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11EA7D34" w:rsidR="009702AE" w:rsidRDefault="00D338EC" w:rsidP="00ED6C93">
      <w:pPr>
        <w:spacing w:after="0" w:line="240" w:lineRule="auto"/>
        <w:ind w:firstLine="720"/>
        <w:contextualSpacing/>
        <w:jc w:val="center"/>
        <w:rPr>
          <w:rFonts w:ascii="Arial" w:eastAsia="Arial" w:hAnsi="Arial" w:cs="Arial"/>
          <w:b/>
          <w:sz w:val="28"/>
          <w:szCs w:val="28"/>
        </w:rPr>
      </w:pPr>
      <w:r>
        <w:rPr>
          <w:rFonts w:ascii="Arial" w:eastAsia="Arial" w:hAnsi="Arial" w:cs="Arial"/>
          <w:b/>
          <w:sz w:val="28"/>
          <w:szCs w:val="28"/>
        </w:rPr>
        <w:t>DSWD</w:t>
      </w:r>
      <w:r w:rsidR="009266CC">
        <w:rPr>
          <w:rFonts w:ascii="Arial" w:eastAsia="Arial" w:hAnsi="Arial" w:cs="Arial"/>
          <w:b/>
          <w:sz w:val="28"/>
          <w:szCs w:val="28"/>
        </w:rPr>
        <w:t xml:space="preserve"> </w:t>
      </w:r>
      <w:r>
        <w:rPr>
          <w:rFonts w:ascii="Arial" w:eastAsia="Arial" w:hAnsi="Arial" w:cs="Arial"/>
          <w:b/>
          <w:sz w:val="28"/>
          <w:szCs w:val="28"/>
        </w:rPr>
        <w:t>DROMIC</w:t>
      </w:r>
      <w:r w:rsidR="009266CC">
        <w:rPr>
          <w:rFonts w:ascii="Arial" w:eastAsia="Arial" w:hAnsi="Arial" w:cs="Arial"/>
          <w:b/>
          <w:sz w:val="28"/>
          <w:szCs w:val="28"/>
        </w:rPr>
        <w:t xml:space="preserve"> </w:t>
      </w:r>
      <w:r>
        <w:rPr>
          <w:rFonts w:ascii="Arial" w:eastAsia="Arial" w:hAnsi="Arial" w:cs="Arial"/>
          <w:b/>
          <w:sz w:val="28"/>
          <w:szCs w:val="28"/>
        </w:rPr>
        <w:t>Report</w:t>
      </w:r>
      <w:r w:rsidR="009266CC">
        <w:rPr>
          <w:rFonts w:ascii="Arial" w:eastAsia="Arial" w:hAnsi="Arial" w:cs="Arial"/>
          <w:b/>
          <w:sz w:val="28"/>
          <w:szCs w:val="28"/>
        </w:rPr>
        <w:t xml:space="preserve"> </w:t>
      </w:r>
      <w:r>
        <w:rPr>
          <w:rFonts w:ascii="Arial" w:eastAsia="Arial" w:hAnsi="Arial" w:cs="Arial"/>
          <w:b/>
          <w:sz w:val="28"/>
          <w:szCs w:val="28"/>
        </w:rPr>
        <w:t>#</w:t>
      </w:r>
      <w:r w:rsidR="0029100B">
        <w:rPr>
          <w:rFonts w:ascii="Arial" w:eastAsia="Arial" w:hAnsi="Arial" w:cs="Arial"/>
          <w:b/>
          <w:sz w:val="28"/>
          <w:szCs w:val="28"/>
        </w:rPr>
        <w:t>40</w:t>
      </w:r>
      <w:r w:rsidR="00DE6E0D">
        <w:rPr>
          <w:rFonts w:ascii="Arial" w:eastAsia="Arial" w:hAnsi="Arial" w:cs="Arial"/>
          <w:b/>
          <w:sz w:val="28"/>
          <w:szCs w:val="28"/>
        </w:rPr>
        <w:t>7</w:t>
      </w:r>
      <w:r w:rsidR="006B45FA">
        <w:rPr>
          <w:rFonts w:ascii="Arial" w:eastAsia="Arial" w:hAnsi="Arial" w:cs="Arial"/>
          <w:b/>
          <w:sz w:val="28"/>
          <w:szCs w:val="28"/>
        </w:rPr>
        <w:t xml:space="preserve"> </w:t>
      </w:r>
      <w:r w:rsidR="003E4C18">
        <w:rPr>
          <w:rFonts w:ascii="Arial" w:eastAsia="Arial" w:hAnsi="Arial" w:cs="Arial"/>
          <w:b/>
          <w:sz w:val="28"/>
          <w:szCs w:val="28"/>
        </w:rPr>
        <w:t>on</w:t>
      </w:r>
      <w:r w:rsidR="009266CC">
        <w:rPr>
          <w:rFonts w:ascii="Arial" w:eastAsia="Arial" w:hAnsi="Arial" w:cs="Arial"/>
          <w:b/>
          <w:sz w:val="28"/>
          <w:szCs w:val="28"/>
        </w:rPr>
        <w:t xml:space="preserve"> </w:t>
      </w:r>
      <w:r w:rsidR="003E4C18">
        <w:rPr>
          <w:rFonts w:ascii="Arial" w:eastAsia="Arial" w:hAnsi="Arial" w:cs="Arial"/>
          <w:b/>
          <w:sz w:val="28"/>
          <w:szCs w:val="28"/>
        </w:rPr>
        <w:t>the</w:t>
      </w:r>
      <w:r w:rsidR="009266CC">
        <w:rPr>
          <w:rFonts w:ascii="Arial" w:eastAsia="Arial" w:hAnsi="Arial" w:cs="Arial"/>
          <w:b/>
          <w:sz w:val="28"/>
          <w:szCs w:val="28"/>
        </w:rPr>
        <w:t xml:space="preserve"> </w:t>
      </w:r>
      <w:r w:rsidR="003E4C18">
        <w:rPr>
          <w:rFonts w:ascii="Arial" w:eastAsia="Arial" w:hAnsi="Arial" w:cs="Arial"/>
          <w:b/>
          <w:sz w:val="28"/>
          <w:szCs w:val="28"/>
        </w:rPr>
        <w:t>Coronavirus</w:t>
      </w:r>
      <w:r w:rsidR="009266CC">
        <w:rPr>
          <w:rFonts w:ascii="Arial" w:eastAsia="Arial" w:hAnsi="Arial" w:cs="Arial"/>
          <w:b/>
          <w:sz w:val="28"/>
          <w:szCs w:val="28"/>
        </w:rPr>
        <w:t xml:space="preserve"> </w:t>
      </w:r>
      <w:r w:rsidR="003E4C18">
        <w:rPr>
          <w:rFonts w:ascii="Arial" w:eastAsia="Arial" w:hAnsi="Arial" w:cs="Arial"/>
          <w:b/>
          <w:sz w:val="28"/>
          <w:szCs w:val="28"/>
        </w:rPr>
        <w:t>Disease</w:t>
      </w:r>
      <w:r w:rsidR="009266CC">
        <w:rPr>
          <w:rFonts w:ascii="Arial" w:eastAsia="Arial" w:hAnsi="Arial" w:cs="Arial"/>
          <w:b/>
          <w:sz w:val="28"/>
          <w:szCs w:val="28"/>
        </w:rPr>
        <w:t xml:space="preserve"> </w:t>
      </w:r>
      <w:r w:rsidR="003E4C18">
        <w:rPr>
          <w:rFonts w:ascii="Arial" w:eastAsia="Arial" w:hAnsi="Arial" w:cs="Arial"/>
          <w:b/>
          <w:sz w:val="28"/>
          <w:szCs w:val="28"/>
        </w:rPr>
        <w:t>(COVID19)</w:t>
      </w:r>
    </w:p>
    <w:p w14:paraId="68D19B2E" w14:textId="5DBAFD40" w:rsidR="009702AE" w:rsidRDefault="00D338EC"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sidR="0029100B">
        <w:rPr>
          <w:rFonts w:ascii="Arial" w:eastAsia="Arial" w:hAnsi="Arial" w:cs="Arial"/>
          <w:sz w:val="24"/>
          <w:szCs w:val="24"/>
        </w:rPr>
        <w:t>2</w:t>
      </w:r>
      <w:r w:rsidR="00DE6E0D">
        <w:rPr>
          <w:rFonts w:ascii="Arial" w:eastAsia="Arial" w:hAnsi="Arial" w:cs="Arial"/>
          <w:sz w:val="24"/>
          <w:szCs w:val="24"/>
        </w:rPr>
        <w:t>8</w:t>
      </w:r>
      <w:r w:rsidR="006C4033">
        <w:rPr>
          <w:rFonts w:ascii="Arial" w:eastAsia="Arial" w:hAnsi="Arial" w:cs="Arial"/>
          <w:sz w:val="24"/>
          <w:szCs w:val="24"/>
        </w:rPr>
        <w:t xml:space="preserve"> </w:t>
      </w:r>
      <w:r w:rsidR="000071BB">
        <w:rPr>
          <w:rFonts w:ascii="Arial" w:eastAsia="Arial" w:hAnsi="Arial" w:cs="Arial"/>
          <w:sz w:val="24"/>
          <w:szCs w:val="24"/>
        </w:rPr>
        <w:t>Octo</w:t>
      </w:r>
      <w:r w:rsidR="00BD4C25">
        <w:rPr>
          <w:rFonts w:ascii="Arial" w:eastAsia="Arial" w:hAnsi="Arial" w:cs="Arial"/>
          <w:sz w:val="24"/>
          <w:szCs w:val="24"/>
        </w:rPr>
        <w:t>ber</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sidR="006F010F">
        <w:rPr>
          <w:rFonts w:ascii="Arial" w:eastAsia="Arial" w:hAnsi="Arial" w:cs="Arial"/>
          <w:sz w:val="24"/>
          <w:szCs w:val="24"/>
        </w:rPr>
        <w:t>6</w:t>
      </w:r>
      <w:r w:rsidR="00DE6E0D">
        <w:rPr>
          <w:rFonts w:ascii="Arial" w:eastAsia="Arial" w:hAnsi="Arial" w:cs="Arial"/>
          <w:sz w:val="24"/>
          <w:szCs w:val="24"/>
        </w:rPr>
        <w:t>A</w:t>
      </w:r>
      <w:r w:rsidR="003E4C18">
        <w:rPr>
          <w:rFonts w:ascii="Arial" w:eastAsia="Arial" w:hAnsi="Arial" w:cs="Arial"/>
          <w:sz w:val="24"/>
          <w:szCs w:val="24"/>
        </w:rPr>
        <w:t>M</w:t>
      </w:r>
    </w:p>
    <w:p w14:paraId="4C3B32A4" w14:textId="3E9882CC" w:rsidR="009702AE" w:rsidRDefault="0004673A" w:rsidP="00B11CE1">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1406D0CA" w:rsidR="009702AE" w:rsidRDefault="003E4C18" w:rsidP="00B11CE1">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9266CC">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08D0975" w14:textId="77777777" w:rsidR="009702AE" w:rsidRDefault="009702AE" w:rsidP="00B11CE1">
      <w:pPr>
        <w:spacing w:after="0" w:line="240" w:lineRule="auto"/>
        <w:contextualSpacing/>
        <w:jc w:val="both"/>
        <w:rPr>
          <w:rFonts w:ascii="Arial" w:eastAsia="Arial" w:hAnsi="Arial" w:cs="Arial"/>
          <w:b/>
          <w:color w:val="002060"/>
          <w:sz w:val="28"/>
          <w:szCs w:val="28"/>
        </w:rPr>
      </w:pPr>
    </w:p>
    <w:p w14:paraId="1DB0BBBA" w14:textId="3D9450EE" w:rsidR="009702AE" w:rsidRDefault="003E4C18" w:rsidP="00B11CE1">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is</w:t>
      </w:r>
      <w:r w:rsidR="009266CC">
        <w:rPr>
          <w:rFonts w:ascii="Arial" w:eastAsia="Arial" w:hAnsi="Arial" w:cs="Arial"/>
          <w:sz w:val="24"/>
          <w:szCs w:val="24"/>
        </w:rPr>
        <w:t xml:space="preserve"> </w:t>
      </w:r>
      <w:r>
        <w:rPr>
          <w:rFonts w:ascii="Arial" w:eastAsia="Arial" w:hAnsi="Arial" w:cs="Arial"/>
          <w:sz w:val="24"/>
          <w:szCs w:val="24"/>
        </w:rPr>
        <w:t>an</w:t>
      </w:r>
      <w:r w:rsidR="009266CC">
        <w:rPr>
          <w:rFonts w:ascii="Arial" w:eastAsia="Arial" w:hAnsi="Arial" w:cs="Arial"/>
          <w:sz w:val="24"/>
          <w:szCs w:val="24"/>
        </w:rPr>
        <w:t xml:space="preserve"> </w:t>
      </w:r>
      <w:r>
        <w:rPr>
          <w:rFonts w:ascii="Arial" w:eastAsia="Arial" w:hAnsi="Arial" w:cs="Arial"/>
          <w:sz w:val="24"/>
          <w:szCs w:val="24"/>
        </w:rPr>
        <w:t>infectio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that</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unknown</w:t>
      </w:r>
      <w:r w:rsidR="009266CC">
        <w:rPr>
          <w:rFonts w:ascii="Arial" w:eastAsia="Arial" w:hAnsi="Arial" w:cs="Arial"/>
          <w:sz w:val="24"/>
          <w:szCs w:val="24"/>
        </w:rPr>
        <w:t xml:space="preserve"> </w:t>
      </w:r>
      <w:r>
        <w:rPr>
          <w:rFonts w:ascii="Arial" w:eastAsia="Arial" w:hAnsi="Arial" w:cs="Arial"/>
          <w:sz w:val="24"/>
          <w:szCs w:val="24"/>
        </w:rPr>
        <w:t>before</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outbreak</w:t>
      </w:r>
      <w:r w:rsidR="009266CC">
        <w:rPr>
          <w:rFonts w:ascii="Arial" w:eastAsia="Arial" w:hAnsi="Arial" w:cs="Arial"/>
          <w:sz w:val="24"/>
          <w:szCs w:val="24"/>
        </w:rPr>
        <w:t xml:space="preserve"> </w:t>
      </w:r>
      <w:r>
        <w:rPr>
          <w:rFonts w:ascii="Arial" w:eastAsia="Arial" w:hAnsi="Arial" w:cs="Arial"/>
          <w:sz w:val="24"/>
          <w:szCs w:val="24"/>
        </w:rPr>
        <w:t>began</w:t>
      </w:r>
      <w:r w:rsidR="009266CC">
        <w:rPr>
          <w:rFonts w:ascii="Arial" w:eastAsia="Arial" w:hAnsi="Arial" w:cs="Arial"/>
          <w:sz w:val="24"/>
          <w:szCs w:val="24"/>
        </w:rPr>
        <w:t xml:space="preserve"> </w:t>
      </w:r>
      <w:r>
        <w:rPr>
          <w:rFonts w:ascii="Arial" w:eastAsia="Arial" w:hAnsi="Arial" w:cs="Arial"/>
          <w:sz w:val="24"/>
          <w:szCs w:val="24"/>
        </w:rPr>
        <w:t>in</w:t>
      </w:r>
      <w:r w:rsidR="009266CC">
        <w:rPr>
          <w:rFonts w:ascii="Arial" w:eastAsia="Arial" w:hAnsi="Arial" w:cs="Arial"/>
          <w:sz w:val="24"/>
          <w:szCs w:val="24"/>
        </w:rPr>
        <w:t xml:space="preserve"> </w:t>
      </w:r>
      <w:r>
        <w:rPr>
          <w:rFonts w:ascii="Arial" w:eastAsia="Arial" w:hAnsi="Arial" w:cs="Arial"/>
          <w:sz w:val="24"/>
          <w:szCs w:val="24"/>
        </w:rPr>
        <w:t>Wuhan,</w:t>
      </w:r>
      <w:r w:rsidR="009266CC">
        <w:rPr>
          <w:rFonts w:ascii="Arial" w:eastAsia="Arial" w:hAnsi="Arial" w:cs="Arial"/>
          <w:sz w:val="24"/>
          <w:szCs w:val="24"/>
        </w:rPr>
        <w:t xml:space="preserve"> </w:t>
      </w:r>
      <w:r>
        <w:rPr>
          <w:rFonts w:ascii="Arial" w:eastAsia="Arial" w:hAnsi="Arial" w:cs="Arial"/>
          <w:sz w:val="24"/>
          <w:szCs w:val="24"/>
        </w:rPr>
        <w:t>China.</w:t>
      </w:r>
      <w:r w:rsidR="009266CC">
        <w:rPr>
          <w:rFonts w:ascii="Arial" w:eastAsia="Arial" w:hAnsi="Arial" w:cs="Arial"/>
          <w:sz w:val="24"/>
          <w:szCs w:val="24"/>
        </w:rPr>
        <w:t xml:space="preserve"> </w:t>
      </w:r>
      <w:r>
        <w:rPr>
          <w:rFonts w:ascii="Arial" w:eastAsia="Arial" w:hAnsi="Arial" w:cs="Arial"/>
          <w:sz w:val="24"/>
          <w:szCs w:val="24"/>
        </w:rPr>
        <w:t>On</w:t>
      </w:r>
      <w:r w:rsidR="009266CC">
        <w:rPr>
          <w:rFonts w:ascii="Arial" w:eastAsia="Arial" w:hAnsi="Arial" w:cs="Arial"/>
          <w:sz w:val="24"/>
          <w:szCs w:val="24"/>
        </w:rPr>
        <w:t xml:space="preserve"> </w:t>
      </w:r>
      <w:r>
        <w:rPr>
          <w:rFonts w:ascii="Arial" w:eastAsia="Arial" w:hAnsi="Arial" w:cs="Arial"/>
          <w:sz w:val="24"/>
          <w:szCs w:val="24"/>
        </w:rPr>
        <w:t>16</w:t>
      </w:r>
      <w:r w:rsidR="009266CC">
        <w:rPr>
          <w:rFonts w:ascii="Arial" w:eastAsia="Arial" w:hAnsi="Arial" w:cs="Arial"/>
          <w:sz w:val="24"/>
          <w:szCs w:val="24"/>
        </w:rPr>
        <w:t xml:space="preserve"> </w:t>
      </w:r>
      <w:r>
        <w:rPr>
          <w:rFonts w:ascii="Arial" w:eastAsia="Arial" w:hAnsi="Arial" w:cs="Arial"/>
          <w:sz w:val="24"/>
          <w:szCs w:val="24"/>
        </w:rPr>
        <w:t>March</w:t>
      </w:r>
      <w:r w:rsidR="009266CC">
        <w:rPr>
          <w:rFonts w:ascii="Arial" w:eastAsia="Arial" w:hAnsi="Arial" w:cs="Arial"/>
          <w:sz w:val="24"/>
          <w:szCs w:val="24"/>
        </w:rPr>
        <w:t xml:space="preserve"> </w:t>
      </w:r>
      <w:r>
        <w:rPr>
          <w:rFonts w:ascii="Arial" w:eastAsia="Arial" w:hAnsi="Arial" w:cs="Arial"/>
          <w:sz w:val="24"/>
          <w:szCs w:val="24"/>
        </w:rPr>
        <w:t>2020,</w:t>
      </w:r>
      <w:r w:rsidR="009266CC">
        <w:rPr>
          <w:rFonts w:ascii="Arial" w:eastAsia="Arial" w:hAnsi="Arial" w:cs="Arial"/>
          <w:sz w:val="24"/>
          <w:szCs w:val="24"/>
        </w:rPr>
        <w:t xml:space="preserve"> </w:t>
      </w:r>
      <w:r>
        <w:rPr>
          <w:rFonts w:ascii="Arial" w:eastAsia="Arial" w:hAnsi="Arial" w:cs="Arial"/>
          <w:sz w:val="24"/>
          <w:szCs w:val="24"/>
        </w:rPr>
        <w:t>a</w:t>
      </w:r>
      <w:r w:rsidR="009266CC">
        <w:rPr>
          <w:rFonts w:ascii="Arial" w:eastAsia="Arial" w:hAnsi="Arial" w:cs="Arial"/>
          <w:sz w:val="24"/>
          <w:szCs w:val="24"/>
        </w:rPr>
        <w:t xml:space="preserve"> </w:t>
      </w:r>
      <w:r>
        <w:rPr>
          <w:rFonts w:ascii="Arial" w:eastAsia="Arial" w:hAnsi="Arial" w:cs="Arial"/>
          <w:sz w:val="24"/>
          <w:szCs w:val="24"/>
        </w:rPr>
        <w:t>Memorandum</w:t>
      </w:r>
      <w:r w:rsidR="009266CC">
        <w:rPr>
          <w:rFonts w:ascii="Arial" w:eastAsia="Arial" w:hAnsi="Arial" w:cs="Arial"/>
          <w:sz w:val="24"/>
          <w:szCs w:val="24"/>
        </w:rPr>
        <w:t xml:space="preserve"> </w:t>
      </w:r>
      <w:r>
        <w:rPr>
          <w:rFonts w:ascii="Arial" w:eastAsia="Arial" w:hAnsi="Arial" w:cs="Arial"/>
          <w:sz w:val="24"/>
          <w:szCs w:val="24"/>
        </w:rPr>
        <w:t>from</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xecutive</w:t>
      </w:r>
      <w:r w:rsidR="009266CC">
        <w:rPr>
          <w:rFonts w:ascii="Arial" w:eastAsia="Arial" w:hAnsi="Arial" w:cs="Arial"/>
          <w:sz w:val="24"/>
          <w:szCs w:val="24"/>
        </w:rPr>
        <w:t xml:space="preserve"> </w:t>
      </w:r>
      <w:r>
        <w:rPr>
          <w:rFonts w:ascii="Arial" w:eastAsia="Arial" w:hAnsi="Arial" w:cs="Arial"/>
          <w:sz w:val="24"/>
          <w:szCs w:val="24"/>
        </w:rPr>
        <w:t>Secretary</w:t>
      </w:r>
      <w:r w:rsidR="009266CC">
        <w:rPr>
          <w:rFonts w:ascii="Arial" w:eastAsia="Arial" w:hAnsi="Arial" w:cs="Arial"/>
          <w:sz w:val="24"/>
          <w:szCs w:val="24"/>
        </w:rPr>
        <w:t xml:space="preserve"> </w:t>
      </w:r>
      <w:r>
        <w:rPr>
          <w:rFonts w:ascii="Arial" w:eastAsia="Arial" w:hAnsi="Arial" w:cs="Arial"/>
          <w:sz w:val="24"/>
          <w:szCs w:val="24"/>
        </w:rPr>
        <w:t>was</w:t>
      </w:r>
      <w:r w:rsidR="009266CC">
        <w:rPr>
          <w:rFonts w:ascii="Arial" w:eastAsia="Arial" w:hAnsi="Arial" w:cs="Arial"/>
          <w:sz w:val="24"/>
          <w:szCs w:val="24"/>
        </w:rPr>
        <w:t xml:space="preserve"> </w:t>
      </w:r>
      <w:r>
        <w:rPr>
          <w:rFonts w:ascii="Arial" w:eastAsia="Arial" w:hAnsi="Arial" w:cs="Arial"/>
          <w:sz w:val="24"/>
          <w:szCs w:val="24"/>
        </w:rPr>
        <w:t>issued</w:t>
      </w:r>
      <w:r w:rsidR="009266CC">
        <w:rPr>
          <w:rFonts w:ascii="Arial" w:eastAsia="Arial" w:hAnsi="Arial" w:cs="Arial"/>
          <w:sz w:val="24"/>
          <w:szCs w:val="24"/>
        </w:rPr>
        <w:t xml:space="preserve"> </w:t>
      </w:r>
      <w:r>
        <w:rPr>
          <w:rFonts w:ascii="Arial" w:eastAsia="Arial" w:hAnsi="Arial" w:cs="Arial"/>
          <w:sz w:val="24"/>
          <w:szCs w:val="24"/>
        </w:rPr>
        <w:t>regarding</w:t>
      </w:r>
      <w:r w:rsidR="009266CC">
        <w:rPr>
          <w:rFonts w:ascii="Arial" w:eastAsia="Arial" w:hAnsi="Arial" w:cs="Arial"/>
          <w:sz w:val="24"/>
          <w:szCs w:val="24"/>
        </w:rPr>
        <w:t xml:space="preserve"> </w:t>
      </w:r>
      <w:r>
        <w:rPr>
          <w:rFonts w:ascii="Arial" w:eastAsia="Arial" w:hAnsi="Arial" w:cs="Arial"/>
          <w:sz w:val="24"/>
          <w:szCs w:val="24"/>
        </w:rPr>
        <w:t>Community</w:t>
      </w:r>
      <w:r w:rsidR="009266CC">
        <w:rPr>
          <w:rFonts w:ascii="Arial" w:eastAsia="Arial" w:hAnsi="Arial" w:cs="Arial"/>
          <w:sz w:val="24"/>
          <w:szCs w:val="24"/>
        </w:rPr>
        <w:t xml:space="preserve"> </w:t>
      </w:r>
      <w:r>
        <w:rPr>
          <w:rFonts w:ascii="Arial" w:eastAsia="Arial" w:hAnsi="Arial" w:cs="Arial"/>
          <w:sz w:val="24"/>
          <w:szCs w:val="24"/>
        </w:rPr>
        <w:t>Quarantine</w:t>
      </w:r>
      <w:r w:rsidR="009266CC">
        <w:rPr>
          <w:rFonts w:ascii="Arial" w:eastAsia="Arial" w:hAnsi="Arial" w:cs="Arial"/>
          <w:sz w:val="24"/>
          <w:szCs w:val="24"/>
        </w:rPr>
        <w:t xml:space="preserve"> </w:t>
      </w:r>
      <w:r>
        <w:rPr>
          <w:rFonts w:ascii="Arial" w:eastAsia="Arial" w:hAnsi="Arial" w:cs="Arial"/>
          <w:sz w:val="24"/>
          <w:szCs w:val="24"/>
        </w:rPr>
        <w:t>ove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entire</w:t>
      </w:r>
      <w:r w:rsidR="009266CC">
        <w:rPr>
          <w:rFonts w:ascii="Arial" w:eastAsia="Arial" w:hAnsi="Arial" w:cs="Arial"/>
          <w:sz w:val="24"/>
          <w:szCs w:val="24"/>
        </w:rPr>
        <w:t xml:space="preserve"> </w:t>
      </w:r>
      <w:r>
        <w:rPr>
          <w:rFonts w:ascii="Arial" w:eastAsia="Arial" w:hAnsi="Arial" w:cs="Arial"/>
          <w:sz w:val="24"/>
          <w:szCs w:val="24"/>
        </w:rPr>
        <w:t>Luzon</w:t>
      </w:r>
      <w:r w:rsidR="009266CC">
        <w:rPr>
          <w:rFonts w:ascii="Arial" w:eastAsia="Arial" w:hAnsi="Arial" w:cs="Arial"/>
          <w:sz w:val="24"/>
          <w:szCs w:val="24"/>
        </w:rPr>
        <w:t xml:space="preserve"> </w:t>
      </w:r>
      <w:r>
        <w:rPr>
          <w:rFonts w:ascii="Arial" w:eastAsia="Arial" w:hAnsi="Arial" w:cs="Arial"/>
          <w:sz w:val="24"/>
          <w:szCs w:val="24"/>
        </w:rPr>
        <w:t>and</w:t>
      </w:r>
      <w:r w:rsidR="009266CC">
        <w:rPr>
          <w:rFonts w:ascii="Arial" w:eastAsia="Arial" w:hAnsi="Arial" w:cs="Arial"/>
          <w:sz w:val="24"/>
          <w:szCs w:val="24"/>
        </w:rPr>
        <w:t xml:space="preserve"> </w:t>
      </w:r>
      <w:r>
        <w:rPr>
          <w:rFonts w:ascii="Arial" w:eastAsia="Arial" w:hAnsi="Arial" w:cs="Arial"/>
          <w:sz w:val="24"/>
          <w:szCs w:val="24"/>
        </w:rPr>
        <w:t>Further</w:t>
      </w:r>
      <w:r w:rsidR="009266CC">
        <w:rPr>
          <w:rFonts w:ascii="Arial" w:eastAsia="Arial" w:hAnsi="Arial" w:cs="Arial"/>
          <w:sz w:val="24"/>
          <w:szCs w:val="24"/>
        </w:rPr>
        <w:t xml:space="preserve"> </w:t>
      </w:r>
      <w:r>
        <w:rPr>
          <w:rFonts w:ascii="Arial" w:eastAsia="Arial" w:hAnsi="Arial" w:cs="Arial"/>
          <w:sz w:val="24"/>
          <w:szCs w:val="24"/>
        </w:rPr>
        <w:t>Guidelines</w:t>
      </w:r>
      <w:r w:rsidR="009266CC">
        <w:rPr>
          <w:rFonts w:ascii="Arial" w:eastAsia="Arial" w:hAnsi="Arial" w:cs="Arial"/>
          <w:sz w:val="24"/>
          <w:szCs w:val="24"/>
        </w:rPr>
        <w:t xml:space="preserve"> </w:t>
      </w:r>
      <w:r>
        <w:rPr>
          <w:rFonts w:ascii="Arial" w:eastAsia="Arial" w:hAnsi="Arial" w:cs="Arial"/>
          <w:sz w:val="24"/>
          <w:szCs w:val="24"/>
        </w:rPr>
        <w:t>for</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Management</w:t>
      </w:r>
      <w:r w:rsidR="009266CC">
        <w:rPr>
          <w:rFonts w:ascii="Arial" w:eastAsia="Arial" w:hAnsi="Arial" w:cs="Arial"/>
          <w:sz w:val="24"/>
          <w:szCs w:val="24"/>
        </w:rPr>
        <w:t xml:space="preserve"> </w:t>
      </w:r>
      <w:r>
        <w:rPr>
          <w:rFonts w:ascii="Arial" w:eastAsia="Arial" w:hAnsi="Arial" w:cs="Arial"/>
          <w:sz w:val="24"/>
          <w:szCs w:val="24"/>
        </w:rPr>
        <w:t>of</w:t>
      </w:r>
      <w:r w:rsidR="009266CC">
        <w:rPr>
          <w:rFonts w:ascii="Arial" w:eastAsia="Arial" w:hAnsi="Arial" w:cs="Arial"/>
          <w:sz w:val="24"/>
          <w:szCs w:val="24"/>
        </w:rPr>
        <w:t xml:space="preserve"> </w:t>
      </w:r>
      <w:r>
        <w:rPr>
          <w:rFonts w:ascii="Arial" w:eastAsia="Arial" w:hAnsi="Arial" w:cs="Arial"/>
          <w:sz w:val="24"/>
          <w:szCs w:val="24"/>
        </w:rPr>
        <w:t>the</w:t>
      </w:r>
      <w:r w:rsidR="009266CC">
        <w:rPr>
          <w:rFonts w:ascii="Arial" w:eastAsia="Arial" w:hAnsi="Arial" w:cs="Arial"/>
          <w:sz w:val="24"/>
          <w:szCs w:val="24"/>
        </w:rPr>
        <w:t xml:space="preserve"> </w:t>
      </w:r>
      <w:r>
        <w:rPr>
          <w:rFonts w:ascii="Arial" w:eastAsia="Arial" w:hAnsi="Arial" w:cs="Arial"/>
          <w:sz w:val="24"/>
          <w:szCs w:val="24"/>
        </w:rPr>
        <w:t>Coronavirus</w:t>
      </w:r>
      <w:r w:rsidR="009266CC">
        <w:rPr>
          <w:rFonts w:ascii="Arial" w:eastAsia="Arial" w:hAnsi="Arial" w:cs="Arial"/>
          <w:sz w:val="24"/>
          <w:szCs w:val="24"/>
        </w:rPr>
        <w:t xml:space="preserve"> </w:t>
      </w:r>
      <w:r>
        <w:rPr>
          <w:rFonts w:ascii="Arial" w:eastAsia="Arial" w:hAnsi="Arial" w:cs="Arial"/>
          <w:sz w:val="24"/>
          <w:szCs w:val="24"/>
        </w:rPr>
        <w:t>Disease</w:t>
      </w:r>
      <w:r w:rsidR="009266CC">
        <w:rPr>
          <w:rFonts w:ascii="Arial" w:eastAsia="Arial" w:hAnsi="Arial" w:cs="Arial"/>
          <w:sz w:val="24"/>
          <w:szCs w:val="24"/>
        </w:rPr>
        <w:t xml:space="preserve"> </w:t>
      </w:r>
      <w:r>
        <w:rPr>
          <w:rFonts w:ascii="Arial" w:eastAsia="Arial" w:hAnsi="Arial" w:cs="Arial"/>
          <w:sz w:val="24"/>
          <w:szCs w:val="24"/>
        </w:rPr>
        <w:t>2019</w:t>
      </w:r>
      <w:r w:rsidR="009266CC">
        <w:rPr>
          <w:rFonts w:ascii="Arial" w:eastAsia="Arial" w:hAnsi="Arial" w:cs="Arial"/>
          <w:sz w:val="24"/>
          <w:szCs w:val="24"/>
        </w:rPr>
        <w:t xml:space="preserve"> </w:t>
      </w:r>
      <w:r>
        <w:rPr>
          <w:rFonts w:ascii="Arial" w:eastAsia="Arial" w:hAnsi="Arial" w:cs="Arial"/>
          <w:sz w:val="24"/>
          <w:szCs w:val="24"/>
        </w:rPr>
        <w:t>(COVID19)</w:t>
      </w:r>
      <w:r w:rsidR="009266CC">
        <w:rPr>
          <w:rFonts w:ascii="Arial" w:eastAsia="Arial" w:hAnsi="Arial" w:cs="Arial"/>
          <w:sz w:val="24"/>
          <w:szCs w:val="24"/>
        </w:rPr>
        <w:t xml:space="preserve"> </w:t>
      </w:r>
      <w:r>
        <w:rPr>
          <w:rFonts w:ascii="Arial" w:eastAsia="Arial" w:hAnsi="Arial" w:cs="Arial"/>
          <w:sz w:val="24"/>
          <w:szCs w:val="24"/>
        </w:rPr>
        <w:t>Situation.</w:t>
      </w:r>
    </w:p>
    <w:p w14:paraId="181DFB91" w14:textId="5B8C1860" w:rsidR="00EB19CC" w:rsidRPr="00576F93" w:rsidRDefault="00EB19CC" w:rsidP="00BD2539">
      <w:pPr>
        <w:widowControl/>
        <w:spacing w:after="0" w:line="240" w:lineRule="auto"/>
        <w:contextualSpacing/>
        <w:jc w:val="both"/>
        <w:rPr>
          <w:rFonts w:ascii="Arial" w:eastAsia="Arial" w:hAnsi="Arial" w:cs="Arial"/>
          <w:sz w:val="24"/>
          <w:szCs w:val="24"/>
        </w:rPr>
      </w:pPr>
    </w:p>
    <w:p w14:paraId="046D546A" w14:textId="3B956634" w:rsidR="0057779B" w:rsidRPr="00DE6E0D" w:rsidRDefault="00EB19CC" w:rsidP="007F4368">
      <w:pPr>
        <w:widowControl/>
        <w:spacing w:after="0" w:line="240" w:lineRule="auto"/>
        <w:contextualSpacing/>
        <w:jc w:val="both"/>
        <w:rPr>
          <w:rFonts w:ascii="Arial" w:eastAsia="Arial" w:hAnsi="Arial" w:cs="Arial"/>
          <w:b/>
          <w:sz w:val="24"/>
          <w:szCs w:val="24"/>
        </w:rPr>
      </w:pPr>
      <w:r w:rsidRPr="00DE6E0D">
        <w:rPr>
          <w:rFonts w:ascii="Arial" w:eastAsia="Arial" w:hAnsi="Arial" w:cs="Arial"/>
          <w:sz w:val="24"/>
          <w:szCs w:val="24"/>
        </w:rPr>
        <w:t xml:space="preserve">As of </w:t>
      </w:r>
      <w:r w:rsidR="0076633E" w:rsidRPr="00DE6E0D">
        <w:rPr>
          <w:rFonts w:ascii="Arial" w:eastAsia="Arial" w:hAnsi="Arial" w:cs="Arial"/>
          <w:b/>
          <w:sz w:val="24"/>
          <w:szCs w:val="24"/>
        </w:rPr>
        <w:t>2</w:t>
      </w:r>
      <w:r w:rsidR="00720CAA" w:rsidRPr="00DE6E0D">
        <w:rPr>
          <w:rFonts w:ascii="Arial" w:eastAsia="Arial" w:hAnsi="Arial" w:cs="Arial"/>
          <w:b/>
          <w:sz w:val="24"/>
          <w:szCs w:val="24"/>
        </w:rPr>
        <w:t>7</w:t>
      </w:r>
      <w:r w:rsidR="007F4368" w:rsidRPr="00DE6E0D">
        <w:rPr>
          <w:rFonts w:ascii="Arial" w:eastAsia="Arial" w:hAnsi="Arial" w:cs="Arial"/>
          <w:b/>
          <w:sz w:val="24"/>
          <w:szCs w:val="24"/>
        </w:rPr>
        <w:t xml:space="preserve"> </w:t>
      </w:r>
      <w:r w:rsidR="00A615EA" w:rsidRPr="00DE6E0D">
        <w:rPr>
          <w:rFonts w:ascii="Arial" w:eastAsia="Arial" w:hAnsi="Arial" w:cs="Arial"/>
          <w:b/>
          <w:sz w:val="24"/>
          <w:szCs w:val="24"/>
        </w:rPr>
        <w:t>Octo</w:t>
      </w:r>
      <w:r w:rsidR="007F4368" w:rsidRPr="00DE6E0D">
        <w:rPr>
          <w:rFonts w:ascii="Arial" w:eastAsia="Arial" w:hAnsi="Arial" w:cs="Arial"/>
          <w:b/>
          <w:sz w:val="24"/>
          <w:szCs w:val="24"/>
        </w:rPr>
        <w:t>ber</w:t>
      </w:r>
      <w:r w:rsidRPr="00DE6E0D">
        <w:rPr>
          <w:rFonts w:ascii="Arial" w:eastAsia="Arial" w:hAnsi="Arial" w:cs="Arial"/>
          <w:b/>
          <w:sz w:val="24"/>
          <w:szCs w:val="24"/>
        </w:rPr>
        <w:t xml:space="preserve"> 2020, 4PM</w:t>
      </w:r>
      <w:r w:rsidRPr="00DE6E0D">
        <w:rPr>
          <w:rFonts w:ascii="Arial" w:eastAsia="Arial" w:hAnsi="Arial" w:cs="Arial"/>
          <w:sz w:val="24"/>
          <w:szCs w:val="24"/>
        </w:rPr>
        <w:t xml:space="preserve">, the Department of Health (DOH) has recorded a total of </w:t>
      </w:r>
      <w:r w:rsidR="00720CAA" w:rsidRPr="00DE6E0D">
        <w:rPr>
          <w:rFonts w:ascii="Arial" w:eastAsia="Arial" w:hAnsi="Arial" w:cs="Arial"/>
          <w:b/>
          <w:sz w:val="24"/>
          <w:szCs w:val="24"/>
        </w:rPr>
        <w:t>373,144</w:t>
      </w:r>
      <w:r w:rsidR="00FD6C15" w:rsidRPr="00DE6E0D">
        <w:rPr>
          <w:rFonts w:ascii="Arial" w:eastAsia="Arial" w:hAnsi="Arial" w:cs="Arial"/>
          <w:b/>
          <w:sz w:val="24"/>
          <w:szCs w:val="24"/>
        </w:rPr>
        <w:t xml:space="preserve"> co</w:t>
      </w:r>
      <w:r w:rsidRPr="00DE6E0D">
        <w:rPr>
          <w:rFonts w:ascii="Arial" w:eastAsia="Arial" w:hAnsi="Arial" w:cs="Arial"/>
          <w:b/>
          <w:sz w:val="24"/>
          <w:szCs w:val="24"/>
        </w:rPr>
        <w:t>nfirmed cases</w:t>
      </w:r>
      <w:r w:rsidRPr="00DE6E0D">
        <w:rPr>
          <w:rFonts w:ascii="Arial" w:eastAsia="Arial" w:hAnsi="Arial" w:cs="Arial"/>
          <w:sz w:val="24"/>
          <w:szCs w:val="24"/>
        </w:rPr>
        <w:t xml:space="preserve">; of which, </w:t>
      </w:r>
      <w:r w:rsidR="00E3656C" w:rsidRPr="00DE6E0D">
        <w:rPr>
          <w:rFonts w:ascii="Arial" w:eastAsia="Arial" w:hAnsi="Arial" w:cs="Arial"/>
          <w:b/>
          <w:sz w:val="24"/>
          <w:szCs w:val="24"/>
        </w:rPr>
        <w:t>3</w:t>
      </w:r>
      <w:r w:rsidR="00720CAA" w:rsidRPr="00DE6E0D">
        <w:rPr>
          <w:rFonts w:ascii="Arial" w:eastAsia="Arial" w:hAnsi="Arial" w:cs="Arial"/>
          <w:b/>
          <w:sz w:val="24"/>
          <w:szCs w:val="24"/>
        </w:rPr>
        <w:t>7,489</w:t>
      </w:r>
      <w:r w:rsidR="00BC595C" w:rsidRPr="00DE6E0D">
        <w:rPr>
          <w:rFonts w:ascii="Arial" w:eastAsia="Arial" w:hAnsi="Arial" w:cs="Arial"/>
          <w:b/>
          <w:sz w:val="24"/>
          <w:szCs w:val="24"/>
        </w:rPr>
        <w:t xml:space="preserve"> </w:t>
      </w:r>
      <w:r w:rsidRPr="00DE6E0D">
        <w:rPr>
          <w:rFonts w:ascii="Arial" w:eastAsia="Arial" w:hAnsi="Arial" w:cs="Arial"/>
          <w:sz w:val="24"/>
          <w:szCs w:val="24"/>
        </w:rPr>
        <w:t xml:space="preserve">are </w:t>
      </w:r>
      <w:r w:rsidRPr="00DE6E0D">
        <w:rPr>
          <w:rFonts w:ascii="Arial" w:eastAsia="Arial" w:hAnsi="Arial" w:cs="Arial"/>
          <w:b/>
          <w:sz w:val="24"/>
          <w:szCs w:val="24"/>
        </w:rPr>
        <w:t>active</w:t>
      </w:r>
      <w:r w:rsidRPr="00DE6E0D">
        <w:rPr>
          <w:rFonts w:ascii="Arial" w:eastAsia="Arial" w:hAnsi="Arial" w:cs="Arial"/>
          <w:sz w:val="24"/>
          <w:szCs w:val="24"/>
        </w:rPr>
        <w:t xml:space="preserve">, </w:t>
      </w:r>
      <w:r w:rsidR="00E3656C" w:rsidRPr="00DE6E0D">
        <w:rPr>
          <w:rFonts w:ascii="Arial" w:eastAsia="Arial" w:hAnsi="Arial" w:cs="Arial"/>
          <w:b/>
          <w:sz w:val="24"/>
          <w:szCs w:val="24"/>
        </w:rPr>
        <w:t>328,</w:t>
      </w:r>
      <w:r w:rsidR="00720CAA" w:rsidRPr="00DE6E0D">
        <w:rPr>
          <w:rFonts w:ascii="Arial" w:eastAsia="Arial" w:hAnsi="Arial" w:cs="Arial"/>
          <w:b/>
          <w:sz w:val="24"/>
          <w:szCs w:val="24"/>
        </w:rPr>
        <w:t>602</w:t>
      </w:r>
      <w:r w:rsidR="005D62AA" w:rsidRPr="00DE6E0D">
        <w:rPr>
          <w:rFonts w:ascii="Arial" w:eastAsia="Arial" w:hAnsi="Arial" w:cs="Arial"/>
          <w:b/>
          <w:sz w:val="24"/>
          <w:szCs w:val="24"/>
        </w:rPr>
        <w:t xml:space="preserve"> </w:t>
      </w:r>
      <w:r w:rsidRPr="00DE6E0D">
        <w:rPr>
          <w:rFonts w:ascii="Arial" w:eastAsia="Arial" w:hAnsi="Arial" w:cs="Arial"/>
          <w:sz w:val="24"/>
          <w:szCs w:val="24"/>
        </w:rPr>
        <w:t xml:space="preserve">have </w:t>
      </w:r>
      <w:r w:rsidRPr="00DE6E0D">
        <w:rPr>
          <w:rFonts w:ascii="Arial" w:eastAsia="Arial" w:hAnsi="Arial" w:cs="Arial"/>
          <w:b/>
          <w:sz w:val="24"/>
          <w:szCs w:val="24"/>
        </w:rPr>
        <w:t>recovered</w:t>
      </w:r>
      <w:r w:rsidRPr="00DE6E0D">
        <w:rPr>
          <w:rFonts w:ascii="Arial" w:eastAsia="Arial" w:hAnsi="Arial" w:cs="Arial"/>
          <w:sz w:val="24"/>
          <w:szCs w:val="24"/>
        </w:rPr>
        <w:t xml:space="preserve"> and </w:t>
      </w:r>
      <w:r w:rsidR="00E3656C" w:rsidRPr="00DE6E0D">
        <w:rPr>
          <w:rFonts w:ascii="Arial" w:eastAsia="Arial" w:hAnsi="Arial" w:cs="Arial"/>
          <w:b/>
          <w:sz w:val="24"/>
          <w:szCs w:val="24"/>
        </w:rPr>
        <w:t>7,0</w:t>
      </w:r>
      <w:r w:rsidR="00720CAA" w:rsidRPr="00DE6E0D">
        <w:rPr>
          <w:rFonts w:ascii="Arial" w:eastAsia="Arial" w:hAnsi="Arial" w:cs="Arial"/>
          <w:b/>
          <w:sz w:val="24"/>
          <w:szCs w:val="24"/>
        </w:rPr>
        <w:t xml:space="preserve">53 </w:t>
      </w:r>
      <w:r w:rsidR="00D74F68" w:rsidRPr="00DE6E0D">
        <w:rPr>
          <w:rFonts w:ascii="Arial" w:eastAsia="Arial" w:hAnsi="Arial" w:cs="Arial"/>
          <w:b/>
          <w:sz w:val="24"/>
          <w:szCs w:val="24"/>
        </w:rPr>
        <w:t>death</w:t>
      </w:r>
      <w:r w:rsidR="0057779B" w:rsidRPr="00DE6E0D">
        <w:rPr>
          <w:rFonts w:ascii="Arial" w:eastAsia="Arial" w:hAnsi="Arial" w:cs="Arial"/>
          <w:b/>
          <w:sz w:val="24"/>
          <w:szCs w:val="24"/>
        </w:rPr>
        <w:t>s.</w:t>
      </w:r>
    </w:p>
    <w:p w14:paraId="52C629E8" w14:textId="45635EB8" w:rsidR="009702AE" w:rsidRPr="00FB4C5F" w:rsidRDefault="003E4C18" w:rsidP="00B11CE1">
      <w:pPr>
        <w:widowControl/>
        <w:spacing w:after="0" w:line="240" w:lineRule="auto"/>
        <w:contextualSpacing/>
        <w:jc w:val="right"/>
        <w:rPr>
          <w:rFonts w:ascii="Arial" w:eastAsia="Arial" w:hAnsi="Arial" w:cs="Arial"/>
          <w:i/>
          <w:color w:val="0070C0"/>
          <w:sz w:val="16"/>
          <w:szCs w:val="16"/>
        </w:rPr>
      </w:pPr>
      <w:r w:rsidRPr="00FB4C5F">
        <w:rPr>
          <w:rFonts w:ascii="Arial" w:eastAsia="Arial" w:hAnsi="Arial" w:cs="Arial"/>
          <w:i/>
          <w:color w:val="0070C0"/>
          <w:sz w:val="16"/>
          <w:szCs w:val="16"/>
        </w:rPr>
        <w:t>So</w:t>
      </w:r>
      <w:r w:rsidR="00FB6D59">
        <w:rPr>
          <w:rFonts w:ascii="Arial" w:eastAsia="Arial" w:hAnsi="Arial" w:cs="Arial"/>
          <w:i/>
          <w:color w:val="0070C0"/>
          <w:sz w:val="16"/>
          <w:szCs w:val="16"/>
        </w:rPr>
        <w:t>urce:</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DOH-COVID-19</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Bulletin</w:t>
      </w:r>
      <w:r w:rsidR="009266CC">
        <w:rPr>
          <w:rFonts w:ascii="Arial" w:eastAsia="Arial" w:hAnsi="Arial" w:cs="Arial"/>
          <w:i/>
          <w:color w:val="0070C0"/>
          <w:sz w:val="16"/>
          <w:szCs w:val="16"/>
        </w:rPr>
        <w:t xml:space="preserve"> </w:t>
      </w:r>
      <w:r w:rsidR="00FB6D59">
        <w:rPr>
          <w:rFonts w:ascii="Arial" w:eastAsia="Arial" w:hAnsi="Arial" w:cs="Arial"/>
          <w:i/>
          <w:color w:val="0070C0"/>
          <w:sz w:val="16"/>
          <w:szCs w:val="16"/>
        </w:rPr>
        <w:t>#</w:t>
      </w:r>
      <w:r w:rsidR="00BD44B3">
        <w:rPr>
          <w:rFonts w:ascii="Arial" w:eastAsia="Arial" w:hAnsi="Arial" w:cs="Arial"/>
          <w:i/>
          <w:color w:val="0070C0"/>
          <w:sz w:val="16"/>
          <w:szCs w:val="16"/>
        </w:rPr>
        <w:t>2</w:t>
      </w:r>
      <w:r w:rsidR="0081265F">
        <w:rPr>
          <w:rFonts w:ascii="Arial" w:eastAsia="Arial" w:hAnsi="Arial" w:cs="Arial"/>
          <w:i/>
          <w:color w:val="0070C0"/>
          <w:sz w:val="16"/>
          <w:szCs w:val="16"/>
        </w:rPr>
        <w:t>2</w:t>
      </w:r>
      <w:r w:rsidR="00720CAA">
        <w:rPr>
          <w:rFonts w:ascii="Arial" w:eastAsia="Arial" w:hAnsi="Arial" w:cs="Arial"/>
          <w:i/>
          <w:color w:val="0070C0"/>
          <w:sz w:val="16"/>
          <w:szCs w:val="16"/>
        </w:rPr>
        <w:t>7</w:t>
      </w:r>
    </w:p>
    <w:p w14:paraId="1742981A" w14:textId="77777777" w:rsidR="009702AE" w:rsidRDefault="009702AE" w:rsidP="00B11CE1">
      <w:pPr>
        <w:widowControl/>
        <w:spacing w:after="0" w:line="240" w:lineRule="auto"/>
        <w:contextualSpacing/>
        <w:jc w:val="right"/>
        <w:rPr>
          <w:rFonts w:ascii="Arial" w:eastAsia="Arial" w:hAnsi="Arial" w:cs="Arial"/>
          <w:i/>
          <w:color w:val="0070C0"/>
          <w:sz w:val="16"/>
          <w:szCs w:val="16"/>
        </w:rPr>
      </w:pPr>
    </w:p>
    <w:p w14:paraId="70D1E9B8" w14:textId="2D7D5B37" w:rsidR="009702AE" w:rsidRDefault="003E4C18" w:rsidP="00B11CE1">
      <w:pPr>
        <w:pStyle w:val="NoSpacing1"/>
        <w:numPr>
          <w:ilvl w:val="0"/>
          <w:numId w:val="1"/>
        </w:numPr>
        <w:ind w:left="426" w:hanging="437"/>
        <w:contextualSpacing/>
        <w:rPr>
          <w:rFonts w:ascii="Arial" w:hAnsi="Arial" w:cs="Arial"/>
          <w:b/>
          <w:color w:val="002060"/>
          <w:sz w:val="28"/>
        </w:rPr>
      </w:pPr>
      <w:r>
        <w:rPr>
          <w:rFonts w:ascii="Arial" w:hAnsi="Arial" w:cs="Arial"/>
          <w:b/>
          <w:color w:val="002060"/>
          <w:sz w:val="28"/>
        </w:rPr>
        <w:t>Assistance</w:t>
      </w:r>
      <w:r w:rsidR="009266CC">
        <w:rPr>
          <w:rFonts w:ascii="Arial" w:hAnsi="Arial" w:cs="Arial"/>
          <w:b/>
          <w:color w:val="002060"/>
          <w:sz w:val="28"/>
        </w:rPr>
        <w:t xml:space="preserve"> </w:t>
      </w:r>
      <w:r>
        <w:rPr>
          <w:rFonts w:ascii="Arial" w:hAnsi="Arial" w:cs="Arial"/>
          <w:b/>
          <w:color w:val="002060"/>
          <w:sz w:val="28"/>
        </w:rPr>
        <w:t>Provided</w:t>
      </w:r>
    </w:p>
    <w:p w14:paraId="4000349A" w14:textId="57F57EFC" w:rsidR="009702AE" w:rsidRPr="00E57A3A" w:rsidRDefault="003E4C18" w:rsidP="00CC213D">
      <w:pPr>
        <w:spacing w:after="0" w:line="240" w:lineRule="auto"/>
        <w:ind w:left="426"/>
        <w:contextualSpacing/>
        <w:jc w:val="both"/>
        <w:rPr>
          <w:rFonts w:ascii="Arial" w:eastAsia="Arial" w:hAnsi="Arial" w:cs="Arial"/>
          <w:sz w:val="24"/>
          <w:szCs w:val="24"/>
        </w:rPr>
      </w:pPr>
      <w:bookmarkStart w:id="0" w:name="_heading=h.1fob9te" w:colFirst="0" w:colLast="0"/>
      <w:bookmarkEnd w:id="0"/>
      <w:r w:rsidRPr="00E57A3A">
        <w:rPr>
          <w:rFonts w:ascii="Arial" w:eastAsia="Arial" w:hAnsi="Arial" w:cs="Arial"/>
          <w:sz w:val="24"/>
          <w:szCs w:val="24"/>
        </w:rPr>
        <w:t>A</w:t>
      </w:r>
      <w:r w:rsidR="009266CC" w:rsidRPr="00E57A3A">
        <w:rPr>
          <w:rFonts w:ascii="Arial" w:eastAsia="Arial" w:hAnsi="Arial" w:cs="Arial"/>
          <w:sz w:val="24"/>
          <w:szCs w:val="24"/>
        </w:rPr>
        <w:t xml:space="preserve"> </w:t>
      </w:r>
      <w:r w:rsidRPr="00E57A3A">
        <w:rPr>
          <w:rFonts w:ascii="Arial" w:eastAsia="Arial" w:hAnsi="Arial" w:cs="Arial"/>
          <w:sz w:val="24"/>
          <w:szCs w:val="24"/>
        </w:rPr>
        <w:t>total</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A862BB" w:rsidRPr="00E57A3A">
        <w:rPr>
          <w:rFonts w:ascii="Arial" w:eastAsia="Arial" w:hAnsi="Arial" w:cs="Arial"/>
          <w:b/>
          <w:bCs/>
          <w:sz w:val="24"/>
          <w:szCs w:val="24"/>
        </w:rPr>
        <w:t xml:space="preserve"> </w:t>
      </w:r>
      <w:r w:rsidR="004652C8" w:rsidRPr="00A35902">
        <w:rPr>
          <w:rFonts w:ascii="Arial" w:eastAsia="Arial" w:hAnsi="Arial" w:cs="Arial"/>
          <w:b/>
          <w:color w:val="0070C0"/>
          <w:sz w:val="24"/>
          <w:szCs w:val="24"/>
        </w:rPr>
        <w:t>₱</w:t>
      </w:r>
      <w:r w:rsidR="00DF262A" w:rsidRPr="00DF262A">
        <w:rPr>
          <w:rFonts w:ascii="Arial" w:eastAsia="Arial" w:hAnsi="Arial" w:cs="Arial"/>
          <w:b/>
          <w:bCs/>
          <w:color w:val="0070C0"/>
          <w:sz w:val="24"/>
          <w:szCs w:val="24"/>
        </w:rPr>
        <w:t>1,650,840,688.97</w:t>
      </w:r>
      <w:r w:rsidR="00DF262A">
        <w:rPr>
          <w:rFonts w:ascii="Arial" w:eastAsia="Arial" w:hAnsi="Arial" w:cs="Arial"/>
          <w:b/>
          <w:bCs/>
          <w:color w:val="0070C0"/>
          <w:sz w:val="24"/>
          <w:szCs w:val="24"/>
        </w:rPr>
        <w:t xml:space="preserve"> </w:t>
      </w:r>
      <w:r w:rsidRPr="00E57A3A">
        <w:rPr>
          <w:rFonts w:ascii="Arial" w:eastAsia="Arial" w:hAnsi="Arial" w:cs="Arial"/>
          <w:sz w:val="24"/>
          <w:szCs w:val="24"/>
        </w:rPr>
        <w:t>worth</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E57A3A">
        <w:rPr>
          <w:rFonts w:ascii="Arial" w:eastAsia="Arial" w:hAnsi="Arial" w:cs="Arial"/>
          <w:sz w:val="24"/>
          <w:szCs w:val="24"/>
        </w:rPr>
        <w:t>assistance</w:t>
      </w:r>
      <w:r w:rsidR="009266CC" w:rsidRPr="00E57A3A">
        <w:rPr>
          <w:rFonts w:ascii="Arial" w:eastAsia="Arial" w:hAnsi="Arial" w:cs="Arial"/>
          <w:sz w:val="24"/>
          <w:szCs w:val="24"/>
        </w:rPr>
        <w:t xml:space="preserve"> </w:t>
      </w:r>
      <w:r w:rsidRPr="00E57A3A">
        <w:rPr>
          <w:rFonts w:ascii="Arial" w:eastAsia="Arial" w:hAnsi="Arial" w:cs="Arial"/>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the</w:t>
      </w:r>
      <w:r w:rsidR="009266CC" w:rsidRPr="00E57A3A">
        <w:rPr>
          <w:rFonts w:ascii="Arial" w:eastAsia="Arial" w:hAnsi="Arial" w:cs="Arial"/>
          <w:sz w:val="24"/>
          <w:szCs w:val="24"/>
        </w:rPr>
        <w:t xml:space="preserve"> </w:t>
      </w:r>
      <w:r w:rsidRPr="00E57A3A">
        <w:rPr>
          <w:rFonts w:ascii="Arial" w:eastAsia="Arial" w:hAnsi="Arial" w:cs="Arial"/>
          <w:sz w:val="24"/>
          <w:szCs w:val="24"/>
        </w:rPr>
        <w:t>families</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sz w:val="24"/>
          <w:szCs w:val="24"/>
        </w:rPr>
        <w:t>individuals</w:t>
      </w:r>
      <w:r w:rsidR="009266CC" w:rsidRPr="00E57A3A">
        <w:rPr>
          <w:rFonts w:ascii="Arial" w:eastAsia="Arial" w:hAnsi="Arial" w:cs="Arial"/>
          <w:sz w:val="24"/>
          <w:szCs w:val="24"/>
        </w:rPr>
        <w:t xml:space="preserve"> </w:t>
      </w:r>
      <w:r w:rsidRPr="00E57A3A">
        <w:rPr>
          <w:rFonts w:ascii="Arial" w:eastAsia="Arial" w:hAnsi="Arial" w:cs="Arial"/>
          <w:sz w:val="24"/>
          <w:szCs w:val="24"/>
        </w:rPr>
        <w:t>including</w:t>
      </w:r>
      <w:r w:rsidR="009266CC" w:rsidRPr="00E57A3A">
        <w:rPr>
          <w:rFonts w:ascii="Arial" w:eastAsia="Arial" w:hAnsi="Arial" w:cs="Arial"/>
          <w:sz w:val="24"/>
          <w:szCs w:val="24"/>
        </w:rPr>
        <w:t xml:space="preserve"> </w:t>
      </w:r>
      <w:r w:rsidRPr="00E57A3A">
        <w:rPr>
          <w:rFonts w:ascii="Arial" w:eastAsia="Arial" w:hAnsi="Arial" w:cs="Arial"/>
          <w:sz w:val="24"/>
          <w:szCs w:val="24"/>
        </w:rPr>
        <w:t>strandees</w:t>
      </w:r>
      <w:r w:rsidR="009266CC" w:rsidRPr="00E57A3A">
        <w:rPr>
          <w:rFonts w:ascii="Arial" w:eastAsia="Arial" w:hAnsi="Arial" w:cs="Arial"/>
          <w:sz w:val="24"/>
          <w:szCs w:val="24"/>
        </w:rPr>
        <w:t xml:space="preserve"> </w:t>
      </w:r>
      <w:r w:rsidRPr="00E57A3A">
        <w:rPr>
          <w:rFonts w:ascii="Arial" w:eastAsia="Arial" w:hAnsi="Arial" w:cs="Arial"/>
          <w:sz w:val="24"/>
          <w:szCs w:val="24"/>
        </w:rPr>
        <w:t>affect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E57A3A">
        <w:rPr>
          <w:rFonts w:ascii="Arial" w:eastAsia="Arial" w:hAnsi="Arial" w:cs="Arial"/>
          <w:sz w:val="24"/>
          <w:szCs w:val="24"/>
        </w:rPr>
        <w:t>community</w:t>
      </w:r>
      <w:r w:rsidR="009266CC" w:rsidRPr="00E57A3A">
        <w:rPr>
          <w:rFonts w:ascii="Arial" w:eastAsia="Arial" w:hAnsi="Arial" w:cs="Arial"/>
          <w:sz w:val="24"/>
          <w:szCs w:val="24"/>
        </w:rPr>
        <w:t xml:space="preserve"> </w:t>
      </w:r>
      <w:r w:rsidRPr="00E57A3A">
        <w:rPr>
          <w:rFonts w:ascii="Arial" w:eastAsia="Arial" w:hAnsi="Arial" w:cs="Arial"/>
          <w:sz w:val="24"/>
          <w:szCs w:val="24"/>
        </w:rPr>
        <w:t>quarantine</w:t>
      </w:r>
      <w:r w:rsidR="009266CC" w:rsidRPr="00E57A3A">
        <w:rPr>
          <w:rFonts w:ascii="Arial" w:eastAsia="Arial" w:hAnsi="Arial" w:cs="Arial"/>
          <w:sz w:val="24"/>
          <w:szCs w:val="24"/>
        </w:rPr>
        <w:t xml:space="preserve"> </w:t>
      </w:r>
      <w:r w:rsidRPr="00E57A3A">
        <w:rPr>
          <w:rFonts w:ascii="Arial" w:eastAsia="Arial" w:hAnsi="Arial" w:cs="Arial"/>
          <w:sz w:val="24"/>
          <w:szCs w:val="24"/>
        </w:rPr>
        <w:t>being</w:t>
      </w:r>
      <w:r w:rsidR="009266CC" w:rsidRPr="00E57A3A">
        <w:rPr>
          <w:rFonts w:ascii="Arial" w:eastAsia="Arial" w:hAnsi="Arial" w:cs="Arial"/>
          <w:sz w:val="24"/>
          <w:szCs w:val="24"/>
        </w:rPr>
        <w:t xml:space="preserve"> </w:t>
      </w:r>
      <w:r w:rsidRPr="00E57A3A">
        <w:rPr>
          <w:rFonts w:ascii="Arial" w:eastAsia="Arial" w:hAnsi="Arial" w:cs="Arial"/>
          <w:sz w:val="24"/>
          <w:szCs w:val="24"/>
        </w:rPr>
        <w:t>implemented</w:t>
      </w:r>
      <w:r w:rsidR="009266CC" w:rsidRPr="00E57A3A">
        <w:rPr>
          <w:rFonts w:ascii="Arial" w:eastAsia="Arial" w:hAnsi="Arial" w:cs="Arial"/>
          <w:sz w:val="24"/>
          <w:szCs w:val="24"/>
        </w:rPr>
        <w:t xml:space="preserve"> </w:t>
      </w:r>
      <w:r w:rsidRPr="00E57A3A">
        <w:rPr>
          <w:rFonts w:ascii="Arial" w:eastAsia="Arial" w:hAnsi="Arial" w:cs="Arial"/>
          <w:sz w:val="24"/>
          <w:szCs w:val="24"/>
        </w:rPr>
        <w:t>due</w:t>
      </w:r>
      <w:r w:rsidR="009266CC" w:rsidRPr="00E57A3A">
        <w:rPr>
          <w:rFonts w:ascii="Arial" w:eastAsia="Arial" w:hAnsi="Arial" w:cs="Arial"/>
          <w:sz w:val="24"/>
          <w:szCs w:val="24"/>
        </w:rPr>
        <w:t xml:space="preserve"> </w:t>
      </w:r>
      <w:r w:rsidRPr="00E57A3A">
        <w:rPr>
          <w:rFonts w:ascii="Arial" w:eastAsia="Arial" w:hAnsi="Arial" w:cs="Arial"/>
          <w:sz w:val="24"/>
          <w:szCs w:val="24"/>
        </w:rPr>
        <w:t>to</w:t>
      </w:r>
      <w:r w:rsidR="009266CC" w:rsidRPr="00E57A3A">
        <w:rPr>
          <w:rFonts w:ascii="Arial" w:eastAsia="Arial" w:hAnsi="Arial" w:cs="Arial"/>
          <w:sz w:val="24"/>
          <w:szCs w:val="24"/>
        </w:rPr>
        <w:t xml:space="preserve"> </w:t>
      </w:r>
      <w:r w:rsidRPr="00E57A3A">
        <w:rPr>
          <w:rFonts w:ascii="Arial" w:eastAsia="Arial" w:hAnsi="Arial" w:cs="Arial"/>
          <w:sz w:val="24"/>
          <w:szCs w:val="24"/>
        </w:rPr>
        <w:t>COVID-19</w:t>
      </w:r>
      <w:r w:rsidR="009266CC" w:rsidRPr="00E57A3A">
        <w:rPr>
          <w:rFonts w:ascii="Arial" w:eastAsia="Arial" w:hAnsi="Arial" w:cs="Arial"/>
          <w:sz w:val="24"/>
          <w:szCs w:val="24"/>
        </w:rPr>
        <w:t xml:space="preserve"> </w:t>
      </w:r>
      <w:r w:rsidRPr="00E57A3A">
        <w:rPr>
          <w:rFonts w:ascii="Arial" w:eastAsia="Arial" w:hAnsi="Arial" w:cs="Arial"/>
          <w:sz w:val="24"/>
          <w:szCs w:val="24"/>
        </w:rPr>
        <w:t>pandemic;</w:t>
      </w:r>
      <w:r w:rsidR="009266CC" w:rsidRPr="00E57A3A">
        <w:rPr>
          <w:rFonts w:ascii="Arial" w:eastAsia="Arial" w:hAnsi="Arial" w:cs="Arial"/>
          <w:sz w:val="24"/>
          <w:szCs w:val="24"/>
        </w:rPr>
        <w:t xml:space="preserve"> </w:t>
      </w:r>
      <w:r w:rsidRPr="00E57A3A">
        <w:rPr>
          <w:rFonts w:ascii="Arial" w:eastAsia="Arial" w:hAnsi="Arial" w:cs="Arial"/>
          <w:sz w:val="24"/>
          <w:szCs w:val="24"/>
        </w:rPr>
        <w:t>of</w:t>
      </w:r>
      <w:r w:rsidR="009266CC" w:rsidRPr="00E57A3A">
        <w:rPr>
          <w:rFonts w:ascii="Arial" w:eastAsia="Arial" w:hAnsi="Arial" w:cs="Arial"/>
          <w:sz w:val="24"/>
          <w:szCs w:val="24"/>
        </w:rPr>
        <w:t xml:space="preserve"> </w:t>
      </w:r>
      <w:r w:rsidRPr="00A35902">
        <w:rPr>
          <w:rFonts w:ascii="Arial" w:eastAsia="Arial" w:hAnsi="Arial" w:cs="Arial"/>
          <w:sz w:val="24"/>
          <w:szCs w:val="24"/>
        </w:rPr>
        <w:t>which,</w:t>
      </w:r>
      <w:r w:rsidR="009266CC" w:rsidRPr="00A35902">
        <w:rPr>
          <w:rFonts w:ascii="Arial" w:eastAsia="Arial" w:hAnsi="Arial" w:cs="Arial"/>
          <w:sz w:val="24"/>
          <w:szCs w:val="24"/>
        </w:rPr>
        <w:t xml:space="preserve"> </w:t>
      </w:r>
      <w:r w:rsidRPr="00A35902">
        <w:rPr>
          <w:rFonts w:ascii="Arial" w:eastAsia="Arial" w:hAnsi="Arial" w:cs="Arial"/>
          <w:b/>
          <w:color w:val="0070C0"/>
          <w:sz w:val="24"/>
          <w:szCs w:val="24"/>
        </w:rPr>
        <w:t>₱</w:t>
      </w:r>
      <w:r w:rsidR="00DF262A" w:rsidRPr="00DF262A">
        <w:rPr>
          <w:rFonts w:ascii="Arial" w:eastAsia="Arial" w:hAnsi="Arial" w:cs="Arial"/>
          <w:b/>
          <w:bCs/>
          <w:color w:val="0070C0"/>
          <w:sz w:val="24"/>
          <w:szCs w:val="24"/>
        </w:rPr>
        <w:t>1,140,056,500.88</w:t>
      </w:r>
      <w:r w:rsidR="00DF262A">
        <w:rPr>
          <w:rFonts w:ascii="Arial" w:eastAsia="Arial" w:hAnsi="Arial" w:cs="Arial"/>
          <w:b/>
          <w:bCs/>
          <w:color w:val="0070C0"/>
          <w:sz w:val="24"/>
          <w:szCs w:val="24"/>
        </w:rPr>
        <w:t xml:space="preserve"> </w:t>
      </w:r>
      <w:r w:rsidRPr="00E57A3A">
        <w:rPr>
          <w:rFonts w:ascii="Arial" w:eastAsia="Arial" w:hAnsi="Arial" w:cs="Arial"/>
          <w:bCs/>
          <w:sz w:val="24"/>
          <w:szCs w:val="24"/>
        </w:rPr>
        <w:t>was</w:t>
      </w:r>
      <w:r w:rsidR="009266CC" w:rsidRPr="00E57A3A">
        <w:rPr>
          <w:rFonts w:ascii="Arial" w:eastAsia="Arial" w:hAnsi="Arial" w:cs="Arial"/>
          <w:sz w:val="24"/>
          <w:szCs w:val="24"/>
        </w:rPr>
        <w:t xml:space="preserve"> </w:t>
      </w:r>
      <w:r w:rsidRPr="00E57A3A">
        <w:rPr>
          <w:rFonts w:ascii="Arial" w:eastAsia="Arial" w:hAnsi="Arial" w:cs="Arial"/>
          <w:sz w:val="24"/>
          <w:szCs w:val="24"/>
        </w:rPr>
        <w:t>provided</w:t>
      </w:r>
      <w:r w:rsidR="009266CC" w:rsidRPr="00E57A3A">
        <w:rPr>
          <w:rFonts w:ascii="Arial" w:eastAsia="Arial" w:hAnsi="Arial" w:cs="Arial"/>
          <w:sz w:val="24"/>
          <w:szCs w:val="24"/>
        </w:rPr>
        <w:t xml:space="preserve"> </w:t>
      </w:r>
      <w:r w:rsidRPr="00E57A3A">
        <w:rPr>
          <w:rFonts w:ascii="Arial" w:eastAsia="Arial" w:hAnsi="Arial" w:cs="Arial"/>
          <w:sz w:val="24"/>
          <w:szCs w:val="24"/>
        </w:rPr>
        <w:t>by</w:t>
      </w:r>
      <w:r w:rsidR="009266CC" w:rsidRPr="00E57A3A">
        <w:rPr>
          <w:rFonts w:ascii="Arial" w:eastAsia="Arial" w:hAnsi="Arial" w:cs="Arial"/>
          <w:sz w:val="24"/>
          <w:szCs w:val="24"/>
        </w:rPr>
        <w:t xml:space="preserve"> </w:t>
      </w:r>
      <w:r w:rsidRPr="00A35902">
        <w:rPr>
          <w:rFonts w:ascii="Arial" w:eastAsia="Arial" w:hAnsi="Arial" w:cs="Arial"/>
          <w:b/>
          <w:color w:val="0070C0"/>
          <w:sz w:val="24"/>
          <w:szCs w:val="24"/>
        </w:rPr>
        <w:t>DSWD</w:t>
      </w:r>
      <w:r w:rsidRPr="00A35902">
        <w:rPr>
          <w:rFonts w:ascii="Arial" w:eastAsia="Arial" w:hAnsi="Arial" w:cs="Arial"/>
          <w:color w:val="0070C0"/>
          <w:sz w:val="24"/>
          <w:szCs w:val="24"/>
        </w:rPr>
        <w:t>,</w:t>
      </w:r>
      <w:r w:rsidR="009266CC" w:rsidRPr="00A35902">
        <w:rPr>
          <w:rFonts w:ascii="Arial" w:eastAsia="Arial" w:hAnsi="Arial" w:cs="Arial"/>
          <w:b/>
          <w:color w:val="0070C0"/>
          <w:sz w:val="24"/>
          <w:szCs w:val="24"/>
        </w:rPr>
        <w:t xml:space="preserve"> </w:t>
      </w:r>
      <w:r w:rsidRPr="00E57A3A">
        <w:rPr>
          <w:rFonts w:ascii="Arial" w:eastAsia="Arial" w:hAnsi="Arial" w:cs="Arial"/>
          <w:b/>
          <w:sz w:val="24"/>
          <w:szCs w:val="24"/>
        </w:rPr>
        <w:t>₱</w:t>
      </w:r>
      <w:r w:rsidR="00BB7ADC" w:rsidRPr="00E57A3A">
        <w:rPr>
          <w:rFonts w:ascii="Arial" w:eastAsia="Arial" w:hAnsi="Arial" w:cs="Arial"/>
          <w:b/>
          <w:bCs/>
          <w:sz w:val="24"/>
          <w:szCs w:val="24"/>
        </w:rPr>
        <w:t xml:space="preserve">478,940,778.53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NGOs</w:t>
      </w:r>
      <w:r w:rsidRPr="00E57A3A">
        <w:rPr>
          <w:rFonts w:ascii="Arial" w:eastAsia="Arial" w:hAnsi="Arial" w:cs="Arial"/>
          <w:sz w:val="24"/>
          <w:szCs w:val="24"/>
        </w:rPr>
        <w:t>,</w:t>
      </w:r>
      <w:r w:rsidR="009266CC" w:rsidRPr="00E57A3A">
        <w:rPr>
          <w:rFonts w:ascii="Arial" w:eastAsia="Arial" w:hAnsi="Arial" w:cs="Arial"/>
          <w:sz w:val="24"/>
          <w:szCs w:val="24"/>
        </w:rPr>
        <w:t xml:space="preserve"> </w:t>
      </w:r>
      <w:r w:rsidRPr="00E57A3A">
        <w:rPr>
          <w:rFonts w:ascii="Arial" w:eastAsia="Arial" w:hAnsi="Arial" w:cs="Arial"/>
          <w:sz w:val="24"/>
          <w:szCs w:val="24"/>
        </w:rPr>
        <w:t>and</w:t>
      </w:r>
      <w:r w:rsidR="009266CC" w:rsidRPr="00E57A3A">
        <w:rPr>
          <w:rFonts w:ascii="Arial" w:eastAsia="Arial" w:hAnsi="Arial" w:cs="Arial"/>
          <w:sz w:val="24"/>
          <w:szCs w:val="24"/>
        </w:rPr>
        <w:t xml:space="preserve"> </w:t>
      </w:r>
      <w:r w:rsidRPr="00E57A3A">
        <w:rPr>
          <w:rFonts w:ascii="Arial" w:eastAsia="Arial" w:hAnsi="Arial" w:cs="Arial"/>
          <w:b/>
          <w:sz w:val="24"/>
          <w:szCs w:val="24"/>
        </w:rPr>
        <w:t>₱</w:t>
      </w:r>
      <w:r w:rsidRPr="00E57A3A">
        <w:rPr>
          <w:rFonts w:ascii="Arial" w:eastAsia="Arial" w:hAnsi="Arial" w:cs="Arial"/>
          <w:b/>
          <w:bCs/>
          <w:sz w:val="24"/>
          <w:szCs w:val="24"/>
        </w:rPr>
        <w:t>31,843,409.56</w:t>
      </w:r>
      <w:r w:rsidR="009266CC" w:rsidRPr="00E57A3A">
        <w:rPr>
          <w:rFonts w:ascii="Arial" w:eastAsia="Arial" w:hAnsi="Arial" w:cs="Arial"/>
          <w:b/>
          <w:bCs/>
          <w:sz w:val="24"/>
          <w:szCs w:val="24"/>
        </w:rPr>
        <w:t xml:space="preserve"> </w:t>
      </w:r>
      <w:r w:rsidRPr="00E57A3A">
        <w:rPr>
          <w:rFonts w:ascii="Arial" w:eastAsia="Arial" w:hAnsi="Arial" w:cs="Arial"/>
          <w:sz w:val="24"/>
          <w:szCs w:val="24"/>
        </w:rPr>
        <w:t>from</w:t>
      </w:r>
      <w:r w:rsidR="009266CC" w:rsidRPr="00E57A3A">
        <w:rPr>
          <w:rFonts w:ascii="Arial" w:eastAsia="Arial" w:hAnsi="Arial" w:cs="Arial"/>
          <w:sz w:val="24"/>
          <w:szCs w:val="24"/>
        </w:rPr>
        <w:t xml:space="preserve"> </w:t>
      </w:r>
      <w:r w:rsidRPr="00E57A3A">
        <w:rPr>
          <w:rFonts w:ascii="Arial" w:eastAsia="Arial" w:hAnsi="Arial" w:cs="Arial"/>
          <w:b/>
          <w:sz w:val="24"/>
          <w:szCs w:val="24"/>
        </w:rPr>
        <w:t>Private</w:t>
      </w:r>
      <w:r w:rsidR="009266CC" w:rsidRPr="00E57A3A">
        <w:rPr>
          <w:rFonts w:ascii="Arial" w:eastAsia="Arial" w:hAnsi="Arial" w:cs="Arial"/>
          <w:b/>
          <w:sz w:val="24"/>
          <w:szCs w:val="24"/>
        </w:rPr>
        <w:t xml:space="preserve"> </w:t>
      </w:r>
      <w:r w:rsidRPr="00E57A3A">
        <w:rPr>
          <w:rFonts w:ascii="Arial" w:eastAsia="Arial" w:hAnsi="Arial" w:cs="Arial"/>
          <w:b/>
          <w:sz w:val="24"/>
          <w:szCs w:val="24"/>
        </w:rPr>
        <w:t>Partners</w:t>
      </w:r>
      <w:r w:rsidR="009266CC" w:rsidRPr="00E57A3A">
        <w:rPr>
          <w:rFonts w:ascii="Arial" w:eastAsia="Arial" w:hAnsi="Arial" w:cs="Arial"/>
          <w:b/>
          <w:sz w:val="20"/>
          <w:szCs w:val="20"/>
        </w:rPr>
        <w:t xml:space="preserve"> </w:t>
      </w:r>
      <w:r w:rsidRPr="00E57A3A">
        <w:rPr>
          <w:rFonts w:ascii="Arial" w:eastAsia="Arial" w:hAnsi="Arial" w:cs="Arial"/>
          <w:sz w:val="24"/>
          <w:szCs w:val="24"/>
        </w:rPr>
        <w:t>(see</w:t>
      </w:r>
      <w:r w:rsidR="009266CC" w:rsidRPr="00E57A3A">
        <w:rPr>
          <w:rFonts w:ascii="Arial" w:eastAsia="Arial" w:hAnsi="Arial" w:cs="Arial"/>
          <w:sz w:val="24"/>
          <w:szCs w:val="24"/>
        </w:rPr>
        <w:t xml:space="preserve"> </w:t>
      </w:r>
      <w:r w:rsidRPr="00E57A3A">
        <w:rPr>
          <w:rFonts w:ascii="Arial" w:eastAsia="Arial" w:hAnsi="Arial" w:cs="Arial"/>
          <w:sz w:val="24"/>
          <w:szCs w:val="24"/>
        </w:rPr>
        <w:t>Table</w:t>
      </w:r>
      <w:r w:rsidR="009266CC" w:rsidRPr="00E57A3A">
        <w:rPr>
          <w:rFonts w:ascii="Arial" w:eastAsia="Arial" w:hAnsi="Arial" w:cs="Arial"/>
          <w:sz w:val="24"/>
          <w:szCs w:val="24"/>
        </w:rPr>
        <w:t xml:space="preserve"> </w:t>
      </w:r>
      <w:r w:rsidRPr="00E57A3A">
        <w:rPr>
          <w:rFonts w:ascii="Arial" w:eastAsia="Arial" w:hAnsi="Arial" w:cs="Arial"/>
          <w:sz w:val="24"/>
          <w:szCs w:val="24"/>
        </w:rPr>
        <w:t>1).</w:t>
      </w:r>
    </w:p>
    <w:p w14:paraId="62EEBC0E" w14:textId="77777777" w:rsidR="009702AE" w:rsidRPr="00B0458F" w:rsidRDefault="009702AE" w:rsidP="00B11CE1">
      <w:pPr>
        <w:spacing w:after="0" w:line="240" w:lineRule="auto"/>
        <w:ind w:left="426"/>
        <w:contextualSpacing/>
        <w:jc w:val="both"/>
        <w:rPr>
          <w:rFonts w:ascii="Arial" w:hAnsi="Arial" w:cs="Arial"/>
          <w:b/>
          <w:bCs/>
          <w:i/>
          <w:iCs/>
          <w:sz w:val="20"/>
          <w:szCs w:val="20"/>
          <w:shd w:val="clear" w:color="auto" w:fill="FFFFFF"/>
        </w:rPr>
      </w:pPr>
    </w:p>
    <w:p w14:paraId="7BB14331" w14:textId="13C77273" w:rsidR="009702AE" w:rsidRDefault="003E4C18" w:rsidP="00F84ADB">
      <w:pPr>
        <w:widowControl/>
        <w:shd w:val="clear" w:color="auto" w:fill="FFFFFF"/>
        <w:spacing w:after="0" w:line="240" w:lineRule="auto"/>
        <w:ind w:firstLine="425"/>
        <w:contextualSpacing/>
        <w:rPr>
          <w:rFonts w:ascii="Arial" w:eastAsia="Arial" w:hAnsi="Arial" w:cs="Arial"/>
          <w:b/>
          <w:i/>
          <w:sz w:val="20"/>
          <w:szCs w:val="20"/>
        </w:rPr>
      </w:pPr>
      <w:r>
        <w:rPr>
          <w:rFonts w:ascii="Arial" w:eastAsia="Arial" w:hAnsi="Arial" w:cs="Arial"/>
          <w:b/>
          <w:i/>
          <w:sz w:val="20"/>
          <w:szCs w:val="20"/>
        </w:rPr>
        <w:t>Table</w:t>
      </w:r>
      <w:r w:rsidR="009266CC">
        <w:rPr>
          <w:rFonts w:ascii="Arial" w:eastAsia="Arial" w:hAnsi="Arial" w:cs="Arial"/>
          <w:b/>
          <w:i/>
          <w:sz w:val="20"/>
          <w:szCs w:val="20"/>
        </w:rPr>
        <w:t xml:space="preserve"> </w:t>
      </w:r>
      <w:r>
        <w:rPr>
          <w:rFonts w:ascii="Arial" w:eastAsia="Arial" w:hAnsi="Arial" w:cs="Arial"/>
          <w:b/>
          <w:i/>
          <w:sz w:val="20"/>
          <w:szCs w:val="20"/>
        </w:rPr>
        <w:t>1.</w:t>
      </w:r>
      <w:r w:rsidR="009266CC">
        <w:rPr>
          <w:rFonts w:ascii="Arial" w:eastAsia="Arial" w:hAnsi="Arial" w:cs="Arial"/>
          <w:b/>
          <w:i/>
          <w:sz w:val="20"/>
          <w:szCs w:val="20"/>
        </w:rPr>
        <w:t xml:space="preserve"> </w:t>
      </w:r>
      <w:r>
        <w:rPr>
          <w:rFonts w:ascii="Arial" w:eastAsia="Arial" w:hAnsi="Arial" w:cs="Arial"/>
          <w:b/>
          <w:i/>
          <w:sz w:val="20"/>
          <w:szCs w:val="20"/>
        </w:rPr>
        <w:t>Cost</w:t>
      </w:r>
      <w:r w:rsidR="009266CC">
        <w:rPr>
          <w:rFonts w:ascii="Arial" w:eastAsia="Arial" w:hAnsi="Arial" w:cs="Arial"/>
          <w:b/>
          <w:i/>
          <w:sz w:val="20"/>
          <w:szCs w:val="20"/>
        </w:rPr>
        <w:t xml:space="preserve"> </w:t>
      </w:r>
      <w:r>
        <w:rPr>
          <w:rFonts w:ascii="Arial" w:eastAsia="Arial" w:hAnsi="Arial" w:cs="Arial"/>
          <w:b/>
          <w:i/>
          <w:sz w:val="20"/>
          <w:szCs w:val="20"/>
        </w:rPr>
        <w:t>of</w:t>
      </w:r>
      <w:r w:rsidR="009266CC">
        <w:rPr>
          <w:rFonts w:ascii="Arial" w:eastAsia="Arial" w:hAnsi="Arial" w:cs="Arial"/>
          <w:b/>
          <w:i/>
          <w:sz w:val="20"/>
          <w:szCs w:val="20"/>
        </w:rPr>
        <w:t xml:space="preserve"> </w:t>
      </w:r>
      <w:r>
        <w:rPr>
          <w:rFonts w:ascii="Arial" w:eastAsia="Arial" w:hAnsi="Arial" w:cs="Arial"/>
          <w:b/>
          <w:i/>
          <w:sz w:val="20"/>
          <w:szCs w:val="20"/>
        </w:rPr>
        <w:t>Assistance</w:t>
      </w:r>
      <w:r w:rsidR="009266CC">
        <w:rPr>
          <w:rFonts w:ascii="Arial" w:eastAsia="Arial" w:hAnsi="Arial" w:cs="Arial"/>
          <w:b/>
          <w:i/>
          <w:sz w:val="20"/>
          <w:szCs w:val="20"/>
        </w:rPr>
        <w:t xml:space="preserve"> </w:t>
      </w:r>
      <w:r>
        <w:rPr>
          <w:rFonts w:ascii="Arial" w:eastAsia="Arial" w:hAnsi="Arial" w:cs="Arial"/>
          <w:b/>
          <w:i/>
          <w:sz w:val="20"/>
          <w:szCs w:val="20"/>
        </w:rPr>
        <w:t>Provided</w:t>
      </w:r>
      <w:r w:rsidR="009266CC">
        <w:rPr>
          <w:rFonts w:ascii="Arial" w:eastAsia="Arial" w:hAnsi="Arial" w:cs="Arial"/>
          <w:b/>
          <w:i/>
          <w:sz w:val="20"/>
          <w:szCs w:val="20"/>
        </w:rPr>
        <w:t xml:space="preserve"> </w:t>
      </w:r>
      <w:r>
        <w:rPr>
          <w:rFonts w:ascii="Arial" w:eastAsia="Arial" w:hAnsi="Arial" w:cs="Arial"/>
          <w:b/>
          <w:i/>
          <w:sz w:val="20"/>
          <w:szCs w:val="20"/>
        </w:rPr>
        <w:t>to</w:t>
      </w:r>
      <w:r w:rsidR="009266CC">
        <w:rPr>
          <w:rFonts w:ascii="Arial" w:eastAsia="Arial" w:hAnsi="Arial" w:cs="Arial"/>
          <w:b/>
          <w:i/>
          <w:sz w:val="20"/>
          <w:szCs w:val="20"/>
        </w:rPr>
        <w:t xml:space="preserve"> </w:t>
      </w:r>
      <w:r>
        <w:rPr>
          <w:rFonts w:ascii="Arial" w:eastAsia="Arial" w:hAnsi="Arial" w:cs="Arial"/>
          <w:b/>
          <w:i/>
          <w:sz w:val="20"/>
          <w:szCs w:val="20"/>
        </w:rPr>
        <w:t>Affected</w:t>
      </w:r>
      <w:r w:rsidR="009266CC">
        <w:rPr>
          <w:rFonts w:ascii="Arial" w:eastAsia="Arial" w:hAnsi="Arial" w:cs="Arial"/>
          <w:b/>
          <w:i/>
          <w:sz w:val="20"/>
          <w:szCs w:val="20"/>
        </w:rPr>
        <w:t xml:space="preserve"> </w:t>
      </w:r>
      <w:r>
        <w:rPr>
          <w:rFonts w:ascii="Arial" w:eastAsia="Arial" w:hAnsi="Arial" w:cs="Arial"/>
          <w:b/>
          <w:i/>
          <w:sz w:val="20"/>
          <w:szCs w:val="20"/>
        </w:rPr>
        <w:t>Families</w:t>
      </w:r>
      <w:r w:rsidR="009266CC">
        <w:rPr>
          <w:rFonts w:ascii="Arial" w:eastAsia="Arial" w:hAnsi="Arial" w:cs="Arial"/>
          <w:b/>
          <w:i/>
          <w:sz w:val="20"/>
          <w:szCs w:val="20"/>
        </w:rPr>
        <w:t xml:space="preserve"> </w:t>
      </w:r>
      <w:r>
        <w:rPr>
          <w:rFonts w:ascii="Arial" w:eastAsia="Arial" w:hAnsi="Arial" w:cs="Arial"/>
          <w:b/>
          <w:i/>
          <w:sz w:val="20"/>
          <w:szCs w:val="20"/>
        </w:rPr>
        <w:t>/</w:t>
      </w:r>
      <w:r w:rsidR="009266CC">
        <w:rPr>
          <w:rFonts w:ascii="Arial" w:eastAsia="Arial" w:hAnsi="Arial" w:cs="Arial"/>
          <w:b/>
          <w:i/>
          <w:sz w:val="20"/>
          <w:szCs w:val="20"/>
        </w:rPr>
        <w:t xml:space="preserve"> </w:t>
      </w:r>
      <w:r>
        <w:rPr>
          <w:rFonts w:ascii="Arial" w:eastAsia="Arial" w:hAnsi="Arial" w:cs="Arial"/>
          <w:b/>
          <w:i/>
          <w:sz w:val="20"/>
          <w:szCs w:val="20"/>
        </w:rPr>
        <w:t>Persons</w:t>
      </w:r>
    </w:p>
    <w:tbl>
      <w:tblPr>
        <w:tblW w:w="5000" w:type="pct"/>
        <w:tblCellMar>
          <w:left w:w="0" w:type="dxa"/>
          <w:right w:w="0" w:type="dxa"/>
        </w:tblCellMar>
        <w:tblLook w:val="04A0" w:firstRow="1" w:lastRow="0" w:firstColumn="1" w:lastColumn="0" w:noHBand="0" w:noVBand="1"/>
      </w:tblPr>
      <w:tblGrid>
        <w:gridCol w:w="180"/>
        <w:gridCol w:w="3385"/>
        <w:gridCol w:w="1652"/>
        <w:gridCol w:w="1500"/>
        <w:gridCol w:w="1376"/>
        <w:gridCol w:w="1650"/>
      </w:tblGrid>
      <w:tr w:rsidR="00DF262A" w14:paraId="34F7BC61" w14:textId="77777777" w:rsidTr="00DF262A">
        <w:trPr>
          <w:trHeight w:hRule="exact" w:val="284"/>
          <w:tblHeader/>
        </w:trPr>
        <w:tc>
          <w:tcPr>
            <w:tcW w:w="1828" w:type="pct"/>
            <w:gridSpan w:val="2"/>
            <w:vMerge w:val="restart"/>
            <w:tcBorders>
              <w:top w:val="single" w:sz="4" w:space="0" w:color="auto"/>
              <w:left w:val="single" w:sz="4" w:space="0" w:color="auto"/>
              <w:bottom w:val="single" w:sz="4" w:space="0" w:color="auto"/>
              <w:right w:val="single" w:sz="4" w:space="0" w:color="auto"/>
            </w:tcBorders>
            <w:shd w:val="clear" w:color="7F7F7F" w:fill="7F7F7F"/>
            <w:tcMar>
              <w:top w:w="15" w:type="dxa"/>
              <w:left w:w="15" w:type="dxa"/>
              <w:bottom w:w="0" w:type="dxa"/>
              <w:right w:w="15" w:type="dxa"/>
            </w:tcMar>
            <w:vAlign w:val="center"/>
            <w:hideMark/>
          </w:tcPr>
          <w:p w14:paraId="3786B217" w14:textId="77777777" w:rsidR="00DF262A" w:rsidRDefault="00DF262A" w:rsidP="00DF262A">
            <w:pPr>
              <w:widowControl/>
              <w:spacing w:after="0" w:line="240" w:lineRule="auto"/>
              <w:ind w:right="57"/>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3172" w:type="pct"/>
            <w:gridSpan w:val="4"/>
            <w:tcBorders>
              <w:top w:val="single" w:sz="4" w:space="0" w:color="auto"/>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456B004F" w14:textId="77777777" w:rsidR="00DF262A" w:rsidRDefault="00DF262A" w:rsidP="00DF262A">
            <w:pPr>
              <w:ind w:right="57"/>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DF262A" w14:paraId="3DF3FE20" w14:textId="77777777" w:rsidTr="00DF262A">
        <w:trPr>
          <w:trHeight w:hRule="exact" w:val="284"/>
          <w:tblHeader/>
        </w:trPr>
        <w:tc>
          <w:tcPr>
            <w:tcW w:w="1828" w:type="pct"/>
            <w:gridSpan w:val="2"/>
            <w:vMerge/>
            <w:tcBorders>
              <w:top w:val="single" w:sz="4" w:space="0" w:color="auto"/>
              <w:left w:val="single" w:sz="4" w:space="0" w:color="auto"/>
              <w:bottom w:val="single" w:sz="4" w:space="0" w:color="auto"/>
              <w:right w:val="single" w:sz="4" w:space="0" w:color="auto"/>
            </w:tcBorders>
            <w:vAlign w:val="center"/>
            <w:hideMark/>
          </w:tcPr>
          <w:p w14:paraId="1F029B60" w14:textId="77777777" w:rsidR="00DF262A" w:rsidRDefault="00DF262A" w:rsidP="00DF262A">
            <w:pPr>
              <w:ind w:right="57"/>
              <w:rPr>
                <w:rFonts w:ascii="Arial Narrow" w:hAnsi="Arial Narrow"/>
                <w:b/>
                <w:bCs/>
                <w:color w:val="000000"/>
                <w:sz w:val="20"/>
                <w:szCs w:val="20"/>
              </w:rPr>
            </w:pPr>
          </w:p>
        </w:tc>
        <w:tc>
          <w:tcPr>
            <w:tcW w:w="848"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420F65F3" w14:textId="77777777" w:rsidR="00DF262A" w:rsidRDefault="00DF262A" w:rsidP="00DF262A">
            <w:pPr>
              <w:ind w:right="57"/>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770"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63C6FE55" w14:textId="77777777" w:rsidR="00DF262A" w:rsidRDefault="00DF262A" w:rsidP="00DF262A">
            <w:pPr>
              <w:ind w:right="57"/>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706"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6417E1A9" w14:textId="77777777" w:rsidR="00DF262A" w:rsidRDefault="00DF262A" w:rsidP="00DF262A">
            <w:pPr>
              <w:ind w:right="57"/>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848" w:type="pct"/>
            <w:tcBorders>
              <w:top w:val="nil"/>
              <w:left w:val="nil"/>
              <w:bottom w:val="single" w:sz="4" w:space="0" w:color="auto"/>
              <w:right w:val="single" w:sz="4" w:space="0" w:color="auto"/>
            </w:tcBorders>
            <w:shd w:val="clear" w:color="808080" w:fill="808080"/>
            <w:tcMar>
              <w:top w:w="15" w:type="dxa"/>
              <w:left w:w="15" w:type="dxa"/>
              <w:bottom w:w="0" w:type="dxa"/>
              <w:right w:w="15" w:type="dxa"/>
            </w:tcMar>
            <w:vAlign w:val="center"/>
            <w:hideMark/>
          </w:tcPr>
          <w:p w14:paraId="033907FC" w14:textId="77777777" w:rsidR="00DF262A" w:rsidRDefault="00DF262A" w:rsidP="00DF262A">
            <w:pPr>
              <w:ind w:right="57"/>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DF262A" w14:paraId="421B18D3" w14:textId="77777777" w:rsidTr="00DF262A">
        <w:trPr>
          <w:trHeight w:hRule="exact" w:val="284"/>
        </w:trPr>
        <w:tc>
          <w:tcPr>
            <w:tcW w:w="1828" w:type="pct"/>
            <w:gridSpan w:val="2"/>
            <w:tcBorders>
              <w:top w:val="nil"/>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468F894" w14:textId="77777777" w:rsidR="00DF262A" w:rsidRDefault="00DF262A" w:rsidP="00DF262A">
            <w:pPr>
              <w:ind w:right="57"/>
              <w:jc w:val="center"/>
              <w:rPr>
                <w:rFonts w:ascii="Arial Narrow" w:hAnsi="Arial Narrow"/>
                <w:b/>
                <w:bCs/>
                <w:color w:val="000000"/>
                <w:sz w:val="20"/>
                <w:szCs w:val="20"/>
              </w:rPr>
            </w:pPr>
            <w:r>
              <w:rPr>
                <w:rFonts w:ascii="Arial Narrow" w:hAnsi="Arial Narrow"/>
                <w:b/>
                <w:bCs/>
                <w:color w:val="000000"/>
                <w:sz w:val="20"/>
                <w:szCs w:val="20"/>
              </w:rPr>
              <w:t>GRAND TOTAL</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A15264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40,056,500.88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786A237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78,940,778.53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ADF9CD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1,843,409.56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0F90D3D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650,840,688.97 </w:t>
            </w:r>
          </w:p>
        </w:tc>
      </w:tr>
      <w:tr w:rsidR="00DF262A" w14:paraId="244EADCE"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49421F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NCR</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61E77C8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97,969,967.05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08A1670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65,410,000.00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32F9D6B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35AF61F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63,379,967.05 </w:t>
            </w:r>
          </w:p>
        </w:tc>
      </w:tr>
      <w:tr w:rsidR="00DF262A" w14:paraId="17C3D06B"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6E86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etro Mani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2DFEA9"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44,007,489.89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8F6F0A"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A39DB6"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E6291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007,489.89 </w:t>
            </w:r>
          </w:p>
        </w:tc>
      </w:tr>
      <w:tr w:rsidR="00DF262A" w14:paraId="28147E5A"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F6A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ooca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3310CB"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14,736,729.3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18007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42,10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D651A3"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06987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836,729.36 </w:t>
            </w:r>
          </w:p>
        </w:tc>
      </w:tr>
      <w:tr w:rsidR="00DF262A" w14:paraId="48CDFA9D"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00A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s Pin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D06541"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3,007,4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C9585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14,625,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4EC079"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3AA4B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632,450.00 </w:t>
            </w:r>
          </w:p>
        </w:tc>
      </w:tr>
      <w:tr w:rsidR="00DF262A" w14:paraId="05DF3C92"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1435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kati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5DC823"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7,542,77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D39697"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6,25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4521AE"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29EFC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792,778.00 </w:t>
            </w:r>
          </w:p>
        </w:tc>
      </w:tr>
      <w:tr w:rsidR="00DF262A" w14:paraId="02C1B9B5"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359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abo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37C544"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7,671,879.1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978E5B"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36,507,5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3D0BE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FF7F4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179,379.10 </w:t>
            </w:r>
          </w:p>
        </w:tc>
      </w:tr>
      <w:tr w:rsidR="00DF262A" w14:paraId="4C352A5A"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E07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daluyong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63730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6,62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4174D7"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28,392,5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2C4201"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ED21C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017,500.00 </w:t>
            </w:r>
          </w:p>
        </w:tc>
      </w:tr>
      <w:tr w:rsidR="00DF262A" w14:paraId="30030719"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6A9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il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CE9391"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19,023,78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00022E"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37,442,5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609D1E"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784BD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466,288.00 </w:t>
            </w:r>
          </w:p>
        </w:tc>
      </w:tr>
      <w:tr w:rsidR="00DF262A" w14:paraId="6D9E072D"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40B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ikin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9E5116"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9,842,6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997D40"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66EC4B"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83F6B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842,660.00 </w:t>
            </w:r>
          </w:p>
        </w:tc>
      </w:tr>
      <w:tr w:rsidR="00DF262A" w14:paraId="2B25AA0A"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64B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untinlup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F9F562"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4,739,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478B4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B6814E"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8B396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39,000.00 </w:t>
            </w:r>
          </w:p>
        </w:tc>
      </w:tr>
      <w:tr w:rsidR="00DF262A" w14:paraId="0A4CCF16"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F90D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vot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74FB98"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4,659,3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E49EFC"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11,915,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B3D5D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1F0D4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574,300.00 </w:t>
            </w:r>
          </w:p>
        </w:tc>
      </w:tr>
      <w:tr w:rsidR="00DF262A" w14:paraId="71E5A89A"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129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ranaque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88672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10,488,3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EAE48B"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4E6F01"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05504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488,370.00 </w:t>
            </w:r>
          </w:p>
        </w:tc>
      </w:tr>
      <w:tr w:rsidR="00DF262A" w14:paraId="1DEB6369"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8222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say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8443DC"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4,762,83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2C1880"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20,722,5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B4CE93"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65C2B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485,334.00 </w:t>
            </w:r>
          </w:p>
        </w:tc>
      </w:tr>
      <w:tr w:rsidR="00DF262A" w14:paraId="3A359099"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17B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sig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082ED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6,782,5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F991C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5A1E17"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41250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782,540.00 </w:t>
            </w:r>
          </w:p>
        </w:tc>
      </w:tr>
      <w:tr w:rsidR="00DF262A" w14:paraId="684640EE"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913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Pateros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6922E3"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4,910,763.6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6C5693"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6,50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4225D6"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B253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410,763.60 </w:t>
            </w:r>
          </w:p>
        </w:tc>
      </w:tr>
      <w:tr w:rsidR="00DF262A" w14:paraId="4079B8A0"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35D9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guig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EBCACA"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16,195,385.8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CF692C"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25,485,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0282E4"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6450B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680,385.80 </w:t>
            </w:r>
          </w:p>
        </w:tc>
      </w:tr>
      <w:tr w:rsidR="00DF262A" w14:paraId="08C1E0E8"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ACAF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Quezo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E08DCF"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22,375,539.3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AD053B"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58,85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AE89C4"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E7FC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1,225,539.30 </w:t>
            </w:r>
          </w:p>
        </w:tc>
      </w:tr>
      <w:tr w:rsidR="00DF262A" w14:paraId="1255863C"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DCB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ua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CAF4BF"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2,603,6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1C1A74"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7,50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2FB087"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94037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103,660.00 </w:t>
            </w:r>
          </w:p>
        </w:tc>
      </w:tr>
      <w:tr w:rsidR="00DF262A" w14:paraId="48B8CC9C"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B60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alenzuel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7DF02A"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7,994,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733D4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69,12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025AE2"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65494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7,114,800.00 </w:t>
            </w:r>
          </w:p>
        </w:tc>
      </w:tr>
      <w:tr w:rsidR="00DF262A" w14:paraId="6162418C"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48E4FC4"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EGION I</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2970B4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8,137,415.77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4798DDB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724,418.03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4E7F7CE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0,931,692.56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0BE8145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2,793,526.36 </w:t>
            </w:r>
          </w:p>
        </w:tc>
      </w:tr>
      <w:tr w:rsidR="00DF262A" w14:paraId="0B0B002E"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798B2D"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Ilocos Nort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EDD05B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7,500,905.38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0319C3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496,678.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A43D11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66BA102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997,583.38 </w:t>
            </w:r>
          </w:p>
        </w:tc>
      </w:tr>
      <w:tr w:rsidR="00DF262A" w14:paraId="2E7F3A6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2A29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4C9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dam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4F95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F40B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2CE2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C6D7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3,092.45 </w:t>
            </w:r>
          </w:p>
        </w:tc>
      </w:tr>
      <w:tr w:rsidR="00DF262A" w14:paraId="6A5396A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05DA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5C0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car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72A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A9A6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1496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9461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F262A" w14:paraId="5354254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C6A55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C292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do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9A31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6,295.5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37F1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FF40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21D8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6,295.58 </w:t>
            </w:r>
          </w:p>
        </w:tc>
      </w:tr>
      <w:tr w:rsidR="00DF262A" w14:paraId="742D56D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26EF1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AECD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gu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7FF6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6,299.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E55F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55B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76A7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6,299.20 </w:t>
            </w:r>
          </w:p>
        </w:tc>
      </w:tr>
      <w:tr w:rsidR="00DF262A" w14:paraId="5178FE2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A362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B3B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na (Espiritu)</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18BD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FB41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DAF1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347D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F262A" w14:paraId="0464169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BB8E7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5532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BATA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754E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D0BAC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AE34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DD2F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F262A" w14:paraId="447C4D6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3812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3EE7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rg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C784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AF0E2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E468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4A5E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DF262A" w14:paraId="23AF18C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B1554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0A8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ras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F4F89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3,092.4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2056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66DC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F377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7,092.45 </w:t>
            </w:r>
          </w:p>
        </w:tc>
      </w:tr>
      <w:tr w:rsidR="00DF262A" w14:paraId="6019ECF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56A0F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6A55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urrim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C24C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C24E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0DC1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7D88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F262A" w14:paraId="5BEC001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55FC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5751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ngr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3FB5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1,247.7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CF3C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09FE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2A0B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1,247.70 </w:t>
            </w:r>
          </w:p>
        </w:tc>
      </w:tr>
      <w:tr w:rsidR="00DF262A" w14:paraId="31C3956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D59F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01A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umalne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C608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1,304.7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FA29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E21C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2805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1,304.70 </w:t>
            </w:r>
          </w:p>
        </w:tc>
      </w:tr>
      <w:tr w:rsidR="00DF262A" w14:paraId="119580C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66E0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F8AAF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OAG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368B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78,280.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5546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2D88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A150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78,280.50 </w:t>
            </w:r>
          </w:p>
        </w:tc>
      </w:tr>
      <w:tr w:rsidR="00DF262A" w14:paraId="0598154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A97A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8CC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c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7DEA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6,945.7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D63B3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B42F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4D33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DF262A" w14:paraId="2CF4839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57AB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F1CD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ueva E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6ECE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6,333.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BE71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C15A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83E8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31,333.20 </w:t>
            </w:r>
          </w:p>
        </w:tc>
      </w:tr>
      <w:tr w:rsidR="00DF262A" w14:paraId="0DE7AB2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69D01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0C2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gudpu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AE7C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1,187.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BB74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413A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2280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1,187.20 </w:t>
            </w:r>
          </w:p>
        </w:tc>
      </w:tr>
      <w:tr w:rsidR="00DF262A" w14:paraId="2BCB685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ED47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A6B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o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C8CD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2CE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51E2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2FCD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F262A" w14:paraId="27B0499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6E214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FF74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suqu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7950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BEEE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9D05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A761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F262A" w14:paraId="58EAFA0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2D58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783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ddi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CDEB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7B34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C533C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0781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F262A" w14:paraId="455B72C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757F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705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nil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6B6E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4B56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034A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14E7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F262A" w14:paraId="7E9B5C2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5051B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C47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Nicol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8430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0D05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48CA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53C6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13.20 </w:t>
            </w:r>
          </w:p>
        </w:tc>
      </w:tr>
      <w:tr w:rsidR="00DF262A" w14:paraId="6EA04E2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A9C6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E24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rra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FDF7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20,453.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CCCB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780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CE81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20,453.20 </w:t>
            </w:r>
          </w:p>
        </w:tc>
      </w:tr>
      <w:tr w:rsidR="00DF262A" w14:paraId="37FD735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26CC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7312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olso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722D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0,578.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1396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3D1F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B281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0,578.20 </w:t>
            </w:r>
          </w:p>
        </w:tc>
      </w:tr>
      <w:tr w:rsidR="00DF262A" w14:paraId="43119DE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3D9B0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23D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nt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AE5A66" w14:textId="77777777" w:rsidR="00DF262A" w:rsidRDefault="00DF262A" w:rsidP="00DF262A">
            <w:pPr>
              <w:ind w:right="57"/>
              <w:jc w:val="right"/>
              <w:rPr>
                <w:rFonts w:ascii="Arial Narrow" w:hAnsi="Arial Narrow"/>
                <w:i/>
                <w:iCs/>
                <w:color w:val="000000"/>
              </w:rPr>
            </w:pPr>
            <w:r>
              <w:rPr>
                <w:rFonts w:ascii="Arial Narrow" w:hAnsi="Arial Narrow"/>
                <w:i/>
                <w:iCs/>
                <w:color w:val="000000"/>
              </w:rPr>
              <w:t xml:space="preserve">           405,009.7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EE168" w14:textId="77777777" w:rsidR="00DF262A" w:rsidRDefault="00DF262A" w:rsidP="00DF262A">
            <w:pPr>
              <w:ind w:right="57"/>
              <w:jc w:val="right"/>
              <w:rPr>
                <w:rFonts w:ascii="Arial Narrow" w:hAnsi="Arial Narrow"/>
                <w:i/>
                <w:iCs/>
                <w:color w:val="000000"/>
              </w:rPr>
            </w:pPr>
            <w:r>
              <w:rPr>
                <w:rFonts w:ascii="Arial Narrow" w:hAnsi="Arial Narrow"/>
                <w:i/>
                <w:iCs/>
                <w:color w:val="00000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A3144" w14:textId="77777777" w:rsidR="00DF262A" w:rsidRDefault="00DF262A" w:rsidP="00DF262A">
            <w:pPr>
              <w:ind w:right="57"/>
              <w:jc w:val="right"/>
              <w:rPr>
                <w:rFonts w:ascii="Arial Narrow" w:hAnsi="Arial Narrow"/>
                <w:i/>
                <w:iCs/>
                <w:color w:val="000000"/>
              </w:rPr>
            </w:pPr>
            <w:r>
              <w:rPr>
                <w:rFonts w:ascii="Arial Narrow" w:hAnsi="Arial Narrow"/>
                <w:i/>
                <w:iCs/>
                <w:color w:val="00000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0D96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5,009.70 </w:t>
            </w:r>
          </w:p>
        </w:tc>
      </w:tr>
      <w:tr w:rsidR="00DF262A" w14:paraId="337DAF6D"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E4BF48"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Ilocos Sur</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38ADE6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510,561.33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1823C6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C541D5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1F6C8A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510,561.33 </w:t>
            </w:r>
          </w:p>
        </w:tc>
      </w:tr>
      <w:tr w:rsidR="00DF262A" w14:paraId="2BEB06C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BFB7D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FDC6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ilem</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B894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1,574.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1E3B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CCE6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6AD1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1,574.25 </w:t>
            </w:r>
          </w:p>
        </w:tc>
      </w:tr>
      <w:tr w:rsidR="00DF262A" w14:paraId="1B79411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FB55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CBB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ayoy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02D3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3,860.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721A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726A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FDB9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3,860.50 </w:t>
            </w:r>
          </w:p>
        </w:tc>
      </w:tr>
      <w:tr w:rsidR="00DF262A" w14:paraId="7FE9ADA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C329E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2C85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t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FAF0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EF88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618D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5A93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262A" w14:paraId="2D55284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B881A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248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Burgos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B8BF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0,28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9D0C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F5C2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FEC3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0,285.00 </w:t>
            </w:r>
          </w:p>
        </w:tc>
      </w:tr>
      <w:tr w:rsidR="00DF262A" w14:paraId="75813E9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838F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F17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bug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134E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3,620.8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BA07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C1E9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5A03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3,620.82 </w:t>
            </w:r>
          </w:p>
        </w:tc>
      </w:tr>
      <w:tr w:rsidR="00DF262A" w14:paraId="3076731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4B1F6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0109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CAND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D1F9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31.4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670B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4325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EA11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31.42 </w:t>
            </w:r>
          </w:p>
        </w:tc>
      </w:tr>
      <w:tr w:rsidR="00DF262A" w14:paraId="0DF6CFC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2A896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72A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o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6040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31.4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9B0B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16A4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29C6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31.42 </w:t>
            </w:r>
          </w:p>
        </w:tc>
      </w:tr>
      <w:tr w:rsidR="00DF262A" w14:paraId="4D43EC4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E775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406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ervant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F4F0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9,950.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BB73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3ACD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94E7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9,950.25 </w:t>
            </w:r>
          </w:p>
        </w:tc>
      </w:tr>
      <w:tr w:rsidR="00DF262A" w14:paraId="0BD0905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CBE00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DE8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alimuyo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A1B1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9,893.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3039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115C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BB3E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9,893.25 </w:t>
            </w:r>
          </w:p>
        </w:tc>
      </w:tr>
      <w:tr w:rsidR="00DF262A" w14:paraId="74FEB06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E05A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6C1D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A560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2,015.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67E1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32E6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0717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2,015.75 </w:t>
            </w:r>
          </w:p>
        </w:tc>
      </w:tr>
      <w:tr w:rsidR="00DF262A" w14:paraId="19DE2A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C28A7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75E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dlid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027D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0,007.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83EF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8ADF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7950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0,007.25 </w:t>
            </w:r>
          </w:p>
        </w:tc>
      </w:tr>
      <w:tr w:rsidR="00DF262A" w14:paraId="6BDE372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FF369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F30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gsing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5C33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9,065.9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1F1C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838C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DF7F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9,065.92 </w:t>
            </w:r>
          </w:p>
        </w:tc>
      </w:tr>
      <w:tr w:rsidR="00DF262A" w14:paraId="747A252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712D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9A67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gbuk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8CBE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3,161.7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78C3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034A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42747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3,161.78 </w:t>
            </w:r>
          </w:p>
        </w:tc>
      </w:tr>
      <w:tr w:rsidR="00DF262A" w14:paraId="1C83592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0776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083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rvac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6F24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9,779.9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CCA8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7659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3BCE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9,779.98 </w:t>
            </w:r>
          </w:p>
        </w:tc>
      </w:tr>
      <w:tr w:rsidR="00DF262A" w14:paraId="2140C32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0795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C24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Quirino (Angkak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3FBC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3304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2FA2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6BD1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7,436.00 </w:t>
            </w:r>
          </w:p>
        </w:tc>
      </w:tr>
      <w:tr w:rsidR="00DF262A" w14:paraId="591C400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B274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F8C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lcedo (Baug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5C38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7,43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DDF0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55EE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E75D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7,436.00 </w:t>
            </w:r>
          </w:p>
        </w:tc>
      </w:tr>
      <w:tr w:rsidR="00DF262A" w14:paraId="35FE45A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D134D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E516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Emili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95DE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2,799.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8E02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0870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0E6A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2,799.25 </w:t>
            </w:r>
          </w:p>
        </w:tc>
      </w:tr>
      <w:tr w:rsidR="00DF262A" w14:paraId="5CA0AA4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C1EF9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1D7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Esteb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736A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42.0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C129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5713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D6E6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42.03 </w:t>
            </w:r>
          </w:p>
        </w:tc>
      </w:tr>
      <w:tr w:rsidR="00DF262A" w14:paraId="02F4E0B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B219C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2A3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uan (Lapo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8634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895.3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A408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D46B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DA2A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895.34 </w:t>
            </w:r>
          </w:p>
        </w:tc>
      </w:tr>
      <w:tr w:rsidR="00DF262A" w14:paraId="447CF13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5CB6D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F86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Vicen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42C9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628.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405F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9B85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EDE2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628.40 </w:t>
            </w:r>
          </w:p>
        </w:tc>
      </w:tr>
      <w:tr w:rsidR="00DF262A" w14:paraId="315E411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E47D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69E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09AD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9,281.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4FB8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5553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66C8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9,281.75 </w:t>
            </w:r>
          </w:p>
        </w:tc>
      </w:tr>
      <w:tr w:rsidR="00DF262A" w14:paraId="46B7072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33B1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2DA1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9545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8DC2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65A8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02DB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262A" w14:paraId="36977BD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9AEB3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E7A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F6A1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0,381.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9743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1652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9DD9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0,381.56 </w:t>
            </w:r>
          </w:p>
        </w:tc>
      </w:tr>
      <w:tr w:rsidR="00DF262A" w14:paraId="41D61D6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77D78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434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B89A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06E2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2118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FC2F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262A" w14:paraId="42256CF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3E7C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020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ia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0077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FD55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D6A3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5219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262A" w14:paraId="2F10F68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D185B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0466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EB50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3,788.89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71AB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C911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F32E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3,788.89 </w:t>
            </w:r>
          </w:p>
        </w:tc>
      </w:tr>
      <w:tr w:rsidR="00DF262A" w14:paraId="6979485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CD6EE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39A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g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EC49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4,166.0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D4EA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31C4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762E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4,166.03 </w:t>
            </w:r>
          </w:p>
        </w:tc>
      </w:tr>
      <w:tr w:rsidR="00DF262A" w14:paraId="04C3F69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96CC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EDE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nai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0B03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54.2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8F5C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CFA2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A77F1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54.28 </w:t>
            </w:r>
          </w:p>
        </w:tc>
      </w:tr>
      <w:tr w:rsidR="00DF262A" w14:paraId="7BEE528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7D92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235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ugp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BD95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9,451.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2F68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C0E2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3DB3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9,451.75 </w:t>
            </w:r>
          </w:p>
        </w:tc>
      </w:tr>
      <w:tr w:rsidR="00DF262A" w14:paraId="7AF6A36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1EF8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F9F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gud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7F5E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4D17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7FEF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2B6A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F262A" w14:paraId="0ED42AB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E8564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1C4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VI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1732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29,873.9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F179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DD98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56E4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29,873.90 </w:t>
            </w:r>
          </w:p>
        </w:tc>
      </w:tr>
      <w:tr w:rsidR="00DF262A" w14:paraId="19D75C99"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77FD5B"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La Unio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23F797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573,281.5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823387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A3A51E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2A65AE2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690,593.14 </w:t>
            </w:r>
          </w:p>
        </w:tc>
      </w:tr>
      <w:tr w:rsidR="00DF262A" w14:paraId="5F11B74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81D2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53CE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go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1ECF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3,830.57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0070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E34B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790F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3,830.57 </w:t>
            </w:r>
          </w:p>
        </w:tc>
      </w:tr>
      <w:tr w:rsidR="00DF262A" w14:paraId="08F4810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B15E0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7061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ring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5B04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0,654.0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BA89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2ABB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CB76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654.03 </w:t>
            </w:r>
          </w:p>
        </w:tc>
      </w:tr>
      <w:tr w:rsidR="00DF262A" w14:paraId="4FA7BCC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077DA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C56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cnot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499B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9,877.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CC74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A1AF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4882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9,877.16 </w:t>
            </w:r>
          </w:p>
        </w:tc>
      </w:tr>
      <w:tr w:rsidR="00DF262A" w14:paraId="5C35789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2B14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57E2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gul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9791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5,14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B4A9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CACB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FC28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5,142.50 </w:t>
            </w:r>
          </w:p>
        </w:tc>
      </w:tr>
      <w:tr w:rsidR="00DF262A" w14:paraId="6A16E79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60661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3958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ao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0104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275A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D189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CDEA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F262A" w14:paraId="13A6C06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C0534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4835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g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2F72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8,117.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58BB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0CAA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6931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8,117.14 </w:t>
            </w:r>
          </w:p>
        </w:tc>
      </w:tr>
      <w:tr w:rsidR="00DF262A" w14:paraId="451D8A5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30662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CC5A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u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B074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0,737.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6935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2850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028E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0,737.75 </w:t>
            </w:r>
          </w:p>
        </w:tc>
      </w:tr>
      <w:tr w:rsidR="00DF262A" w14:paraId="455F8BD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131C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06B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rg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59DC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7,26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72DE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DCA9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8,135.0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4702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5,400.00 </w:t>
            </w:r>
          </w:p>
        </w:tc>
      </w:tr>
      <w:tr w:rsidR="00DF262A" w14:paraId="6FCD980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83B03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0CC9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b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9886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7A70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2B68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5660D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DF262A" w14:paraId="0C6F067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E3DC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4D1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FBD1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04,6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AA7C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736A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812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04,640.00 </w:t>
            </w:r>
          </w:p>
        </w:tc>
      </w:tr>
      <w:tr w:rsidR="00DF262A" w14:paraId="01427C8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58F33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6ED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guili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74D4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72,856.9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FB8D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74E2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2FB6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72,856.98 </w:t>
            </w:r>
          </w:p>
        </w:tc>
      </w:tr>
      <w:tr w:rsidR="00DF262A" w14:paraId="2BC7052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F002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6E2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u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3B87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69,067.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BEDE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72B9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9AEE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69,067.50 </w:t>
            </w:r>
          </w:p>
        </w:tc>
      </w:tr>
      <w:tr w:rsidR="00DF262A" w14:paraId="4E9CEFA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1E202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386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sari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0048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18,398.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DD53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4,2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E63E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9DBA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22,598.20 </w:t>
            </w:r>
          </w:p>
        </w:tc>
      </w:tr>
      <w:tr w:rsidR="00DF262A" w14:paraId="0F845AF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202C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064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3EB3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39,142.47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8A1E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C7FC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5644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39,142.47 </w:t>
            </w:r>
          </w:p>
        </w:tc>
      </w:tr>
      <w:tr w:rsidR="00DF262A" w14:paraId="6E8E273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1D26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108C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Gabri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E1A2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7,855.5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2709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A304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42C8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7,855.53 </w:t>
            </w:r>
          </w:p>
        </w:tc>
      </w:tr>
      <w:tr w:rsidR="00DF262A" w14:paraId="239EB9E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843F5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7E50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D7E1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68,486.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E5CE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3FCB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CA3A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68,486.50 </w:t>
            </w:r>
          </w:p>
        </w:tc>
      </w:tr>
      <w:tr w:rsidR="00DF262A" w14:paraId="39C38C1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F696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C5A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78F3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894.2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3109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57C2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27,636.64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2730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DF262A" w14:paraId="2D4EBA9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E313B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761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o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DF14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7,713.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21C1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1766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B523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7,713.75 </w:t>
            </w:r>
          </w:p>
        </w:tc>
      </w:tr>
      <w:tr w:rsidR="00DF262A" w14:paraId="4B295EB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8F0D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B95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udip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544B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8,611.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DE0D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C936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D2FA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8,611.25 </w:t>
            </w:r>
          </w:p>
        </w:tc>
      </w:tr>
      <w:tr w:rsidR="00DF262A" w14:paraId="39EAC3C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2D4B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83D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b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5C5A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9,052.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069F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7,34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0ED0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4BD3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6,392.75 </w:t>
            </w:r>
          </w:p>
        </w:tc>
      </w:tr>
      <w:tr w:rsidR="00DF262A" w14:paraId="48E2B32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65DEB1"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Pangasina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51D22F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5,552,667.56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9D412F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7E8330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0,025,920.92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71FB185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5,594,788.51 </w:t>
            </w:r>
          </w:p>
        </w:tc>
      </w:tr>
      <w:tr w:rsidR="00DF262A" w14:paraId="79FEADB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FFB35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EDD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guil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C9D9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2,807.9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B399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0A37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7D6F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2,807.94 </w:t>
            </w:r>
          </w:p>
        </w:tc>
      </w:tr>
      <w:tr w:rsidR="00DF262A" w14:paraId="512178D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AA27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875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ALAMIN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7370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517.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A760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259A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5992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517.14 </w:t>
            </w:r>
          </w:p>
        </w:tc>
      </w:tr>
      <w:tr w:rsidR="00DF262A" w14:paraId="154CD07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25736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8D8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n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2F85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2089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4FF6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5BE2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262A" w14:paraId="3592B8E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50C3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358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si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4285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1198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1EBA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D6269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DF262A" w14:paraId="62F2D29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CC7E8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E46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ung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8181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4,392.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63D8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8570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3593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4,392.00 </w:t>
            </w:r>
          </w:p>
        </w:tc>
      </w:tr>
      <w:tr w:rsidR="00DF262A" w14:paraId="7F8F363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5165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6BF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sis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D4DF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3,928.5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7E1B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E7D6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79A8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3,928.52 </w:t>
            </w:r>
          </w:p>
        </w:tc>
      </w:tr>
      <w:tr w:rsidR="00DF262A" w14:paraId="18BE880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1F65F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6D4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yamb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7249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6E4A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2ABD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7BD8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F262A" w14:paraId="1374238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7495C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A215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inalo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303F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0,157.1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F65F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CCAD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3EE2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0,157.12 </w:t>
            </w:r>
          </w:p>
        </w:tc>
      </w:tr>
      <w:tr w:rsidR="00DF262A" w14:paraId="06238C3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832E2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E9F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gall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76C7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8,300.6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CF4C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AAC8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6,500.0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987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54,800.64 </w:t>
            </w:r>
          </w:p>
        </w:tc>
      </w:tr>
      <w:tr w:rsidR="00DF262A" w14:paraId="1E6C00F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5C1D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921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si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68BD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3292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2F0C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2888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DF262A" w14:paraId="5541B4B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6D601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B34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gupa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E377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6,945.6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71DB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1089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A5CA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6,945.64 </w:t>
            </w:r>
          </w:p>
        </w:tc>
      </w:tr>
      <w:tr w:rsidR="00DF262A" w14:paraId="2ABF751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BDE51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9C1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so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625C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193.39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7116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73D2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D436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193.39 </w:t>
            </w:r>
          </w:p>
        </w:tc>
      </w:tr>
      <w:tr w:rsidR="00DF262A" w14:paraId="48EC5D6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C203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CB9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nfan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16E1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7,588.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E86E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DA17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F38A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7,588.75 </w:t>
            </w:r>
          </w:p>
        </w:tc>
      </w:tr>
      <w:tr w:rsidR="00DF262A" w14:paraId="45CAD2E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89F0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A6C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brado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76D5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0,696.1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DFD3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D08A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E694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0,696.12 </w:t>
            </w:r>
          </w:p>
        </w:tc>
      </w:tr>
      <w:tr w:rsidR="00DF262A" w14:paraId="4754A36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A455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129E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oa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4640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5,74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19B8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C5D8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DBD5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5,744.00 </w:t>
            </w:r>
          </w:p>
        </w:tc>
      </w:tr>
      <w:tr w:rsidR="00DF262A" w14:paraId="34DD21E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0E154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394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NGAY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71B3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2,612.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F570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DDE3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DFF0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2,612.20 </w:t>
            </w:r>
          </w:p>
        </w:tc>
      </w:tr>
      <w:tr w:rsidR="00DF262A" w14:paraId="768493B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A98E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789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bin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EED2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0,448.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0E15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500E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7C74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0,448.75 </w:t>
            </w:r>
          </w:p>
        </w:tc>
      </w:tr>
      <w:tr w:rsidR="00DF262A" w14:paraId="4E83BD0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245BD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3A7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asiqu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9487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517.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2356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B827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E530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517.14 </w:t>
            </w:r>
          </w:p>
        </w:tc>
      </w:tr>
      <w:tr w:rsidR="00DF262A" w14:paraId="1C4266E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F8C4E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A6FE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ao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6C35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3FCE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D425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D513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0A09CDC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7197C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8CF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gald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AC17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0C64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74A4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A32C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17E1237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8704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879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gatarem</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02AE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5,77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FCC0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771C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F70A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5,778.00 </w:t>
            </w:r>
          </w:p>
        </w:tc>
      </w:tr>
      <w:tr w:rsidR="00DF262A" w14:paraId="5FF152F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1B391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926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pand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E4C7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B784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73F0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DA43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1FC2953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8425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E5EC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tivida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AC16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042.39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DD4F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4607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C0C5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042.39 </w:t>
            </w:r>
          </w:p>
        </w:tc>
      </w:tr>
      <w:tr w:rsidR="00DF262A" w14:paraId="1DDC4CE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4160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D24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ozzorubi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D240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00,494.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143E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A889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7B51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00,494.75 </w:t>
            </w:r>
          </w:p>
        </w:tc>
      </w:tr>
      <w:tr w:rsidR="00DF262A" w14:paraId="1F41F76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F810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4CE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sal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F65E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33,644.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9EF6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5116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8C5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33,644.32 </w:t>
            </w:r>
          </w:p>
        </w:tc>
      </w:tr>
      <w:tr w:rsidR="00DF262A" w14:paraId="383916F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C843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8A6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8EB7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80,677.3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2476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DD94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8C27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80,677.34 </w:t>
            </w:r>
          </w:p>
        </w:tc>
      </w:tr>
      <w:tr w:rsidR="00DF262A" w14:paraId="0AC4F22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31C89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E8DC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Fabi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59B1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05D8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5F56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B659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F262A" w14:paraId="3BA6AC3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A80B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979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35F4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22,504.1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E7CD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D040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34B8E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DF262A" w14:paraId="28663D9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9B79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3EA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EF6C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4,366.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319B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34F4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0F72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4,366.25 </w:t>
            </w:r>
          </w:p>
        </w:tc>
      </w:tr>
      <w:tr w:rsidR="00DF262A" w14:paraId="5BC4FC0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5294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CC8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Quint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4A9C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5A92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BCE8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5EB6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F262A" w14:paraId="0755730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56D1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5D4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2457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1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40C9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7623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5F71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10,000.00 </w:t>
            </w:r>
          </w:p>
        </w:tc>
      </w:tr>
      <w:tr w:rsidR="00DF262A" w14:paraId="393F36D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2A40B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255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A243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3,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FEE8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2A6C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5,000.0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77A6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8,000.00 </w:t>
            </w:r>
          </w:p>
        </w:tc>
      </w:tr>
      <w:tr w:rsidR="00DF262A" w14:paraId="684D6C9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2831F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10E8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A904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124B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D8F2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DE2A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140.00 </w:t>
            </w:r>
          </w:p>
        </w:tc>
      </w:tr>
      <w:tr w:rsidR="00DF262A" w14:paraId="4E3EA8E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CFA1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22EE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s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17A8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26,796.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B6C7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21E4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3707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26,796.75 </w:t>
            </w:r>
          </w:p>
        </w:tc>
      </w:tr>
      <w:tr w:rsidR="00DF262A" w14:paraId="3EB4E12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E167D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8EA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u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21BE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63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9CD4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9E9F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A492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3,632.50 </w:t>
            </w:r>
          </w:p>
        </w:tc>
      </w:tr>
      <w:tr w:rsidR="00DF262A" w14:paraId="399B34B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2DED9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130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yu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B7D6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1,247.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A3E8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200.03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19D7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5CD66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7,447.17 </w:t>
            </w:r>
          </w:p>
        </w:tc>
      </w:tr>
      <w:tr w:rsidR="00DF262A" w14:paraId="657300A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41586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807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Umi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814F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6,538.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D847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2D71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B74F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DF262A" w14:paraId="4B34017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ED915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D7B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Urbizton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AEFA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21,833.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DC8C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0D55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C108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21,833.75 </w:t>
            </w:r>
          </w:p>
        </w:tc>
      </w:tr>
      <w:tr w:rsidR="00DF262A" w14:paraId="11309B5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8EF9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7C91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URDANE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E122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4,668.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F77A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32B7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00,000.0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A093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DF262A" w14:paraId="439DF28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C30A1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6770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llasi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5664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6635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2E13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AB99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4727F484"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D6CF7E3"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EGION II</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786E7BB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4,155,348.66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418CAA1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4C661E6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04A849E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4,155,348.66 </w:t>
            </w:r>
          </w:p>
        </w:tc>
      </w:tr>
      <w:tr w:rsidR="00DF262A" w14:paraId="21FAA613"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DC3E5F"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Batanes</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651BB3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34,382.08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888451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ECF2C7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0CEAACF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34,382.08 </w:t>
            </w:r>
          </w:p>
        </w:tc>
      </w:tr>
      <w:tr w:rsidR="00DF262A" w14:paraId="6DA23ED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1E3A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47FC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Batan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BCEA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2,009.5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7C20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FCF0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8C53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2,009.52 </w:t>
            </w:r>
          </w:p>
        </w:tc>
      </w:tr>
      <w:tr w:rsidR="00DF262A" w14:paraId="036453D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52C8D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F42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sc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D198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359.0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E70C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D8A9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99E2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359.04 </w:t>
            </w:r>
          </w:p>
        </w:tc>
      </w:tr>
      <w:tr w:rsidR="00DF262A" w14:paraId="08555AE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F168F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54FA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tbaya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2210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51.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EB3A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286D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8EC1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51.00 </w:t>
            </w:r>
          </w:p>
        </w:tc>
      </w:tr>
      <w:tr w:rsidR="00DF262A" w14:paraId="06FE078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C82F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8940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Uyu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69EB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62.5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8A54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CFFD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1DD2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62.52 </w:t>
            </w:r>
          </w:p>
        </w:tc>
      </w:tr>
      <w:tr w:rsidR="00DF262A" w14:paraId="0125853D"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7357CD"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Cagaya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5FC2F3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7,209,908.7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6AB048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9D887F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2E4733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7,209,908.70 </w:t>
            </w:r>
          </w:p>
        </w:tc>
      </w:tr>
      <w:tr w:rsidR="00DF262A" w14:paraId="57066F0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7530B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B38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Cag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2383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15,646.5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7A70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476A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D928F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15,646.58 </w:t>
            </w:r>
          </w:p>
        </w:tc>
      </w:tr>
      <w:tr w:rsidR="00DF262A" w14:paraId="4926DAD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DED08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F211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bulu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9342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84.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62D3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5E34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906C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84.40 </w:t>
            </w:r>
          </w:p>
        </w:tc>
      </w:tr>
      <w:tr w:rsidR="00DF262A" w14:paraId="19C49A1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A620F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B08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ca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A465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0,279.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C430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85AD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AD6F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0,279.32 </w:t>
            </w:r>
          </w:p>
        </w:tc>
      </w:tr>
      <w:tr w:rsidR="00DF262A" w14:paraId="26C30A9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93E1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F3C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lacap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A4DC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726.3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B567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3E30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CC6C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726.36 </w:t>
            </w:r>
          </w:p>
        </w:tc>
      </w:tr>
      <w:tr w:rsidR="00DF262A" w14:paraId="336315A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A79E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389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mulu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DD0E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33.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8697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67E9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45D7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76 </w:t>
            </w:r>
          </w:p>
        </w:tc>
      </w:tr>
      <w:tr w:rsidR="00DF262A" w14:paraId="7CD71E2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22C3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7FD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parr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A47E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6,180.2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90CC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FDF5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FE6D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6,180.24 </w:t>
            </w:r>
          </w:p>
        </w:tc>
      </w:tr>
      <w:tr w:rsidR="00DF262A" w14:paraId="21F68AA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D389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6078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gg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F524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0,844.0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7E8C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E094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F59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0,844.02 </w:t>
            </w:r>
          </w:p>
        </w:tc>
      </w:tr>
      <w:tr w:rsidR="00DF262A" w14:paraId="2418D4F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1015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DC2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lester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F4E6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21.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2FA0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235E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AC87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DF262A" w14:paraId="0A9BFD1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AFFFB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221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gue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081E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33.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9829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8913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E1D0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76 </w:t>
            </w:r>
          </w:p>
        </w:tc>
      </w:tr>
      <w:tr w:rsidR="00DF262A" w14:paraId="41358EF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A397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8C8F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6C33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09,0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F8B5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6A7A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6F44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09,095.00 </w:t>
            </w:r>
          </w:p>
        </w:tc>
      </w:tr>
      <w:tr w:rsidR="00DF262A" w14:paraId="5DA63F5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BBB29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C013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malaniu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A756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01,05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BF8C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8A98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90E4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01,054.00 </w:t>
            </w:r>
          </w:p>
        </w:tc>
      </w:tr>
      <w:tr w:rsidR="00DF262A" w14:paraId="2122800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D8672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AE9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Enril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DC26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12,528.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BC9D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E26C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C219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12,528.32 </w:t>
            </w:r>
          </w:p>
        </w:tc>
      </w:tr>
      <w:tr w:rsidR="00DF262A" w14:paraId="30ABC58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6F11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B3F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attar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BEED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84.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A7B2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848A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A79B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84.40 </w:t>
            </w:r>
          </w:p>
        </w:tc>
      </w:tr>
      <w:tr w:rsidR="00DF262A" w14:paraId="5D1D7E1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5D5C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66E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onza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DBF5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80,648.8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643A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283E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5807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80,648.86 </w:t>
            </w:r>
          </w:p>
        </w:tc>
      </w:tr>
      <w:tr w:rsidR="00DF262A" w14:paraId="1895856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B08A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8CA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gui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4438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6,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25DC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956F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C340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6,200.00 </w:t>
            </w:r>
          </w:p>
        </w:tc>
      </w:tr>
      <w:tr w:rsidR="00DF262A" w14:paraId="7F83C5A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2BA08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BB1C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l-l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4C23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428.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FB1F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0477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C304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9,428.40 </w:t>
            </w:r>
          </w:p>
        </w:tc>
      </w:tr>
      <w:tr w:rsidR="00DF262A" w14:paraId="72EF5AC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2F05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0BDE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sam</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74EE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2,795.7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FE4A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74FD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B4B2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2,795.70 </w:t>
            </w:r>
          </w:p>
        </w:tc>
      </w:tr>
      <w:tr w:rsidR="00DF262A" w14:paraId="6A2BDDC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7B74C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C4F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mplo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B79E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885.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4F98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8C34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9BA4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885.68 </w:t>
            </w:r>
          </w:p>
        </w:tc>
      </w:tr>
      <w:tr w:rsidR="00DF262A" w14:paraId="6FA841D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E9018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C5B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eñablanc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89C2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16.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07CB9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1999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7085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F262A" w14:paraId="3E1DA8F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F259C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69FE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a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6004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16.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AA53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54A4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AF03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F262A" w14:paraId="2A0C448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E8272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3212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iz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FE84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4,146.2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3AE8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0498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8442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4,146.22 </w:t>
            </w:r>
          </w:p>
        </w:tc>
      </w:tr>
      <w:tr w:rsidR="00DF262A" w14:paraId="667CC11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AE6C4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D9D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chez-Mi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1843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17.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F002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9315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BC90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DF262A" w14:paraId="0BA69D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07EF6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7966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A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70E6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6,470.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5340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CE37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63D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6,470.88 </w:t>
            </w:r>
          </w:p>
        </w:tc>
      </w:tr>
      <w:tr w:rsidR="00DF262A" w14:paraId="7DE372E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2E4B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E26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Praxed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CD1E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9,2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11FB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F2B5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226E0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9,220.00 </w:t>
            </w:r>
          </w:p>
        </w:tc>
      </w:tr>
      <w:tr w:rsidR="00DF262A" w14:paraId="14BB54C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BB235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8A0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4F54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33.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5D87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2375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251D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3.76 </w:t>
            </w:r>
          </w:p>
        </w:tc>
      </w:tr>
      <w:tr w:rsidR="00DF262A" w14:paraId="2CCC062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B0AA7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966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o Niño (Fair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3AE9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5,558.5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0D37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0D83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A96E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5,558.53 </w:t>
            </w:r>
          </w:p>
        </w:tc>
      </w:tr>
      <w:tr w:rsidR="00DF262A" w14:paraId="20EB227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568D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352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ola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5734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50.6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913D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002E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60A0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50.64 </w:t>
            </w:r>
          </w:p>
        </w:tc>
      </w:tr>
      <w:tr w:rsidR="00DF262A" w14:paraId="62B5AB4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6992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7E70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AF61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16.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48CE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3028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C780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F262A" w14:paraId="7984464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819C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2E6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guegarao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CAEC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457,091.2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F1D8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147A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39C6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457,091.23 </w:t>
            </w:r>
          </w:p>
        </w:tc>
      </w:tr>
      <w:tr w:rsidR="00DF262A" w14:paraId="0588B9E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880AD8"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Isabela</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814FB9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3,191,776.78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80420F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170EF5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749B513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3,191,776.78 </w:t>
            </w:r>
          </w:p>
        </w:tc>
      </w:tr>
      <w:tr w:rsidR="00DF262A" w14:paraId="26A03C6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50887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11E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Isabe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5538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00,111.8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5689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DC38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6FDDE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00,111.80 </w:t>
            </w:r>
          </w:p>
        </w:tc>
      </w:tr>
      <w:tr w:rsidR="00DF262A" w14:paraId="4C19CC7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B488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5AA4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ic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5D49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9,320.4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D4E5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6DBD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43A9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9,320.46 </w:t>
            </w:r>
          </w:p>
        </w:tc>
      </w:tr>
      <w:tr w:rsidR="00DF262A" w14:paraId="6FB599C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C6B26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5D3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ngada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922C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C164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4862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6F8D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4,760.66 </w:t>
            </w:r>
          </w:p>
        </w:tc>
      </w:tr>
      <w:tr w:rsidR="00DF262A" w14:paraId="3828ADC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DA998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FB4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uro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04BB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3,617.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AA5F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13C5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8512A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3,617.66 </w:t>
            </w:r>
          </w:p>
        </w:tc>
      </w:tr>
      <w:tr w:rsidR="00DF262A" w14:paraId="3C41CEF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9EF4A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1D34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enito Soliv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6EB1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2,022.5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975E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0D8D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9B3C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2,022.54 </w:t>
            </w:r>
          </w:p>
        </w:tc>
      </w:tr>
      <w:tr w:rsidR="00DF262A" w14:paraId="123F663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AE1AD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7C7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rg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BD51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1,172.0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F984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6AF1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A905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1,172.06 </w:t>
            </w:r>
          </w:p>
        </w:tc>
      </w:tr>
      <w:tr w:rsidR="00DF262A" w14:paraId="0B5D6F6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1305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728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ba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1731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9,412.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D0E5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F174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AC75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9,412.66 </w:t>
            </w:r>
          </w:p>
        </w:tc>
      </w:tr>
      <w:tr w:rsidR="00DF262A" w14:paraId="25DAB0D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6A6D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C69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bat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1C4E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3,077.3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06D0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8639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A278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3,077.36 </w:t>
            </w:r>
          </w:p>
        </w:tc>
      </w:tr>
      <w:tr w:rsidR="00DF262A" w14:paraId="04C18A9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BF29A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ADEE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Cau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91F7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30,902.9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E160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4B24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0FE8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30,902.96 </w:t>
            </w:r>
          </w:p>
        </w:tc>
      </w:tr>
      <w:tr w:rsidR="00DF262A" w14:paraId="5525F82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EF6F6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13E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rd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1E23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2,292.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3855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2E6B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F149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2,292.66 </w:t>
            </w:r>
          </w:p>
        </w:tc>
      </w:tr>
      <w:tr w:rsidR="00DF262A" w14:paraId="3AD8D80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E412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5F2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elfin Albano (Magsays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3F50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1,821.0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03E0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B6AD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8FE1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1,821.06 </w:t>
            </w:r>
          </w:p>
        </w:tc>
      </w:tr>
      <w:tr w:rsidR="00DF262A" w14:paraId="62E8E59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4614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5C2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napigu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A923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97,448.4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C5DB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7F9A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77F3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97,448.42 </w:t>
            </w:r>
          </w:p>
        </w:tc>
      </w:tr>
      <w:tr w:rsidR="00DF262A" w14:paraId="64B03A6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C553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1E72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vilac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1E6F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26.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B41C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A641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006C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26.66 </w:t>
            </w:r>
          </w:p>
        </w:tc>
      </w:tr>
      <w:tr w:rsidR="00DF262A" w14:paraId="1436702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CAFB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F0C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Echagu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861D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08,775.8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3873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BDA9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DAC4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8,775.86 </w:t>
            </w:r>
          </w:p>
        </w:tc>
      </w:tr>
      <w:tr w:rsidR="00DF262A" w14:paraId="332203A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78DAD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7021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amu</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C9C7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81,260.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FE87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AE72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1ADB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81,260.66 </w:t>
            </w:r>
          </w:p>
        </w:tc>
      </w:tr>
      <w:tr w:rsidR="00DF262A" w14:paraId="2CCECC8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F3AE2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E0C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la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E64D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9,562.5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336F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48BB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BBE4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9,562.54 </w:t>
            </w:r>
          </w:p>
        </w:tc>
      </w:tr>
      <w:tr w:rsidR="00DF262A" w14:paraId="53D0870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8829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70C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on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7AAA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1,305.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F108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DB50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C45D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1,305.66 </w:t>
            </w:r>
          </w:p>
        </w:tc>
      </w:tr>
      <w:tr w:rsidR="00DF262A" w14:paraId="3AAB2C8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9C2D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1344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4389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F440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51AA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69C6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8,351.66 </w:t>
            </w:r>
          </w:p>
        </w:tc>
      </w:tr>
      <w:tr w:rsidR="00DF262A" w14:paraId="01D62B1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D9173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C1B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conac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84CB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05,337.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80F5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665C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68DA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05,337.88 </w:t>
            </w:r>
          </w:p>
        </w:tc>
      </w:tr>
      <w:tr w:rsidR="00DF262A" w14:paraId="4D2DF3E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3F29B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0BC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li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C636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0,877.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2370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993A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ADF1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0,877.56 </w:t>
            </w:r>
          </w:p>
        </w:tc>
      </w:tr>
      <w:tr w:rsidR="00DF262A" w14:paraId="38FC817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3968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205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guili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050D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1,401.5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DBDA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519C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04D2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1,401.58 </w:t>
            </w:r>
          </w:p>
        </w:tc>
      </w:tr>
      <w:tr w:rsidR="00DF262A" w14:paraId="5D985B5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0C51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703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la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7CFC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2,339.3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E3F7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8BCB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9C8C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2,339.30 </w:t>
            </w:r>
          </w:p>
        </w:tc>
      </w:tr>
      <w:tr w:rsidR="00DF262A" w14:paraId="32466AD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4619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516B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Quez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8583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1B6F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9FE7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0EE6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4,760.66 </w:t>
            </w:r>
          </w:p>
        </w:tc>
      </w:tr>
      <w:tr w:rsidR="00DF262A" w14:paraId="0FC0F77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7C8A6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D646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Quirin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6B73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4,763.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35E0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FAF1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1679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4,763.16 </w:t>
            </w:r>
          </w:p>
        </w:tc>
      </w:tr>
      <w:tr w:rsidR="00DF262A" w14:paraId="1FEEFF6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E316C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DBC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am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568D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3,329.8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6E61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93B8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61B3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3,329.86 </w:t>
            </w:r>
          </w:p>
        </w:tc>
      </w:tr>
      <w:tr w:rsidR="00DF262A" w14:paraId="742768E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8B90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6FBA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eina Merced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410E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D346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3B49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04EB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4,760.66 </w:t>
            </w:r>
          </w:p>
        </w:tc>
      </w:tr>
      <w:tr w:rsidR="00DF262A" w14:paraId="74AC119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FBA1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2AD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x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97C9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6,748.3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0B8A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CEDF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409E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6,748.38 </w:t>
            </w:r>
          </w:p>
        </w:tc>
      </w:tr>
      <w:tr w:rsidR="00DF262A" w14:paraId="40FBBE0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CD79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81C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5836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2,804.5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1DB2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5165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DD0B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2,804.54 </w:t>
            </w:r>
          </w:p>
        </w:tc>
      </w:tr>
      <w:tr w:rsidR="00DF262A" w14:paraId="784BEA9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B55D4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7F4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Guillerm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F374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3,022.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CF06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2EDE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A542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3,022.76 </w:t>
            </w:r>
          </w:p>
        </w:tc>
      </w:tr>
      <w:tr w:rsidR="00DF262A" w14:paraId="6258223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344B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04A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E7E2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3,968.7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E1B3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B449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FE2A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3,968.70 </w:t>
            </w:r>
          </w:p>
        </w:tc>
      </w:tr>
      <w:tr w:rsidR="00DF262A" w14:paraId="235C47C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6C07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1D5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5440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39AE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E1C6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A2A7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4,760.66 </w:t>
            </w:r>
          </w:p>
        </w:tc>
      </w:tr>
      <w:tr w:rsidR="00DF262A" w14:paraId="48B809E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39DB9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A9B1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Marian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0B7B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04,473.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8FBA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EBBD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EA5B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04,473.66 </w:t>
            </w:r>
          </w:p>
        </w:tc>
      </w:tr>
      <w:tr w:rsidR="00DF262A" w14:paraId="4603ADB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6124D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EDC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Mate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EE85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9,875.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7DA5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3102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E31A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9,875.66 </w:t>
            </w:r>
          </w:p>
        </w:tc>
      </w:tr>
      <w:tr w:rsidR="00DF262A" w14:paraId="3723470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2CDC8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1477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Pabl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491C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9,068.5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CAF8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A01D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5F6A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9,068.54 </w:t>
            </w:r>
          </w:p>
        </w:tc>
      </w:tr>
      <w:tr w:rsidR="00DF262A" w14:paraId="2AF62EE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85E0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D5E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3F36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8,351.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16E1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C40B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584D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8,351.66 </w:t>
            </w:r>
          </w:p>
        </w:tc>
      </w:tr>
      <w:tr w:rsidR="00DF262A" w14:paraId="6CBF257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33FD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6524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Santia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25C8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7,147.5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7FB6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7D03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53B4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7,147.52 </w:t>
            </w:r>
          </w:p>
        </w:tc>
      </w:tr>
      <w:tr w:rsidR="00DF262A" w14:paraId="7093FE7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0D6C4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F80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F8AF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4,760.6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806A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70BB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7F9B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4,760.66 </w:t>
            </w:r>
          </w:p>
        </w:tc>
      </w:tr>
      <w:tr w:rsidR="00DF262A" w14:paraId="4627716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95969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EC8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mauin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1C69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5,480.0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0FB8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35CE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B7C9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5,480.04 </w:t>
            </w:r>
          </w:p>
        </w:tc>
      </w:tr>
      <w:tr w:rsidR="00DF262A" w14:paraId="6DE0F3F6"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36D110"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Nueva Vizcaya</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BFF3FA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973,804.26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A3AF39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29ED71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2AE904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973,804.26 </w:t>
            </w:r>
          </w:p>
        </w:tc>
      </w:tr>
      <w:tr w:rsidR="00DF262A" w14:paraId="527006F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FC293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5FE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Nueva Vizcay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CB92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054,846.9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C3D8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6560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4613B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54,846.90 </w:t>
            </w:r>
          </w:p>
        </w:tc>
      </w:tr>
      <w:tr w:rsidR="00DF262A" w14:paraId="6D7F32D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C8DCC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A48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gab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514B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3,036.1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C03B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BD3D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CDFB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3,036.10 </w:t>
            </w:r>
          </w:p>
        </w:tc>
      </w:tr>
      <w:tr w:rsidR="00DF262A" w14:paraId="026F600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CE474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091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yomb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1F7D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3,107.4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0F99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8946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E51A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107.48 </w:t>
            </w:r>
          </w:p>
        </w:tc>
      </w:tr>
      <w:tr w:rsidR="00DF262A" w14:paraId="7EBA494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345F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F8C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olan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AEC8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2,813.7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43CC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0147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F819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2,813.78 </w:t>
            </w:r>
          </w:p>
        </w:tc>
      </w:tr>
      <w:tr w:rsidR="00DF262A" w14:paraId="09F122B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9A0C13"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lastRenderedPageBreak/>
              <w:t>Quirino</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FCE024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645,476.84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D3B362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399BC3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6BD5F3A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645,476.84 </w:t>
            </w:r>
          </w:p>
        </w:tc>
      </w:tr>
      <w:tr w:rsidR="00DF262A" w14:paraId="5497480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D804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BDF2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Quirin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18EE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19,253.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716D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7F96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AAB96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19,253.56 </w:t>
            </w:r>
          </w:p>
        </w:tc>
      </w:tr>
      <w:tr w:rsidR="00DF262A" w14:paraId="7013A61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B2595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ACF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barrogui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9FD9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5,823.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7A29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9BEF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4CFC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5,823.00 </w:t>
            </w:r>
          </w:p>
        </w:tc>
      </w:tr>
      <w:tr w:rsidR="00DF262A" w14:paraId="573FF15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D86F7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3811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ffu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119C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817.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BA59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09EB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B148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817.00 </w:t>
            </w:r>
          </w:p>
        </w:tc>
      </w:tr>
      <w:tr w:rsidR="00DF262A" w14:paraId="46E80AD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1B40B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FAF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dde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4EE8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2,097.2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3771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0D9F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DA03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2,097.28 </w:t>
            </w:r>
          </w:p>
        </w:tc>
      </w:tr>
      <w:tr w:rsidR="00DF262A" w14:paraId="727F058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5928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43C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gtipu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8C69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48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A699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650A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2BF3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486.00 </w:t>
            </w:r>
          </w:p>
        </w:tc>
      </w:tr>
      <w:tr w:rsidR="00DF262A" w14:paraId="3ABBDC06"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E034C9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EGION III</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2F9DA97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8,792,092.66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4E7A78E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4B7CB40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0A13F57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8,792,092.66 </w:t>
            </w:r>
          </w:p>
        </w:tc>
      </w:tr>
      <w:tr w:rsidR="00DF262A" w14:paraId="45D178D2"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F4A234"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Aurora</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AFF7E6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503,670.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6A21E1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46A754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3224C2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503,670.00 </w:t>
            </w:r>
          </w:p>
        </w:tc>
      </w:tr>
      <w:tr w:rsidR="00DF262A" w14:paraId="7F4B02E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14F0A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0DA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e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A7BA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0,7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A1D7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E3EB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7AE6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0,750.00 </w:t>
            </w:r>
          </w:p>
        </w:tc>
      </w:tr>
      <w:tr w:rsidR="00DF262A" w14:paraId="74EEE7F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B556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8F3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sigur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389C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5,26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C92E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1029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10CA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5,265.00 </w:t>
            </w:r>
          </w:p>
        </w:tc>
      </w:tr>
      <w:tr w:rsidR="00DF262A" w14:paraId="7D73032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46C1C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84EC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las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7771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52A2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3A39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B7F65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DF262A" w14:paraId="1B311AE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4C15C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C58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nalu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184E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0,5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95BD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942C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B330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0,550.00 </w:t>
            </w:r>
          </w:p>
        </w:tc>
      </w:tr>
      <w:tr w:rsidR="00DF262A" w14:paraId="5FCA809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148D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31E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nga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B6D3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CB68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84FF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4DC7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3,000.00 </w:t>
            </w:r>
          </w:p>
        </w:tc>
      </w:tr>
      <w:tr w:rsidR="00DF262A" w14:paraId="25CC020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B520D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A94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pacul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E3BB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0,667.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982D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087A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7D67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90,667.50 </w:t>
            </w:r>
          </w:p>
        </w:tc>
      </w:tr>
      <w:tr w:rsidR="00DF262A" w14:paraId="0B03890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69C1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4FC8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ia Auro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D140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9311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24B8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D821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1,237.50 </w:t>
            </w:r>
          </w:p>
        </w:tc>
      </w:tr>
      <w:tr w:rsidR="00DF262A" w14:paraId="038A4F7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C12D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5B27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0A4D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1,237.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4947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4FCC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284B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1,237.50 </w:t>
            </w:r>
          </w:p>
        </w:tc>
      </w:tr>
      <w:tr w:rsidR="00DF262A" w14:paraId="1817DE6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1838E3"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Bataa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84B4B6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152,798.69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B99BB9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3BF4B3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6CB5DE2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152,798.69 </w:t>
            </w:r>
          </w:p>
        </w:tc>
      </w:tr>
      <w:tr w:rsidR="00DF262A" w14:paraId="49B6B55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BC84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FFCB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buc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3E0A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50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278E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90B9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3105C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504.00 </w:t>
            </w:r>
          </w:p>
        </w:tc>
      </w:tr>
      <w:tr w:rsidR="00DF262A" w14:paraId="536A48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58EBC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B26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ga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D000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4,56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B753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FECD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0250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4,566.00 </w:t>
            </w:r>
          </w:p>
        </w:tc>
      </w:tr>
      <w:tr w:rsidR="00DF262A" w14:paraId="0B3D602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A44E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1339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Bala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8352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6,919.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F627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47EF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581B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6,919.20 </w:t>
            </w:r>
          </w:p>
        </w:tc>
      </w:tr>
      <w:tr w:rsidR="00DF262A" w14:paraId="4BF9943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9DC35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5C4D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nalupih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05DB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0,76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D596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F80C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F88A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0,768.00 </w:t>
            </w:r>
          </w:p>
        </w:tc>
      </w:tr>
      <w:tr w:rsidR="00DF262A" w14:paraId="63A7207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8830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87E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Hermos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76AD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5,471.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FA99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D1C2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C4D8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5,471.25 </w:t>
            </w:r>
          </w:p>
        </w:tc>
      </w:tr>
      <w:tr w:rsidR="00DF262A" w14:paraId="1EC68EF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548B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2E2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m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7CC3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8,579.9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5D35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E2AF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145F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8,579.98 </w:t>
            </w:r>
          </w:p>
        </w:tc>
      </w:tr>
      <w:tr w:rsidR="00DF262A" w14:paraId="61E501E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873D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03F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ivel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FDB6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5202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4698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2FF3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DF262A" w14:paraId="2E50386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869B2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FA6B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or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FEBD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4,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B007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1B1C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A698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4,500.00 </w:t>
            </w:r>
          </w:p>
        </w:tc>
      </w:tr>
      <w:tr w:rsidR="00DF262A" w14:paraId="434E46B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910D7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DF7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ran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DC2D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4,59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D656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C854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B1C0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4,590.00 </w:t>
            </w:r>
          </w:p>
        </w:tc>
      </w:tr>
      <w:tr w:rsidR="00DF262A" w14:paraId="33BFB89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FC2AD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4F2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ri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E60A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2571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926D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B92E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DF262A" w14:paraId="33C98DE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19E27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1270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l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65A8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9,556.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0A1E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34DD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6A52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9,556.50 </w:t>
            </w:r>
          </w:p>
        </w:tc>
      </w:tr>
      <w:tr w:rsidR="00DF262A" w14:paraId="1AB3A6D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5673A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9F63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m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C36C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8,31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321E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D3D9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BB82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8,318.00 </w:t>
            </w:r>
          </w:p>
        </w:tc>
      </w:tr>
      <w:tr w:rsidR="00DF262A" w14:paraId="08289E56"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13C883"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Bulaca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7003DF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9,570,405.59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F5596E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18BE16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E532E6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9,570,405.59 </w:t>
            </w:r>
          </w:p>
        </w:tc>
      </w:tr>
      <w:tr w:rsidR="00DF262A" w14:paraId="15781F82" w14:textId="77777777" w:rsidTr="00DF262A">
        <w:trPr>
          <w:trHeight w:hRule="exact" w:val="284"/>
        </w:trPr>
        <w:tc>
          <w:tcPr>
            <w:tcW w:w="92" w:type="pct"/>
            <w:tcBorders>
              <w:top w:val="nil"/>
              <w:left w:val="nil"/>
              <w:bottom w:val="single" w:sz="4" w:space="0" w:color="000000"/>
              <w:right w:val="nil"/>
            </w:tcBorders>
            <w:shd w:val="clear" w:color="auto" w:fill="auto"/>
            <w:noWrap/>
            <w:tcMar>
              <w:top w:w="15" w:type="dxa"/>
              <w:left w:w="15" w:type="dxa"/>
              <w:bottom w:w="0" w:type="dxa"/>
              <w:right w:w="15" w:type="dxa"/>
            </w:tcMar>
            <w:vAlign w:val="bottom"/>
            <w:hideMark/>
          </w:tcPr>
          <w:p w14:paraId="194EF1A2" w14:textId="77777777" w:rsidR="00DF262A" w:rsidRDefault="00DF262A" w:rsidP="00DF262A">
            <w:pPr>
              <w:ind w:right="57"/>
              <w:rPr>
                <w:color w:val="000000"/>
              </w:rPr>
            </w:pPr>
            <w:r>
              <w:rPr>
                <w:color w:val="00000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14:paraId="049883A9" w14:textId="77777777" w:rsidR="00DF262A" w:rsidRDefault="00DF262A" w:rsidP="00DF262A">
            <w:pPr>
              <w:ind w:right="57"/>
              <w:rPr>
                <w:rFonts w:ascii="Arial Narrow" w:hAnsi="Arial Narrow"/>
                <w:i/>
                <w:iCs/>
                <w:color w:val="000000"/>
              </w:rPr>
            </w:pPr>
            <w:r>
              <w:rPr>
                <w:rFonts w:ascii="Arial Narrow" w:hAnsi="Arial Narrow"/>
                <w:i/>
                <w:iCs/>
                <w:color w:val="000000"/>
              </w:rPr>
              <w:t>PLGU Bulac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FF9986" w14:textId="77777777" w:rsidR="00DF262A" w:rsidRDefault="00DF262A" w:rsidP="00DF262A">
            <w:pPr>
              <w:ind w:right="57"/>
              <w:jc w:val="right"/>
              <w:rPr>
                <w:rFonts w:ascii="Arial Narrow" w:hAnsi="Arial Narrow"/>
                <w:i/>
                <w:iCs/>
                <w:color w:val="000000"/>
              </w:rPr>
            </w:pPr>
            <w:r>
              <w:rPr>
                <w:rFonts w:ascii="Arial Narrow" w:hAnsi="Arial Narrow"/>
                <w:i/>
                <w:iCs/>
                <w:color w:val="000000"/>
              </w:rPr>
              <w:t xml:space="preserve">        1,23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B18D30" w14:textId="77777777" w:rsidR="00DF262A" w:rsidRDefault="00DF262A" w:rsidP="00DF262A">
            <w:pPr>
              <w:ind w:right="57"/>
              <w:jc w:val="right"/>
              <w:rPr>
                <w:rFonts w:ascii="Arial Narrow" w:hAnsi="Arial Narrow"/>
                <w:i/>
                <w:iCs/>
                <w:color w:val="000000"/>
              </w:rPr>
            </w:pPr>
            <w:r>
              <w:rPr>
                <w:rFonts w:ascii="Arial Narrow" w:hAnsi="Arial Narrow"/>
                <w:i/>
                <w:iCs/>
                <w:color w:val="00000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82264D" w14:textId="77777777" w:rsidR="00DF262A" w:rsidRDefault="00DF262A" w:rsidP="00DF262A">
            <w:pPr>
              <w:ind w:right="57"/>
              <w:jc w:val="right"/>
              <w:rPr>
                <w:rFonts w:ascii="Arial Narrow" w:hAnsi="Arial Narrow"/>
                <w:i/>
                <w:iCs/>
                <w:color w:val="000000"/>
              </w:rPr>
            </w:pPr>
            <w:r>
              <w:rPr>
                <w:rFonts w:ascii="Arial Narrow" w:hAnsi="Arial Narrow"/>
                <w:i/>
                <w:iCs/>
                <w:color w:val="00000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045D31" w14:textId="77777777" w:rsidR="00DF262A" w:rsidRDefault="00DF262A" w:rsidP="00DF262A">
            <w:pPr>
              <w:ind w:right="57"/>
              <w:jc w:val="right"/>
              <w:rPr>
                <w:rFonts w:ascii="Arial Narrow" w:hAnsi="Arial Narrow"/>
                <w:i/>
                <w:iCs/>
                <w:color w:val="000000"/>
              </w:rPr>
            </w:pPr>
            <w:r>
              <w:rPr>
                <w:rFonts w:ascii="Arial Narrow" w:hAnsi="Arial Narrow"/>
                <w:i/>
                <w:iCs/>
                <w:color w:val="000000"/>
              </w:rPr>
              <w:t xml:space="preserve">        1,234,000.00 </w:t>
            </w:r>
          </w:p>
        </w:tc>
      </w:tr>
      <w:tr w:rsidR="00DF262A" w14:paraId="76556F2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5D77B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C5CD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nga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71CE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0.7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0A24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20DC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B512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F262A" w14:paraId="257D1D5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7171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DD6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agtas (Biga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F6E9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0,249.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6354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A3EF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0EEF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90,249.68 </w:t>
            </w:r>
          </w:p>
        </w:tc>
      </w:tr>
      <w:tr w:rsidR="00DF262A" w14:paraId="11D3284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BDD7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CAE0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iu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029F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56,535.5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ADDB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CE5E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1317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56,535.58 </w:t>
            </w:r>
          </w:p>
        </w:tc>
      </w:tr>
      <w:tr w:rsidR="00DF262A" w14:paraId="36BE903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DE0C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5CF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cau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CC75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1,185.8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BE28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2D42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FE98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1,185.84 </w:t>
            </w:r>
          </w:p>
        </w:tc>
      </w:tr>
      <w:tr w:rsidR="00DF262A" w14:paraId="4FE699B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AFACA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805E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Bulac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A73C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9,738.0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C03D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F2B3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3797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9,738.08 </w:t>
            </w:r>
          </w:p>
        </w:tc>
      </w:tr>
      <w:tr w:rsidR="00DF262A" w14:paraId="77302B7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A343F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32F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st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F9BF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5,144.5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25BA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77D5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8B2C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5,144.53 </w:t>
            </w:r>
          </w:p>
        </w:tc>
      </w:tr>
      <w:tr w:rsidR="00DF262A" w14:paraId="46EEA08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FD7D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07F1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umpi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D7F7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8,666.9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3E8F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024C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24F7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8,666.92 </w:t>
            </w:r>
          </w:p>
        </w:tc>
      </w:tr>
      <w:tr w:rsidR="00DF262A" w14:paraId="1AAFE26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14C4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76B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oña Remedios Trinida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50FA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6,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9B93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6DE4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D6D1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6,200.00 </w:t>
            </w:r>
          </w:p>
        </w:tc>
      </w:tr>
      <w:tr w:rsidR="00DF262A" w14:paraId="61372BE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C6BD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217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uiguint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2362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6,887.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8F3E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5AD9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4BDE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6,887.50 </w:t>
            </w:r>
          </w:p>
        </w:tc>
      </w:tr>
      <w:tr w:rsidR="00DF262A" w14:paraId="43C7D22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9B171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21B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Hagono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7252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5,072.81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CA49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747A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BC1D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5,072.81 </w:t>
            </w:r>
          </w:p>
        </w:tc>
      </w:tr>
      <w:tr w:rsidR="00DF262A" w14:paraId="6D0A767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72BB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B3FE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Malol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2D5B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3,298.8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147D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1D94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4FEA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3,298.85 </w:t>
            </w:r>
          </w:p>
        </w:tc>
      </w:tr>
      <w:tr w:rsidR="00DF262A" w14:paraId="198CF43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F310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9DC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il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3D88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24,636.8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9CBD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2BEF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EACE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24,636.82 </w:t>
            </w:r>
          </w:p>
        </w:tc>
      </w:tr>
      <w:tr w:rsidR="00DF262A" w14:paraId="3C4015F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82907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ED09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Meycau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A2F4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31,013.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8916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23B4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AC6F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31,013.18 </w:t>
            </w:r>
          </w:p>
        </w:tc>
      </w:tr>
      <w:tr w:rsidR="00DF262A" w14:paraId="46679E0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7D14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44E9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orzagar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CF5E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9,442.0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74AFC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87F5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12C2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9,442.04 </w:t>
            </w:r>
          </w:p>
        </w:tc>
      </w:tr>
      <w:tr w:rsidR="00DF262A" w14:paraId="5AA604B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270FF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9B8B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ban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4C76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0,642.4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68FA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67D9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0854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0,642.42 </w:t>
            </w:r>
          </w:p>
        </w:tc>
      </w:tr>
      <w:tr w:rsidR="00DF262A" w14:paraId="6983D12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0512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0609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d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9907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54,859.7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B497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1FEB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7C59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54,859.78 </w:t>
            </w:r>
          </w:p>
        </w:tc>
      </w:tr>
      <w:tr w:rsidR="00DF262A" w14:paraId="0B097D6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C825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119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omb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C9D7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5,518.7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6579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F0EE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990E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5,518.74 </w:t>
            </w:r>
          </w:p>
        </w:tc>
      </w:tr>
      <w:tr w:rsidR="00DF262A" w14:paraId="251BDC4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1BF5B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F25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2C87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3,025.4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6208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F898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E4D6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3,025.46 </w:t>
            </w:r>
          </w:p>
        </w:tc>
      </w:tr>
      <w:tr w:rsidR="00DF262A" w14:paraId="425DA67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E7FA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457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uli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2DB2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3,445.5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35F7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6010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38E7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3,445.58 </w:t>
            </w:r>
          </w:p>
        </w:tc>
      </w:tr>
      <w:tr w:rsidR="00DF262A" w14:paraId="2596463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C86D2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10AB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Ildefons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9956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3,821.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95EC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96B8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2D72B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3,821.56 </w:t>
            </w:r>
          </w:p>
        </w:tc>
      </w:tr>
      <w:tr w:rsidR="00DF262A" w14:paraId="0716372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10C2A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8B1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San Jose del Mon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9F87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52,680.9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304D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142C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6487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52,680.92 </w:t>
            </w:r>
          </w:p>
        </w:tc>
      </w:tr>
      <w:tr w:rsidR="00DF262A" w14:paraId="14B3710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4F733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301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56EE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45,910.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01B4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82F8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EEF6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45,910.68 </w:t>
            </w:r>
          </w:p>
        </w:tc>
      </w:tr>
      <w:tr w:rsidR="00DF262A" w14:paraId="239AD4D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2EF6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649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Rafa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4CAE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4,437.0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C46C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932D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D596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4,437.06 </w:t>
            </w:r>
          </w:p>
        </w:tc>
      </w:tr>
      <w:tr w:rsidR="00DF262A" w14:paraId="5D654DD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4774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C0AE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F6C1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3,630.7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77B0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C36B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3948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3,630.78 </w:t>
            </w:r>
          </w:p>
        </w:tc>
      </w:tr>
      <w:tr w:rsidR="00DF262A" w14:paraId="79F5B7A4"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6717CE"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Nueva Ecija</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808FB4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425,678.92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B9B8FA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9E3E05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0622A3E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425,678.92 </w:t>
            </w:r>
          </w:p>
        </w:tc>
      </w:tr>
      <w:tr w:rsidR="00DF262A" w14:paraId="445E3BCB"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304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Nueva Ecitj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26D1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4AF8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327A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4452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5,780.00 </w:t>
            </w:r>
          </w:p>
        </w:tc>
      </w:tr>
      <w:tr w:rsidR="00DF262A" w14:paraId="652761D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8A4E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4BEB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ia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8AA1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9,8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6558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EEAC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CFCB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9,860.00 </w:t>
            </w:r>
          </w:p>
        </w:tc>
      </w:tr>
      <w:tr w:rsidR="00DF262A" w14:paraId="165C56D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1C7B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81B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ngab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F4FA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1,6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3FDD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1547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5103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1,650.00 </w:t>
            </w:r>
          </w:p>
        </w:tc>
      </w:tr>
      <w:tr w:rsidR="00DF262A" w14:paraId="1E4A482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7D355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57C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banatua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3989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15,838.9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4D28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0BF5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80A9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15,838.92 </w:t>
            </w:r>
          </w:p>
        </w:tc>
      </w:tr>
      <w:tr w:rsidR="00DF262A" w14:paraId="0A3D1F2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BDB93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7802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bi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110B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3,207.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FFA0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B0C8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DFF6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3,207.50 </w:t>
            </w:r>
          </w:p>
        </w:tc>
      </w:tr>
      <w:tr w:rsidR="00DF262A" w14:paraId="57A67D8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1600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CE6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rrang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9C11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2,406.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50F6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017E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5764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2,406.25 </w:t>
            </w:r>
          </w:p>
        </w:tc>
      </w:tr>
      <w:tr w:rsidR="00DF262A" w14:paraId="3976194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9B6F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C50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uyap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7B09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2,131.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2C76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D165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092A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2,131.25 </w:t>
            </w:r>
          </w:p>
        </w:tc>
      </w:tr>
      <w:tr w:rsidR="00DF262A" w14:paraId="279DC50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5B7F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FC8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eneral Mamerto Nativida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90AA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3,457.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D749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2F4C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4DC2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3,457.50 </w:t>
            </w:r>
          </w:p>
        </w:tc>
      </w:tr>
      <w:tr w:rsidR="00DF262A" w14:paraId="3E61904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9BFAE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633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eneral Tinio (Papay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1296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9,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21BF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C4D3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E572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9,500.00 </w:t>
            </w:r>
          </w:p>
        </w:tc>
      </w:tr>
      <w:tr w:rsidR="00DF262A" w14:paraId="0985934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83D2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7F8A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uimb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FF1D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23,5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29C8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0A5E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9685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23,575.00 </w:t>
            </w:r>
          </w:p>
        </w:tc>
      </w:tr>
      <w:tr w:rsidR="00DF262A" w14:paraId="3D2E5BD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6FB5F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41D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a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FCF8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02,06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CA14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7F06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8C44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02,062.50 </w:t>
            </w:r>
          </w:p>
        </w:tc>
      </w:tr>
      <w:tr w:rsidR="00DF262A" w14:paraId="517C309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86199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102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u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108B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0,7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C83C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C420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0904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0,780.00 </w:t>
            </w:r>
          </w:p>
        </w:tc>
      </w:tr>
      <w:tr w:rsidR="00DF262A" w14:paraId="5470591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1C6B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1004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cab</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8EAB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3,7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5AB4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C78B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B491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3,760.00 </w:t>
            </w:r>
          </w:p>
        </w:tc>
      </w:tr>
      <w:tr w:rsidR="00DF262A" w14:paraId="27EEA21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17923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20C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mpic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C1B1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0,5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C22D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61DA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0CBE5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0,550.00 </w:t>
            </w:r>
          </w:p>
        </w:tc>
      </w:tr>
      <w:tr w:rsidR="00DF262A" w14:paraId="2E5D331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CE074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A19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laya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AB03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B92B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CDD3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A243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0,825.00 </w:t>
            </w:r>
          </w:p>
        </w:tc>
      </w:tr>
      <w:tr w:rsidR="00DF262A" w14:paraId="6777A14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EE28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482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taba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D10F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41D9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4D23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06E6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DF262A" w14:paraId="16DFA97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74294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6000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eñaran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F39C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0,82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C8F3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3678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EE04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0,825.00 </w:t>
            </w:r>
          </w:p>
        </w:tc>
      </w:tr>
      <w:tr w:rsidR="00DF262A" w14:paraId="453F68B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7401D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721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iz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4EB1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9,86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F009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B5D4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4341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9,862.50 </w:t>
            </w:r>
          </w:p>
        </w:tc>
      </w:tr>
      <w:tr w:rsidR="00DF262A" w14:paraId="3729DF8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01E5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82F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0A75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4919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6D5A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F519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1,100.00 </w:t>
            </w:r>
          </w:p>
        </w:tc>
      </w:tr>
      <w:tr w:rsidR="00DF262A" w14:paraId="377FCC9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1176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9CCB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ose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39AB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22,887.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8761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C28F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5E1A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22,887.50 </w:t>
            </w:r>
          </w:p>
        </w:tc>
      </w:tr>
      <w:tr w:rsidR="00DF262A" w14:paraId="139D890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D8AAC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C59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Leonar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A923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1,1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BD33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6A6A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43AB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1,100.00 </w:t>
            </w:r>
          </w:p>
        </w:tc>
      </w:tr>
      <w:tr w:rsidR="00DF262A" w14:paraId="64E6CA2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9E7F6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8A4C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Ros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99A9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0,5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F53D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44D2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D2CA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0,530.00 </w:t>
            </w:r>
          </w:p>
        </w:tc>
      </w:tr>
      <w:tr w:rsidR="00DF262A" w14:paraId="1BEBE3E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E5F89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7E51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1258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8,241.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D885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8389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64B1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8,241.25 </w:t>
            </w:r>
          </w:p>
        </w:tc>
      </w:tr>
      <w:tr w:rsidR="00DF262A" w14:paraId="320409C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9335C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35F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cience City of Muño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F55D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0,598.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1275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36DE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E760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0,598.75 </w:t>
            </w:r>
          </w:p>
        </w:tc>
      </w:tr>
      <w:tr w:rsidR="00DF262A" w14:paraId="0EDF84A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F8A3C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F42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lave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9F15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70,22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1864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DA79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63A8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70,225.00 </w:t>
            </w:r>
          </w:p>
        </w:tc>
      </w:tr>
      <w:tr w:rsidR="00DF262A" w14:paraId="724E853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F135C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869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lugtu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D247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0,96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FB99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3617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125A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0,962.50 </w:t>
            </w:r>
          </w:p>
        </w:tc>
      </w:tr>
      <w:tr w:rsidR="00DF262A" w14:paraId="3DA5FA2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5920A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6EE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Zaragoz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388F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3,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D4A4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BAF7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A3C3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3,000.00 </w:t>
            </w:r>
          </w:p>
        </w:tc>
      </w:tr>
      <w:tr w:rsidR="00DF262A" w14:paraId="6F24ABD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37B808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Pampanga</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3FE359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7,078,343.98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A5A184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D62276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498E321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7,078,343.98 </w:t>
            </w:r>
          </w:p>
        </w:tc>
      </w:tr>
      <w:tr w:rsidR="00DF262A" w14:paraId="3502607A"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151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Pampa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F66E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97,3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E6AB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50FB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844C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97,340.00 </w:t>
            </w:r>
          </w:p>
        </w:tc>
      </w:tr>
      <w:tr w:rsidR="00DF262A" w14:paraId="53F4D0A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C034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6CE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ngeles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41B8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4,521.1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4D01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3D2F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BFC8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4,521.12 </w:t>
            </w:r>
          </w:p>
        </w:tc>
      </w:tr>
      <w:tr w:rsidR="00DF262A" w14:paraId="3F6F5B9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F5037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9399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pali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6406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988.0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4B06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57CE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6A0B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988.08 </w:t>
            </w:r>
          </w:p>
        </w:tc>
      </w:tr>
      <w:tr w:rsidR="00DF262A" w14:paraId="36BF29E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18F5D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9CE2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raya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A9F9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82.3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CFDC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387B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9806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82.34 </w:t>
            </w:r>
          </w:p>
        </w:tc>
      </w:tr>
      <w:tr w:rsidR="00DF262A" w14:paraId="12894E6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B6ADB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337E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colo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7F5A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4,439.6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C3C1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EBD9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4C72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4,439.60 </w:t>
            </w:r>
          </w:p>
        </w:tc>
      </w:tr>
      <w:tr w:rsidR="00DF262A" w14:paraId="64C01F0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0BAF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60E2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ndab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E5F8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14,549.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884E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277C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6852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14,549.68 </w:t>
            </w:r>
          </w:p>
        </w:tc>
      </w:tr>
      <w:tr w:rsidR="00DF262A" w14:paraId="65D72A3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746B4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443A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Floridablanc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8C5F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2981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5DAE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C02E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DF262A" w14:paraId="28AF55A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C17F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116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uagu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C1EB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25.4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6B2F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034F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3A50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25.46 </w:t>
            </w:r>
          </w:p>
        </w:tc>
      </w:tr>
      <w:tr w:rsidR="00DF262A" w14:paraId="15EC45E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5225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3FC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b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EDE6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43.1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A424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17B4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4751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43.12 </w:t>
            </w:r>
          </w:p>
        </w:tc>
      </w:tr>
      <w:tr w:rsidR="00DF262A" w14:paraId="40FB6FA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1726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CE8C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balaca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F47F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6,052.3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C796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DC63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1CEE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36,052.30 </w:t>
            </w:r>
          </w:p>
        </w:tc>
      </w:tr>
      <w:tr w:rsidR="00DF262A" w14:paraId="2480277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F622B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9DCAC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cabeb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78EC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25.4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041A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878B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B65E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25.46 </w:t>
            </w:r>
          </w:p>
        </w:tc>
      </w:tr>
      <w:tr w:rsidR="00DF262A" w14:paraId="197905A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76684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A71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gal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3737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690.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54A6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7FDA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0571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690.14 </w:t>
            </w:r>
          </w:p>
        </w:tc>
      </w:tr>
      <w:tr w:rsidR="00DF262A" w14:paraId="1BF95FF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DB001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FF2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santo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1CCD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7,10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FAE7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9D09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1EB3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7,108.00 </w:t>
            </w:r>
          </w:p>
        </w:tc>
      </w:tr>
      <w:tr w:rsidR="00DF262A" w14:paraId="348E356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36F8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3B78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exic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97E3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33.2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04D7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B925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7D97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33.26 </w:t>
            </w:r>
          </w:p>
        </w:tc>
      </w:tr>
      <w:tr w:rsidR="00DF262A" w14:paraId="31174FA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A3400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DB37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inal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F8EB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5,726.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5E05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1705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A6BD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5,726.14 </w:t>
            </w:r>
          </w:p>
        </w:tc>
      </w:tr>
      <w:tr w:rsidR="00DF262A" w14:paraId="386C4FD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67C0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E0D6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ora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897BC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5,519.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5E18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EB0B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4235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5,519.88 </w:t>
            </w:r>
          </w:p>
        </w:tc>
      </w:tr>
      <w:tr w:rsidR="00DF262A" w14:paraId="70853F5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3ED9E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9FF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0345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73,087.6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9C58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F259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9238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73,087.60 </w:t>
            </w:r>
          </w:p>
        </w:tc>
      </w:tr>
      <w:tr w:rsidR="00DF262A" w14:paraId="5081D25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C077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7E4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B56F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8,550.9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7D85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7FBC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616B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8,550.98 </w:t>
            </w:r>
          </w:p>
        </w:tc>
      </w:tr>
      <w:tr w:rsidR="00DF262A" w14:paraId="70BC2E6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FB45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557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Sim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D2F0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4,283.0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641B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8B96F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B2F2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4,283.02 </w:t>
            </w:r>
          </w:p>
        </w:tc>
      </w:tr>
      <w:tr w:rsidR="00DF262A" w14:paraId="6849541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CF35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2058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A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F999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2,628.9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788A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6D27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F0E0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2,628.90 </w:t>
            </w:r>
          </w:p>
        </w:tc>
      </w:tr>
      <w:tr w:rsidR="00DF262A" w14:paraId="145CFE3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2BEFB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909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Ri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0A12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0.7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6541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9F93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872E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F262A" w14:paraId="0D7E3F1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91F00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136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8A41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2,881.1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FD5C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CABE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9EEE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2,881.12 </w:t>
            </w:r>
          </w:p>
        </w:tc>
      </w:tr>
      <w:tr w:rsidR="00DF262A" w14:paraId="1BFD009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78A9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D45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smuan (Sexmo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6F27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1.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546E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3152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E382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DF262A" w14:paraId="367E0EFB"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0B90B1"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Tarlac</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ABAC43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446,584.23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A06841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70647D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46FEC2A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446,584.23 </w:t>
            </w:r>
          </w:p>
        </w:tc>
      </w:tr>
      <w:tr w:rsidR="00DF262A" w14:paraId="5582D59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11814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98A5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n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04C3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3,599.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D67C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81C5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8E34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3,599.40 </w:t>
            </w:r>
          </w:p>
        </w:tc>
      </w:tr>
      <w:tr w:rsidR="00DF262A" w14:paraId="11AF582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488BF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E96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mb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6159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2,498.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C53E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F528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BFC6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2,498.75 </w:t>
            </w:r>
          </w:p>
        </w:tc>
      </w:tr>
      <w:tr w:rsidR="00DF262A" w14:paraId="30101A7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D5D4B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4E56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mili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6048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2,89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BBB1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8A70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0C98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92,890.00 </w:t>
            </w:r>
          </w:p>
        </w:tc>
      </w:tr>
      <w:tr w:rsidR="00DF262A" w14:paraId="455D49B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4C3B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608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p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5ECE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12,787.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2CF9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5A64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980C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12,787.75 </w:t>
            </w:r>
          </w:p>
        </w:tc>
      </w:tr>
      <w:tr w:rsidR="00DF262A" w14:paraId="0A3CFC9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12CD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824B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A9E3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89A7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E5F9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6A4C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DF262A" w14:paraId="1338979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B284C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C4C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ero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32FA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9,01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B62D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FB9A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5C6FC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9,010.00 </w:t>
            </w:r>
          </w:p>
        </w:tc>
      </w:tr>
      <w:tr w:rsidR="00DF262A" w14:paraId="5759ECD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1BFFC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2F53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 Pa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A9CF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7,362.3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7B7F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D258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A08D5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7,362.30 </w:t>
            </w:r>
          </w:p>
        </w:tc>
      </w:tr>
      <w:tr w:rsidR="00DF262A" w14:paraId="0913A46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DF9F1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E7FF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yanto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3E64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7,467.8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9782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7A01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DFD8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7,467.80 </w:t>
            </w:r>
          </w:p>
        </w:tc>
      </w:tr>
      <w:tr w:rsidR="00DF262A" w14:paraId="4FD038C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7733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ADB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onca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41AE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3,73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E003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F7E8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03AE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3,732.50 </w:t>
            </w:r>
          </w:p>
        </w:tc>
      </w:tr>
      <w:tr w:rsidR="00DF262A" w14:paraId="32E154B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1E54F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DCC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iqu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86D1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7,291.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147D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13E8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9B1A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7,291.40 </w:t>
            </w:r>
          </w:p>
        </w:tc>
      </w:tr>
      <w:tr w:rsidR="00DF262A" w14:paraId="6F7D2DB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7B024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296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u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2E89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2,765.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51C1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853E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8AAC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2,765.88 </w:t>
            </w:r>
          </w:p>
        </w:tc>
      </w:tr>
      <w:tr w:rsidR="00DF262A" w14:paraId="6C1A2B7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4FF55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3CA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am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EBE8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5,54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477A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417A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38BE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5,548.00 </w:t>
            </w:r>
          </w:p>
        </w:tc>
      </w:tr>
      <w:tr w:rsidR="00DF262A" w14:paraId="4C92F7E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2C10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B353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Clemen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A687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0,5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9BD2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F621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5358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0,550.00 </w:t>
            </w:r>
          </w:p>
        </w:tc>
      </w:tr>
      <w:tr w:rsidR="00DF262A" w14:paraId="0DBDE96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DF2F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E22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Manu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9B9A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8,437.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8C61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84B2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2C9A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8,437.25 </w:t>
            </w:r>
          </w:p>
        </w:tc>
      </w:tr>
      <w:tr w:rsidR="00DF262A" w14:paraId="516020D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AED11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97D7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Ignac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410C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3,953.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960F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D072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B94A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3,953.00 </w:t>
            </w:r>
          </w:p>
        </w:tc>
      </w:tr>
      <w:tr w:rsidR="00DF262A" w14:paraId="644BFFA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D8357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8D9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Tarla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08E1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98,501.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C244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C6FD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E9EB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98,501.00 </w:t>
            </w:r>
          </w:p>
        </w:tc>
      </w:tr>
      <w:tr w:rsidR="00DF262A" w14:paraId="4569C0A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9B07A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8159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5A0A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5,534.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587D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E554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628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5,534.20 </w:t>
            </w:r>
          </w:p>
        </w:tc>
      </w:tr>
      <w:tr w:rsidR="00DF262A" w14:paraId="6CD8C9A1"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0F832F"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Zambales</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F28595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614,611.2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9F96D4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0E2EA0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5C3809B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614,611.25 </w:t>
            </w:r>
          </w:p>
        </w:tc>
      </w:tr>
      <w:tr w:rsidR="00DF262A" w14:paraId="0BE40DD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BC08C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93A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to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4807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6,36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64BB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80DE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6CB5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6,365.00 </w:t>
            </w:r>
          </w:p>
        </w:tc>
      </w:tr>
      <w:tr w:rsidR="00DF262A" w14:paraId="3BC8F5C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2E7C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1FF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ndela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AB6A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8,23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1D5B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5075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28C9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8,234.00 </w:t>
            </w:r>
          </w:p>
        </w:tc>
      </w:tr>
      <w:tr w:rsidR="00DF262A" w14:paraId="6048C41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949E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E5EE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stillej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F1EF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6,273.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7760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C978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302D5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6,273.00 </w:t>
            </w:r>
          </w:p>
        </w:tc>
      </w:tr>
      <w:tr w:rsidR="00DF262A" w14:paraId="356DAFB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6891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5BA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sinlo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9AF2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1,527.6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5E8F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C186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5469D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1,527.60 </w:t>
            </w:r>
          </w:p>
        </w:tc>
      </w:tr>
      <w:tr w:rsidR="00DF262A" w14:paraId="5194FD0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B631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622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longapo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3B65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1,142.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A5AF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3AD8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5FF0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1,142.00 </w:t>
            </w:r>
          </w:p>
        </w:tc>
      </w:tr>
      <w:tr w:rsidR="00DF262A" w14:paraId="4279372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BC588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9C07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Felip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DCAE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0,1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282B9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1C99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AF15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195.00 </w:t>
            </w:r>
          </w:p>
        </w:tc>
      </w:tr>
      <w:tr w:rsidR="00DF262A" w14:paraId="74C1D69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449A0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D592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Marcelin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4FD2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91,12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5364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42D7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36D3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91,124.00 </w:t>
            </w:r>
          </w:p>
        </w:tc>
      </w:tr>
      <w:tr w:rsidR="00DF262A" w14:paraId="160D73B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51F8C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C1E4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7365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9,750.6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0EFD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2F38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DE95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9,750.65 </w:t>
            </w:r>
          </w:p>
        </w:tc>
      </w:tr>
      <w:tr w:rsidR="00DF262A" w14:paraId="5FC81098"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D1C12E9"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CALABARZON</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90E44A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67,088,491.34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36D2DA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2,794,243.50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E7D888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0EC997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69,882,734.84 </w:t>
            </w:r>
          </w:p>
        </w:tc>
      </w:tr>
      <w:tr w:rsidR="00DF262A" w14:paraId="265AA3E5"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31710F"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Batangas</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8CB1E2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1,222,510.8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34F64A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5,034,842.4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7D528E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278EA4F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6,257,353.25 </w:t>
            </w:r>
          </w:p>
        </w:tc>
      </w:tr>
      <w:tr w:rsidR="00DF262A" w14:paraId="4E615785"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E42B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PLGU Batang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6214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BE86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4871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23E6F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DF262A" w14:paraId="03DD256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75A78"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6563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Agoncill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25F3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0D13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BFC3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DCFE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DF262A" w14:paraId="0B191C1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F00C59"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693D0"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Alitagt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3178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33,76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E748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CC4D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B222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33,762.50 </w:t>
            </w:r>
          </w:p>
        </w:tc>
      </w:tr>
      <w:tr w:rsidR="00DF262A" w14:paraId="4C5543F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57588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EAFE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33DE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12,6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E71E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9B70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B39C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12,675.00 </w:t>
            </w:r>
          </w:p>
        </w:tc>
      </w:tr>
      <w:tr w:rsidR="00DF262A" w14:paraId="342F516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1C3F8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EFD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e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1407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41,8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5EDB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13F7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2381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74,830.00 </w:t>
            </w:r>
          </w:p>
        </w:tc>
      </w:tr>
      <w:tr w:rsidR="00DF262A" w14:paraId="0700C9B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3B8D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E6B5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tangas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C7D5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65,207.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5186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91,52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A6EE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B163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356,727.00 </w:t>
            </w:r>
          </w:p>
        </w:tc>
      </w:tr>
      <w:tr w:rsidR="00DF262A" w14:paraId="7CB29A0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7947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6DC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0BEF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05,0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F18A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4BE2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7FC9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5,095.00 </w:t>
            </w:r>
          </w:p>
        </w:tc>
      </w:tr>
      <w:tr w:rsidR="00DF262A" w14:paraId="1C19814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CAEE2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F4D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c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F1A5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68F5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85,492.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9C43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F69C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79,367.00 </w:t>
            </w:r>
          </w:p>
        </w:tc>
      </w:tr>
      <w:tr w:rsidR="00DF262A" w14:paraId="19EA639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80A0E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A8EB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ta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50E9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0BEA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26AE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2C3B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DF262A" w14:paraId="767A5EC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FAC50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6B5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uenc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4637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CDB0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086C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4C65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F262A" w14:paraId="658781C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2204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EC27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ba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A58B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933,64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D28E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9,35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BCA4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5D9F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22,992.50 </w:t>
            </w:r>
          </w:p>
        </w:tc>
      </w:tr>
      <w:tr w:rsidR="00DF262A" w14:paraId="5850247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B10E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1444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ur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9BD4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333,7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3228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4F5A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F73F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333,750.00 </w:t>
            </w:r>
          </w:p>
        </w:tc>
      </w:tr>
      <w:tr w:rsidR="00DF262A" w14:paraId="1B461CA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2E3F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F1C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emer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2F31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17,437.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8F1F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A975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4351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67,437.00 </w:t>
            </w:r>
          </w:p>
        </w:tc>
      </w:tr>
      <w:tr w:rsidR="00DF262A" w14:paraId="2679BC4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7312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66F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EA01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56C2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62E2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9D9E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F262A" w14:paraId="2EB074E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37BFB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288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p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FB79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33,61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61DC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2,5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4761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00D0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96,110.00 </w:t>
            </w:r>
          </w:p>
        </w:tc>
      </w:tr>
      <w:tr w:rsidR="00DF262A" w14:paraId="5630CF3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16D9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682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ob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E545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A9D9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0C2A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D0B2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F262A" w14:paraId="1B4E979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8B913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4E78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bin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7621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EF74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2,7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6685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BE5D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40,450.00 </w:t>
            </w:r>
          </w:p>
        </w:tc>
      </w:tr>
      <w:tr w:rsidR="00DF262A" w14:paraId="1160D5D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983B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009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v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E13D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41,771.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141F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8,4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199B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FB2F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70,171.00 </w:t>
            </w:r>
          </w:p>
        </w:tc>
      </w:tr>
      <w:tr w:rsidR="00DF262A" w14:paraId="276A8C3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8877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21C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taas Na Kaho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AECC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F861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D007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7B36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F262A" w14:paraId="2869836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915E3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733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sugbu</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D4FF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4B69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70,514.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25CF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CFA4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64,389.00 </w:t>
            </w:r>
          </w:p>
        </w:tc>
      </w:tr>
      <w:tr w:rsidR="00DF262A" w14:paraId="79F12EA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E1EC1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A1B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dre Garc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5F51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B707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B89C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89A3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F262A" w14:paraId="1AAAA5B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8CF5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6CF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sari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5460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FB8E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957A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4987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F262A" w14:paraId="4A09DC9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A3264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006D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7E3C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EABD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73,551.4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6DD2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F04D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67,426.40 </w:t>
            </w:r>
          </w:p>
        </w:tc>
      </w:tr>
      <w:tr w:rsidR="00DF262A" w14:paraId="11778AB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5F511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B68B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1213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55,34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8E6D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1337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FBFA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55,342.50 </w:t>
            </w:r>
          </w:p>
        </w:tc>
      </w:tr>
      <w:tr w:rsidR="00DF262A" w14:paraId="723BB91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222D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CE81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Lui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4D89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89,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921E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972C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F16D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89,875.00 </w:t>
            </w:r>
          </w:p>
        </w:tc>
      </w:tr>
      <w:tr w:rsidR="00DF262A" w14:paraId="055F821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38FE7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760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Nicol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830C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7DA1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AA80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BFA5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DF262A" w14:paraId="75D6896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0FA0A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93D6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Pascu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903B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03,22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5807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11A0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C369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3,225.00 </w:t>
            </w:r>
          </w:p>
        </w:tc>
      </w:tr>
      <w:tr w:rsidR="00DF262A" w14:paraId="3A85C34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632D9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97B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7083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6360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7734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26CD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F262A" w14:paraId="1CF73FC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A05DF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41C6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5FEA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16,31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A117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8,075.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08F2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C50D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74,390.00 </w:t>
            </w:r>
          </w:p>
        </w:tc>
      </w:tr>
      <w:tr w:rsidR="00DF262A" w14:paraId="003779C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57453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06E2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362A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17E3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922A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6863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DF262A" w14:paraId="7D0A1FA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73E3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B11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lis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5439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77,082.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264C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5C75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043E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77,082.00 </w:t>
            </w:r>
          </w:p>
        </w:tc>
      </w:tr>
      <w:tr w:rsidR="00DF262A" w14:paraId="507A0C1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6E2E7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9D7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Tana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C3F0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97,5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DF93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36,16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25B9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C2EB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33,755.00 </w:t>
            </w:r>
          </w:p>
        </w:tc>
      </w:tr>
      <w:tr w:rsidR="00DF262A" w14:paraId="685DFA0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2E726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774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ys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7488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53,463.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AAA2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3BB2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47C3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53,463.00 </w:t>
            </w:r>
          </w:p>
        </w:tc>
      </w:tr>
      <w:tr w:rsidR="00DF262A" w14:paraId="6C2CD7E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4D091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3E7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nglo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BF2D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87,7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467B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EDEA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AA1C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87,750.00 </w:t>
            </w:r>
          </w:p>
        </w:tc>
      </w:tr>
      <w:tr w:rsidR="00DF262A" w14:paraId="66C2585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63DB3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D91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19BD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7C71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1153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5B3D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3,875.00 </w:t>
            </w:r>
          </w:p>
        </w:tc>
      </w:tr>
      <w:tr w:rsidR="00DF262A" w14:paraId="7D38EA53"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C4C64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Cavit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FF720C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2,939,755.7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6B158B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7,152,807.2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CA5704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51D1EB3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0,092,562.95 </w:t>
            </w:r>
          </w:p>
        </w:tc>
      </w:tr>
      <w:tr w:rsidR="00DF262A" w14:paraId="37B9B884"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27A73"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PLGU Cavi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A050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6,1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4A11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759,444.2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89CF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DD740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875,604.20 </w:t>
            </w:r>
          </w:p>
        </w:tc>
      </w:tr>
      <w:tr w:rsidR="00DF262A" w14:paraId="5D8D3E6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E876B8"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F57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fons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7516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8,8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F93C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8736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1CCD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8,880.00 </w:t>
            </w:r>
          </w:p>
        </w:tc>
      </w:tr>
      <w:tr w:rsidR="00DF262A" w14:paraId="1E476C6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F185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7644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made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2852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F518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CA7D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B56A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DF262A" w14:paraId="35B82DD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6864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B44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coo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FCB2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82,977.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4BC8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78,5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606E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573C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61,477.00 </w:t>
            </w:r>
          </w:p>
        </w:tc>
      </w:tr>
      <w:tr w:rsidR="00DF262A" w14:paraId="1808912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3EEB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AD4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rmo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97C4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72,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5F56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3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9718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4219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2,000.00 </w:t>
            </w:r>
          </w:p>
        </w:tc>
      </w:tr>
      <w:tr w:rsidR="00DF262A" w14:paraId="5C66F91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4E76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EEF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vite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E275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2,4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D3A3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9,95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21FC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D432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2,350.00 </w:t>
            </w:r>
          </w:p>
        </w:tc>
      </w:tr>
      <w:tr w:rsidR="00DF262A" w14:paraId="369D351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6E451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E43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smariñ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3D2C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49,462.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DB01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0,83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D6CF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95BA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60,292.00 </w:t>
            </w:r>
          </w:p>
        </w:tc>
      </w:tr>
      <w:tr w:rsidR="00DF262A" w14:paraId="2475586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0A61A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5173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en. Mariano Alvare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DB00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36,860.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B507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F7E9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78BA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36,860.75 </w:t>
            </w:r>
          </w:p>
        </w:tc>
      </w:tr>
      <w:tr w:rsidR="00DF262A" w14:paraId="4B85459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CCBC2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C38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eneral Emilio Aguinal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E9E5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24A9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94E4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0172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DF262A" w14:paraId="4D18D98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CB15C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E88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eneral Tri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A695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0,1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CAE6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96,597.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09CA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FA20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6,697.00 </w:t>
            </w:r>
          </w:p>
        </w:tc>
      </w:tr>
      <w:tr w:rsidR="00DF262A" w14:paraId="7D145B3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D5C1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A3C9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mu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7470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5,09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009D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92,648.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A278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4F83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67,738.00 </w:t>
            </w:r>
          </w:p>
        </w:tc>
      </w:tr>
      <w:tr w:rsidR="00DF262A" w14:paraId="50331E7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FCD82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FE05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nd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38E4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AA71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5,86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CE70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082B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9,860.00 </w:t>
            </w:r>
          </w:p>
        </w:tc>
      </w:tr>
      <w:tr w:rsidR="00DF262A" w14:paraId="2ADF94B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4846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F981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wi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FA0E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7,8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02A7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F17C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1297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7,860.00 </w:t>
            </w:r>
          </w:p>
        </w:tc>
      </w:tr>
      <w:tr w:rsidR="00DF262A" w14:paraId="566596B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5900F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866D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gallan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287C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4D55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E390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C0FC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DF262A" w14:paraId="086B2C3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52B88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7DDD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agond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ADE6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5E6C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51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75D2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6D94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4,510.00 </w:t>
            </w:r>
          </w:p>
        </w:tc>
      </w:tr>
      <w:tr w:rsidR="00DF262A" w14:paraId="16FA8B6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8C6AF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03A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endez (MENDEZ-NUÑE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0335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2C0A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9C65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67A9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4,000.00 </w:t>
            </w:r>
          </w:p>
        </w:tc>
      </w:tr>
      <w:tr w:rsidR="00DF262A" w14:paraId="646EFF4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2313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662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i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589F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19,8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DD1C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8C52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CEEB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19,840.00 </w:t>
            </w:r>
          </w:p>
        </w:tc>
      </w:tr>
      <w:tr w:rsidR="00DF262A" w14:paraId="2EE0CF6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4533D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2BD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ovele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8D0E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3,4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7127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062B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7165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3,400.00 </w:t>
            </w:r>
          </w:p>
        </w:tc>
      </w:tr>
      <w:tr w:rsidR="00DF262A" w14:paraId="57F87EB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0E36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0C9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sari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5E05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9,33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0F26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4,238.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4CE2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8963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23,574.00 </w:t>
            </w:r>
          </w:p>
        </w:tc>
      </w:tr>
      <w:tr w:rsidR="00DF262A" w14:paraId="546B820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1590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0CC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l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A2EE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65,47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B6B3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7,655.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1E93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E7A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83,131.00 </w:t>
            </w:r>
          </w:p>
        </w:tc>
      </w:tr>
      <w:tr w:rsidR="00DF262A" w14:paraId="642CEC9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67540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1061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gaytay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8A57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19,31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5E14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47FD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D331D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19,318.00 </w:t>
            </w:r>
          </w:p>
        </w:tc>
      </w:tr>
      <w:tr w:rsidR="00DF262A" w14:paraId="0DDFB3D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E0A4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DAF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nz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1403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91,00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E519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175E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05F9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91,008.00 </w:t>
            </w:r>
          </w:p>
        </w:tc>
      </w:tr>
      <w:tr w:rsidR="00DF262A" w14:paraId="5D39E4E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226D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94F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erna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8958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0789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6,605.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26D9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1565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60,605.00 </w:t>
            </w:r>
          </w:p>
        </w:tc>
      </w:tr>
      <w:tr w:rsidR="00DF262A" w14:paraId="018D4FE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F4C9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9C1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rece Martires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89CE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11,58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D6B8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9,97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7577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86F9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11,558.00 </w:t>
            </w:r>
          </w:p>
        </w:tc>
      </w:tr>
      <w:tr w:rsidR="00DF262A" w14:paraId="61DA3141"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53EB07A"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Laguna</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104F93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5,263,541.74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6D9572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9,763,533.31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AF092B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A3A18E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5,027,075.05 </w:t>
            </w:r>
          </w:p>
        </w:tc>
      </w:tr>
      <w:tr w:rsidR="00DF262A" w14:paraId="065B3528"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A07491"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PLGU Lagu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A48C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2,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9BFE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7D2D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45DDD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136,200.50 </w:t>
            </w:r>
          </w:p>
        </w:tc>
      </w:tr>
      <w:tr w:rsidR="00DF262A" w14:paraId="6F7FA1B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2E2A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EC1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amin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A5A7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0F3E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DB1A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36C5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F262A" w14:paraId="03677AD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6BC31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852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FF34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67,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912B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423C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9373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67,600.00 </w:t>
            </w:r>
          </w:p>
        </w:tc>
      </w:tr>
      <w:tr w:rsidR="00DF262A" w14:paraId="1861107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E15A3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4F83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iñ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744E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00,21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F409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2,5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2993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2256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22,710.00 </w:t>
            </w:r>
          </w:p>
        </w:tc>
      </w:tr>
      <w:tr w:rsidR="00DF262A" w14:paraId="4CAE2F1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1ACB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B38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buy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8183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8,7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9B92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92,9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4DA2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0FAB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11,660.00 </w:t>
            </w:r>
          </w:p>
        </w:tc>
      </w:tr>
      <w:tr w:rsidR="00DF262A" w14:paraId="3633946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0860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389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Calamb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337D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24,1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753B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0,97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8A19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4678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65,100.00 </w:t>
            </w:r>
          </w:p>
        </w:tc>
      </w:tr>
      <w:tr w:rsidR="00DF262A" w14:paraId="22830E5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0493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6C0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759D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18,18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363B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89B6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AA04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18,184.00 </w:t>
            </w:r>
          </w:p>
        </w:tc>
      </w:tr>
      <w:tr w:rsidR="00DF262A" w14:paraId="7253547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B18C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30C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vint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74DC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2BA4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5026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E5E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F262A" w14:paraId="34B0E6B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C34A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C68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Fam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A19F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78F6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3,224.78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8D41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F580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98,224.78 </w:t>
            </w:r>
          </w:p>
        </w:tc>
      </w:tr>
      <w:tr w:rsidR="00DF262A" w14:paraId="2F13336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F38E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76B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laya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3AEA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30B8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1A5C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3CE0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F262A" w14:paraId="230881E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A839A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9AF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liw</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95C6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FAAA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0,597.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5F92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0D35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5,597.00 </w:t>
            </w:r>
          </w:p>
        </w:tc>
      </w:tr>
      <w:tr w:rsidR="00DF262A" w14:paraId="6A61B58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6C57D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242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os Bañ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7B48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3,04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A14B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888.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E20D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19BC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8,936.00 </w:t>
            </w:r>
          </w:p>
        </w:tc>
      </w:tr>
      <w:tr w:rsidR="00DF262A" w14:paraId="65C0401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7DB15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084F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isia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ED7A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8816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C34E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964E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F262A" w14:paraId="08C5138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67943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DBD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mb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5ECC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D58E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BFE6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A4E2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F262A" w14:paraId="5A0079B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BB27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B03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bita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D632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6A35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2,5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8616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18083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7,500.00 </w:t>
            </w:r>
          </w:p>
        </w:tc>
      </w:tr>
      <w:tr w:rsidR="00DF262A" w14:paraId="5381F98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ABA8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36E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gdale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2104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BA6C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E13B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8DF0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3,800.00 </w:t>
            </w:r>
          </w:p>
        </w:tc>
      </w:tr>
      <w:tr w:rsidR="00DF262A" w14:paraId="4802A94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E50A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857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jayj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C4A4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7,69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F522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2A10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FE6B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7,690.00 </w:t>
            </w:r>
          </w:p>
        </w:tc>
      </w:tr>
      <w:tr w:rsidR="00DF262A" w14:paraId="1F8B2C4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2629B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A5E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gcar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959C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ADBD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58B8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F8B9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F262A" w14:paraId="18B98A1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E3C0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C237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e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E4A4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6,21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98A5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0240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6B2E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6,210.00 </w:t>
            </w:r>
          </w:p>
        </w:tc>
      </w:tr>
      <w:tr w:rsidR="00DF262A" w14:paraId="50B0A3F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F3E6E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E15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gsanj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BB59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7,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7829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1,652.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D2B2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8BB9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99,452.00 </w:t>
            </w:r>
          </w:p>
        </w:tc>
      </w:tr>
      <w:tr w:rsidR="00DF262A" w14:paraId="4C842EF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8ED8A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95E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ki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3E94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E610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6,855.77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09D0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8230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0,655.77 </w:t>
            </w:r>
          </w:p>
        </w:tc>
      </w:tr>
      <w:tr w:rsidR="00DF262A" w14:paraId="4020ABC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0988E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5C5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gi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1913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35,182.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132B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8464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5A32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35,182.00 </w:t>
            </w:r>
          </w:p>
        </w:tc>
      </w:tr>
      <w:tr w:rsidR="00DF262A" w14:paraId="7C16C47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6B4D0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808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F562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03,0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E302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25,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F47D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575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28,020.00 </w:t>
            </w:r>
          </w:p>
        </w:tc>
      </w:tr>
      <w:tr w:rsidR="00DF262A" w14:paraId="781F6AA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7CC58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1B4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iz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6501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6,21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F5E9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0F9B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50B4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6,210.00 </w:t>
            </w:r>
          </w:p>
        </w:tc>
      </w:tr>
      <w:tr w:rsidR="00DF262A" w14:paraId="2DD5A84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C69A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E20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Pablo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BC6E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1,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F46A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98F0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0562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70,988.83 </w:t>
            </w:r>
          </w:p>
        </w:tc>
      </w:tr>
      <w:tr w:rsidR="00DF262A" w14:paraId="5E5F3B3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66A4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95E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Ped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C77D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88,3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2752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77,815.88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8F03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95EAD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66,135.88 </w:t>
            </w:r>
          </w:p>
        </w:tc>
      </w:tr>
      <w:tr w:rsidR="00DF262A" w14:paraId="3C40DBD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6F38D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39E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47D99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03,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72CA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7,55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D417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6CBA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31,450.00 </w:t>
            </w:r>
          </w:p>
        </w:tc>
      </w:tr>
      <w:tr w:rsidR="00DF262A" w14:paraId="6CE7426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F2DE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022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C1A1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3,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52BD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7,5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4587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6481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91,300.00 </w:t>
            </w:r>
          </w:p>
        </w:tc>
      </w:tr>
      <w:tr w:rsidR="00DF262A" w14:paraId="5A009A9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EBA39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0A6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Santa Ros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2CE5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9,231.7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5B4A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4264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AF25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33,822.29 </w:t>
            </w:r>
          </w:p>
        </w:tc>
      </w:tr>
      <w:tr w:rsidR="00DF262A" w14:paraId="74F9B8D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7BDF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08E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nilo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D51A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07,19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5357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4075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3DF4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7,190.00 </w:t>
            </w:r>
          </w:p>
        </w:tc>
      </w:tr>
      <w:tr w:rsidR="00DF262A" w14:paraId="1C066C0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34778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A60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A446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7,25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3E77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8306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92BE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7,256.00 </w:t>
            </w:r>
          </w:p>
        </w:tc>
      </w:tr>
      <w:tr w:rsidR="00DF262A" w14:paraId="67F110F6"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6B0EFA"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Quezo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F2A5CC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8,272,939.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735C42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307,303.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4B252F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5826EA2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9,580,242.00 </w:t>
            </w:r>
          </w:p>
        </w:tc>
      </w:tr>
      <w:tr w:rsidR="00DF262A" w14:paraId="2157EC58"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249BD0"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PLGU Quez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7A4A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6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8396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2E6F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745E7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4,000.00 </w:t>
            </w:r>
          </w:p>
        </w:tc>
      </w:tr>
      <w:tr w:rsidR="00DF262A" w14:paraId="3D62CB3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2B6E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FF61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gda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505F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5F78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9C6B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1EB0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2,000.00 </w:t>
            </w:r>
          </w:p>
        </w:tc>
      </w:tr>
      <w:tr w:rsidR="00DF262A" w14:paraId="44C5851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A6B4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321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aba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7AB0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D7EA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54EF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A02A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DF262A" w14:paraId="150703F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90585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AD5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timo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0826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A6F8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884A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6109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F262A" w14:paraId="64C8949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2FDA6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B23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FB01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7BBB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DC1C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F61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6,000.00 </w:t>
            </w:r>
          </w:p>
        </w:tc>
      </w:tr>
      <w:tr w:rsidR="00DF262A" w14:paraId="2D55EC0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98D3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AB7C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rde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DFAE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2A99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489A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1FDE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44,000.00 </w:t>
            </w:r>
          </w:p>
        </w:tc>
      </w:tr>
      <w:tr w:rsidR="00DF262A" w14:paraId="49C1FF0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4C4DA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4B4D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u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EA93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28A2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E2D0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38A6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DF262A" w14:paraId="7EAD23E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1159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72E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ndela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FFB3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9F71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94,315.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C81C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E526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64,315.00 </w:t>
            </w:r>
          </w:p>
        </w:tc>
      </w:tr>
      <w:tr w:rsidR="00DF262A" w14:paraId="33A8601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7E62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65D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tana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52F1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040F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D950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838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DF262A" w14:paraId="4C46FC9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B856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BAD1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eneral Lu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0FCD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5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5B4A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3579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5DCD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55,000.00 </w:t>
            </w:r>
          </w:p>
        </w:tc>
      </w:tr>
      <w:tr w:rsidR="00DF262A" w14:paraId="652F2F8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4F71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98C7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eneral Nak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202F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02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C642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0167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E3834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028.00 </w:t>
            </w:r>
          </w:p>
        </w:tc>
      </w:tr>
      <w:tr w:rsidR="00DF262A" w14:paraId="1F003DD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E280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174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umac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2C26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D5AE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96CF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353B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DF262A" w14:paraId="0209502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16C8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E11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omali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C452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44,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9DD8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89BA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6431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44,000.00 </w:t>
            </w:r>
          </w:p>
        </w:tc>
      </w:tr>
      <w:tr w:rsidR="00DF262A" w14:paraId="7637474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53DC5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944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ope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10A6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8,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D2D0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93F2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62AD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8,000.00 </w:t>
            </w:r>
          </w:p>
        </w:tc>
      </w:tr>
      <w:tr w:rsidR="00DF262A" w14:paraId="6141A43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7988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639C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cb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8741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2,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EE87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D2E4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A5F2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2,000.00 </w:t>
            </w:r>
          </w:p>
        </w:tc>
      </w:tr>
      <w:tr w:rsidR="00DF262A" w14:paraId="640A6AE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451F8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85B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cen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2A2B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95,61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D12B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80,5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7030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D148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76,115.00 </w:t>
            </w:r>
          </w:p>
        </w:tc>
      </w:tr>
      <w:tr w:rsidR="00DF262A" w14:paraId="53B6CD2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4C2C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142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calel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73C7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C22A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E9FF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9881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DF262A" w14:paraId="57EC52E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E8E8C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6AF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ub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0024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75AF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D687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B349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DF262A" w14:paraId="3EC9B4D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35328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E0FB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ulan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1970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F97B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F944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93F9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0,000.00 </w:t>
            </w:r>
          </w:p>
        </w:tc>
      </w:tr>
      <w:tr w:rsidR="00DF262A" w14:paraId="5C22345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2B50E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CC96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dre Burg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B57B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0,952.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5ED5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245F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282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0,952.00 </w:t>
            </w:r>
          </w:p>
        </w:tc>
      </w:tr>
      <w:tr w:rsidR="00DF262A" w14:paraId="07EE4FC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3F78A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460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gbil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EC8E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2F20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2,488.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F9A4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66B4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02,488.00 </w:t>
            </w:r>
          </w:p>
        </w:tc>
      </w:tr>
      <w:tr w:rsidR="00DF262A" w14:paraId="51D1FFD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61AC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DBC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uku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73B7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6269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75BB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99795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DF262A" w14:paraId="07DD959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FA14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B35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tnanu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6B85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DF48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F5DA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CA61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DF262A" w14:paraId="409A527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C02FF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FC47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ere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4866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9ED2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FE44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98BD1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40,000.00 </w:t>
            </w:r>
          </w:p>
        </w:tc>
      </w:tr>
      <w:tr w:rsidR="00DF262A" w14:paraId="40F26B0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59E9B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890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to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809D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6,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1D34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846D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59AD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6,000.00 </w:t>
            </w:r>
          </w:p>
        </w:tc>
      </w:tr>
      <w:tr w:rsidR="00DF262A" w14:paraId="0DFB70D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017AA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A79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A176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4581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72F3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CEAE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F262A" w14:paraId="0838B67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3A27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BC2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olill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0D5F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03,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1212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5578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5667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3,000.00 </w:t>
            </w:r>
          </w:p>
        </w:tc>
      </w:tr>
      <w:tr w:rsidR="00DF262A" w14:paraId="1B10FAE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BD389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30E3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Quez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996B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4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AEF6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43AF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50DD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40,000.00 </w:t>
            </w:r>
          </w:p>
        </w:tc>
      </w:tr>
      <w:tr w:rsidR="00DF262A" w14:paraId="29C2A76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7624D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6F48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e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4CC4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0EA8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5B3D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22CE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F262A" w14:paraId="5107D0B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D583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4DED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Antoni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8ED8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217F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208C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7334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F262A" w14:paraId="1FBD8F3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DFAC3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DF88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Francisco (Auro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7A4B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1,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9FEE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7E24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3CC0C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1,000.00 </w:t>
            </w:r>
          </w:p>
        </w:tc>
      </w:tr>
      <w:tr w:rsidR="00DF262A" w14:paraId="39A6C89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C8F9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D86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Narcis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790C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1,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CEA9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3664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74FA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1,600.00 </w:t>
            </w:r>
          </w:p>
        </w:tc>
      </w:tr>
      <w:tr w:rsidR="00DF262A" w14:paraId="5777F17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6A923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717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riay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DCB1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7,71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A326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1415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9B09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7,716.00 </w:t>
            </w:r>
          </w:p>
        </w:tc>
      </w:tr>
      <w:tr w:rsidR="00DF262A" w14:paraId="66C8EB1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7119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A85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gkaw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FD45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0,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551E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7684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A51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500.00 </w:t>
            </w:r>
          </w:p>
        </w:tc>
      </w:tr>
      <w:tr w:rsidR="00DF262A" w14:paraId="7DFEC32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F0811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961D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Tayab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FACE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99,52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E316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E20F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9340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99,528.00 </w:t>
            </w:r>
          </w:p>
        </w:tc>
      </w:tr>
      <w:tr w:rsidR="00DF262A" w14:paraId="684D23F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135E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E12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a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BAA0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A9DB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589B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31B5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000.00 </w:t>
            </w:r>
          </w:p>
        </w:tc>
      </w:tr>
      <w:tr w:rsidR="00DF262A" w14:paraId="4410594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96D2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D7A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Unis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AA6B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9,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D867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12D3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43F6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9,000.00 </w:t>
            </w:r>
          </w:p>
        </w:tc>
      </w:tr>
      <w:tr w:rsidR="00DF262A" w14:paraId="777E47BD"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3D1DD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izal</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DAE3A9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9,389,744.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00A6DE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9,535,757.59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B26EF7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6FBE6D9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8,925,501.59 </w:t>
            </w:r>
          </w:p>
        </w:tc>
      </w:tr>
      <w:tr w:rsidR="00DF262A" w14:paraId="471A8A79"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930570"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PLGU Riz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4463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1,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9E2F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A0C0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0DA90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DF262A" w14:paraId="1782FC1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F136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D75E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ngon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5B0F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43,1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64A4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00,9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0985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ADAA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44,080.00 </w:t>
            </w:r>
          </w:p>
        </w:tc>
      </w:tr>
      <w:tr w:rsidR="00DF262A" w14:paraId="2217D81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E5D9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2861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Antipol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367B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79,7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2D2D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83,45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376A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708C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63,230.00 </w:t>
            </w:r>
          </w:p>
        </w:tc>
      </w:tr>
      <w:tr w:rsidR="00DF262A" w14:paraId="229AF14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C8B2B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C9B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r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74BD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33,0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8B9C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FEE8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71E8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33,060.00 </w:t>
            </w:r>
          </w:p>
        </w:tc>
      </w:tr>
      <w:tr w:rsidR="00DF262A" w14:paraId="1F3C09D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7925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2570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inango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5298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76,1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A05F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8EBC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7148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76,100.00 </w:t>
            </w:r>
          </w:p>
        </w:tc>
      </w:tr>
      <w:tr w:rsidR="00DF262A" w14:paraId="6BDDB25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53364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5732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in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2886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26,58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CDEA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81,871.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B487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5432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908,455.00 </w:t>
            </w:r>
          </w:p>
        </w:tc>
      </w:tr>
      <w:tr w:rsidR="00DF262A" w14:paraId="157C437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0E990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1186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rdo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4F5D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7,4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D283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0,136.5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03B1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5EE1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67,586.50 </w:t>
            </w:r>
          </w:p>
        </w:tc>
      </w:tr>
      <w:tr w:rsidR="00DF262A" w14:paraId="4AE3465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44AB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2475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ala-Ja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BD84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8B2F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0,49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9859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598C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20,490.00 </w:t>
            </w:r>
          </w:p>
        </w:tc>
      </w:tr>
      <w:tr w:rsidR="00DF262A" w14:paraId="616370B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F34A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2CB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or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37CD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38,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E1C9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0071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17FD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38,000.00 </w:t>
            </w:r>
          </w:p>
        </w:tc>
      </w:tr>
      <w:tr w:rsidR="00DF262A" w14:paraId="745DAD3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7189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A7D8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lil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1B8A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88,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A813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3,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F608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BDEC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1,500.00 </w:t>
            </w:r>
          </w:p>
        </w:tc>
      </w:tr>
      <w:tr w:rsidR="00DF262A" w14:paraId="72A5EF5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AF0A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FBA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driguez (Montalb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1AB7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66,03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0BC9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40,863.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3209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770F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206,899.00 </w:t>
            </w:r>
          </w:p>
        </w:tc>
      </w:tr>
      <w:tr w:rsidR="00DF262A" w14:paraId="6E839C0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DC22F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3549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Mate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60C7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97,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E2EB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6A9E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6DC7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21,392.29 </w:t>
            </w:r>
          </w:p>
        </w:tc>
      </w:tr>
      <w:tr w:rsidR="00DF262A" w14:paraId="3E08A37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50B7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9494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n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0BA0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183E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13B7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56DF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DF262A" w14:paraId="367645F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73633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B334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yt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DF45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04,5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89C7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5,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C77F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A98D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59,540.00 </w:t>
            </w:r>
          </w:p>
        </w:tc>
      </w:tr>
      <w:tr w:rsidR="00DF262A" w14:paraId="74C9D96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67417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659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eres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EB22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49,71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9A74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7F27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C627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49,714.00 </w:t>
            </w:r>
          </w:p>
        </w:tc>
      </w:tr>
      <w:tr w:rsidR="00DF262A" w14:paraId="61D2B510"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EA709E7"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MIMAROPA</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6933E4E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9,212,164.78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06E1EAE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23FD907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19BD1F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9,212,164.78 </w:t>
            </w:r>
          </w:p>
        </w:tc>
      </w:tr>
      <w:tr w:rsidR="00DF262A" w14:paraId="1E2EA495"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7919D3"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Marinduqu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FE0ACE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153,003.7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955566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9E0BAB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2D6887C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153,003.70 </w:t>
            </w:r>
          </w:p>
        </w:tc>
      </w:tr>
      <w:tr w:rsidR="00DF262A" w14:paraId="2E38C57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CAB30"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F040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a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D731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36,1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A547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B685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36DFE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36,100.00 </w:t>
            </w:r>
          </w:p>
        </w:tc>
      </w:tr>
      <w:tr w:rsidR="00DF262A" w14:paraId="598091A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C153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68E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498B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7B57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EAA4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EFF2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5,000.00 </w:t>
            </w:r>
          </w:p>
        </w:tc>
      </w:tr>
      <w:tr w:rsidR="00DF262A" w14:paraId="6EFAFA0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09CD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6ECB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as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7D6D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87.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DFC8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295A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6D5F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387.50 </w:t>
            </w:r>
          </w:p>
        </w:tc>
      </w:tr>
      <w:tr w:rsidR="00DF262A" w14:paraId="273A8FB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560F0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BFD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ogpo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8DBA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3,4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43C5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EF46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2CE8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3,400.00 </w:t>
            </w:r>
          </w:p>
        </w:tc>
      </w:tr>
      <w:tr w:rsidR="00DF262A" w14:paraId="22E23ED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A8954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2D1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Cru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E6A0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24,116.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98D2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E35A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FEC1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24,116.20 </w:t>
            </w:r>
          </w:p>
        </w:tc>
      </w:tr>
      <w:tr w:rsidR="00DF262A" w14:paraId="66CBD2B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1DFA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3DD4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orrij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1A5D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7815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D8D5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F758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5,000.00 </w:t>
            </w:r>
          </w:p>
        </w:tc>
      </w:tr>
      <w:tr w:rsidR="00DF262A" w14:paraId="73D7F8F4"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5EC1AB"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Occidental Mindoro</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238902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862,070.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EFE98C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8390DF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4FD9DBF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862,070.00 </w:t>
            </w:r>
          </w:p>
        </w:tc>
      </w:tr>
      <w:tr w:rsidR="00DF262A" w14:paraId="2C1D21F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6964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F58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bra de Ilo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9AE1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5,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C7FF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9EBB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4EB8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5,500.00 </w:t>
            </w:r>
          </w:p>
        </w:tc>
      </w:tr>
      <w:tr w:rsidR="00DF262A" w14:paraId="2EFDF7A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BEA5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A43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inta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05D6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2,1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F126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5A6B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CF84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2,170.00 </w:t>
            </w:r>
          </w:p>
        </w:tc>
      </w:tr>
      <w:tr w:rsidR="00DF262A" w14:paraId="3D01F91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12105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AAC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b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7780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8,7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9C0C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9C4D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5A0F1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8,775.00 </w:t>
            </w:r>
          </w:p>
        </w:tc>
      </w:tr>
      <w:tr w:rsidR="00DF262A" w14:paraId="266A701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BEAED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4752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3934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6,6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98D4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26B4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98B8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6,650.00 </w:t>
            </w:r>
          </w:p>
        </w:tc>
      </w:tr>
      <w:tr w:rsidR="00DF262A" w14:paraId="600C2BB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A149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D4CB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mbur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92EE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C4D5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4BE7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E4F7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00.00 </w:t>
            </w:r>
          </w:p>
        </w:tc>
      </w:tr>
      <w:tr w:rsidR="00DF262A" w14:paraId="0B7652B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5623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C4EE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l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0947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1,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0C83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1845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DDB6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1,200.00 </w:t>
            </w:r>
          </w:p>
        </w:tc>
      </w:tr>
      <w:tr w:rsidR="00DF262A" w14:paraId="2B4EAAD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0D41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5F9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iz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A2BB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0,131.3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023F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38E6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C337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0,131.30 </w:t>
            </w:r>
          </w:p>
        </w:tc>
      </w:tr>
      <w:tr w:rsidR="00DF262A" w14:paraId="2C04F28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FCF68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89F4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bl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8613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5,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9A48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CD65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ED3E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5,500.00 </w:t>
            </w:r>
          </w:p>
        </w:tc>
      </w:tr>
      <w:tr w:rsidR="00DF262A" w14:paraId="0355369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81CB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3BC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E32C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53,143.7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2742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1E6A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B98E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53,143.70 </w:t>
            </w:r>
          </w:p>
        </w:tc>
      </w:tr>
      <w:tr w:rsidR="00DF262A" w14:paraId="0F8D56A2"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1C6844"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Oriental Mindoro</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7D8ECF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598,438.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808B99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1C4D69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7768EE5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598,438.00 </w:t>
            </w:r>
          </w:p>
        </w:tc>
      </w:tr>
      <w:tr w:rsidR="00DF262A" w14:paraId="3FEC547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13E2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FAF6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c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C00E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F165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BEB6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B2D7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6C45223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72684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815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su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FD02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603F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7B3A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60FB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6CBD802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3D755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A4A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ngab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A6E1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1623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53E7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1A11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5FE367C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E9B2E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223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lalacao (San Ped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A4A3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2AD7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A52E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422A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1B10841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1B6E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A1B1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Calap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1BAF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18,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272F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5B5E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2F5E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18,900.00 </w:t>
            </w:r>
          </w:p>
        </w:tc>
      </w:tr>
      <w:tr w:rsidR="00DF262A" w14:paraId="46CDA52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7889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118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lo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79B2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B30A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9691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EC58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6888E3F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6082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3E6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sal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AA6B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2,806.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F7EC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33ED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A298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2,806.50 </w:t>
            </w:r>
          </w:p>
        </w:tc>
      </w:tr>
      <w:tr w:rsidR="00DF262A" w14:paraId="01845E7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9E10C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F5CB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uj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9666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98,92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E56A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44BA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4F1F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98,925.00 </w:t>
            </w:r>
          </w:p>
        </w:tc>
      </w:tr>
      <w:tr w:rsidR="00DF262A" w14:paraId="0D0B618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8AFC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EB65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namal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A62F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27,806.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893C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D6D3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8C364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27,806.50 </w:t>
            </w:r>
          </w:p>
        </w:tc>
      </w:tr>
      <w:tr w:rsidR="00DF262A" w14:paraId="2FCDF92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9CED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71C5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o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A1A2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F4F7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C039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D151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37D6866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DC2E3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53C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uerto Gale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615C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37A2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52B8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6A0E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4A1456D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EF96E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7DFD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x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61DE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A93F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0880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646B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643BE28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5446F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2D8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Teodo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9959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F843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2F08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58F6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0AD1351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E02A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972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ocor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4A2A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59DE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B527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EE1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3F67ED8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EF9B7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BD6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CB4E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9918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5F41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353F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76C9DB4D"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108853"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Palawa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24A8CA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332,523.73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103AF5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56AD5C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2E97209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332,523.73 </w:t>
            </w:r>
          </w:p>
        </w:tc>
      </w:tr>
      <w:tr w:rsidR="00DF262A" w14:paraId="323A40F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EF1DB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4FD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taraz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7FC5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3,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C9FD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1C49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A20D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3,600.00 </w:t>
            </w:r>
          </w:p>
        </w:tc>
      </w:tr>
      <w:tr w:rsidR="00DF262A" w14:paraId="6F1B3F8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DAA5A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130A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sua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8BBD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58,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F55A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A80D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27B9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58,800.00 </w:t>
            </w:r>
          </w:p>
        </w:tc>
      </w:tr>
      <w:tr w:rsidR="00DF262A" w14:paraId="737332F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1977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FD17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r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76F2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3A5C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06DC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3CF4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DF262A" w14:paraId="5868444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7818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1EB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uli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9A8E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54E5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F8E7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8560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DF262A" w14:paraId="73A50A7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0FF81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AD48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napac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D073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723.7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DA28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3EE6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027D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723.73 </w:t>
            </w:r>
          </w:p>
        </w:tc>
      </w:tr>
      <w:tr w:rsidR="00DF262A" w14:paraId="76A0357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E78C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BB46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8F53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8967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5CB1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F878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0,000.00 </w:t>
            </w:r>
          </w:p>
        </w:tc>
      </w:tr>
      <w:tr w:rsidR="00DF262A" w14:paraId="77BC2B3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30F39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EF4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uerto Princes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EF0A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86,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6784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437B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CE93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86,900.00 </w:t>
            </w:r>
          </w:p>
        </w:tc>
      </w:tr>
      <w:tr w:rsidR="00DF262A" w14:paraId="5ACC57A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1B77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820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izal (Marc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8E56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43,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8F94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4904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0676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43,000.00 </w:t>
            </w:r>
          </w:p>
        </w:tc>
      </w:tr>
      <w:tr w:rsidR="00DF262A" w14:paraId="66143CD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4C5F9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FBF2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x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889B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8,5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B99E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F324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8F3F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8,550.00 </w:t>
            </w:r>
          </w:p>
        </w:tc>
      </w:tr>
      <w:tr w:rsidR="00DF262A" w14:paraId="1F9E6C8D"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6F1CCF"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omblo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EB1121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266,129.3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A0F842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04D7B7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785B5D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266,129.35 </w:t>
            </w:r>
          </w:p>
        </w:tc>
      </w:tr>
      <w:tr w:rsidR="00DF262A" w14:paraId="4412034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B724DB"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DB1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canta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6F15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19,4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85AD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6344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82C8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19,430.00 </w:t>
            </w:r>
          </w:p>
        </w:tc>
      </w:tr>
      <w:tr w:rsidR="00DF262A" w14:paraId="5226AA6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147D69"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BC4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t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529F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CFAA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DC80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87E6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DF262A" w14:paraId="4494B79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653CD1"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AE5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jidioc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99EB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61,759.3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F89E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EFD0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18A59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61,759.35 </w:t>
            </w:r>
          </w:p>
        </w:tc>
      </w:tr>
      <w:tr w:rsidR="00DF262A" w14:paraId="123FD59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53143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C24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trav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503E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9,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7F65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7715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8B97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9,500.00 </w:t>
            </w:r>
          </w:p>
        </w:tc>
      </w:tr>
      <w:tr w:rsidR="00DF262A" w14:paraId="414DC66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F2912C"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814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E848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99,2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3E61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22E0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9D0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99,250.00 </w:t>
            </w:r>
          </w:p>
        </w:tc>
      </w:tr>
      <w:tr w:rsidR="00DF262A" w14:paraId="135EBD5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C02F0F"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A38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rcue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BC2F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1,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6C35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3A7A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576E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1,800.00 </w:t>
            </w:r>
          </w:p>
        </w:tc>
      </w:tr>
      <w:tr w:rsidR="00DF262A" w14:paraId="67C4C6C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30C46"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AA6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Ferro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E0A5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4783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9611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1910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50.00 </w:t>
            </w:r>
          </w:p>
        </w:tc>
      </w:tr>
      <w:tr w:rsidR="00DF262A" w14:paraId="6CF0B37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09A977"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6FB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oo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D812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1,1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5499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A415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B239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1,100.00 </w:t>
            </w:r>
          </w:p>
        </w:tc>
      </w:tr>
      <w:tr w:rsidR="00DF262A" w14:paraId="3B8EAC6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20C53F"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C01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gdiw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233E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1,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1958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579D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A759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1,800.00 </w:t>
            </w:r>
          </w:p>
        </w:tc>
      </w:tr>
      <w:tr w:rsidR="00DF262A" w14:paraId="549770F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77BC62"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2EF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dio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36F4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93,5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4609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D63F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FE31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93,550.00 </w:t>
            </w:r>
          </w:p>
        </w:tc>
      </w:tr>
      <w:tr w:rsidR="00DF262A" w14:paraId="14739DD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D6D4B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AF7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mbl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D56D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38,1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C8E4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FBAD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C4EB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38,150.00 </w:t>
            </w:r>
          </w:p>
        </w:tc>
      </w:tr>
      <w:tr w:rsidR="00DF262A" w14:paraId="12CC5F4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BFEA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E51E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D268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03EA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4956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DDFB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000.00 </w:t>
            </w:r>
          </w:p>
        </w:tc>
      </w:tr>
      <w:tr w:rsidR="00DF262A" w14:paraId="268FB9C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6FDA9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0DA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Andr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6085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9,1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F2A7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1D81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9286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9,100.00 </w:t>
            </w:r>
          </w:p>
        </w:tc>
      </w:tr>
      <w:tr w:rsidR="00DF262A" w14:paraId="2EB21CA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D7EB2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641B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8FD2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8861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0159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4E71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5,000.00 </w:t>
            </w:r>
          </w:p>
        </w:tc>
      </w:tr>
      <w:tr w:rsidR="00DF262A" w14:paraId="717111D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2B89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15F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7677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9,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DEC2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E7B9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C51F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9,200.00 </w:t>
            </w:r>
          </w:p>
        </w:tc>
      </w:tr>
      <w:tr w:rsidR="00DF262A" w14:paraId="1C50053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C6969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CC4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F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5576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0,6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BC7D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25AE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8931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0,675.00 </w:t>
            </w:r>
          </w:p>
        </w:tc>
      </w:tr>
      <w:tr w:rsidR="00DF262A" w14:paraId="65FC759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5E96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6D7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Maria (Imel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E8AD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7,26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508D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636F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C971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7,265.00 </w:t>
            </w:r>
          </w:p>
        </w:tc>
      </w:tr>
      <w:tr w:rsidR="00DF262A" w14:paraId="10438E11"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138ED57"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EGION V</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FF5EC4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0,994,107.75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38758F0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076,950.00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0FC940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44C68E0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4,071,057.75 </w:t>
            </w:r>
          </w:p>
        </w:tc>
      </w:tr>
      <w:tr w:rsidR="00DF262A" w14:paraId="4584F245"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ADEEC2"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Albay</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DAD2E0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117,665.8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7CB295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445,750.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7FED3C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60FC1A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563,415.80 </w:t>
            </w:r>
          </w:p>
        </w:tc>
      </w:tr>
      <w:tr w:rsidR="00DF262A" w14:paraId="2FE4C49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4F094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486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Alb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42C0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E862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16EA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AD2C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DF262A" w14:paraId="23335E0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73D8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F7D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cac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EB84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39,865.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3CD7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2609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08B7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39,865.16 </w:t>
            </w:r>
          </w:p>
        </w:tc>
      </w:tr>
      <w:tr w:rsidR="00DF262A" w14:paraId="1A8AE8A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AE77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DBD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mali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C9B3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08,781.7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0095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7617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B8AD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08,781.72 </w:t>
            </w:r>
          </w:p>
        </w:tc>
      </w:tr>
      <w:tr w:rsidR="00DF262A" w14:paraId="1FFF6C4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CE4A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ACB0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raga (Locs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EEF8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91,312.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BC43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6E26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32F6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7,712.56 </w:t>
            </w:r>
          </w:p>
        </w:tc>
      </w:tr>
      <w:tr w:rsidR="00DF262A" w14:paraId="038C1BB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E88C3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735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uinobat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B7D8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8,836.2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0A0C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35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7C8C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65B5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8,186.24 </w:t>
            </w:r>
          </w:p>
        </w:tc>
      </w:tr>
      <w:tr w:rsidR="00DF262A" w14:paraId="280FE0B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EF00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1BF6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egazpi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D1DC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022.5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F97C9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2CEA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8FA1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022.58 </w:t>
            </w:r>
          </w:p>
        </w:tc>
      </w:tr>
      <w:tr w:rsidR="00DF262A" w14:paraId="0E89623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2C662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58D8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b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699A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90,297.2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665D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22F1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26F0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90,297.28 </w:t>
            </w:r>
          </w:p>
        </w:tc>
      </w:tr>
      <w:tr w:rsidR="00DF262A" w14:paraId="6C668F5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8A9B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E2FE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Lig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5724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09,4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1369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D471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3671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9,450.00 </w:t>
            </w:r>
          </w:p>
        </w:tc>
      </w:tr>
      <w:tr w:rsidR="00DF262A" w14:paraId="52CD4A8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958FB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B71F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ilipo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367D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6,033.5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7826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6263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5543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6,033.52 </w:t>
            </w:r>
          </w:p>
        </w:tc>
      </w:tr>
      <w:tr w:rsidR="00DF262A" w14:paraId="169A07C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1EB6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F87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in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28EF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8,021.3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7AE3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7BE8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947F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8,021.36 </w:t>
            </w:r>
          </w:p>
        </w:tc>
      </w:tr>
      <w:tr w:rsidR="00DF262A" w14:paraId="4F8AD21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2A523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0BC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it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69A7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2,221.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4B7D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135F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45C0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2,221.40 </w:t>
            </w:r>
          </w:p>
        </w:tc>
      </w:tr>
      <w:tr w:rsidR="00DF262A" w14:paraId="440D611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B28C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4750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F676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76,025.4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2407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3499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8EE5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76,025.44 </w:t>
            </w:r>
          </w:p>
        </w:tc>
      </w:tr>
      <w:tr w:rsidR="00DF262A" w14:paraId="0607B62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394F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8786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o Dur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4484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27,565.6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96AE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A82F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BC3E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27,565.64 </w:t>
            </w:r>
          </w:p>
        </w:tc>
      </w:tr>
      <w:tr w:rsidR="00DF262A" w14:paraId="258B3CA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E407A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76E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olangu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1FAD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7,926.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4782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5C4B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2C84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97,926.68 </w:t>
            </w:r>
          </w:p>
        </w:tc>
      </w:tr>
      <w:tr w:rsidR="00DF262A" w14:paraId="3AEF7F2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327E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F13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apu-Rapu</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EB3A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2,743.0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3E28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950B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9946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2,743.04 </w:t>
            </w:r>
          </w:p>
        </w:tc>
      </w:tr>
      <w:tr w:rsidR="00DF262A" w14:paraId="54B65CF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EDAA1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269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o Domingo (Libo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B642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8,6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1270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70F4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FDE7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8,630.00 </w:t>
            </w:r>
          </w:p>
        </w:tc>
      </w:tr>
      <w:tr w:rsidR="00DF262A" w14:paraId="11464DF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837A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1B10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Tabac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55DA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5,689.8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A815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5C4A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7DFE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5,689.80 </w:t>
            </w:r>
          </w:p>
        </w:tc>
      </w:tr>
      <w:tr w:rsidR="00DF262A" w14:paraId="36224B8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2A699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2132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w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AD5C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6,515.3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D52A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C3D3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3989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6,515.38 </w:t>
            </w:r>
          </w:p>
        </w:tc>
      </w:tr>
      <w:tr w:rsidR="00DF262A" w14:paraId="522356B8"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B92082"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Camarines Nort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521159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973,365.87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145E6B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1B108C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4FAA44E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973,365.87 </w:t>
            </w:r>
          </w:p>
        </w:tc>
      </w:tr>
      <w:tr w:rsidR="00DF262A" w14:paraId="7B8FCD8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2BF24"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B89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Camarines Nor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57AF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6,496.4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F1D0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D3BC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EBD67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6,496.42 </w:t>
            </w:r>
          </w:p>
        </w:tc>
      </w:tr>
      <w:tr w:rsidR="00DF262A" w14:paraId="4E9148D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B96C4"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63D3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su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B081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8,583.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6FBE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DFD3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02D2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8,583.16 </w:t>
            </w:r>
          </w:p>
        </w:tc>
      </w:tr>
      <w:tr w:rsidR="00DF262A" w14:paraId="46BFF84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A392B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3FEB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palo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3079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1,553.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C228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A23B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7FAD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1,553.00 </w:t>
            </w:r>
          </w:p>
        </w:tc>
      </w:tr>
      <w:tr w:rsidR="00DF262A" w14:paraId="24C3BAB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A4AFA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F2AC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e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D62B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68,933.6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416E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2A92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6248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8,933.64 </w:t>
            </w:r>
          </w:p>
        </w:tc>
      </w:tr>
      <w:tr w:rsidR="00DF262A" w14:paraId="05A250F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FB5E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5175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ose Panganib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040D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9,4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97EC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6395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5434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9,430.00 </w:t>
            </w:r>
          </w:p>
        </w:tc>
      </w:tr>
      <w:tr w:rsidR="00DF262A" w14:paraId="2BA01B1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099FC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258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b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3D7E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22,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2AF1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8774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3069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22,500.00 </w:t>
            </w:r>
          </w:p>
        </w:tc>
      </w:tr>
      <w:tr w:rsidR="00DF262A" w14:paraId="3372495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3BBAC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8A5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erced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6977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5,229.29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279E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FCE4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B7DB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5,229.29 </w:t>
            </w:r>
          </w:p>
        </w:tc>
      </w:tr>
      <w:tr w:rsidR="00DF262A" w14:paraId="331C88C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47E7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24C9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racal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4254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1,106.7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A671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5AC8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1350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1,106.72 </w:t>
            </w:r>
          </w:p>
        </w:tc>
      </w:tr>
      <w:tr w:rsidR="00DF262A" w14:paraId="451586A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8843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56C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Lorenzo Ruiz (Imel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1242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2,4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7ADF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E0FC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28C8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2,430.00 </w:t>
            </w:r>
          </w:p>
        </w:tc>
      </w:tr>
      <w:tr w:rsidR="00DF262A" w14:paraId="283ED8F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AD72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7CFF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Vicen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5D40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4,490.9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7FF3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BF54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8D34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4,490.94 </w:t>
            </w:r>
          </w:p>
        </w:tc>
      </w:tr>
      <w:tr w:rsidR="00DF262A" w14:paraId="3446E26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7153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688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Ele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0E9A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4,660.0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565E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65EA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2AF9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4,660.02 </w:t>
            </w:r>
          </w:p>
        </w:tc>
      </w:tr>
      <w:tr w:rsidR="00DF262A" w14:paraId="4A3B616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67C22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9082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lis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F2E4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7,902.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3F27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EC22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0280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7,902.68 </w:t>
            </w:r>
          </w:p>
        </w:tc>
      </w:tr>
      <w:tr w:rsidR="00DF262A" w14:paraId="7604EEE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141E8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E516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nzon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A238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0,0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4BD2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CE21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7019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0,050.00 </w:t>
            </w:r>
          </w:p>
        </w:tc>
      </w:tr>
      <w:tr w:rsidR="00DF262A" w14:paraId="14276883"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4EB13F"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Camarines Sur</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3F28BB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3,608,226.63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AE7A0F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315D16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270F61C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3,658,226.63 </w:t>
            </w:r>
          </w:p>
        </w:tc>
      </w:tr>
      <w:tr w:rsidR="00DF262A" w14:paraId="7A2B1C8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E1332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74E0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Cam Su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DCF1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3B80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C70E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81732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DF262A" w14:paraId="4B492D7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F2F2F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609C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5B8E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02,623.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73C1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E5F1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73AD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02,623.68 </w:t>
            </w:r>
          </w:p>
        </w:tc>
      </w:tr>
      <w:tr w:rsidR="00DF262A" w14:paraId="10D1775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1DC2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47F7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at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01C9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35,068.9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8BDD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AF25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17E9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35,068.94 </w:t>
            </w:r>
          </w:p>
        </w:tc>
      </w:tr>
      <w:tr w:rsidR="00DF262A" w14:paraId="1E9E712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DCF9D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6952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t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8BBE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7,7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0E35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2850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91A9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7,730.00 </w:t>
            </w:r>
          </w:p>
        </w:tc>
      </w:tr>
      <w:tr w:rsidR="00DF262A" w14:paraId="1E7AB99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66E5C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A58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mb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6ADE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7,617.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E34A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BA2A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477F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7,617.76 </w:t>
            </w:r>
          </w:p>
        </w:tc>
      </w:tr>
      <w:tr w:rsidR="00DF262A" w14:paraId="37F9BCE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2D8EB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C824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h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1F85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51,620.2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4B5C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1586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14AA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51,620.22 </w:t>
            </w:r>
          </w:p>
        </w:tc>
      </w:tr>
      <w:tr w:rsidR="00DF262A" w14:paraId="02E23D3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0309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539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CE18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77,459.07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9F67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4501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0567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77,459.07 </w:t>
            </w:r>
          </w:p>
        </w:tc>
      </w:tr>
      <w:tr w:rsidR="00DF262A" w14:paraId="680B17C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5452D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A91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bus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9A3C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7,220.7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1FBD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B649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B229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7,220.72 </w:t>
            </w:r>
          </w:p>
        </w:tc>
      </w:tr>
      <w:tr w:rsidR="00DF262A" w14:paraId="0BBFB3F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B3A2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11D6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ba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6C8B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18,472.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38C4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D70D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C777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18,472.76 </w:t>
            </w:r>
          </w:p>
        </w:tc>
      </w:tr>
      <w:tr w:rsidR="00DF262A" w14:paraId="521B14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682F0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1C6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mali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7BF4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482.9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6C2C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E0E4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1912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482.96 </w:t>
            </w:r>
          </w:p>
        </w:tc>
      </w:tr>
      <w:tr w:rsidR="00DF262A" w14:paraId="76FC642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DC68F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2F7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nam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C590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4,596.4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4918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4539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3B4D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4,596.44 </w:t>
            </w:r>
          </w:p>
        </w:tc>
      </w:tr>
      <w:tr w:rsidR="00DF262A" w14:paraId="2D62533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9B2F2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C65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ramo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7AD4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33E8F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7CE1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3787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DF262A" w14:paraId="67001BA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0205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60A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el Galle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54F4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2,312.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3A88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815A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601C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2,312.68 </w:t>
            </w:r>
          </w:p>
        </w:tc>
      </w:tr>
      <w:tr w:rsidR="00DF262A" w14:paraId="424ECB5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32552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FA61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architore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8CE0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2,569.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81E9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E5FA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1A25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2,569.16 </w:t>
            </w:r>
          </w:p>
        </w:tc>
      </w:tr>
      <w:tr w:rsidR="00DF262A" w14:paraId="6BEE9B2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DB7E4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875F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o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6979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91,422.4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5B26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CF34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15A88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91,422.48 </w:t>
            </w:r>
          </w:p>
        </w:tc>
      </w:tr>
      <w:tr w:rsidR="00DF262A" w14:paraId="6577EB5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C41BA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6513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rig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AFEC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5,490.0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1FF7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6753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CDA1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5,490.06 </w:t>
            </w:r>
          </w:p>
        </w:tc>
      </w:tr>
      <w:tr w:rsidR="00DF262A" w14:paraId="5F3272A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8D396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036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gono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A43A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60,430.0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5234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AA2B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1061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0,430.04 </w:t>
            </w:r>
          </w:p>
        </w:tc>
      </w:tr>
      <w:tr w:rsidR="00DF262A" w14:paraId="4326333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608A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67BD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bma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E44D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875F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5BCD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AFE3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DF262A" w14:paraId="1E1EC2F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88365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98EA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p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67A8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4,242.9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BEDF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988A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CAA5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4,242.92 </w:t>
            </w:r>
          </w:p>
        </w:tc>
      </w:tr>
      <w:tr w:rsidR="00DF262A" w14:paraId="337BF35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293F0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431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gar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DB71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9,508.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AC0A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13C5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7BD7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9,508.88 </w:t>
            </w:r>
          </w:p>
        </w:tc>
      </w:tr>
      <w:tr w:rsidR="00DF262A" w14:paraId="4B051C3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342A0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D0F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ilao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99F3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2,807.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1CC3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8373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F726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2,807.88 </w:t>
            </w:r>
          </w:p>
        </w:tc>
      </w:tr>
      <w:tr w:rsidR="00DF262A" w14:paraId="706D991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8E77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7486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inalaba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5937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0,558.8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C4D9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DA89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7C21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0,558.80 </w:t>
            </w:r>
          </w:p>
        </w:tc>
      </w:tr>
      <w:tr w:rsidR="00DF262A" w14:paraId="0B3E39C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96CBB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111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bu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EA90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29,371.5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B6C7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0BD3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2262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29,371.53 </w:t>
            </w:r>
          </w:p>
        </w:tc>
      </w:tr>
      <w:tr w:rsidR="00DF262A" w14:paraId="26315EA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3C379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CF4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g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BBBD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6755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4B0B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5D7B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DF262A" w14:paraId="75D125E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07DD1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BA9C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camp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06EA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91,4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6E77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E5DD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723B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91,480.00 </w:t>
            </w:r>
          </w:p>
        </w:tc>
      </w:tr>
      <w:tr w:rsidR="00DF262A" w14:paraId="72525B7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A7D84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0C8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mplo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BF67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91,506.2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E6B4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A908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490C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91,506.28 </w:t>
            </w:r>
          </w:p>
        </w:tc>
      </w:tr>
      <w:tr w:rsidR="00DF262A" w14:paraId="4711A4E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8C8B4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C8C8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sac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B2C5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79,547.69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46F1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9CA1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BAB2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79,547.69 </w:t>
            </w:r>
          </w:p>
        </w:tc>
      </w:tr>
      <w:tr w:rsidR="00DF262A" w14:paraId="2A61E8A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EEF79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C7F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l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E159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60,780.5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283A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6BFC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3B63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0,780.54 </w:t>
            </w:r>
          </w:p>
        </w:tc>
      </w:tr>
      <w:tr w:rsidR="00DF262A" w14:paraId="2C88A6D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26D02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CCD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esentacion (Parubc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2FA7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7,703.4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4737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18CE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1CAA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7,703.44 </w:t>
            </w:r>
          </w:p>
        </w:tc>
      </w:tr>
      <w:tr w:rsidR="00DF262A" w14:paraId="3BA1381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7539B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349A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ag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1997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77,9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DB63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94F3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E35C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77,920.00 </w:t>
            </w:r>
          </w:p>
        </w:tc>
      </w:tr>
      <w:tr w:rsidR="00DF262A" w14:paraId="43BC92D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23B7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07E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gñ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6A83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1,126.7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3F09F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6E07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63B4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1,126.78 </w:t>
            </w:r>
          </w:p>
        </w:tc>
      </w:tr>
      <w:tr w:rsidR="00DF262A" w14:paraId="2360D04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B2F7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869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2317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7,057.2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56D0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98E5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B6AE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7,057.28 </w:t>
            </w:r>
          </w:p>
        </w:tc>
      </w:tr>
      <w:tr w:rsidR="00DF262A" w14:paraId="310B50E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21E0C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B9B8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poco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F21C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33,077.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2B31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1CDB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B369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33,077.76 </w:t>
            </w:r>
          </w:p>
        </w:tc>
      </w:tr>
      <w:tr w:rsidR="00DF262A" w14:paraId="248ADC9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2C3B7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F0F9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rum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8E44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1,152.7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D3B8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5E98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DD54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1,152.72 </w:t>
            </w:r>
          </w:p>
        </w:tc>
      </w:tr>
      <w:tr w:rsidR="00DF262A" w14:paraId="7DDBEAE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CFBE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964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ga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B62A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89BC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FE59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CA25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DF262A" w14:paraId="6312A33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F3B7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2A24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namba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CBA5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87,361.1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8AB3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1F12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F468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87,361.12 </w:t>
            </w:r>
          </w:p>
        </w:tc>
      </w:tr>
      <w:tr w:rsidR="00DF262A" w14:paraId="3A35A28A"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0BF820"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Catanduanes</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F3AD59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332,426.38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F20E64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C2E5B1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0969C84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332,426.38 </w:t>
            </w:r>
          </w:p>
        </w:tc>
      </w:tr>
      <w:tr w:rsidR="00DF262A" w14:paraId="10FC488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A951F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B93A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Catanduan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11C9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77,956.3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76A2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3471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0968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77,956.38 </w:t>
            </w:r>
          </w:p>
        </w:tc>
      </w:tr>
      <w:tr w:rsidR="00DF262A" w14:paraId="405A154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76804A"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461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Andres (Calolb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B515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6,49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076D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066D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176D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6,490.00 </w:t>
            </w:r>
          </w:p>
        </w:tc>
      </w:tr>
      <w:tr w:rsidR="00DF262A" w14:paraId="3703EC2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EF8E4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31FD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ra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E385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47,9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7832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4502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7B3A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47,980.00 </w:t>
            </w:r>
          </w:p>
        </w:tc>
      </w:tr>
      <w:tr w:rsidR="00DF262A" w14:paraId="2D45106D"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876FF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Masbat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2DED10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270,241.32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906279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C2A16E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15BDCBE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270,241.32 </w:t>
            </w:r>
          </w:p>
        </w:tc>
      </w:tr>
      <w:tr w:rsidR="00DF262A" w14:paraId="554FCEE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93EA7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9661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en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29FA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6,151.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7900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0259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C81E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6,151.00 </w:t>
            </w:r>
          </w:p>
        </w:tc>
      </w:tr>
      <w:tr w:rsidR="00DF262A" w14:paraId="71F36E0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C28F1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F992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w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74E9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4,226.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27E5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AC87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AAB8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4,226.50 </w:t>
            </w:r>
          </w:p>
        </w:tc>
      </w:tr>
      <w:tr w:rsidR="00DF262A" w14:paraId="697D48F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0D26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51E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masal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14AC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6,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1B42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CC65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FBFC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6,500.00 </w:t>
            </w:r>
          </w:p>
        </w:tc>
      </w:tr>
      <w:tr w:rsidR="00DF262A" w14:paraId="772361D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657930"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E6DC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Esperanz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98F3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3,19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CDD0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BDB3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299C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3,192.50 </w:t>
            </w:r>
          </w:p>
        </w:tc>
      </w:tr>
      <w:tr w:rsidR="00DF262A" w14:paraId="382CE6D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CF4B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587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Masba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570E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4,4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D00C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6C88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1EF1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4,420.00 </w:t>
            </w:r>
          </w:p>
        </w:tc>
      </w:tr>
      <w:tr w:rsidR="00DF262A" w14:paraId="6A12161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9FCDF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E82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ob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E2CA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2,63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7593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9BF9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970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2,634.00 </w:t>
            </w:r>
          </w:p>
        </w:tc>
      </w:tr>
      <w:tr w:rsidR="00DF262A" w14:paraId="66EBE1C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E647B9"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A56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onre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A611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6,79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0367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B53C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8BD8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6,792.50 </w:t>
            </w:r>
          </w:p>
        </w:tc>
      </w:tr>
      <w:tr w:rsidR="00DF262A" w14:paraId="14B83B5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13AD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A9E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3092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5,53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6352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725F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CEB9B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5,535.00 </w:t>
            </w:r>
          </w:p>
        </w:tc>
      </w:tr>
      <w:tr w:rsidR="00DF262A" w14:paraId="74FEBAE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CA1EF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410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Us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B7AB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0,789.8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4A31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5531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4A7F3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0,789.82 </w:t>
            </w:r>
          </w:p>
        </w:tc>
      </w:tr>
      <w:tr w:rsidR="00DF262A" w14:paraId="363446AB"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5598B8"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Sorsogo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DD0B27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692,181.7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A5B878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581,200.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46B090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19463A3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273,381.75 </w:t>
            </w:r>
          </w:p>
        </w:tc>
      </w:tr>
      <w:tr w:rsidR="00DF262A" w14:paraId="0534B939"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0E87DD2C"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PLGU Sorsog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3CAC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B8BA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E1D6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E3836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DF262A" w14:paraId="7EBD843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B2792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F99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rcelo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0CC7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2,882.4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3C43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FF8E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E040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2,882.44 </w:t>
            </w:r>
          </w:p>
        </w:tc>
      </w:tr>
      <w:tr w:rsidR="00DF262A" w14:paraId="2D87C08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852B1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D3AC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9960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1,057.6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1DF6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8A6F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5520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31,057.64 </w:t>
            </w:r>
          </w:p>
        </w:tc>
      </w:tr>
      <w:tr w:rsidR="00DF262A" w14:paraId="1893AC9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22F3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0B57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lus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3464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5,213.4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FEC8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60A0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F336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5,213.48 </w:t>
            </w:r>
          </w:p>
        </w:tc>
      </w:tr>
      <w:tr w:rsidR="00DF262A" w14:paraId="23CFF0C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1033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4E6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sigur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44BC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6,672.7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FE4E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223C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9056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6,672.72 </w:t>
            </w:r>
          </w:p>
        </w:tc>
      </w:tr>
      <w:tr w:rsidR="00DF262A" w14:paraId="5E47B54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55691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ACC2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stil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B889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8,594.6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9245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82939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4637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28,594.62 </w:t>
            </w:r>
          </w:p>
        </w:tc>
      </w:tr>
      <w:tr w:rsidR="00DF262A" w14:paraId="6F7E518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0131D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2CE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onso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159E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4,362.2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654B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13,75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06B6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91F55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DF262A" w14:paraId="0AE133A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0B0A6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9AE1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uba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BEE5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28,62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8990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2,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7368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5322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80,626.00 </w:t>
            </w:r>
          </w:p>
        </w:tc>
      </w:tr>
      <w:tr w:rsidR="00DF262A" w14:paraId="57938BE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870CF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A54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ros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4A20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2,096.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C11B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59AC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8E98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2,096.88 </w:t>
            </w:r>
          </w:p>
        </w:tc>
      </w:tr>
      <w:tr w:rsidR="00DF262A" w14:paraId="3AD26C2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9F42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960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ub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8610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0,282.9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3471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9,25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F88A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CF07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9,532.92 </w:t>
            </w:r>
          </w:p>
        </w:tc>
      </w:tr>
      <w:tr w:rsidR="00DF262A" w14:paraId="122D658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8C4AB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1A54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tno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2591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4,49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3FFC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96,2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C517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E101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60,690.00 </w:t>
            </w:r>
          </w:p>
        </w:tc>
      </w:tr>
      <w:tr w:rsidR="00DF262A" w14:paraId="355FA88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BE37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7187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l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6BC3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33,952.0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40E4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816D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34FF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33,952.08 </w:t>
            </w:r>
          </w:p>
        </w:tc>
      </w:tr>
      <w:tr w:rsidR="00DF262A" w14:paraId="3701FE8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1D95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B36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ieto Dia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B75F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7,236.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D149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0FA6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8F81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7,236.32 </w:t>
            </w:r>
          </w:p>
        </w:tc>
      </w:tr>
      <w:tr w:rsidR="00DF262A" w14:paraId="5642830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DF35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BCD4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Sorsog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311D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32,425.6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4299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15A7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9496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32,425.64 </w:t>
            </w:r>
          </w:p>
        </w:tc>
      </w:tr>
      <w:tr w:rsidR="00DF262A" w14:paraId="72B70165"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0AAB396"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EGION VI</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3FB852D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6,169,596.55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D4FCC2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03,150.00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95845F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6A81055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6,772,746.55 </w:t>
            </w:r>
          </w:p>
        </w:tc>
      </w:tr>
      <w:tr w:rsidR="00DF262A" w14:paraId="37AD4D94"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BD6644"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Akla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A09322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2,570,247.82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DD6720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77,750.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6E0C77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851DD8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2,847,997.82 </w:t>
            </w:r>
          </w:p>
        </w:tc>
      </w:tr>
      <w:tr w:rsidR="00DF262A" w14:paraId="37EE7BF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5FB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D55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tav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C7D9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F627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5AE8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7016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DF262A" w14:paraId="22A6116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1612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DC80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e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488D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5CF0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94B9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77D1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30,000.00 </w:t>
            </w:r>
          </w:p>
        </w:tc>
      </w:tr>
      <w:tr w:rsidR="00DF262A" w14:paraId="5A13B63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F677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4052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A443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1,0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C23C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A7D2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A85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1,080.00 </w:t>
            </w:r>
          </w:p>
        </w:tc>
      </w:tr>
      <w:tr w:rsidR="00DF262A" w14:paraId="48E4CAA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4300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5CD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lib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993F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2,697.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2BEB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7,75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085E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D64E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80,447.20 </w:t>
            </w:r>
          </w:p>
        </w:tc>
      </w:tr>
      <w:tr w:rsidR="00DF262A" w14:paraId="7CAAA07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E85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48D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bac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4213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1,656.7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ED17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AD24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B4BD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1,656.70 </w:t>
            </w:r>
          </w:p>
        </w:tc>
      </w:tr>
      <w:tr w:rsidR="00DF262A" w14:paraId="4E7C4FF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DB22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C8E7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dal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5B16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67,414.1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6AC2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BD1B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ADD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67,414.10 </w:t>
            </w:r>
          </w:p>
        </w:tc>
      </w:tr>
      <w:tr w:rsidR="00DF262A" w14:paraId="0120741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4F4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FD6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ew Washingt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02CF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ED6C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69AB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123A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DF262A" w14:paraId="7DB7E87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133E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EDB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rua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0A68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80,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4658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AB92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22A2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80,500.00 </w:t>
            </w:r>
          </w:p>
        </w:tc>
      </w:tr>
      <w:tr w:rsidR="00DF262A" w14:paraId="19E5C96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5E16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AE9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baj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2450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77,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2DC3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B213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9E4A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77,000.00 </w:t>
            </w:r>
          </w:p>
        </w:tc>
      </w:tr>
      <w:tr w:rsidR="00DF262A" w14:paraId="3D946F7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6CAC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EA8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ez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00BA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92,1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07B2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6274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2B41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92,100.00 </w:t>
            </w:r>
          </w:p>
        </w:tc>
      </w:tr>
      <w:tr w:rsidR="00DF262A" w14:paraId="1944BE7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5D5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2D0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kat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F892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94,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0F29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BA7F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323E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94,800.00 </w:t>
            </w:r>
          </w:p>
        </w:tc>
      </w:tr>
      <w:tr w:rsidR="00DF262A" w14:paraId="4183045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ABC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B73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1B15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85,115.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1832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5DC5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73B21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85,115.40 </w:t>
            </w:r>
          </w:p>
        </w:tc>
      </w:tr>
      <w:tr w:rsidR="00DF262A" w14:paraId="141459B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9CF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28D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in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0ACC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3,4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42C0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DBF3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1C08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3,400.00 </w:t>
            </w:r>
          </w:p>
        </w:tc>
      </w:tr>
      <w:tr w:rsidR="00DF262A" w14:paraId="2A14B15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C32E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DAEC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b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AE6B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59,3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6562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7437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3E49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59,340.00 </w:t>
            </w:r>
          </w:p>
        </w:tc>
      </w:tr>
      <w:tr w:rsidR="00DF262A" w14:paraId="0602E4D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463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A1E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umanc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C6EB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5,897.4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3F59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461A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6637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5,897.42 </w:t>
            </w:r>
          </w:p>
        </w:tc>
      </w:tr>
      <w:tr w:rsidR="00DF262A" w14:paraId="49B7687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2A5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0DB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nga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9D13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49,247.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1020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BFEF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4AE17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49,247.00 </w:t>
            </w:r>
          </w:p>
        </w:tc>
      </w:tr>
      <w:tr w:rsidR="00DF262A" w14:paraId="58EDE49F"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2EA07A"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Antiqu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3CF319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456,253.71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EAEAD2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75,400.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E355A3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2FD3519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731,653.71 </w:t>
            </w:r>
          </w:p>
        </w:tc>
      </w:tr>
      <w:tr w:rsidR="00DF262A" w14:paraId="68BDBB7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88E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4EC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nini-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52F9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8,984.9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4496F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6055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CEC3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8,984.96 </w:t>
            </w:r>
          </w:p>
        </w:tc>
      </w:tr>
      <w:tr w:rsidR="00DF262A" w14:paraId="30D3B57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CC94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7913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Hamti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FD17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88,099.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8CA4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8A4A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995C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88,099.20 </w:t>
            </w:r>
          </w:p>
        </w:tc>
      </w:tr>
      <w:tr w:rsidR="00DF262A" w14:paraId="1349CB3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50B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601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os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65CD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27,820.4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7D9C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F73F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A7FE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27,820.45 </w:t>
            </w:r>
          </w:p>
        </w:tc>
      </w:tr>
      <w:tr w:rsidR="00DF262A" w14:paraId="4D59C69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06A2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3E8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Remigi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4984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42,3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7004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75CB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FC691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42,395.00 </w:t>
            </w:r>
          </w:p>
        </w:tc>
      </w:tr>
      <w:tr w:rsidR="00DF262A" w14:paraId="6E2E225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38F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CBC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balom</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F647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190B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E909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AB8B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DF262A" w14:paraId="5394BDB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780C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4415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obias Fornier (D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054C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16,52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59EA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73B5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FA0B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16,525.00 </w:t>
            </w:r>
          </w:p>
        </w:tc>
      </w:tr>
      <w:tr w:rsidR="00DF262A" w14:paraId="6997AB8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F8C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FBBF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alderram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E562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0,0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12F1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C99B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29E8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0,040.00 </w:t>
            </w:r>
          </w:p>
        </w:tc>
      </w:tr>
      <w:tr w:rsidR="00DF262A" w14:paraId="1B302A7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9D53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927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rbaz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AC9A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6,429.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A888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79B2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345F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6,429.00 </w:t>
            </w:r>
          </w:p>
        </w:tc>
      </w:tr>
      <w:tr w:rsidR="00DF262A" w14:paraId="506A82F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8E1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B26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gas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0346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B301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5,4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55DC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5AFE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10,400.00 </w:t>
            </w:r>
          </w:p>
        </w:tc>
      </w:tr>
      <w:tr w:rsidR="00DF262A" w14:paraId="6D2C65F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E36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5B1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uy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B386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4090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0598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9ACF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0,000.00 </w:t>
            </w:r>
          </w:p>
        </w:tc>
      </w:tr>
      <w:tr w:rsidR="00DF262A" w14:paraId="08A1DA4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10C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BF0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ulas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4468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64,2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5B92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03C0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E08B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64,250.00 </w:t>
            </w:r>
          </w:p>
        </w:tc>
      </w:tr>
      <w:tr w:rsidR="00DF262A" w14:paraId="00FB82A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3FC8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1C0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ua-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3C34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23,808.1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B8DD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15DD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3D0B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23,808.10 </w:t>
            </w:r>
          </w:p>
        </w:tc>
      </w:tr>
      <w:tr w:rsidR="00DF262A" w14:paraId="789D62B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D030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EB9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berta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BA19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04,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5F06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8AFD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8E88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4,350.00 </w:t>
            </w:r>
          </w:p>
        </w:tc>
      </w:tr>
      <w:tr w:rsidR="00DF262A" w14:paraId="504939F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151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797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d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570B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33,487.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6DAF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054C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5465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33,487.00 </w:t>
            </w:r>
          </w:p>
        </w:tc>
      </w:tr>
      <w:tr w:rsidR="00DF262A" w14:paraId="0F020E2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0E2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92C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tnong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2E08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5,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F62C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200E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EBBA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5,800.00 </w:t>
            </w:r>
          </w:p>
        </w:tc>
      </w:tr>
      <w:tr w:rsidR="00DF262A" w14:paraId="44966EA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E593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6340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ebas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AFC2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91,19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CB56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BB06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A4CE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91,190.00 </w:t>
            </w:r>
          </w:p>
        </w:tc>
      </w:tr>
      <w:tr w:rsidR="00DF262A" w14:paraId="76D9E47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0B4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B74B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bi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E523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78,0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7FF4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DC9F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B243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78,075.00 </w:t>
            </w:r>
          </w:p>
        </w:tc>
      </w:tr>
      <w:tr w:rsidR="00DF262A" w14:paraId="0BB81B14"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1DAA4E"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lastRenderedPageBreak/>
              <w:t>Capiz</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D1B318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3,784,333.5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746DA1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428542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5A30584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3,784,333.50 </w:t>
            </w:r>
          </w:p>
        </w:tc>
      </w:tr>
      <w:tr w:rsidR="00DF262A" w14:paraId="177D47F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F37B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7D1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ovince of Capi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62D7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0,3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F114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B3E5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47A1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0,320.00 </w:t>
            </w:r>
          </w:p>
        </w:tc>
      </w:tr>
      <w:tr w:rsidR="00DF262A" w14:paraId="3FBB394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F50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0AF8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uarte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E74E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1,8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A9ED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0F5B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DF92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1,820.00 </w:t>
            </w:r>
          </w:p>
        </w:tc>
      </w:tr>
      <w:tr w:rsidR="00DF262A" w14:paraId="7AAB855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083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B30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1B7B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548F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1243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28D1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30,000.00 </w:t>
            </w:r>
          </w:p>
        </w:tc>
      </w:tr>
      <w:tr w:rsidR="00DF262A" w14:paraId="0FD482C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2760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0DE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umal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6485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74D9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C541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BFE3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2,000.00 </w:t>
            </w:r>
          </w:p>
        </w:tc>
      </w:tr>
      <w:tr w:rsidR="00DF262A" w14:paraId="477FB0D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933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1E2C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umar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AB94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60,447.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7326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87E1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ADDE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60,447.75 </w:t>
            </w:r>
          </w:p>
        </w:tc>
      </w:tr>
      <w:tr w:rsidR="00DF262A" w14:paraId="6DEBA79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B13F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E06E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vis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F724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5,94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3C60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5C78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55A7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5,944.00 </w:t>
            </w:r>
          </w:p>
        </w:tc>
      </w:tr>
      <w:tr w:rsidR="00DF262A" w14:paraId="5322241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A61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C34E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amind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AEAA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E208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5A81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43C1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DF262A" w14:paraId="477CD23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D013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03A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ay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5A94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2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0BF1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30A1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B31D6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25,000.00 </w:t>
            </w:r>
          </w:p>
        </w:tc>
      </w:tr>
      <w:tr w:rsidR="00DF262A" w14:paraId="39263C2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9945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1A57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mbus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901B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8,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7D59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CEDC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E405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8,000.00 </w:t>
            </w:r>
          </w:p>
        </w:tc>
      </w:tr>
      <w:tr w:rsidR="00DF262A" w14:paraId="7712EE0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E0D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1A6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5CDA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7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4610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FAB1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301A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70,000.00 </w:t>
            </w:r>
          </w:p>
        </w:tc>
      </w:tr>
      <w:tr w:rsidR="00DF262A" w14:paraId="51EDEAA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19F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1F4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it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7B77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B2A3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2C62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81D6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0,000.00 </w:t>
            </w:r>
          </w:p>
        </w:tc>
      </w:tr>
      <w:tr w:rsidR="00DF262A" w14:paraId="0961711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F5B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7E2F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l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F33D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08,708.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909B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A510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3F2A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08,708.75 </w:t>
            </w:r>
          </w:p>
        </w:tc>
      </w:tr>
      <w:tr w:rsidR="00DF262A" w14:paraId="5D7D802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BAF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509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onteved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1932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9,1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C21E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09E4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B064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9,160.00 </w:t>
            </w:r>
          </w:p>
        </w:tc>
      </w:tr>
      <w:tr w:rsidR="00DF262A" w14:paraId="4ACEA95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A948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58FA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A1A4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3C7E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CB04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E214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DF262A" w14:paraId="58C79C7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3F3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EA27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xas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F82A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8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80E5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EB7F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7F32A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85,000.00 </w:t>
            </w:r>
          </w:p>
        </w:tc>
      </w:tr>
      <w:tr w:rsidR="00DF262A" w14:paraId="44FD8FB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A72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989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pi-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1E4B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2,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37E3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228E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275C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2,500.00 </w:t>
            </w:r>
          </w:p>
        </w:tc>
      </w:tr>
      <w:tr w:rsidR="00DF262A" w14:paraId="03374E0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8018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56E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gm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B3F8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0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41F7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AFA6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DDBD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0,000.00 </w:t>
            </w:r>
          </w:p>
        </w:tc>
      </w:tr>
      <w:tr w:rsidR="00DF262A" w14:paraId="67E56B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B824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66AF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pa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77B6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32,209.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B21C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0DC1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5F35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32,209.25 </w:t>
            </w:r>
          </w:p>
        </w:tc>
      </w:tr>
      <w:tr w:rsidR="00DF262A" w14:paraId="58C9D285"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47F99B"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Guimaras</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F3F982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982,143.5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5BC2E9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F5503D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6B8141E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982,143.55 </w:t>
            </w:r>
          </w:p>
        </w:tc>
      </w:tr>
      <w:tr w:rsidR="00DF262A" w14:paraId="3ADF5F7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E1A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6D4B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FEAA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85,201.9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CDED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0D72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5698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85,201.95 </w:t>
            </w:r>
          </w:p>
        </w:tc>
      </w:tr>
      <w:tr w:rsidR="00DF262A" w14:paraId="3588D41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5DAA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278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Lorenz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F667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7,6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EBA6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4F3E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1A004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7,640.00 </w:t>
            </w:r>
          </w:p>
        </w:tc>
      </w:tr>
      <w:tr w:rsidR="00DF262A" w14:paraId="6AB72CF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3C86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F4BC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ord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F044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79,079.1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9039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0DAA9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5B96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79,079.10 </w:t>
            </w:r>
          </w:p>
        </w:tc>
      </w:tr>
      <w:tr w:rsidR="00DF262A" w14:paraId="61AA1F7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45CE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FF01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ueva Valenc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F1DB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7,052.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87D1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6CC9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B64E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7,052.50 </w:t>
            </w:r>
          </w:p>
        </w:tc>
      </w:tr>
      <w:tr w:rsidR="00DF262A" w14:paraId="6F0DD41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72C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1CF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bun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4484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43,1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9198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9E35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EEB1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43,170.00 </w:t>
            </w:r>
          </w:p>
        </w:tc>
      </w:tr>
      <w:tr w:rsidR="00DF262A" w14:paraId="02D0C21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8EE83A"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Iloilo</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56FB97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8,160,308.7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A29B24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CA9937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08BEB5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8,210,308.75 </w:t>
            </w:r>
          </w:p>
        </w:tc>
      </w:tr>
      <w:tr w:rsidR="00DF262A" w14:paraId="43DE6BA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294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283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imodi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6D60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93,2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1205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5DD4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C2FB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93,220.00 </w:t>
            </w:r>
          </w:p>
        </w:tc>
      </w:tr>
      <w:tr w:rsidR="00DF262A" w14:paraId="14982F0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D48A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D92B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nil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5647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0,223.0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EFAA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60DA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2775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0,223.05 </w:t>
            </w:r>
          </w:p>
        </w:tc>
      </w:tr>
      <w:tr w:rsidR="00DF262A" w14:paraId="7941B19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51CA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A0D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dia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7CEB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1,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761F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AFD6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373E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1,500.00 </w:t>
            </w:r>
          </w:p>
        </w:tc>
      </w:tr>
      <w:tr w:rsidR="00DF262A" w14:paraId="11B927D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46DD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7C3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as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CD87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C571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A6DA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09F3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0,000.00 </w:t>
            </w:r>
          </w:p>
        </w:tc>
      </w:tr>
      <w:tr w:rsidR="00DF262A" w14:paraId="4F93539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A77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49D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a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45A2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8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6A49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916D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8A58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80,000.00 </w:t>
            </w:r>
          </w:p>
        </w:tc>
      </w:tr>
      <w:tr w:rsidR="00DF262A" w14:paraId="7152C01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FA5A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74F5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bat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0BCB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713.9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8273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A365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6E9B9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713.92 </w:t>
            </w:r>
          </w:p>
        </w:tc>
      </w:tr>
      <w:tr w:rsidR="00DF262A" w14:paraId="26A8BF6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F6D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43FD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ino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597D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41,633.5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22A5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4037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72E5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41,633.55 </w:t>
            </w:r>
          </w:p>
        </w:tc>
      </w:tr>
      <w:tr w:rsidR="00DF262A" w14:paraId="094AB56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C3B4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D83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rl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DC9CC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2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774E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1E31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C42C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25,000.00 </w:t>
            </w:r>
          </w:p>
        </w:tc>
      </w:tr>
      <w:tr w:rsidR="00DF262A" w14:paraId="6818826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1E9D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279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42F3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50,2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893D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120B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EE0F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00,240.00 </w:t>
            </w:r>
          </w:p>
        </w:tc>
      </w:tr>
      <w:tr w:rsidR="00DF262A" w14:paraId="5EEBF8C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F5E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F36B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ngl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74E4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7FC9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5A10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F5D5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30,000.00 </w:t>
            </w:r>
          </w:p>
        </w:tc>
      </w:tr>
      <w:tr w:rsidR="00DF262A" w14:paraId="0ABBB32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359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2369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umang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A463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8D8E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B098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68CF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0,000.00 </w:t>
            </w:r>
          </w:p>
        </w:tc>
      </w:tr>
      <w:tr w:rsidR="00DF262A" w14:paraId="327F5B1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D4D8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2DC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Estanc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1A7E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5,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81DF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558A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00A1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5,800.00 </w:t>
            </w:r>
          </w:p>
        </w:tc>
      </w:tr>
      <w:tr w:rsidR="00DF262A" w14:paraId="02BD2D7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723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184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uimb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CEF4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8872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9127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67BE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0,000.00 </w:t>
            </w:r>
          </w:p>
        </w:tc>
      </w:tr>
      <w:tr w:rsidR="00DF262A" w14:paraId="0392FD8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85B8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836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gbar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3F54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34,8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9BF4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F050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F198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34,860.00 </w:t>
            </w:r>
          </w:p>
        </w:tc>
      </w:tr>
      <w:tr w:rsidR="00DF262A" w14:paraId="1DAF787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4E1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156A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loilo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9224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629,0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A163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7CFA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763E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629,020.00 </w:t>
            </w:r>
          </w:p>
        </w:tc>
      </w:tr>
      <w:tr w:rsidR="00DF262A" w14:paraId="759381D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AD63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51E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aniu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332B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96,264.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073A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6CB8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EDDE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96,264.16 </w:t>
            </w:r>
          </w:p>
        </w:tc>
      </w:tr>
      <w:tr w:rsidR="00DF262A" w14:paraId="56809A3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E810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8AB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mbun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2C24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75,2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8CE1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A2B7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07BF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75,250.00 </w:t>
            </w:r>
          </w:p>
        </w:tc>
      </w:tr>
      <w:tr w:rsidR="00DF262A" w14:paraId="7DA3477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A8B7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ADD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egan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5F79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BB3D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29B8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E014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0,000.00 </w:t>
            </w:r>
          </w:p>
        </w:tc>
      </w:tr>
      <w:tr w:rsidR="00DF262A" w14:paraId="3706B2C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9C8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8E6E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e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4382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01,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EC65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0E13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CD1B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01,000.00 </w:t>
            </w:r>
          </w:p>
        </w:tc>
      </w:tr>
      <w:tr w:rsidR="00DF262A" w14:paraId="5170AF5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526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1FA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iag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0B35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74,3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0139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003F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B71F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74,320.00 </w:t>
            </w:r>
          </w:p>
        </w:tc>
      </w:tr>
      <w:tr w:rsidR="00DF262A" w14:paraId="3D4030C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0321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9B8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ew Luce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C394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7,804.07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37A4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BAF0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F605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7,804.07 </w:t>
            </w:r>
          </w:p>
        </w:tc>
      </w:tr>
      <w:tr w:rsidR="00DF262A" w14:paraId="52D1EA9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BA1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8BA9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t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0034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F12C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36EE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56DFB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0,000.00 </w:t>
            </w:r>
          </w:p>
        </w:tc>
      </w:tr>
      <w:tr w:rsidR="00DF262A" w14:paraId="6FC78BB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208A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60CC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otot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A3EE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3,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039A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537C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1FD8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3,200.00 </w:t>
            </w:r>
          </w:p>
        </w:tc>
      </w:tr>
      <w:tr w:rsidR="00DF262A" w14:paraId="05723FD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46DD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A5C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Dionisi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6C0B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6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0B37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624A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9168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65,000.00 </w:t>
            </w:r>
          </w:p>
        </w:tc>
      </w:tr>
      <w:tr w:rsidR="00DF262A" w14:paraId="7E260B9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07EC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FC68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Enriqu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4A23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7,0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476C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1E38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DBCF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7,075.00 </w:t>
            </w:r>
          </w:p>
        </w:tc>
      </w:tr>
      <w:tr w:rsidR="00DF262A" w14:paraId="0FA797C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96A5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5221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oaqu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EC25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6237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F163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2815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0,000.00 </w:t>
            </w:r>
          </w:p>
        </w:tc>
      </w:tr>
      <w:tr w:rsidR="00DF262A" w14:paraId="61BFEA3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7787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63B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Rafa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9BBB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11,74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64A3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F123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CCFE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11,745.00 </w:t>
            </w:r>
          </w:p>
        </w:tc>
      </w:tr>
      <w:tr w:rsidR="00DF262A" w14:paraId="2FF11B3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8832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6CE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20F8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9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E1AA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6694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69FBE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90,000.00 </w:t>
            </w:r>
          </w:p>
        </w:tc>
      </w:tr>
      <w:tr w:rsidR="00DF262A" w14:paraId="18A5F6F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EE2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584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03B3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05,9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1708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9B41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8C9E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05,940.00 </w:t>
            </w:r>
          </w:p>
        </w:tc>
      </w:tr>
      <w:tr w:rsidR="00DF262A" w14:paraId="07BBDEA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FF17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26FA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gba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63B1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8,3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93AE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8925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8435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8,300.00 </w:t>
            </w:r>
          </w:p>
        </w:tc>
      </w:tr>
      <w:tr w:rsidR="00DF262A" w14:paraId="5F67AFF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9B7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E1E6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bu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4DA7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1,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1D50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AFA0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FE0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1,200.00 </w:t>
            </w:r>
          </w:p>
        </w:tc>
      </w:tr>
      <w:tr w:rsidR="00DF262A" w14:paraId="2D6DB00A"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D617C8"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Negros Occidental</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B5B1BF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7,216,309.22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14C911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1663E2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4A6C07A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7,216,309.22 </w:t>
            </w:r>
          </w:p>
        </w:tc>
      </w:tr>
      <w:tr w:rsidR="00DF262A" w14:paraId="2E5EE71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73A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6CD1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B653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9E6B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93C3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F222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DF262A" w14:paraId="5766E2C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D480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48EC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colod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AF18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67,439.7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4CD5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9EBD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0981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67,439.72 </w:t>
            </w:r>
          </w:p>
        </w:tc>
      </w:tr>
      <w:tr w:rsidR="00DF262A" w14:paraId="6E9AE1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179A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8B49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go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950B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7,5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F338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D31A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BA44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7,560.00 </w:t>
            </w:r>
          </w:p>
        </w:tc>
      </w:tr>
      <w:tr w:rsidR="00DF262A" w14:paraId="654EDEA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B7DF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07F0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inalba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A514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3,9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1A63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594D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BBB5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33,960.00 </w:t>
            </w:r>
          </w:p>
        </w:tc>
      </w:tr>
      <w:tr w:rsidR="00DF262A" w14:paraId="4256991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C0BC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F95E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diz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AD78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7,097.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031C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791A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28EA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7,097.00 </w:t>
            </w:r>
          </w:p>
        </w:tc>
      </w:tr>
      <w:tr w:rsidR="00DF262A" w14:paraId="6DBDF84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C09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448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trav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BC54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1,1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145D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51D6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B328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1,120.00 </w:t>
            </w:r>
          </w:p>
        </w:tc>
      </w:tr>
      <w:tr w:rsidR="00DF262A" w14:paraId="3DB5C2D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EB6F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521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ndon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7BE7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2,036.1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5A15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FC09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00331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2,036.10 </w:t>
            </w:r>
          </w:p>
        </w:tc>
      </w:tr>
      <w:tr w:rsidR="00DF262A" w14:paraId="54ECE18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F99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717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u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3C54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91,817.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7052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07CD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61BF1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91,817.50 </w:t>
            </w:r>
          </w:p>
        </w:tc>
      </w:tr>
      <w:tr w:rsidR="00DF262A" w14:paraId="7F90E6D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958B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5FB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Enrique B. Magalona (Sarav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343F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94,5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81CC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8E7F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B2BE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94,520.00 </w:t>
            </w:r>
          </w:p>
        </w:tc>
      </w:tr>
      <w:tr w:rsidR="00DF262A" w14:paraId="46DCB2E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45B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44F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Escalan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8020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687A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31FF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275C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DF262A" w14:paraId="3523A9C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8F5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9072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Himamay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94B2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89,6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92B2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DB71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DD4A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89,670.00 </w:t>
            </w:r>
          </w:p>
        </w:tc>
      </w:tr>
      <w:tr w:rsidR="00DF262A" w14:paraId="7C64765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3486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0A6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Hinigar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D6A3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4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3E99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9512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B7FD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480.00 </w:t>
            </w:r>
          </w:p>
        </w:tc>
      </w:tr>
      <w:tr w:rsidR="00DF262A" w14:paraId="765A281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1D68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5E3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Hinoba-an (As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35B5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75C1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852A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EF21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DF262A" w14:paraId="78FA6D2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186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440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lo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7834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2,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7A35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6EC1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F5D50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2,000.00 </w:t>
            </w:r>
          </w:p>
        </w:tc>
      </w:tr>
      <w:tr w:rsidR="00DF262A" w14:paraId="1D8010D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A16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81A7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sabe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1304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18,1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AE51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8306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A9787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18,170.00 </w:t>
            </w:r>
          </w:p>
        </w:tc>
      </w:tr>
      <w:tr w:rsidR="00DF262A" w14:paraId="1335A1C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1352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18F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Kabanka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CD61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0F27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5BCB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2F8F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0,000.00 </w:t>
            </w:r>
          </w:p>
        </w:tc>
      </w:tr>
      <w:tr w:rsidR="00DF262A" w14:paraId="6BC4F08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D04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ED94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 Carlot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6B3E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0,7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4F4A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EC2B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FB9B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0,760.00 </w:t>
            </w:r>
          </w:p>
        </w:tc>
      </w:tr>
      <w:tr w:rsidR="00DF262A" w14:paraId="494E6A0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B80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1D7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 Castella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3171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3,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CE73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2E23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3A3C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3,000.00 </w:t>
            </w:r>
          </w:p>
        </w:tc>
      </w:tr>
      <w:tr w:rsidR="00DF262A" w14:paraId="658CB97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732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68D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ap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75F3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4,4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0EE7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C6DA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FDCF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4,450.00 </w:t>
            </w:r>
          </w:p>
        </w:tc>
      </w:tr>
      <w:tr w:rsidR="00DF262A" w14:paraId="418689E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B3B3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FAAC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urc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A5DF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5,0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89BC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1398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5F64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5,040.00 </w:t>
            </w:r>
          </w:p>
        </w:tc>
      </w:tr>
      <w:tr w:rsidR="00DF262A" w14:paraId="4C1F5AD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5BA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B8B6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ulupand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47CD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1,4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9FA0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D32A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D025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1,440.00 </w:t>
            </w:r>
          </w:p>
        </w:tc>
      </w:tr>
      <w:tr w:rsidR="00DF262A" w14:paraId="2BAEC51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C83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6C9C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gay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BFDA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6,65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30CF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9E17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0BF1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6,656.00 </w:t>
            </w:r>
          </w:p>
        </w:tc>
      </w:tr>
      <w:tr w:rsidR="00DF262A" w14:paraId="4CC09E1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CCF6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26D2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lvador Benedict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6DFE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68,549.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BE27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03D0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131C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68,549.50 </w:t>
            </w:r>
          </w:p>
        </w:tc>
      </w:tr>
      <w:tr w:rsidR="00DF262A" w14:paraId="3071BC8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E25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C13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2422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5,4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3C4E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91F5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A587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5,440.00 </w:t>
            </w:r>
          </w:p>
        </w:tc>
      </w:tr>
      <w:tr w:rsidR="00DF262A" w14:paraId="417D9E0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A70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3B5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Enriqu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98AD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5039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C5A3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3750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5,000.00 </w:t>
            </w:r>
          </w:p>
        </w:tc>
      </w:tr>
      <w:tr w:rsidR="00DF262A" w14:paraId="0EC4536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236E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3F9D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lay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7B34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936F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3129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2F16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600.00 </w:t>
            </w:r>
          </w:p>
        </w:tc>
      </w:tr>
      <w:tr w:rsidR="00DF262A" w14:paraId="5A612C6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BFDB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5B46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Sipal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9D2D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5,4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E7BA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F63D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016A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5,480.00 </w:t>
            </w:r>
          </w:p>
        </w:tc>
      </w:tr>
      <w:tr w:rsidR="00DF262A" w14:paraId="72A1CD1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F146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304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7D72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5,7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9188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372E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EF38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5,740.00 </w:t>
            </w:r>
          </w:p>
        </w:tc>
      </w:tr>
      <w:tr w:rsidR="00DF262A" w14:paraId="6FB9C88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461B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48C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obos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D2D9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E5D8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B535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481F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00.00 </w:t>
            </w:r>
          </w:p>
        </w:tc>
      </w:tr>
      <w:tr w:rsidR="00DF262A" w14:paraId="3F0CBBC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4FA6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B0C8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alladoli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0F01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5,148.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BA04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39BA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F6D9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5,148.40 </w:t>
            </w:r>
          </w:p>
        </w:tc>
      </w:tr>
      <w:tr w:rsidR="00DF262A" w14:paraId="21E6A75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8BE3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A36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Victori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2564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2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9C01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F920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0EED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240.00 </w:t>
            </w:r>
          </w:p>
        </w:tc>
      </w:tr>
      <w:tr w:rsidR="00DF262A" w14:paraId="2D9B9FD1"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8AD644E"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EGION VII</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EEDDFA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55,196,345.15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26AAB36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7DB27D0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4372FE8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55,196,345.15 </w:t>
            </w:r>
          </w:p>
        </w:tc>
      </w:tr>
      <w:tr w:rsidR="00DF262A" w14:paraId="7BD5F649"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4EEACB"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Bohol</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C924DB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9,355,936.47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3BCCC8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D006AA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0409823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9,355,936.47 </w:t>
            </w:r>
          </w:p>
        </w:tc>
      </w:tr>
      <w:tr w:rsidR="00DF262A" w14:paraId="49CBF00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5A563B17"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PLGU Boho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25C2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68,939.1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B071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04A1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C6E85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68,939.12 </w:t>
            </w:r>
          </w:p>
        </w:tc>
      </w:tr>
      <w:tr w:rsidR="00DF262A" w14:paraId="608943BC" w14:textId="77777777" w:rsidTr="00DF262A">
        <w:trPr>
          <w:trHeight w:hRule="exact" w:val="284"/>
        </w:trPr>
        <w:tc>
          <w:tcPr>
            <w:tcW w:w="92"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2FC40CA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5D0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burquerqu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ACB4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1,925.8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8381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FEA4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2ABE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1,925.86 </w:t>
            </w:r>
          </w:p>
        </w:tc>
      </w:tr>
      <w:tr w:rsidR="00DF262A" w14:paraId="48FBBAA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F871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27B6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ic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8606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55,7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B89C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5641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0F8F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55,780.00 </w:t>
            </w:r>
          </w:p>
        </w:tc>
      </w:tr>
      <w:tr w:rsidR="00DF262A" w14:paraId="52E34A3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559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208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n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FAD8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6,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4328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7E82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4FA4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6,000.00 </w:t>
            </w:r>
          </w:p>
        </w:tc>
      </w:tr>
      <w:tr w:rsidR="00DF262A" w14:paraId="437759E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21B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4DF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nteque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2CFF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71,289.2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61A1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8707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4C3C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71,289.24 </w:t>
            </w:r>
          </w:p>
        </w:tc>
      </w:tr>
      <w:tr w:rsidR="00DF262A" w14:paraId="0387E97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C188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11C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clay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070B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20,524.9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5A56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B594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FA19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20,524.92 </w:t>
            </w:r>
          </w:p>
        </w:tc>
      </w:tr>
      <w:tr w:rsidR="00DF262A" w14:paraId="309807C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1538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123E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ilih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0020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0,8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E7F8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3F60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3CAC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0,830.00 </w:t>
            </w:r>
          </w:p>
        </w:tc>
      </w:tr>
      <w:tr w:rsidR="00DF262A" w14:paraId="5CFDF1D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6FD1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B5FB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t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74F5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5,526.0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09AF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AFD6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0EC1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5,526.05 </w:t>
            </w:r>
          </w:p>
        </w:tc>
      </w:tr>
      <w:tr w:rsidR="00DF262A" w14:paraId="1A0EFC8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349E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CA2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ien Uni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EB18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25,7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0A69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8061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CC71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25,750.00 </w:t>
            </w:r>
          </w:p>
        </w:tc>
      </w:tr>
      <w:tr w:rsidR="00DF262A" w14:paraId="7EABE29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97C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949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il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193B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7,572.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1097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94D7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F7FF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7,572.00 </w:t>
            </w:r>
          </w:p>
        </w:tc>
      </w:tr>
      <w:tr w:rsidR="00DF262A" w14:paraId="67FB3AC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FC0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2F0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enavis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8158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72,864.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27BE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BD6E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4805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72,864.32 </w:t>
            </w:r>
          </w:p>
        </w:tc>
      </w:tr>
      <w:tr w:rsidR="00DF262A" w14:paraId="6FE9493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0BBE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836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p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95EA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80,911.8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41B6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130A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7BAE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80,911.86 </w:t>
            </w:r>
          </w:p>
        </w:tc>
      </w:tr>
      <w:tr w:rsidR="00DF262A" w14:paraId="5458286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9B5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A845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ndij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711D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86,743.9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73F3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5EFB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375B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86,743.94 </w:t>
            </w:r>
          </w:p>
        </w:tc>
      </w:tr>
      <w:tr w:rsidR="00DF262A" w14:paraId="2601417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13BE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DA8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rm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8836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B254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6E6A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EE76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5,000.00 </w:t>
            </w:r>
          </w:p>
        </w:tc>
      </w:tr>
      <w:tr w:rsidR="00DF262A" w14:paraId="3A16D58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39A8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47F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tigbi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7979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66,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3443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09D8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4ADA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6,000.00 </w:t>
            </w:r>
          </w:p>
        </w:tc>
      </w:tr>
      <w:tr w:rsidR="00DF262A" w14:paraId="5CF33B5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A91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7DE1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rel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2F96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7,7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BFB3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62E9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9F7FB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7,720.00 </w:t>
            </w:r>
          </w:p>
        </w:tc>
      </w:tr>
      <w:tr w:rsidR="00DF262A" w14:paraId="617037B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374F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FCF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rt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C3FD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06,736.9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EB9B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CA9F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C629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06,736.96 </w:t>
            </w:r>
          </w:p>
        </w:tc>
      </w:tr>
      <w:tr w:rsidR="00DF262A" w14:paraId="3A89C93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164C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FC5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ui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0A86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55,638.8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DB5F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DFEE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CE56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55,638.86 </w:t>
            </w:r>
          </w:p>
        </w:tc>
      </w:tr>
      <w:tr w:rsidR="00DF262A" w14:paraId="517B87D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9BF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E3D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mi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F864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3,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3863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4E13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EBB7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3,000.00 </w:t>
            </w:r>
          </w:p>
        </w:tc>
      </w:tr>
      <w:tr w:rsidR="00DF262A" w14:paraId="14E6F31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756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695D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ue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3E44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7,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D5B8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21C7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13CD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7,500.00 </w:t>
            </w:r>
          </w:p>
        </w:tc>
      </w:tr>
      <w:tr w:rsidR="00DF262A" w14:paraId="762CF29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9B3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4724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arcia Hernande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51C5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4,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2328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DD7B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A41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4,500.00 </w:t>
            </w:r>
          </w:p>
        </w:tc>
      </w:tr>
      <w:tr w:rsidR="00DF262A" w14:paraId="49FDCE7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6492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9CA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uindulm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D75E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7,228.9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525D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C886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8407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7,228.92 </w:t>
            </w:r>
          </w:p>
        </w:tc>
      </w:tr>
      <w:tr w:rsidR="00DF262A" w14:paraId="27E8825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6EF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D9D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ag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12AE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12,7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C6C4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7BD0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57D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12,720.00 </w:t>
            </w:r>
          </w:p>
        </w:tc>
      </w:tr>
      <w:tr w:rsidR="00DF262A" w14:paraId="79231C4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CD4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D84D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2831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5,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01A9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E153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F094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35,140.00 </w:t>
            </w:r>
          </w:p>
        </w:tc>
      </w:tr>
      <w:tr w:rsidR="00DF262A" w14:paraId="4164B7A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0131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9B2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o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B2D6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8,759.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D68F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5448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AD5B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8,759.50 </w:t>
            </w:r>
          </w:p>
        </w:tc>
      </w:tr>
      <w:tr w:rsidR="00DF262A" w14:paraId="6807581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E544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753E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obo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D957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0,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00A1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3602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FD12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0,500.00 </w:t>
            </w:r>
          </w:p>
        </w:tc>
      </w:tr>
      <w:tr w:rsidR="00DF262A" w14:paraId="3655ACA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CC9B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F92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o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3286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6DF2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EECE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B6D8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DF262A" w14:paraId="624C7B6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CE8A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14F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bin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332DC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9,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6FBC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97CF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8BD2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9,500.00 </w:t>
            </w:r>
          </w:p>
        </w:tc>
      </w:tr>
      <w:tr w:rsidR="00DF262A" w14:paraId="2DA6A0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27AF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D31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ibojo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E8B5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9,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8B04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2ECD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CBE8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9,000.00 </w:t>
            </w:r>
          </w:p>
        </w:tc>
      </w:tr>
      <w:tr w:rsidR="00DF262A" w14:paraId="12ED230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61B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B8A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gl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6B0A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8,114.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7DE5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E010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FBB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8,114.56 </w:t>
            </w:r>
          </w:p>
        </w:tc>
      </w:tr>
      <w:tr w:rsidR="00DF262A" w14:paraId="7AB27E4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601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57E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l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0505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7,91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A8DC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1BF9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F5D1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7,915.00 </w:t>
            </w:r>
          </w:p>
        </w:tc>
      </w:tr>
      <w:tr w:rsidR="00DF262A" w14:paraId="474B65D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3B5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F0B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12BD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07,391.7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F161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30EE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31A0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7,391.78 </w:t>
            </w:r>
          </w:p>
        </w:tc>
      </w:tr>
      <w:tr w:rsidR="00DF262A" w14:paraId="6780B2E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8E28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A9BA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6A1E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76,988.3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2727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2793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A753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76,988.30 </w:t>
            </w:r>
          </w:p>
        </w:tc>
      </w:tr>
      <w:tr w:rsidR="00DF262A" w14:paraId="301AB41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CFB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7EA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7CD3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83,911.4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BC00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68A6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B9A4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83,911.48 </w:t>
            </w:r>
          </w:p>
        </w:tc>
      </w:tr>
      <w:tr w:rsidR="00DF262A" w14:paraId="3585B76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7CB5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4DD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evil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E453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548F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0726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B9C3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DF262A" w14:paraId="7CA5189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DA1C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8511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erra Bullon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F5A1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8,99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50AF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75FF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967E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8,994.00 </w:t>
            </w:r>
          </w:p>
        </w:tc>
      </w:tr>
      <w:tr w:rsidR="00DF262A" w14:paraId="4BF4055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AD07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133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katu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148F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9,62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D99D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865C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8633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9,628.00 </w:t>
            </w:r>
          </w:p>
        </w:tc>
      </w:tr>
      <w:tr w:rsidR="00DF262A" w14:paraId="43FC47C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7D76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39F5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gbilara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9BBA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4,288.8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560A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D796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7D9D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4,288.80 </w:t>
            </w:r>
          </w:p>
        </w:tc>
      </w:tr>
      <w:tr w:rsidR="00DF262A" w14:paraId="6DEAD45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B36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DFB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lib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D75F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4,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7D54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205D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9EDF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4,600.00 </w:t>
            </w:r>
          </w:p>
        </w:tc>
      </w:tr>
      <w:tr w:rsidR="00DF262A" w14:paraId="4AE186B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E06BF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AA7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rinida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10A3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079.6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5AEC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3200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8131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079.64 </w:t>
            </w:r>
          </w:p>
        </w:tc>
      </w:tr>
      <w:tr w:rsidR="00DF262A" w14:paraId="057ED7A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AE6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EDD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big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299D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81,0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9240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D27A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4946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81,070.00 </w:t>
            </w:r>
          </w:p>
        </w:tc>
      </w:tr>
      <w:tr w:rsidR="00DF262A" w14:paraId="6803C9D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2371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BFEA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Ub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8F41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1,6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D8BE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2371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9F54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1,680.00 </w:t>
            </w:r>
          </w:p>
        </w:tc>
      </w:tr>
      <w:tr w:rsidR="00DF262A" w14:paraId="216894D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63DC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5DE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alenc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FDD0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1,433.9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3165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07F8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5F15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1,433.90 </w:t>
            </w:r>
          </w:p>
        </w:tc>
      </w:tr>
      <w:tr w:rsidR="00DF262A" w14:paraId="37016E72"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23983C"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Cebu</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494073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0,776,326.8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DE6C05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86ED71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4F3ECB1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0,776,326.80 </w:t>
            </w:r>
          </w:p>
        </w:tc>
      </w:tr>
      <w:tr w:rsidR="00DF262A" w14:paraId="35766B73" w14:textId="77777777" w:rsidTr="00DF262A">
        <w:trPr>
          <w:trHeight w:hRule="exact" w:val="284"/>
        </w:trPr>
        <w:tc>
          <w:tcPr>
            <w:tcW w:w="92"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4CF6DD63"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3597ED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ovince of Cebu*</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8D1B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519,551.0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6098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CA4A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867D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519,551.02 </w:t>
            </w:r>
          </w:p>
        </w:tc>
      </w:tr>
      <w:tr w:rsidR="00DF262A" w14:paraId="6F3A8841" w14:textId="77777777" w:rsidTr="00DF262A">
        <w:trPr>
          <w:trHeight w:hRule="exact" w:val="284"/>
        </w:trPr>
        <w:tc>
          <w:tcPr>
            <w:tcW w:w="92"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1B04FDAF"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FFFFFF" w:fill="FFFFFF"/>
            <w:tcMar>
              <w:top w:w="15" w:type="dxa"/>
              <w:left w:w="15" w:type="dxa"/>
              <w:bottom w:w="0" w:type="dxa"/>
              <w:right w:w="15" w:type="dxa"/>
            </w:tcMar>
            <w:vAlign w:val="center"/>
            <w:hideMark/>
          </w:tcPr>
          <w:p w14:paraId="2984F3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canta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7B4F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2,100.3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AD5B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9161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2F2D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2,100.30 </w:t>
            </w:r>
          </w:p>
        </w:tc>
      </w:tr>
      <w:tr w:rsidR="00DF262A" w14:paraId="028AB13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8A23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77D9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co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CF5A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8,553.2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D203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E3FB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347E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8,553.24 </w:t>
            </w:r>
          </w:p>
        </w:tc>
      </w:tr>
      <w:tr w:rsidR="00DF262A" w14:paraId="56C71CB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BCDF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7E4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eg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53FB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3,039.2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DB63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7F53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0401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93,039.22 </w:t>
            </w:r>
          </w:p>
        </w:tc>
      </w:tr>
      <w:tr w:rsidR="00DF262A" w14:paraId="5C74FDE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A4EC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090C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oguins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3DDA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95,613.8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020C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A492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5734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95,613.80 </w:t>
            </w:r>
          </w:p>
        </w:tc>
      </w:tr>
      <w:tr w:rsidR="00DF262A" w14:paraId="2E18236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3E6C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DCF5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rg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C9E8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34,355.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DE04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5ECA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F9A1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34,355.76 </w:t>
            </w:r>
          </w:p>
        </w:tc>
      </w:tr>
      <w:tr w:rsidR="00DF262A" w14:paraId="5559014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2EA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09B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sturi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50DE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0,478.8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81B1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7ABC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ED39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0,478.80 </w:t>
            </w:r>
          </w:p>
        </w:tc>
      </w:tr>
      <w:tr w:rsidR="00DF262A" w14:paraId="54A991E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92F9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A95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di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BC3B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00,628.6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3124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4D76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56C5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00,628.62 </w:t>
            </w:r>
          </w:p>
        </w:tc>
      </w:tr>
      <w:tr w:rsidR="00DF262A" w14:paraId="67EDF40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F3E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190B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amb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EB19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36,176.1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49A8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DB17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18D69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36,176.10 </w:t>
            </w:r>
          </w:p>
        </w:tc>
      </w:tr>
      <w:tr w:rsidR="00DF262A" w14:paraId="633FDFA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B713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6191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t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0FA1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05,942.8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C66C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3D8B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F93A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05,942.84 </w:t>
            </w:r>
          </w:p>
        </w:tc>
      </w:tr>
      <w:tr w:rsidR="00DF262A" w14:paraId="046908A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740B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C5F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ril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47F8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10,694.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05F8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1764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54DD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10,694.40 </w:t>
            </w:r>
          </w:p>
        </w:tc>
      </w:tr>
      <w:tr w:rsidR="00DF262A" w14:paraId="5543AF0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DC1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F40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Bo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DBBA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6,601.6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9983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6597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687C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6,601.62 </w:t>
            </w:r>
          </w:p>
        </w:tc>
      </w:tr>
      <w:tr w:rsidR="00DF262A" w14:paraId="1664BD8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EF2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CC4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ljo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6689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3,563.4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B0A3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813D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479E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3,563.44 </w:t>
            </w:r>
          </w:p>
        </w:tc>
      </w:tr>
      <w:tr w:rsidR="00DF262A" w14:paraId="1F99042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C6AE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6AC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rb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C521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93,664.9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9463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A6CE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A9DE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93,664.96 </w:t>
            </w:r>
          </w:p>
        </w:tc>
      </w:tr>
      <w:tr w:rsidR="00DF262A" w14:paraId="3D95668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4241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063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Carc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82D3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76,241.1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E718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9C0A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BCA1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76,241.10 </w:t>
            </w:r>
          </w:p>
        </w:tc>
      </w:tr>
      <w:tr w:rsidR="00DF262A" w14:paraId="299D345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8AC7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1EA7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rm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FACF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31,490.3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EE83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35B6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76A1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31,490.36 </w:t>
            </w:r>
          </w:p>
        </w:tc>
      </w:tr>
      <w:tr w:rsidR="00DF262A" w14:paraId="201FD25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EECF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52A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tm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9022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95,937.7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809B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C8E2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C381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95,937.72 </w:t>
            </w:r>
          </w:p>
        </w:tc>
      </w:tr>
      <w:tr w:rsidR="00DF262A" w14:paraId="63C60DE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D46E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FCA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ebu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53F8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650,223.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7608F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42A2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B407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650,223.88 </w:t>
            </w:r>
          </w:p>
        </w:tc>
      </w:tr>
      <w:tr w:rsidR="00DF262A" w14:paraId="2044158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0FE8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49F1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mposte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C13F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7,980.9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A02A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9AF6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0504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97,980.94 </w:t>
            </w:r>
          </w:p>
        </w:tc>
      </w:tr>
      <w:tr w:rsidR="00DF262A" w14:paraId="745EACB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A80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D4C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nsolaci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D65A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03,559.8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6949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29EC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BE5E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03,559.86 </w:t>
            </w:r>
          </w:p>
        </w:tc>
      </w:tr>
      <w:tr w:rsidR="00DF262A" w14:paraId="1E9A3F6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41F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FDCF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rdob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00ED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69,210.3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94C1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D061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9846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69,210.38 </w:t>
            </w:r>
          </w:p>
        </w:tc>
      </w:tr>
      <w:tr w:rsidR="00DF262A" w14:paraId="76A7EA1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E81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2C59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anbant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6048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79,110.9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C719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375F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DE1A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79,110.90 </w:t>
            </w:r>
          </w:p>
        </w:tc>
      </w:tr>
      <w:tr w:rsidR="00DF262A" w14:paraId="56B2598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D37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E352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lague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E773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53,175.2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3714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21B4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FAE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53,175.22 </w:t>
            </w:r>
          </w:p>
        </w:tc>
      </w:tr>
      <w:tr w:rsidR="00DF262A" w14:paraId="0E9A015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213C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B83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nao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CBCE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05,409.7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AF71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9967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4172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05,409.78 </w:t>
            </w:r>
          </w:p>
        </w:tc>
      </w:tr>
      <w:tr w:rsidR="00DF262A" w14:paraId="412F9AC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3291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0B1A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umanju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13B1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41,392.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9B29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98BD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4A52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41,392.18 </w:t>
            </w:r>
          </w:p>
        </w:tc>
      </w:tr>
      <w:tr w:rsidR="00DF262A" w14:paraId="2E536BB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52DD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488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inati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074F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57,417.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88D2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F6CD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FF2D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57,417.76 </w:t>
            </w:r>
          </w:p>
        </w:tc>
      </w:tr>
      <w:tr w:rsidR="00DF262A" w14:paraId="5FB4394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7DD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DAC8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pu-Lapu City (Op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4521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42,8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0FE3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A8D1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6C598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42,840.00 </w:t>
            </w:r>
          </w:p>
        </w:tc>
      </w:tr>
      <w:tr w:rsidR="00DF262A" w14:paraId="4DD815D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066E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57A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lo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D00E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20,467.0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C05B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8660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7AB0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20,467.04 </w:t>
            </w:r>
          </w:p>
        </w:tc>
      </w:tr>
      <w:tr w:rsidR="00DF262A" w14:paraId="38F0A97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CA8F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8BC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dridej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5F4E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4A8B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C73C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0EAE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DF262A" w14:paraId="743E505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A2E6C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BDC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abuyo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C8BD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9,892.5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1CAA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B7A1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8AE9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9,892.54 </w:t>
            </w:r>
          </w:p>
        </w:tc>
      </w:tr>
      <w:tr w:rsidR="00DF262A" w14:paraId="742358C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CD4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96C3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daue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CCDA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62,793.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E049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7028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282D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2,793.56 </w:t>
            </w:r>
          </w:p>
        </w:tc>
      </w:tr>
      <w:tr w:rsidR="00DF262A" w14:paraId="49B03C2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204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5F7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edell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3D9E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91,632.6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FA09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3858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1EBC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91,632.62 </w:t>
            </w:r>
          </w:p>
        </w:tc>
      </w:tr>
      <w:tr w:rsidR="00DF262A" w14:paraId="1302772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0FA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984D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inglanil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E06C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66,633.6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B7F2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E433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C735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66,633.60 </w:t>
            </w:r>
          </w:p>
        </w:tc>
      </w:tr>
      <w:tr w:rsidR="00DF262A" w14:paraId="72F5C0A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1C7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997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oalbo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BC89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06,329.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FEB7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E07C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25F35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06,329.68 </w:t>
            </w:r>
          </w:p>
        </w:tc>
      </w:tr>
      <w:tr w:rsidR="00DF262A" w14:paraId="1551707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D85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3261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Na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C926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42,862.09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CD04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324C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A09A6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42,862.09 </w:t>
            </w:r>
          </w:p>
        </w:tc>
      </w:tr>
      <w:tr w:rsidR="00DF262A" w14:paraId="23EE4C8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52F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FBA0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slob</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3DBC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2,477.7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7A99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6266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3555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2,477.78 </w:t>
            </w:r>
          </w:p>
        </w:tc>
      </w:tr>
      <w:tr w:rsidR="00DF262A" w14:paraId="0C898F0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A30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191D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l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9A12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1,899.0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B353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A528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7CFB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1,899.04 </w:t>
            </w:r>
          </w:p>
        </w:tc>
      </w:tr>
      <w:tr w:rsidR="00DF262A" w14:paraId="7118648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FF1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447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namungah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F6B9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69,167.6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3D26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F2D0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6117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69,167.62 </w:t>
            </w:r>
          </w:p>
        </w:tc>
      </w:tr>
      <w:tr w:rsidR="00DF262A" w14:paraId="5C3847D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D69E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8AE1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o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F8C4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76,583.8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93C7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681D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D9AC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76,583.84 </w:t>
            </w:r>
          </w:p>
        </w:tc>
      </w:tr>
      <w:tr w:rsidR="00DF262A" w14:paraId="424229A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290B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BB1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n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057D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58,747.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B358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691D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7D7E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8,747.56 </w:t>
            </w:r>
          </w:p>
        </w:tc>
      </w:tr>
      <w:tr w:rsidR="00DF262A" w14:paraId="7955612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403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AAC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mbo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CC1D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27,528.0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839A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BF50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0EEC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27,528.04 </w:t>
            </w:r>
          </w:p>
        </w:tc>
      </w:tr>
      <w:tr w:rsidR="00DF262A" w14:paraId="7559CF6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7CB7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8F51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3DD0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21,795.6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7AC9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97A3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516D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21,795.62 </w:t>
            </w:r>
          </w:p>
        </w:tc>
      </w:tr>
      <w:tr w:rsidR="00DF262A" w14:paraId="54F2963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7797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0C98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Francisc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33BC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11,463.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D7C2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4BB9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3C96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11,463.32 </w:t>
            </w:r>
          </w:p>
        </w:tc>
      </w:tr>
      <w:tr w:rsidR="00DF262A" w14:paraId="181F186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788F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5DB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Remigi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56E1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95,050.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256B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A689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638D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95,050.18 </w:t>
            </w:r>
          </w:p>
        </w:tc>
      </w:tr>
      <w:tr w:rsidR="00DF262A" w14:paraId="4537777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F8C7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25C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F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B080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67,632.17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49B9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64D1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EA90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67,632.17 </w:t>
            </w:r>
          </w:p>
        </w:tc>
      </w:tr>
      <w:tr w:rsidR="00DF262A" w14:paraId="6CAAF0C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EDF4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F4E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nde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347B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0,302.4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7ED4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AFAD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F19B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0,302.46 </w:t>
            </w:r>
          </w:p>
        </w:tc>
      </w:tr>
      <w:tr w:rsidR="00DF262A" w14:paraId="6347A8F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E4C8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AFE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bo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26F8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07,252.1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1E81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5CD8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52EF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07,252.14 </w:t>
            </w:r>
          </w:p>
        </w:tc>
      </w:tr>
      <w:tr w:rsidR="00DF262A" w14:paraId="1BDC866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B34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281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ogo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74C7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13,472.8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1422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798A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FBDA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13,472.82 </w:t>
            </w:r>
          </w:p>
        </w:tc>
      </w:tr>
      <w:tr w:rsidR="00DF262A" w14:paraId="090A528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1C7D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482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bog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1FD7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900,351.7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9A36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1DCB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85F3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900,351.72 </w:t>
            </w:r>
          </w:p>
        </w:tc>
      </w:tr>
      <w:tr w:rsidR="00DF262A" w14:paraId="708838C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D7E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B41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bue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9DEC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12,846.2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9716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5503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CE48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12,846.22 </w:t>
            </w:r>
          </w:p>
        </w:tc>
      </w:tr>
      <w:tr w:rsidR="00DF262A" w14:paraId="26807FD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F62D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C2F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D150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84,821.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FD2C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A320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56AD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84,821.40 </w:t>
            </w:r>
          </w:p>
        </w:tc>
      </w:tr>
      <w:tr w:rsidR="00DF262A" w14:paraId="56BB0DD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61F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D985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oledo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D738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09,659.2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B1FE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7899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6F17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09,659.24 </w:t>
            </w:r>
          </w:p>
        </w:tc>
      </w:tr>
      <w:tr w:rsidR="00DF262A" w14:paraId="447A6B7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FE6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B2E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bur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41AF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63,498.7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FE30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9A93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4165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63,498.78 </w:t>
            </w:r>
          </w:p>
        </w:tc>
      </w:tr>
      <w:tr w:rsidR="00DF262A" w14:paraId="2CE4B68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975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ABA3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de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BEC8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95,426.3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17E0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108C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C1CA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95,426.38 </w:t>
            </w:r>
          </w:p>
        </w:tc>
      </w:tr>
      <w:tr w:rsidR="00DF262A" w14:paraId="56B71668"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3AE37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Siquijor</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734E2D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826,773.3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2EFE63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85FB31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1A66041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826,773.30 </w:t>
            </w:r>
          </w:p>
        </w:tc>
      </w:tr>
      <w:tr w:rsidR="00DF262A" w14:paraId="5D91BBC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E374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0811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re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A321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0,118.4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39FB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6D61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3A8F2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0,118.48 </w:t>
            </w:r>
          </w:p>
        </w:tc>
      </w:tr>
      <w:tr w:rsidR="00DF262A" w14:paraId="59458EF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DCC1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AEF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9EBD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D5E7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2498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C249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DF262A" w14:paraId="75030C0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89DA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EA2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quijo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348A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B39D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C09B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6A7D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F262A" w14:paraId="23FB7D5A"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F11F3E"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Negros Oriental</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D48581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2,237,308.58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B67C6D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743FC3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162EFF0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2,237,308.58 </w:t>
            </w:r>
          </w:p>
        </w:tc>
      </w:tr>
      <w:tr w:rsidR="00DF262A" w14:paraId="545D0E47" w14:textId="77777777" w:rsidTr="00DF262A">
        <w:trPr>
          <w:trHeight w:hRule="exact" w:val="284"/>
        </w:trPr>
        <w:tc>
          <w:tcPr>
            <w:tcW w:w="92"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0204A131"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A890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Negros Orient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C88E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22,724.1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1836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E230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6838E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22,724.13 </w:t>
            </w:r>
          </w:p>
        </w:tc>
      </w:tr>
      <w:tr w:rsidR="00DF262A" w14:paraId="7AE18E6E" w14:textId="77777777" w:rsidTr="00DF262A">
        <w:trPr>
          <w:trHeight w:hRule="exact" w:val="284"/>
        </w:trPr>
        <w:tc>
          <w:tcPr>
            <w:tcW w:w="92" w:type="pct"/>
            <w:tcBorders>
              <w:top w:val="nil"/>
              <w:left w:val="single" w:sz="4" w:space="0" w:color="000000"/>
              <w:bottom w:val="single" w:sz="4" w:space="0" w:color="000000"/>
              <w:right w:val="nil"/>
            </w:tcBorders>
            <w:shd w:val="clear" w:color="FFFFFF" w:fill="FFFFFF"/>
            <w:tcMar>
              <w:top w:w="15" w:type="dxa"/>
              <w:left w:w="15" w:type="dxa"/>
              <w:bottom w:w="0" w:type="dxa"/>
              <w:right w:w="15" w:type="dxa"/>
            </w:tcMar>
            <w:vAlign w:val="center"/>
            <w:hideMark/>
          </w:tcPr>
          <w:p w14:paraId="10F99163"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4B43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yung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65A8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F847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E2C6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4C2C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F262A" w14:paraId="223596F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2204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05F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indoy (Payab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5D64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24,838.6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DC03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8DA8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BE74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24,838.64 </w:t>
            </w:r>
          </w:p>
        </w:tc>
      </w:tr>
      <w:tr w:rsidR="00DF262A" w14:paraId="2F99516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ED76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F52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nlao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4BF8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997E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A45A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F8F4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DF262A" w14:paraId="1D2C440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544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B37E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umaguete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F7DF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3,271.3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354B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AF42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2574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3,271.34 </w:t>
            </w:r>
          </w:p>
        </w:tc>
      </w:tr>
      <w:tr w:rsidR="00DF262A" w14:paraId="6508D34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B4B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561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Guihul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FD31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74,807.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4E5F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B119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0592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74,807.18 </w:t>
            </w:r>
          </w:p>
        </w:tc>
      </w:tr>
      <w:tr w:rsidR="00DF262A" w14:paraId="18583FC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9F4E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855A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 Liberta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00D1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9,972.1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5F3A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638F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31F6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9,972.10 </w:t>
            </w:r>
          </w:p>
        </w:tc>
      </w:tr>
      <w:tr w:rsidR="00DF262A" w14:paraId="0543B28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2B5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5114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bin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85A9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24,511.4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D26A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5C4E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C66E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24,511.48 </w:t>
            </w:r>
          </w:p>
        </w:tc>
      </w:tr>
      <w:tr w:rsidR="00DF262A" w14:paraId="3B6898B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2501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BFCD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juyo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4B4A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8740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C1F1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49485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DF262A" w14:paraId="3857227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B80C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46C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BDDE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0982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ED23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299E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DF262A" w14:paraId="454A294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D2DA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ABF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at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30E6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0,262.4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FBD7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777F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D906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0,262.46 </w:t>
            </w:r>
          </w:p>
        </w:tc>
      </w:tr>
      <w:tr w:rsidR="00DF262A" w14:paraId="7DF5640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1E12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89D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Tanj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B0EF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25,987.4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E4EE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A9A1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D489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25,987.48 </w:t>
            </w:r>
          </w:p>
        </w:tc>
      </w:tr>
      <w:tr w:rsidR="00DF262A" w14:paraId="6B5AE4F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B1E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9883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yas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01EA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6,143.6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912D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8E12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8121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6,143.60 </w:t>
            </w:r>
          </w:p>
        </w:tc>
      </w:tr>
      <w:tr w:rsidR="00DF262A" w14:paraId="56F3825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E54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720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allehermos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3D12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F771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BAC6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D48E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DF262A" w14:paraId="483A1545"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6DC2011"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EGION VIII</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5C70B8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488,540.84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0134F8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0FDFD5E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922,270.00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91EA8B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410,810.84 </w:t>
            </w:r>
          </w:p>
        </w:tc>
      </w:tr>
      <w:tr w:rsidR="00DF262A" w14:paraId="3C7E9936"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4ECDC8"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Bilira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5396A1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9,195.44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6A6E41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B8A39D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0DA29B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9,195.44 </w:t>
            </w:r>
          </w:p>
        </w:tc>
      </w:tr>
      <w:tr w:rsidR="00DF262A" w14:paraId="1855D91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C876A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C83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ilir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CC38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195.4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AC29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B1A4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B361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195.44 </w:t>
            </w:r>
          </w:p>
        </w:tc>
      </w:tr>
      <w:tr w:rsidR="00DF262A" w14:paraId="381E9422"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75C93B"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Eastern Samar</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1B5A4A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0,351.17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07AEB7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6A9238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41C4DB5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3,251.17 </w:t>
            </w:r>
          </w:p>
        </w:tc>
      </w:tr>
      <w:tr w:rsidR="00DF262A" w14:paraId="312B77C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5B0C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C50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ovince of Eastern Sam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B3FE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0,351.17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2C83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CF31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9CCB2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0,351.17 </w:t>
            </w:r>
          </w:p>
        </w:tc>
      </w:tr>
      <w:tr w:rsidR="00DF262A" w14:paraId="60180F32"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9F05DA"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Leyt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EB0600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614,734.28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F5FB7B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618C26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2EE69CB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763,104.28 </w:t>
            </w:r>
          </w:p>
        </w:tc>
      </w:tr>
      <w:tr w:rsidR="00DF262A" w14:paraId="626789D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0BD9C4"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DFD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ovince of Ley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E52A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9,499.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8DB2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082D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BB1D7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9,499.00 </w:t>
            </w:r>
          </w:p>
        </w:tc>
      </w:tr>
      <w:tr w:rsidR="00DF262A" w14:paraId="2AA9663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0153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DA88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cloba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A4B6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89,625.3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E7D6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2943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EDA4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89,625.34 </w:t>
            </w:r>
          </w:p>
        </w:tc>
      </w:tr>
      <w:tr w:rsidR="00DF262A" w14:paraId="3732B97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C3D05B"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1D14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olos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ACB7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6,816.6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1816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1870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3077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6,816.62 </w:t>
            </w:r>
          </w:p>
        </w:tc>
      </w:tr>
      <w:tr w:rsidR="00DF262A" w14:paraId="4012D02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13A5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89D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rau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2106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07,840.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0924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D13C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F5A9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07,840.32 </w:t>
            </w:r>
          </w:p>
        </w:tc>
      </w:tr>
      <w:tr w:rsidR="00DF262A" w14:paraId="44AE8DF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87A0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F37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gam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0740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4,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486D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9648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6206E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4,140.00 </w:t>
            </w:r>
          </w:p>
        </w:tc>
      </w:tr>
      <w:tr w:rsidR="00DF262A" w14:paraId="5A3DE53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89780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CF68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uli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E733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2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A934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4446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9E89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280.00 </w:t>
            </w:r>
          </w:p>
        </w:tc>
      </w:tr>
      <w:tr w:rsidR="00DF262A" w14:paraId="2069CAC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E62F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767E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 Pa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E8BB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4,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6289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4630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EC28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4,140.00 </w:t>
            </w:r>
          </w:p>
        </w:tc>
      </w:tr>
      <w:tr w:rsidR="00DF262A" w14:paraId="1F18695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94157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078D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buyo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C2E4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393.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C341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B20C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667C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393.00 </w:t>
            </w:r>
          </w:p>
        </w:tc>
      </w:tr>
      <w:tr w:rsidR="00DF262A" w14:paraId="52479031"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8D9728"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Northern Samar</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0EC92A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14,907.68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EC1EDB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0C8C33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70F7175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29,907.68 </w:t>
            </w:r>
          </w:p>
        </w:tc>
      </w:tr>
      <w:tr w:rsidR="00DF262A" w14:paraId="6B07CE0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3802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7C4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ovince of Northern Sam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1724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207.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EC9F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B94E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FA2FC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207.68 </w:t>
            </w:r>
          </w:p>
        </w:tc>
      </w:tr>
      <w:tr w:rsidR="00DF262A" w14:paraId="204D881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85370"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5C8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l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8E93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1,21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B47C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0CE0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90E7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1,210.00 </w:t>
            </w:r>
          </w:p>
        </w:tc>
      </w:tr>
      <w:tr w:rsidR="00DF262A" w14:paraId="54702CB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B649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E43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b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6CA4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0,60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F94D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2DEC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000.0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8B90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5,605.00 </w:t>
            </w:r>
          </w:p>
        </w:tc>
      </w:tr>
      <w:tr w:rsidR="00DF262A" w14:paraId="0B14636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0787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B57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vezar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FA38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7,6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4DF9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72FB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E223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7,675.00 </w:t>
            </w:r>
          </w:p>
        </w:tc>
      </w:tr>
      <w:tr w:rsidR="00DF262A" w14:paraId="09587B9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5B60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484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cto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A292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4,1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D806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8926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4979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4,140.00 </w:t>
            </w:r>
          </w:p>
        </w:tc>
      </w:tr>
      <w:tr w:rsidR="00DF262A" w14:paraId="189CEE2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8ADDE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F8C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tubi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667E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0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1693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2E41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91D4C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070.00 </w:t>
            </w:r>
          </w:p>
        </w:tc>
      </w:tr>
      <w:tr w:rsidR="00DF262A" w14:paraId="5B699E70"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69EF04"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Western Samar</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6034EE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097,770.71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7F70E0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BE2AE2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08,500.00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42413A6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206,270.71 </w:t>
            </w:r>
          </w:p>
        </w:tc>
      </w:tr>
      <w:tr w:rsidR="00DF262A" w14:paraId="0671F92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F00A8C"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191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ovince of Western Sam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BD14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256.41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DB33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5996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F4C68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256.41 </w:t>
            </w:r>
          </w:p>
        </w:tc>
      </w:tr>
      <w:tr w:rsidR="00DF262A" w14:paraId="2A61560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0E0A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848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rang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C2A4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2DE5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BAA9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D2C1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DF262A" w14:paraId="431A3D0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F3FE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B3AB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se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D6AA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3,956.9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4DC0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E290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39C2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3,956.90 </w:t>
            </w:r>
          </w:p>
        </w:tc>
      </w:tr>
      <w:tr w:rsidR="00DF262A" w14:paraId="4E2B4B6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A47D4D"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7D6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Catbalo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9EC8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8,659.8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7BB1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6776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7927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8,659.86 </w:t>
            </w:r>
          </w:p>
        </w:tc>
      </w:tr>
      <w:tr w:rsidR="00DF262A" w14:paraId="10B21FA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F89CA3"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DFA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ose de B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9EC5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2,426.5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FC6B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C2A2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4B2F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2,426.54 </w:t>
            </w:r>
          </w:p>
        </w:tc>
      </w:tr>
      <w:tr w:rsidR="00DF262A" w14:paraId="4D7D760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4D11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8612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llare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7368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91,267.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71DE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622F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D5CF4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91,267.20 </w:t>
            </w:r>
          </w:p>
        </w:tc>
      </w:tr>
      <w:tr w:rsidR="00DF262A" w14:paraId="3F63EF48"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262DA8"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Southern Leyt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0B25F9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41,581.56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609403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BF0CE6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702B122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779,081.56 </w:t>
            </w:r>
          </w:p>
        </w:tc>
      </w:tr>
      <w:tr w:rsidR="00DF262A" w14:paraId="1850753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DF6EE6"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AE74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ovince of Southern Ley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AF92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767.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82B0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B705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66C99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767.56 </w:t>
            </w:r>
          </w:p>
        </w:tc>
      </w:tr>
      <w:tr w:rsidR="00DF262A" w14:paraId="6CA66DA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AD3371"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9B50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bag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7CED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9,81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B765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B84D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3EAE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9,814.00 </w:t>
            </w:r>
          </w:p>
        </w:tc>
      </w:tr>
      <w:tr w:rsidR="00DF262A" w14:paraId="74DFE38A"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7C9E7E0"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EGION IX</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27D1636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6,430,759.00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26DF36E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C49A5D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06B065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6,430,759.00 </w:t>
            </w:r>
          </w:p>
        </w:tc>
      </w:tr>
      <w:tr w:rsidR="00DF262A" w14:paraId="688CBC36"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29297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lastRenderedPageBreak/>
              <w:t>Zamboanga del Nort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2283EF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163,194.18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D03DB2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7FA353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4D8499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163,194.18 </w:t>
            </w:r>
          </w:p>
        </w:tc>
      </w:tr>
      <w:tr w:rsidR="00DF262A" w14:paraId="39074ED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D5BF3"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D6E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cungan (Leon T. Posti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6688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4,4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8839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0A5F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6758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4,440.00 </w:t>
            </w:r>
          </w:p>
        </w:tc>
      </w:tr>
      <w:tr w:rsidR="00DF262A" w14:paraId="06D89C0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8CB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1D4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igui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5F22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6,2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C260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00C3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0FBC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6,240.00 </w:t>
            </w:r>
          </w:p>
        </w:tc>
      </w:tr>
      <w:tr w:rsidR="00DF262A" w14:paraId="7F5251B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56C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7267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pita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EB7D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60,0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2E5B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6F9B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3947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60,080.00 </w:t>
            </w:r>
          </w:p>
        </w:tc>
      </w:tr>
      <w:tr w:rsidR="00DF262A" w14:paraId="0716E0C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14FE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7ABA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polog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489B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9073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A55C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9F05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DF262A" w14:paraId="1D86C51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8EB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3857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odo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8D18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2,9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EE2B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13C9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A359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2,960.00 </w:t>
            </w:r>
          </w:p>
        </w:tc>
      </w:tr>
      <w:tr w:rsidR="00DF262A" w14:paraId="5B90F06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2BD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009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utala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6B1F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3,5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A152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D91C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7CFE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3,560.00 </w:t>
            </w:r>
          </w:p>
        </w:tc>
      </w:tr>
      <w:tr w:rsidR="00DF262A" w14:paraId="689D714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334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D561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ose Dalman (Pono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191C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1,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674E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4C31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EB75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1,200.00 </w:t>
            </w:r>
          </w:p>
        </w:tc>
      </w:tr>
      <w:tr w:rsidR="00DF262A" w14:paraId="2FD9339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FB2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AF5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lawi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ADB5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6,4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1D2D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5B6C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EFB3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6,480.00 </w:t>
            </w:r>
          </w:p>
        </w:tc>
      </w:tr>
      <w:tr w:rsidR="00DF262A" w14:paraId="190D0F6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9D1F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C648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tipu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CEAE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4,7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0714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9D9DC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A7AF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4,760.00 </w:t>
            </w:r>
          </w:p>
        </w:tc>
      </w:tr>
      <w:tr w:rsidR="00DF262A" w14:paraId="1BAE4C0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3E3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DF7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 Liberta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E2DA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8,4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F46E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3F8F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EE0A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8,400.00 </w:t>
            </w:r>
          </w:p>
        </w:tc>
      </w:tr>
      <w:tr w:rsidR="00DF262A" w14:paraId="5E8717D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A67F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6ADA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bas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5182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63,3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F5AA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92ED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150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63,360.00 </w:t>
            </w:r>
          </w:p>
        </w:tc>
      </w:tr>
      <w:tr w:rsidR="00DF262A" w14:paraId="25E44B3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AA9F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0DA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lo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BD21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86,114.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B624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A937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2BD4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86,114.18 </w:t>
            </w:r>
          </w:p>
        </w:tc>
      </w:tr>
      <w:tr w:rsidR="00DF262A" w14:paraId="3674F92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25A7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9456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uk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CF6F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8,0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FD93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FE3B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36B97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8,040.00 </w:t>
            </w:r>
          </w:p>
        </w:tc>
      </w:tr>
      <w:tr w:rsidR="00DF262A" w14:paraId="6906CEF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87CD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E929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ut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F494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2,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E951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EBF9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1C9C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2,600.00 </w:t>
            </w:r>
          </w:p>
        </w:tc>
      </w:tr>
      <w:tr w:rsidR="00DF262A" w14:paraId="259A53D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3E43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25B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NAN (NEW PI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5BF1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5E6E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BAF9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A7E4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600.00 </w:t>
            </w:r>
          </w:p>
        </w:tc>
      </w:tr>
      <w:tr w:rsidR="00DF262A" w14:paraId="46E097A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900D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D9E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olanc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A794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0897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9C35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B34A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0,280.00 </w:t>
            </w:r>
          </w:p>
        </w:tc>
      </w:tr>
      <w:tr w:rsidR="00DF262A" w14:paraId="0D7CEB6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26D4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170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es. Manuel A. Rox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427D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0,2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D6C8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DCD7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C0C3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0,280.00 </w:t>
            </w:r>
          </w:p>
        </w:tc>
      </w:tr>
      <w:tr w:rsidR="00DF262A" w14:paraId="3EA0EEF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5E9C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B0B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iz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E8E1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6,1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1600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2228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9A44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6,120.00 </w:t>
            </w:r>
          </w:p>
        </w:tc>
      </w:tr>
      <w:tr w:rsidR="00DF262A" w14:paraId="46C50CF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C87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E9BF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lu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7604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9,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9C5A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3F00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0562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9,800.00 </w:t>
            </w:r>
          </w:p>
        </w:tc>
      </w:tr>
      <w:tr w:rsidR="00DF262A" w14:paraId="2B4D670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8F96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427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ERGIO OSMENA S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F535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4,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08F6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E278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5983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4,600.00 </w:t>
            </w:r>
          </w:p>
        </w:tc>
      </w:tr>
      <w:tr w:rsidR="00DF262A" w14:paraId="32E4EDD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714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687C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8AF9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1,8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94C3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1E17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523A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1,840.00 </w:t>
            </w:r>
          </w:p>
        </w:tc>
      </w:tr>
      <w:tr w:rsidR="00DF262A" w14:paraId="230D565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864C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903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buc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4776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7,6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89A2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28FC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F24A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7,680.00 </w:t>
            </w:r>
          </w:p>
        </w:tc>
      </w:tr>
      <w:tr w:rsidR="00DF262A" w14:paraId="2546696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B5E1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851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buta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5536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0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0946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F111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702E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080.00 </w:t>
            </w:r>
          </w:p>
        </w:tc>
      </w:tr>
      <w:tr w:rsidR="00DF262A" w14:paraId="4A65E3F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64A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6C8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nda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3906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05,3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AF63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84A1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F672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05,360.00 </w:t>
            </w:r>
          </w:p>
        </w:tc>
      </w:tr>
      <w:tr w:rsidR="00DF262A" w14:paraId="7D3D2B3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67B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1FAD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oc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45DA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CEA7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F2BB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7971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DF262A" w14:paraId="3971BDA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AEFA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C8D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rawa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962F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7,3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9CAEF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EFDB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A141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7,360.00 </w:t>
            </w:r>
          </w:p>
        </w:tc>
      </w:tr>
      <w:tr w:rsidR="00DF262A" w14:paraId="30EB73D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8671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6C1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mpilis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3447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9,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ADCE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D7CF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05AE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9,000.00 </w:t>
            </w:r>
          </w:p>
        </w:tc>
      </w:tr>
      <w:tr w:rsidR="00DF262A" w14:paraId="45CC452C"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C78327"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Zamboanga del Sur</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7FF41A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8,791,659.18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686F01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1B4D02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10A284C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8,791,659.18 </w:t>
            </w:r>
          </w:p>
        </w:tc>
      </w:tr>
      <w:tr w:rsidR="00DF262A" w14:paraId="61B034F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67E07"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9DB2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uro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D992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07,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D794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722A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F4C5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07,000.00 </w:t>
            </w:r>
          </w:p>
        </w:tc>
      </w:tr>
      <w:tr w:rsidR="00DF262A" w14:paraId="637FC25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ECCA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6A0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yo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D75F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2,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6EFC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CBA0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0D4C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2,200.00 </w:t>
            </w:r>
          </w:p>
        </w:tc>
      </w:tr>
      <w:tr w:rsidR="00DF262A" w14:paraId="1F37FC9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F5A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5374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matali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BC5D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8,0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5D37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1B5E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C8AD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8,080.00 </w:t>
            </w:r>
          </w:p>
        </w:tc>
      </w:tr>
      <w:tr w:rsidR="00DF262A" w14:paraId="5E8ECE7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282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AE96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in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E1B8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5,5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655B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7982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E1B6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5,520.00 </w:t>
            </w:r>
          </w:p>
        </w:tc>
      </w:tr>
      <w:tr w:rsidR="00DF262A" w14:paraId="3CFF4DC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433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A48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umalin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4732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19,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56AB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107E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47E5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9,800.00 </w:t>
            </w:r>
          </w:p>
        </w:tc>
      </w:tr>
      <w:tr w:rsidR="00DF262A" w14:paraId="26C29D1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58CA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53E1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uming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EF72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4,2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159E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6DE8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F4E7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4,240.00 </w:t>
            </w:r>
          </w:p>
        </w:tc>
      </w:tr>
      <w:tr w:rsidR="00DF262A" w14:paraId="3DA8B2D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11AE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6C16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uip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9B10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6,9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CFA8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7027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5206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6,960.00 </w:t>
            </w:r>
          </w:p>
        </w:tc>
      </w:tr>
      <w:tr w:rsidR="00DF262A" w14:paraId="4B98B18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E278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71F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osefi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AFE6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8,0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3185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E2A1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B5F6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8,040.00 </w:t>
            </w:r>
          </w:p>
        </w:tc>
      </w:tr>
      <w:tr w:rsidR="00DF262A" w14:paraId="4FD1054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DFC5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860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umalar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4C75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6,9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3EF3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1843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E737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6,920.00 </w:t>
            </w:r>
          </w:p>
        </w:tc>
      </w:tr>
      <w:tr w:rsidR="00DF262A" w14:paraId="777D42E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C38B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BB00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ba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FE4D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7,5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EDA3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A7ED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D97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7,560.00 </w:t>
            </w:r>
          </w:p>
        </w:tc>
      </w:tr>
      <w:tr w:rsidR="00DF262A" w14:paraId="6323F3C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D9D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C0C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kewoo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39F8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0,7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06B3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0F29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8933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0,760.00 </w:t>
            </w:r>
          </w:p>
        </w:tc>
      </w:tr>
      <w:tr w:rsidR="00DF262A" w14:paraId="1F0C88B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AFF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B74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pu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C84D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6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4FC9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E4ECF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633C4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640.00 </w:t>
            </w:r>
          </w:p>
        </w:tc>
      </w:tr>
      <w:tr w:rsidR="00DF262A" w14:paraId="64A0CE9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E5FC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50B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hay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8C4F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4,8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DCE5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63DE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1D7C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4,880.00 </w:t>
            </w:r>
          </w:p>
        </w:tc>
      </w:tr>
      <w:tr w:rsidR="00DF262A" w14:paraId="57C9FED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1EE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058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gosatubi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0238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2,0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3284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1F32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239A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2,080.00 </w:t>
            </w:r>
          </w:p>
        </w:tc>
      </w:tr>
      <w:tr w:rsidR="00DF262A" w14:paraId="0DCFD97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41D1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117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idsalip</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9BAF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0,3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A998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4D15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66BB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0,320.00 </w:t>
            </w:r>
          </w:p>
        </w:tc>
      </w:tr>
      <w:tr w:rsidR="00DF262A" w14:paraId="19474C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D5D5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6EC5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olav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982D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19,4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1F17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D86E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310C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19,480.00 </w:t>
            </w:r>
          </w:p>
        </w:tc>
      </w:tr>
      <w:tr w:rsidR="00DF262A" w14:paraId="41CC319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C89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628F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gadia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3216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4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8639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5B0E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9E46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40,000.00 </w:t>
            </w:r>
          </w:p>
        </w:tc>
      </w:tr>
      <w:tr w:rsidR="00DF262A" w14:paraId="6550DFE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63B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958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to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3444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7,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41BC9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EC56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8EDA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7,200.00 </w:t>
            </w:r>
          </w:p>
        </w:tc>
      </w:tr>
      <w:tr w:rsidR="00DF262A" w14:paraId="288C4E0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B67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DFC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amon Magsaysay (Liar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9951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5,7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CAC3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AD3F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B417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5,720.00 </w:t>
            </w:r>
          </w:p>
        </w:tc>
      </w:tr>
      <w:tr w:rsidR="00DF262A" w14:paraId="18A9A72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B02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CB6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8472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2,8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1932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C070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A69C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2,840.00 </w:t>
            </w:r>
          </w:p>
        </w:tc>
      </w:tr>
      <w:tr w:rsidR="00DF262A" w14:paraId="507A697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D65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232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Pabl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40A4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1,0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EE6F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30F6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67AD9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1,040.00 </w:t>
            </w:r>
          </w:p>
        </w:tc>
      </w:tr>
      <w:tr w:rsidR="00DF262A" w14:paraId="444900D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CF9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0A7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ominot (Don Mariano Marc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D394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5,1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EA7C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BB83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DD81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5,120.00 </w:t>
            </w:r>
          </w:p>
        </w:tc>
      </w:tr>
      <w:tr w:rsidR="00DF262A" w14:paraId="4D23489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221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B488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bi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D519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73,5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3EDE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F9C9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3DDD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73,520.00 </w:t>
            </w:r>
          </w:p>
        </w:tc>
      </w:tr>
      <w:tr w:rsidR="00DF262A" w14:paraId="110CF15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A5AD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8AC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mbuli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EDD5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1,4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247A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84E2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973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1,400.00 </w:t>
            </w:r>
          </w:p>
        </w:tc>
      </w:tr>
      <w:tr w:rsidR="00DF262A" w14:paraId="72C0BDF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937D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3C00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gb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F9259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5,0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2360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41AD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FBA7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5,080.00 </w:t>
            </w:r>
          </w:p>
        </w:tc>
      </w:tr>
      <w:tr w:rsidR="00DF262A" w14:paraId="22FD645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3C3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111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kur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F34E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086C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3D0C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4549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20,000.00 </w:t>
            </w:r>
          </w:p>
        </w:tc>
      </w:tr>
      <w:tr w:rsidR="00DF262A" w14:paraId="7D28AA0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FF4E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7CD9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ncenzo A. Sagu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BEE3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4,16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28AF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EE5E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4038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4,160.00 </w:t>
            </w:r>
          </w:p>
        </w:tc>
      </w:tr>
      <w:tr w:rsidR="00DF262A" w14:paraId="7AB08D4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0F4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936B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Zamboang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89FC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793,099.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9D9D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AB4C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2A42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793,099.18 </w:t>
            </w:r>
          </w:p>
        </w:tc>
      </w:tr>
      <w:tr w:rsidR="00DF262A" w14:paraId="17AF0892"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283168"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Zamboanga Sibugay</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AFC5C8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628,474.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E76FA5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56EBE2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7481192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628,474.00 </w:t>
            </w:r>
          </w:p>
        </w:tc>
      </w:tr>
      <w:tr w:rsidR="00DF262A" w14:paraId="126DAAB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89864"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AF5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ic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19A3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0,6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AF55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7407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59646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0,680.00 </w:t>
            </w:r>
          </w:p>
        </w:tc>
      </w:tr>
      <w:tr w:rsidR="00DF262A" w14:paraId="2A7B080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3C275F"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F34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u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3B42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4,2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6EAD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160E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E1F7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4,280.00 </w:t>
            </w:r>
          </w:p>
        </w:tc>
      </w:tr>
      <w:tr w:rsidR="00DF262A" w14:paraId="2FD09F9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0CE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B7D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mel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7556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2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7958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3FE6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D090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20,000.00 </w:t>
            </w:r>
          </w:p>
        </w:tc>
      </w:tr>
      <w:tr w:rsidR="00DF262A" w14:paraId="2DABF66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8777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0783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pi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428F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60,4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74FD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1E52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4F7E4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60,400.00 </w:t>
            </w:r>
          </w:p>
        </w:tc>
      </w:tr>
      <w:tr w:rsidR="00DF262A" w14:paraId="52B77B2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17EB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C044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basa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0119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02,07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2E84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A85B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3A03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02,074.00 </w:t>
            </w:r>
          </w:p>
        </w:tc>
      </w:tr>
      <w:tr w:rsidR="00DF262A" w14:paraId="107DC32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FBB7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B00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buh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4711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6,0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7424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B346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27C0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6,040.00 </w:t>
            </w:r>
          </w:p>
        </w:tc>
      </w:tr>
      <w:tr w:rsidR="00DF262A" w14:paraId="0694314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B3C2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4B99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ang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415C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24,4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8370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8873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3822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24,480.00 </w:t>
            </w:r>
          </w:p>
        </w:tc>
      </w:tr>
      <w:tr w:rsidR="00DF262A" w14:paraId="0605B29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39C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0E8C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40AE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55,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702E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BB09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783B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55,800.00 </w:t>
            </w:r>
          </w:p>
        </w:tc>
      </w:tr>
      <w:tr w:rsidR="00DF262A" w14:paraId="1BE70E4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034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711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luta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273F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5,9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B348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FCE1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97CD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5,920.00 </w:t>
            </w:r>
          </w:p>
        </w:tc>
      </w:tr>
      <w:tr w:rsidR="00DF262A" w14:paraId="6957235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BD9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846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y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3E66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0,0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004B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4FC6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2B49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0,040.00 </w:t>
            </w:r>
          </w:p>
        </w:tc>
      </w:tr>
      <w:tr w:rsidR="00DF262A" w14:paraId="2A26877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F32D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33B4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oseller Lim</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9F9E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7,1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9C5A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363E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BD4F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7,120.00 </w:t>
            </w:r>
          </w:p>
        </w:tc>
      </w:tr>
      <w:tr w:rsidR="00DF262A" w14:paraId="2BDAD41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2791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041C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lus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BEBE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3,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9620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587B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8881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3,600.00 </w:t>
            </w:r>
          </w:p>
        </w:tc>
      </w:tr>
      <w:tr w:rsidR="00DF262A" w14:paraId="3DA8961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0682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DB22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t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B67B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03,8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B0C1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F09D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4128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03,840.00 </w:t>
            </w:r>
          </w:p>
        </w:tc>
      </w:tr>
      <w:tr w:rsidR="00DF262A" w14:paraId="06E2DDB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920B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C77B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ngaw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D446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94,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A9F9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E5E7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E7EFA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94,200.00 </w:t>
            </w:r>
          </w:p>
        </w:tc>
      </w:tr>
      <w:tr w:rsidR="00DF262A" w14:paraId="1ADC96D5"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60D12E"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Basilan (Isabela City)</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545BCC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F68342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BA57A6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1656CBF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DF262A" w14:paraId="4ECEEE4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32E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5D0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Isabe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C5BF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47,431.6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57C4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140B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0F68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47,431.64 </w:t>
            </w:r>
          </w:p>
        </w:tc>
      </w:tr>
      <w:tr w:rsidR="00DF262A" w14:paraId="3D3E1EB5"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39864C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EGION X</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385EDC3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9,533,713.77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2A3407F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29229FF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305EBB2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9,533,713.77 </w:t>
            </w:r>
          </w:p>
        </w:tc>
      </w:tr>
      <w:tr w:rsidR="00DF262A" w14:paraId="31D714D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2CDC4D"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Bukidno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B0C219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226,071.42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B71200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DE690A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147FD8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226,071.42 </w:t>
            </w:r>
          </w:p>
        </w:tc>
      </w:tr>
      <w:tr w:rsidR="00DF262A" w14:paraId="783F8C2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47574C"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CB4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ung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CC23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8A9C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B512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36AA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7061773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F11E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3EDA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bo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49A8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D69DC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6F8F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A4B8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F262A" w14:paraId="0431383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6DF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A7A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olo Fortich</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E543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4C76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7619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1B45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33F143E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4572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8D2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lak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B04C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724D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045F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8F30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7841C77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C659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704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mpasug-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2130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4,602.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42D8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6F63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B150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4,602.00 </w:t>
            </w:r>
          </w:p>
        </w:tc>
      </w:tr>
      <w:tr w:rsidR="00DF262A" w14:paraId="02C7A10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EF7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B8E0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ntap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98F9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9925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443F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466CC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F262A" w14:paraId="79BEF47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94C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25F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Malaybal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901A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50,17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6297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5DCA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62F3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50,175.00 </w:t>
            </w:r>
          </w:p>
        </w:tc>
      </w:tr>
      <w:tr w:rsidR="00DF262A" w14:paraId="5EED799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B4CF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A4D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Fernan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A013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0E12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D56E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A8DC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F262A" w14:paraId="5609EF3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5F34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1FD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ngca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15B2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65CF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C3E2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96BD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F262A" w14:paraId="6192B78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2A02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D7D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on Carl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A146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6,794.4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265C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C7AE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8D1CB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6,794.42 </w:t>
            </w:r>
          </w:p>
        </w:tc>
      </w:tr>
      <w:tr w:rsidR="00DF262A" w14:paraId="2EA8E2D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767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8A7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dingi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CB7D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A24E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B375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291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F262A" w14:paraId="4BECE08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1304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8D99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ibaw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4740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752B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0925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40EE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F262A" w14:paraId="05C0148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F6E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525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lila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D7C0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FEB6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B875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5EAD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65F4ABBD"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DF41C6"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Camigui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3EB298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15,819.37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FA4659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0DA84B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5A2203B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15,819.37 </w:t>
            </w:r>
          </w:p>
        </w:tc>
      </w:tr>
      <w:tr w:rsidR="00DF262A" w14:paraId="6225170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6D626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65D7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hino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0CE6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0393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30E1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8D3E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F262A" w14:paraId="0604E00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F091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05EE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mbaj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8A9B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1,503.6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8226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00EF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1898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1,503.62 </w:t>
            </w:r>
          </w:p>
        </w:tc>
      </w:tr>
      <w:tr w:rsidR="00DF262A" w14:paraId="7072106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1214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8FF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tarm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A038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1,130.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AF6E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3306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3AC3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1,130.75 </w:t>
            </w:r>
          </w:p>
        </w:tc>
      </w:tr>
      <w:tr w:rsidR="00DF262A" w14:paraId="308D508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EBD3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922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uinsilib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1EAB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94DD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129C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B88D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F262A" w14:paraId="145051C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672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6438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g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D26D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B400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790A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F7B7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F262A" w14:paraId="559C36F8"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5E3F6B"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Lanao del Nort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2B3DCF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7,773,909.97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92FC0B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80060E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51917E0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7,773,909.97 </w:t>
            </w:r>
          </w:p>
        </w:tc>
      </w:tr>
      <w:tr w:rsidR="00DF262A" w14:paraId="270914F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F5A7E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815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liga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903B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980,082.5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522D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A7F9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54BC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980,082.53 </w:t>
            </w:r>
          </w:p>
        </w:tc>
      </w:tr>
      <w:tr w:rsidR="00DF262A" w14:paraId="6D65E04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540D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4613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colo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6934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0C63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4C71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274C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F262A" w14:paraId="509FA19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5A37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305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o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9BE3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663E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67BF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974B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454A1F4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7FE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A8D4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ro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EF94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2DF7F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8E7B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5DC1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F262A" w14:paraId="7835268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9E99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631C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uswa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54FF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5,197.4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E623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F48E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FD446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5,197.44 </w:t>
            </w:r>
          </w:p>
        </w:tc>
      </w:tr>
      <w:tr w:rsidR="00DF262A" w14:paraId="0082674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351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2585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olambu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6C22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753A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4400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0434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4220D29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07F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E596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nam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BC1B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67B6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C82D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74A66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3A0AD59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3C2A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2CA3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i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79E0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A5B4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FF5A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3532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5,780.00 </w:t>
            </w:r>
          </w:p>
        </w:tc>
      </w:tr>
      <w:tr w:rsidR="00DF262A" w14:paraId="6120A45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B0DF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8C6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tung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7224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E240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C659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3221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2ECBE2B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DE7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AA01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golo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FF3A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6EBF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A80C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E1CEE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F262A" w14:paraId="4657477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C55C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6922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bo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6A23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E051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A8FB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9734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F262A" w14:paraId="5F7459A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5CE1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445D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pata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C485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46D1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D15A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B122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7A9E457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A137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D1D1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4C71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B790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3831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E6E6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0FEC0F5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DC2D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A46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una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D6E8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A5BF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A0FE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51F9E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57C01A4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157E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9B60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unu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C9A4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B367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9423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05F2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F262A" w14:paraId="1EFAF4A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D53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3F5E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tao Raga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2781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9398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47A7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FFE4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4701BB8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7DB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EA25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lvado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AAEC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6,9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36B7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29CE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6EAF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6,930.00 </w:t>
            </w:r>
          </w:p>
        </w:tc>
      </w:tr>
      <w:tr w:rsidR="00DF262A" w14:paraId="78C7C89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53A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0F4F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pa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697CC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1,46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E496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657C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542F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1,465.00 </w:t>
            </w:r>
          </w:p>
        </w:tc>
      </w:tr>
      <w:tr w:rsidR="00DF262A" w14:paraId="559AAB3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680D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E142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ngc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CE3D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1EDE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57D5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254C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4EF4C98F"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A6FF73"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Misamis Occidental</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6A2A78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194,550.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901F48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B0FD7D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9D8D87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194,550.00 </w:t>
            </w:r>
          </w:p>
        </w:tc>
      </w:tr>
      <w:tr w:rsidR="00DF262A" w14:paraId="79AFEFD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E5509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24C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or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4C11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5785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B82D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3B83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12DA305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9143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647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iang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A75F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078C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B2D7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974F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62A9FAA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DE5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B12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mb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9856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47F7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DBC2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1FFA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07C918C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0156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5776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ncepci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5A7F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DB9E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5DB9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5F58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20DF5F2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96B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36B7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imene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1970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0DE9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CA40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77B3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6E0D8B4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5211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49D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opez Jae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FA19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C173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7192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30CC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0010FF5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A5E9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DCB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roquieta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7B4C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67,4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27C5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DC31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40C8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67,440.00 </w:t>
            </w:r>
          </w:p>
        </w:tc>
      </w:tr>
      <w:tr w:rsidR="00DF262A" w14:paraId="60C8F09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2183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C65F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a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5C6A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6D01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E4C3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C893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39BF2C1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C313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DC2A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arid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6651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472D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AB9A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B61A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774CB42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AA2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855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pang Dala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86AB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6795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D67DA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FB76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06A792E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A90B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CD4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nifaci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E4CA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2BE2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93B8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3F4E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0BDB9FD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B25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9B40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lar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0078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26AA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72AC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0B3B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1D34877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EE6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D35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A8BD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78AD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B481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89F4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4771E20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3DE4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702D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zamis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80A3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0307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4721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B972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DF262A" w14:paraId="4FBEC16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8BE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B1D2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nacab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F69E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184B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07F9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1DD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3D34CF1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EF70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749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ngub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46B5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AC12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53B5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6075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3396337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F9F6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6905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de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FE99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4F99C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CB11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B988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5907E62D"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40B186"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Misamis Oriental</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0E726F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8,223,363.01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ECF926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C31234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242275A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8,223,363.01 </w:t>
            </w:r>
          </w:p>
        </w:tc>
      </w:tr>
      <w:tr w:rsidR="00DF262A" w14:paraId="31ED73A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161EC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73D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gayan De Oro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FF05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36,843.01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7E76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9382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CAFB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36,843.01 </w:t>
            </w:r>
          </w:p>
        </w:tc>
      </w:tr>
      <w:tr w:rsidR="00DF262A" w14:paraId="416E8E5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7A3F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F46A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ingas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AB67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3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9D18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D1B5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B4FB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395.00 </w:t>
            </w:r>
          </w:p>
        </w:tc>
      </w:tr>
      <w:tr w:rsidR="00DF262A" w14:paraId="23B0775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57EF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190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ingo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9C4D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56299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85D2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5F47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05AC7AA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EEC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843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inua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A28D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0B8C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2C93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F0FC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2CA3DB3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AA8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E2A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inoguit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93BA3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5AC8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CDF3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B896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742F278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C89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E4C3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gongl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32ED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CC6A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296D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4FF32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76FD96A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0B7D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9E3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gsaysay (Linug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19FB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D0E5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095D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263D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276F876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88A9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CF2B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edi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D59B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BAC33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DF95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8995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 </w:t>
            </w:r>
          </w:p>
        </w:tc>
      </w:tr>
      <w:tr w:rsidR="00DF262A" w14:paraId="22202CC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AB65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5702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l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084E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B6A3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A8DD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EDA7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4A4B6AA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17E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4253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ugbongcog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8D1D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BAFF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D899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79374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400DDE6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474E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A6E8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ubiji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4215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4752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40C6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6E2F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17896B9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999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15BD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lave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09DD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7F5E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63F8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0F1C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13CD72D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F14E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4D47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El Salvado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B8469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85,7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787C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5880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9083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85,700.00 </w:t>
            </w:r>
          </w:p>
        </w:tc>
      </w:tr>
      <w:tr w:rsidR="00DF262A" w14:paraId="5AB0D49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BB46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8A60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itagum</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B531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4A06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EA2F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8D0D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37E0846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8BB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93DB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nit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65A8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F5E8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F51E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324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DF262A" w14:paraId="76BC2DD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4549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FEF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asa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F141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7324F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5DA1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CEA7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675431D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36D9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5192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guindi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5C42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6D43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C992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68B8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5681F6E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0886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0F74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berta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021A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1,9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DBD66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00C4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C5EE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1,980.00 </w:t>
            </w:r>
          </w:p>
        </w:tc>
      </w:tr>
      <w:tr w:rsidR="00DF262A" w14:paraId="501ECED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EA93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1FDE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gai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97B1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65,7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8849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6C7C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847F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65,780.00 </w:t>
            </w:r>
          </w:p>
        </w:tc>
      </w:tr>
      <w:tr w:rsidR="00DF262A" w14:paraId="0866803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0DE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20A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aw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6BE2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E565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8491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E7CC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4E984EE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50A8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65A1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Opo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F6E1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6,9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3B8B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6A34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3BFF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6,930.00 </w:t>
            </w:r>
          </w:p>
        </w:tc>
      </w:tr>
      <w:tr w:rsidR="00DF262A" w14:paraId="740C8BB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16FA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20A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golo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DE65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5,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DC73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42DF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D540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5,350.00 </w:t>
            </w:r>
          </w:p>
        </w:tc>
      </w:tr>
      <w:tr w:rsidR="00DF262A" w14:paraId="1347C43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803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01A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llanuev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6584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91,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9E1D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F10B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3C34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91,000.00 </w:t>
            </w:r>
          </w:p>
        </w:tc>
      </w:tr>
      <w:tr w:rsidR="00DF262A" w14:paraId="7669920D"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33EBBF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EGION XI</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8BD814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7,494,997.49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7914F0A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3362416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B736EA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7,494,997.49 </w:t>
            </w:r>
          </w:p>
        </w:tc>
      </w:tr>
      <w:tr w:rsidR="00DF262A" w14:paraId="62673510"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14E732"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Davao de Oro</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BF6475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476,474.66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21C078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859E35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2B727E6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476,474.66 </w:t>
            </w:r>
          </w:p>
        </w:tc>
      </w:tr>
      <w:tr w:rsidR="00DF262A" w14:paraId="69DFCBD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6BA13F"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5C0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mposte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76C9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9,6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1A7F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897D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263E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9,630.00 </w:t>
            </w:r>
          </w:p>
        </w:tc>
      </w:tr>
      <w:tr w:rsidR="00DF262A" w14:paraId="197F13D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9AF9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6379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ak (San Vicen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3511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E2A9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8890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8B90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DF262A" w14:paraId="4D2E44F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27FD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E9F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bini (Doña Alic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B7B0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4,206.6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E91F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67E1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C44F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4,206.65 </w:t>
            </w:r>
          </w:p>
        </w:tc>
      </w:tr>
      <w:tr w:rsidR="00DF262A" w14:paraId="0ADA117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19A3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0E6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c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7DF4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93,966.8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0F30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CEF3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FDCE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93,966.82 </w:t>
            </w:r>
          </w:p>
        </w:tc>
      </w:tr>
      <w:tr w:rsidR="00DF262A" w14:paraId="4B8BAAE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DDC0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2166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agusan (San Marian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67BC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6,364.71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B100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7CEA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9194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6,364.71 </w:t>
            </w:r>
          </w:p>
        </w:tc>
      </w:tr>
      <w:tr w:rsidR="00DF262A" w14:paraId="4FC077A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2878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84C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wab</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912A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6,37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16C6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CA5A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80BF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96,370.00 </w:t>
            </w:r>
          </w:p>
        </w:tc>
      </w:tr>
      <w:tr w:rsidR="00DF262A" w14:paraId="2E37E2E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BBD3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9ACC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onkay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B046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92DD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5465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30F8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DF262A" w14:paraId="29D2C68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093D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8EA8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ontevis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E219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F455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8244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CE8F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DF262A" w14:paraId="1C4C3F4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168D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4F53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buntur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48FA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D1CD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C558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D59F4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DF262A" w14:paraId="36A1F07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49A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574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ew Bata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516B1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79,492.9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871C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5BCE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A491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79,492.94 </w:t>
            </w:r>
          </w:p>
        </w:tc>
      </w:tr>
      <w:tr w:rsidR="00DF262A" w14:paraId="6778AED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93A0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839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tuk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00D1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5,22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76F2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475F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DA75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5,225.00 </w:t>
            </w:r>
          </w:p>
        </w:tc>
      </w:tr>
      <w:tr w:rsidR="00DF262A" w14:paraId="70757146"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D8FF12"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Davao del Nort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EBE248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522,654.6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F8BA0A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A9F62F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4FA462F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522,654.60 </w:t>
            </w:r>
          </w:p>
        </w:tc>
      </w:tr>
      <w:tr w:rsidR="00DF262A" w14:paraId="6E20D2A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877893"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979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suncion (Sau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3410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20,715.4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5CD3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318B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EF74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20,715.42 </w:t>
            </w:r>
          </w:p>
        </w:tc>
      </w:tr>
      <w:tr w:rsidR="00DF262A" w14:paraId="2A20E6D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3E40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3EA8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raulio E. Dujal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E462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25,523.9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AD05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BC41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12F5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25,523.95 </w:t>
            </w:r>
          </w:p>
        </w:tc>
      </w:tr>
      <w:tr w:rsidR="00DF262A" w14:paraId="405BC84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4439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6DC8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rm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BA6C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20,830.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ECB7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3B6C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B893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20,830.18 </w:t>
            </w:r>
          </w:p>
        </w:tc>
      </w:tr>
      <w:tr w:rsidR="00DF262A" w14:paraId="6D48002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F99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4CA1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E4C4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4591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DA16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D06B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DF262A" w14:paraId="1310531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3A0E3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4023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pal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9275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77,159.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AEB4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421D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E0EF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77,159.32 </w:t>
            </w:r>
          </w:p>
        </w:tc>
      </w:tr>
      <w:tr w:rsidR="00DF262A" w14:paraId="2685E01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FCE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BA92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ew Corel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49AFB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9,368.8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A3BE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CB43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DB6A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9,368.82 </w:t>
            </w:r>
          </w:p>
        </w:tc>
      </w:tr>
      <w:tr w:rsidR="00DF262A" w14:paraId="79C20B8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F3AD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3CF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Panab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55516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08,255.1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5380E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83FA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394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08,255.15 </w:t>
            </w:r>
          </w:p>
        </w:tc>
      </w:tr>
      <w:tr w:rsidR="00DF262A" w14:paraId="6B066DD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4155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AA5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2E3B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4,206.6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AA0AA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687F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ED24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4,206.65 </w:t>
            </w:r>
          </w:p>
        </w:tc>
      </w:tr>
      <w:tr w:rsidR="00DF262A" w14:paraId="09759A8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B004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056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o Tom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F593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67,487.0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2B50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B2D6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D64DD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67,487.08 </w:t>
            </w:r>
          </w:p>
        </w:tc>
      </w:tr>
      <w:tr w:rsidR="00DF262A" w14:paraId="4D50499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B53F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D55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Tagum</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A1C6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41,502.5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5863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DFF9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A490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41,502.54 </w:t>
            </w:r>
          </w:p>
        </w:tc>
      </w:tr>
      <w:tr w:rsidR="00DF262A" w14:paraId="290E962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23FA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51AA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laingo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F899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10,758.9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14FC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1F77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89F2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10,758.95 </w:t>
            </w:r>
          </w:p>
        </w:tc>
      </w:tr>
      <w:tr w:rsidR="00DF262A" w14:paraId="2DB8AD7E"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A2263D"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Davao del Sur</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AA1B91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2,179,234.44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9478E4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9297C9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079D044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2,179,234.44 </w:t>
            </w:r>
          </w:p>
        </w:tc>
      </w:tr>
      <w:tr w:rsidR="00DF262A" w14:paraId="5A7C3C7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E494F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347C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sa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8836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65,619.99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A35B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06C2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EF8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5,619.99 </w:t>
            </w:r>
          </w:p>
        </w:tc>
      </w:tr>
      <w:tr w:rsidR="00DF262A" w14:paraId="50A786B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29B4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B565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vao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2D4A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293,309.99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99E2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A347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1D72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293,309.99 </w:t>
            </w:r>
          </w:p>
        </w:tc>
      </w:tr>
      <w:tr w:rsidR="00DF262A" w14:paraId="00670D0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850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6D00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Dig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A5EE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09,043.81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B95B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F2D1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9503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09,043.81 </w:t>
            </w:r>
          </w:p>
        </w:tc>
      </w:tr>
      <w:tr w:rsidR="00DF262A" w14:paraId="5F9BA4E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A63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EC5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Hagono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AAF8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74,842.9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0BAC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DA03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0E98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74,842.95 </w:t>
            </w:r>
          </w:p>
        </w:tc>
      </w:tr>
      <w:tr w:rsidR="00DF262A" w14:paraId="2ED42B0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1209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267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iblaw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851E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E77E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F980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C47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DF262A" w14:paraId="3483B23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8341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907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gsays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6338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81,816.3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744E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E3EF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2FDE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81,816.30 </w:t>
            </w:r>
          </w:p>
        </w:tc>
      </w:tr>
      <w:tr w:rsidR="00DF262A" w14:paraId="544BBB3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5857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A1E1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al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D10F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0,104.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4F75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35EC6A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788E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0,104.18 </w:t>
            </w:r>
          </w:p>
        </w:tc>
      </w:tr>
      <w:tr w:rsidR="00DF262A" w14:paraId="11F59B3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59264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1D9B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tan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E547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17,826.07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F55D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1F73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1870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17,826.07 </w:t>
            </w:r>
          </w:p>
        </w:tc>
      </w:tr>
      <w:tr w:rsidR="00DF262A" w14:paraId="6B2F6AE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063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F2BE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da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8539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0,251.1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F553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8BD6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A093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0,251.15 </w:t>
            </w:r>
          </w:p>
        </w:tc>
      </w:tr>
      <w:tr w:rsidR="00DF262A" w14:paraId="11F8BD41"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23F78F"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lastRenderedPageBreak/>
              <w:t>Davao Oriental</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FDCD6E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546,612.2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62C5CD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EF27B8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577A82C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546,612.25 </w:t>
            </w:r>
          </w:p>
        </w:tc>
      </w:tr>
      <w:tr w:rsidR="00DF262A" w14:paraId="55651D03"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8124BB"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PLGU Davao Orient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6AE3AB" w14:textId="77777777" w:rsidR="00DF262A" w:rsidRDefault="00DF262A" w:rsidP="00DF262A">
            <w:pPr>
              <w:ind w:right="57"/>
              <w:jc w:val="right"/>
              <w:rPr>
                <w:rFonts w:ascii="Arial Narrow" w:hAnsi="Arial Narrow"/>
                <w:i/>
                <w:iCs/>
                <w:color w:val="000000"/>
              </w:rPr>
            </w:pPr>
            <w:r>
              <w:rPr>
                <w:rFonts w:ascii="Arial Narrow" w:hAnsi="Arial Narrow"/>
                <w:i/>
                <w:iCs/>
                <w:color w:val="000000"/>
              </w:rPr>
              <w:t xml:space="preserve">        6,442,703.8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ACC069" w14:textId="77777777" w:rsidR="00DF262A" w:rsidRDefault="00DF262A" w:rsidP="00DF262A">
            <w:pPr>
              <w:ind w:right="57"/>
              <w:jc w:val="right"/>
              <w:rPr>
                <w:rFonts w:ascii="Arial Narrow" w:hAnsi="Arial Narrow"/>
                <w:i/>
                <w:iCs/>
                <w:color w:val="000000"/>
              </w:rPr>
            </w:pPr>
            <w:r>
              <w:rPr>
                <w:rFonts w:ascii="Arial Narrow" w:hAnsi="Arial Narrow"/>
                <w:i/>
                <w:iCs/>
                <w:color w:val="00000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5E32D7" w14:textId="77777777" w:rsidR="00DF262A" w:rsidRDefault="00DF262A" w:rsidP="00DF262A">
            <w:pPr>
              <w:ind w:right="57"/>
              <w:jc w:val="right"/>
              <w:rPr>
                <w:rFonts w:ascii="Arial Narrow" w:hAnsi="Arial Narrow"/>
                <w:i/>
                <w:iCs/>
                <w:color w:val="000000"/>
              </w:rPr>
            </w:pPr>
            <w:r>
              <w:rPr>
                <w:rFonts w:ascii="Arial Narrow" w:hAnsi="Arial Narrow"/>
                <w:i/>
                <w:iCs/>
                <w:color w:val="00000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D152E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DF262A" w14:paraId="4C6255C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16DA6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655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ga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C60C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46,698.41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CE25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7E32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5678B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46,698.41 </w:t>
            </w:r>
          </w:p>
        </w:tc>
      </w:tr>
      <w:tr w:rsidR="00DF262A" w14:paraId="77422FB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80B3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EDA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Mat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CE70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0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B720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546F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9175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030.00 </w:t>
            </w:r>
          </w:p>
        </w:tc>
      </w:tr>
      <w:tr w:rsidR="00DF262A" w14:paraId="2FF8096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2D4C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2A6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rrago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1910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99EB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F4C2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DD9C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DF262A" w14:paraId="2725CDBF"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8D55AF"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Davao Occidental</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E1D0D4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770,021.54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B93AD3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B6A09C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E06D4F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770,021.54 </w:t>
            </w:r>
          </w:p>
        </w:tc>
      </w:tr>
      <w:tr w:rsidR="00DF262A" w14:paraId="5434B18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52D8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3839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it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1132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D0CF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C234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7E68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DF262A" w14:paraId="63FD2E8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8B36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BF37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Mar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B800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57,515.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F040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DF71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36B0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57,515.16 </w:t>
            </w:r>
          </w:p>
        </w:tc>
      </w:tr>
      <w:tr w:rsidR="00DF262A" w14:paraId="7AEC0C7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EFB6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3D3A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rangan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09FE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6F76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3206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AF45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DF262A" w14:paraId="1FCFFC6F"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CA7E64F"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REGION XII</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603B48E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7,689,363.00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D67B3F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6E6F9E2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4B12804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7,689,363.00 </w:t>
            </w:r>
          </w:p>
        </w:tc>
      </w:tr>
      <w:tr w:rsidR="00DF262A" w14:paraId="71146A98"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140399"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North Cotabato</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FDAACD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382,900.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324BC8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361180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0EE48D7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382,900.00 </w:t>
            </w:r>
          </w:p>
        </w:tc>
      </w:tr>
      <w:tr w:rsidR="00DF262A" w14:paraId="74DA74E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A2AE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D9A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ama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FE95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AD88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4E4C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0DF1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DF262A" w14:paraId="6A0967A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C49B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0B9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eos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3118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93B4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7C65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F09D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0C309F1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A56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EB8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ntip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38DB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4B43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6B73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E885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18B45A8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4CF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AA96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rak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6A32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1ED0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D2168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E830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DF262A" w14:paraId="10691D5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120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419D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isi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3B0B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303B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642D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8E2F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1DF519D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852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A695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bac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CD8C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93D8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EE23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CDF32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643443F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EE54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DBB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rm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6DAC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8B0E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BC64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D813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5B925D8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208B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400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Kidapaw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EB6EA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00,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01BD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D5DB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6303B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00,500.00 </w:t>
            </w:r>
          </w:p>
        </w:tc>
      </w:tr>
      <w:tr w:rsidR="00DF262A" w14:paraId="2A16AA3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1B84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AC59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bu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F8E2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19A3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9509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58B8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48AC58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CB0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1C6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gpe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420B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BDAC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82B7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0C75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DF262A" w14:paraId="2BAD5F4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B9F5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4BF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kila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3B14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5,6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8901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1099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D30F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5,600.00 </w:t>
            </w:r>
          </w:p>
        </w:tc>
      </w:tr>
      <w:tr w:rsidR="00DF262A" w14:paraId="5CB1207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2D33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1541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talam</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6F44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9697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4BB6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12FB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03B93CD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37D8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1A9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idsayap</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55C5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795B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B58B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B7BC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2BD422E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5EF3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B013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l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DF36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0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2A36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85C7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3F9D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00,000.00 </w:t>
            </w:r>
          </w:p>
        </w:tc>
      </w:tr>
      <w:tr w:rsidR="00DF262A" w14:paraId="5791791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4C50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AEF6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gkaw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40AFA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9EBA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6E92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3319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1CC2DE4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E04D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18DD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ki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E5F3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AA1F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8EF8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E3B3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7841A41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D5810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C428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458A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D8A5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5EDD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530E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04F85BA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4123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0C3B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lu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404B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904D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044B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9561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0,000.00 </w:t>
            </w:r>
          </w:p>
        </w:tc>
      </w:tr>
      <w:tr w:rsidR="00DF262A" w14:paraId="7DA7437C"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E17926"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Sarangani</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2F1925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144,600.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8876D1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E70FDA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6FBE96A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6,144,600.00 </w:t>
            </w:r>
          </w:p>
        </w:tc>
      </w:tr>
      <w:tr w:rsidR="00DF262A" w14:paraId="615B543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4E7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CBAC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Sarangan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AF59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75,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0B76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D0C5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22D53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75,000.00 </w:t>
            </w:r>
          </w:p>
        </w:tc>
      </w:tr>
      <w:tr w:rsidR="00DF262A" w14:paraId="4FEEB38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A67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993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iamb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40F9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ACB8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3145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339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F262A" w14:paraId="0D173A5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6B206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71D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asim</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B481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CBA8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FA26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876E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F262A" w14:paraId="4E37790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26DA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1DC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itum</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8F26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D0C3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5E0E3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3A54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F262A" w14:paraId="51082D4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2A76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F1E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ab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10FC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A413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88A1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F096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F262A" w14:paraId="6D4E245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EB2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E5BA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242C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CC61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B5EF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544D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DF262A" w14:paraId="30CE58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45D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56B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apat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D543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980A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CD81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CC71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F262A" w14:paraId="768E1E2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13F7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886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ung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F860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02,8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A796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49A03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4F52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02,800.00 </w:t>
            </w:r>
          </w:p>
        </w:tc>
      </w:tr>
      <w:tr w:rsidR="00DF262A" w14:paraId="7F0E8050"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27AC76"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South Cotabato</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E10131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770,313.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9B94C9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4BC4B0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4695E21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1,770,313.00 </w:t>
            </w:r>
          </w:p>
        </w:tc>
      </w:tr>
      <w:tr w:rsidR="00DF262A" w14:paraId="22AD233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D6A9B"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CFAB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South Cotabat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5FBDC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3C9F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B514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E977F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DF262A" w14:paraId="7F9048B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DBE70"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EFC2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00C8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093E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A214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ED743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DF262A" w14:paraId="5D8F983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4222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3AB4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Koronada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1C19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64,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042A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DB22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0490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64,350.00 </w:t>
            </w:r>
          </w:p>
        </w:tc>
      </w:tr>
      <w:tr w:rsidR="00DF262A" w14:paraId="1111194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CF79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68B5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ke Sebu</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0A96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38CA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C53A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9C0A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69,350.00 </w:t>
            </w:r>
          </w:p>
        </w:tc>
      </w:tr>
      <w:tr w:rsidR="00DF262A" w14:paraId="1B9015D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41C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C354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ora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94F4F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87CD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E952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04E1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DF262A" w14:paraId="2B5F4BF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A33C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412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olomolok</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96AA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2329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E8DD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5BAE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69,350.00 </w:t>
            </w:r>
          </w:p>
        </w:tc>
      </w:tr>
      <w:tr w:rsidR="00DF262A" w14:paraId="413E085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210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8B3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o Niñ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7D6A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04,6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76716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E9EBE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B516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04,650.00 </w:t>
            </w:r>
          </w:p>
        </w:tc>
      </w:tr>
      <w:tr w:rsidR="00DF262A" w14:paraId="3834B44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31F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7854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urallah</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4D34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74,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DB092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FA8E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04E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74,900.00 </w:t>
            </w:r>
          </w:p>
        </w:tc>
      </w:tr>
      <w:tr w:rsidR="00DF262A" w14:paraId="029980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F5A32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81A7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mpak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02BA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BF6F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25BC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CE35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DF262A" w14:paraId="6CE7063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D172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1FB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nta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DAE7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58,563.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BFA23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2E8C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8A96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58,563.00 </w:t>
            </w:r>
          </w:p>
        </w:tc>
      </w:tr>
      <w:tr w:rsidR="00DF262A" w14:paraId="22B326C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E56D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F50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bol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9D5C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69,3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E069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4622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6A3B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69,350.00 </w:t>
            </w:r>
          </w:p>
        </w:tc>
      </w:tr>
      <w:tr w:rsidR="00DF262A" w14:paraId="399C94F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379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5BC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pi</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DEE4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39,9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DDED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EB54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7F2D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39,950.00 </w:t>
            </w:r>
          </w:p>
        </w:tc>
      </w:tr>
      <w:tr w:rsidR="00DF262A" w14:paraId="0901FE49"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0AFC81"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Sultan Kudarat</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B85AC9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366,050.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23BF56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14144C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6FF79AF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366,050.00 </w:t>
            </w:r>
          </w:p>
        </w:tc>
      </w:tr>
      <w:tr w:rsidR="00DF262A" w14:paraId="0FD1441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4DB50"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E46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lumbi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4976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549D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3AEC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D0A4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F262A" w14:paraId="0038FB1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D82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428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su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8204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0479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BAD4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4499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F262A" w14:paraId="3080D8D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050F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E78C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mbayong (Mariano Marc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DD70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3B17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F4A6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40DC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F262A" w14:paraId="6322772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C8D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8EBB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t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B249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C1AAB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BE4C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E676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F262A" w14:paraId="379841D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41A9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7AC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resident Quirin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6A30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CB35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CA15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1947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F262A" w14:paraId="7023B82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219A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114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Tacur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2BFD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85,5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9962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5FE2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8EBE3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85,500.00 </w:t>
            </w:r>
          </w:p>
        </w:tc>
      </w:tr>
      <w:tr w:rsidR="00DF262A" w14:paraId="23690FE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5C22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2B3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gumb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C19D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81,55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C0EF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A970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0D78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81,550.00 </w:t>
            </w:r>
          </w:p>
        </w:tc>
      </w:tr>
      <w:tr w:rsidR="00DF262A" w14:paraId="2A7EBAF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935A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F060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Esperanz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9FF4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7119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F488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143D4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F262A" w14:paraId="5A41738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81D4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719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lamansi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DABF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64,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E0AF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B83C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B484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164,900.00 </w:t>
            </w:r>
          </w:p>
        </w:tc>
      </w:tr>
      <w:tr w:rsidR="00DF262A" w14:paraId="339EFA6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A26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95DE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ebak</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89F4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D878F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AA76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F7D8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F262A" w14:paraId="6CF5C5D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85B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44F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limb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BF6D4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D14D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947E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5AE8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F262A" w14:paraId="0F0CC9AB" w14:textId="77777777" w:rsidTr="00DF262A">
        <w:trPr>
          <w:trHeight w:hRule="exact" w:val="284"/>
        </w:trPr>
        <w:tc>
          <w:tcPr>
            <w:tcW w:w="92" w:type="pct"/>
            <w:tcBorders>
              <w:top w:val="nil"/>
              <w:left w:val="single" w:sz="4" w:space="0" w:color="000000"/>
              <w:bottom w:val="nil"/>
              <w:right w:val="nil"/>
            </w:tcBorders>
            <w:shd w:val="clear" w:color="auto" w:fill="auto"/>
            <w:tcMar>
              <w:top w:w="15" w:type="dxa"/>
              <w:left w:w="15" w:type="dxa"/>
              <w:bottom w:w="0" w:type="dxa"/>
              <w:right w:w="15" w:type="dxa"/>
            </w:tcMar>
            <w:vAlign w:val="center"/>
            <w:hideMark/>
          </w:tcPr>
          <w:p w14:paraId="2BB39D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nil"/>
              <w:right w:val="single" w:sz="4" w:space="0" w:color="000000"/>
            </w:tcBorders>
            <w:shd w:val="clear" w:color="auto" w:fill="auto"/>
            <w:tcMar>
              <w:top w:w="15" w:type="dxa"/>
              <w:left w:w="15" w:type="dxa"/>
              <w:bottom w:w="0" w:type="dxa"/>
              <w:right w:w="15" w:type="dxa"/>
            </w:tcMar>
            <w:vAlign w:val="center"/>
            <w:hideMark/>
          </w:tcPr>
          <w:p w14:paraId="24AFF8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en. Ninoy Aquin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EF3E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4,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42559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DB71E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D8D2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4,900.00 </w:t>
            </w:r>
          </w:p>
        </w:tc>
      </w:tr>
      <w:tr w:rsidR="00DF262A" w14:paraId="6B457BC9" w14:textId="77777777" w:rsidTr="00DF262A">
        <w:trPr>
          <w:trHeight w:hRule="exact" w:val="284"/>
        </w:trPr>
        <w:tc>
          <w:tcPr>
            <w:tcW w:w="92" w:type="pct"/>
            <w:tcBorders>
              <w:top w:val="single" w:sz="4" w:space="0" w:color="000000"/>
              <w:left w:val="single" w:sz="4" w:space="0" w:color="000000"/>
              <w:bottom w:val="single" w:sz="4" w:space="0" w:color="000000"/>
              <w:right w:val="nil"/>
            </w:tcBorders>
            <w:shd w:val="clear" w:color="595959" w:fill="595959"/>
            <w:tcMar>
              <w:top w:w="15" w:type="dxa"/>
              <w:left w:w="15" w:type="dxa"/>
              <w:bottom w:w="0" w:type="dxa"/>
              <w:right w:w="15" w:type="dxa"/>
            </w:tcMar>
            <w:vAlign w:val="center"/>
            <w:hideMark/>
          </w:tcPr>
          <w:p w14:paraId="78A156F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single" w:sz="4" w:space="0" w:color="000000"/>
              <w:left w:val="nil"/>
              <w:bottom w:val="single" w:sz="4" w:space="0" w:color="000000"/>
              <w:right w:val="single" w:sz="4" w:space="0" w:color="000000"/>
            </w:tcBorders>
            <w:shd w:val="clear" w:color="595959" w:fill="595959"/>
            <w:tcMar>
              <w:top w:w="15" w:type="dxa"/>
              <w:left w:w="15" w:type="dxa"/>
              <w:bottom w:w="0" w:type="dxa"/>
              <w:right w:w="15" w:type="dxa"/>
            </w:tcMar>
            <w:vAlign w:val="center"/>
            <w:hideMark/>
          </w:tcPr>
          <w:p w14:paraId="60917A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tabato City</w:t>
            </w:r>
          </w:p>
        </w:tc>
        <w:tc>
          <w:tcPr>
            <w:tcW w:w="848"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bottom"/>
            <w:hideMark/>
          </w:tcPr>
          <w:p w14:paraId="4805F86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770"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bottom"/>
            <w:hideMark/>
          </w:tcPr>
          <w:p w14:paraId="28179A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595959" w:fill="595959"/>
            <w:noWrap/>
            <w:tcMar>
              <w:top w:w="15" w:type="dxa"/>
              <w:left w:w="15" w:type="dxa"/>
              <w:bottom w:w="0" w:type="dxa"/>
              <w:right w:w="15" w:type="dxa"/>
            </w:tcMar>
            <w:vAlign w:val="bottom"/>
            <w:hideMark/>
          </w:tcPr>
          <w:p w14:paraId="2C80B0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666666" w:fill="666666"/>
            <w:noWrap/>
            <w:tcMar>
              <w:top w:w="15" w:type="dxa"/>
              <w:left w:w="15" w:type="dxa"/>
              <w:bottom w:w="0" w:type="dxa"/>
              <w:right w:w="15" w:type="dxa"/>
            </w:tcMar>
            <w:vAlign w:val="bottom"/>
            <w:hideMark/>
          </w:tcPr>
          <w:p w14:paraId="5FFF96B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DF262A" w14:paraId="528AED7A"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3AACCA6"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CARAGA</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2A79D53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6,555,085.50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EF69CA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965,600.00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75E50A3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6EC68FE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9,520,685.50 </w:t>
            </w:r>
          </w:p>
        </w:tc>
      </w:tr>
      <w:tr w:rsidR="00DF262A" w14:paraId="79D755D8"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C53E7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Agusan del Nort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7F9DFE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4,666,441.96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80E784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E28345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276C1E6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4,666,441.96 </w:t>
            </w:r>
          </w:p>
        </w:tc>
      </w:tr>
      <w:tr w:rsidR="00DF262A" w14:paraId="3F8E066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05260B"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167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Agusan Del Nor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3AF03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63,851.6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A1D1E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A2816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E5C39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63,851.63 </w:t>
            </w:r>
          </w:p>
        </w:tc>
      </w:tr>
      <w:tr w:rsidR="00DF262A" w14:paraId="3F6F118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9933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5CB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tuan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7C8D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121,464.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3FCD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A9B1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D172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121,464.50 </w:t>
            </w:r>
          </w:p>
        </w:tc>
      </w:tr>
      <w:tr w:rsidR="00DF262A" w14:paraId="52E2823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075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173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abo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A05D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12,49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35E1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1231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03C67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12,494.00 </w:t>
            </w:r>
          </w:p>
        </w:tc>
      </w:tr>
      <w:tr w:rsidR="00DF262A" w14:paraId="522A3CC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A9C1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7A0F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itchar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B769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446E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15ACE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3575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262A" w14:paraId="55CE021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B9E6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A7A62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s Niev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9E52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C470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1DCA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E7A1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F262A" w14:paraId="0474DEE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3423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3811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sipi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412CC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344,891.8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312D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BD9B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2034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344,891.83 </w:t>
            </w:r>
          </w:p>
        </w:tc>
      </w:tr>
      <w:tr w:rsidR="00DF262A" w14:paraId="060CC37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977C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8AC3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b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832B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308BA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66987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7052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F262A" w14:paraId="0271E8A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B47FF5"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Agusan del Sur</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19DA2E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204,574.2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77F945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46BBE2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146BB0F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204,574.25 </w:t>
            </w:r>
          </w:p>
        </w:tc>
      </w:tr>
      <w:tr w:rsidR="00DF262A" w14:paraId="37D961B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7031E"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F75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Agusan Del Su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89048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549,389.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7EB9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95DE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7B14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549,389.25 </w:t>
            </w:r>
          </w:p>
        </w:tc>
      </w:tr>
      <w:tr w:rsidR="00DF262A" w14:paraId="6497F55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8575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523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 Pa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3559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55,18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B8F2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4976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9719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55,185.00 </w:t>
            </w:r>
          </w:p>
        </w:tc>
      </w:tr>
      <w:tr w:rsidR="00DF262A" w14:paraId="57F00A99"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AAEC22"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Surigao del Nort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C31A7A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6,178,927.7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7FA4AB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81181D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72AFA8E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7,094,527.75 </w:t>
            </w:r>
          </w:p>
        </w:tc>
      </w:tr>
      <w:tr w:rsidR="00DF262A" w14:paraId="12D4E3F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D37782"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9C8D9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Surigao Del Nort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F0D2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79,203.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B990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F608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BAC7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79,203.75 </w:t>
            </w:r>
          </w:p>
        </w:tc>
      </w:tr>
      <w:tr w:rsidR="00DF262A" w14:paraId="6CC15A2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3B64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79822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cu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98357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BC011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D8211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05A3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DF262A" w14:paraId="3CE1124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AD4F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D5BB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rgo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8D6E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22,43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D80D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8499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0DF79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22,435.00 </w:t>
            </w:r>
          </w:p>
        </w:tc>
      </w:tr>
      <w:tr w:rsidR="00DF262A" w14:paraId="182B37A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742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2DD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lave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D1AD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73,9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E781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59CF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4AD5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73,940.00 </w:t>
            </w:r>
          </w:p>
        </w:tc>
      </w:tr>
      <w:tr w:rsidR="00DF262A" w14:paraId="04580E7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1DE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390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p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8B71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7D68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22A41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E503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262A" w14:paraId="59C2EFB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0E0A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280B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el Carm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562E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35F46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BEEB4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DD78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F262A" w14:paraId="636BD3E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7277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6E7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General Lu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C8C21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CB04D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8551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9CE0D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262A" w14:paraId="2E2CED4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AD3FB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2913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ini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3AED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41,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A63E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BCA3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6E57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41,200.00 </w:t>
            </w:r>
          </w:p>
        </w:tc>
      </w:tr>
      <w:tr w:rsidR="00DF262A" w14:paraId="33894E2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9887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8B77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imon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B6604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40,022.7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D608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FFAC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CD87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40,022.70 </w:t>
            </w:r>
          </w:p>
        </w:tc>
      </w:tr>
      <w:tr w:rsidR="00DF262A" w14:paraId="6035953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892B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5E6E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l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D298C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3C990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C6C5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049A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41,025.00 </w:t>
            </w:r>
          </w:p>
        </w:tc>
      </w:tr>
      <w:tr w:rsidR="00DF262A" w14:paraId="1C22547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B55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516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Benit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7CC6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41,02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DC109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75D6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B32F1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41,025.00 </w:t>
            </w:r>
          </w:p>
        </w:tc>
      </w:tr>
      <w:tr w:rsidR="00DF262A" w14:paraId="7EA2813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FC5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20E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CD5A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1E967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8042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23E7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262A" w14:paraId="1639F18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44FB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77A8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Monica (Sap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82B8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06,226.3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DC84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E336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97E9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06,226.30 </w:t>
            </w:r>
          </w:p>
        </w:tc>
      </w:tr>
      <w:tr w:rsidR="00DF262A" w14:paraId="0C21CE7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F2672F"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6D4B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is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073C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80,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AA21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D0006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D1C4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80,900.00 </w:t>
            </w:r>
          </w:p>
        </w:tc>
      </w:tr>
      <w:tr w:rsidR="00DF262A" w14:paraId="2A3FCB1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AAE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10B3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ocor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6CA42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85F894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23215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C2122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F262A" w14:paraId="3539BA1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6033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A02F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bo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4F5B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09,09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62D4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91940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97BA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09,090.00 </w:t>
            </w:r>
          </w:p>
        </w:tc>
      </w:tr>
      <w:tr w:rsidR="00DF262A" w14:paraId="1E11001C"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A3F672"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Surigao del Sur</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73225D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2,505,141.54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9E28C5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050,000.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32DB66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1BBC338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4,555,141.54 </w:t>
            </w:r>
          </w:p>
        </w:tc>
      </w:tr>
      <w:tr w:rsidR="00DF262A" w14:paraId="4F2F61D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3DEBA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5D8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LGU Surigao Del Su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D481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463,127.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7778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45E2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8603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463,127.75 </w:t>
            </w:r>
          </w:p>
        </w:tc>
      </w:tr>
      <w:tr w:rsidR="00DF262A" w14:paraId="365357A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853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379D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gwai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A609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D36D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29C5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AA90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F262A" w14:paraId="7C1361D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572B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1BEC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nti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5BA5C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73,578.8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F340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F393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A1E2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73,578.80 </w:t>
            </w:r>
          </w:p>
        </w:tc>
      </w:tr>
      <w:tr w:rsidR="00DF262A" w14:paraId="3195272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D13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1151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Carm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7320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5,612.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C260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FA81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EA82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5,612.56 </w:t>
            </w:r>
          </w:p>
        </w:tc>
      </w:tr>
      <w:tr w:rsidR="00DF262A" w14:paraId="30E1862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0BAD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A58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ang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CB60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5,18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370D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FE60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1839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5,188.00 </w:t>
            </w:r>
          </w:p>
        </w:tc>
      </w:tr>
      <w:tr w:rsidR="00DF262A" w14:paraId="06EDD03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E55C2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CAB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ihat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114A8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764E5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D66B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3C30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DF262A" w14:paraId="243899F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8A9F6"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7D2B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Agust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EBF5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8,754.1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2FE3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365C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97738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8,754.10 </w:t>
            </w:r>
          </w:p>
        </w:tc>
      </w:tr>
      <w:tr w:rsidR="00DF262A" w14:paraId="10BB86B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7D6A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36F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Migue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199E9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96,93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9D17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958AD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D694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46,930.00 </w:t>
            </w:r>
          </w:p>
        </w:tc>
      </w:tr>
      <w:tr w:rsidR="00DF262A" w14:paraId="3B971D0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2C7C8B"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B2945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g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F1E8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70A1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FD38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C80D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F262A" w14:paraId="10E23AD6"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F428C69"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CAR</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2711685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74,236,410.63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61DBD2E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4936BBD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989,447.00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3D0EB5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3,592,274.63 </w:t>
            </w:r>
          </w:p>
        </w:tc>
      </w:tr>
      <w:tr w:rsidR="00DF262A" w14:paraId="02C32526"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F7D45F"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Abra</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B9B15E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0,921,733.92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7A527F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5FC47F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0A62938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0,992,688.92 </w:t>
            </w:r>
          </w:p>
        </w:tc>
      </w:tr>
      <w:tr w:rsidR="00DF262A" w14:paraId="0954449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74DAA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F412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gue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70081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51,917.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F24F1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CFFF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28C7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51,917.56 </w:t>
            </w:r>
          </w:p>
        </w:tc>
      </w:tr>
      <w:tr w:rsidR="00DF262A" w14:paraId="20581A6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D8431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211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line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A922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0,548.2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AC77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79EE8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143E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0,548.24 </w:t>
            </w:r>
          </w:p>
        </w:tc>
      </w:tr>
      <w:tr w:rsidR="00DF262A" w14:paraId="0184664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F93DC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2DD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c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AF76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3,117.4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7190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DB3006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3551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93,117.44 </w:t>
            </w:r>
          </w:p>
        </w:tc>
      </w:tr>
      <w:tr w:rsidR="00DF262A" w14:paraId="4183BF5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5064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F23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clo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6DF3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5,651.6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252DE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5EF4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CDF6D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5,651.60 </w:t>
            </w:r>
          </w:p>
        </w:tc>
      </w:tr>
      <w:tr w:rsidR="00DF262A" w14:paraId="57CCE41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515F7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C98F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guiom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A592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925.2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EBB4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6FC2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F8AC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9,925.26 </w:t>
            </w:r>
          </w:p>
        </w:tc>
      </w:tr>
      <w:tr w:rsidR="00DF262A" w14:paraId="1512D93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8203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D92CE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angl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9D9A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23,563.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496D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088F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ACCE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23,563.32 </w:t>
            </w:r>
          </w:p>
        </w:tc>
      </w:tr>
      <w:tr w:rsidR="00DF262A" w14:paraId="7BAC37C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22CD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5D67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Dolore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A0958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70,089.27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9431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3372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F159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70,089.27 </w:t>
            </w:r>
          </w:p>
        </w:tc>
      </w:tr>
      <w:tr w:rsidR="00DF262A" w14:paraId="32FCB1D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E53CD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BD2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 Paz</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AF31F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20,065.9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1D6E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1CA2E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2AE1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20,065.90 </w:t>
            </w:r>
          </w:p>
        </w:tc>
      </w:tr>
      <w:tr w:rsidR="00DF262A" w14:paraId="759FC65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3E917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605E3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cub</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0A92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9,086.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AA1A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C162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BF19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49,086.88 </w:t>
            </w:r>
          </w:p>
        </w:tc>
      </w:tr>
      <w:tr w:rsidR="00DF262A" w14:paraId="2770DE4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897A1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1E51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gangil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1B01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42,680.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026F2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7046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4E647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42,680.18 </w:t>
            </w:r>
          </w:p>
        </w:tc>
      </w:tr>
      <w:tr w:rsidR="00DF262A" w14:paraId="6A1752A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C3AB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527B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g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4087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0,334.9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96FC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56B1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000.0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8692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9,334.90 </w:t>
            </w:r>
          </w:p>
        </w:tc>
      </w:tr>
      <w:tr w:rsidR="00DF262A" w14:paraId="3831F9B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A240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D4570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ngide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1BED3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13,662.3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767C42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DDB5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8264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13,662.32 </w:t>
            </w:r>
          </w:p>
        </w:tc>
      </w:tr>
      <w:tr w:rsidR="00DF262A" w14:paraId="0E9363F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44CB1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30691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icuan-Baay (Lic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3C0CC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5,666.8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C38A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9711A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CB1F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5,666.88 </w:t>
            </w:r>
          </w:p>
        </w:tc>
      </w:tr>
      <w:tr w:rsidR="00DF262A" w14:paraId="24E7066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DAB8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B37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b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6796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6,992.8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158EA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0FBD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9F70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6,992.84 </w:t>
            </w:r>
          </w:p>
        </w:tc>
      </w:tr>
      <w:tr w:rsidR="00DF262A" w14:paraId="2E38F48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CCFF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F231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ibco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5F43D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5,266.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FBA8B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77A2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63B2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5,266.20 </w:t>
            </w:r>
          </w:p>
        </w:tc>
      </w:tr>
      <w:tr w:rsidR="00DF262A" w14:paraId="0396627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09CE4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3CA2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ab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23DDD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41,977.2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56020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97C8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CD57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41,977.28 </w:t>
            </w:r>
          </w:p>
        </w:tc>
      </w:tr>
      <w:tr w:rsidR="00DF262A" w14:paraId="6690145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4D45F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174B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enarrub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7683AF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37,696.3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AC15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B98A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CE3E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37,696.38 </w:t>
            </w:r>
          </w:p>
        </w:tc>
      </w:tr>
      <w:tr w:rsidR="00DF262A" w14:paraId="1747B56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6A593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EDED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di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C787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7,170.5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A1E5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EF198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A7E3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7,170.58 </w:t>
            </w:r>
          </w:p>
        </w:tc>
      </w:tr>
      <w:tr w:rsidR="00DF262A" w14:paraId="4A6863B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07129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6069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la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CB43E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53,037.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D0C5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319E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ECE9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53,037.16 </w:t>
            </w:r>
          </w:p>
        </w:tc>
      </w:tr>
      <w:tr w:rsidR="00DF262A" w14:paraId="79F34C7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C6AD7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FA62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llapad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AF729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76,776.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CB7DB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A3C40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430D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76,776.40 </w:t>
            </w:r>
          </w:p>
        </w:tc>
      </w:tr>
      <w:tr w:rsidR="00DF262A" w14:paraId="2D1E043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C9B50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324C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Isidr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2AA89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38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612B8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D0BA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CF19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388.00 </w:t>
            </w:r>
          </w:p>
        </w:tc>
      </w:tr>
      <w:tr w:rsidR="00DF262A" w14:paraId="02B81BB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94158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9F5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J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00F3D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41,765.3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B636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1,955.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051F9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94EF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53,720.38 </w:t>
            </w:r>
          </w:p>
        </w:tc>
      </w:tr>
      <w:tr w:rsidR="00DF262A" w14:paraId="1576609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0B690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A45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 Quint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E3F8A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17,586.11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C5EC5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0893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93E4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37,586.11 </w:t>
            </w:r>
          </w:p>
        </w:tc>
      </w:tr>
      <w:tr w:rsidR="00DF262A" w14:paraId="1B35766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6448E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EEE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yum</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A3324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3,990.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10B0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5EFF7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B032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33,990.76 </w:t>
            </w:r>
          </w:p>
        </w:tc>
      </w:tr>
      <w:tr w:rsidR="00DF262A" w14:paraId="37EA803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0BB82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400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ne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B1AD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45,545.6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69D3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D593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79E8F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45,545.62 </w:t>
            </w:r>
          </w:p>
        </w:tc>
      </w:tr>
      <w:tr w:rsidR="00DF262A" w14:paraId="0FAE8719"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5212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4F1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b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38D97F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37,458.4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0B01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4626A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5BE9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37,458.46 </w:t>
            </w:r>
          </w:p>
        </w:tc>
      </w:tr>
      <w:tr w:rsidR="00DF262A" w14:paraId="5466F2D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81798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1F6F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Villavicios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095F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55,773.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A907C7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02EB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2197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55,773.00 </w:t>
            </w:r>
          </w:p>
        </w:tc>
      </w:tr>
      <w:tr w:rsidR="00DF262A" w14:paraId="144E1EC3"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C80214B"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Apayao</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A89EA4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163,516.44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7ED69D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A01C12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705BFEE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5,163,516.44 </w:t>
            </w:r>
          </w:p>
        </w:tc>
      </w:tr>
      <w:tr w:rsidR="00DF262A" w14:paraId="0F19FDA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FEDFA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D6E8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alanasan (Baya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6921C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30,669.2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4963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7259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0AB5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30,669.26 </w:t>
            </w:r>
          </w:p>
        </w:tc>
      </w:tr>
      <w:tr w:rsidR="00DF262A" w14:paraId="5B8C0AE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4A95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82296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onner</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7A4A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1,336.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99340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6DA0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02BC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1,336.16 </w:t>
            </w:r>
          </w:p>
        </w:tc>
      </w:tr>
      <w:tr w:rsidR="00DF262A" w14:paraId="6327F21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BB7D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1928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Flor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2AC5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42,37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E758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A3080A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4BA3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42,376.00 </w:t>
            </w:r>
          </w:p>
        </w:tc>
      </w:tr>
      <w:tr w:rsidR="00DF262A" w14:paraId="2189A22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7F6C1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1B0D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bug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CA6B8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67,556.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78B9C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FA8D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1FC30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67,556.68 </w:t>
            </w:r>
          </w:p>
        </w:tc>
      </w:tr>
      <w:tr w:rsidR="00DF262A" w14:paraId="0F73C15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FB93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1728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n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62C4E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06,320.59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28F6C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8F61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3AEB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06,320.59 </w:t>
            </w:r>
          </w:p>
        </w:tc>
      </w:tr>
      <w:tr w:rsidR="00DF262A" w14:paraId="6757D31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DCD72"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4F854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udto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B7C53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05,233.7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16789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71D59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783C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05,233.75 </w:t>
            </w:r>
          </w:p>
        </w:tc>
      </w:tr>
      <w:tr w:rsidR="00DF262A" w14:paraId="0573A65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9289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A6F4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nta Marcel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FFF0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60,02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C4E74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EA22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41F5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0,024.00 </w:t>
            </w:r>
          </w:p>
        </w:tc>
      </w:tr>
      <w:tr w:rsidR="00DF262A" w14:paraId="47EB70C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C17854"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Benguet</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931F9B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0,976,453.8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D46D5F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18AA2A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8,950,447.00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4E8E65F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30,261,362.85 </w:t>
            </w:r>
          </w:p>
        </w:tc>
      </w:tr>
      <w:tr w:rsidR="00DF262A" w14:paraId="7F09343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26247"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910B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tok</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6FE8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6,987.5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C3B48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6830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1A6D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06,987.54 </w:t>
            </w:r>
          </w:p>
        </w:tc>
      </w:tr>
      <w:tr w:rsidR="00DF262A" w14:paraId="585C7CC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59DE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2701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guio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6CC00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653,576.3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0EB11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ABC22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739,800.0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44181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393,376.30 </w:t>
            </w:r>
          </w:p>
        </w:tc>
      </w:tr>
      <w:tr w:rsidR="00DF262A" w14:paraId="22790A3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C8D8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3E51B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ku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D142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05,444.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EA65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441F2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B5A6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05,444.50 </w:t>
            </w:r>
          </w:p>
        </w:tc>
      </w:tr>
      <w:tr w:rsidR="00DF262A" w14:paraId="24BBB1C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911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E425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ko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2391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50,4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38213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04116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4603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50,400.00 </w:t>
            </w:r>
          </w:p>
        </w:tc>
      </w:tr>
      <w:tr w:rsidR="00DF262A" w14:paraId="4394BC8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9F5DE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16AF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uguia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D235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73,167.3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4C85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0,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9C3C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6,000.0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90B5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69,167.38 </w:t>
            </w:r>
          </w:p>
        </w:tc>
      </w:tr>
      <w:tr w:rsidR="00DF262A" w14:paraId="63528D8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11828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C935B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tog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1E313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9,687.4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1535B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9,607.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D911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4,647.00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2D71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3,941.45 </w:t>
            </w:r>
          </w:p>
        </w:tc>
      </w:tr>
      <w:tr w:rsidR="00DF262A" w14:paraId="303B5A0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0D78B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DC25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b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48521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7,035.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60796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3,855.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1DB1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0EE8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10,890.56 </w:t>
            </w:r>
          </w:p>
        </w:tc>
      </w:tr>
      <w:tr w:rsidR="00DF262A" w14:paraId="2C62BD7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F9A61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65C19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apa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C13D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73,132.5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16FFA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E9832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823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73,132.58 </w:t>
            </w:r>
          </w:p>
        </w:tc>
      </w:tr>
      <w:tr w:rsidR="00DF262A" w14:paraId="4388DFC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ACB4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254F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ibu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25CC47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98,65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BE956F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B9AD0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0A07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98,656.00 </w:t>
            </w:r>
          </w:p>
        </w:tc>
      </w:tr>
      <w:tr w:rsidR="00DF262A" w14:paraId="6D2288C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FDBA8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E969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 Trinidad</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97C081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09,517.6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4F95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33AB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4069A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09,517.64 </w:t>
            </w:r>
          </w:p>
        </w:tc>
      </w:tr>
      <w:tr w:rsidR="00DF262A" w14:paraId="2B1A569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63B5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E8A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nk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958A2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00,194.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E0DE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BACA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AC31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00,194.00 </w:t>
            </w:r>
          </w:p>
        </w:tc>
      </w:tr>
      <w:tr w:rsidR="00DF262A" w14:paraId="1DCCC1A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77C80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4175B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b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C4E61D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61,696.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0B9B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6480C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E324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61,696.50 </w:t>
            </w:r>
          </w:p>
        </w:tc>
      </w:tr>
      <w:tr w:rsidR="00DF262A" w14:paraId="09DA6E4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E5CB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A8B18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b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AF4CF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837,81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28F0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000.00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ACD9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D4C7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878,818.00 </w:t>
            </w:r>
          </w:p>
        </w:tc>
      </w:tr>
      <w:tr w:rsidR="00DF262A" w14:paraId="2AA43F8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C4A05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7CC3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ubla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A727D6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9,140.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4191F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F89776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B5F5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9,140.40 </w:t>
            </w:r>
          </w:p>
        </w:tc>
      </w:tr>
      <w:tr w:rsidR="00DF262A" w14:paraId="4FE50818"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24CC8A"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Ifugao</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0C7CF6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082,893.15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C6D8E3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1F4E8E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B97F6D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9,082,893.15 </w:t>
            </w:r>
          </w:p>
        </w:tc>
      </w:tr>
      <w:tr w:rsidR="00DF262A" w14:paraId="0D6FD2D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745BD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F3CF6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guinald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6942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84,162.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210B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D013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140CE"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4,162.16 </w:t>
            </w:r>
          </w:p>
        </w:tc>
      </w:tr>
      <w:tr w:rsidR="00DF262A" w14:paraId="7EBD28A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F837D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82A2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lfonso Lista (Poti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B1089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52,371.21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A315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831D4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73D0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52,371.21 </w:t>
            </w:r>
          </w:p>
        </w:tc>
      </w:tr>
      <w:tr w:rsidR="00DF262A" w14:paraId="18D334D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CCA8B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060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Asipul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1218CB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36,264.25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F2039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23B4E2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1C80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36,264.25 </w:t>
            </w:r>
          </w:p>
        </w:tc>
      </w:tr>
      <w:tr w:rsidR="00DF262A" w14:paraId="3A50951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F11D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B66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nau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17315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90,654.8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CD64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95405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D137A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90,654.84 </w:t>
            </w:r>
          </w:p>
        </w:tc>
      </w:tr>
      <w:tr w:rsidR="00DF262A" w14:paraId="0BC0595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73D57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10EB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Hingyo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D2E96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53,187.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5202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848F84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A86C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53,187.18 </w:t>
            </w:r>
          </w:p>
        </w:tc>
      </w:tr>
      <w:tr w:rsidR="00DF262A" w14:paraId="211C28B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30B73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F1E4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Hungdu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CEE7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61,370.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953CA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E4495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290D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61,370.18 </w:t>
            </w:r>
          </w:p>
        </w:tc>
      </w:tr>
      <w:tr w:rsidR="00DF262A" w14:paraId="20DBF16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35B7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E97DD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Kia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8C5F4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01,968.63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42F91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E2B8D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992A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01,968.63 </w:t>
            </w:r>
          </w:p>
        </w:tc>
      </w:tr>
      <w:tr w:rsidR="00DF262A" w14:paraId="75FAACF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8C30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EDB4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gawe</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4132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52,592.0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24676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4792C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59D2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52,592.02 </w:t>
            </w:r>
          </w:p>
        </w:tc>
      </w:tr>
      <w:tr w:rsidR="00DF262A" w14:paraId="2E2A14E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B859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081F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mut</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16BC9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11,695.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B4DE13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5C5FE8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365E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11,695.00 </w:t>
            </w:r>
          </w:p>
        </w:tc>
      </w:tr>
      <w:tr w:rsidR="00DF262A" w14:paraId="7AE580F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1D48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28E9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yoy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541683"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287,427.6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4F05E28"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458F1B5"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33D8A0A"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87,427.68 </w:t>
            </w:r>
          </w:p>
        </w:tc>
      </w:tr>
      <w:tr w:rsidR="00DF262A" w14:paraId="0D3C37B4"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0793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8605F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no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69FEBA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751,2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01F9F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2F846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709B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751,200.00 </w:t>
            </w:r>
          </w:p>
        </w:tc>
      </w:tr>
      <w:tr w:rsidR="00DF262A" w14:paraId="531396E1"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31AACA"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Kalinga</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E71DC47"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3,177,784.09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11C61EA"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8E52AD8"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7AA97C5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3,177,784.09 </w:t>
            </w:r>
          </w:p>
        </w:tc>
      </w:tr>
      <w:tr w:rsidR="00DF262A" w14:paraId="26BE0EE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01306"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36AC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lbal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F8413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03,477.4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DB92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A9F25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C607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03,477.44 </w:t>
            </w:r>
          </w:p>
        </w:tc>
      </w:tr>
      <w:tr w:rsidR="00DF262A" w14:paraId="1660409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4E5A94"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5D5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ubua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0B90D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21,153.3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CC195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9A07F2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A0860"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21,153.36 </w:t>
            </w:r>
          </w:p>
        </w:tc>
      </w:tr>
      <w:tr w:rsidR="00DF262A" w14:paraId="186EF0D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9AA20C"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475A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si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7676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917,822.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B0DE5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4F8F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5879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917,822.56 </w:t>
            </w:r>
          </w:p>
        </w:tc>
      </w:tr>
      <w:tr w:rsidR="00DF262A" w14:paraId="12EE938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9304E"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5F0AE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inukpuk</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131655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127,905.1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F0930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E98F7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AE42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127,905.18 </w:t>
            </w:r>
          </w:p>
        </w:tc>
      </w:tr>
      <w:tr w:rsidR="00DF262A" w14:paraId="52CAEE68"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EEEE5"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3FB8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nud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08C997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48,269.08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CE91E4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63ABF9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5CA9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48,269.08 </w:t>
            </w:r>
          </w:p>
        </w:tc>
      </w:tr>
      <w:tr w:rsidR="00DF262A" w14:paraId="6148BE1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8F1E8"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D541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nglay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340FC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80,839.3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34E50F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84B70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E29D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80,839.34 </w:t>
            </w:r>
          </w:p>
        </w:tc>
      </w:tr>
      <w:tr w:rsidR="00DF262A" w14:paraId="1DCD8AD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B1DBD7"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B8C4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Rizal (Liw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550D9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93,329.1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AC6B0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693F85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BE06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93,329.16 </w:t>
            </w:r>
          </w:p>
        </w:tc>
      </w:tr>
      <w:tr w:rsidR="00DF262A" w14:paraId="03A09D7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5353F" w14:textId="77777777" w:rsidR="00DF262A" w:rsidRDefault="00DF262A" w:rsidP="00DF262A">
            <w:pPr>
              <w:ind w:right="57"/>
              <w:jc w:val="right"/>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E8A0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Tabuk</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616C6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584,987.97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B8927B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7C4EE4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5AAA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584,987.97 </w:t>
            </w:r>
          </w:p>
        </w:tc>
      </w:tr>
      <w:tr w:rsidR="00DF262A" w14:paraId="59A83C9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C68F90"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Mountain Province</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37E684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914,029.18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372FA8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3D02EB1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4025CA0"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4,914,029.18 </w:t>
            </w:r>
          </w:p>
        </w:tc>
      </w:tr>
      <w:tr w:rsidR="00DF262A" w14:paraId="793C1FF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295E3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083B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rli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9A5A4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79,121.7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C870CB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00CDE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7307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79,121.76 </w:t>
            </w:r>
          </w:p>
        </w:tc>
      </w:tr>
      <w:tr w:rsidR="00DF262A" w14:paraId="26BDC430"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46BC1"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C697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ontoc</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5A20E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349,329.4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504189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2F6F0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45A0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349,329.40 </w:t>
            </w:r>
          </w:p>
        </w:tc>
      </w:tr>
      <w:tr w:rsidR="00DF262A" w14:paraId="5E2FF53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1C2786"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521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Natoni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38187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5,592.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2F9FB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0ED8B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BD46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5,592.00 </w:t>
            </w:r>
          </w:p>
        </w:tc>
      </w:tr>
      <w:tr w:rsidR="00DF262A" w14:paraId="370CF6EA"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DF269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D8EA2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racelis</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9C2FC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61,86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1E22C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CDBAFD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4DE9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61,868.00 </w:t>
            </w:r>
          </w:p>
        </w:tc>
      </w:tr>
      <w:tr w:rsidR="00DF262A" w14:paraId="388BCDAC"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694CBF"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1F7C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auk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7B769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3,98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807A7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E6B5E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DC2E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3,980.00 </w:t>
            </w:r>
          </w:p>
        </w:tc>
      </w:tr>
      <w:tr w:rsidR="00DF262A" w14:paraId="61AB497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5E159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6E9D4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Bes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895078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243,197.2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84DE81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FCD50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34998"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243,197.26 </w:t>
            </w:r>
          </w:p>
        </w:tc>
      </w:tr>
      <w:tr w:rsidR="00DF262A" w14:paraId="40B39C97"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2F81F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9927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bang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9DE1C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66,949.2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9EC6E7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E574BE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8F534"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66,949.20 </w:t>
            </w:r>
          </w:p>
        </w:tc>
      </w:tr>
      <w:tr w:rsidR="00DF262A" w14:paraId="23D9122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B186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3450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Sagada</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DEC5784"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840,60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EE6365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BFD48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4994A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840,606.00 </w:t>
            </w:r>
          </w:p>
        </w:tc>
      </w:tr>
      <w:tr w:rsidR="00DF262A" w14:paraId="2F11E47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9943B2"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C6D6F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di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325AC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43,385.5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0D1B7A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880157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4DAF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43,385.56 </w:t>
            </w:r>
          </w:p>
        </w:tc>
      </w:tr>
      <w:tr w:rsidR="00DF262A" w14:paraId="7946A450"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C75964B"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BARMM</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2613B3E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912,100.94 </w:t>
            </w:r>
          </w:p>
        </w:tc>
        <w:tc>
          <w:tcPr>
            <w:tcW w:w="770"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5CE8A98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64BBDA3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A5A5A5" w:fill="A5A5A5"/>
            <w:noWrap/>
            <w:tcMar>
              <w:top w:w="15" w:type="dxa"/>
              <w:left w:w="15" w:type="dxa"/>
              <w:bottom w:w="0" w:type="dxa"/>
              <w:right w:w="15" w:type="dxa"/>
            </w:tcMar>
            <w:vAlign w:val="bottom"/>
            <w:hideMark/>
          </w:tcPr>
          <w:p w14:paraId="15AF185F"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912,100.94 </w:t>
            </w:r>
          </w:p>
        </w:tc>
      </w:tr>
      <w:tr w:rsidR="00DF262A" w14:paraId="46500FE7"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1A8CEC"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Basilan</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39CF6F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679,180.94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7BAB17B"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7037700E"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19D2C804"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679,180.94 </w:t>
            </w:r>
          </w:p>
        </w:tc>
      </w:tr>
      <w:tr w:rsidR="00DF262A" w14:paraId="6E1FE33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EF194"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67A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City of Lamit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91BD3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28,750.84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A15E3D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4D293A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78B1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28,750.84 </w:t>
            </w:r>
          </w:p>
        </w:tc>
      </w:tr>
      <w:tr w:rsidR="00DF262A" w14:paraId="344E5DB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5DC552"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67C8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Lantaw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874B48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12,012.2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03EC7D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385FF7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6491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12,012.22 </w:t>
            </w:r>
          </w:p>
        </w:tc>
      </w:tr>
      <w:tr w:rsidR="00DF262A" w14:paraId="3C99DA0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6EA421"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B4D9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lus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8FD991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69,122.92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3E7CAE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E5F997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F681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69,122.92 </w:t>
            </w:r>
          </w:p>
        </w:tc>
      </w:tr>
      <w:tr w:rsidR="00DF262A" w14:paraId="44B7F765"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4D3E7D"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lastRenderedPageBreak/>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3315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ipo-Tip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6931ED"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4,897.5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DACF7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FA4037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51C3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4,897.50 </w:t>
            </w:r>
          </w:p>
        </w:tc>
      </w:tr>
      <w:tr w:rsidR="00DF262A" w14:paraId="52868E1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9AA4DF"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B3EE4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Ungkaya Puk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3CC90FE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44,397.46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730EC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0A61D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8AA35"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44,397.46 </w:t>
            </w:r>
          </w:p>
        </w:tc>
      </w:tr>
      <w:tr w:rsidR="00DF262A" w14:paraId="3B201199"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0501B6"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Lanao del Sur</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4E1F6D4C"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26B0CFB5"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681D1716"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3F0B9A02"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DF262A" w14:paraId="57F51E73"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4FF060" w14:textId="77777777" w:rsidR="00DF262A" w:rsidRDefault="00DF262A" w:rsidP="00DF262A">
            <w:pPr>
              <w:ind w:right="57"/>
              <w:rPr>
                <w:rFonts w:ascii="Arial Narrow" w:hAnsi="Arial Narrow"/>
                <w:color w:val="000000"/>
                <w:sz w:val="20"/>
                <w:szCs w:val="20"/>
              </w:rPr>
            </w:pPr>
            <w:r>
              <w:rPr>
                <w:rFonts w:ascii="Arial Narrow" w:hAnsi="Arial Narrow"/>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C56BE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rawi City</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9C8DB9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222,000.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99C76C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84E0F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6700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222,000.00 </w:t>
            </w:r>
          </w:p>
        </w:tc>
      </w:tr>
      <w:tr w:rsidR="00DF262A" w14:paraId="544EC083" w14:textId="77777777" w:rsidTr="00DF262A">
        <w:trPr>
          <w:trHeight w:hRule="exact" w:val="284"/>
        </w:trPr>
        <w:tc>
          <w:tcPr>
            <w:tcW w:w="182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9E146A" w14:textId="77777777" w:rsidR="00DF262A" w:rsidRDefault="00DF262A" w:rsidP="00DF262A">
            <w:pPr>
              <w:ind w:right="57"/>
              <w:rPr>
                <w:rFonts w:ascii="Arial Narrow" w:hAnsi="Arial Narrow"/>
                <w:b/>
                <w:bCs/>
                <w:color w:val="000000"/>
                <w:sz w:val="20"/>
                <w:szCs w:val="20"/>
              </w:rPr>
            </w:pPr>
            <w:r>
              <w:rPr>
                <w:rFonts w:ascii="Arial Narrow" w:hAnsi="Arial Narrow"/>
                <w:b/>
                <w:bCs/>
                <w:color w:val="000000"/>
                <w:sz w:val="20"/>
                <w:szCs w:val="20"/>
              </w:rPr>
              <w:t>Sulu</w:t>
            </w:r>
          </w:p>
        </w:tc>
        <w:tc>
          <w:tcPr>
            <w:tcW w:w="848"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58822343"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770"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138FABD1"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706" w:type="pct"/>
            <w:tcBorders>
              <w:top w:val="nil"/>
              <w:left w:val="nil"/>
              <w:bottom w:val="single" w:sz="4" w:space="0" w:color="000000"/>
              <w:right w:val="single" w:sz="4" w:space="0" w:color="000000"/>
            </w:tcBorders>
            <w:shd w:val="clear" w:color="D8D8D8" w:fill="D8D8D8"/>
            <w:noWrap/>
            <w:tcMar>
              <w:top w:w="15" w:type="dxa"/>
              <w:left w:w="15" w:type="dxa"/>
              <w:bottom w:w="0" w:type="dxa"/>
              <w:right w:w="15" w:type="dxa"/>
            </w:tcMar>
            <w:vAlign w:val="bottom"/>
            <w:hideMark/>
          </w:tcPr>
          <w:p w14:paraId="09BF28AD"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   </w:t>
            </w:r>
          </w:p>
        </w:tc>
        <w:tc>
          <w:tcPr>
            <w:tcW w:w="848" w:type="pct"/>
            <w:tcBorders>
              <w:top w:val="nil"/>
              <w:left w:val="nil"/>
              <w:bottom w:val="single" w:sz="4" w:space="0" w:color="000000"/>
              <w:right w:val="single" w:sz="4" w:space="0" w:color="000000"/>
            </w:tcBorders>
            <w:shd w:val="clear" w:color="D9D9D9" w:fill="D9D9D9"/>
            <w:noWrap/>
            <w:tcMar>
              <w:top w:w="15" w:type="dxa"/>
              <w:left w:w="15" w:type="dxa"/>
              <w:bottom w:w="0" w:type="dxa"/>
              <w:right w:w="15" w:type="dxa"/>
            </w:tcMar>
            <w:vAlign w:val="bottom"/>
            <w:hideMark/>
          </w:tcPr>
          <w:p w14:paraId="05882DB9" w14:textId="77777777" w:rsidR="00DF262A" w:rsidRDefault="00DF262A" w:rsidP="00DF262A">
            <w:pPr>
              <w:ind w:right="57"/>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DF262A" w14:paraId="36ADCA11"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C452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66BD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Indanan</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5D332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330F1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D773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5BBAD"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262A" w14:paraId="39E91FEE"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2DCF6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BA65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Jol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1EA87F3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4,368.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412447C1"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7E17F7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4F073"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4,368.00 </w:t>
            </w:r>
          </w:p>
        </w:tc>
      </w:tr>
      <w:tr w:rsidR="00DF262A" w14:paraId="37C1E132"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7AB11F"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E9CCE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Maimbu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46771B3"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F818C1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7E7FA5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BA6FC"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262A" w14:paraId="70A82BFB"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E9183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33379"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2EA90F5"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BC7E55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EB6086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6C5FE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262A" w14:paraId="56CD9E6F"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AC412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4D6B7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Parang</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21F668E"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54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9AE184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6E6023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0893B"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F262A" w14:paraId="5D314A16"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43E7D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2AD1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alipao</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657918B"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1,092.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087745D6"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62BEC907"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30AC7"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1,092.00 </w:t>
            </w:r>
          </w:p>
        </w:tc>
      </w:tr>
      <w:tr w:rsidR="00DF262A" w14:paraId="5210043D" w14:textId="77777777" w:rsidTr="00DF262A">
        <w:trPr>
          <w:trHeight w:hRule="exact" w:val="284"/>
        </w:trPr>
        <w:tc>
          <w:tcPr>
            <w:tcW w:w="92"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F40702"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w:t>
            </w:r>
          </w:p>
        </w:tc>
        <w:tc>
          <w:tcPr>
            <w:tcW w:w="173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DA97A"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Tongkil</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791B6750"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3,276.00 </w:t>
            </w:r>
          </w:p>
        </w:tc>
        <w:tc>
          <w:tcPr>
            <w:tcW w:w="77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2B575888"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706"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14:paraId="50EC259C" w14:textId="77777777" w:rsidR="00DF262A" w:rsidRDefault="00DF262A" w:rsidP="00DF262A">
            <w:pPr>
              <w:ind w:right="57"/>
              <w:rPr>
                <w:rFonts w:ascii="Arial Narrow" w:hAnsi="Arial Narrow"/>
                <w:i/>
                <w:iCs/>
                <w:color w:val="000000"/>
                <w:sz w:val="20"/>
                <w:szCs w:val="20"/>
              </w:rPr>
            </w:pPr>
            <w:r>
              <w:rPr>
                <w:rFonts w:ascii="Arial Narrow" w:hAnsi="Arial Narrow"/>
                <w:i/>
                <w:iCs/>
                <w:color w:val="000000"/>
                <w:sz w:val="20"/>
                <w:szCs w:val="20"/>
              </w:rPr>
              <w:t xml:space="preserve">                     -   </w:t>
            </w:r>
          </w:p>
        </w:tc>
        <w:tc>
          <w:tcPr>
            <w:tcW w:w="84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BA119" w14:textId="77777777" w:rsidR="00DF262A" w:rsidRDefault="00DF262A" w:rsidP="00DF262A">
            <w:pPr>
              <w:ind w:right="57"/>
              <w:jc w:val="right"/>
              <w:rPr>
                <w:rFonts w:ascii="Arial Narrow" w:hAnsi="Arial Narrow"/>
                <w:i/>
                <w:iCs/>
                <w:color w:val="000000"/>
                <w:sz w:val="20"/>
                <w:szCs w:val="20"/>
              </w:rPr>
            </w:pPr>
            <w:r>
              <w:rPr>
                <w:rFonts w:ascii="Arial Narrow" w:hAnsi="Arial Narrow"/>
                <w:i/>
                <w:iCs/>
                <w:color w:val="000000"/>
                <w:sz w:val="20"/>
                <w:szCs w:val="20"/>
              </w:rPr>
              <w:t xml:space="preserve">               3,276.00 </w:t>
            </w:r>
          </w:p>
        </w:tc>
      </w:tr>
    </w:tbl>
    <w:p w14:paraId="177DB14D" w14:textId="3EA2F3A5" w:rsidR="006E4ACA" w:rsidRPr="006E4ACA" w:rsidRDefault="008D2D83" w:rsidP="006E4ACA">
      <w:pPr>
        <w:spacing w:after="0" w:line="240" w:lineRule="auto"/>
        <w:ind w:left="426"/>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9266CC">
        <w:rPr>
          <w:rFonts w:ascii="Arial" w:eastAsia="Arial" w:hAnsi="Arial" w:cs="Arial"/>
          <w:i/>
          <w:sz w:val="16"/>
          <w:szCs w:val="16"/>
        </w:rPr>
        <w:t xml:space="preserve"> </w:t>
      </w:r>
      <w:r w:rsidR="003E4C18" w:rsidRPr="000B2093">
        <w:rPr>
          <w:rFonts w:ascii="Arial" w:eastAsia="Arial" w:hAnsi="Arial" w:cs="Arial"/>
          <w:i/>
          <w:sz w:val="16"/>
          <w:szCs w:val="16"/>
        </w:rPr>
        <w:t>Reflected</w:t>
      </w:r>
      <w:r w:rsidR="009266CC">
        <w:rPr>
          <w:rFonts w:ascii="Arial" w:eastAsia="Arial" w:hAnsi="Arial" w:cs="Arial"/>
          <w:i/>
          <w:sz w:val="16"/>
          <w:szCs w:val="16"/>
        </w:rPr>
        <w:t xml:space="preserve"> </w:t>
      </w:r>
      <w:r w:rsidR="003E4C18" w:rsidRPr="000B2093">
        <w:rPr>
          <w:rFonts w:ascii="Arial" w:eastAsia="Arial" w:hAnsi="Arial" w:cs="Arial"/>
          <w:i/>
          <w:sz w:val="16"/>
          <w:szCs w:val="16"/>
        </w:rPr>
        <w:t>cost</w:t>
      </w:r>
      <w:r w:rsidR="009266CC">
        <w:rPr>
          <w:rFonts w:ascii="Arial" w:eastAsia="Arial" w:hAnsi="Arial" w:cs="Arial"/>
          <w:i/>
          <w:sz w:val="16"/>
          <w:szCs w:val="16"/>
        </w:rPr>
        <w:t xml:space="preserve"> </w:t>
      </w:r>
      <w:r w:rsidR="003E4C18" w:rsidRPr="000B2093">
        <w:rPr>
          <w:rFonts w:ascii="Arial" w:eastAsia="Arial" w:hAnsi="Arial" w:cs="Arial"/>
          <w:i/>
          <w:sz w:val="16"/>
          <w:szCs w:val="16"/>
        </w:rPr>
        <w:t>of</w:t>
      </w:r>
      <w:r w:rsidR="009266CC">
        <w:rPr>
          <w:rFonts w:ascii="Arial" w:eastAsia="Arial" w:hAnsi="Arial" w:cs="Arial"/>
          <w:i/>
          <w:sz w:val="16"/>
          <w:szCs w:val="16"/>
        </w:rPr>
        <w:t xml:space="preserve"> </w:t>
      </w:r>
      <w:r w:rsidR="003E4C18" w:rsidRPr="000B2093">
        <w:rPr>
          <w:rFonts w:ascii="Arial" w:eastAsia="Arial" w:hAnsi="Arial" w:cs="Arial"/>
          <w:i/>
          <w:sz w:val="16"/>
          <w:szCs w:val="16"/>
        </w:rPr>
        <w:t>assistance</w:t>
      </w:r>
      <w:r w:rsidR="009266CC">
        <w:rPr>
          <w:rFonts w:ascii="Arial" w:eastAsia="Arial" w:hAnsi="Arial" w:cs="Arial"/>
          <w:i/>
          <w:sz w:val="16"/>
          <w:szCs w:val="16"/>
        </w:rPr>
        <w:t xml:space="preserve"> </w:t>
      </w:r>
      <w:r w:rsidR="003E4C18" w:rsidRPr="000B2093">
        <w:rPr>
          <w:rFonts w:ascii="Arial" w:eastAsia="Arial" w:hAnsi="Arial" w:cs="Arial"/>
          <w:i/>
          <w:sz w:val="16"/>
          <w:szCs w:val="16"/>
        </w:rPr>
        <w:t>und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are</w:t>
      </w:r>
      <w:r w:rsidR="009266CC">
        <w:rPr>
          <w:rFonts w:ascii="Arial" w:eastAsia="Arial" w:hAnsi="Arial" w:cs="Arial"/>
          <w:i/>
          <w:sz w:val="16"/>
          <w:szCs w:val="16"/>
        </w:rPr>
        <w:t xml:space="preserve"> </w:t>
      </w:r>
      <w:r w:rsidR="003E4C18" w:rsidRPr="000B2093">
        <w:rPr>
          <w:rFonts w:ascii="Arial" w:eastAsia="Arial" w:hAnsi="Arial" w:cs="Arial"/>
          <w:i/>
          <w:sz w:val="16"/>
          <w:szCs w:val="16"/>
        </w:rPr>
        <w:t>FNIs</w:t>
      </w:r>
      <w:r w:rsidR="009266CC">
        <w:rPr>
          <w:rFonts w:ascii="Arial" w:eastAsia="Arial" w:hAnsi="Arial" w:cs="Arial"/>
          <w:i/>
          <w:sz w:val="16"/>
          <w:szCs w:val="16"/>
        </w:rPr>
        <w:t xml:space="preserve"> </w:t>
      </w:r>
      <w:r w:rsidR="003E4C18" w:rsidRPr="000B2093">
        <w:rPr>
          <w:rFonts w:ascii="Arial" w:eastAsia="Arial" w:hAnsi="Arial" w:cs="Arial"/>
          <w:i/>
          <w:sz w:val="16"/>
          <w:szCs w:val="16"/>
        </w:rPr>
        <w:t>provided</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does</w:t>
      </w:r>
      <w:r w:rsidR="009266CC">
        <w:rPr>
          <w:rFonts w:ascii="Arial" w:eastAsia="Arial" w:hAnsi="Arial" w:cs="Arial"/>
          <w:i/>
          <w:sz w:val="16"/>
          <w:szCs w:val="16"/>
        </w:rPr>
        <w:t xml:space="preserve"> </w:t>
      </w:r>
      <w:r w:rsidR="003E4C18" w:rsidRPr="000B2093">
        <w:rPr>
          <w:rFonts w:ascii="Arial" w:eastAsia="Arial" w:hAnsi="Arial" w:cs="Arial"/>
          <w:i/>
          <w:sz w:val="16"/>
          <w:szCs w:val="16"/>
        </w:rPr>
        <w:t>not</w:t>
      </w:r>
      <w:r w:rsidR="009266CC">
        <w:rPr>
          <w:rFonts w:ascii="Arial" w:eastAsia="Arial" w:hAnsi="Arial" w:cs="Arial"/>
          <w:i/>
          <w:sz w:val="16"/>
          <w:szCs w:val="16"/>
        </w:rPr>
        <w:t xml:space="preserve"> </w:t>
      </w:r>
      <w:r w:rsidR="003E4C18" w:rsidRPr="000B2093">
        <w:rPr>
          <w:rFonts w:ascii="Arial" w:eastAsia="Arial" w:hAnsi="Arial" w:cs="Arial"/>
          <w:i/>
          <w:sz w:val="16"/>
          <w:szCs w:val="16"/>
        </w:rPr>
        <w:t>include</w:t>
      </w:r>
      <w:r w:rsidR="009266CC">
        <w:rPr>
          <w:rFonts w:ascii="Arial" w:eastAsia="Arial" w:hAnsi="Arial" w:cs="Arial"/>
          <w:i/>
          <w:sz w:val="16"/>
          <w:szCs w:val="16"/>
        </w:rPr>
        <w:t xml:space="preserve"> </w:t>
      </w:r>
      <w:r w:rsidR="003E4C18" w:rsidRPr="000B2093">
        <w:rPr>
          <w:rFonts w:ascii="Arial" w:eastAsia="Arial" w:hAnsi="Arial" w:cs="Arial"/>
          <w:i/>
          <w:sz w:val="16"/>
          <w:szCs w:val="16"/>
        </w:rPr>
        <w:t>other</w:t>
      </w:r>
      <w:r w:rsidR="009266CC">
        <w:rPr>
          <w:rFonts w:ascii="Arial" w:eastAsia="Arial" w:hAnsi="Arial" w:cs="Arial"/>
          <w:i/>
          <w:sz w:val="16"/>
          <w:szCs w:val="16"/>
        </w:rPr>
        <w:t xml:space="preserve"> </w:t>
      </w:r>
      <w:r w:rsidR="003E4C18" w:rsidRPr="000B2093">
        <w:rPr>
          <w:rFonts w:ascii="Arial" w:eastAsia="Arial" w:hAnsi="Arial" w:cs="Arial"/>
          <w:i/>
          <w:sz w:val="16"/>
          <w:szCs w:val="16"/>
        </w:rPr>
        <w:t>DSW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services</w:t>
      </w:r>
      <w:r w:rsidR="009266CC">
        <w:rPr>
          <w:rFonts w:ascii="Arial" w:eastAsia="Arial" w:hAnsi="Arial" w:cs="Arial"/>
          <w:i/>
          <w:sz w:val="16"/>
          <w:szCs w:val="16"/>
        </w:rPr>
        <w:t xml:space="preserve"> </w:t>
      </w:r>
      <w:r w:rsidR="003E4C18" w:rsidRPr="000B2093">
        <w:rPr>
          <w:rFonts w:ascii="Arial" w:eastAsia="Arial" w:hAnsi="Arial" w:cs="Arial"/>
          <w:i/>
          <w:sz w:val="16"/>
          <w:szCs w:val="16"/>
        </w:rPr>
        <w:t>and</w:t>
      </w:r>
      <w:r w:rsidR="009266CC">
        <w:rPr>
          <w:rFonts w:ascii="Arial" w:eastAsia="Arial" w:hAnsi="Arial" w:cs="Arial"/>
          <w:i/>
          <w:sz w:val="16"/>
          <w:szCs w:val="16"/>
        </w:rPr>
        <w:t xml:space="preserve"> </w:t>
      </w:r>
      <w:r w:rsidR="003E4C18" w:rsidRPr="000B2093">
        <w:rPr>
          <w:rFonts w:ascii="Arial" w:eastAsia="Arial" w:hAnsi="Arial" w:cs="Arial"/>
          <w:i/>
          <w:sz w:val="16"/>
          <w:szCs w:val="16"/>
        </w:rPr>
        <w:t>Social</w:t>
      </w:r>
      <w:r w:rsidR="009266CC">
        <w:rPr>
          <w:rFonts w:ascii="Arial" w:eastAsia="Arial" w:hAnsi="Arial" w:cs="Arial"/>
          <w:i/>
          <w:sz w:val="16"/>
          <w:szCs w:val="16"/>
        </w:rPr>
        <w:t xml:space="preserve"> </w:t>
      </w:r>
      <w:r w:rsidR="003E4C18" w:rsidRPr="000B2093">
        <w:rPr>
          <w:rFonts w:ascii="Arial" w:eastAsia="Arial" w:hAnsi="Arial" w:cs="Arial"/>
          <w:i/>
          <w:sz w:val="16"/>
          <w:szCs w:val="16"/>
        </w:rPr>
        <w:t>Amelioration</w:t>
      </w:r>
      <w:r w:rsidR="009266CC">
        <w:rPr>
          <w:rFonts w:ascii="Arial" w:eastAsia="Arial" w:hAnsi="Arial" w:cs="Arial"/>
          <w:i/>
          <w:sz w:val="16"/>
          <w:szCs w:val="16"/>
        </w:rPr>
        <w:t xml:space="preserve"> </w:t>
      </w:r>
      <w:r w:rsidR="003E4C18" w:rsidRPr="000B2093">
        <w:rPr>
          <w:rFonts w:ascii="Arial" w:eastAsia="Arial" w:hAnsi="Arial" w:cs="Arial"/>
          <w:i/>
          <w:sz w:val="16"/>
          <w:szCs w:val="16"/>
        </w:rPr>
        <w:t>Program</w:t>
      </w:r>
      <w:r w:rsidR="009266CC">
        <w:rPr>
          <w:rFonts w:ascii="Arial" w:eastAsia="Arial" w:hAnsi="Arial" w:cs="Arial"/>
          <w:i/>
          <w:sz w:val="16"/>
          <w:szCs w:val="16"/>
        </w:rPr>
        <w:t xml:space="preserve"> </w:t>
      </w:r>
      <w:r w:rsidR="003E4C18" w:rsidRPr="000B2093">
        <w:rPr>
          <w:rFonts w:ascii="Arial" w:eastAsia="Arial" w:hAnsi="Arial" w:cs="Arial"/>
          <w:i/>
          <w:sz w:val="16"/>
          <w:szCs w:val="16"/>
        </w:rPr>
        <w:t>(SAP)</w:t>
      </w:r>
      <w:r w:rsidR="009266CC">
        <w:rPr>
          <w:rFonts w:ascii="Arial" w:eastAsia="Arial" w:hAnsi="Arial" w:cs="Arial"/>
          <w:i/>
          <w:sz w:val="16"/>
          <w:szCs w:val="16"/>
        </w:rPr>
        <w:t xml:space="preserve"> </w:t>
      </w:r>
      <w:r w:rsidR="003E4C18" w:rsidRPr="000B2093">
        <w:rPr>
          <w:rFonts w:ascii="Arial" w:eastAsia="Arial" w:hAnsi="Arial" w:cs="Arial"/>
          <w:i/>
          <w:sz w:val="16"/>
          <w:szCs w:val="16"/>
        </w:rPr>
        <w:t>for</w:t>
      </w:r>
      <w:r w:rsidR="009266CC">
        <w:rPr>
          <w:rFonts w:ascii="Arial" w:eastAsia="Arial" w:hAnsi="Arial" w:cs="Arial"/>
          <w:i/>
          <w:sz w:val="16"/>
          <w:szCs w:val="16"/>
        </w:rPr>
        <w:t xml:space="preserve"> </w:t>
      </w:r>
      <w:r w:rsidR="003E4C18" w:rsidRPr="000B2093">
        <w:rPr>
          <w:rFonts w:ascii="Arial" w:eastAsia="Arial" w:hAnsi="Arial" w:cs="Arial"/>
          <w:i/>
          <w:sz w:val="16"/>
          <w:szCs w:val="16"/>
        </w:rPr>
        <w:t>target</w:t>
      </w:r>
      <w:r w:rsidR="009266CC">
        <w:rPr>
          <w:rFonts w:ascii="Arial" w:eastAsia="Arial" w:hAnsi="Arial" w:cs="Arial"/>
          <w:i/>
          <w:sz w:val="16"/>
          <w:szCs w:val="16"/>
        </w:rPr>
        <w:t xml:space="preserve"> </w:t>
      </w:r>
      <w:r w:rsidR="003E4C18" w:rsidRPr="000B2093">
        <w:rPr>
          <w:rFonts w:ascii="Arial" w:eastAsia="Arial" w:hAnsi="Arial" w:cs="Arial"/>
          <w:i/>
          <w:sz w:val="16"/>
          <w:szCs w:val="16"/>
        </w:rPr>
        <w:t>beneficiaries.</w:t>
      </w:r>
    </w:p>
    <w:p w14:paraId="2FB100D5" w14:textId="56ED6E24" w:rsidR="008D202C" w:rsidRDefault="006E4ACA" w:rsidP="008D202C">
      <w:pPr>
        <w:spacing w:after="0" w:line="240" w:lineRule="auto"/>
        <w:ind w:left="426"/>
        <w:contextualSpacing/>
        <w:jc w:val="both"/>
        <w:rPr>
          <w:rFonts w:ascii="Arial" w:eastAsia="Arial" w:hAnsi="Arial" w:cs="Arial"/>
          <w:i/>
          <w:sz w:val="16"/>
          <w:szCs w:val="16"/>
        </w:rPr>
      </w:pPr>
      <w:r>
        <w:rPr>
          <w:rFonts w:ascii="Arial" w:eastAsia="Arial" w:hAnsi="Arial" w:cs="Arial"/>
          <w:i/>
          <w:sz w:val="16"/>
          <w:szCs w:val="16"/>
        </w:rPr>
        <w:t>*</w:t>
      </w:r>
      <w:r w:rsidR="00027B19" w:rsidRPr="00027B19">
        <w:rPr>
          <w:rFonts w:ascii="Arial" w:eastAsia="Arial" w:hAnsi="Arial" w:cs="Arial"/>
          <w:i/>
          <w:sz w:val="16"/>
          <w:szCs w:val="16"/>
        </w:rPr>
        <w:t xml:space="preserve"> This version reflects the corrected number of FFPs in DSWD Field Office II after data validation on 30 September 2020</w:t>
      </w:r>
    </w:p>
    <w:p w14:paraId="7DAD564B" w14:textId="3FD87717" w:rsidR="00573513" w:rsidRPr="00573513" w:rsidRDefault="00573513" w:rsidP="00677EA6">
      <w:pPr>
        <w:spacing w:after="0" w:line="240" w:lineRule="auto"/>
        <w:ind w:left="426"/>
        <w:contextualSpacing/>
        <w:jc w:val="both"/>
        <w:rPr>
          <w:rFonts w:ascii="Arial" w:eastAsia="Arial" w:hAnsi="Arial" w:cs="Arial"/>
          <w:b/>
          <w:i/>
          <w:color w:val="0070C0"/>
          <w:sz w:val="16"/>
          <w:szCs w:val="16"/>
        </w:rPr>
      </w:pPr>
      <w:r w:rsidRPr="00573513">
        <w:rPr>
          <w:rFonts w:ascii="Arial" w:eastAsia="Arial" w:hAnsi="Arial" w:cs="Arial"/>
          <w:b/>
          <w:i/>
          <w:color w:val="0070C0"/>
          <w:sz w:val="16"/>
          <w:szCs w:val="16"/>
        </w:rPr>
        <w:t>*Assistance provided by LGUs is excluded in the breakdown</w:t>
      </w:r>
      <w:r w:rsidR="00214A3F">
        <w:rPr>
          <w:rFonts w:ascii="Arial" w:eastAsia="Arial" w:hAnsi="Arial" w:cs="Arial"/>
          <w:b/>
          <w:i/>
          <w:color w:val="0070C0"/>
          <w:sz w:val="16"/>
          <w:szCs w:val="16"/>
        </w:rPr>
        <w:t>.</w:t>
      </w:r>
    </w:p>
    <w:p w14:paraId="6586C15F" w14:textId="0DFDF3B7" w:rsidR="00254DAD" w:rsidRPr="00254DAD" w:rsidRDefault="003E4C18" w:rsidP="00A862BB">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9266CC">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142673DE" w14:textId="60EDDA8A" w:rsidR="00A86259" w:rsidRDefault="00A86259" w:rsidP="005F7328">
      <w:pPr>
        <w:spacing w:after="0" w:line="240" w:lineRule="auto"/>
        <w:contextualSpacing/>
        <w:rPr>
          <w:rFonts w:ascii="Arial" w:eastAsia="Arial" w:hAnsi="Arial" w:cs="Arial"/>
          <w:b/>
          <w:color w:val="002060"/>
          <w:sz w:val="28"/>
          <w:szCs w:val="24"/>
        </w:rPr>
      </w:pPr>
    </w:p>
    <w:p w14:paraId="4630B74F" w14:textId="77777777" w:rsidR="00E57A3A" w:rsidRPr="00665154" w:rsidRDefault="00E57A3A" w:rsidP="00E57A3A">
      <w:pPr>
        <w:rPr>
          <w:rFonts w:ascii="Arial" w:eastAsia="Arial" w:hAnsi="Arial" w:cs="Arial"/>
          <w:b/>
          <w:color w:val="002060"/>
          <w:sz w:val="28"/>
          <w:szCs w:val="28"/>
        </w:rPr>
      </w:pPr>
      <w:r w:rsidRPr="00665154">
        <w:rPr>
          <w:rFonts w:ascii="Arial" w:eastAsia="Arial" w:hAnsi="Arial" w:cs="Arial"/>
          <w:b/>
          <w:color w:val="002060"/>
          <w:sz w:val="28"/>
          <w:szCs w:val="28"/>
        </w:rPr>
        <w:t>S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55F51941" w14:textId="695F9E75" w:rsidR="00E57A3A" w:rsidRPr="006217D0" w:rsidRDefault="00E57A3A" w:rsidP="00E57A3A">
      <w:pPr>
        <w:spacing w:after="0" w:line="240" w:lineRule="auto"/>
        <w:contextualSpacing/>
        <w:jc w:val="both"/>
        <w:rPr>
          <w:rFonts w:ascii="Arial" w:eastAsia="Arial" w:hAnsi="Arial" w:cs="Arial"/>
          <w:sz w:val="24"/>
          <w:szCs w:val="24"/>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00DF262A" w:rsidRPr="00DF262A">
        <w:rPr>
          <w:rFonts w:ascii="Arial" w:eastAsia="Arial" w:hAnsi="Arial" w:cs="Arial"/>
          <w:b/>
          <w:bCs/>
          <w:color w:val="0070C0"/>
          <w:sz w:val="24"/>
          <w:szCs w:val="24"/>
        </w:rPr>
        <w:t xml:space="preserve">897,433,819.50 </w:t>
      </w:r>
      <w:r w:rsidRPr="006217D0">
        <w:rPr>
          <w:rFonts w:ascii="Arial" w:eastAsia="Arial" w:hAnsi="Arial" w:cs="Arial"/>
          <w:sz w:val="24"/>
          <w:szCs w:val="24"/>
        </w:rPr>
        <w:t>with breakdown as follows (see Table 1):</w:t>
      </w:r>
    </w:p>
    <w:p w14:paraId="36D6BE5C" w14:textId="77777777" w:rsidR="00E57A3A" w:rsidRPr="006217D0" w:rsidRDefault="00E57A3A" w:rsidP="00E57A3A">
      <w:pPr>
        <w:spacing w:after="0" w:line="240" w:lineRule="auto"/>
        <w:contextualSpacing/>
        <w:jc w:val="both"/>
        <w:rPr>
          <w:rFonts w:ascii="Arial" w:eastAsia="Arial" w:hAnsi="Arial" w:cs="Arial"/>
          <w:sz w:val="24"/>
          <w:szCs w:val="24"/>
        </w:rPr>
      </w:pPr>
    </w:p>
    <w:p w14:paraId="6751B0E7" w14:textId="77777777" w:rsidR="00E57A3A" w:rsidRPr="006217D0" w:rsidRDefault="00E57A3A" w:rsidP="00E57A3A">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andby Funds</w:t>
      </w:r>
    </w:p>
    <w:p w14:paraId="43FC73D2" w14:textId="77777777" w:rsidR="00E57A3A" w:rsidRPr="006217D0" w:rsidRDefault="00E57A3A" w:rsidP="00E57A3A">
      <w:pPr>
        <w:spacing w:after="0" w:line="240" w:lineRule="auto"/>
        <w:ind w:left="360"/>
        <w:contextualSpacing/>
        <w:jc w:val="both"/>
        <w:rPr>
          <w:rFonts w:ascii="Arial" w:eastAsia="Arial" w:hAnsi="Arial" w:cs="Arial"/>
          <w:sz w:val="24"/>
          <w:szCs w:val="24"/>
        </w:rPr>
      </w:pPr>
      <w:r w:rsidRPr="006217D0">
        <w:rPr>
          <w:rFonts w:ascii="Arial" w:eastAsia="Arial" w:hAnsi="Arial" w:cs="Arial"/>
          <w:sz w:val="24"/>
          <w:szCs w:val="24"/>
        </w:rPr>
        <w:t xml:space="preserve">A total of </w:t>
      </w:r>
      <w:r w:rsidRPr="008B7D09">
        <w:rPr>
          <w:rFonts w:ascii="Arial" w:eastAsia="Arial" w:hAnsi="Arial" w:cs="Arial"/>
          <w:b/>
          <w:sz w:val="24"/>
          <w:szCs w:val="24"/>
        </w:rPr>
        <w:t>₱</w:t>
      </w:r>
      <w:r w:rsidRPr="008B7D09">
        <w:rPr>
          <w:rFonts w:ascii="Arial" w:eastAsia="Arial" w:hAnsi="Arial" w:cs="Arial"/>
          <w:b/>
          <w:bCs/>
          <w:sz w:val="24"/>
          <w:szCs w:val="24"/>
        </w:rPr>
        <w:t xml:space="preserve">302,882,354.54 </w:t>
      </w:r>
      <w:r w:rsidRPr="008B7D09">
        <w:rPr>
          <w:rFonts w:ascii="Arial" w:eastAsia="Arial" w:hAnsi="Arial" w:cs="Arial"/>
          <w:b/>
          <w:sz w:val="24"/>
          <w:szCs w:val="24"/>
        </w:rPr>
        <w:t>standby funds</w:t>
      </w:r>
      <w:r w:rsidRPr="008B7D09">
        <w:rPr>
          <w:rFonts w:ascii="Arial" w:eastAsia="Arial" w:hAnsi="Arial" w:cs="Arial"/>
          <w:sz w:val="24"/>
          <w:szCs w:val="24"/>
        </w:rPr>
        <w:t xml:space="preserve"> </w:t>
      </w:r>
      <w:r w:rsidRPr="006217D0">
        <w:rPr>
          <w:rFonts w:ascii="Arial" w:eastAsia="Arial" w:hAnsi="Arial" w:cs="Arial"/>
          <w:sz w:val="24"/>
          <w:szCs w:val="24"/>
        </w:rPr>
        <w:t xml:space="preserve">in the CO and FOs. Of the said amount, </w:t>
      </w:r>
      <w:r w:rsidRPr="008B7D09">
        <w:rPr>
          <w:rFonts w:ascii="Arial" w:eastAsia="Arial" w:hAnsi="Arial" w:cs="Arial"/>
          <w:b/>
          <w:sz w:val="24"/>
          <w:szCs w:val="24"/>
        </w:rPr>
        <w:t xml:space="preserve">₱263,367,817.19 </w:t>
      </w:r>
      <w:r w:rsidRPr="006217D0">
        <w:rPr>
          <w:rFonts w:ascii="Arial" w:eastAsia="Arial" w:hAnsi="Arial" w:cs="Arial"/>
          <w:sz w:val="24"/>
          <w:szCs w:val="24"/>
        </w:rPr>
        <w:t xml:space="preserve">is the </w:t>
      </w:r>
      <w:r w:rsidRPr="006217D0">
        <w:rPr>
          <w:rFonts w:ascii="Arial" w:eastAsia="Arial" w:hAnsi="Arial" w:cs="Arial"/>
          <w:b/>
          <w:sz w:val="24"/>
          <w:szCs w:val="24"/>
        </w:rPr>
        <w:t>available Quick Response Fund (QRF)</w:t>
      </w:r>
      <w:r w:rsidRPr="006217D0">
        <w:rPr>
          <w:rFonts w:ascii="Arial" w:eastAsia="Arial" w:hAnsi="Arial" w:cs="Arial"/>
          <w:sz w:val="24"/>
          <w:szCs w:val="24"/>
        </w:rPr>
        <w:t xml:space="preserve"> in the CO.</w:t>
      </w:r>
    </w:p>
    <w:p w14:paraId="46F41A54" w14:textId="77777777" w:rsidR="00E57A3A" w:rsidRPr="006217D0" w:rsidRDefault="00E57A3A" w:rsidP="00E57A3A">
      <w:pPr>
        <w:spacing w:after="0" w:line="240" w:lineRule="auto"/>
        <w:ind w:left="360"/>
        <w:contextualSpacing/>
        <w:jc w:val="both"/>
        <w:rPr>
          <w:rFonts w:ascii="Arial" w:eastAsia="Arial" w:hAnsi="Arial" w:cs="Arial"/>
          <w:b/>
          <w:sz w:val="24"/>
          <w:szCs w:val="24"/>
        </w:rPr>
      </w:pPr>
    </w:p>
    <w:p w14:paraId="1DA2D698" w14:textId="77777777" w:rsidR="00E57A3A" w:rsidRPr="006217D0" w:rsidRDefault="00E57A3A" w:rsidP="00E57A3A">
      <w:pPr>
        <w:numPr>
          <w:ilvl w:val="0"/>
          <w:numId w:val="2"/>
        </w:numPr>
        <w:pBdr>
          <w:top w:val="nil"/>
          <w:left w:val="nil"/>
          <w:bottom w:val="nil"/>
          <w:right w:val="nil"/>
          <w:between w:val="nil"/>
        </w:pBdr>
        <w:spacing w:after="0" w:line="240" w:lineRule="auto"/>
        <w:ind w:left="360"/>
        <w:contextualSpacing/>
        <w:rPr>
          <w:rFonts w:ascii="Arial" w:eastAsia="Arial" w:hAnsi="Arial" w:cs="Arial"/>
          <w:b/>
          <w:sz w:val="24"/>
          <w:szCs w:val="24"/>
        </w:rPr>
      </w:pPr>
      <w:r w:rsidRPr="006217D0">
        <w:rPr>
          <w:rFonts w:ascii="Arial" w:eastAsia="Arial" w:hAnsi="Arial" w:cs="Arial"/>
          <w:b/>
          <w:sz w:val="24"/>
          <w:szCs w:val="24"/>
        </w:rPr>
        <w:t>Stockpiles</w:t>
      </w:r>
    </w:p>
    <w:p w14:paraId="0B0F430A" w14:textId="7688A9BD" w:rsidR="00E57A3A" w:rsidRPr="00FA07B1" w:rsidRDefault="00E57A3A" w:rsidP="00E57A3A">
      <w:pPr>
        <w:spacing w:after="0" w:line="240" w:lineRule="auto"/>
        <w:ind w:left="360"/>
        <w:contextualSpacing/>
        <w:jc w:val="both"/>
        <w:rPr>
          <w:rFonts w:ascii="Arial" w:eastAsia="Arial" w:hAnsi="Arial" w:cs="Arial"/>
          <w:b/>
          <w:sz w:val="24"/>
          <w:szCs w:val="24"/>
        </w:rPr>
      </w:pPr>
      <w:r w:rsidRPr="006217D0">
        <w:rPr>
          <w:rFonts w:ascii="Arial" w:eastAsia="Arial" w:hAnsi="Arial" w:cs="Arial"/>
          <w:sz w:val="24"/>
          <w:szCs w:val="24"/>
        </w:rPr>
        <w:t xml:space="preserve">A total of </w:t>
      </w:r>
      <w:r w:rsidR="00DF262A" w:rsidRPr="00DF262A">
        <w:rPr>
          <w:rFonts w:ascii="Arial" w:eastAsia="Arial" w:hAnsi="Arial" w:cs="Arial"/>
          <w:b/>
          <w:bCs/>
          <w:color w:val="0070C0"/>
          <w:sz w:val="24"/>
          <w:szCs w:val="24"/>
        </w:rPr>
        <w:t>261,458</w:t>
      </w:r>
      <w:r w:rsidR="00DF262A">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00DF262A" w:rsidRPr="00DF262A">
        <w:rPr>
          <w:rFonts w:ascii="Arial" w:eastAsia="Arial" w:hAnsi="Arial" w:cs="Arial"/>
          <w:b/>
          <w:bCs/>
          <w:color w:val="0070C0"/>
          <w:sz w:val="24"/>
          <w:szCs w:val="24"/>
        </w:rPr>
        <w:t>118,976,309.10</w:t>
      </w:r>
      <w:r w:rsidRPr="00DF262A">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00431363" w:rsidRPr="00431363">
        <w:rPr>
          <w:rFonts w:ascii="Arial" w:eastAsia="Arial" w:hAnsi="Arial" w:cs="Arial"/>
          <w:b/>
          <w:bCs/>
          <w:color w:val="0070C0"/>
          <w:sz w:val="24"/>
          <w:szCs w:val="24"/>
        </w:rPr>
        <w:t xml:space="preserve">191,543,474.73 </w:t>
      </w:r>
      <w:r w:rsidRPr="00FA07B1">
        <w:rPr>
          <w:rFonts w:ascii="Arial" w:eastAsia="Arial" w:hAnsi="Arial" w:cs="Arial"/>
          <w:sz w:val="24"/>
          <w:szCs w:val="24"/>
        </w:rPr>
        <w:t xml:space="preserve">and </w:t>
      </w:r>
      <w:r w:rsidRPr="00431363">
        <w:rPr>
          <w:rFonts w:ascii="Arial" w:eastAsia="Arial" w:hAnsi="Arial" w:cs="Arial"/>
          <w:b/>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431363">
        <w:rPr>
          <w:rFonts w:ascii="Arial" w:eastAsia="Arial" w:hAnsi="Arial" w:cs="Arial"/>
          <w:b/>
          <w:sz w:val="24"/>
          <w:szCs w:val="24"/>
        </w:rPr>
        <w:t>₱</w:t>
      </w:r>
      <w:r w:rsidR="005A4828" w:rsidRPr="00431363">
        <w:rPr>
          <w:rFonts w:ascii="Arial" w:eastAsia="Arial" w:hAnsi="Arial" w:cs="Arial"/>
          <w:b/>
          <w:sz w:val="24"/>
          <w:szCs w:val="24"/>
        </w:rPr>
        <w:t xml:space="preserve">284,031,681.13 </w:t>
      </w:r>
      <w:r w:rsidRPr="00FA07B1">
        <w:rPr>
          <w:rFonts w:ascii="Arial" w:eastAsia="Arial" w:hAnsi="Arial" w:cs="Arial"/>
          <w:sz w:val="24"/>
          <w:szCs w:val="24"/>
        </w:rPr>
        <w:t>are available.</w:t>
      </w:r>
      <w:r>
        <w:rPr>
          <w:rFonts w:ascii="Arial" w:eastAsia="Arial" w:hAnsi="Arial" w:cs="Arial"/>
          <w:b/>
          <w:sz w:val="24"/>
          <w:szCs w:val="24"/>
        </w:rPr>
        <w:t xml:space="preserve"> </w:t>
      </w:r>
    </w:p>
    <w:p w14:paraId="638B847D" w14:textId="77777777" w:rsidR="00E57A3A" w:rsidRPr="004F322E" w:rsidRDefault="00E57A3A" w:rsidP="00E57A3A">
      <w:pPr>
        <w:spacing w:after="0" w:line="240" w:lineRule="auto"/>
        <w:ind w:left="360"/>
        <w:contextualSpacing/>
        <w:jc w:val="both"/>
        <w:rPr>
          <w:rFonts w:ascii="Arial" w:eastAsia="Arial" w:hAnsi="Arial" w:cs="Arial"/>
          <w:b/>
          <w:i/>
          <w:sz w:val="20"/>
          <w:szCs w:val="20"/>
        </w:rPr>
      </w:pPr>
    </w:p>
    <w:p w14:paraId="7A668F8A" w14:textId="77777777" w:rsidR="00E57A3A" w:rsidRPr="004F322E" w:rsidRDefault="00E57A3A" w:rsidP="00E57A3A">
      <w:pPr>
        <w:spacing w:after="0" w:line="240" w:lineRule="auto"/>
        <w:ind w:firstLine="360"/>
        <w:contextualSpacing/>
        <w:jc w:val="both"/>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7" w:type="pct"/>
        <w:tblInd w:w="276" w:type="dxa"/>
        <w:tblCellMar>
          <w:left w:w="0" w:type="dxa"/>
          <w:right w:w="0" w:type="dxa"/>
        </w:tblCellMar>
        <w:tblLook w:val="04A0" w:firstRow="1" w:lastRow="0" w:firstColumn="1" w:lastColumn="0" w:noHBand="0" w:noVBand="1"/>
      </w:tblPr>
      <w:tblGrid>
        <w:gridCol w:w="1385"/>
        <w:gridCol w:w="1360"/>
        <w:gridCol w:w="822"/>
        <w:gridCol w:w="1347"/>
        <w:gridCol w:w="1423"/>
        <w:gridCol w:w="1318"/>
        <w:gridCol w:w="1842"/>
      </w:tblGrid>
      <w:tr w:rsidR="005A4828" w:rsidRPr="00731AC2" w14:paraId="7D317899" w14:textId="77777777" w:rsidTr="00731AC2">
        <w:trPr>
          <w:trHeight w:val="20"/>
          <w:tblHeader/>
        </w:trPr>
        <w:tc>
          <w:tcPr>
            <w:tcW w:w="729"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946DAA5" w14:textId="77777777" w:rsidR="005A4828" w:rsidRPr="00731AC2" w:rsidRDefault="005A4828" w:rsidP="00731AC2">
            <w:pPr>
              <w:widowControl/>
              <w:spacing w:after="0" w:line="240" w:lineRule="auto"/>
              <w:ind w:right="57"/>
              <w:contextualSpacing/>
              <w:jc w:val="right"/>
              <w:rPr>
                <w:rFonts w:ascii="Arial Narrow" w:eastAsia="Times New Roman" w:hAnsi="Arial Narrow"/>
                <w:b/>
                <w:bCs/>
                <w:sz w:val="20"/>
                <w:szCs w:val="19"/>
              </w:rPr>
            </w:pPr>
            <w:r w:rsidRPr="00731AC2">
              <w:rPr>
                <w:rFonts w:ascii="Arial Narrow" w:eastAsia="Times New Roman" w:hAnsi="Arial Narrow"/>
                <w:b/>
                <w:bCs/>
                <w:sz w:val="20"/>
                <w:szCs w:val="19"/>
              </w:rPr>
              <w:t>Region / Office</w:t>
            </w:r>
          </w:p>
        </w:tc>
        <w:tc>
          <w:tcPr>
            <w:tcW w:w="716"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E3EAF13" w14:textId="77777777" w:rsidR="005A4828" w:rsidRPr="00731AC2" w:rsidRDefault="005A4828" w:rsidP="00731AC2">
            <w:pPr>
              <w:widowControl/>
              <w:spacing w:after="0" w:line="240" w:lineRule="auto"/>
              <w:ind w:right="57"/>
              <w:contextualSpacing/>
              <w:jc w:val="center"/>
              <w:rPr>
                <w:rFonts w:ascii="Arial Narrow" w:eastAsia="Times New Roman" w:hAnsi="Arial Narrow"/>
                <w:b/>
                <w:bCs/>
                <w:i/>
                <w:iCs/>
                <w:color w:val="000000"/>
                <w:sz w:val="20"/>
                <w:szCs w:val="19"/>
              </w:rPr>
            </w:pPr>
            <w:r w:rsidRPr="00731AC2">
              <w:rPr>
                <w:rFonts w:ascii="Arial Narrow" w:eastAsia="Times New Roman" w:hAnsi="Arial Narrow"/>
                <w:b/>
                <w:bCs/>
                <w:i/>
                <w:iCs/>
                <w:color w:val="000000"/>
                <w:sz w:val="20"/>
                <w:szCs w:val="19"/>
              </w:rPr>
              <w:t>Standby Funds</w:t>
            </w:r>
          </w:p>
        </w:tc>
        <w:tc>
          <w:tcPr>
            <w:tcW w:w="1142"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5CF6283" w14:textId="77777777" w:rsidR="005A4828" w:rsidRPr="00731AC2" w:rsidRDefault="005A4828" w:rsidP="00731AC2">
            <w:pPr>
              <w:widowControl/>
              <w:spacing w:after="0" w:line="240" w:lineRule="auto"/>
              <w:ind w:right="57"/>
              <w:contextualSpacing/>
              <w:jc w:val="center"/>
              <w:rPr>
                <w:rFonts w:ascii="Arial Narrow" w:eastAsia="Times New Roman" w:hAnsi="Arial Narrow"/>
                <w:b/>
                <w:bCs/>
                <w:i/>
                <w:iCs/>
                <w:color w:val="000000"/>
                <w:sz w:val="20"/>
                <w:szCs w:val="19"/>
              </w:rPr>
            </w:pPr>
            <w:r w:rsidRPr="00731AC2">
              <w:rPr>
                <w:rFonts w:ascii="Arial Narrow" w:eastAsia="Times New Roman" w:hAnsi="Arial Narrow"/>
                <w:b/>
                <w:bCs/>
                <w:i/>
                <w:iCs/>
                <w:color w:val="000000"/>
                <w:sz w:val="20"/>
                <w:szCs w:val="19"/>
              </w:rPr>
              <w:t>FAMILY FOOD PACKS</w:t>
            </w:r>
          </w:p>
        </w:tc>
        <w:tc>
          <w:tcPr>
            <w:tcW w:w="74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0032A1C" w14:textId="77777777" w:rsidR="005A4828" w:rsidRPr="00731AC2" w:rsidRDefault="005A4828" w:rsidP="00731AC2">
            <w:pPr>
              <w:widowControl/>
              <w:spacing w:after="0" w:line="240" w:lineRule="auto"/>
              <w:ind w:right="57"/>
              <w:contextualSpacing/>
              <w:jc w:val="center"/>
              <w:rPr>
                <w:rFonts w:ascii="Arial Narrow" w:eastAsia="Times New Roman" w:hAnsi="Arial Narrow"/>
                <w:b/>
                <w:bCs/>
                <w:color w:val="000000"/>
                <w:sz w:val="20"/>
                <w:szCs w:val="19"/>
              </w:rPr>
            </w:pPr>
            <w:r w:rsidRPr="00731AC2">
              <w:rPr>
                <w:rFonts w:ascii="Arial Narrow" w:eastAsia="Times New Roman" w:hAnsi="Arial Narrow"/>
                <w:b/>
                <w:bCs/>
                <w:color w:val="000000"/>
                <w:sz w:val="20"/>
                <w:szCs w:val="19"/>
              </w:rPr>
              <w:t>Other Food Items</w:t>
            </w:r>
          </w:p>
        </w:tc>
        <w:tc>
          <w:tcPr>
            <w:tcW w:w="69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4734B05" w14:textId="77777777" w:rsidR="005A4828" w:rsidRPr="00731AC2" w:rsidRDefault="005A4828" w:rsidP="00731AC2">
            <w:pPr>
              <w:widowControl/>
              <w:spacing w:after="0" w:line="240" w:lineRule="auto"/>
              <w:ind w:right="57"/>
              <w:contextualSpacing/>
              <w:jc w:val="center"/>
              <w:rPr>
                <w:rFonts w:ascii="Arial Narrow" w:eastAsia="Times New Roman" w:hAnsi="Arial Narrow"/>
                <w:b/>
                <w:bCs/>
                <w:color w:val="000000"/>
                <w:sz w:val="20"/>
                <w:szCs w:val="19"/>
              </w:rPr>
            </w:pPr>
            <w:r w:rsidRPr="00731AC2">
              <w:rPr>
                <w:rFonts w:ascii="Arial Narrow" w:eastAsia="Times New Roman" w:hAnsi="Arial Narrow"/>
                <w:b/>
                <w:bCs/>
                <w:color w:val="000000"/>
                <w:sz w:val="20"/>
                <w:szCs w:val="19"/>
              </w:rPr>
              <w:t>Non-Food Relief Items</w:t>
            </w:r>
          </w:p>
        </w:tc>
        <w:tc>
          <w:tcPr>
            <w:tcW w:w="97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6119FEF" w14:textId="77777777" w:rsidR="005A4828" w:rsidRPr="00731AC2" w:rsidRDefault="005A4828" w:rsidP="00731AC2">
            <w:pPr>
              <w:widowControl/>
              <w:spacing w:after="0" w:line="240" w:lineRule="auto"/>
              <w:ind w:right="57"/>
              <w:contextualSpacing/>
              <w:jc w:val="center"/>
              <w:rPr>
                <w:rFonts w:ascii="Arial Narrow" w:eastAsia="Times New Roman" w:hAnsi="Arial Narrow"/>
                <w:b/>
                <w:bCs/>
                <w:color w:val="000000"/>
                <w:sz w:val="20"/>
                <w:szCs w:val="19"/>
              </w:rPr>
            </w:pPr>
            <w:r w:rsidRPr="00731AC2">
              <w:rPr>
                <w:rFonts w:ascii="Arial Narrow" w:eastAsia="Times New Roman" w:hAnsi="Arial Narrow"/>
                <w:b/>
                <w:bCs/>
                <w:color w:val="000000"/>
                <w:sz w:val="20"/>
                <w:szCs w:val="19"/>
              </w:rPr>
              <w:t>Total Standby Funds &amp; Stockpile</w:t>
            </w:r>
          </w:p>
        </w:tc>
      </w:tr>
      <w:tr w:rsidR="005A4828" w:rsidRPr="00731AC2" w14:paraId="306CC77E" w14:textId="77777777" w:rsidTr="00731AC2">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6DEC918C" w14:textId="77777777" w:rsidR="005A4828" w:rsidRPr="00731AC2" w:rsidRDefault="005A4828" w:rsidP="00731AC2">
            <w:pPr>
              <w:widowControl/>
              <w:spacing w:after="0" w:line="240" w:lineRule="auto"/>
              <w:ind w:right="57"/>
              <w:contextualSpacing/>
              <w:jc w:val="right"/>
              <w:rPr>
                <w:rFonts w:ascii="Arial Narrow" w:eastAsia="Times New Roman" w:hAnsi="Arial Narrow"/>
                <w:b/>
                <w:bCs/>
                <w:sz w:val="20"/>
                <w:szCs w:val="19"/>
              </w:rPr>
            </w:pPr>
          </w:p>
        </w:tc>
        <w:tc>
          <w:tcPr>
            <w:tcW w:w="716" w:type="pct"/>
            <w:vMerge/>
            <w:tcBorders>
              <w:top w:val="single" w:sz="6" w:space="0" w:color="000000"/>
              <w:left w:val="single" w:sz="6" w:space="0" w:color="CCCCCC"/>
              <w:bottom w:val="single" w:sz="6" w:space="0" w:color="000000"/>
              <w:right w:val="single" w:sz="6" w:space="0" w:color="000000"/>
            </w:tcBorders>
            <w:vAlign w:val="center"/>
            <w:hideMark/>
          </w:tcPr>
          <w:p w14:paraId="27988D64" w14:textId="77777777" w:rsidR="005A4828" w:rsidRPr="00731AC2" w:rsidRDefault="005A4828" w:rsidP="00731AC2">
            <w:pPr>
              <w:widowControl/>
              <w:spacing w:after="0" w:line="240" w:lineRule="auto"/>
              <w:ind w:right="57"/>
              <w:contextualSpacing/>
              <w:jc w:val="right"/>
              <w:rPr>
                <w:rFonts w:ascii="Arial Narrow" w:eastAsia="Times New Roman" w:hAnsi="Arial Narrow"/>
                <w:b/>
                <w:bCs/>
                <w:i/>
                <w:iCs/>
                <w:color w:val="000000"/>
                <w:sz w:val="20"/>
                <w:szCs w:val="19"/>
              </w:rPr>
            </w:pP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274ED9A" w14:textId="77777777" w:rsidR="005A4828" w:rsidRPr="00731AC2" w:rsidRDefault="005A4828" w:rsidP="00731AC2">
            <w:pPr>
              <w:widowControl/>
              <w:spacing w:after="0" w:line="240" w:lineRule="auto"/>
              <w:ind w:right="57"/>
              <w:contextualSpacing/>
              <w:jc w:val="right"/>
              <w:rPr>
                <w:rFonts w:ascii="Arial Narrow" w:eastAsia="Times New Roman" w:hAnsi="Arial Narrow"/>
                <w:b/>
                <w:bCs/>
                <w:color w:val="000000"/>
                <w:sz w:val="20"/>
                <w:szCs w:val="19"/>
              </w:rPr>
            </w:pPr>
            <w:r w:rsidRPr="00731AC2">
              <w:rPr>
                <w:rFonts w:ascii="Arial Narrow" w:eastAsia="Times New Roman" w:hAnsi="Arial Narrow"/>
                <w:b/>
                <w:bCs/>
                <w:color w:val="000000"/>
                <w:sz w:val="20"/>
                <w:szCs w:val="19"/>
              </w:rPr>
              <w:t>Quantity</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ACBF03A" w14:textId="77777777" w:rsidR="005A4828" w:rsidRPr="00731AC2" w:rsidRDefault="005A4828" w:rsidP="00731AC2">
            <w:pPr>
              <w:widowControl/>
              <w:spacing w:after="0" w:line="240" w:lineRule="auto"/>
              <w:ind w:right="57"/>
              <w:contextualSpacing/>
              <w:jc w:val="right"/>
              <w:rPr>
                <w:rFonts w:ascii="Arial Narrow" w:eastAsia="Times New Roman" w:hAnsi="Arial Narrow"/>
                <w:b/>
                <w:bCs/>
                <w:color w:val="000000"/>
                <w:sz w:val="20"/>
                <w:szCs w:val="19"/>
              </w:rPr>
            </w:pPr>
            <w:r w:rsidRPr="00731AC2">
              <w:rPr>
                <w:rFonts w:ascii="Arial Narrow" w:eastAsia="Times New Roman" w:hAnsi="Arial Narrow"/>
                <w:b/>
                <w:bCs/>
                <w:color w:val="000000"/>
                <w:sz w:val="20"/>
                <w:szCs w:val="19"/>
              </w:rPr>
              <w:t>Total Cost</w:t>
            </w:r>
          </w:p>
        </w:tc>
        <w:tc>
          <w:tcPr>
            <w:tcW w:w="749" w:type="pct"/>
            <w:vMerge/>
            <w:tcBorders>
              <w:top w:val="single" w:sz="6" w:space="0" w:color="000000"/>
              <w:left w:val="single" w:sz="6" w:space="0" w:color="CCCCCC"/>
              <w:bottom w:val="single" w:sz="6" w:space="0" w:color="000000"/>
              <w:right w:val="single" w:sz="6" w:space="0" w:color="000000"/>
            </w:tcBorders>
            <w:vAlign w:val="center"/>
            <w:hideMark/>
          </w:tcPr>
          <w:p w14:paraId="7CCBE59D" w14:textId="77777777" w:rsidR="005A4828" w:rsidRPr="00731AC2" w:rsidRDefault="005A4828" w:rsidP="00731AC2">
            <w:pPr>
              <w:widowControl/>
              <w:spacing w:after="0" w:line="240" w:lineRule="auto"/>
              <w:ind w:right="57"/>
              <w:contextualSpacing/>
              <w:jc w:val="right"/>
              <w:rPr>
                <w:rFonts w:ascii="Arial Narrow" w:eastAsia="Times New Roman" w:hAnsi="Arial Narrow"/>
                <w:b/>
                <w:bCs/>
                <w:color w:val="000000"/>
                <w:sz w:val="20"/>
                <w:szCs w:val="19"/>
              </w:rPr>
            </w:pPr>
          </w:p>
        </w:tc>
        <w:tc>
          <w:tcPr>
            <w:tcW w:w="694" w:type="pct"/>
            <w:vMerge/>
            <w:tcBorders>
              <w:top w:val="single" w:sz="6" w:space="0" w:color="000000"/>
              <w:left w:val="single" w:sz="6" w:space="0" w:color="CCCCCC"/>
              <w:bottom w:val="single" w:sz="6" w:space="0" w:color="000000"/>
              <w:right w:val="single" w:sz="6" w:space="0" w:color="000000"/>
            </w:tcBorders>
            <w:vAlign w:val="center"/>
            <w:hideMark/>
          </w:tcPr>
          <w:p w14:paraId="3534C4AD" w14:textId="77777777" w:rsidR="005A4828" w:rsidRPr="00731AC2" w:rsidRDefault="005A4828" w:rsidP="00731AC2">
            <w:pPr>
              <w:widowControl/>
              <w:spacing w:after="0" w:line="240" w:lineRule="auto"/>
              <w:ind w:right="57"/>
              <w:contextualSpacing/>
              <w:jc w:val="right"/>
              <w:rPr>
                <w:rFonts w:ascii="Arial Narrow" w:eastAsia="Times New Roman" w:hAnsi="Arial Narrow"/>
                <w:b/>
                <w:bCs/>
                <w:color w:val="000000"/>
                <w:sz w:val="20"/>
                <w:szCs w:val="19"/>
              </w:rPr>
            </w:pPr>
          </w:p>
        </w:tc>
        <w:tc>
          <w:tcPr>
            <w:tcW w:w="970" w:type="pct"/>
            <w:vMerge/>
            <w:tcBorders>
              <w:top w:val="single" w:sz="6" w:space="0" w:color="000000"/>
              <w:left w:val="single" w:sz="6" w:space="0" w:color="CCCCCC"/>
              <w:bottom w:val="single" w:sz="6" w:space="0" w:color="000000"/>
              <w:right w:val="single" w:sz="6" w:space="0" w:color="000000"/>
            </w:tcBorders>
            <w:vAlign w:val="center"/>
            <w:hideMark/>
          </w:tcPr>
          <w:p w14:paraId="4469F870" w14:textId="77777777" w:rsidR="005A4828" w:rsidRPr="00731AC2" w:rsidRDefault="005A4828" w:rsidP="00731AC2">
            <w:pPr>
              <w:widowControl/>
              <w:spacing w:after="0" w:line="240" w:lineRule="auto"/>
              <w:ind w:right="57"/>
              <w:contextualSpacing/>
              <w:jc w:val="right"/>
              <w:rPr>
                <w:rFonts w:ascii="Arial Narrow" w:eastAsia="Times New Roman" w:hAnsi="Arial Narrow"/>
                <w:b/>
                <w:bCs/>
                <w:color w:val="000000"/>
                <w:sz w:val="20"/>
                <w:szCs w:val="19"/>
              </w:rPr>
            </w:pPr>
          </w:p>
        </w:tc>
      </w:tr>
      <w:tr w:rsidR="00DF262A" w:rsidRPr="00731AC2" w14:paraId="4F251DB8" w14:textId="77777777" w:rsidTr="00731AC2">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582DE857" w14:textId="77777777" w:rsidR="00DF262A" w:rsidRPr="00731AC2" w:rsidRDefault="00DF262A" w:rsidP="00731AC2">
            <w:pPr>
              <w:widowControl/>
              <w:spacing w:after="0" w:line="240" w:lineRule="auto"/>
              <w:ind w:right="57"/>
              <w:contextualSpacing/>
              <w:jc w:val="right"/>
              <w:rPr>
                <w:rFonts w:ascii="Arial Narrow" w:eastAsia="Times New Roman" w:hAnsi="Arial Narrow"/>
                <w:b/>
                <w:bCs/>
                <w:sz w:val="20"/>
                <w:szCs w:val="19"/>
              </w:rPr>
            </w:pPr>
          </w:p>
        </w:tc>
        <w:tc>
          <w:tcPr>
            <w:tcW w:w="716"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4373AF4" w14:textId="415585E7" w:rsidR="00DF262A" w:rsidRPr="00731AC2" w:rsidRDefault="00DF262A" w:rsidP="00731AC2">
            <w:pPr>
              <w:widowControl/>
              <w:spacing w:after="0" w:line="240" w:lineRule="auto"/>
              <w:ind w:right="57"/>
              <w:contextualSpacing/>
              <w:jc w:val="right"/>
              <w:rPr>
                <w:rFonts w:ascii="Arial Narrow" w:eastAsia="Times New Roman" w:hAnsi="Arial Narrow"/>
                <w:b/>
                <w:bCs/>
                <w:color w:val="000000"/>
                <w:sz w:val="20"/>
                <w:szCs w:val="19"/>
              </w:rPr>
            </w:pPr>
            <w:r w:rsidRPr="00731AC2">
              <w:rPr>
                <w:rFonts w:ascii="Arial Narrow" w:hAnsi="Arial Narrow"/>
                <w:b/>
                <w:bCs/>
                <w:color w:val="000000"/>
                <w:sz w:val="20"/>
                <w:szCs w:val="20"/>
              </w:rPr>
              <w:t>302,882,354.54</w:t>
            </w: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5DD8B52" w14:textId="3190CA57" w:rsidR="00DF262A" w:rsidRPr="00731AC2" w:rsidRDefault="00DF262A" w:rsidP="00731AC2">
            <w:pPr>
              <w:widowControl/>
              <w:spacing w:after="0" w:line="240" w:lineRule="auto"/>
              <w:ind w:right="57"/>
              <w:contextualSpacing/>
              <w:jc w:val="right"/>
              <w:rPr>
                <w:rFonts w:ascii="Arial Narrow" w:eastAsia="Times New Roman" w:hAnsi="Arial Narrow"/>
                <w:b/>
                <w:bCs/>
                <w:color w:val="000000"/>
                <w:sz w:val="20"/>
                <w:szCs w:val="19"/>
              </w:rPr>
            </w:pPr>
            <w:r w:rsidRPr="00731AC2">
              <w:rPr>
                <w:rFonts w:ascii="Arial Narrow" w:hAnsi="Arial Narrow"/>
                <w:b/>
                <w:bCs/>
                <w:color w:val="000000"/>
                <w:sz w:val="20"/>
                <w:szCs w:val="20"/>
              </w:rPr>
              <w:t>261,458</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F3672D3" w14:textId="4B04D5C4" w:rsidR="00DF262A" w:rsidRPr="00731AC2" w:rsidRDefault="00DF262A" w:rsidP="00731AC2">
            <w:pPr>
              <w:widowControl/>
              <w:spacing w:after="0" w:line="240" w:lineRule="auto"/>
              <w:ind w:right="57"/>
              <w:contextualSpacing/>
              <w:jc w:val="right"/>
              <w:rPr>
                <w:rFonts w:ascii="Arial Narrow" w:eastAsia="Times New Roman" w:hAnsi="Arial Narrow"/>
                <w:b/>
                <w:bCs/>
                <w:color w:val="000000"/>
                <w:sz w:val="20"/>
                <w:szCs w:val="19"/>
              </w:rPr>
            </w:pPr>
            <w:r w:rsidRPr="00731AC2">
              <w:rPr>
                <w:rFonts w:ascii="Arial Narrow" w:hAnsi="Arial Narrow"/>
                <w:b/>
                <w:bCs/>
                <w:color w:val="000000"/>
                <w:sz w:val="20"/>
                <w:szCs w:val="20"/>
              </w:rPr>
              <w:t>118,976,309.10</w:t>
            </w:r>
          </w:p>
        </w:tc>
        <w:tc>
          <w:tcPr>
            <w:tcW w:w="74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6DFDEAD" w14:textId="1FED54EC" w:rsidR="00DF262A" w:rsidRPr="00731AC2" w:rsidRDefault="00DF262A" w:rsidP="00731AC2">
            <w:pPr>
              <w:widowControl/>
              <w:spacing w:after="0" w:line="240" w:lineRule="auto"/>
              <w:ind w:right="57"/>
              <w:contextualSpacing/>
              <w:jc w:val="right"/>
              <w:rPr>
                <w:rFonts w:ascii="Arial Narrow" w:eastAsia="Times New Roman" w:hAnsi="Arial Narrow"/>
                <w:b/>
                <w:bCs/>
                <w:color w:val="000000"/>
                <w:sz w:val="20"/>
                <w:szCs w:val="19"/>
              </w:rPr>
            </w:pPr>
            <w:r w:rsidRPr="00731AC2">
              <w:rPr>
                <w:rFonts w:ascii="Arial Narrow" w:hAnsi="Arial Narrow"/>
                <w:b/>
                <w:bCs/>
                <w:color w:val="000000"/>
                <w:sz w:val="20"/>
                <w:szCs w:val="20"/>
              </w:rPr>
              <w:t>191,543,474.73</w:t>
            </w:r>
          </w:p>
        </w:tc>
        <w:tc>
          <w:tcPr>
            <w:tcW w:w="69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56E340A" w14:textId="1457942D" w:rsidR="00DF262A" w:rsidRPr="00731AC2" w:rsidRDefault="00DF262A" w:rsidP="00731AC2">
            <w:pPr>
              <w:widowControl/>
              <w:spacing w:after="0" w:line="240" w:lineRule="auto"/>
              <w:ind w:right="57"/>
              <w:contextualSpacing/>
              <w:jc w:val="right"/>
              <w:rPr>
                <w:rFonts w:ascii="Arial Narrow" w:eastAsia="Times New Roman" w:hAnsi="Arial Narrow"/>
                <w:b/>
                <w:bCs/>
                <w:color w:val="000000"/>
                <w:sz w:val="20"/>
                <w:szCs w:val="19"/>
              </w:rPr>
            </w:pPr>
            <w:r w:rsidRPr="00731AC2">
              <w:rPr>
                <w:rFonts w:ascii="Arial Narrow" w:hAnsi="Arial Narrow"/>
                <w:b/>
                <w:bCs/>
                <w:color w:val="000000"/>
                <w:sz w:val="20"/>
                <w:szCs w:val="20"/>
              </w:rPr>
              <w:t>284,031,681.13</w:t>
            </w:r>
          </w:p>
        </w:tc>
        <w:tc>
          <w:tcPr>
            <w:tcW w:w="97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7FCF4F60" w14:textId="649BC832" w:rsidR="00DF262A" w:rsidRPr="00731AC2" w:rsidRDefault="00DF262A" w:rsidP="00731AC2">
            <w:pPr>
              <w:widowControl/>
              <w:spacing w:after="0" w:line="240" w:lineRule="auto"/>
              <w:ind w:right="57"/>
              <w:contextualSpacing/>
              <w:jc w:val="right"/>
              <w:rPr>
                <w:rFonts w:ascii="Arial Narrow" w:eastAsia="Times New Roman" w:hAnsi="Arial Narrow"/>
                <w:b/>
                <w:bCs/>
                <w:color w:val="000000"/>
                <w:sz w:val="20"/>
                <w:szCs w:val="19"/>
              </w:rPr>
            </w:pPr>
            <w:r w:rsidRPr="00731AC2">
              <w:rPr>
                <w:rFonts w:ascii="Arial Narrow" w:hAnsi="Arial Narrow"/>
                <w:b/>
                <w:bCs/>
                <w:color w:val="000000"/>
                <w:sz w:val="20"/>
                <w:szCs w:val="20"/>
              </w:rPr>
              <w:t>897,433,819.50</w:t>
            </w:r>
          </w:p>
        </w:tc>
      </w:tr>
      <w:tr w:rsidR="00DF262A" w:rsidRPr="00731AC2" w14:paraId="064C2D33"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F201D2"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Central Office</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CB74C" w14:textId="430C762D"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63,367,817.1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50A890" w14:textId="7AD39DD3"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bCs/>
                <w:color w:val="000000"/>
                <w:sz w:val="20"/>
                <w:szCs w:val="20"/>
              </w:rPr>
              <w:t>-</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5F80DD" w14:textId="343BC134"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bCs/>
                <w:color w:val="000000"/>
                <w:sz w:val="20"/>
                <w:szCs w:val="20"/>
              </w:rPr>
              <w:t>-</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DF9558" w14:textId="1E31D998"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bCs/>
                <w:color w:val="000000"/>
                <w:sz w:val="20"/>
                <w:szCs w:val="20"/>
              </w:rPr>
              <w:t>-</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7142EF" w14:textId="28958243"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bCs/>
                <w:color w:val="000000"/>
                <w:sz w:val="20"/>
                <w:szCs w:val="20"/>
              </w:rPr>
              <w:t>-</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21AF3A" w14:textId="13F8A3A1"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63,367,817.19</w:t>
            </w:r>
          </w:p>
        </w:tc>
      </w:tr>
      <w:tr w:rsidR="00DF262A" w:rsidRPr="00731AC2" w14:paraId="6F3DF7A3"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6EAB03"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NRLMB - NRO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A34F62" w14:textId="1C35FD5C"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292C69" w14:textId="117AEE14"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4,95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96866" w14:textId="4A793725"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711,650.00</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46E9FE" w14:textId="2A3E0AD5"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1,246,383.32</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8BA66B" w14:textId="0A84057D"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72,820,761.75</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7C14FC" w14:textId="15E4A684"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96,778,795.07</w:t>
            </w:r>
          </w:p>
        </w:tc>
      </w:tr>
      <w:tr w:rsidR="00DF262A" w:rsidRPr="00731AC2" w14:paraId="316765CC"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7521E3A"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NRLMB - VDRC</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5E7434" w14:textId="523329D6"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9CE6A1" w14:textId="3C05DD37"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0,4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486C02" w14:textId="243CF03C"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4,636,895.63</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644113" w14:textId="2DA870B0"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5,769,219.83</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214029" w14:textId="0A4CBCF5"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326,991.20</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A71897" w14:textId="53D752F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2,733,106.66</w:t>
            </w:r>
          </w:p>
        </w:tc>
      </w:tr>
      <w:tr w:rsidR="00DF262A" w:rsidRPr="00731AC2" w14:paraId="7325B569"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B91035"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AFBDEF" w14:textId="4FF1D0E2"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490,455.2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165D41" w14:textId="68159F52"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82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461E1" w14:textId="6B3A75D8"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830,659.32</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2BB15A" w14:textId="584D38B7"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813,730.00</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3FC7E0" w14:textId="15E5F59F"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1,166,997.46</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E3B1B9" w14:textId="291D97F1"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5,301,841.98</w:t>
            </w:r>
          </w:p>
        </w:tc>
      </w:tr>
      <w:tr w:rsidR="00DF262A" w:rsidRPr="00731AC2" w14:paraId="7AACC928"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AD679F"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6CF694" w14:textId="4F714153"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000,938.7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3C9856" w14:textId="3183000A"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0,105</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CC56D" w14:textId="077A5835"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0,162,796.51</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1ECA8E" w14:textId="5A8654EF"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762,516.01</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4D68E7" w14:textId="22BF6815"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5,510,398.95</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BE2C0D" w14:textId="7F7D1C67"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1,436,650.26</w:t>
            </w:r>
          </w:p>
        </w:tc>
      </w:tr>
      <w:tr w:rsidR="00DF262A" w:rsidRPr="00731AC2" w14:paraId="4111F58D"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1AE0CF3"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33A537" w14:textId="59310216"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4,205,028.74</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55E7C6" w14:textId="0906E55B"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6,23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A98AFF" w14:textId="048CDA8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475,007.66</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619F9" w14:textId="1909ABDB"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5,398,151.71</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5F4E48" w14:textId="202E1C4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5,276,678.98</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4AFE7D" w14:textId="29006E1E"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7,354,867.09</w:t>
            </w:r>
          </w:p>
        </w:tc>
      </w:tr>
      <w:tr w:rsidR="00DF262A" w:rsidRPr="00731AC2" w14:paraId="6202148E"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905EAAD"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CALABARZON</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8E17D" w14:textId="0BC56622"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000,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BF4ECE" w14:textId="277B1DED"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9,13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EF8E0" w14:textId="18407844"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031,300.00</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DE5A27" w14:textId="04FF708A"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521,023.60</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56D86" w14:textId="7DDAD47A"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4,069,663.12</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B781F9" w14:textId="254EC4C2"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1,621,986.72</w:t>
            </w:r>
          </w:p>
        </w:tc>
      </w:tr>
      <w:tr w:rsidR="00DF262A" w:rsidRPr="00731AC2" w14:paraId="63C134CE"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4DB8965"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MIMAROP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29A31" w14:textId="55F0398D"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100,744.5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5233FA" w14:textId="603DBABC"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9,975</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0C022" w14:textId="5AC03075"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3,488,750.00</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F7A8AC" w14:textId="6DB7581C"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765,909.00</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0EC3E6" w14:textId="255C65F0"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6,289,098.80</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7E1A3C" w14:textId="209BC75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4,644,502.38</w:t>
            </w:r>
          </w:p>
        </w:tc>
      </w:tr>
      <w:tr w:rsidR="00DF262A" w:rsidRPr="00731AC2" w14:paraId="2287F016"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13A7D8"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V</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1AB740" w14:textId="461B9D98"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000,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F4EB6B" w14:textId="50A38876"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9,555</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82130" w14:textId="69649603"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7,557,459.08</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1E2CEA" w14:textId="5729E56E"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053,537.41</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ADFE39" w14:textId="0B1BF8FB"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6,420,032.90</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FEBC3B" w14:textId="5BF06657"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8,031,029.39</w:t>
            </w:r>
          </w:p>
        </w:tc>
      </w:tr>
      <w:tr w:rsidR="00DF262A" w:rsidRPr="00731AC2" w14:paraId="2ABC2108"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4124EDD"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V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684A14" w14:textId="2DD76B7B"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000,051.6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EEBA49" w14:textId="74171677"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5,259</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6D2DE7" w14:textId="12959973"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2,758,806.94</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86D746" w14:textId="160B8C9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48,660,483.77</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FD88E6" w14:textId="0E7B0A46"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5,890,820.31</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479ABAE" w14:textId="101D4FEC"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70,310,162.70</w:t>
            </w:r>
          </w:p>
        </w:tc>
      </w:tr>
      <w:tr w:rsidR="00DF262A" w:rsidRPr="00731AC2" w14:paraId="6199A7FE"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4BFC30"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V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166D78" w14:textId="75724D75"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000,462.71</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7258A1" w14:textId="0909D9E3"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1,263</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EEFA2" w14:textId="577E7346"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9,274,124.00</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FBD6D8" w14:textId="451AFE2F"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3,770,872.33</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6DF0C3" w14:textId="1857D4E8"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78,198.00</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BA4FF2" w14:textId="26DF1AE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6,123,657.04</w:t>
            </w:r>
          </w:p>
        </w:tc>
      </w:tr>
      <w:tr w:rsidR="00DF262A" w:rsidRPr="00731AC2" w14:paraId="030B9039"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ECE9423"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VI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15ECE4" w14:textId="1390169A"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003,55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2DA912" w14:textId="6C9576F3"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7,13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BBBA88" w14:textId="30B329F7"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9,380,800.08</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EFC694" w14:textId="7B90F19F"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7,878,269.90</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1A1FE12" w14:textId="450630D2"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9,619,837.45</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9CDE5E" w14:textId="2360E09F"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9,882,457.43</w:t>
            </w:r>
          </w:p>
        </w:tc>
      </w:tr>
      <w:tr w:rsidR="00DF262A" w:rsidRPr="00731AC2" w14:paraId="37DB18DC"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DA8868A"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I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3E3FF0" w14:textId="52FE773A"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56,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27C901" w14:textId="78F3C17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7,0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1571E14" w14:textId="506A5A1B"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851,115.03</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29C2B3" w14:textId="4289B256"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5,614,222.16</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1F3A46" w14:textId="792F6B9C"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8,518,245.45</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0B62D4" w14:textId="5947187C"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8,039,582.64</w:t>
            </w:r>
          </w:p>
        </w:tc>
      </w:tr>
      <w:tr w:rsidR="00DF262A" w:rsidRPr="00731AC2" w14:paraId="2C27D20F"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B559273"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X</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E04082" w14:textId="4C6AFB33"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000,724.42</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17A972" w14:textId="3FA81D20"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9,40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CC5BAB" w14:textId="1FE76813"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1,755,647.42</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E5A67B" w14:textId="3EE7520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1,174,169.86</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30A42A" w14:textId="624E5FDA"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7,940,054.89</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168CE3" w14:textId="2D7BFF58"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83,870,596.59</w:t>
            </w:r>
          </w:p>
        </w:tc>
      </w:tr>
      <w:tr w:rsidR="00DF262A" w:rsidRPr="00731AC2" w14:paraId="1A5F58E5"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B24B04"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X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F48974" w14:textId="7A7025C1"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000,001.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4A1F67" w14:textId="39720CEB"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6,043</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A37A5A" w14:textId="4E934C8D"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236,816.45</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999090" w14:textId="25D69936"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1,530,225.00</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4B8AD4" w14:textId="5680645E"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9,726,485.36</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19A86E" w14:textId="466DF7AF"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6,493,527.81</w:t>
            </w:r>
          </w:p>
        </w:tc>
      </w:tr>
      <w:tr w:rsidR="00DF262A" w:rsidRPr="00731AC2" w14:paraId="3AB4D23A"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E20B94"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XII</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E3040F" w14:textId="3A13F166"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449,000.6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1F7E60" w14:textId="40905251"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66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401B4A" w14:textId="07C761B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915,200.00</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63CDD0" w14:textId="23600EC5"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428,643.55</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DB55A4" w14:textId="6290542A"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0,899,586.54</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714D71" w14:textId="678DE218"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6,692,430.77</w:t>
            </w:r>
          </w:p>
        </w:tc>
      </w:tr>
      <w:tr w:rsidR="00DF262A" w:rsidRPr="00731AC2" w14:paraId="770C77E7"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5F1BD4F"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lastRenderedPageBreak/>
              <w:t>CARAGA</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F8490D" w14:textId="388A64D1"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000,740.55</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177143" w14:textId="35D7CB15"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3,392</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60BC47" w14:textId="1113AFE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6,9</w:t>
            </w:r>
            <w:bookmarkStart w:id="1" w:name="_GoBack"/>
            <w:bookmarkEnd w:id="1"/>
            <w:r w:rsidRPr="00731AC2">
              <w:rPr>
                <w:rFonts w:ascii="Arial Narrow" w:hAnsi="Arial Narrow"/>
                <w:color w:val="000000"/>
                <w:sz w:val="20"/>
                <w:szCs w:val="20"/>
              </w:rPr>
              <w:t>52,751.92</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23DEB0" w14:textId="126196EE"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6,663,746.83</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22E4BA" w14:textId="11686FC6"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6,464,806.17</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AD5E6E" w14:textId="57C12625"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3,082,045.47</w:t>
            </w:r>
          </w:p>
        </w:tc>
      </w:tr>
      <w:tr w:rsidR="00DF262A" w:rsidRPr="00731AC2" w14:paraId="731068A0"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460CE42"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NC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D57ED7" w14:textId="72E13053"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3,000,439.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6FAED0" w14:textId="7D00372F"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67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921796" w14:textId="068196EF"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921,176.10</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FB969" w14:textId="61684EA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7,479,060.00</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98C031" w14:textId="52315A0D"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9,929,291.41</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1209D7" w14:textId="43E47EFB"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1,329,966.51</w:t>
            </w:r>
          </w:p>
        </w:tc>
      </w:tr>
      <w:tr w:rsidR="00DF262A" w:rsidRPr="00731AC2" w14:paraId="65D996B9" w14:textId="77777777" w:rsidTr="00731AC2">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78AB524" w14:textId="77777777" w:rsidR="00DF262A" w:rsidRPr="00731AC2" w:rsidRDefault="00DF262A" w:rsidP="00731AC2">
            <w:pPr>
              <w:widowControl/>
              <w:spacing w:after="0" w:line="240" w:lineRule="auto"/>
              <w:ind w:right="57"/>
              <w:contextualSpacing/>
              <w:jc w:val="center"/>
              <w:rPr>
                <w:rFonts w:ascii="Arial Narrow" w:eastAsia="Times New Roman" w:hAnsi="Arial Narrow"/>
                <w:b/>
                <w:bCs/>
                <w:sz w:val="20"/>
                <w:szCs w:val="19"/>
              </w:rPr>
            </w:pPr>
            <w:r w:rsidRPr="00731AC2">
              <w:rPr>
                <w:rFonts w:ascii="Arial Narrow" w:eastAsia="Times New Roman" w:hAnsi="Arial Narrow"/>
                <w:b/>
                <w:bCs/>
                <w:sz w:val="20"/>
                <w:szCs w:val="19"/>
              </w:rPr>
              <w:t>CAR</w:t>
            </w:r>
          </w:p>
        </w:tc>
        <w:tc>
          <w:tcPr>
            <w:tcW w:w="71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53F905" w14:textId="79CD5411"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06,4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8537F1" w14:textId="2428C68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6,35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BFED98" w14:textId="79353AF9"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7,035,352.96</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AC047" w14:textId="2F1DD3D6"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013,310.45</w:t>
            </w:r>
          </w:p>
        </w:tc>
        <w:tc>
          <w:tcPr>
            <w:tcW w:w="69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7F3863" w14:textId="11D67A5A"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11,083,732.39</w:t>
            </w:r>
          </w:p>
        </w:tc>
        <w:tc>
          <w:tcPr>
            <w:tcW w:w="97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A30A94" w14:textId="38146DCD" w:rsidR="00DF262A" w:rsidRPr="00731AC2" w:rsidRDefault="00DF262A" w:rsidP="00731AC2">
            <w:pPr>
              <w:widowControl/>
              <w:spacing w:after="0" w:line="240" w:lineRule="auto"/>
              <w:ind w:right="57"/>
              <w:contextualSpacing/>
              <w:jc w:val="right"/>
              <w:rPr>
                <w:rFonts w:ascii="Arial Narrow" w:eastAsia="Times New Roman" w:hAnsi="Arial Narrow"/>
                <w:sz w:val="20"/>
                <w:szCs w:val="19"/>
              </w:rPr>
            </w:pPr>
            <w:r w:rsidRPr="00731AC2">
              <w:rPr>
                <w:rFonts w:ascii="Arial Narrow" w:hAnsi="Arial Narrow"/>
                <w:color w:val="000000"/>
                <w:sz w:val="20"/>
                <w:szCs w:val="20"/>
              </w:rPr>
              <w:t>20,338,795.80</w:t>
            </w:r>
          </w:p>
        </w:tc>
      </w:tr>
    </w:tbl>
    <w:p w14:paraId="6DC860A7" w14:textId="490C8BF7" w:rsidR="00E57A3A" w:rsidRDefault="00E57A3A" w:rsidP="00E57A3A">
      <w:pPr>
        <w:spacing w:after="0" w:line="240" w:lineRule="auto"/>
        <w:ind w:firstLine="284"/>
        <w:contextualSpacing/>
        <w:jc w:val="both"/>
        <w:rPr>
          <w:rFonts w:ascii="Arial" w:eastAsia="Arial" w:hAnsi="Arial" w:cs="Arial"/>
          <w:i/>
          <w:sz w:val="16"/>
          <w:szCs w:val="16"/>
        </w:rPr>
      </w:pPr>
      <w:r>
        <w:rPr>
          <w:rFonts w:ascii="Arial" w:eastAsia="Arial" w:hAnsi="Arial" w:cs="Arial"/>
          <w:i/>
          <w:sz w:val="16"/>
          <w:szCs w:val="16"/>
        </w:rPr>
        <w:t xml:space="preserve"> Note: T</w:t>
      </w:r>
      <w:r w:rsidR="00032164">
        <w:rPr>
          <w:rFonts w:ascii="Arial" w:eastAsia="Arial" w:hAnsi="Arial" w:cs="Arial"/>
          <w:i/>
          <w:sz w:val="16"/>
          <w:szCs w:val="16"/>
        </w:rPr>
        <w:t>he Inventory Summary is as of 2</w:t>
      </w:r>
      <w:r w:rsidR="005A4828">
        <w:rPr>
          <w:rFonts w:ascii="Arial" w:eastAsia="Arial" w:hAnsi="Arial" w:cs="Arial"/>
          <w:i/>
          <w:sz w:val="16"/>
          <w:szCs w:val="16"/>
        </w:rPr>
        <w:t>7</w:t>
      </w:r>
      <w:r>
        <w:rPr>
          <w:rFonts w:ascii="Arial" w:eastAsia="Arial" w:hAnsi="Arial" w:cs="Arial"/>
          <w:i/>
          <w:sz w:val="16"/>
          <w:szCs w:val="16"/>
        </w:rPr>
        <w:t xml:space="preserve"> October 2020, </w:t>
      </w:r>
      <w:r w:rsidR="00DF262A">
        <w:rPr>
          <w:rFonts w:ascii="Arial" w:eastAsia="Arial" w:hAnsi="Arial" w:cs="Arial"/>
          <w:i/>
          <w:sz w:val="16"/>
          <w:szCs w:val="16"/>
        </w:rPr>
        <w:t>7</w:t>
      </w:r>
      <w:r>
        <w:rPr>
          <w:rFonts w:ascii="Arial" w:eastAsia="Arial" w:hAnsi="Arial" w:cs="Arial"/>
          <w:i/>
          <w:sz w:val="16"/>
          <w:szCs w:val="16"/>
        </w:rPr>
        <w:t>PM.</w:t>
      </w:r>
    </w:p>
    <w:p w14:paraId="3B30D75C" w14:textId="77777777" w:rsidR="00E57A3A" w:rsidRPr="00BC0FD2" w:rsidRDefault="00E57A3A" w:rsidP="00E57A3A">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102FCC9F" w14:textId="77777777" w:rsidR="00E35E68" w:rsidRDefault="00E35E68" w:rsidP="00B11CE1">
      <w:pPr>
        <w:spacing w:after="0" w:line="240" w:lineRule="auto"/>
        <w:contextualSpacing/>
        <w:rPr>
          <w:rFonts w:ascii="Arial" w:eastAsia="Arial" w:hAnsi="Arial" w:cs="Arial"/>
          <w:b/>
          <w:color w:val="002060"/>
          <w:sz w:val="28"/>
          <w:szCs w:val="28"/>
        </w:rPr>
      </w:pPr>
    </w:p>
    <w:p w14:paraId="5854CAB8" w14:textId="09C2C5ED" w:rsidR="009702AE" w:rsidRDefault="003E4C18" w:rsidP="00B11CE1">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w:t>
      </w:r>
      <w:r w:rsidR="009266CC">
        <w:rPr>
          <w:rFonts w:ascii="Arial" w:eastAsia="Arial" w:hAnsi="Arial" w:cs="Arial"/>
          <w:b/>
          <w:color w:val="002060"/>
          <w:sz w:val="28"/>
          <w:szCs w:val="28"/>
        </w:rPr>
        <w:t xml:space="preserve"> </w:t>
      </w:r>
      <w:r>
        <w:rPr>
          <w:rFonts w:ascii="Arial" w:eastAsia="Arial" w:hAnsi="Arial" w:cs="Arial"/>
          <w:b/>
          <w:color w:val="002060"/>
          <w:sz w:val="28"/>
          <w:szCs w:val="28"/>
        </w:rPr>
        <w:t>Reports</w:t>
      </w:r>
    </w:p>
    <w:p w14:paraId="47F1E4DD" w14:textId="77777777" w:rsidR="008C15CD" w:rsidRPr="00176F10" w:rsidRDefault="008C15CD"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rPr>
      </w:pPr>
    </w:p>
    <w:p w14:paraId="25E5BAF8"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4"/>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19"/>
      </w:tblGrid>
      <w:tr w:rsidR="009702AE" w14:paraId="663F79CA" w14:textId="77777777" w:rsidTr="008A7DC2">
        <w:trPr>
          <w:trHeight w:val="20"/>
          <w:tblHeader/>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4276E9"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D8B90A" w14:textId="1BC7FDE2"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6AC21CA3" w14:textId="77777777" w:rsidTr="008A7DC2">
        <w:trPr>
          <w:trHeight w:val="217"/>
        </w:trPr>
        <w:tc>
          <w:tcPr>
            <w:tcW w:w="87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C302D53" w14:textId="229BCC27" w:rsidR="009702AE" w:rsidRPr="009947D0" w:rsidRDefault="00841253" w:rsidP="00DB4BF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20"/>
              </w:rPr>
            </w:pPr>
            <w:r w:rsidRPr="009947D0">
              <w:rPr>
                <w:rFonts w:ascii="Arial" w:eastAsia="Arial" w:hAnsi="Arial" w:cs="Arial"/>
                <w:sz w:val="20"/>
                <w:szCs w:val="20"/>
              </w:rPr>
              <w:t>2</w:t>
            </w:r>
            <w:r w:rsidR="0029100B">
              <w:rPr>
                <w:rFonts w:ascii="Arial" w:eastAsia="Arial" w:hAnsi="Arial" w:cs="Arial"/>
                <w:sz w:val="20"/>
                <w:szCs w:val="20"/>
              </w:rPr>
              <w:t>6</w:t>
            </w:r>
            <w:r w:rsidR="00DB35C7" w:rsidRPr="009947D0">
              <w:rPr>
                <w:rFonts w:ascii="Arial" w:eastAsia="Arial" w:hAnsi="Arial" w:cs="Arial"/>
                <w:sz w:val="20"/>
                <w:szCs w:val="20"/>
              </w:rPr>
              <w:t xml:space="preserve"> Octobe</w:t>
            </w:r>
            <w:r w:rsidR="0096795E" w:rsidRPr="009947D0">
              <w:rPr>
                <w:rFonts w:ascii="Arial" w:eastAsia="Arial" w:hAnsi="Arial" w:cs="Arial"/>
                <w:sz w:val="20"/>
                <w:szCs w:val="20"/>
              </w:rPr>
              <w:t>r</w:t>
            </w:r>
            <w:r w:rsidR="009266CC" w:rsidRPr="009947D0">
              <w:rPr>
                <w:rFonts w:ascii="Arial" w:eastAsia="Arial" w:hAnsi="Arial" w:cs="Arial"/>
                <w:sz w:val="20"/>
                <w:szCs w:val="20"/>
              </w:rPr>
              <w:t xml:space="preserve"> </w:t>
            </w:r>
            <w:r w:rsidR="003E4C18" w:rsidRPr="009947D0">
              <w:rPr>
                <w:rFonts w:ascii="Arial" w:eastAsia="Arial" w:hAnsi="Arial" w:cs="Arial"/>
                <w:sz w:val="20"/>
                <w:szCs w:val="20"/>
              </w:rPr>
              <w:t>2020</w:t>
            </w:r>
          </w:p>
        </w:tc>
        <w:tc>
          <w:tcPr>
            <w:tcW w:w="412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B53D53" w14:textId="458B4018" w:rsidR="0030572E" w:rsidRPr="009947D0" w:rsidRDefault="003E4C18" w:rsidP="0052367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b/>
                <w:sz w:val="20"/>
                <w:szCs w:val="19"/>
              </w:rPr>
              <w:t>BLU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p>
          <w:p w14:paraId="047F7687" w14:textId="19549393" w:rsidR="00D07395" w:rsidRPr="009947D0" w:rsidRDefault="00D07395" w:rsidP="007C7B9C">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Support</w:t>
            </w:r>
            <w:r w:rsidR="009266CC" w:rsidRPr="009947D0">
              <w:rPr>
                <w:rFonts w:ascii="Arial" w:eastAsia="Arial" w:hAnsi="Arial" w:cs="Arial"/>
                <w:sz w:val="20"/>
                <w:szCs w:val="19"/>
              </w:rPr>
              <w:t xml:space="preserve"> </w:t>
            </w:r>
            <w:r w:rsidRPr="009947D0">
              <w:rPr>
                <w:rFonts w:ascii="Arial" w:eastAsia="Arial" w:hAnsi="Arial" w:cs="Arial"/>
                <w:sz w:val="20"/>
                <w:szCs w:val="19"/>
              </w:rPr>
              <w:t>Division</w:t>
            </w:r>
            <w:r w:rsidR="009266CC" w:rsidRPr="009947D0">
              <w:rPr>
                <w:rFonts w:ascii="Arial" w:eastAsia="Arial" w:hAnsi="Arial" w:cs="Arial"/>
                <w:sz w:val="20"/>
                <w:szCs w:val="19"/>
              </w:rPr>
              <w:t xml:space="preserve"> </w:t>
            </w:r>
            <w:r w:rsidRPr="009947D0">
              <w:rPr>
                <w:rFonts w:ascii="Arial" w:eastAsia="Arial" w:hAnsi="Arial" w:cs="Arial"/>
                <w:sz w:val="20"/>
                <w:szCs w:val="19"/>
              </w:rPr>
              <w:t>(DOSD)</w:t>
            </w:r>
            <w:r w:rsidR="009266CC" w:rsidRPr="009947D0">
              <w:rPr>
                <w:rFonts w:ascii="Arial" w:eastAsia="Arial" w:hAnsi="Arial" w:cs="Arial"/>
                <w:sz w:val="20"/>
                <w:szCs w:val="19"/>
              </w:rPr>
              <w:t xml:space="preserve"> </w:t>
            </w:r>
            <w:r w:rsidRPr="009947D0">
              <w:rPr>
                <w:rFonts w:ascii="Arial" w:eastAsia="Arial" w:hAnsi="Arial" w:cs="Arial"/>
                <w:sz w:val="20"/>
                <w:szCs w:val="19"/>
              </w:rPr>
              <w:t>continuously</w:t>
            </w:r>
            <w:r w:rsidR="009266CC" w:rsidRPr="009947D0">
              <w:rPr>
                <w:rFonts w:ascii="Arial" w:eastAsia="Arial" w:hAnsi="Arial" w:cs="Arial"/>
                <w:sz w:val="20"/>
                <w:szCs w:val="19"/>
              </w:rPr>
              <w:t xml:space="preserve"> </w:t>
            </w:r>
            <w:r w:rsidRPr="009947D0">
              <w:rPr>
                <w:rFonts w:ascii="Arial" w:eastAsia="Arial" w:hAnsi="Arial" w:cs="Arial"/>
                <w:sz w:val="20"/>
                <w:szCs w:val="19"/>
              </w:rPr>
              <w:t>facilitates</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ownload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funds</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DSWD-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p>
          <w:p w14:paraId="2637C82A" w14:textId="77777777" w:rsidR="00F96844" w:rsidRPr="009947D0" w:rsidRDefault="003E4C18" w:rsidP="00B17413">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OpCen)</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24/7</w:t>
            </w:r>
            <w:r w:rsidR="009266CC" w:rsidRPr="009947D0">
              <w:rPr>
                <w:rFonts w:ascii="Arial" w:eastAsia="Arial" w:hAnsi="Arial" w:cs="Arial"/>
                <w:sz w:val="20"/>
                <w:szCs w:val="19"/>
              </w:rPr>
              <w:t xml:space="preserve"> </w:t>
            </w:r>
            <w:r w:rsidRPr="009947D0">
              <w:rPr>
                <w:rFonts w:ascii="Arial" w:eastAsia="Arial" w:hAnsi="Arial" w:cs="Arial"/>
                <w:sz w:val="20"/>
                <w:szCs w:val="19"/>
              </w:rPr>
              <w:t>virtual</w:t>
            </w:r>
            <w:r w:rsidR="009266CC" w:rsidRPr="009947D0">
              <w:rPr>
                <w:rFonts w:ascii="Arial" w:eastAsia="Arial" w:hAnsi="Arial" w:cs="Arial"/>
                <w:sz w:val="20"/>
                <w:szCs w:val="19"/>
              </w:rPr>
              <w:t xml:space="preserve"> </w:t>
            </w:r>
            <w:r w:rsidRPr="009947D0">
              <w:rPr>
                <w:rFonts w:ascii="Arial" w:eastAsia="Arial" w:hAnsi="Arial" w:cs="Arial"/>
                <w:sz w:val="20"/>
                <w:szCs w:val="19"/>
              </w:rPr>
              <w:t>operation</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losely</w:t>
            </w:r>
            <w:r w:rsidR="009266CC" w:rsidRPr="009947D0">
              <w:rPr>
                <w:rFonts w:ascii="Arial" w:eastAsia="Arial" w:hAnsi="Arial" w:cs="Arial"/>
                <w:sz w:val="20"/>
                <w:szCs w:val="19"/>
              </w:rPr>
              <w:t xml:space="preserve"> </w:t>
            </w:r>
            <w:r w:rsidRPr="009947D0">
              <w:rPr>
                <w:rFonts w:ascii="Arial" w:eastAsia="Arial" w:hAnsi="Arial" w:cs="Arial"/>
                <w:sz w:val="20"/>
                <w:szCs w:val="19"/>
              </w:rPr>
              <w:t>monitor</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coordinate</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National</w:t>
            </w:r>
            <w:r w:rsidR="009266CC" w:rsidRPr="009947D0">
              <w:rPr>
                <w:rFonts w:ascii="Arial" w:eastAsia="Arial" w:hAnsi="Arial" w:cs="Arial"/>
                <w:sz w:val="20"/>
                <w:szCs w:val="19"/>
              </w:rPr>
              <w:t xml:space="preserve"> </w:t>
            </w:r>
            <w:r w:rsidRPr="009947D0">
              <w:rPr>
                <w:rFonts w:ascii="Arial" w:eastAsia="Arial" w:hAnsi="Arial" w:cs="Arial"/>
                <w:sz w:val="20"/>
                <w:szCs w:val="19"/>
              </w:rPr>
              <w:t>Resour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Logistics</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Bureau</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DSWD</w:t>
            </w:r>
            <w:r w:rsidR="009266CC" w:rsidRPr="009947D0">
              <w:rPr>
                <w:rFonts w:ascii="Arial" w:eastAsia="Arial" w:hAnsi="Arial" w:cs="Arial"/>
                <w:sz w:val="20"/>
                <w:szCs w:val="19"/>
              </w:rPr>
              <w:t xml:space="preserve"> </w:t>
            </w:r>
            <w:r w:rsidRPr="009947D0">
              <w:rPr>
                <w:rFonts w:ascii="Arial" w:eastAsia="Arial" w:hAnsi="Arial" w:cs="Arial"/>
                <w:sz w:val="20"/>
                <w:szCs w:val="19"/>
              </w:rPr>
              <w:t>Field</w:t>
            </w:r>
            <w:r w:rsidR="009266CC" w:rsidRPr="009947D0">
              <w:rPr>
                <w:rFonts w:ascii="Arial" w:eastAsia="Arial" w:hAnsi="Arial" w:cs="Arial"/>
                <w:sz w:val="20"/>
                <w:szCs w:val="19"/>
              </w:rPr>
              <w:t xml:space="preserve"> </w:t>
            </w:r>
            <w:r w:rsidRPr="009947D0">
              <w:rPr>
                <w:rFonts w:ascii="Arial" w:eastAsia="Arial" w:hAnsi="Arial" w:cs="Arial"/>
                <w:sz w:val="20"/>
                <w:szCs w:val="19"/>
              </w:rPr>
              <w:t>Office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significant</w:t>
            </w:r>
            <w:r w:rsidR="009266CC" w:rsidRPr="009947D0">
              <w:rPr>
                <w:rFonts w:ascii="Arial" w:eastAsia="Arial" w:hAnsi="Arial" w:cs="Arial"/>
                <w:sz w:val="20"/>
                <w:szCs w:val="19"/>
              </w:rPr>
              <w:t xml:space="preserve"> </w:t>
            </w:r>
            <w:r w:rsidRPr="009947D0">
              <w:rPr>
                <w:rFonts w:ascii="Arial" w:eastAsia="Arial" w:hAnsi="Arial" w:cs="Arial"/>
                <w:sz w:val="20"/>
                <w:szCs w:val="19"/>
              </w:rPr>
              <w:t>update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spons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relativ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COVID19</w:t>
            </w:r>
            <w:r w:rsidR="00DE7EE8" w:rsidRPr="009947D0">
              <w:rPr>
                <w:rFonts w:ascii="Arial" w:eastAsia="Arial" w:hAnsi="Arial" w:cs="Arial"/>
                <w:sz w:val="20"/>
                <w:szCs w:val="19"/>
              </w:rPr>
              <w:t>.</w:t>
            </w:r>
          </w:p>
          <w:p w14:paraId="23A5FCC3" w14:textId="4D815683" w:rsidR="005B07B2" w:rsidRPr="009947D0" w:rsidRDefault="005B07B2" w:rsidP="005B07B2">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 xml:space="preserve">DSWD-DRMB </w:t>
            </w:r>
            <w:r w:rsidR="007C0ABF" w:rsidRPr="009947D0">
              <w:rPr>
                <w:rFonts w:ascii="Arial" w:eastAsia="Arial" w:hAnsi="Arial" w:cs="Arial"/>
                <w:sz w:val="20"/>
                <w:szCs w:val="19"/>
              </w:rPr>
              <w:t>Preparedness for Response Division (PRD)</w:t>
            </w:r>
            <w:r w:rsidRPr="009947D0">
              <w:rPr>
                <w:rFonts w:ascii="Arial" w:eastAsia="Arial" w:hAnsi="Arial" w:cs="Arial"/>
                <w:sz w:val="20"/>
                <w:szCs w:val="19"/>
              </w:rPr>
              <w:t xml:space="preserve"> in coordination with other DRMB divisions and concerned offices, is continuously monitoring and updating the status of the Standby Funds.</w:t>
            </w:r>
          </w:p>
          <w:p w14:paraId="082E1401" w14:textId="2F6F558E" w:rsidR="00683853" w:rsidRPr="0029100B" w:rsidRDefault="005B07B2" w:rsidP="0029100B">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DSWD-DRMB DOSD in coordination with other DRMB divisions and concerned offices, is continuously facilitating the replenishment of the Standby Funds.</w:t>
            </w:r>
          </w:p>
        </w:tc>
      </w:tr>
    </w:tbl>
    <w:p w14:paraId="356B4FF0" w14:textId="77777777" w:rsidR="002B0E5C" w:rsidRPr="00176F10" w:rsidRDefault="002B0E5C"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A48176F" w14:textId="31BEAE0E"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9B94A8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B7C58F"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22B652" w14:textId="6002DA8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9702AE" w14:paraId="5B5EC70C"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46D9FC4" w14:textId="185F7603" w:rsidR="009702AE" w:rsidRPr="006C4033" w:rsidRDefault="0029100B" w:rsidP="006A17D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20"/>
              </w:rPr>
            </w:pPr>
            <w:r>
              <w:rPr>
                <w:rFonts w:ascii="Arial" w:eastAsia="Arial" w:hAnsi="Arial" w:cs="Arial"/>
                <w:sz w:val="20"/>
                <w:szCs w:val="20"/>
              </w:rPr>
              <w:t>26</w:t>
            </w:r>
            <w:r w:rsidR="002175EB" w:rsidRPr="006C4033">
              <w:rPr>
                <w:rFonts w:ascii="Arial" w:eastAsia="Arial" w:hAnsi="Arial" w:cs="Arial"/>
                <w:sz w:val="20"/>
                <w:szCs w:val="20"/>
              </w:rPr>
              <w:t xml:space="preserve"> Octo</w:t>
            </w:r>
            <w:r w:rsidR="0096795E" w:rsidRPr="006C4033">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F4B69E" w14:textId="27C1ABFB" w:rsidR="003F5AC1" w:rsidRPr="006C4033" w:rsidRDefault="003F5AC1" w:rsidP="000760E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5" w:hanging="315"/>
              <w:jc w:val="both"/>
              <w:rPr>
                <w:rFonts w:ascii="Arial" w:eastAsia="Arial" w:hAnsi="Arial" w:cs="Arial"/>
                <w:sz w:val="20"/>
                <w:szCs w:val="19"/>
              </w:rPr>
            </w:pPr>
            <w:r w:rsidRPr="006C4033">
              <w:rPr>
                <w:rFonts w:ascii="Arial" w:eastAsia="Arial" w:hAnsi="Arial" w:cs="Arial"/>
                <w:sz w:val="20"/>
                <w:szCs w:val="19"/>
              </w:rPr>
              <w:t>DSWD Central Office, through the DSWD-NRLMB, provided sanitary kits to DSWD employees as precautionary measure to COVID-19.</w:t>
            </w:r>
          </w:p>
          <w:p w14:paraId="2C972A46" w14:textId="67FCF29F" w:rsidR="009702AE"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is</w:t>
            </w:r>
            <w:r w:rsidR="009266CC" w:rsidRPr="006C4033">
              <w:rPr>
                <w:rFonts w:ascii="Arial" w:eastAsia="Arial" w:hAnsi="Arial" w:cs="Arial"/>
                <w:sz w:val="20"/>
                <w:szCs w:val="19"/>
              </w:rPr>
              <w:t xml:space="preserve"> </w:t>
            </w:r>
            <w:r w:rsidRPr="006C4033">
              <w:rPr>
                <w:rFonts w:ascii="Arial" w:eastAsia="Arial" w:hAnsi="Arial" w:cs="Arial"/>
                <w:sz w:val="20"/>
                <w:szCs w:val="19"/>
              </w:rPr>
              <w:t>continuously</w:t>
            </w:r>
            <w:r w:rsidR="009266CC" w:rsidRPr="006C4033">
              <w:rPr>
                <w:rFonts w:ascii="Arial" w:eastAsia="Arial" w:hAnsi="Arial" w:cs="Arial"/>
                <w:sz w:val="20"/>
                <w:szCs w:val="19"/>
              </w:rPr>
              <w:t xml:space="preserve"> </w:t>
            </w:r>
            <w:r w:rsidRPr="006C4033">
              <w:rPr>
                <w:rFonts w:ascii="Arial" w:eastAsia="Arial" w:hAnsi="Arial" w:cs="Arial"/>
                <w:sz w:val="20"/>
                <w:szCs w:val="19"/>
              </w:rPr>
              <w:t>repacking</w:t>
            </w:r>
            <w:r w:rsidR="009266CC" w:rsidRPr="006C4033">
              <w:rPr>
                <w:rFonts w:ascii="Arial" w:eastAsia="Arial" w:hAnsi="Arial" w:cs="Arial"/>
                <w:sz w:val="20"/>
                <w:szCs w:val="19"/>
              </w:rPr>
              <w:t xml:space="preserve"> </w:t>
            </w:r>
            <w:r w:rsidRPr="006C4033">
              <w:rPr>
                <w:rFonts w:ascii="Arial" w:eastAsia="Arial" w:hAnsi="Arial" w:cs="Arial"/>
                <w:sz w:val="20"/>
                <w:szCs w:val="19"/>
              </w:rPr>
              <w:t>goods</w:t>
            </w:r>
            <w:r w:rsidR="009266CC" w:rsidRPr="006C4033">
              <w:rPr>
                <w:rFonts w:ascii="Arial" w:eastAsia="Arial" w:hAnsi="Arial" w:cs="Arial"/>
                <w:sz w:val="20"/>
                <w:szCs w:val="19"/>
              </w:rPr>
              <w:t xml:space="preserve"> </w:t>
            </w:r>
            <w:r w:rsidRPr="006C4033">
              <w:rPr>
                <w:rFonts w:ascii="Arial" w:eastAsia="Arial" w:hAnsi="Arial" w:cs="Arial"/>
                <w:sz w:val="20"/>
                <w:szCs w:val="19"/>
              </w:rPr>
              <w:t>for</w:t>
            </w:r>
            <w:r w:rsidR="009266CC" w:rsidRPr="006C4033">
              <w:rPr>
                <w:rFonts w:ascii="Arial" w:eastAsia="Arial" w:hAnsi="Arial" w:cs="Arial"/>
                <w:sz w:val="20"/>
                <w:szCs w:val="19"/>
              </w:rPr>
              <w:t xml:space="preserve"> </w:t>
            </w:r>
            <w:r w:rsidRPr="006C4033">
              <w:rPr>
                <w:rFonts w:ascii="Arial" w:eastAsia="Arial" w:hAnsi="Arial" w:cs="Arial"/>
                <w:sz w:val="20"/>
                <w:szCs w:val="19"/>
              </w:rPr>
              <w:t>possible</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p>
          <w:p w14:paraId="3E3D93E0" w14:textId="253E3167" w:rsidR="00B52894" w:rsidRPr="006C4033" w:rsidRDefault="003E4C18" w:rsidP="00E73659">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C4033">
              <w:rPr>
                <w:rFonts w:ascii="Arial" w:eastAsia="Arial" w:hAnsi="Arial" w:cs="Arial"/>
                <w:sz w:val="20"/>
                <w:szCs w:val="19"/>
              </w:rPr>
              <w:t>DSWD-NRLMB</w:t>
            </w:r>
            <w:r w:rsidR="009266CC" w:rsidRPr="006C4033">
              <w:rPr>
                <w:rFonts w:ascii="Arial" w:eastAsia="Arial" w:hAnsi="Arial" w:cs="Arial"/>
                <w:sz w:val="20"/>
                <w:szCs w:val="19"/>
              </w:rPr>
              <w:t xml:space="preserve"> </w:t>
            </w:r>
            <w:r w:rsidRPr="006C4033">
              <w:rPr>
                <w:rFonts w:ascii="Arial" w:eastAsia="Arial" w:hAnsi="Arial" w:cs="Arial"/>
                <w:sz w:val="20"/>
                <w:szCs w:val="19"/>
              </w:rPr>
              <w:t>provides</w:t>
            </w:r>
            <w:r w:rsidR="009266CC" w:rsidRPr="006C4033">
              <w:rPr>
                <w:rFonts w:ascii="Arial" w:eastAsia="Arial" w:hAnsi="Arial" w:cs="Arial"/>
                <w:sz w:val="20"/>
                <w:szCs w:val="19"/>
              </w:rPr>
              <w:t xml:space="preserve"> </w:t>
            </w:r>
            <w:r w:rsidRPr="006C4033">
              <w:rPr>
                <w:rFonts w:ascii="Arial" w:eastAsia="Arial" w:hAnsi="Arial" w:cs="Arial"/>
                <w:sz w:val="20"/>
                <w:szCs w:val="19"/>
              </w:rPr>
              <w:t>logistical</w:t>
            </w:r>
            <w:r w:rsidR="009266CC" w:rsidRPr="006C4033">
              <w:rPr>
                <w:rFonts w:ascii="Arial" w:eastAsia="Arial" w:hAnsi="Arial" w:cs="Arial"/>
                <w:sz w:val="20"/>
                <w:szCs w:val="19"/>
              </w:rPr>
              <w:t xml:space="preserve"> </w:t>
            </w:r>
            <w:r w:rsidRPr="006C4033">
              <w:rPr>
                <w:rFonts w:ascii="Arial" w:eastAsia="Arial" w:hAnsi="Arial" w:cs="Arial"/>
                <w:sz w:val="20"/>
                <w:szCs w:val="19"/>
              </w:rPr>
              <w:t>augmentation</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FOs</w:t>
            </w:r>
            <w:r w:rsidR="009266CC" w:rsidRPr="006C4033">
              <w:rPr>
                <w:rFonts w:ascii="Arial" w:eastAsia="Arial" w:hAnsi="Arial" w:cs="Arial"/>
                <w:sz w:val="20"/>
                <w:szCs w:val="19"/>
              </w:rPr>
              <w:t xml:space="preserve"> </w:t>
            </w:r>
            <w:r w:rsidRPr="006C4033">
              <w:rPr>
                <w:rFonts w:ascii="Arial" w:eastAsia="Arial" w:hAnsi="Arial" w:cs="Arial"/>
                <w:sz w:val="20"/>
                <w:szCs w:val="19"/>
              </w:rPr>
              <w:t>on</w:t>
            </w:r>
            <w:r w:rsidR="009266CC" w:rsidRPr="006C4033">
              <w:rPr>
                <w:rFonts w:ascii="Arial" w:eastAsia="Arial" w:hAnsi="Arial" w:cs="Arial"/>
                <w:sz w:val="20"/>
                <w:szCs w:val="19"/>
              </w:rPr>
              <w:t xml:space="preserve"> </w:t>
            </w:r>
            <w:r w:rsidRPr="006C4033">
              <w:rPr>
                <w:rFonts w:ascii="Arial" w:eastAsia="Arial" w:hAnsi="Arial" w:cs="Arial"/>
                <w:sz w:val="20"/>
                <w:szCs w:val="19"/>
              </w:rPr>
              <w:t>delivering</w:t>
            </w:r>
            <w:r w:rsidR="009266CC" w:rsidRPr="006C4033">
              <w:rPr>
                <w:rFonts w:ascii="Arial" w:eastAsia="Arial" w:hAnsi="Arial" w:cs="Arial"/>
                <w:sz w:val="20"/>
                <w:szCs w:val="19"/>
              </w:rPr>
              <w:t xml:space="preserve"> </w:t>
            </w:r>
            <w:r w:rsidRPr="006C4033">
              <w:rPr>
                <w:rFonts w:ascii="Arial" w:eastAsia="Arial" w:hAnsi="Arial" w:cs="Arial"/>
                <w:sz w:val="20"/>
                <w:szCs w:val="19"/>
              </w:rPr>
              <w:t>FFPs</w:t>
            </w:r>
            <w:r w:rsidR="009266CC" w:rsidRPr="006C4033">
              <w:rPr>
                <w:rFonts w:ascii="Arial" w:eastAsia="Arial" w:hAnsi="Arial" w:cs="Arial"/>
                <w:sz w:val="20"/>
                <w:szCs w:val="19"/>
              </w:rPr>
              <w:t xml:space="preserve"> </w:t>
            </w:r>
            <w:r w:rsidRPr="006C4033">
              <w:rPr>
                <w:rFonts w:ascii="Arial" w:eastAsia="Arial" w:hAnsi="Arial" w:cs="Arial"/>
                <w:sz w:val="20"/>
                <w:szCs w:val="19"/>
              </w:rPr>
              <w:t>to</w:t>
            </w:r>
            <w:r w:rsidR="009266CC" w:rsidRPr="006C4033">
              <w:rPr>
                <w:rFonts w:ascii="Arial" w:eastAsia="Arial" w:hAnsi="Arial" w:cs="Arial"/>
                <w:sz w:val="20"/>
                <w:szCs w:val="19"/>
              </w:rPr>
              <w:t xml:space="preserve"> </w:t>
            </w:r>
            <w:r w:rsidRPr="006C4033">
              <w:rPr>
                <w:rFonts w:ascii="Arial" w:eastAsia="Arial" w:hAnsi="Arial" w:cs="Arial"/>
                <w:sz w:val="20"/>
                <w:szCs w:val="19"/>
              </w:rPr>
              <w:t>LGUs.</w:t>
            </w:r>
          </w:p>
        </w:tc>
      </w:tr>
    </w:tbl>
    <w:p w14:paraId="6A88FDC1" w14:textId="1973EEE4" w:rsidR="00705978" w:rsidRPr="00176F10" w:rsidRDefault="0070597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4F879359" w14:textId="513DA7D6"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NCR</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9702AE" w14:paraId="4B6204D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2CA077"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14B4A0" w14:textId="5C8B0E1A"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F94BA4" w:rsidRPr="00F94BA4" w14:paraId="59C83A16" w14:textId="77777777" w:rsidTr="008A7DC2">
        <w:trPr>
          <w:trHeight w:val="86"/>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61689B" w14:textId="736BF960" w:rsidR="009702AE" w:rsidRPr="002A2E35" w:rsidRDefault="003E504E" w:rsidP="007774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2A2E35">
              <w:rPr>
                <w:rFonts w:ascii="Arial" w:eastAsia="Arial" w:hAnsi="Arial" w:cs="Arial"/>
                <w:sz w:val="20"/>
                <w:szCs w:val="20"/>
              </w:rPr>
              <w:t>2</w:t>
            </w:r>
            <w:r w:rsidR="00F90F66" w:rsidRPr="002A2E35">
              <w:rPr>
                <w:rFonts w:ascii="Arial" w:eastAsia="Arial" w:hAnsi="Arial" w:cs="Arial"/>
                <w:sz w:val="20"/>
                <w:szCs w:val="20"/>
              </w:rPr>
              <w:t>7</w:t>
            </w:r>
            <w:r w:rsidR="0096795E" w:rsidRPr="002A2E35">
              <w:rPr>
                <w:rFonts w:ascii="Arial" w:eastAsia="Arial" w:hAnsi="Arial" w:cs="Arial"/>
                <w:sz w:val="20"/>
                <w:szCs w:val="20"/>
              </w:rPr>
              <w:t xml:space="preserve"> </w:t>
            </w:r>
            <w:r w:rsidR="00A615EA" w:rsidRPr="002A2E35">
              <w:rPr>
                <w:rFonts w:ascii="Arial" w:eastAsia="Arial" w:hAnsi="Arial" w:cs="Arial"/>
                <w:sz w:val="20"/>
                <w:szCs w:val="20"/>
              </w:rPr>
              <w:t>Octo</w:t>
            </w:r>
            <w:r w:rsidR="0096795E" w:rsidRPr="002A2E35">
              <w:rPr>
                <w:rFonts w:ascii="Arial" w:eastAsia="Arial" w:hAnsi="Arial" w:cs="Arial"/>
                <w:sz w:val="20"/>
                <w:szCs w:val="20"/>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F6BF60" w14:textId="354FEBF2" w:rsidR="009702AE" w:rsidRPr="002A2E3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DSWD-FO</w:t>
            </w:r>
            <w:r w:rsidR="009266CC" w:rsidRPr="002A2E35">
              <w:rPr>
                <w:rFonts w:ascii="Arial" w:eastAsia="Arial" w:hAnsi="Arial" w:cs="Arial"/>
                <w:sz w:val="20"/>
                <w:szCs w:val="19"/>
              </w:rPr>
              <w:t xml:space="preserve"> </w:t>
            </w:r>
            <w:r w:rsidRPr="002A2E35">
              <w:rPr>
                <w:rFonts w:ascii="Arial" w:eastAsia="Arial" w:hAnsi="Arial" w:cs="Arial"/>
                <w:sz w:val="20"/>
                <w:szCs w:val="19"/>
              </w:rPr>
              <w:t>NCR</w:t>
            </w:r>
            <w:r w:rsidR="009266CC" w:rsidRPr="002A2E35">
              <w:rPr>
                <w:rFonts w:ascii="Arial" w:eastAsia="Arial" w:hAnsi="Arial" w:cs="Arial"/>
                <w:sz w:val="20"/>
                <w:szCs w:val="19"/>
              </w:rPr>
              <w:t xml:space="preserve"> </w:t>
            </w:r>
            <w:r w:rsidRPr="002A2E35">
              <w:rPr>
                <w:rFonts w:ascii="Arial" w:eastAsia="Arial" w:hAnsi="Arial" w:cs="Arial"/>
                <w:sz w:val="20"/>
                <w:szCs w:val="19"/>
              </w:rPr>
              <w:t>deployed</w:t>
            </w:r>
            <w:r w:rsidR="009266CC" w:rsidRPr="002A2E35">
              <w:rPr>
                <w:rFonts w:ascii="Arial" w:eastAsia="Arial" w:hAnsi="Arial" w:cs="Arial"/>
                <w:b/>
                <w:sz w:val="20"/>
                <w:szCs w:val="19"/>
              </w:rPr>
              <w:t xml:space="preserve"> </w:t>
            </w:r>
            <w:r w:rsidR="0087405D" w:rsidRPr="002A2E35">
              <w:rPr>
                <w:rFonts w:ascii="Arial" w:eastAsia="Arial" w:hAnsi="Arial" w:cs="Arial"/>
                <w:b/>
                <w:sz w:val="20"/>
                <w:szCs w:val="19"/>
              </w:rPr>
              <w:t>4</w:t>
            </w:r>
            <w:r w:rsidR="00F90F66" w:rsidRPr="002A2E35">
              <w:rPr>
                <w:rFonts w:ascii="Arial" w:eastAsia="Arial" w:hAnsi="Arial" w:cs="Arial"/>
                <w:b/>
                <w:sz w:val="20"/>
                <w:szCs w:val="19"/>
              </w:rPr>
              <w:t>3</w:t>
            </w:r>
            <w:r w:rsidR="009266CC" w:rsidRPr="002A2E35">
              <w:rPr>
                <w:rFonts w:ascii="Arial" w:eastAsia="Arial" w:hAnsi="Arial" w:cs="Arial"/>
                <w:b/>
                <w:sz w:val="20"/>
                <w:szCs w:val="19"/>
              </w:rPr>
              <w:t xml:space="preserve"> </w:t>
            </w:r>
            <w:r w:rsidRPr="002A2E35">
              <w:rPr>
                <w:rFonts w:ascii="Arial" w:eastAsia="Arial" w:hAnsi="Arial" w:cs="Arial"/>
                <w:b/>
                <w:sz w:val="20"/>
                <w:szCs w:val="19"/>
              </w:rPr>
              <w:t>staff</w:t>
            </w:r>
            <w:r w:rsidR="009266CC" w:rsidRPr="002A2E35">
              <w:rPr>
                <w:rFonts w:ascii="Arial" w:eastAsia="Arial" w:hAnsi="Arial" w:cs="Arial"/>
                <w:sz w:val="20"/>
                <w:szCs w:val="19"/>
              </w:rPr>
              <w:t xml:space="preserve"> </w:t>
            </w:r>
            <w:r w:rsidRPr="002A2E35">
              <w:rPr>
                <w:rFonts w:ascii="Arial" w:eastAsia="Arial" w:hAnsi="Arial" w:cs="Arial"/>
                <w:sz w:val="20"/>
                <w:szCs w:val="19"/>
              </w:rPr>
              <w:t>on</w:t>
            </w:r>
            <w:r w:rsidR="009266CC" w:rsidRPr="002A2E35">
              <w:rPr>
                <w:rFonts w:ascii="Arial" w:eastAsia="Arial" w:hAnsi="Arial" w:cs="Arial"/>
                <w:sz w:val="20"/>
                <w:szCs w:val="19"/>
              </w:rPr>
              <w:t xml:space="preserve"> </w:t>
            </w:r>
            <w:r w:rsidR="003E504E" w:rsidRPr="002A2E35">
              <w:rPr>
                <w:rFonts w:ascii="Arial" w:eastAsia="Arial" w:hAnsi="Arial" w:cs="Arial"/>
                <w:sz w:val="20"/>
                <w:szCs w:val="19"/>
              </w:rPr>
              <w:t>2</w:t>
            </w:r>
            <w:r w:rsidR="00F90F66" w:rsidRPr="002A2E35">
              <w:rPr>
                <w:rFonts w:ascii="Arial" w:eastAsia="Arial" w:hAnsi="Arial" w:cs="Arial"/>
                <w:sz w:val="20"/>
                <w:szCs w:val="19"/>
              </w:rPr>
              <w:t>7</w:t>
            </w:r>
            <w:r w:rsidR="009266CC" w:rsidRPr="002A2E35">
              <w:rPr>
                <w:rFonts w:ascii="Arial" w:eastAsia="Arial" w:hAnsi="Arial" w:cs="Arial"/>
                <w:sz w:val="20"/>
                <w:szCs w:val="19"/>
              </w:rPr>
              <w:t xml:space="preserve"> </w:t>
            </w:r>
            <w:r w:rsidR="00A615EA" w:rsidRPr="002A2E35">
              <w:rPr>
                <w:rFonts w:ascii="Arial" w:eastAsia="Arial" w:hAnsi="Arial" w:cs="Arial"/>
                <w:sz w:val="20"/>
                <w:szCs w:val="19"/>
              </w:rPr>
              <w:t>Octo</w:t>
            </w:r>
            <w:r w:rsidR="005F4D7A" w:rsidRPr="002A2E35">
              <w:rPr>
                <w:rFonts w:ascii="Arial" w:eastAsia="Arial" w:hAnsi="Arial" w:cs="Arial"/>
                <w:sz w:val="20"/>
                <w:szCs w:val="19"/>
              </w:rPr>
              <w:t>ber</w:t>
            </w:r>
            <w:r w:rsidR="009266CC" w:rsidRPr="002A2E35">
              <w:rPr>
                <w:rFonts w:ascii="Arial" w:eastAsia="Arial" w:hAnsi="Arial" w:cs="Arial"/>
                <w:sz w:val="20"/>
                <w:szCs w:val="19"/>
              </w:rPr>
              <w:t xml:space="preserve"> </w:t>
            </w:r>
            <w:r w:rsidRPr="002A2E35">
              <w:rPr>
                <w:rFonts w:ascii="Arial" w:eastAsia="Arial" w:hAnsi="Arial" w:cs="Arial"/>
                <w:sz w:val="20"/>
                <w:szCs w:val="19"/>
              </w:rPr>
              <w:t>2020</w:t>
            </w:r>
            <w:r w:rsidR="009266CC" w:rsidRPr="002A2E35">
              <w:rPr>
                <w:rFonts w:ascii="Arial" w:eastAsia="Arial" w:hAnsi="Arial" w:cs="Arial"/>
                <w:sz w:val="20"/>
                <w:szCs w:val="19"/>
              </w:rPr>
              <w:t xml:space="preserve"> </w:t>
            </w:r>
            <w:r w:rsidRPr="002A2E35">
              <w:rPr>
                <w:rFonts w:ascii="Arial" w:eastAsia="Arial" w:hAnsi="Arial" w:cs="Arial"/>
                <w:sz w:val="20"/>
                <w:szCs w:val="19"/>
              </w:rPr>
              <w:t>for</w:t>
            </w:r>
            <w:r w:rsidR="009266CC" w:rsidRPr="002A2E35">
              <w:rPr>
                <w:rFonts w:ascii="Arial" w:eastAsia="Arial" w:hAnsi="Arial" w:cs="Arial"/>
                <w:sz w:val="20"/>
                <w:szCs w:val="19"/>
              </w:rPr>
              <w:t xml:space="preserve"> </w:t>
            </w:r>
            <w:r w:rsidRPr="002A2E35">
              <w:rPr>
                <w:rFonts w:ascii="Arial" w:eastAsia="Arial" w:hAnsi="Arial" w:cs="Arial"/>
                <w:sz w:val="20"/>
                <w:szCs w:val="19"/>
              </w:rPr>
              <w:t>food</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non-food</w:t>
            </w:r>
            <w:r w:rsidR="009266CC" w:rsidRPr="002A2E35">
              <w:rPr>
                <w:rFonts w:ascii="Arial" w:eastAsia="Arial" w:hAnsi="Arial" w:cs="Arial"/>
                <w:sz w:val="20"/>
                <w:szCs w:val="19"/>
              </w:rPr>
              <w:t xml:space="preserve"> </w:t>
            </w:r>
            <w:r w:rsidRPr="002A2E35">
              <w:rPr>
                <w:rFonts w:ascii="Arial" w:eastAsia="Arial" w:hAnsi="Arial" w:cs="Arial"/>
                <w:sz w:val="20"/>
                <w:szCs w:val="19"/>
              </w:rPr>
              <w:t>item</w:t>
            </w:r>
            <w:r w:rsidR="009266CC" w:rsidRPr="002A2E35">
              <w:rPr>
                <w:rFonts w:ascii="Arial" w:eastAsia="Arial" w:hAnsi="Arial" w:cs="Arial"/>
                <w:sz w:val="20"/>
                <w:szCs w:val="19"/>
              </w:rPr>
              <w:t xml:space="preserve"> </w:t>
            </w:r>
            <w:r w:rsidRPr="002A2E35">
              <w:rPr>
                <w:rFonts w:ascii="Arial" w:eastAsia="Arial" w:hAnsi="Arial" w:cs="Arial"/>
                <w:sz w:val="20"/>
                <w:szCs w:val="19"/>
              </w:rPr>
              <w:t>(FNFI)</w:t>
            </w:r>
            <w:r w:rsidR="009266CC" w:rsidRPr="002A2E35">
              <w:rPr>
                <w:rFonts w:ascii="Arial" w:eastAsia="Arial" w:hAnsi="Arial" w:cs="Arial"/>
                <w:sz w:val="20"/>
                <w:szCs w:val="19"/>
              </w:rPr>
              <w:t xml:space="preserve"> </w:t>
            </w:r>
            <w:r w:rsidRPr="002A2E35">
              <w:rPr>
                <w:rFonts w:ascii="Arial" w:eastAsia="Arial" w:hAnsi="Arial" w:cs="Arial"/>
                <w:sz w:val="20"/>
                <w:szCs w:val="19"/>
              </w:rPr>
              <w:t>augmentation</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LGUs</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other</w:t>
            </w:r>
            <w:r w:rsidR="009266CC" w:rsidRPr="002A2E35">
              <w:rPr>
                <w:rFonts w:ascii="Arial" w:eastAsia="Arial" w:hAnsi="Arial" w:cs="Arial"/>
                <w:sz w:val="20"/>
                <w:szCs w:val="19"/>
              </w:rPr>
              <w:t xml:space="preserve"> </w:t>
            </w:r>
            <w:r w:rsidRPr="002A2E35">
              <w:rPr>
                <w:rFonts w:ascii="Arial" w:eastAsia="Arial" w:hAnsi="Arial" w:cs="Arial"/>
                <w:sz w:val="20"/>
                <w:szCs w:val="19"/>
              </w:rPr>
              <w:t>partners.</w:t>
            </w:r>
          </w:p>
          <w:p w14:paraId="7618A122" w14:textId="0F4C69AE" w:rsidR="009702AE" w:rsidRPr="002A2E3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Asian</w:t>
            </w:r>
            <w:r w:rsidR="009266CC" w:rsidRPr="002A2E35">
              <w:rPr>
                <w:rFonts w:ascii="Arial" w:eastAsia="Arial" w:hAnsi="Arial" w:cs="Arial"/>
                <w:sz w:val="20"/>
                <w:szCs w:val="19"/>
              </w:rPr>
              <w:t xml:space="preserve"> </w:t>
            </w:r>
            <w:r w:rsidRPr="002A2E35">
              <w:rPr>
                <w:rFonts w:ascii="Arial" w:eastAsia="Arial" w:hAnsi="Arial" w:cs="Arial"/>
                <w:sz w:val="20"/>
                <w:szCs w:val="19"/>
              </w:rPr>
              <w:t>Development</w:t>
            </w:r>
            <w:r w:rsidR="009266CC" w:rsidRPr="002A2E35">
              <w:rPr>
                <w:rFonts w:ascii="Arial" w:eastAsia="Arial" w:hAnsi="Arial" w:cs="Arial"/>
                <w:sz w:val="20"/>
                <w:szCs w:val="19"/>
              </w:rPr>
              <w:t xml:space="preserve"> </w:t>
            </w:r>
            <w:r w:rsidRPr="002A2E35">
              <w:rPr>
                <w:rFonts w:ascii="Arial" w:eastAsia="Arial" w:hAnsi="Arial" w:cs="Arial"/>
                <w:sz w:val="20"/>
                <w:szCs w:val="19"/>
              </w:rPr>
              <w:t>Bank</w:t>
            </w:r>
            <w:r w:rsidR="009266CC" w:rsidRPr="002A2E35">
              <w:rPr>
                <w:rFonts w:ascii="Arial" w:eastAsia="Arial" w:hAnsi="Arial" w:cs="Arial"/>
                <w:sz w:val="20"/>
                <w:szCs w:val="19"/>
              </w:rPr>
              <w:t xml:space="preserve"> </w:t>
            </w:r>
            <w:r w:rsidRPr="002A2E35">
              <w:rPr>
                <w:rFonts w:ascii="Arial" w:eastAsia="Arial" w:hAnsi="Arial" w:cs="Arial"/>
                <w:sz w:val="20"/>
                <w:szCs w:val="19"/>
              </w:rPr>
              <w:t>(ADB)</w:t>
            </w:r>
            <w:r w:rsidR="009266CC" w:rsidRPr="002A2E35">
              <w:rPr>
                <w:rFonts w:ascii="Arial" w:eastAsia="Arial" w:hAnsi="Arial" w:cs="Arial"/>
                <w:sz w:val="20"/>
                <w:szCs w:val="19"/>
              </w:rPr>
              <w:t xml:space="preserve"> </w:t>
            </w:r>
            <w:r w:rsidRPr="002A2E35">
              <w:rPr>
                <w:rFonts w:ascii="Arial" w:eastAsia="Arial" w:hAnsi="Arial" w:cs="Arial"/>
                <w:sz w:val="20"/>
                <w:szCs w:val="19"/>
              </w:rPr>
              <w:t>donated</w:t>
            </w:r>
            <w:r w:rsidR="009266CC" w:rsidRPr="002A2E35">
              <w:rPr>
                <w:rFonts w:ascii="Arial" w:eastAsia="Arial" w:hAnsi="Arial" w:cs="Arial"/>
                <w:sz w:val="20"/>
                <w:szCs w:val="19"/>
              </w:rPr>
              <w:t xml:space="preserve"> </w:t>
            </w:r>
            <w:r w:rsidRPr="002A2E35">
              <w:rPr>
                <w:rFonts w:ascii="Arial" w:eastAsia="Arial" w:hAnsi="Arial" w:cs="Arial"/>
                <w:sz w:val="20"/>
                <w:szCs w:val="19"/>
              </w:rPr>
              <w:t>$5,000,000.00</w:t>
            </w:r>
            <w:r w:rsidR="009266CC" w:rsidRPr="002A2E35">
              <w:rPr>
                <w:rFonts w:ascii="Arial" w:eastAsia="Arial" w:hAnsi="Arial" w:cs="Arial"/>
                <w:sz w:val="20"/>
                <w:szCs w:val="19"/>
              </w:rPr>
              <w:t xml:space="preserve"> </w:t>
            </w:r>
            <w:r w:rsidRPr="002A2E35">
              <w:rPr>
                <w:rFonts w:ascii="Arial" w:eastAsia="Arial" w:hAnsi="Arial" w:cs="Arial"/>
                <w:sz w:val="20"/>
                <w:szCs w:val="19"/>
              </w:rPr>
              <w:t>or</w:t>
            </w:r>
            <w:r w:rsidR="009266CC" w:rsidRPr="002A2E35">
              <w:rPr>
                <w:rFonts w:ascii="Arial" w:eastAsia="Arial" w:hAnsi="Arial" w:cs="Arial"/>
                <w:sz w:val="20"/>
                <w:szCs w:val="19"/>
              </w:rPr>
              <w:t xml:space="preserve"> </w:t>
            </w:r>
            <w:r w:rsidRPr="002A2E35">
              <w:rPr>
                <w:rFonts w:ascii="Arial" w:eastAsia="Arial" w:hAnsi="Arial" w:cs="Arial"/>
                <w:sz w:val="20"/>
                <w:szCs w:val="19"/>
              </w:rPr>
              <w:t>approximately</w:t>
            </w:r>
            <w:r w:rsidR="009266CC" w:rsidRPr="002A2E35">
              <w:rPr>
                <w:rFonts w:ascii="Arial" w:eastAsia="Arial" w:hAnsi="Arial" w:cs="Arial"/>
                <w:sz w:val="20"/>
                <w:szCs w:val="19"/>
              </w:rPr>
              <w:t xml:space="preserve"> </w:t>
            </w:r>
            <w:r w:rsidRPr="002A2E35">
              <w:rPr>
                <w:rFonts w:ascii="Arial" w:eastAsia="Arial" w:hAnsi="Arial" w:cs="Arial"/>
                <w:sz w:val="20"/>
                <w:szCs w:val="19"/>
              </w:rPr>
              <w:t>₱250,000,000.00</w:t>
            </w:r>
            <w:r w:rsidR="009266CC" w:rsidRPr="002A2E35">
              <w:rPr>
                <w:rFonts w:ascii="Arial" w:eastAsia="Arial" w:hAnsi="Arial" w:cs="Arial"/>
                <w:sz w:val="20"/>
                <w:szCs w:val="19"/>
              </w:rPr>
              <w:t xml:space="preserve"> </w:t>
            </w:r>
            <w:r w:rsidRPr="002A2E35">
              <w:rPr>
                <w:rFonts w:ascii="Arial" w:eastAsia="Arial" w:hAnsi="Arial" w:cs="Arial"/>
                <w:sz w:val="20"/>
                <w:szCs w:val="19"/>
              </w:rPr>
              <w:t>worth</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goods</w:t>
            </w:r>
            <w:r w:rsidR="009266CC" w:rsidRPr="002A2E35">
              <w:rPr>
                <w:rFonts w:ascii="Arial" w:eastAsia="Arial" w:hAnsi="Arial" w:cs="Arial"/>
                <w:sz w:val="20"/>
                <w:szCs w:val="19"/>
              </w:rPr>
              <w:t xml:space="preserve"> </w:t>
            </w:r>
            <w:r w:rsidRPr="002A2E35">
              <w:rPr>
                <w:rFonts w:ascii="Arial" w:eastAsia="Arial" w:hAnsi="Arial" w:cs="Arial"/>
                <w:sz w:val="20"/>
                <w:szCs w:val="19"/>
              </w:rPr>
              <w:t>for</w:t>
            </w:r>
            <w:r w:rsidR="009266CC" w:rsidRPr="002A2E35">
              <w:rPr>
                <w:rFonts w:ascii="Arial" w:eastAsia="Arial" w:hAnsi="Arial" w:cs="Arial"/>
                <w:sz w:val="20"/>
                <w:szCs w:val="19"/>
              </w:rPr>
              <w:t xml:space="preserve"> </w:t>
            </w:r>
            <w:r w:rsidRPr="002A2E35">
              <w:rPr>
                <w:rFonts w:ascii="Arial" w:eastAsia="Arial" w:hAnsi="Arial" w:cs="Arial"/>
                <w:sz w:val="20"/>
                <w:szCs w:val="19"/>
              </w:rPr>
              <w:t>augmentation</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LGUs</w:t>
            </w:r>
            <w:r w:rsidR="009266CC" w:rsidRPr="002A2E35">
              <w:rPr>
                <w:rFonts w:ascii="Arial" w:eastAsia="Arial" w:hAnsi="Arial" w:cs="Arial"/>
                <w:sz w:val="20"/>
                <w:szCs w:val="19"/>
              </w:rPr>
              <w:t xml:space="preserve"> </w:t>
            </w:r>
            <w:r w:rsidRPr="002A2E35">
              <w:rPr>
                <w:rFonts w:ascii="Arial" w:eastAsia="Arial" w:hAnsi="Arial" w:cs="Arial"/>
                <w:sz w:val="20"/>
                <w:szCs w:val="19"/>
              </w:rPr>
              <w:t>in</w:t>
            </w:r>
            <w:r w:rsidR="009266CC" w:rsidRPr="002A2E35">
              <w:rPr>
                <w:rFonts w:ascii="Arial" w:eastAsia="Arial" w:hAnsi="Arial" w:cs="Arial"/>
                <w:sz w:val="20"/>
                <w:szCs w:val="19"/>
              </w:rPr>
              <w:t xml:space="preserve"> </w:t>
            </w:r>
            <w:r w:rsidRPr="002A2E35">
              <w:rPr>
                <w:rFonts w:ascii="Arial" w:eastAsia="Arial" w:hAnsi="Arial" w:cs="Arial"/>
                <w:sz w:val="20"/>
                <w:szCs w:val="19"/>
              </w:rPr>
              <w:t>Metro</w:t>
            </w:r>
            <w:r w:rsidR="009266CC" w:rsidRPr="002A2E35">
              <w:rPr>
                <w:rFonts w:ascii="Arial" w:eastAsia="Arial" w:hAnsi="Arial" w:cs="Arial"/>
                <w:sz w:val="20"/>
                <w:szCs w:val="19"/>
              </w:rPr>
              <w:t xml:space="preserve"> </w:t>
            </w:r>
            <w:r w:rsidRPr="002A2E35">
              <w:rPr>
                <w:rFonts w:ascii="Arial" w:eastAsia="Arial" w:hAnsi="Arial" w:cs="Arial"/>
                <w:sz w:val="20"/>
                <w:szCs w:val="19"/>
              </w:rPr>
              <w:t>Manila.</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DSWD-NRLMB,</w:t>
            </w:r>
            <w:r w:rsidR="009266CC" w:rsidRPr="002A2E35">
              <w:rPr>
                <w:rFonts w:ascii="Arial" w:eastAsia="Arial" w:hAnsi="Arial" w:cs="Arial"/>
                <w:sz w:val="20"/>
                <w:szCs w:val="19"/>
              </w:rPr>
              <w:t xml:space="preserve"> </w:t>
            </w:r>
            <w:r w:rsidRPr="002A2E35">
              <w:rPr>
                <w:rFonts w:ascii="Arial" w:eastAsia="Arial" w:hAnsi="Arial" w:cs="Arial"/>
                <w:sz w:val="20"/>
                <w:szCs w:val="19"/>
              </w:rPr>
              <w:t>Philippine</w:t>
            </w:r>
            <w:r w:rsidR="009266CC" w:rsidRPr="002A2E35">
              <w:rPr>
                <w:rFonts w:ascii="Arial" w:eastAsia="Arial" w:hAnsi="Arial" w:cs="Arial"/>
                <w:sz w:val="20"/>
                <w:szCs w:val="19"/>
              </w:rPr>
              <w:t xml:space="preserve"> </w:t>
            </w:r>
            <w:r w:rsidRPr="002A2E35">
              <w:rPr>
                <w:rFonts w:ascii="Arial" w:eastAsia="Arial" w:hAnsi="Arial" w:cs="Arial"/>
                <w:sz w:val="20"/>
                <w:szCs w:val="19"/>
              </w:rPr>
              <w:t>Army,</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DSWD-FO</w:t>
            </w:r>
            <w:r w:rsidR="009266CC" w:rsidRPr="002A2E35">
              <w:rPr>
                <w:rFonts w:ascii="Arial" w:eastAsia="Arial" w:hAnsi="Arial" w:cs="Arial"/>
                <w:sz w:val="20"/>
                <w:szCs w:val="19"/>
              </w:rPr>
              <w:t xml:space="preserve"> </w:t>
            </w:r>
            <w:r w:rsidRPr="002A2E35">
              <w:rPr>
                <w:rFonts w:ascii="Arial" w:eastAsia="Arial" w:hAnsi="Arial" w:cs="Arial"/>
                <w:sz w:val="20"/>
                <w:szCs w:val="19"/>
              </w:rPr>
              <w:t>NCR</w:t>
            </w:r>
            <w:r w:rsidR="009266CC" w:rsidRPr="002A2E35">
              <w:rPr>
                <w:rFonts w:ascii="Arial" w:eastAsia="Arial" w:hAnsi="Arial" w:cs="Arial"/>
                <w:sz w:val="20"/>
                <w:szCs w:val="19"/>
              </w:rPr>
              <w:t xml:space="preserve"> </w:t>
            </w:r>
            <w:r w:rsidRPr="002A2E35">
              <w:rPr>
                <w:rFonts w:ascii="Arial" w:eastAsia="Arial" w:hAnsi="Arial" w:cs="Arial"/>
                <w:sz w:val="20"/>
                <w:szCs w:val="19"/>
              </w:rPr>
              <w:t>are</w:t>
            </w:r>
            <w:r w:rsidR="009266CC" w:rsidRPr="002A2E35">
              <w:rPr>
                <w:rFonts w:ascii="Arial" w:eastAsia="Arial" w:hAnsi="Arial" w:cs="Arial"/>
                <w:sz w:val="20"/>
                <w:szCs w:val="19"/>
              </w:rPr>
              <w:t xml:space="preserve"> </w:t>
            </w:r>
            <w:r w:rsidRPr="002A2E35">
              <w:rPr>
                <w:rFonts w:ascii="Arial" w:eastAsia="Arial" w:hAnsi="Arial" w:cs="Arial"/>
                <w:sz w:val="20"/>
                <w:szCs w:val="19"/>
              </w:rPr>
              <w:t>working</w:t>
            </w:r>
            <w:r w:rsidR="009266CC" w:rsidRPr="002A2E35">
              <w:rPr>
                <w:rFonts w:ascii="Arial" w:eastAsia="Arial" w:hAnsi="Arial" w:cs="Arial"/>
                <w:sz w:val="20"/>
                <w:szCs w:val="19"/>
              </w:rPr>
              <w:t xml:space="preserve"> </w:t>
            </w:r>
            <w:r w:rsidRPr="002A2E35">
              <w:rPr>
                <w:rFonts w:ascii="Arial" w:eastAsia="Arial" w:hAnsi="Arial" w:cs="Arial"/>
                <w:sz w:val="20"/>
                <w:szCs w:val="19"/>
              </w:rPr>
              <w:t>together</w:t>
            </w:r>
            <w:r w:rsidR="009266CC" w:rsidRPr="002A2E35">
              <w:rPr>
                <w:rFonts w:ascii="Arial" w:eastAsia="Arial" w:hAnsi="Arial" w:cs="Arial"/>
                <w:sz w:val="20"/>
                <w:szCs w:val="19"/>
              </w:rPr>
              <w:t xml:space="preserve"> </w:t>
            </w:r>
            <w:r w:rsidRPr="002A2E35">
              <w:rPr>
                <w:rFonts w:ascii="Arial" w:eastAsia="Arial" w:hAnsi="Arial" w:cs="Arial"/>
                <w:sz w:val="20"/>
                <w:szCs w:val="19"/>
              </w:rPr>
              <w:t>in</w:t>
            </w:r>
            <w:r w:rsidR="009266CC" w:rsidRPr="002A2E35">
              <w:rPr>
                <w:rFonts w:ascii="Arial" w:eastAsia="Arial" w:hAnsi="Arial" w:cs="Arial"/>
                <w:sz w:val="20"/>
                <w:szCs w:val="19"/>
              </w:rPr>
              <w:t xml:space="preserve"> </w:t>
            </w:r>
            <w:r w:rsidRPr="002A2E35">
              <w:rPr>
                <w:rFonts w:ascii="Arial" w:eastAsia="Arial" w:hAnsi="Arial" w:cs="Arial"/>
                <w:sz w:val="20"/>
                <w:szCs w:val="19"/>
              </w:rPr>
              <w:t>facilitating</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delivery</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said</w:t>
            </w:r>
            <w:r w:rsidR="009266CC" w:rsidRPr="002A2E35">
              <w:rPr>
                <w:rFonts w:ascii="Arial" w:eastAsia="Arial" w:hAnsi="Arial" w:cs="Arial"/>
                <w:sz w:val="20"/>
                <w:szCs w:val="19"/>
              </w:rPr>
              <w:t xml:space="preserve"> </w:t>
            </w:r>
            <w:r w:rsidRPr="002A2E35">
              <w:rPr>
                <w:rFonts w:ascii="Arial" w:eastAsia="Arial" w:hAnsi="Arial" w:cs="Arial"/>
                <w:sz w:val="20"/>
                <w:szCs w:val="19"/>
              </w:rPr>
              <w:t>goods</w:t>
            </w:r>
            <w:r w:rsidR="009266CC" w:rsidRPr="002A2E35">
              <w:rPr>
                <w:rFonts w:ascii="Arial" w:eastAsia="Arial" w:hAnsi="Arial" w:cs="Arial"/>
                <w:sz w:val="20"/>
                <w:szCs w:val="19"/>
              </w:rPr>
              <w:t xml:space="preserve"> </w:t>
            </w:r>
            <w:r w:rsidRPr="002A2E35">
              <w:rPr>
                <w:rFonts w:ascii="Arial" w:eastAsia="Arial" w:hAnsi="Arial" w:cs="Arial"/>
                <w:sz w:val="20"/>
                <w:szCs w:val="19"/>
              </w:rPr>
              <w:t>in</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form</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bags</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rice</w:t>
            </w:r>
            <w:r w:rsidR="009266CC" w:rsidRPr="002A2E35">
              <w:rPr>
                <w:rFonts w:ascii="Arial" w:eastAsia="Arial" w:hAnsi="Arial" w:cs="Arial"/>
                <w:sz w:val="20"/>
                <w:szCs w:val="19"/>
              </w:rPr>
              <w:t xml:space="preserve"> </w:t>
            </w:r>
            <w:r w:rsidRPr="002A2E35">
              <w:rPr>
                <w:rFonts w:ascii="Arial" w:eastAsia="Arial" w:hAnsi="Arial" w:cs="Arial"/>
                <w:sz w:val="20"/>
                <w:szCs w:val="19"/>
              </w:rPr>
              <w:t>(50kg</w:t>
            </w:r>
            <w:r w:rsidR="009266CC" w:rsidRPr="002A2E35">
              <w:rPr>
                <w:rFonts w:ascii="Arial" w:eastAsia="Arial" w:hAnsi="Arial" w:cs="Arial"/>
                <w:sz w:val="20"/>
                <w:szCs w:val="19"/>
              </w:rPr>
              <w:t xml:space="preserve"> </w:t>
            </w:r>
            <w:r w:rsidRPr="002A2E35">
              <w:rPr>
                <w:rFonts w:ascii="Arial" w:eastAsia="Arial" w:hAnsi="Arial" w:cs="Arial"/>
                <w:sz w:val="20"/>
                <w:szCs w:val="19"/>
              </w:rPr>
              <w:t>per</w:t>
            </w:r>
            <w:r w:rsidR="009266CC" w:rsidRPr="002A2E35">
              <w:rPr>
                <w:rFonts w:ascii="Arial" w:eastAsia="Arial" w:hAnsi="Arial" w:cs="Arial"/>
                <w:sz w:val="20"/>
                <w:szCs w:val="19"/>
              </w:rPr>
              <w:t xml:space="preserve"> </w:t>
            </w:r>
            <w:r w:rsidRPr="002A2E35">
              <w:rPr>
                <w:rFonts w:ascii="Arial" w:eastAsia="Arial" w:hAnsi="Arial" w:cs="Arial"/>
                <w:sz w:val="20"/>
                <w:szCs w:val="19"/>
              </w:rPr>
              <w:t>bag).</w:t>
            </w:r>
            <w:r w:rsidR="009266CC" w:rsidRPr="002A2E35">
              <w:rPr>
                <w:rFonts w:ascii="Arial" w:eastAsia="Arial" w:hAnsi="Arial" w:cs="Arial"/>
                <w:sz w:val="20"/>
                <w:szCs w:val="19"/>
              </w:rPr>
              <w:t xml:space="preserve"> </w:t>
            </w:r>
            <w:r w:rsidRPr="002A2E35">
              <w:rPr>
                <w:rFonts w:ascii="Arial" w:eastAsia="Arial" w:hAnsi="Arial" w:cs="Arial"/>
                <w:sz w:val="20"/>
                <w:szCs w:val="19"/>
              </w:rPr>
              <w:t>As</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reporting</w:t>
            </w:r>
            <w:r w:rsidR="009266CC" w:rsidRPr="002A2E35">
              <w:rPr>
                <w:rFonts w:ascii="Arial" w:eastAsia="Arial" w:hAnsi="Arial" w:cs="Arial"/>
                <w:sz w:val="20"/>
                <w:szCs w:val="19"/>
              </w:rPr>
              <w:t xml:space="preserve"> </w:t>
            </w:r>
            <w:r w:rsidRPr="002A2E35">
              <w:rPr>
                <w:rFonts w:ascii="Arial" w:eastAsia="Arial" w:hAnsi="Arial" w:cs="Arial"/>
                <w:sz w:val="20"/>
                <w:szCs w:val="19"/>
              </w:rPr>
              <w:t>time,</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following</w:t>
            </w:r>
            <w:r w:rsidR="009266CC" w:rsidRPr="002A2E35">
              <w:rPr>
                <w:rFonts w:ascii="Arial" w:eastAsia="Arial" w:hAnsi="Arial" w:cs="Arial"/>
                <w:sz w:val="20"/>
                <w:szCs w:val="19"/>
              </w:rPr>
              <w:t xml:space="preserve"> </w:t>
            </w:r>
            <w:r w:rsidRPr="002A2E35">
              <w:rPr>
                <w:rFonts w:ascii="Arial" w:eastAsia="Arial" w:hAnsi="Arial" w:cs="Arial"/>
                <w:sz w:val="20"/>
                <w:szCs w:val="19"/>
              </w:rPr>
              <w:t>were</w:t>
            </w:r>
            <w:r w:rsidR="009266CC" w:rsidRPr="002A2E35">
              <w:rPr>
                <w:rFonts w:ascii="Arial" w:eastAsia="Arial" w:hAnsi="Arial" w:cs="Arial"/>
                <w:sz w:val="20"/>
                <w:szCs w:val="19"/>
              </w:rPr>
              <w:t xml:space="preserve"> </w:t>
            </w:r>
            <w:r w:rsidRPr="002A2E35">
              <w:rPr>
                <w:rFonts w:ascii="Arial" w:eastAsia="Arial" w:hAnsi="Arial" w:cs="Arial"/>
                <w:sz w:val="20"/>
                <w:szCs w:val="19"/>
              </w:rPr>
              <w:t>delivered:</w:t>
            </w:r>
          </w:p>
          <w:tbl>
            <w:tblPr>
              <w:tblW w:w="4791" w:type="pct"/>
              <w:tblInd w:w="334" w:type="dxa"/>
              <w:tblLook w:val="04A0" w:firstRow="1" w:lastRow="0" w:firstColumn="1" w:lastColumn="0" w:noHBand="0" w:noVBand="1"/>
            </w:tblPr>
            <w:tblGrid>
              <w:gridCol w:w="1103"/>
              <w:gridCol w:w="1084"/>
              <w:gridCol w:w="1263"/>
              <w:gridCol w:w="1594"/>
              <w:gridCol w:w="1225"/>
              <w:gridCol w:w="1243"/>
            </w:tblGrid>
            <w:tr w:rsidR="002A2E35" w:rsidRPr="002A2E35" w14:paraId="284ED8DD" w14:textId="77777777" w:rsidTr="006D16EB">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29EA9EB2" w14:textId="77777777" w:rsidR="009702AE" w:rsidRPr="002A2E35" w:rsidRDefault="0071152D"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28D6EA8F" w14:textId="6406EEAA" w:rsidR="009702AE" w:rsidRPr="002A2E35" w:rsidRDefault="003E4C18"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No.</w:t>
                  </w:r>
                  <w:r w:rsidR="009266CC" w:rsidRPr="002A2E35">
                    <w:rPr>
                      <w:rFonts w:ascii="Arial Narrow" w:eastAsia="Arial" w:hAnsi="Arial Narrow" w:cs="Arial"/>
                      <w:b/>
                      <w:sz w:val="18"/>
                      <w:szCs w:val="18"/>
                    </w:rPr>
                    <w:t xml:space="preserve"> </w:t>
                  </w:r>
                  <w:r w:rsidRPr="002A2E35">
                    <w:rPr>
                      <w:rFonts w:ascii="Arial Narrow" w:eastAsia="Arial" w:hAnsi="Arial Narrow" w:cs="Arial"/>
                      <w:b/>
                      <w:sz w:val="18"/>
                      <w:szCs w:val="18"/>
                    </w:rPr>
                    <w:t>of</w:t>
                  </w:r>
                  <w:r w:rsidR="009266CC" w:rsidRPr="002A2E35">
                    <w:rPr>
                      <w:rFonts w:ascii="Arial Narrow" w:eastAsia="Arial" w:hAnsi="Arial Narrow" w:cs="Arial"/>
                      <w:b/>
                      <w:sz w:val="18"/>
                      <w:szCs w:val="18"/>
                    </w:rPr>
                    <w:t xml:space="preserve"> </w:t>
                  </w:r>
                  <w:r w:rsidRPr="002A2E35">
                    <w:rPr>
                      <w:rFonts w:ascii="Arial Narrow" w:eastAsia="Arial" w:hAnsi="Arial Narrow" w:cs="Arial"/>
                      <w:b/>
                      <w:sz w:val="18"/>
                      <w:szCs w:val="18"/>
                    </w:rPr>
                    <w:t>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57F125E5" w14:textId="47120DD6" w:rsidR="009702AE" w:rsidRPr="002A2E35" w:rsidRDefault="003E4C18"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Cost</w:t>
                  </w:r>
                  <w:r w:rsidR="009266CC" w:rsidRPr="002A2E35">
                    <w:rPr>
                      <w:rFonts w:ascii="Arial Narrow" w:eastAsia="Arial" w:hAnsi="Arial Narrow" w:cs="Arial"/>
                      <w:b/>
                      <w:sz w:val="18"/>
                      <w:szCs w:val="18"/>
                    </w:rPr>
                    <w:t xml:space="preserve"> </w:t>
                  </w:r>
                  <w:r w:rsidRPr="002A2E35">
                    <w:rPr>
                      <w:rFonts w:ascii="Arial Narrow" w:eastAsia="Arial" w:hAnsi="Arial Narrow" w:cs="Arial"/>
                      <w:b/>
                      <w:sz w:val="18"/>
                      <w:szCs w:val="18"/>
                    </w:rPr>
                    <w:t>Per</w:t>
                  </w:r>
                  <w:r w:rsidR="009266CC" w:rsidRPr="002A2E35">
                    <w:rPr>
                      <w:rFonts w:ascii="Arial Narrow" w:eastAsia="Arial" w:hAnsi="Arial Narrow" w:cs="Arial"/>
                      <w:b/>
                      <w:sz w:val="18"/>
                      <w:szCs w:val="18"/>
                    </w:rPr>
                    <w:t xml:space="preserve"> </w:t>
                  </w:r>
                  <w:r w:rsidRPr="002A2E35">
                    <w:rPr>
                      <w:rFonts w:ascii="Arial Narrow" w:eastAsia="Arial" w:hAnsi="Arial Narrow" w:cs="Arial"/>
                      <w:b/>
                      <w:sz w:val="18"/>
                      <w:szCs w:val="18"/>
                    </w:rPr>
                    <w:t>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5947BA00" w14:textId="7754A28E" w:rsidR="009702AE" w:rsidRPr="002A2E35" w:rsidRDefault="003E4C18"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No.</w:t>
                  </w:r>
                  <w:r w:rsidR="009266CC" w:rsidRPr="002A2E35">
                    <w:rPr>
                      <w:rFonts w:ascii="Arial Narrow" w:eastAsia="Arial" w:hAnsi="Arial Narrow" w:cs="Arial"/>
                      <w:b/>
                      <w:sz w:val="18"/>
                      <w:szCs w:val="18"/>
                    </w:rPr>
                    <w:t xml:space="preserve"> </w:t>
                  </w:r>
                  <w:r w:rsidRPr="002A2E35">
                    <w:rPr>
                      <w:rFonts w:ascii="Arial Narrow" w:eastAsia="Arial" w:hAnsi="Arial Narrow" w:cs="Arial"/>
                      <w:b/>
                      <w:sz w:val="18"/>
                      <w:szCs w:val="18"/>
                    </w:rPr>
                    <w:t>of</w:t>
                  </w:r>
                  <w:r w:rsidR="009266CC" w:rsidRPr="002A2E35">
                    <w:rPr>
                      <w:rFonts w:ascii="Arial Narrow" w:eastAsia="Arial" w:hAnsi="Arial Narrow" w:cs="Arial"/>
                      <w:b/>
                      <w:sz w:val="18"/>
                      <w:szCs w:val="18"/>
                    </w:rPr>
                    <w:t xml:space="preserve"> </w:t>
                  </w:r>
                  <w:r w:rsidRPr="002A2E35">
                    <w:rPr>
                      <w:rFonts w:ascii="Arial Narrow" w:eastAsia="Arial" w:hAnsi="Arial Narrow" w:cs="Arial"/>
                      <w:b/>
                      <w:sz w:val="18"/>
                      <w:szCs w:val="18"/>
                    </w:rPr>
                    <w:t>Relief</w:t>
                  </w:r>
                  <w:r w:rsidR="009266CC" w:rsidRPr="002A2E35">
                    <w:rPr>
                      <w:rFonts w:ascii="Arial Narrow" w:eastAsia="Arial" w:hAnsi="Arial Narrow" w:cs="Arial"/>
                      <w:b/>
                      <w:sz w:val="18"/>
                      <w:szCs w:val="18"/>
                    </w:rPr>
                    <w:t xml:space="preserve"> </w:t>
                  </w:r>
                  <w:r w:rsidRPr="002A2E35">
                    <w:rPr>
                      <w:rFonts w:ascii="Arial Narrow" w:eastAsia="Arial" w:hAnsi="Arial Narrow" w:cs="Arial"/>
                      <w:b/>
                      <w:sz w:val="18"/>
                      <w:szCs w:val="18"/>
                    </w:rPr>
                    <w:t>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2FB77CD9" w14:textId="67DF9E66" w:rsidR="009702AE" w:rsidRPr="002A2E35" w:rsidRDefault="003E4C18"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Cost</w:t>
                  </w:r>
                  <w:r w:rsidR="009266CC" w:rsidRPr="002A2E35">
                    <w:rPr>
                      <w:rFonts w:ascii="Arial Narrow" w:eastAsia="Arial" w:hAnsi="Arial Narrow" w:cs="Arial"/>
                      <w:b/>
                      <w:sz w:val="18"/>
                      <w:szCs w:val="18"/>
                    </w:rPr>
                    <w:t xml:space="preserve"> </w:t>
                  </w:r>
                  <w:r w:rsidRPr="002A2E35">
                    <w:rPr>
                      <w:rFonts w:ascii="Arial Narrow" w:eastAsia="Arial" w:hAnsi="Arial Narrow" w:cs="Arial"/>
                      <w:b/>
                      <w:sz w:val="18"/>
                      <w:szCs w:val="18"/>
                    </w:rPr>
                    <w:t>Per</w:t>
                  </w:r>
                  <w:r w:rsidR="009266CC" w:rsidRPr="002A2E35">
                    <w:rPr>
                      <w:rFonts w:ascii="Arial Narrow" w:eastAsia="Arial" w:hAnsi="Arial Narrow" w:cs="Arial"/>
                      <w:b/>
                      <w:sz w:val="18"/>
                      <w:szCs w:val="18"/>
                    </w:rPr>
                    <w:t xml:space="preserve"> </w:t>
                  </w:r>
                  <w:r w:rsidRPr="002A2E35">
                    <w:rPr>
                      <w:rFonts w:ascii="Arial Narrow" w:eastAsia="Arial" w:hAnsi="Arial Narrow" w:cs="Arial"/>
                      <w:b/>
                      <w:sz w:val="18"/>
                      <w:szCs w:val="18"/>
                    </w:rPr>
                    <w:t>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2D3D6B6C" w14:textId="77777777" w:rsidR="009702AE" w:rsidRPr="002A2E35" w:rsidRDefault="003E4C18"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Total</w:t>
                  </w:r>
                </w:p>
              </w:tc>
            </w:tr>
            <w:tr w:rsidR="002A2E35" w:rsidRPr="002A2E35" w14:paraId="1E5AA35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73E26CD3"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Caloocan</w:t>
                  </w:r>
                </w:p>
              </w:tc>
              <w:tc>
                <w:tcPr>
                  <w:tcW w:w="731" w:type="pct"/>
                  <w:tcBorders>
                    <w:top w:val="nil"/>
                    <w:left w:val="nil"/>
                    <w:bottom w:val="single" w:sz="4" w:space="0" w:color="auto"/>
                    <w:right w:val="single" w:sz="4" w:space="0" w:color="auto"/>
                  </w:tcBorders>
                  <w:shd w:val="clear" w:color="auto" w:fill="auto"/>
                </w:tcPr>
                <w:p w14:paraId="5075D2FD"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532C02F5"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5A7A630B"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16,500</w:t>
                  </w:r>
                </w:p>
              </w:tc>
              <w:tc>
                <w:tcPr>
                  <w:tcW w:w="824" w:type="pct"/>
                  <w:tcBorders>
                    <w:top w:val="nil"/>
                    <w:left w:val="nil"/>
                    <w:bottom w:val="single" w:sz="4" w:space="0" w:color="auto"/>
                    <w:right w:val="single" w:sz="4" w:space="0" w:color="auto"/>
                  </w:tcBorders>
                  <w:shd w:val="clear" w:color="auto" w:fill="auto"/>
                </w:tcPr>
                <w:p w14:paraId="2436885F"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B1A6327"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42,100,000.00</w:t>
                  </w:r>
                </w:p>
              </w:tc>
            </w:tr>
            <w:tr w:rsidR="002A2E35" w:rsidRPr="002A2E35" w14:paraId="5BE0527D"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6380D3B" w14:textId="2A84212A"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Las</w:t>
                  </w:r>
                  <w:r w:rsidR="009266CC" w:rsidRPr="002A2E35">
                    <w:rPr>
                      <w:rFonts w:ascii="Arial Narrow" w:eastAsia="Arial" w:hAnsi="Arial Narrow" w:cs="Arial"/>
                      <w:sz w:val="18"/>
                      <w:szCs w:val="18"/>
                    </w:rPr>
                    <w:t xml:space="preserve"> </w:t>
                  </w:r>
                  <w:r w:rsidRPr="002A2E35">
                    <w:rPr>
                      <w:rFonts w:ascii="Arial Narrow" w:eastAsia="Arial" w:hAnsi="Arial Narrow" w:cs="Arial"/>
                      <w:sz w:val="18"/>
                      <w:szCs w:val="18"/>
                    </w:rPr>
                    <w:t>Piñas</w:t>
                  </w:r>
                </w:p>
              </w:tc>
              <w:tc>
                <w:tcPr>
                  <w:tcW w:w="731" w:type="pct"/>
                  <w:tcBorders>
                    <w:top w:val="nil"/>
                    <w:left w:val="nil"/>
                    <w:bottom w:val="single" w:sz="4" w:space="0" w:color="auto"/>
                    <w:right w:val="single" w:sz="4" w:space="0" w:color="auto"/>
                  </w:tcBorders>
                  <w:shd w:val="clear" w:color="auto" w:fill="auto"/>
                </w:tcPr>
                <w:p w14:paraId="7F6049C0"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BFA493B"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BD8274A" w14:textId="77777777" w:rsidR="009702AE" w:rsidRPr="002A2E35" w:rsidRDefault="003E4C18" w:rsidP="007C7B9C">
                  <w:pPr>
                    <w:pStyle w:val="NoSpacing"/>
                    <w:widowControl w:val="0"/>
                    <w:contextualSpacing/>
                    <w:jc w:val="both"/>
                    <w:rPr>
                      <w:rFonts w:ascii="Arial Narrow" w:eastAsia="Arial" w:hAnsi="Arial Narrow" w:cs="Arial"/>
                      <w:sz w:val="18"/>
                      <w:szCs w:val="18"/>
                      <w:lang w:val="en-PH"/>
                    </w:rPr>
                  </w:pPr>
                  <w:r w:rsidRPr="002A2E35">
                    <w:rPr>
                      <w:rFonts w:ascii="Arial Narrow" w:eastAsia="Arial" w:hAnsi="Arial Narrow" w:cs="Arial"/>
                      <w:sz w:val="18"/>
                      <w:szCs w:val="18"/>
                      <w:lang w:val="en-PH"/>
                    </w:rPr>
                    <w:t>5,850</w:t>
                  </w:r>
                </w:p>
              </w:tc>
              <w:tc>
                <w:tcPr>
                  <w:tcW w:w="824" w:type="pct"/>
                  <w:tcBorders>
                    <w:top w:val="nil"/>
                    <w:left w:val="nil"/>
                    <w:bottom w:val="single" w:sz="4" w:space="0" w:color="auto"/>
                    <w:right w:val="single" w:sz="4" w:space="0" w:color="auto"/>
                  </w:tcBorders>
                  <w:shd w:val="clear" w:color="auto" w:fill="auto"/>
                </w:tcPr>
                <w:p w14:paraId="6E6806F7" w14:textId="77777777" w:rsidR="009702AE" w:rsidRPr="002A2E35" w:rsidRDefault="003E4C18" w:rsidP="007C7B9C">
                  <w:pPr>
                    <w:pStyle w:val="NoSpacing"/>
                    <w:widowControl w:val="0"/>
                    <w:contextualSpacing/>
                    <w:jc w:val="both"/>
                    <w:rPr>
                      <w:rFonts w:ascii="Arial Narrow" w:eastAsia="Arial" w:hAnsi="Arial Narrow" w:cs="Arial"/>
                      <w:sz w:val="18"/>
                      <w:szCs w:val="18"/>
                      <w:lang w:val="en-PH"/>
                    </w:rPr>
                  </w:pPr>
                  <w:r w:rsidRPr="002A2E35">
                    <w:rPr>
                      <w:rFonts w:ascii="Arial Narrow" w:eastAsia="Arial" w:hAnsi="Arial Narrow" w:cs="Arial"/>
                      <w:sz w:val="18"/>
                      <w:szCs w:val="18"/>
                      <w:lang w:val="en-PH"/>
                    </w:rPr>
                    <w:t>2,500.00</w:t>
                  </w:r>
                </w:p>
              </w:tc>
              <w:tc>
                <w:tcPr>
                  <w:tcW w:w="816" w:type="pct"/>
                  <w:tcBorders>
                    <w:top w:val="nil"/>
                    <w:left w:val="nil"/>
                    <w:bottom w:val="single" w:sz="4" w:space="0" w:color="auto"/>
                    <w:right w:val="single" w:sz="4" w:space="0" w:color="auto"/>
                  </w:tcBorders>
                  <w:shd w:val="clear" w:color="auto" w:fill="auto"/>
                </w:tcPr>
                <w:p w14:paraId="27E01DB4" w14:textId="77777777" w:rsidR="009702AE" w:rsidRPr="002A2E35" w:rsidRDefault="003E4C18" w:rsidP="007C7B9C">
                  <w:pPr>
                    <w:pStyle w:val="NoSpacing"/>
                    <w:widowControl w:val="0"/>
                    <w:contextualSpacing/>
                    <w:jc w:val="both"/>
                    <w:rPr>
                      <w:rFonts w:ascii="Arial Narrow" w:eastAsia="Arial" w:hAnsi="Arial Narrow" w:cs="Arial"/>
                      <w:sz w:val="18"/>
                      <w:szCs w:val="18"/>
                      <w:lang w:val="en-PH"/>
                    </w:rPr>
                  </w:pPr>
                  <w:r w:rsidRPr="002A2E35">
                    <w:rPr>
                      <w:rFonts w:ascii="Arial Narrow" w:eastAsia="Arial" w:hAnsi="Arial Narrow" w:cs="Arial"/>
                      <w:sz w:val="18"/>
                      <w:szCs w:val="18"/>
                      <w:lang w:val="en-PH"/>
                    </w:rPr>
                    <w:t>14,625,000.00</w:t>
                  </w:r>
                </w:p>
              </w:tc>
            </w:tr>
            <w:tr w:rsidR="002A2E35" w:rsidRPr="002A2E35" w14:paraId="1258233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7C965EB"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Malabon</w:t>
                  </w:r>
                </w:p>
              </w:tc>
              <w:tc>
                <w:tcPr>
                  <w:tcW w:w="731" w:type="pct"/>
                  <w:tcBorders>
                    <w:top w:val="nil"/>
                    <w:left w:val="nil"/>
                    <w:bottom w:val="single" w:sz="4" w:space="0" w:color="auto"/>
                    <w:right w:val="single" w:sz="4" w:space="0" w:color="auto"/>
                  </w:tcBorders>
                  <w:shd w:val="clear" w:color="auto" w:fill="auto"/>
                </w:tcPr>
                <w:p w14:paraId="1457C06A"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7D6666"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36CDF9E6"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14,603</w:t>
                  </w:r>
                </w:p>
              </w:tc>
              <w:tc>
                <w:tcPr>
                  <w:tcW w:w="824" w:type="pct"/>
                  <w:tcBorders>
                    <w:top w:val="nil"/>
                    <w:left w:val="nil"/>
                    <w:bottom w:val="single" w:sz="4" w:space="0" w:color="auto"/>
                    <w:right w:val="single" w:sz="4" w:space="0" w:color="auto"/>
                  </w:tcBorders>
                  <w:shd w:val="clear" w:color="auto" w:fill="auto"/>
                </w:tcPr>
                <w:p w14:paraId="16F8B1CB"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DC965ED"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36,507,500.00</w:t>
                  </w:r>
                </w:p>
              </w:tc>
            </w:tr>
            <w:tr w:rsidR="002A2E35" w:rsidRPr="002A2E35" w14:paraId="655D854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A4CDBD0"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Makati</w:t>
                  </w:r>
                </w:p>
              </w:tc>
              <w:tc>
                <w:tcPr>
                  <w:tcW w:w="731" w:type="pct"/>
                  <w:tcBorders>
                    <w:top w:val="nil"/>
                    <w:left w:val="nil"/>
                    <w:bottom w:val="single" w:sz="4" w:space="0" w:color="auto"/>
                    <w:right w:val="single" w:sz="4" w:space="0" w:color="auto"/>
                  </w:tcBorders>
                  <w:shd w:val="clear" w:color="auto" w:fill="auto"/>
                </w:tcPr>
                <w:p w14:paraId="51998FAE"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B29ED3E"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627F0DA2"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w:t>
                  </w:r>
                </w:p>
              </w:tc>
              <w:tc>
                <w:tcPr>
                  <w:tcW w:w="824" w:type="pct"/>
                  <w:tcBorders>
                    <w:top w:val="nil"/>
                    <w:left w:val="nil"/>
                    <w:bottom w:val="single" w:sz="4" w:space="0" w:color="auto"/>
                    <w:right w:val="single" w:sz="4" w:space="0" w:color="auto"/>
                  </w:tcBorders>
                  <w:shd w:val="clear" w:color="auto" w:fill="auto"/>
                </w:tcPr>
                <w:p w14:paraId="3F3ADCD7"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5036E78A"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6,250,000.00</w:t>
                  </w:r>
                </w:p>
              </w:tc>
            </w:tr>
            <w:tr w:rsidR="002A2E35" w:rsidRPr="002A2E35" w14:paraId="698C03CF"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4FCDEC93"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Mandaluyong</w:t>
                  </w:r>
                </w:p>
              </w:tc>
              <w:tc>
                <w:tcPr>
                  <w:tcW w:w="731" w:type="pct"/>
                  <w:tcBorders>
                    <w:top w:val="nil"/>
                    <w:left w:val="nil"/>
                    <w:bottom w:val="single" w:sz="4" w:space="0" w:color="auto"/>
                    <w:right w:val="single" w:sz="4" w:space="0" w:color="auto"/>
                  </w:tcBorders>
                  <w:shd w:val="clear" w:color="auto" w:fill="auto"/>
                </w:tcPr>
                <w:p w14:paraId="29F994B4"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66CA73F0"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FCEA104"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11,357</w:t>
                  </w:r>
                </w:p>
              </w:tc>
              <w:tc>
                <w:tcPr>
                  <w:tcW w:w="824" w:type="pct"/>
                  <w:tcBorders>
                    <w:top w:val="nil"/>
                    <w:left w:val="nil"/>
                    <w:bottom w:val="single" w:sz="4" w:space="0" w:color="auto"/>
                    <w:right w:val="single" w:sz="4" w:space="0" w:color="auto"/>
                  </w:tcBorders>
                  <w:shd w:val="clear" w:color="auto" w:fill="auto"/>
                </w:tcPr>
                <w:p w14:paraId="350406B2"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681B865"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8,392,500.00</w:t>
                  </w:r>
                </w:p>
              </w:tc>
            </w:tr>
            <w:tr w:rsidR="002A2E35" w:rsidRPr="002A2E35" w14:paraId="3217AD31"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B7B05A0"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Manila</w:t>
                  </w:r>
                </w:p>
              </w:tc>
              <w:tc>
                <w:tcPr>
                  <w:tcW w:w="731" w:type="pct"/>
                  <w:tcBorders>
                    <w:top w:val="nil"/>
                    <w:left w:val="nil"/>
                    <w:bottom w:val="single" w:sz="4" w:space="0" w:color="auto"/>
                    <w:right w:val="single" w:sz="4" w:space="0" w:color="auto"/>
                  </w:tcBorders>
                  <w:shd w:val="clear" w:color="auto" w:fill="auto"/>
                </w:tcPr>
                <w:p w14:paraId="79939467"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2DB125FC"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000B040D"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14,637</w:t>
                  </w:r>
                </w:p>
              </w:tc>
              <w:tc>
                <w:tcPr>
                  <w:tcW w:w="824" w:type="pct"/>
                  <w:tcBorders>
                    <w:top w:val="nil"/>
                    <w:left w:val="nil"/>
                    <w:bottom w:val="single" w:sz="4" w:space="0" w:color="auto"/>
                    <w:right w:val="single" w:sz="4" w:space="0" w:color="auto"/>
                  </w:tcBorders>
                  <w:shd w:val="clear" w:color="auto" w:fill="auto"/>
                </w:tcPr>
                <w:p w14:paraId="41A70F7C"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109DAB2"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37,442,500.00</w:t>
                  </w:r>
                </w:p>
              </w:tc>
            </w:tr>
            <w:tr w:rsidR="002A2E35" w:rsidRPr="002A2E35" w14:paraId="6B131F9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15BF210"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Navotas</w:t>
                  </w:r>
                </w:p>
              </w:tc>
              <w:tc>
                <w:tcPr>
                  <w:tcW w:w="731" w:type="pct"/>
                  <w:tcBorders>
                    <w:top w:val="nil"/>
                    <w:left w:val="nil"/>
                    <w:bottom w:val="single" w:sz="4" w:space="0" w:color="auto"/>
                    <w:right w:val="single" w:sz="4" w:space="0" w:color="auto"/>
                  </w:tcBorders>
                  <w:shd w:val="clear" w:color="auto" w:fill="auto"/>
                </w:tcPr>
                <w:p w14:paraId="4F6231AB"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05184F82"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10AECE4D"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4,766</w:t>
                  </w:r>
                </w:p>
              </w:tc>
              <w:tc>
                <w:tcPr>
                  <w:tcW w:w="824" w:type="pct"/>
                  <w:tcBorders>
                    <w:top w:val="nil"/>
                    <w:left w:val="nil"/>
                    <w:bottom w:val="single" w:sz="4" w:space="0" w:color="auto"/>
                    <w:right w:val="single" w:sz="4" w:space="0" w:color="auto"/>
                  </w:tcBorders>
                  <w:shd w:val="clear" w:color="auto" w:fill="auto"/>
                </w:tcPr>
                <w:p w14:paraId="1D2D098F"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3D48585"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11,915,000.00</w:t>
                  </w:r>
                </w:p>
              </w:tc>
            </w:tr>
            <w:tr w:rsidR="002A2E35" w:rsidRPr="002A2E35" w14:paraId="3A88AD13"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57B01A14"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Pasay</w:t>
                  </w:r>
                </w:p>
              </w:tc>
              <w:tc>
                <w:tcPr>
                  <w:tcW w:w="731" w:type="pct"/>
                  <w:tcBorders>
                    <w:top w:val="nil"/>
                    <w:left w:val="nil"/>
                    <w:bottom w:val="single" w:sz="4" w:space="0" w:color="auto"/>
                    <w:right w:val="single" w:sz="4" w:space="0" w:color="auto"/>
                  </w:tcBorders>
                  <w:shd w:val="clear" w:color="auto" w:fill="auto"/>
                </w:tcPr>
                <w:p w14:paraId="19E567E1"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10CEEAD3"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6D134A16"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7,949</w:t>
                  </w:r>
                </w:p>
              </w:tc>
              <w:tc>
                <w:tcPr>
                  <w:tcW w:w="824" w:type="pct"/>
                  <w:tcBorders>
                    <w:top w:val="nil"/>
                    <w:left w:val="nil"/>
                    <w:bottom w:val="single" w:sz="4" w:space="0" w:color="auto"/>
                    <w:right w:val="single" w:sz="4" w:space="0" w:color="auto"/>
                  </w:tcBorders>
                  <w:shd w:val="clear" w:color="auto" w:fill="auto"/>
                </w:tcPr>
                <w:p w14:paraId="180E18FE"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6FE18A6F"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0,722,500.00</w:t>
                  </w:r>
                </w:p>
              </w:tc>
            </w:tr>
            <w:tr w:rsidR="002A2E35" w:rsidRPr="002A2E35" w14:paraId="6E4D08DB"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28648958"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Pateros</w:t>
                  </w:r>
                </w:p>
              </w:tc>
              <w:tc>
                <w:tcPr>
                  <w:tcW w:w="731" w:type="pct"/>
                  <w:tcBorders>
                    <w:top w:val="nil"/>
                    <w:left w:val="nil"/>
                    <w:bottom w:val="single" w:sz="4" w:space="0" w:color="auto"/>
                    <w:right w:val="single" w:sz="4" w:space="0" w:color="auto"/>
                  </w:tcBorders>
                  <w:shd w:val="clear" w:color="auto" w:fill="auto"/>
                </w:tcPr>
                <w:p w14:paraId="33F5CDD6"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77E64E8D"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9605FD2"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600</w:t>
                  </w:r>
                </w:p>
              </w:tc>
              <w:tc>
                <w:tcPr>
                  <w:tcW w:w="824" w:type="pct"/>
                  <w:tcBorders>
                    <w:top w:val="nil"/>
                    <w:left w:val="nil"/>
                    <w:bottom w:val="single" w:sz="4" w:space="0" w:color="auto"/>
                    <w:right w:val="single" w:sz="4" w:space="0" w:color="auto"/>
                  </w:tcBorders>
                  <w:shd w:val="clear" w:color="auto" w:fill="auto"/>
                </w:tcPr>
                <w:p w14:paraId="6148EB01"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456C7EE6"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6,500,000.00</w:t>
                  </w:r>
                </w:p>
              </w:tc>
            </w:tr>
            <w:tr w:rsidR="002A2E35" w:rsidRPr="002A2E35" w14:paraId="2E1A389C"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1C59A874"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Quezon</w:t>
                  </w:r>
                </w:p>
              </w:tc>
              <w:tc>
                <w:tcPr>
                  <w:tcW w:w="731" w:type="pct"/>
                  <w:tcBorders>
                    <w:top w:val="nil"/>
                    <w:left w:val="nil"/>
                    <w:bottom w:val="single" w:sz="4" w:space="0" w:color="auto"/>
                    <w:right w:val="single" w:sz="4" w:space="0" w:color="auto"/>
                  </w:tcBorders>
                  <w:shd w:val="clear" w:color="auto" w:fill="auto"/>
                </w:tcPr>
                <w:p w14:paraId="36A03D63"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500</w:t>
                  </w:r>
                </w:p>
              </w:tc>
              <w:tc>
                <w:tcPr>
                  <w:tcW w:w="850" w:type="pct"/>
                  <w:tcBorders>
                    <w:top w:val="nil"/>
                    <w:left w:val="nil"/>
                    <w:bottom w:val="single" w:sz="4" w:space="0" w:color="auto"/>
                    <w:right w:val="single" w:sz="4" w:space="0" w:color="auto"/>
                  </w:tcBorders>
                  <w:shd w:val="clear" w:color="auto" w:fill="auto"/>
                </w:tcPr>
                <w:p w14:paraId="3C5FD13D"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1,700.00</w:t>
                  </w:r>
                </w:p>
              </w:tc>
              <w:tc>
                <w:tcPr>
                  <w:tcW w:w="1070" w:type="pct"/>
                  <w:tcBorders>
                    <w:top w:val="nil"/>
                    <w:left w:val="nil"/>
                    <w:bottom w:val="single" w:sz="4" w:space="0" w:color="auto"/>
                    <w:right w:val="single" w:sz="4" w:space="0" w:color="auto"/>
                  </w:tcBorders>
                  <w:shd w:val="clear" w:color="auto" w:fill="auto"/>
                </w:tcPr>
                <w:p w14:paraId="42EAD592"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3,200</w:t>
                  </w:r>
                </w:p>
              </w:tc>
              <w:tc>
                <w:tcPr>
                  <w:tcW w:w="824" w:type="pct"/>
                  <w:tcBorders>
                    <w:top w:val="nil"/>
                    <w:left w:val="nil"/>
                    <w:bottom w:val="single" w:sz="4" w:space="0" w:color="auto"/>
                    <w:right w:val="single" w:sz="4" w:space="0" w:color="auto"/>
                  </w:tcBorders>
                  <w:shd w:val="clear" w:color="auto" w:fill="auto"/>
                </w:tcPr>
                <w:p w14:paraId="461015A9"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721BC324"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58,850,000.00</w:t>
                  </w:r>
                </w:p>
              </w:tc>
            </w:tr>
            <w:tr w:rsidR="002A2E35" w:rsidRPr="002A2E35" w14:paraId="7EDAC9D9"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3EFA8E51" w14:textId="55394F48"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San</w:t>
                  </w:r>
                  <w:r w:rsidR="009266CC" w:rsidRPr="002A2E35">
                    <w:rPr>
                      <w:rFonts w:ascii="Arial Narrow" w:eastAsia="Arial" w:hAnsi="Arial Narrow" w:cs="Arial"/>
                      <w:sz w:val="18"/>
                      <w:szCs w:val="18"/>
                    </w:rPr>
                    <w:t xml:space="preserve"> </w:t>
                  </w:r>
                  <w:r w:rsidRPr="002A2E35">
                    <w:rPr>
                      <w:rFonts w:ascii="Arial Narrow" w:eastAsia="Arial" w:hAnsi="Arial Narrow" w:cs="Arial"/>
                      <w:sz w:val="18"/>
                      <w:szCs w:val="18"/>
                    </w:rPr>
                    <w:t>Juan</w:t>
                  </w:r>
                </w:p>
              </w:tc>
              <w:tc>
                <w:tcPr>
                  <w:tcW w:w="731" w:type="pct"/>
                  <w:tcBorders>
                    <w:top w:val="nil"/>
                    <w:left w:val="nil"/>
                    <w:bottom w:val="single" w:sz="4" w:space="0" w:color="auto"/>
                    <w:right w:val="single" w:sz="4" w:space="0" w:color="auto"/>
                  </w:tcBorders>
                  <w:shd w:val="clear" w:color="auto" w:fill="auto"/>
                </w:tcPr>
                <w:p w14:paraId="2D328481" w14:textId="77777777" w:rsidR="009702AE" w:rsidRPr="002A2E35" w:rsidRDefault="009702AE" w:rsidP="007C7B9C">
                  <w:pPr>
                    <w:spacing w:after="0" w:line="240" w:lineRule="auto"/>
                    <w:contextualSpacing/>
                    <w:jc w:val="both"/>
                    <w:rPr>
                      <w:rFonts w:ascii="Arial Narrow" w:eastAsia="Arial" w:hAnsi="Arial Narrow" w:cs="Arial"/>
                      <w:sz w:val="18"/>
                      <w:szCs w:val="18"/>
                    </w:rPr>
                  </w:pPr>
                </w:p>
              </w:tc>
              <w:tc>
                <w:tcPr>
                  <w:tcW w:w="850" w:type="pct"/>
                  <w:tcBorders>
                    <w:top w:val="nil"/>
                    <w:left w:val="nil"/>
                    <w:bottom w:val="single" w:sz="4" w:space="0" w:color="auto"/>
                    <w:right w:val="single" w:sz="4" w:space="0" w:color="auto"/>
                  </w:tcBorders>
                  <w:shd w:val="clear" w:color="auto" w:fill="auto"/>
                </w:tcPr>
                <w:p w14:paraId="061222DB" w14:textId="77777777" w:rsidR="009702AE" w:rsidRPr="002A2E35" w:rsidRDefault="009702AE" w:rsidP="007C7B9C">
                  <w:pPr>
                    <w:spacing w:after="0" w:line="240" w:lineRule="auto"/>
                    <w:contextualSpacing/>
                    <w:jc w:val="both"/>
                    <w:rPr>
                      <w:rFonts w:ascii="Arial Narrow" w:eastAsia="Arial" w:hAnsi="Arial Narrow" w:cs="Arial"/>
                      <w:sz w:val="18"/>
                      <w:szCs w:val="18"/>
                    </w:rPr>
                  </w:pPr>
                </w:p>
              </w:tc>
              <w:tc>
                <w:tcPr>
                  <w:tcW w:w="1070" w:type="pct"/>
                  <w:tcBorders>
                    <w:top w:val="nil"/>
                    <w:left w:val="nil"/>
                    <w:bottom w:val="single" w:sz="4" w:space="0" w:color="auto"/>
                    <w:right w:val="single" w:sz="4" w:space="0" w:color="auto"/>
                  </w:tcBorders>
                  <w:shd w:val="clear" w:color="auto" w:fill="auto"/>
                </w:tcPr>
                <w:p w14:paraId="00CFE4CF"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3,000</w:t>
                  </w:r>
                </w:p>
              </w:tc>
              <w:tc>
                <w:tcPr>
                  <w:tcW w:w="824" w:type="pct"/>
                  <w:tcBorders>
                    <w:top w:val="nil"/>
                    <w:left w:val="nil"/>
                    <w:bottom w:val="single" w:sz="4" w:space="0" w:color="auto"/>
                    <w:right w:val="single" w:sz="4" w:space="0" w:color="auto"/>
                  </w:tcBorders>
                  <w:shd w:val="clear" w:color="auto" w:fill="auto"/>
                </w:tcPr>
                <w:p w14:paraId="428983FC"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0992986"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7,500,000.00</w:t>
                  </w:r>
                </w:p>
              </w:tc>
            </w:tr>
            <w:tr w:rsidR="002A2E35" w:rsidRPr="002A2E35" w14:paraId="4E2F71E2" w14:textId="77777777" w:rsidTr="006D16EB">
              <w:trPr>
                <w:trHeight w:val="58"/>
              </w:trPr>
              <w:tc>
                <w:tcPr>
                  <w:tcW w:w="709" w:type="pct"/>
                  <w:tcBorders>
                    <w:top w:val="nil"/>
                    <w:left w:val="single" w:sz="4" w:space="0" w:color="auto"/>
                    <w:bottom w:val="single" w:sz="4" w:space="0" w:color="auto"/>
                    <w:right w:val="single" w:sz="4" w:space="0" w:color="auto"/>
                  </w:tcBorders>
                  <w:shd w:val="clear" w:color="auto" w:fill="auto"/>
                </w:tcPr>
                <w:p w14:paraId="2A7E97AC"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Taguig</w:t>
                  </w:r>
                </w:p>
              </w:tc>
              <w:tc>
                <w:tcPr>
                  <w:tcW w:w="731" w:type="pct"/>
                  <w:tcBorders>
                    <w:top w:val="nil"/>
                    <w:left w:val="nil"/>
                    <w:bottom w:val="single" w:sz="4" w:space="0" w:color="auto"/>
                    <w:right w:val="single" w:sz="4" w:space="0" w:color="auto"/>
                  </w:tcBorders>
                  <w:shd w:val="clear" w:color="auto" w:fill="auto"/>
                </w:tcPr>
                <w:p w14:paraId="558D757A"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EE0BAEA"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7E6F6491"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10,194</w:t>
                  </w:r>
                </w:p>
              </w:tc>
              <w:tc>
                <w:tcPr>
                  <w:tcW w:w="824" w:type="pct"/>
                  <w:tcBorders>
                    <w:top w:val="nil"/>
                    <w:left w:val="nil"/>
                    <w:bottom w:val="single" w:sz="4" w:space="0" w:color="auto"/>
                    <w:right w:val="single" w:sz="4" w:space="0" w:color="auto"/>
                  </w:tcBorders>
                  <w:shd w:val="clear" w:color="auto" w:fill="auto"/>
                </w:tcPr>
                <w:p w14:paraId="12720C69"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3C52C3D4"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485,000.00</w:t>
                  </w:r>
                </w:p>
              </w:tc>
            </w:tr>
            <w:tr w:rsidR="002A2E35" w:rsidRPr="002A2E35" w14:paraId="5F74A072" w14:textId="77777777" w:rsidTr="006D16EB">
              <w:trPr>
                <w:trHeight w:val="20"/>
              </w:trPr>
              <w:tc>
                <w:tcPr>
                  <w:tcW w:w="709" w:type="pct"/>
                  <w:tcBorders>
                    <w:top w:val="nil"/>
                    <w:left w:val="single" w:sz="4" w:space="0" w:color="auto"/>
                    <w:bottom w:val="single" w:sz="4" w:space="0" w:color="auto"/>
                    <w:right w:val="single" w:sz="4" w:space="0" w:color="auto"/>
                  </w:tcBorders>
                  <w:shd w:val="clear" w:color="auto" w:fill="auto"/>
                </w:tcPr>
                <w:p w14:paraId="0D30CB17"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Valenzuela</w:t>
                  </w:r>
                </w:p>
              </w:tc>
              <w:tc>
                <w:tcPr>
                  <w:tcW w:w="731" w:type="pct"/>
                  <w:tcBorders>
                    <w:top w:val="nil"/>
                    <w:left w:val="nil"/>
                    <w:bottom w:val="single" w:sz="4" w:space="0" w:color="auto"/>
                    <w:right w:val="single" w:sz="4" w:space="0" w:color="auto"/>
                  </w:tcBorders>
                  <w:shd w:val="clear" w:color="auto" w:fill="auto"/>
                </w:tcPr>
                <w:p w14:paraId="23EBD89F"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850" w:type="pct"/>
                  <w:tcBorders>
                    <w:top w:val="nil"/>
                    <w:left w:val="nil"/>
                    <w:bottom w:val="single" w:sz="4" w:space="0" w:color="auto"/>
                    <w:right w:val="single" w:sz="4" w:space="0" w:color="auto"/>
                  </w:tcBorders>
                  <w:shd w:val="clear" w:color="auto" w:fill="auto"/>
                </w:tcPr>
                <w:p w14:paraId="29E20622"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w:t>
                  </w:r>
                </w:p>
              </w:tc>
              <w:tc>
                <w:tcPr>
                  <w:tcW w:w="1070" w:type="pct"/>
                  <w:tcBorders>
                    <w:top w:val="nil"/>
                    <w:left w:val="nil"/>
                    <w:bottom w:val="single" w:sz="4" w:space="0" w:color="auto"/>
                    <w:right w:val="single" w:sz="4" w:space="0" w:color="auto"/>
                  </w:tcBorders>
                  <w:shd w:val="clear" w:color="auto" w:fill="auto"/>
                </w:tcPr>
                <w:p w14:paraId="5F120CEF"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7,648</w:t>
                  </w:r>
                </w:p>
              </w:tc>
              <w:tc>
                <w:tcPr>
                  <w:tcW w:w="824" w:type="pct"/>
                  <w:tcBorders>
                    <w:top w:val="nil"/>
                    <w:left w:val="nil"/>
                    <w:bottom w:val="single" w:sz="4" w:space="0" w:color="auto"/>
                    <w:right w:val="single" w:sz="4" w:space="0" w:color="auto"/>
                  </w:tcBorders>
                  <w:shd w:val="clear" w:color="auto" w:fill="auto"/>
                </w:tcPr>
                <w:p w14:paraId="52870AB5"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2,500.00</w:t>
                  </w:r>
                </w:p>
              </w:tc>
              <w:tc>
                <w:tcPr>
                  <w:tcW w:w="816" w:type="pct"/>
                  <w:tcBorders>
                    <w:top w:val="nil"/>
                    <w:left w:val="nil"/>
                    <w:bottom w:val="single" w:sz="4" w:space="0" w:color="auto"/>
                    <w:right w:val="single" w:sz="4" w:space="0" w:color="auto"/>
                  </w:tcBorders>
                  <w:shd w:val="clear" w:color="auto" w:fill="auto"/>
                </w:tcPr>
                <w:p w14:paraId="21B2B273" w14:textId="77777777" w:rsidR="009702AE" w:rsidRPr="002A2E35" w:rsidRDefault="003E4C18" w:rsidP="007C7B9C">
                  <w:pPr>
                    <w:spacing w:after="0" w:line="240" w:lineRule="auto"/>
                    <w:contextualSpacing/>
                    <w:jc w:val="both"/>
                    <w:rPr>
                      <w:rFonts w:ascii="Arial Narrow" w:eastAsia="Arial" w:hAnsi="Arial Narrow" w:cs="Arial"/>
                      <w:sz w:val="18"/>
                      <w:szCs w:val="18"/>
                    </w:rPr>
                  </w:pPr>
                  <w:r w:rsidRPr="002A2E35">
                    <w:rPr>
                      <w:rFonts w:ascii="Arial Narrow" w:eastAsia="Arial" w:hAnsi="Arial Narrow" w:cs="Arial"/>
                      <w:sz w:val="18"/>
                      <w:szCs w:val="18"/>
                    </w:rPr>
                    <w:t>69,120,000.00</w:t>
                  </w:r>
                </w:p>
              </w:tc>
            </w:tr>
            <w:tr w:rsidR="002A2E35" w:rsidRPr="002A2E35" w14:paraId="592CA75B" w14:textId="77777777" w:rsidTr="006D16EB">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183C17DF" w14:textId="77777777" w:rsidR="009702AE" w:rsidRPr="002A2E35" w:rsidRDefault="003E4C18"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TOTAL</w:t>
                  </w:r>
                </w:p>
              </w:tc>
              <w:tc>
                <w:tcPr>
                  <w:tcW w:w="731" w:type="pct"/>
                  <w:tcBorders>
                    <w:top w:val="nil"/>
                    <w:left w:val="nil"/>
                    <w:bottom w:val="single" w:sz="4" w:space="0" w:color="auto"/>
                    <w:right w:val="single" w:sz="4" w:space="0" w:color="auto"/>
                  </w:tcBorders>
                  <w:shd w:val="clear" w:color="000000" w:fill="E2EFDA"/>
                  <w:vAlign w:val="center"/>
                </w:tcPr>
                <w:p w14:paraId="546C9369" w14:textId="77777777" w:rsidR="009702AE" w:rsidRPr="002A2E35" w:rsidRDefault="003E4C18"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2,000</w:t>
                  </w:r>
                </w:p>
              </w:tc>
              <w:tc>
                <w:tcPr>
                  <w:tcW w:w="850" w:type="pct"/>
                  <w:tcBorders>
                    <w:top w:val="nil"/>
                    <w:left w:val="nil"/>
                    <w:bottom w:val="single" w:sz="4" w:space="0" w:color="auto"/>
                    <w:right w:val="single" w:sz="4" w:space="0" w:color="auto"/>
                  </w:tcBorders>
                  <w:shd w:val="clear" w:color="000000" w:fill="E2EFDA"/>
                  <w:vAlign w:val="center"/>
                </w:tcPr>
                <w:p w14:paraId="64601555" w14:textId="1DDA76FE" w:rsidR="009702AE" w:rsidRPr="002A2E35" w:rsidRDefault="009266CC"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551F5730" w14:textId="77777777" w:rsidR="009702AE" w:rsidRPr="002A2E35" w:rsidRDefault="003E4C18"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144,804</w:t>
                  </w:r>
                </w:p>
              </w:tc>
              <w:tc>
                <w:tcPr>
                  <w:tcW w:w="824" w:type="pct"/>
                  <w:tcBorders>
                    <w:top w:val="nil"/>
                    <w:left w:val="nil"/>
                    <w:bottom w:val="single" w:sz="4" w:space="0" w:color="auto"/>
                    <w:right w:val="single" w:sz="4" w:space="0" w:color="auto"/>
                  </w:tcBorders>
                  <w:shd w:val="clear" w:color="000000" w:fill="E2EFDA"/>
                  <w:vAlign w:val="center"/>
                </w:tcPr>
                <w:p w14:paraId="2E60A933" w14:textId="4E0DBC6C" w:rsidR="009702AE" w:rsidRPr="002A2E35" w:rsidRDefault="009266CC"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D47DE6C" w14:textId="77777777" w:rsidR="009702AE" w:rsidRPr="002A2E35" w:rsidRDefault="003E4C18" w:rsidP="007C7B9C">
                  <w:pPr>
                    <w:spacing w:after="0" w:line="240" w:lineRule="auto"/>
                    <w:contextualSpacing/>
                    <w:jc w:val="both"/>
                    <w:rPr>
                      <w:rFonts w:ascii="Arial Narrow" w:eastAsia="Arial" w:hAnsi="Arial Narrow" w:cs="Arial"/>
                      <w:b/>
                      <w:sz w:val="18"/>
                      <w:szCs w:val="18"/>
                    </w:rPr>
                  </w:pPr>
                  <w:r w:rsidRPr="002A2E35">
                    <w:rPr>
                      <w:rFonts w:ascii="Arial Narrow" w:eastAsia="Arial" w:hAnsi="Arial Narrow" w:cs="Arial"/>
                      <w:b/>
                      <w:sz w:val="18"/>
                      <w:szCs w:val="18"/>
                    </w:rPr>
                    <w:t>365,410,000.00</w:t>
                  </w:r>
                </w:p>
              </w:tc>
            </w:tr>
          </w:tbl>
          <w:p w14:paraId="211D2AE6" w14:textId="04097BD3" w:rsidR="009702AE" w:rsidRPr="002A2E35" w:rsidRDefault="003E4C18" w:rsidP="00E73659">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DSWD-FO</w:t>
            </w:r>
            <w:r w:rsidR="009266CC" w:rsidRPr="002A2E35">
              <w:rPr>
                <w:rFonts w:ascii="Arial" w:eastAsia="Arial" w:hAnsi="Arial" w:cs="Arial"/>
                <w:sz w:val="20"/>
                <w:szCs w:val="19"/>
              </w:rPr>
              <w:t xml:space="preserve"> </w:t>
            </w:r>
            <w:r w:rsidRPr="002A2E35">
              <w:rPr>
                <w:rFonts w:ascii="Arial" w:eastAsia="Arial" w:hAnsi="Arial" w:cs="Arial"/>
                <w:sz w:val="20"/>
                <w:szCs w:val="19"/>
              </w:rPr>
              <w:t>NCR</w:t>
            </w:r>
            <w:r w:rsidR="009266CC" w:rsidRPr="002A2E35">
              <w:rPr>
                <w:rFonts w:ascii="Arial" w:eastAsia="Arial" w:hAnsi="Arial" w:cs="Arial"/>
                <w:sz w:val="20"/>
                <w:szCs w:val="19"/>
              </w:rPr>
              <w:t xml:space="preserve"> </w:t>
            </w:r>
            <w:r w:rsidRPr="002A2E35">
              <w:rPr>
                <w:rFonts w:ascii="Arial" w:eastAsia="Arial" w:hAnsi="Arial" w:cs="Arial"/>
                <w:sz w:val="20"/>
                <w:szCs w:val="19"/>
              </w:rPr>
              <w:t>is</w:t>
            </w:r>
            <w:r w:rsidR="009266CC" w:rsidRPr="002A2E35">
              <w:rPr>
                <w:rFonts w:ascii="Arial" w:eastAsia="Arial" w:hAnsi="Arial" w:cs="Arial"/>
                <w:sz w:val="20"/>
                <w:szCs w:val="19"/>
              </w:rPr>
              <w:t xml:space="preserve"> </w:t>
            </w:r>
            <w:r w:rsidRPr="002A2E35">
              <w:rPr>
                <w:rFonts w:ascii="Arial" w:eastAsia="Arial" w:hAnsi="Arial" w:cs="Arial"/>
                <w:sz w:val="20"/>
                <w:szCs w:val="19"/>
              </w:rPr>
              <w:t>continuously</w:t>
            </w:r>
            <w:r w:rsidR="009266CC" w:rsidRPr="002A2E35">
              <w:rPr>
                <w:rFonts w:ascii="Arial" w:eastAsia="Arial" w:hAnsi="Arial" w:cs="Arial"/>
                <w:sz w:val="20"/>
                <w:szCs w:val="19"/>
              </w:rPr>
              <w:t xml:space="preserve"> </w:t>
            </w:r>
            <w:r w:rsidRPr="002A2E35">
              <w:rPr>
                <w:rFonts w:ascii="Arial" w:eastAsia="Arial" w:hAnsi="Arial" w:cs="Arial"/>
                <w:sz w:val="20"/>
                <w:szCs w:val="19"/>
              </w:rPr>
              <w:t>coordinating</w:t>
            </w:r>
            <w:r w:rsidR="009266CC" w:rsidRPr="002A2E35">
              <w:rPr>
                <w:rFonts w:ascii="Arial" w:eastAsia="Arial" w:hAnsi="Arial" w:cs="Arial"/>
                <w:sz w:val="20"/>
                <w:szCs w:val="19"/>
              </w:rPr>
              <w:t xml:space="preserve"> </w:t>
            </w:r>
            <w:r w:rsidRPr="002A2E35">
              <w:rPr>
                <w:rFonts w:ascii="Arial" w:eastAsia="Arial" w:hAnsi="Arial" w:cs="Arial"/>
                <w:sz w:val="20"/>
                <w:szCs w:val="19"/>
              </w:rPr>
              <w:t>with</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Joint</w:t>
            </w:r>
            <w:r w:rsidR="009266CC" w:rsidRPr="002A2E35">
              <w:rPr>
                <w:rFonts w:ascii="Arial" w:eastAsia="Arial" w:hAnsi="Arial" w:cs="Arial"/>
                <w:sz w:val="20"/>
                <w:szCs w:val="19"/>
              </w:rPr>
              <w:t xml:space="preserve"> </w:t>
            </w:r>
            <w:r w:rsidRPr="002A2E35">
              <w:rPr>
                <w:rFonts w:ascii="Arial" w:eastAsia="Arial" w:hAnsi="Arial" w:cs="Arial"/>
                <w:sz w:val="20"/>
                <w:szCs w:val="19"/>
              </w:rPr>
              <w:t>Task</w:t>
            </w:r>
            <w:r w:rsidR="009266CC" w:rsidRPr="002A2E35">
              <w:rPr>
                <w:rFonts w:ascii="Arial" w:eastAsia="Arial" w:hAnsi="Arial" w:cs="Arial"/>
                <w:sz w:val="20"/>
                <w:szCs w:val="19"/>
              </w:rPr>
              <w:t xml:space="preserve"> </w:t>
            </w:r>
            <w:r w:rsidRPr="002A2E35">
              <w:rPr>
                <w:rFonts w:ascii="Arial" w:eastAsia="Arial" w:hAnsi="Arial" w:cs="Arial"/>
                <w:sz w:val="20"/>
                <w:szCs w:val="19"/>
              </w:rPr>
              <w:t>Force-National</w:t>
            </w:r>
            <w:r w:rsidR="009266CC" w:rsidRPr="002A2E35">
              <w:rPr>
                <w:rFonts w:ascii="Arial" w:eastAsia="Arial" w:hAnsi="Arial" w:cs="Arial"/>
                <w:sz w:val="20"/>
                <w:szCs w:val="19"/>
              </w:rPr>
              <w:t xml:space="preserve"> </w:t>
            </w:r>
            <w:r w:rsidRPr="002A2E35">
              <w:rPr>
                <w:rFonts w:ascii="Arial" w:eastAsia="Arial" w:hAnsi="Arial" w:cs="Arial"/>
                <w:sz w:val="20"/>
                <w:szCs w:val="19"/>
              </w:rPr>
              <w:t>Capital</w:t>
            </w:r>
            <w:r w:rsidR="009266CC" w:rsidRPr="002A2E35">
              <w:rPr>
                <w:rFonts w:ascii="Arial" w:eastAsia="Arial" w:hAnsi="Arial" w:cs="Arial"/>
                <w:sz w:val="20"/>
                <w:szCs w:val="19"/>
              </w:rPr>
              <w:t xml:space="preserve"> </w:t>
            </w:r>
            <w:r w:rsidRPr="002A2E35">
              <w:rPr>
                <w:rFonts w:ascii="Arial" w:eastAsia="Arial" w:hAnsi="Arial" w:cs="Arial"/>
                <w:sz w:val="20"/>
                <w:szCs w:val="19"/>
              </w:rPr>
              <w:t>Region</w:t>
            </w:r>
            <w:r w:rsidR="009266CC" w:rsidRPr="002A2E35">
              <w:rPr>
                <w:rFonts w:ascii="Arial" w:eastAsia="Arial" w:hAnsi="Arial" w:cs="Arial"/>
                <w:sz w:val="20"/>
                <w:szCs w:val="19"/>
              </w:rPr>
              <w:t xml:space="preserve"> </w:t>
            </w:r>
            <w:r w:rsidRPr="002A2E35">
              <w:rPr>
                <w:rFonts w:ascii="Arial" w:eastAsia="Arial" w:hAnsi="Arial" w:cs="Arial"/>
                <w:sz w:val="20"/>
                <w:szCs w:val="19"/>
              </w:rPr>
              <w:t>(JTR-NCR)</w:t>
            </w:r>
            <w:r w:rsidR="009266CC" w:rsidRPr="002A2E35">
              <w:rPr>
                <w:rFonts w:ascii="Arial" w:eastAsia="Arial" w:hAnsi="Arial" w:cs="Arial"/>
                <w:sz w:val="20"/>
                <w:szCs w:val="19"/>
              </w:rPr>
              <w:t xml:space="preserve"> </w:t>
            </w:r>
            <w:r w:rsidRPr="002A2E35">
              <w:rPr>
                <w:rFonts w:ascii="Arial" w:eastAsia="Arial" w:hAnsi="Arial" w:cs="Arial"/>
                <w:sz w:val="20"/>
                <w:szCs w:val="19"/>
              </w:rPr>
              <w:t>for</w:t>
            </w:r>
            <w:r w:rsidR="009266CC" w:rsidRPr="002A2E35">
              <w:rPr>
                <w:rFonts w:ascii="Arial" w:eastAsia="Arial" w:hAnsi="Arial" w:cs="Arial"/>
                <w:sz w:val="20"/>
                <w:szCs w:val="19"/>
              </w:rPr>
              <w:t xml:space="preserve"> </w:t>
            </w:r>
            <w:r w:rsidRPr="002A2E35">
              <w:rPr>
                <w:rFonts w:ascii="Arial" w:eastAsia="Arial" w:hAnsi="Arial" w:cs="Arial"/>
                <w:sz w:val="20"/>
                <w:szCs w:val="19"/>
              </w:rPr>
              <w:t>possible</w:t>
            </w:r>
            <w:r w:rsidR="009266CC" w:rsidRPr="002A2E35">
              <w:rPr>
                <w:rFonts w:ascii="Arial" w:eastAsia="Arial" w:hAnsi="Arial" w:cs="Arial"/>
                <w:sz w:val="20"/>
                <w:szCs w:val="19"/>
              </w:rPr>
              <w:t xml:space="preserve"> </w:t>
            </w:r>
            <w:r w:rsidRPr="002A2E35">
              <w:rPr>
                <w:rFonts w:ascii="Arial" w:eastAsia="Arial" w:hAnsi="Arial" w:cs="Arial"/>
                <w:sz w:val="20"/>
                <w:szCs w:val="19"/>
              </w:rPr>
              <w:t>provision</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trucks/vehicles</w:t>
            </w:r>
            <w:r w:rsidR="009266CC" w:rsidRPr="002A2E35">
              <w:rPr>
                <w:rFonts w:ascii="Arial" w:eastAsia="Arial" w:hAnsi="Arial" w:cs="Arial"/>
                <w:sz w:val="20"/>
                <w:szCs w:val="19"/>
              </w:rPr>
              <w:t xml:space="preserve"> </w:t>
            </w:r>
            <w:r w:rsidRPr="002A2E35">
              <w:rPr>
                <w:rFonts w:ascii="Arial" w:eastAsia="Arial" w:hAnsi="Arial" w:cs="Arial"/>
                <w:sz w:val="20"/>
                <w:szCs w:val="19"/>
              </w:rPr>
              <w:t>for</w:t>
            </w:r>
            <w:r w:rsidR="009266CC" w:rsidRPr="002A2E35">
              <w:rPr>
                <w:rFonts w:ascii="Arial" w:eastAsia="Arial" w:hAnsi="Arial" w:cs="Arial"/>
                <w:sz w:val="20"/>
                <w:szCs w:val="19"/>
              </w:rPr>
              <w:t xml:space="preserve"> </w:t>
            </w:r>
            <w:r w:rsidRPr="002A2E35">
              <w:rPr>
                <w:rFonts w:ascii="Arial" w:eastAsia="Arial" w:hAnsi="Arial" w:cs="Arial"/>
                <w:sz w:val="20"/>
                <w:szCs w:val="19"/>
              </w:rPr>
              <w:t>hauling</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lastRenderedPageBreak/>
              <w:t>transport</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goods.</w:t>
            </w:r>
            <w:r w:rsidR="009266CC" w:rsidRPr="002A2E35">
              <w:rPr>
                <w:rFonts w:ascii="Arial" w:eastAsia="Arial" w:hAnsi="Arial" w:cs="Arial"/>
                <w:sz w:val="20"/>
                <w:szCs w:val="19"/>
              </w:rPr>
              <w:t xml:space="preserve"> </w:t>
            </w:r>
            <w:r w:rsidRPr="002A2E35">
              <w:rPr>
                <w:rFonts w:ascii="Arial" w:eastAsia="Arial" w:hAnsi="Arial" w:cs="Arial"/>
                <w:sz w:val="20"/>
                <w:szCs w:val="19"/>
              </w:rPr>
              <w:t>In</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meantime,</w:t>
            </w:r>
            <w:r w:rsidR="009266CC" w:rsidRPr="002A2E35">
              <w:rPr>
                <w:rFonts w:ascii="Arial" w:eastAsia="Arial" w:hAnsi="Arial" w:cs="Arial"/>
                <w:sz w:val="20"/>
                <w:szCs w:val="19"/>
              </w:rPr>
              <w:t xml:space="preserve"> </w:t>
            </w:r>
            <w:r w:rsidRPr="002A2E35">
              <w:rPr>
                <w:rFonts w:ascii="Arial" w:eastAsia="Arial" w:hAnsi="Arial" w:cs="Arial"/>
                <w:sz w:val="20"/>
                <w:szCs w:val="19"/>
              </w:rPr>
              <w:t>some</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LGUs</w:t>
            </w:r>
            <w:r w:rsidR="009266CC" w:rsidRPr="002A2E35">
              <w:rPr>
                <w:rFonts w:ascii="Arial" w:eastAsia="Arial" w:hAnsi="Arial" w:cs="Arial"/>
                <w:sz w:val="20"/>
                <w:szCs w:val="19"/>
              </w:rPr>
              <w:t xml:space="preserve"> </w:t>
            </w:r>
            <w:r w:rsidRPr="002A2E35">
              <w:rPr>
                <w:rFonts w:ascii="Arial" w:eastAsia="Arial" w:hAnsi="Arial" w:cs="Arial"/>
                <w:sz w:val="20"/>
                <w:szCs w:val="19"/>
              </w:rPr>
              <w:t>have</w:t>
            </w:r>
            <w:r w:rsidR="009266CC" w:rsidRPr="002A2E35">
              <w:rPr>
                <w:rFonts w:ascii="Arial" w:eastAsia="Arial" w:hAnsi="Arial" w:cs="Arial"/>
                <w:sz w:val="20"/>
                <w:szCs w:val="19"/>
              </w:rPr>
              <w:t xml:space="preserve"> </w:t>
            </w:r>
            <w:r w:rsidRPr="002A2E35">
              <w:rPr>
                <w:rFonts w:ascii="Arial" w:eastAsia="Arial" w:hAnsi="Arial" w:cs="Arial"/>
                <w:sz w:val="20"/>
                <w:szCs w:val="19"/>
              </w:rPr>
              <w:t>committed</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provide</w:t>
            </w:r>
            <w:r w:rsidR="009266CC" w:rsidRPr="002A2E35">
              <w:rPr>
                <w:rFonts w:ascii="Arial" w:eastAsia="Arial" w:hAnsi="Arial" w:cs="Arial"/>
                <w:sz w:val="20"/>
                <w:szCs w:val="19"/>
              </w:rPr>
              <w:t xml:space="preserve"> </w:t>
            </w:r>
            <w:r w:rsidRPr="002A2E35">
              <w:rPr>
                <w:rFonts w:ascii="Arial" w:eastAsia="Arial" w:hAnsi="Arial" w:cs="Arial"/>
                <w:sz w:val="20"/>
                <w:szCs w:val="19"/>
              </w:rPr>
              <w:t>their</w:t>
            </w:r>
            <w:r w:rsidR="009266CC" w:rsidRPr="002A2E35">
              <w:rPr>
                <w:rFonts w:ascii="Arial" w:eastAsia="Arial" w:hAnsi="Arial" w:cs="Arial"/>
                <w:sz w:val="20"/>
                <w:szCs w:val="19"/>
              </w:rPr>
              <w:t xml:space="preserve"> </w:t>
            </w:r>
            <w:r w:rsidRPr="002A2E35">
              <w:rPr>
                <w:rFonts w:ascii="Arial" w:eastAsia="Arial" w:hAnsi="Arial" w:cs="Arial"/>
                <w:sz w:val="20"/>
                <w:szCs w:val="19"/>
              </w:rPr>
              <w:t>own</w:t>
            </w:r>
            <w:r w:rsidR="009266CC" w:rsidRPr="002A2E35">
              <w:rPr>
                <w:rFonts w:ascii="Arial" w:eastAsia="Arial" w:hAnsi="Arial" w:cs="Arial"/>
                <w:sz w:val="20"/>
                <w:szCs w:val="19"/>
              </w:rPr>
              <w:t xml:space="preserve"> </w:t>
            </w:r>
            <w:r w:rsidRPr="002A2E35">
              <w:rPr>
                <w:rFonts w:ascii="Arial" w:eastAsia="Arial" w:hAnsi="Arial" w:cs="Arial"/>
                <w:sz w:val="20"/>
                <w:szCs w:val="19"/>
              </w:rPr>
              <w:t>trucks/vehicles</w:t>
            </w:r>
            <w:r w:rsidR="009266CC" w:rsidRPr="002A2E35">
              <w:rPr>
                <w:rFonts w:ascii="Arial" w:eastAsia="Arial" w:hAnsi="Arial" w:cs="Arial"/>
                <w:sz w:val="20"/>
                <w:szCs w:val="19"/>
              </w:rPr>
              <w:t xml:space="preserve"> </w:t>
            </w:r>
            <w:r w:rsidRPr="002A2E35">
              <w:rPr>
                <w:rFonts w:ascii="Arial" w:eastAsia="Arial" w:hAnsi="Arial" w:cs="Arial"/>
                <w:sz w:val="20"/>
                <w:szCs w:val="19"/>
              </w:rPr>
              <w:t>for</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same</w:t>
            </w:r>
            <w:r w:rsidR="009266CC" w:rsidRPr="002A2E35">
              <w:rPr>
                <w:rFonts w:ascii="Arial" w:eastAsia="Arial" w:hAnsi="Arial" w:cs="Arial"/>
                <w:sz w:val="20"/>
                <w:szCs w:val="19"/>
              </w:rPr>
              <w:t xml:space="preserve"> </w:t>
            </w:r>
            <w:r w:rsidRPr="002A2E35">
              <w:rPr>
                <w:rFonts w:ascii="Arial" w:eastAsia="Arial" w:hAnsi="Arial" w:cs="Arial"/>
                <w:sz w:val="20"/>
                <w:szCs w:val="19"/>
              </w:rPr>
              <w:t>purpose.</w:t>
            </w:r>
          </w:p>
          <w:p w14:paraId="33E6E4E3" w14:textId="6A7D96AB" w:rsidR="009702AE" w:rsidRPr="002A2E35" w:rsidRDefault="003E4C18" w:rsidP="00ED15F0">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DSWD-FO</w:t>
            </w:r>
            <w:r w:rsidR="009266CC" w:rsidRPr="002A2E35">
              <w:rPr>
                <w:rFonts w:ascii="Arial" w:eastAsia="Arial" w:hAnsi="Arial" w:cs="Arial"/>
                <w:sz w:val="20"/>
                <w:szCs w:val="19"/>
              </w:rPr>
              <w:t xml:space="preserve"> </w:t>
            </w:r>
            <w:r w:rsidRPr="002A2E35">
              <w:rPr>
                <w:rFonts w:ascii="Arial" w:eastAsia="Arial" w:hAnsi="Arial" w:cs="Arial"/>
                <w:sz w:val="20"/>
                <w:szCs w:val="19"/>
              </w:rPr>
              <w:t>NCR</w:t>
            </w:r>
            <w:r w:rsidR="009266CC" w:rsidRPr="002A2E35">
              <w:rPr>
                <w:rFonts w:ascii="Arial" w:eastAsia="Arial" w:hAnsi="Arial" w:cs="Arial"/>
                <w:sz w:val="20"/>
                <w:szCs w:val="19"/>
              </w:rPr>
              <w:t xml:space="preserve"> </w:t>
            </w:r>
            <w:r w:rsidRPr="002A2E35">
              <w:rPr>
                <w:rFonts w:ascii="Arial" w:eastAsia="Arial" w:hAnsi="Arial" w:cs="Arial"/>
                <w:sz w:val="20"/>
                <w:szCs w:val="19"/>
              </w:rPr>
              <w:t>is</w:t>
            </w:r>
            <w:r w:rsidR="009266CC" w:rsidRPr="002A2E35">
              <w:rPr>
                <w:rFonts w:ascii="Arial" w:eastAsia="Arial" w:hAnsi="Arial" w:cs="Arial"/>
                <w:sz w:val="20"/>
                <w:szCs w:val="19"/>
              </w:rPr>
              <w:t xml:space="preserve"> </w:t>
            </w:r>
            <w:r w:rsidRPr="002A2E35">
              <w:rPr>
                <w:rFonts w:ascii="Arial" w:eastAsia="Arial" w:hAnsi="Arial" w:cs="Arial"/>
                <w:sz w:val="20"/>
                <w:szCs w:val="19"/>
              </w:rPr>
              <w:t>continuously</w:t>
            </w:r>
            <w:r w:rsidR="009266CC" w:rsidRPr="002A2E35">
              <w:rPr>
                <w:rFonts w:ascii="Arial" w:eastAsia="Arial" w:hAnsi="Arial" w:cs="Arial"/>
                <w:sz w:val="20"/>
                <w:szCs w:val="19"/>
              </w:rPr>
              <w:t xml:space="preserve"> </w:t>
            </w:r>
            <w:r w:rsidRPr="002A2E35">
              <w:rPr>
                <w:rFonts w:ascii="Arial" w:eastAsia="Arial" w:hAnsi="Arial" w:cs="Arial"/>
                <w:sz w:val="20"/>
                <w:szCs w:val="19"/>
              </w:rPr>
              <w:t>coordinating</w:t>
            </w:r>
            <w:r w:rsidR="009266CC" w:rsidRPr="002A2E35">
              <w:rPr>
                <w:rFonts w:ascii="Arial" w:eastAsia="Arial" w:hAnsi="Arial" w:cs="Arial"/>
                <w:sz w:val="20"/>
                <w:szCs w:val="19"/>
              </w:rPr>
              <w:t xml:space="preserve"> </w:t>
            </w:r>
            <w:r w:rsidRPr="002A2E35">
              <w:rPr>
                <w:rFonts w:ascii="Arial" w:eastAsia="Arial" w:hAnsi="Arial" w:cs="Arial"/>
                <w:sz w:val="20"/>
                <w:szCs w:val="19"/>
              </w:rPr>
              <w:t>with</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Philippine</w:t>
            </w:r>
            <w:r w:rsidR="009266CC" w:rsidRPr="002A2E35">
              <w:rPr>
                <w:rFonts w:ascii="Arial" w:eastAsia="Arial" w:hAnsi="Arial" w:cs="Arial"/>
                <w:sz w:val="20"/>
                <w:szCs w:val="19"/>
              </w:rPr>
              <w:t xml:space="preserve"> </w:t>
            </w:r>
            <w:r w:rsidRPr="002A2E35">
              <w:rPr>
                <w:rFonts w:ascii="Arial" w:eastAsia="Arial" w:hAnsi="Arial" w:cs="Arial"/>
                <w:sz w:val="20"/>
                <w:szCs w:val="19"/>
              </w:rPr>
              <w:t>National</w:t>
            </w:r>
            <w:r w:rsidR="009266CC" w:rsidRPr="002A2E35">
              <w:rPr>
                <w:rFonts w:ascii="Arial" w:eastAsia="Arial" w:hAnsi="Arial" w:cs="Arial"/>
                <w:sz w:val="20"/>
                <w:szCs w:val="19"/>
              </w:rPr>
              <w:t xml:space="preserve"> </w:t>
            </w:r>
            <w:r w:rsidRPr="002A2E35">
              <w:rPr>
                <w:rFonts w:ascii="Arial" w:eastAsia="Arial" w:hAnsi="Arial" w:cs="Arial"/>
                <w:sz w:val="20"/>
                <w:szCs w:val="19"/>
              </w:rPr>
              <w:t>Police</w:t>
            </w:r>
            <w:r w:rsidR="009266CC" w:rsidRPr="002A2E35">
              <w:rPr>
                <w:rFonts w:ascii="Arial" w:eastAsia="Arial" w:hAnsi="Arial" w:cs="Arial"/>
                <w:sz w:val="20"/>
                <w:szCs w:val="19"/>
              </w:rPr>
              <w:t xml:space="preserve"> </w:t>
            </w:r>
            <w:r w:rsidRPr="002A2E35">
              <w:rPr>
                <w:rFonts w:ascii="Arial" w:eastAsia="Arial" w:hAnsi="Arial" w:cs="Arial"/>
                <w:sz w:val="20"/>
                <w:szCs w:val="19"/>
              </w:rPr>
              <w:t>(PNP)</w:t>
            </w:r>
            <w:r w:rsidR="009266CC" w:rsidRPr="002A2E35">
              <w:rPr>
                <w:rFonts w:ascii="Arial" w:eastAsia="Arial" w:hAnsi="Arial" w:cs="Arial"/>
                <w:sz w:val="20"/>
                <w:szCs w:val="19"/>
              </w:rPr>
              <w:t xml:space="preserve"> </w:t>
            </w:r>
            <w:r w:rsidRPr="002A2E35">
              <w:rPr>
                <w:rFonts w:ascii="Arial" w:eastAsia="Arial" w:hAnsi="Arial" w:cs="Arial"/>
                <w:sz w:val="20"/>
                <w:szCs w:val="19"/>
              </w:rPr>
              <w:t>for</w:t>
            </w:r>
            <w:r w:rsidR="009266CC" w:rsidRPr="002A2E35">
              <w:rPr>
                <w:rFonts w:ascii="Arial" w:eastAsia="Arial" w:hAnsi="Arial" w:cs="Arial"/>
                <w:sz w:val="20"/>
                <w:szCs w:val="19"/>
              </w:rPr>
              <w:t xml:space="preserve"> </w:t>
            </w:r>
            <w:r w:rsidRPr="002A2E35">
              <w:rPr>
                <w:rFonts w:ascii="Arial" w:eastAsia="Arial" w:hAnsi="Arial" w:cs="Arial"/>
                <w:sz w:val="20"/>
                <w:szCs w:val="19"/>
              </w:rPr>
              <w:t>their</w:t>
            </w:r>
            <w:r w:rsidR="009266CC" w:rsidRPr="002A2E35">
              <w:rPr>
                <w:rFonts w:ascii="Arial" w:eastAsia="Arial" w:hAnsi="Arial" w:cs="Arial"/>
                <w:sz w:val="20"/>
                <w:szCs w:val="19"/>
              </w:rPr>
              <w:t xml:space="preserve"> </w:t>
            </w:r>
            <w:r w:rsidRPr="002A2E35">
              <w:rPr>
                <w:rFonts w:ascii="Arial" w:eastAsia="Arial" w:hAnsi="Arial" w:cs="Arial"/>
                <w:sz w:val="20"/>
                <w:szCs w:val="19"/>
              </w:rPr>
              <w:t>assist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ensure</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safety</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security</w:t>
            </w:r>
            <w:r w:rsidR="009266CC" w:rsidRPr="002A2E35">
              <w:rPr>
                <w:rFonts w:ascii="Arial" w:eastAsia="Arial" w:hAnsi="Arial" w:cs="Arial"/>
                <w:sz w:val="20"/>
                <w:szCs w:val="19"/>
              </w:rPr>
              <w:t xml:space="preserve"> </w:t>
            </w:r>
            <w:r w:rsidRPr="002A2E35">
              <w:rPr>
                <w:rFonts w:ascii="Arial" w:eastAsia="Arial" w:hAnsi="Arial" w:cs="Arial"/>
                <w:sz w:val="20"/>
                <w:szCs w:val="19"/>
              </w:rPr>
              <w:t>during</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hauling,</w:t>
            </w:r>
            <w:r w:rsidR="009266CC" w:rsidRPr="002A2E35">
              <w:rPr>
                <w:rFonts w:ascii="Arial" w:eastAsia="Arial" w:hAnsi="Arial" w:cs="Arial"/>
                <w:sz w:val="20"/>
                <w:szCs w:val="19"/>
              </w:rPr>
              <w:t xml:space="preserve"> </w:t>
            </w:r>
            <w:r w:rsidRPr="002A2E35">
              <w:rPr>
                <w:rFonts w:ascii="Arial" w:eastAsia="Arial" w:hAnsi="Arial" w:cs="Arial"/>
                <w:sz w:val="20"/>
                <w:szCs w:val="19"/>
              </w:rPr>
              <w:t>transport,</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unloading</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goods.</w:t>
            </w:r>
          </w:p>
        </w:tc>
      </w:tr>
    </w:tbl>
    <w:p w14:paraId="6A482761" w14:textId="77777777" w:rsidR="00D92821" w:rsidRPr="00176F10" w:rsidRDefault="00D92821"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6D13F219" w14:textId="75EDA100" w:rsidR="009702AE" w:rsidRDefault="003E4C18" w:rsidP="00CE6C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w:t>
      </w:r>
      <w:r w:rsidR="009266CC">
        <w:rPr>
          <w:rFonts w:ascii="Arial" w:eastAsia="Arial" w:hAnsi="Arial" w:cs="Arial"/>
          <w:b/>
          <w:sz w:val="24"/>
          <w:szCs w:val="24"/>
        </w:rPr>
        <w:t xml:space="preserve"> </w:t>
      </w:r>
      <w:r>
        <w:rPr>
          <w:rFonts w:ascii="Arial" w:eastAsia="Arial" w:hAnsi="Arial" w:cs="Arial"/>
          <w:b/>
          <w:sz w:val="24"/>
          <w:szCs w:val="24"/>
        </w:rPr>
        <w:t>CAR</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9702AE" w14:paraId="1ABB297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3BAB15" w14:textId="77777777"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91F2429" w14:textId="1ACA9754"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w:t>
            </w:r>
            <w:r w:rsidR="009266CC">
              <w:rPr>
                <w:rFonts w:ascii="Arial" w:eastAsia="Arial" w:hAnsi="Arial" w:cs="Arial"/>
                <w:b/>
                <w:sz w:val="20"/>
                <w:szCs w:val="19"/>
              </w:rPr>
              <w:t xml:space="preserve"> </w:t>
            </w:r>
            <w:r>
              <w:rPr>
                <w:rFonts w:ascii="Arial" w:eastAsia="Arial" w:hAnsi="Arial" w:cs="Arial"/>
                <w:b/>
                <w:sz w:val="20"/>
                <w:szCs w:val="19"/>
              </w:rPr>
              <w:t>/</w:t>
            </w:r>
            <w:r w:rsidR="009266CC">
              <w:rPr>
                <w:rFonts w:ascii="Arial" w:eastAsia="Arial" w:hAnsi="Arial" w:cs="Arial"/>
                <w:b/>
                <w:sz w:val="20"/>
                <w:szCs w:val="19"/>
              </w:rPr>
              <w:t xml:space="preserve"> </w:t>
            </w:r>
            <w:r>
              <w:rPr>
                <w:rFonts w:ascii="Arial" w:eastAsia="Arial" w:hAnsi="Arial" w:cs="Arial"/>
                <w:b/>
                <w:sz w:val="20"/>
                <w:szCs w:val="19"/>
              </w:rPr>
              <w:t>ACTIONS</w:t>
            </w:r>
            <w:r w:rsidR="009266CC">
              <w:rPr>
                <w:rFonts w:ascii="Arial" w:eastAsia="Arial" w:hAnsi="Arial" w:cs="Arial"/>
                <w:b/>
                <w:sz w:val="20"/>
                <w:szCs w:val="19"/>
              </w:rPr>
              <w:t xml:space="preserve"> </w:t>
            </w:r>
            <w:r>
              <w:rPr>
                <w:rFonts w:ascii="Arial" w:eastAsia="Arial" w:hAnsi="Arial" w:cs="Arial"/>
                <w:b/>
                <w:sz w:val="20"/>
                <w:szCs w:val="19"/>
              </w:rPr>
              <w:t>UNDERTAKEN</w:t>
            </w:r>
          </w:p>
        </w:tc>
      </w:tr>
      <w:tr w:rsidR="00072BEC" w:rsidRPr="00072BEC" w14:paraId="74ECA3FE" w14:textId="77777777" w:rsidTr="008A7DC2">
        <w:trPr>
          <w:trHeight w:val="13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3180C9" w14:textId="57ADBCE0" w:rsidR="009702AE" w:rsidRPr="009947D0" w:rsidRDefault="00EB154C" w:rsidP="003314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jc w:val="center"/>
              <w:rPr>
                <w:rFonts w:ascii="Arial" w:eastAsia="Arial" w:hAnsi="Arial" w:cs="Arial"/>
                <w:sz w:val="20"/>
                <w:szCs w:val="19"/>
              </w:rPr>
            </w:pPr>
            <w:r w:rsidRPr="009947D0">
              <w:rPr>
                <w:rFonts w:ascii="Arial" w:eastAsia="Arial" w:hAnsi="Arial" w:cs="Arial"/>
                <w:sz w:val="20"/>
                <w:szCs w:val="19"/>
              </w:rPr>
              <w:t>23</w:t>
            </w:r>
            <w:r w:rsidR="00212D60" w:rsidRPr="009947D0">
              <w:rPr>
                <w:rFonts w:ascii="Arial" w:eastAsia="Arial" w:hAnsi="Arial" w:cs="Arial"/>
                <w:sz w:val="20"/>
                <w:szCs w:val="19"/>
              </w:rPr>
              <w:t xml:space="preserve"> </w:t>
            </w:r>
            <w:r w:rsidR="00AB2704" w:rsidRPr="009947D0">
              <w:rPr>
                <w:rFonts w:ascii="Arial" w:eastAsia="Arial" w:hAnsi="Arial" w:cs="Arial"/>
                <w:sz w:val="20"/>
                <w:szCs w:val="19"/>
              </w:rPr>
              <w:t>Octo</w:t>
            </w:r>
            <w:r w:rsidR="00212D60" w:rsidRPr="009947D0">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C6AD1D" w14:textId="6FF9FF0A" w:rsidR="00142577" w:rsidRPr="009947D0" w:rsidRDefault="00142577"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 xml:space="preserve">A total of </w:t>
            </w:r>
            <w:r w:rsidRPr="009947D0">
              <w:rPr>
                <w:rFonts w:ascii="Arial" w:eastAsia="Arial" w:hAnsi="Arial" w:cs="Arial"/>
                <w:b/>
                <w:sz w:val="20"/>
                <w:szCs w:val="19"/>
              </w:rPr>
              <w:t>₱</w:t>
            </w:r>
            <w:r w:rsidR="003775E2" w:rsidRPr="009947D0">
              <w:rPr>
                <w:rFonts w:ascii="Arial" w:eastAsia="Arial" w:hAnsi="Arial" w:cs="Arial"/>
                <w:b/>
                <w:sz w:val="20"/>
                <w:szCs w:val="19"/>
              </w:rPr>
              <w:t>80</w:t>
            </w:r>
            <w:r w:rsidRPr="009947D0">
              <w:rPr>
                <w:rFonts w:ascii="Arial" w:eastAsia="Arial" w:hAnsi="Arial" w:cs="Arial"/>
                <w:b/>
                <w:sz w:val="20"/>
                <w:szCs w:val="19"/>
              </w:rPr>
              <w:t>,9</w:t>
            </w:r>
            <w:r w:rsidR="003775E2" w:rsidRPr="009947D0">
              <w:rPr>
                <w:rFonts w:ascii="Arial" w:eastAsia="Arial" w:hAnsi="Arial" w:cs="Arial"/>
                <w:b/>
                <w:sz w:val="20"/>
                <w:szCs w:val="19"/>
              </w:rPr>
              <w:t>15</w:t>
            </w:r>
            <w:r w:rsidRPr="009947D0">
              <w:rPr>
                <w:rFonts w:ascii="Arial" w:eastAsia="Arial" w:hAnsi="Arial" w:cs="Arial"/>
                <w:b/>
                <w:sz w:val="20"/>
                <w:szCs w:val="19"/>
              </w:rPr>
              <w:t>.</w:t>
            </w:r>
            <w:r w:rsidR="003775E2" w:rsidRPr="009947D0">
              <w:rPr>
                <w:rFonts w:ascii="Arial" w:eastAsia="Arial" w:hAnsi="Arial" w:cs="Arial"/>
                <w:b/>
                <w:sz w:val="20"/>
                <w:szCs w:val="19"/>
              </w:rPr>
              <w:t>82</w:t>
            </w:r>
            <w:r w:rsidRPr="009947D0">
              <w:rPr>
                <w:rFonts w:ascii="Arial" w:eastAsia="Arial" w:hAnsi="Arial" w:cs="Arial"/>
                <w:sz w:val="20"/>
                <w:szCs w:val="19"/>
              </w:rPr>
              <w:t xml:space="preserve"> worth of relief assistance was provided to the </w:t>
            </w:r>
            <w:r w:rsidRPr="009947D0">
              <w:rPr>
                <w:rFonts w:ascii="Arial" w:eastAsia="Arial" w:hAnsi="Arial" w:cs="Arial"/>
                <w:b/>
                <w:sz w:val="20"/>
                <w:szCs w:val="19"/>
              </w:rPr>
              <w:t>Locally Stranded Individuals (LSIs)</w:t>
            </w:r>
            <w:r w:rsidRPr="009947D0">
              <w:rPr>
                <w:rFonts w:ascii="Arial" w:eastAsia="Arial" w:hAnsi="Arial" w:cs="Arial"/>
                <w:sz w:val="20"/>
                <w:szCs w:val="19"/>
              </w:rPr>
              <w:t xml:space="preserve"> in CAR.</w:t>
            </w:r>
          </w:p>
          <w:p w14:paraId="64BA162C" w14:textId="4B6DD119" w:rsidR="00EB154C" w:rsidRPr="009947D0" w:rsidRDefault="00EB154C"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Participation in the Cordillera RDRRMC COVID-19 RTF Meeting.</w:t>
            </w:r>
          </w:p>
          <w:p w14:paraId="77A6BAC4" w14:textId="30FF22D4" w:rsidR="00CB72E8" w:rsidRPr="009947D0" w:rsidRDefault="00CB72E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eparation for the Bayanihan to Recover as One Act.</w:t>
            </w:r>
          </w:p>
          <w:p w14:paraId="5C80E123" w14:textId="05B45CFB" w:rsidR="00CB20C2" w:rsidRPr="009947D0" w:rsidRDefault="00CB20C2" w:rsidP="00CB20C2">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 processing of documents and release of assistance to LSIs and ROFs.</w:t>
            </w:r>
          </w:p>
          <w:p w14:paraId="2ABE66B6" w14:textId="5DC30C96" w:rsidR="009702AE" w:rsidRPr="009947D0" w:rsidRDefault="003E4C18"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enter</w:t>
            </w:r>
            <w:r w:rsidR="009266CC" w:rsidRPr="009947D0">
              <w:rPr>
                <w:rFonts w:ascii="Arial" w:eastAsia="Arial" w:hAnsi="Arial" w:cs="Arial"/>
                <w:sz w:val="20"/>
                <w:szCs w:val="19"/>
              </w:rPr>
              <w:t xml:space="preserve"> </w:t>
            </w:r>
            <w:r w:rsidRPr="009947D0">
              <w:rPr>
                <w:rFonts w:ascii="Arial" w:eastAsia="Arial" w:hAnsi="Arial" w:cs="Arial"/>
                <w:sz w:val="20"/>
                <w:szCs w:val="19"/>
              </w:rPr>
              <w:t>is</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RED</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accordance</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alert</w:t>
            </w:r>
            <w:r w:rsidR="009266CC" w:rsidRPr="009947D0">
              <w:rPr>
                <w:rFonts w:ascii="Arial" w:eastAsia="Arial" w:hAnsi="Arial" w:cs="Arial"/>
                <w:sz w:val="20"/>
                <w:szCs w:val="19"/>
              </w:rPr>
              <w:t xml:space="preserve"> </w:t>
            </w:r>
            <w:r w:rsidRPr="009947D0">
              <w:rPr>
                <w:rFonts w:ascii="Arial" w:eastAsia="Arial" w:hAnsi="Arial" w:cs="Arial"/>
                <w:sz w:val="20"/>
                <w:szCs w:val="19"/>
              </w:rPr>
              <w:t>level</w:t>
            </w:r>
            <w:r w:rsidR="009266CC" w:rsidRPr="009947D0">
              <w:rPr>
                <w:rFonts w:ascii="Arial" w:eastAsia="Arial" w:hAnsi="Arial" w:cs="Arial"/>
                <w:sz w:val="20"/>
                <w:szCs w:val="19"/>
              </w:rPr>
              <w:t xml:space="preserve"> </w:t>
            </w:r>
            <w:r w:rsidRPr="009947D0">
              <w:rPr>
                <w:rFonts w:ascii="Arial" w:eastAsia="Arial" w:hAnsi="Arial" w:cs="Arial"/>
                <w:sz w:val="20"/>
                <w:szCs w:val="19"/>
              </w:rPr>
              <w:t>status</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Cordillera</w:t>
            </w:r>
            <w:r w:rsidR="009266CC" w:rsidRPr="009947D0">
              <w:rPr>
                <w:rFonts w:ascii="Arial" w:eastAsia="Arial" w:hAnsi="Arial" w:cs="Arial"/>
                <w:sz w:val="20"/>
                <w:szCs w:val="19"/>
              </w:rPr>
              <w:t xml:space="preserve"> </w:t>
            </w:r>
            <w:r w:rsidRPr="009947D0">
              <w:rPr>
                <w:rFonts w:ascii="Arial" w:eastAsia="Arial" w:hAnsi="Arial" w:cs="Arial"/>
                <w:sz w:val="20"/>
                <w:szCs w:val="19"/>
              </w:rPr>
              <w:t>Regional</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Risk</w:t>
            </w:r>
            <w:r w:rsidR="009266CC" w:rsidRPr="009947D0">
              <w:rPr>
                <w:rFonts w:ascii="Arial" w:eastAsia="Arial" w:hAnsi="Arial" w:cs="Arial"/>
                <w:sz w:val="20"/>
                <w:szCs w:val="19"/>
              </w:rPr>
              <w:t xml:space="preserve"> </w:t>
            </w:r>
            <w:r w:rsidRPr="009947D0">
              <w:rPr>
                <w:rFonts w:ascii="Arial" w:eastAsia="Arial" w:hAnsi="Arial" w:cs="Arial"/>
                <w:sz w:val="20"/>
                <w:szCs w:val="19"/>
              </w:rPr>
              <w:t>Reduction</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Management</w:t>
            </w:r>
            <w:r w:rsidR="009266CC" w:rsidRPr="009947D0">
              <w:rPr>
                <w:rFonts w:ascii="Arial" w:eastAsia="Arial" w:hAnsi="Arial" w:cs="Arial"/>
                <w:sz w:val="20"/>
                <w:szCs w:val="19"/>
              </w:rPr>
              <w:t xml:space="preserve"> </w:t>
            </w:r>
            <w:r w:rsidRPr="009947D0">
              <w:rPr>
                <w:rFonts w:ascii="Arial" w:eastAsia="Arial" w:hAnsi="Arial" w:cs="Arial"/>
                <w:sz w:val="20"/>
                <w:szCs w:val="19"/>
              </w:rPr>
              <w:t>Council</w:t>
            </w:r>
            <w:r w:rsidR="009266CC" w:rsidRPr="009947D0">
              <w:rPr>
                <w:rFonts w:ascii="Arial" w:eastAsia="Arial" w:hAnsi="Arial" w:cs="Arial"/>
                <w:sz w:val="20"/>
                <w:szCs w:val="19"/>
              </w:rPr>
              <w:t xml:space="preserve"> </w:t>
            </w:r>
            <w:r w:rsidRPr="009947D0">
              <w:rPr>
                <w:rFonts w:ascii="Arial" w:eastAsia="Arial" w:hAnsi="Arial" w:cs="Arial"/>
                <w:sz w:val="20"/>
                <w:szCs w:val="19"/>
              </w:rPr>
              <w:t>(CRDRRMC).</w:t>
            </w:r>
          </w:p>
          <w:p w14:paraId="12E93B90" w14:textId="150A2DBC" w:rsidR="0068716A" w:rsidRPr="009947D0" w:rsidRDefault="0068716A"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repack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CA2191" w:rsidRPr="009947D0">
              <w:rPr>
                <w:rFonts w:ascii="Arial" w:eastAsia="Arial" w:hAnsi="Arial" w:cs="Arial"/>
                <w:sz w:val="20"/>
                <w:szCs w:val="19"/>
              </w:rPr>
              <w:t>FFPs</w:t>
            </w:r>
            <w:r w:rsidR="009266CC" w:rsidRPr="009947D0">
              <w:rPr>
                <w:rFonts w:ascii="Arial" w:eastAsia="Arial" w:hAnsi="Arial" w:cs="Arial"/>
                <w:sz w:val="20"/>
                <w:szCs w:val="19"/>
              </w:rPr>
              <w:t xml:space="preserve"> </w:t>
            </w:r>
            <w:r w:rsidRPr="009947D0">
              <w:rPr>
                <w:rFonts w:ascii="Arial" w:eastAsia="Arial" w:hAnsi="Arial" w:cs="Arial"/>
                <w:sz w:val="20"/>
                <w:szCs w:val="19"/>
              </w:rPr>
              <w:t>i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production</w:t>
            </w:r>
            <w:r w:rsidR="009266CC" w:rsidRPr="009947D0">
              <w:rPr>
                <w:rFonts w:ascii="Arial" w:eastAsia="Arial" w:hAnsi="Arial" w:cs="Arial"/>
                <w:sz w:val="20"/>
                <w:szCs w:val="19"/>
              </w:rPr>
              <w:t xml:space="preserve"> </w:t>
            </w:r>
            <w:r w:rsidRPr="009947D0">
              <w:rPr>
                <w:rFonts w:ascii="Arial" w:eastAsia="Arial" w:hAnsi="Arial" w:cs="Arial"/>
                <w:sz w:val="20"/>
                <w:szCs w:val="19"/>
              </w:rPr>
              <w:t>hubs</w:t>
            </w:r>
            <w:r w:rsidR="009266CC" w:rsidRPr="009947D0">
              <w:rPr>
                <w:rFonts w:ascii="Arial" w:eastAsia="Arial" w:hAnsi="Arial" w:cs="Arial"/>
                <w:sz w:val="20"/>
                <w:szCs w:val="19"/>
              </w:rPr>
              <w:t xml:space="preserve"> </w:t>
            </w:r>
            <w:r w:rsidR="002C41E3" w:rsidRPr="009947D0">
              <w:rPr>
                <w:rFonts w:ascii="Arial" w:eastAsia="Arial" w:hAnsi="Arial" w:cs="Arial"/>
                <w:sz w:val="20"/>
                <w:szCs w:val="19"/>
              </w:rPr>
              <w:t>within the Region</w:t>
            </w:r>
            <w:r w:rsidRPr="009947D0">
              <w:rPr>
                <w:rFonts w:ascii="Arial" w:eastAsia="Arial" w:hAnsi="Arial" w:cs="Arial"/>
                <w:sz w:val="20"/>
                <w:szCs w:val="19"/>
              </w:rPr>
              <w:t>.</w:t>
            </w:r>
          </w:p>
          <w:p w14:paraId="4FE73FC5" w14:textId="4F57ADF0" w:rsidR="0000684F" w:rsidRPr="009947D0" w:rsidRDefault="00185F75"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OC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AR</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and</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CRDRRMC</w:t>
            </w:r>
            <w:r w:rsidR="009266CC" w:rsidRPr="009947D0">
              <w:rPr>
                <w:rFonts w:ascii="Arial" w:eastAsia="Arial" w:hAnsi="Arial" w:cs="Arial"/>
                <w:sz w:val="20"/>
                <w:szCs w:val="19"/>
              </w:rPr>
              <w:t xml:space="preserve"> </w:t>
            </w:r>
            <w:r w:rsidR="0068716A" w:rsidRPr="009947D0">
              <w:rPr>
                <w:rFonts w:ascii="Arial" w:eastAsia="Arial" w:hAnsi="Arial" w:cs="Arial"/>
                <w:sz w:val="20"/>
                <w:szCs w:val="19"/>
              </w:rPr>
              <w:t>E</w:t>
            </w:r>
            <w:r w:rsidR="002A0470" w:rsidRPr="009947D0">
              <w:rPr>
                <w:rFonts w:ascii="Arial" w:eastAsia="Arial" w:hAnsi="Arial" w:cs="Arial"/>
                <w:sz w:val="20"/>
                <w:szCs w:val="19"/>
              </w:rPr>
              <w:t>OC.</w:t>
            </w:r>
          </w:p>
          <w:p w14:paraId="3E9D46A2" w14:textId="3DEA56BE" w:rsidR="00B126B4" w:rsidRPr="009947D0" w:rsidRDefault="00AE0E89"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monitoring</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procured</w:t>
            </w:r>
            <w:r w:rsidR="009266CC" w:rsidRPr="009947D0">
              <w:rPr>
                <w:rFonts w:ascii="Arial" w:eastAsia="Arial" w:hAnsi="Arial" w:cs="Arial"/>
                <w:sz w:val="20"/>
                <w:szCs w:val="19"/>
              </w:rPr>
              <w:t xml:space="preserve"> </w:t>
            </w:r>
            <w:r w:rsidRPr="009947D0">
              <w:rPr>
                <w:rFonts w:ascii="Arial" w:eastAsia="Arial" w:hAnsi="Arial" w:cs="Arial"/>
                <w:sz w:val="20"/>
                <w:szCs w:val="19"/>
              </w:rPr>
              <w:t>items</w:t>
            </w:r>
            <w:r w:rsidR="009266CC" w:rsidRPr="009947D0">
              <w:rPr>
                <w:rFonts w:ascii="Arial" w:eastAsia="Arial" w:hAnsi="Arial" w:cs="Arial"/>
                <w:sz w:val="20"/>
                <w:szCs w:val="19"/>
              </w:rPr>
              <w:t xml:space="preserve"> </w:t>
            </w:r>
            <w:r w:rsidRPr="009947D0">
              <w:rPr>
                <w:rFonts w:ascii="Arial" w:eastAsia="Arial" w:hAnsi="Arial" w:cs="Arial"/>
                <w:sz w:val="20"/>
                <w:szCs w:val="19"/>
              </w:rPr>
              <w:t>for</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p>
          <w:p w14:paraId="620E815A" w14:textId="13A0B49E" w:rsidR="007F3EDD" w:rsidRPr="009947D0" w:rsidRDefault="007F3EDD" w:rsidP="00E73659">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Monitoring of stockpile in the provinces and facilitate the processing of RIS.</w:t>
            </w:r>
          </w:p>
          <w:p w14:paraId="12D0ABDC" w14:textId="0784BF2B" w:rsidR="009D3EFB" w:rsidRPr="009947D0" w:rsidRDefault="00636B26"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Continuous</w:t>
            </w:r>
            <w:r w:rsidR="009266CC" w:rsidRPr="009947D0">
              <w:rPr>
                <w:rFonts w:ascii="Arial" w:eastAsia="Arial" w:hAnsi="Arial" w:cs="Arial"/>
                <w:sz w:val="20"/>
                <w:szCs w:val="19"/>
              </w:rPr>
              <w:t xml:space="preserve"> </w:t>
            </w:r>
            <w:r w:rsidRPr="009947D0">
              <w:rPr>
                <w:rFonts w:ascii="Arial" w:eastAsia="Arial" w:hAnsi="Arial" w:cs="Arial"/>
                <w:sz w:val="20"/>
                <w:szCs w:val="19"/>
              </w:rPr>
              <w:t>coordination</w:t>
            </w:r>
            <w:r w:rsidR="009266CC" w:rsidRPr="009947D0">
              <w:rPr>
                <w:rFonts w:ascii="Arial" w:eastAsia="Arial" w:hAnsi="Arial" w:cs="Arial"/>
                <w:sz w:val="20"/>
                <w:szCs w:val="19"/>
              </w:rPr>
              <w:t xml:space="preserve"> </w:t>
            </w:r>
            <w:r w:rsidRPr="009947D0">
              <w:rPr>
                <w:rFonts w:ascii="Arial" w:eastAsia="Arial" w:hAnsi="Arial" w:cs="Arial"/>
                <w:sz w:val="20"/>
                <w:szCs w:val="19"/>
              </w:rPr>
              <w:t>with</w:t>
            </w:r>
            <w:r w:rsidR="009266CC" w:rsidRPr="009947D0">
              <w:rPr>
                <w:rFonts w:ascii="Arial" w:eastAsia="Arial" w:hAnsi="Arial" w:cs="Arial"/>
                <w:sz w:val="20"/>
                <w:szCs w:val="19"/>
              </w:rPr>
              <w:t xml:space="preserve"> </w:t>
            </w:r>
            <w:r w:rsidRPr="009947D0">
              <w:rPr>
                <w:rFonts w:ascii="Arial" w:eastAsia="Arial" w:hAnsi="Arial" w:cs="Arial"/>
                <w:sz w:val="20"/>
                <w:szCs w:val="19"/>
              </w:rPr>
              <w:t>DRMB</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NRLMB</w:t>
            </w:r>
            <w:r w:rsidR="009266CC" w:rsidRPr="009947D0">
              <w:rPr>
                <w:rFonts w:ascii="Arial" w:eastAsia="Arial" w:hAnsi="Arial" w:cs="Arial"/>
                <w:sz w:val="20"/>
                <w:szCs w:val="19"/>
              </w:rPr>
              <w:t xml:space="preserve"> </w:t>
            </w:r>
            <w:r w:rsidRPr="009947D0">
              <w:rPr>
                <w:rFonts w:ascii="Arial" w:eastAsia="Arial" w:hAnsi="Arial" w:cs="Arial"/>
                <w:sz w:val="20"/>
                <w:szCs w:val="19"/>
              </w:rPr>
              <w:t>on</w:t>
            </w:r>
            <w:r w:rsidR="009266CC" w:rsidRPr="009947D0">
              <w:rPr>
                <w:rFonts w:ascii="Arial" w:eastAsia="Arial" w:hAnsi="Arial" w:cs="Arial"/>
                <w:sz w:val="20"/>
                <w:szCs w:val="19"/>
              </w:rPr>
              <w:t xml:space="preserve"> </w:t>
            </w:r>
            <w:r w:rsidRPr="009947D0">
              <w:rPr>
                <w:rFonts w:ascii="Arial" w:eastAsia="Arial" w:hAnsi="Arial" w:cs="Arial"/>
                <w:sz w:val="20"/>
                <w:szCs w:val="19"/>
              </w:rPr>
              <w:t>the</w:t>
            </w:r>
            <w:r w:rsidR="009266CC" w:rsidRPr="009947D0">
              <w:rPr>
                <w:rFonts w:ascii="Arial" w:eastAsia="Arial" w:hAnsi="Arial" w:cs="Arial"/>
                <w:sz w:val="20"/>
                <w:szCs w:val="19"/>
              </w:rPr>
              <w:t xml:space="preserve"> </w:t>
            </w:r>
            <w:r w:rsidRPr="009947D0">
              <w:rPr>
                <w:rFonts w:ascii="Arial" w:eastAsia="Arial" w:hAnsi="Arial" w:cs="Arial"/>
                <w:sz w:val="20"/>
                <w:szCs w:val="19"/>
              </w:rPr>
              <w:t>disaster</w:t>
            </w:r>
            <w:r w:rsidR="009266CC" w:rsidRPr="009947D0">
              <w:rPr>
                <w:rFonts w:ascii="Arial" w:eastAsia="Arial" w:hAnsi="Arial" w:cs="Arial"/>
                <w:sz w:val="20"/>
                <w:szCs w:val="19"/>
              </w:rPr>
              <w:t xml:space="preserve"> </w:t>
            </w:r>
            <w:r w:rsidRPr="009947D0">
              <w:rPr>
                <w:rFonts w:ascii="Arial" w:eastAsia="Arial" w:hAnsi="Arial" w:cs="Arial"/>
                <w:sz w:val="20"/>
                <w:szCs w:val="19"/>
              </w:rPr>
              <w:t>operations</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r w:rsidR="009266CC" w:rsidRPr="009947D0">
              <w:rPr>
                <w:rFonts w:ascii="Arial" w:eastAsia="Arial" w:hAnsi="Arial" w:cs="Arial"/>
                <w:sz w:val="20"/>
                <w:szCs w:val="19"/>
              </w:rPr>
              <w:t xml:space="preserve"> </w:t>
            </w:r>
            <w:r w:rsidRPr="009947D0">
              <w:rPr>
                <w:rFonts w:ascii="Arial" w:eastAsia="Arial" w:hAnsi="Arial" w:cs="Arial"/>
                <w:sz w:val="20"/>
                <w:szCs w:val="19"/>
              </w:rPr>
              <w:t>such</w:t>
            </w:r>
            <w:r w:rsidR="009266CC" w:rsidRPr="009947D0">
              <w:rPr>
                <w:rFonts w:ascii="Arial" w:eastAsia="Arial" w:hAnsi="Arial" w:cs="Arial"/>
                <w:sz w:val="20"/>
                <w:szCs w:val="19"/>
              </w:rPr>
              <w:t xml:space="preserve"> </w:t>
            </w:r>
            <w:r w:rsidRPr="009947D0">
              <w:rPr>
                <w:rFonts w:ascii="Arial" w:eastAsia="Arial" w:hAnsi="Arial" w:cs="Arial"/>
                <w:sz w:val="20"/>
                <w:szCs w:val="19"/>
              </w:rPr>
              <w:t>as</w:t>
            </w:r>
            <w:r w:rsidR="009266CC" w:rsidRPr="009947D0">
              <w:rPr>
                <w:rFonts w:ascii="Arial" w:eastAsia="Arial" w:hAnsi="Arial" w:cs="Arial"/>
                <w:sz w:val="20"/>
                <w:szCs w:val="19"/>
              </w:rPr>
              <w:t xml:space="preserve"> </w:t>
            </w:r>
            <w:r w:rsidRPr="009947D0">
              <w:rPr>
                <w:rFonts w:ascii="Arial" w:eastAsia="Arial" w:hAnsi="Arial" w:cs="Arial"/>
                <w:sz w:val="20"/>
                <w:szCs w:val="19"/>
              </w:rPr>
              <w:t>technical</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guidance</w:t>
            </w:r>
            <w:r w:rsidR="009266CC" w:rsidRPr="009947D0">
              <w:rPr>
                <w:rFonts w:ascii="Arial" w:eastAsia="Arial" w:hAnsi="Arial" w:cs="Arial"/>
                <w:sz w:val="20"/>
                <w:szCs w:val="19"/>
              </w:rPr>
              <w:t xml:space="preserve"> </w:t>
            </w:r>
            <w:r w:rsidRPr="009947D0">
              <w:rPr>
                <w:rFonts w:ascii="Arial" w:eastAsia="Arial" w:hAnsi="Arial" w:cs="Arial"/>
                <w:sz w:val="20"/>
                <w:szCs w:val="19"/>
              </w:rPr>
              <w:t>and</w:t>
            </w:r>
            <w:r w:rsidR="009266CC" w:rsidRPr="009947D0">
              <w:rPr>
                <w:rFonts w:ascii="Arial" w:eastAsia="Arial" w:hAnsi="Arial" w:cs="Arial"/>
                <w:sz w:val="20"/>
                <w:szCs w:val="19"/>
              </w:rPr>
              <w:t xml:space="preserve"> </w:t>
            </w:r>
            <w:r w:rsidRPr="009947D0">
              <w:rPr>
                <w:rFonts w:ascii="Arial" w:eastAsia="Arial" w:hAnsi="Arial" w:cs="Arial"/>
                <w:sz w:val="20"/>
                <w:szCs w:val="19"/>
              </w:rPr>
              <w:t>facilitation</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sz w:val="20"/>
                <w:szCs w:val="19"/>
              </w:rPr>
              <w:t>logistical</w:t>
            </w:r>
            <w:r w:rsidR="009266CC" w:rsidRPr="009947D0">
              <w:rPr>
                <w:rFonts w:ascii="Arial" w:eastAsia="Arial" w:hAnsi="Arial" w:cs="Arial"/>
                <w:sz w:val="20"/>
                <w:szCs w:val="19"/>
              </w:rPr>
              <w:t xml:space="preserve"> </w:t>
            </w:r>
            <w:r w:rsidRPr="009947D0">
              <w:rPr>
                <w:rFonts w:ascii="Arial" w:eastAsia="Arial" w:hAnsi="Arial" w:cs="Arial"/>
                <w:sz w:val="20"/>
                <w:szCs w:val="19"/>
              </w:rPr>
              <w:t>concerns.</w:t>
            </w:r>
          </w:p>
          <w:p w14:paraId="0AA68E65" w14:textId="203B9D64" w:rsidR="009D3EFB" w:rsidRPr="009947D0" w:rsidRDefault="009D3EFB" w:rsidP="009D3EFB">
            <w:pPr>
              <w:pStyle w:val="ListParagraph"/>
              <w:numPr>
                <w:ilvl w:val="0"/>
                <w:numId w:val="6"/>
              </w:numPr>
              <w:spacing w:after="0" w:line="240" w:lineRule="auto"/>
              <w:jc w:val="both"/>
              <w:rPr>
                <w:rFonts w:ascii="Arial" w:eastAsia="Arial" w:hAnsi="Arial" w:cs="Arial"/>
                <w:sz w:val="20"/>
                <w:szCs w:val="19"/>
              </w:rPr>
            </w:pPr>
            <w:r w:rsidRPr="009947D0">
              <w:rPr>
                <w:rFonts w:ascii="Arial" w:eastAsia="Arial" w:hAnsi="Arial" w:cs="Arial"/>
                <w:sz w:val="20"/>
                <w:szCs w:val="19"/>
              </w:rPr>
              <w:t>Technical Assistance Session with NRLMB for the Bayanihan to Recover as One Act re: FNFIs.</w:t>
            </w:r>
          </w:p>
          <w:p w14:paraId="7C467EAB" w14:textId="089BA1F7" w:rsidR="003867AB" w:rsidRPr="009947D0" w:rsidRDefault="003867AB" w:rsidP="00CB72E8">
            <w:pPr>
              <w:spacing w:after="0" w:line="240" w:lineRule="auto"/>
              <w:jc w:val="both"/>
              <w:rPr>
                <w:rFonts w:ascii="Arial" w:eastAsia="Arial" w:hAnsi="Arial" w:cs="Arial"/>
                <w:sz w:val="20"/>
                <w:szCs w:val="19"/>
              </w:rPr>
            </w:pPr>
          </w:p>
          <w:p w14:paraId="76D12A05" w14:textId="48299374" w:rsidR="009702AE" w:rsidRPr="009947D0" w:rsidRDefault="003E4C18" w:rsidP="00905266">
            <w:pPr>
              <w:widowControl/>
              <w:autoSpaceDE w:val="0"/>
              <w:autoSpaceDN w:val="0"/>
              <w:adjustRightInd w:val="0"/>
              <w:spacing w:after="0" w:line="240" w:lineRule="auto"/>
              <w:contextualSpacing/>
              <w:jc w:val="both"/>
              <w:rPr>
                <w:rFonts w:ascii="Arial" w:eastAsia="Arial" w:hAnsi="Arial" w:cs="Arial"/>
                <w:b/>
                <w:sz w:val="20"/>
                <w:szCs w:val="19"/>
              </w:rPr>
            </w:pPr>
            <w:r w:rsidRPr="009947D0">
              <w:rPr>
                <w:rFonts w:ascii="Arial" w:eastAsia="Arial" w:hAnsi="Arial" w:cs="Arial"/>
                <w:b/>
                <w:sz w:val="20"/>
                <w:szCs w:val="19"/>
              </w:rPr>
              <w:t>Social</w:t>
            </w:r>
            <w:r w:rsidR="009266CC" w:rsidRPr="009947D0">
              <w:rPr>
                <w:rFonts w:ascii="Arial" w:eastAsia="Arial" w:hAnsi="Arial" w:cs="Arial"/>
                <w:b/>
                <w:sz w:val="20"/>
                <w:szCs w:val="19"/>
              </w:rPr>
              <w:t xml:space="preserve"> </w:t>
            </w:r>
            <w:r w:rsidRPr="009947D0">
              <w:rPr>
                <w:rFonts w:ascii="Arial" w:eastAsia="Arial" w:hAnsi="Arial" w:cs="Arial"/>
                <w:b/>
                <w:sz w:val="20"/>
                <w:szCs w:val="19"/>
              </w:rPr>
              <w:t>Amelioration</w:t>
            </w:r>
            <w:r w:rsidR="009266CC" w:rsidRPr="009947D0">
              <w:rPr>
                <w:rFonts w:ascii="Arial" w:eastAsia="Arial" w:hAnsi="Arial" w:cs="Arial"/>
                <w:b/>
                <w:sz w:val="20"/>
                <w:szCs w:val="19"/>
              </w:rPr>
              <w:t xml:space="preserve"> </w:t>
            </w:r>
            <w:r w:rsidRPr="009947D0">
              <w:rPr>
                <w:rFonts w:ascii="Arial" w:eastAsia="Arial" w:hAnsi="Arial" w:cs="Arial"/>
                <w:b/>
                <w:sz w:val="20"/>
                <w:szCs w:val="19"/>
              </w:rPr>
              <w:t>Program</w:t>
            </w:r>
            <w:r w:rsidR="009266CC" w:rsidRPr="009947D0">
              <w:rPr>
                <w:rFonts w:ascii="Arial" w:eastAsia="Arial" w:hAnsi="Arial" w:cs="Arial"/>
                <w:b/>
                <w:sz w:val="20"/>
                <w:szCs w:val="19"/>
              </w:rPr>
              <w:t xml:space="preserve"> </w:t>
            </w:r>
            <w:r w:rsidRPr="009947D0">
              <w:rPr>
                <w:rFonts w:ascii="Arial" w:eastAsia="Arial" w:hAnsi="Arial" w:cs="Arial"/>
                <w:b/>
                <w:sz w:val="20"/>
                <w:szCs w:val="19"/>
              </w:rPr>
              <w:t>(SAP)</w:t>
            </w:r>
          </w:p>
          <w:p w14:paraId="514602F4" w14:textId="7D8BB646" w:rsidR="009702AE" w:rsidRPr="009947D0" w:rsidRDefault="003E4C1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6C3F0B" w:rsidRPr="009947D0">
              <w:rPr>
                <w:rFonts w:ascii="Arial" w:eastAsia="Arial" w:hAnsi="Arial" w:cs="Arial"/>
                <w:b/>
                <w:bCs/>
                <w:sz w:val="20"/>
                <w:szCs w:val="19"/>
              </w:rPr>
              <w:t>29</w:t>
            </w:r>
            <w:r w:rsidR="00500409" w:rsidRPr="009947D0">
              <w:rPr>
                <w:rFonts w:ascii="Arial" w:eastAsia="Arial" w:hAnsi="Arial" w:cs="Arial"/>
                <w:b/>
                <w:bCs/>
                <w:sz w:val="20"/>
                <w:szCs w:val="19"/>
              </w:rPr>
              <w:t>8</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176</w:t>
            </w:r>
            <w:r w:rsidR="009266CC" w:rsidRPr="009947D0">
              <w:rPr>
                <w:rFonts w:ascii="Arial" w:eastAsia="Arial" w:hAnsi="Arial" w:cs="Arial"/>
                <w:b/>
                <w:bCs/>
                <w:sz w:val="20"/>
                <w:szCs w:val="19"/>
              </w:rPr>
              <w:t xml:space="preserve"> </w:t>
            </w:r>
            <w:r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Pr="009947D0">
              <w:rPr>
                <w:rFonts w:ascii="Arial" w:eastAsia="Arial" w:hAnsi="Arial" w:cs="Arial"/>
                <w:sz w:val="20"/>
                <w:szCs w:val="19"/>
              </w:rPr>
              <w:t>SAP</w:t>
            </w:r>
            <w:r w:rsidR="009266CC" w:rsidRPr="009947D0">
              <w:rPr>
                <w:rFonts w:ascii="Arial" w:eastAsia="Arial" w:hAnsi="Arial" w:cs="Arial"/>
                <w:sz w:val="20"/>
                <w:szCs w:val="19"/>
              </w:rPr>
              <w:t xml:space="preserve"> </w:t>
            </w:r>
            <w:r w:rsidRPr="009947D0">
              <w:rPr>
                <w:rFonts w:ascii="Arial" w:eastAsia="Arial" w:hAnsi="Arial" w:cs="Arial"/>
                <w:sz w:val="20"/>
                <w:szCs w:val="19"/>
              </w:rPr>
              <w:t>assistance</w:t>
            </w:r>
            <w:r w:rsidR="009266CC" w:rsidRPr="009947D0">
              <w:rPr>
                <w:rFonts w:ascii="Arial" w:eastAsia="Arial" w:hAnsi="Arial" w:cs="Arial"/>
                <w:sz w:val="20"/>
                <w:szCs w:val="19"/>
              </w:rPr>
              <w:t xml:space="preserve"> </w:t>
            </w:r>
            <w:r w:rsidRPr="009947D0">
              <w:rPr>
                <w:rFonts w:ascii="Arial" w:eastAsia="Arial" w:hAnsi="Arial" w:cs="Arial"/>
                <w:sz w:val="20"/>
                <w:szCs w:val="19"/>
              </w:rPr>
              <w:t>amounting</w:t>
            </w:r>
            <w:r w:rsidR="009266CC" w:rsidRPr="009947D0">
              <w:rPr>
                <w:rFonts w:ascii="Arial" w:eastAsia="Arial" w:hAnsi="Arial" w:cs="Arial"/>
                <w:sz w:val="20"/>
                <w:szCs w:val="19"/>
              </w:rPr>
              <w:t xml:space="preserve"> </w:t>
            </w:r>
            <w:r w:rsidRPr="009947D0">
              <w:rPr>
                <w:rFonts w:ascii="Arial" w:eastAsia="Arial" w:hAnsi="Arial" w:cs="Arial"/>
                <w:sz w:val="20"/>
                <w:szCs w:val="19"/>
              </w:rPr>
              <w:t>to</w:t>
            </w:r>
            <w:r w:rsidR="009266CC" w:rsidRPr="009947D0">
              <w:rPr>
                <w:rFonts w:ascii="Arial" w:eastAsia="Arial" w:hAnsi="Arial" w:cs="Arial"/>
                <w:sz w:val="20"/>
                <w:szCs w:val="19"/>
              </w:rPr>
              <w:t xml:space="preserve"> </w:t>
            </w:r>
            <w:r w:rsidRPr="009947D0">
              <w:rPr>
                <w:rFonts w:ascii="Arial" w:eastAsia="Arial" w:hAnsi="Arial" w:cs="Arial"/>
                <w:sz w:val="20"/>
                <w:szCs w:val="19"/>
              </w:rPr>
              <w:t>a</w:t>
            </w:r>
            <w:r w:rsidR="009266CC" w:rsidRPr="009947D0">
              <w:rPr>
                <w:rFonts w:ascii="Arial" w:eastAsia="Arial" w:hAnsi="Arial" w:cs="Arial"/>
                <w:sz w:val="20"/>
                <w:szCs w:val="19"/>
              </w:rPr>
              <w:t xml:space="preserve"> </w:t>
            </w:r>
            <w:r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Pr="009947D0">
              <w:rPr>
                <w:rFonts w:ascii="Arial" w:eastAsia="Arial" w:hAnsi="Arial" w:cs="Arial"/>
                <w:sz w:val="20"/>
                <w:szCs w:val="19"/>
              </w:rPr>
              <w:t>of</w:t>
            </w:r>
            <w:r w:rsidR="009266CC" w:rsidRPr="009947D0">
              <w:rPr>
                <w:rFonts w:ascii="Arial" w:eastAsia="Arial" w:hAnsi="Arial" w:cs="Arial"/>
                <w:sz w:val="20"/>
                <w:szCs w:val="19"/>
              </w:rPr>
              <w:t xml:space="preserve"> </w:t>
            </w:r>
            <w:r w:rsidRPr="009947D0">
              <w:rPr>
                <w:rFonts w:ascii="Arial" w:eastAsia="Arial" w:hAnsi="Arial" w:cs="Arial"/>
                <w:b/>
                <w:bCs/>
                <w:sz w:val="20"/>
                <w:szCs w:val="19"/>
              </w:rPr>
              <w:t>₱</w:t>
            </w:r>
            <w:r w:rsidR="006C3F0B" w:rsidRPr="009947D0">
              <w:rPr>
                <w:rFonts w:ascii="Arial" w:eastAsia="Arial" w:hAnsi="Arial" w:cs="Arial"/>
                <w:b/>
                <w:bCs/>
                <w:sz w:val="20"/>
                <w:szCs w:val="19"/>
              </w:rPr>
              <w:t>1,55</w:t>
            </w:r>
            <w:r w:rsidR="00500409" w:rsidRPr="009947D0">
              <w:rPr>
                <w:rFonts w:ascii="Arial" w:eastAsia="Arial" w:hAnsi="Arial" w:cs="Arial"/>
                <w:b/>
                <w:bCs/>
                <w:sz w:val="20"/>
                <w:szCs w:val="19"/>
              </w:rPr>
              <w:t>4</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091</w:t>
            </w:r>
            <w:r w:rsidR="006C3F0B" w:rsidRPr="009947D0">
              <w:rPr>
                <w:rFonts w:ascii="Arial" w:eastAsia="Arial" w:hAnsi="Arial" w:cs="Arial"/>
                <w:b/>
                <w:bCs/>
                <w:sz w:val="20"/>
                <w:szCs w:val="19"/>
              </w:rPr>
              <w:t>,</w:t>
            </w:r>
            <w:r w:rsidR="00500409" w:rsidRPr="009947D0">
              <w:rPr>
                <w:rFonts w:ascii="Arial" w:eastAsia="Arial" w:hAnsi="Arial" w:cs="Arial"/>
                <w:b/>
                <w:bCs/>
                <w:sz w:val="20"/>
                <w:szCs w:val="19"/>
              </w:rPr>
              <w:t>2</w:t>
            </w:r>
            <w:r w:rsidR="006C3F0B" w:rsidRPr="009947D0">
              <w:rPr>
                <w:rFonts w:ascii="Arial" w:eastAsia="Arial" w:hAnsi="Arial" w:cs="Arial"/>
                <w:b/>
                <w:bCs/>
                <w:sz w:val="20"/>
                <w:szCs w:val="19"/>
              </w:rPr>
              <w:t>5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1</w:t>
            </w:r>
            <w:r w:rsidR="00DB45C0" w:rsidRPr="009947D0">
              <w:rPr>
                <w:rFonts w:ascii="Arial" w:eastAsia="Arial" w:hAnsi="Arial" w:cs="Arial"/>
                <w:bCs/>
                <w:sz w:val="20"/>
                <w:szCs w:val="19"/>
                <w:vertAlign w:val="superscript"/>
              </w:rPr>
              <w:t>st</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while</w:t>
            </w:r>
            <w:r w:rsidR="009266CC" w:rsidRPr="009947D0">
              <w:rPr>
                <w:rFonts w:ascii="Arial" w:eastAsia="Arial" w:hAnsi="Arial" w:cs="Arial"/>
                <w:bCs/>
                <w:sz w:val="20"/>
                <w:szCs w:val="19"/>
              </w:rPr>
              <w:t xml:space="preserve"> </w:t>
            </w:r>
            <w:r w:rsidR="00CB72E8" w:rsidRPr="009947D0">
              <w:rPr>
                <w:rFonts w:ascii="Arial" w:eastAsia="Arial" w:hAnsi="Arial" w:cs="Arial"/>
                <w:b/>
                <w:bCs/>
                <w:sz w:val="20"/>
                <w:szCs w:val="19"/>
              </w:rPr>
              <w:t>61</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158</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beneficiaries</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received</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a</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total</w:t>
            </w:r>
            <w:r w:rsidR="009266CC" w:rsidRPr="009947D0">
              <w:rPr>
                <w:rFonts w:ascii="Arial" w:eastAsia="Arial" w:hAnsi="Arial" w:cs="Arial"/>
                <w:sz w:val="20"/>
                <w:szCs w:val="19"/>
              </w:rPr>
              <w:t xml:space="preserve"> </w:t>
            </w:r>
            <w:r w:rsidR="00DB45C0" w:rsidRPr="009947D0">
              <w:rPr>
                <w:rFonts w:ascii="Arial" w:eastAsia="Arial" w:hAnsi="Arial" w:cs="Arial"/>
                <w:sz w:val="20"/>
                <w:szCs w:val="19"/>
              </w:rPr>
              <w:t>of</w:t>
            </w:r>
            <w:r w:rsidR="009266CC" w:rsidRPr="009947D0">
              <w:rPr>
                <w:rFonts w:ascii="Arial" w:eastAsia="Arial" w:hAnsi="Arial" w:cs="Arial"/>
                <w:sz w:val="20"/>
                <w:szCs w:val="19"/>
              </w:rPr>
              <w:t xml:space="preserve"> </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17</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3</w:t>
            </w:r>
            <w:r w:rsidR="00320B1F" w:rsidRPr="009947D0">
              <w:rPr>
                <w:rFonts w:ascii="Arial" w:eastAsia="Arial" w:hAnsi="Arial" w:cs="Arial"/>
                <w:b/>
                <w:bCs/>
                <w:sz w:val="20"/>
                <w:szCs w:val="19"/>
              </w:rPr>
              <w:t>44</w:t>
            </w:r>
            <w:r w:rsidR="00DB45C0" w:rsidRPr="009947D0">
              <w:rPr>
                <w:rFonts w:ascii="Arial" w:eastAsia="Arial" w:hAnsi="Arial" w:cs="Arial"/>
                <w:b/>
                <w:bCs/>
                <w:sz w:val="20"/>
                <w:szCs w:val="19"/>
              </w:rPr>
              <w:t>,</w:t>
            </w:r>
            <w:r w:rsidR="00CB72E8" w:rsidRPr="009947D0">
              <w:rPr>
                <w:rFonts w:ascii="Arial" w:eastAsia="Arial" w:hAnsi="Arial" w:cs="Arial"/>
                <w:b/>
                <w:bCs/>
                <w:sz w:val="20"/>
                <w:szCs w:val="19"/>
              </w:rPr>
              <w:t>8</w:t>
            </w:r>
            <w:r w:rsidR="00DB45C0" w:rsidRPr="009947D0">
              <w:rPr>
                <w:rFonts w:ascii="Arial" w:eastAsia="Arial" w:hAnsi="Arial" w:cs="Arial"/>
                <w:b/>
                <w:bCs/>
                <w:sz w:val="20"/>
                <w:szCs w:val="19"/>
              </w:rPr>
              <w:t>00.00</w:t>
            </w:r>
            <w:r w:rsidR="009266CC" w:rsidRPr="009947D0">
              <w:rPr>
                <w:rFonts w:ascii="Arial" w:eastAsia="Arial" w:hAnsi="Arial" w:cs="Arial"/>
                <w:b/>
                <w:bCs/>
                <w:sz w:val="20"/>
                <w:szCs w:val="19"/>
              </w:rPr>
              <w:t xml:space="preserve"> </w:t>
            </w:r>
            <w:r w:rsidR="00DB45C0" w:rsidRPr="009947D0">
              <w:rPr>
                <w:rFonts w:ascii="Arial" w:eastAsia="Arial" w:hAnsi="Arial" w:cs="Arial"/>
                <w:bCs/>
                <w:sz w:val="20"/>
                <w:szCs w:val="19"/>
              </w:rPr>
              <w:t>for</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he</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2</w:t>
            </w:r>
            <w:r w:rsidR="00DB45C0" w:rsidRPr="009947D0">
              <w:rPr>
                <w:rFonts w:ascii="Arial" w:eastAsia="Arial" w:hAnsi="Arial" w:cs="Arial"/>
                <w:bCs/>
                <w:sz w:val="20"/>
                <w:szCs w:val="19"/>
                <w:vertAlign w:val="superscript"/>
              </w:rPr>
              <w:t>nd</w:t>
            </w:r>
            <w:r w:rsidR="009266CC" w:rsidRPr="009947D0">
              <w:rPr>
                <w:rFonts w:ascii="Arial" w:eastAsia="Arial" w:hAnsi="Arial" w:cs="Arial"/>
                <w:bCs/>
                <w:sz w:val="20"/>
                <w:szCs w:val="19"/>
              </w:rPr>
              <w:t xml:space="preserve"> </w:t>
            </w:r>
            <w:r w:rsidR="00DB45C0" w:rsidRPr="009947D0">
              <w:rPr>
                <w:rFonts w:ascii="Arial" w:eastAsia="Arial" w:hAnsi="Arial" w:cs="Arial"/>
                <w:bCs/>
                <w:sz w:val="20"/>
                <w:szCs w:val="19"/>
              </w:rPr>
              <w:t>tranche.</w:t>
            </w:r>
          </w:p>
          <w:p w14:paraId="12540A52" w14:textId="1BB25553" w:rsidR="007F3EDD" w:rsidRPr="009947D0" w:rsidRDefault="007F3EDD"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bCs/>
                <w:sz w:val="20"/>
                <w:szCs w:val="19"/>
              </w:rPr>
              <w:t>Continuous payout for SAP 2</w:t>
            </w:r>
            <w:r w:rsidRPr="009947D0">
              <w:rPr>
                <w:rFonts w:ascii="Arial" w:eastAsia="Arial" w:hAnsi="Arial" w:cs="Arial"/>
                <w:bCs/>
                <w:sz w:val="20"/>
                <w:szCs w:val="19"/>
                <w:vertAlign w:val="superscript"/>
              </w:rPr>
              <w:t>nd</w:t>
            </w:r>
            <w:r w:rsidRPr="009947D0">
              <w:rPr>
                <w:rFonts w:ascii="Arial" w:eastAsia="Arial" w:hAnsi="Arial" w:cs="Arial"/>
                <w:bCs/>
                <w:sz w:val="20"/>
                <w:szCs w:val="19"/>
              </w:rPr>
              <w:t xml:space="preserve"> tranche.</w:t>
            </w:r>
          </w:p>
          <w:p w14:paraId="249B4D2E" w14:textId="402A85A1" w:rsidR="005D5538" w:rsidRPr="009947D0" w:rsidRDefault="005D5538" w:rsidP="00E73659">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47D0">
              <w:rPr>
                <w:rFonts w:ascii="Arial" w:eastAsia="Arial" w:hAnsi="Arial" w:cs="Arial"/>
                <w:sz w:val="20"/>
                <w:szCs w:val="19"/>
              </w:rPr>
              <w:t>Responded to Social Amelioration Program (SAP) and food and non-food items grievances and concerns</w:t>
            </w:r>
            <w:r w:rsidR="00E102DE" w:rsidRPr="009947D0">
              <w:rPr>
                <w:rFonts w:ascii="Arial" w:eastAsia="Arial" w:hAnsi="Arial" w:cs="Arial"/>
                <w:sz w:val="20"/>
                <w:szCs w:val="19"/>
              </w:rPr>
              <w:t>.</w:t>
            </w:r>
          </w:p>
        </w:tc>
      </w:tr>
    </w:tbl>
    <w:p w14:paraId="2BA6C155" w14:textId="77777777" w:rsidR="00FA38C3" w:rsidRPr="00176F10" w:rsidRDefault="00FA38C3" w:rsidP="00905266">
      <w:pPr>
        <w:widowControl/>
        <w:spacing w:after="0" w:line="240" w:lineRule="auto"/>
        <w:ind w:right="57"/>
        <w:contextualSpacing/>
        <w:rPr>
          <w:rFonts w:ascii="Arial" w:eastAsia="Arial" w:hAnsi="Arial" w:cs="Arial"/>
          <w:b/>
          <w:szCs w:val="24"/>
        </w:rPr>
      </w:pPr>
    </w:p>
    <w:p w14:paraId="2C9CCE32" w14:textId="4451D070" w:rsidR="009702AE" w:rsidRPr="00905266" w:rsidRDefault="003E4C18" w:rsidP="00905266">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352D882A"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9F144E" w14:textId="77777777"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DABA64" w14:textId="1CFDBB02" w:rsidR="009702AE" w:rsidRPr="00A8767E" w:rsidRDefault="003E4C18" w:rsidP="0090526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174EA5" w14:paraId="2521738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CD7439" w14:textId="00F865A5" w:rsidR="009702AE" w:rsidRPr="009F2AB5" w:rsidRDefault="00E57A3A" w:rsidP="009F2AB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jc w:val="both"/>
              <w:rPr>
                <w:rFonts w:ascii="Arial" w:eastAsia="Arial" w:hAnsi="Arial" w:cs="Arial"/>
                <w:color w:val="0070C0"/>
                <w:sz w:val="20"/>
                <w:szCs w:val="19"/>
              </w:rPr>
            </w:pPr>
            <w:r w:rsidRPr="009F2AB5">
              <w:rPr>
                <w:rFonts w:ascii="Arial" w:eastAsia="Arial" w:hAnsi="Arial" w:cs="Arial"/>
                <w:color w:val="0070C0"/>
                <w:sz w:val="20"/>
                <w:szCs w:val="19"/>
              </w:rPr>
              <w:t>2</w:t>
            </w:r>
            <w:r w:rsidR="009F2AB5" w:rsidRPr="009F2AB5">
              <w:rPr>
                <w:rFonts w:ascii="Arial" w:eastAsia="Arial" w:hAnsi="Arial" w:cs="Arial"/>
                <w:color w:val="0070C0"/>
                <w:sz w:val="20"/>
                <w:szCs w:val="19"/>
              </w:rPr>
              <w:t>7</w:t>
            </w:r>
            <w:r w:rsidR="00A86259" w:rsidRPr="009F2AB5">
              <w:rPr>
                <w:rFonts w:ascii="Arial" w:eastAsia="Arial" w:hAnsi="Arial" w:cs="Arial"/>
                <w:color w:val="0070C0"/>
                <w:sz w:val="20"/>
                <w:szCs w:val="19"/>
              </w:rPr>
              <w:t xml:space="preserve"> </w:t>
            </w:r>
            <w:r w:rsidR="00754823" w:rsidRPr="009F2AB5">
              <w:rPr>
                <w:rFonts w:ascii="Arial" w:eastAsia="Arial" w:hAnsi="Arial" w:cs="Arial"/>
                <w:color w:val="0070C0"/>
                <w:sz w:val="20"/>
                <w:szCs w:val="19"/>
              </w:rPr>
              <w:t>Octo</w:t>
            </w:r>
            <w:r w:rsidR="0064772D" w:rsidRPr="009F2AB5">
              <w:rPr>
                <w:rFonts w:ascii="Arial" w:eastAsia="Arial" w:hAnsi="Arial" w:cs="Arial"/>
                <w:color w:val="0070C0"/>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441200" w14:textId="17ACDE39" w:rsidR="00BF30DE" w:rsidRPr="009F2AB5" w:rsidRDefault="00C45728" w:rsidP="00A86259">
            <w:pPr>
              <w:pStyle w:val="ListParagraph"/>
              <w:numPr>
                <w:ilvl w:val="0"/>
                <w:numId w:val="7"/>
              </w:numPr>
              <w:spacing w:after="0" w:line="240" w:lineRule="auto"/>
              <w:jc w:val="both"/>
              <w:rPr>
                <w:rFonts w:ascii="Arial" w:eastAsia="Arial" w:hAnsi="Arial" w:cs="Arial"/>
                <w:color w:val="0070C0"/>
                <w:sz w:val="20"/>
                <w:szCs w:val="19"/>
              </w:rPr>
            </w:pPr>
            <w:r w:rsidRPr="009F2AB5">
              <w:rPr>
                <w:rFonts w:ascii="Arial" w:eastAsia="Arial" w:hAnsi="Arial" w:cs="Arial"/>
                <w:color w:val="0070C0"/>
                <w:sz w:val="20"/>
                <w:szCs w:val="19"/>
              </w:rPr>
              <w:t>DSWD-FO</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I</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staff</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are</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continuously</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rendering</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duty</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as</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Regional</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Incident</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Management</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Team</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members</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at</w:t>
            </w:r>
            <w:r w:rsidR="009266CC" w:rsidRPr="009F2AB5">
              <w:rPr>
                <w:rFonts w:ascii="Arial" w:eastAsia="Arial" w:hAnsi="Arial" w:cs="Arial"/>
                <w:color w:val="0070C0"/>
                <w:sz w:val="20"/>
                <w:szCs w:val="19"/>
              </w:rPr>
              <w:t xml:space="preserve"> </w:t>
            </w:r>
            <w:r w:rsidR="00D62EBB" w:rsidRPr="009F2AB5">
              <w:rPr>
                <w:rFonts w:ascii="Arial" w:eastAsia="Arial" w:hAnsi="Arial" w:cs="Arial"/>
                <w:color w:val="0070C0"/>
                <w:sz w:val="20"/>
                <w:szCs w:val="19"/>
              </w:rPr>
              <w:t>OCD</w:t>
            </w:r>
            <w:r w:rsidR="009266CC" w:rsidRPr="009F2AB5">
              <w:rPr>
                <w:rFonts w:ascii="Arial" w:eastAsia="Arial" w:hAnsi="Arial" w:cs="Arial"/>
                <w:color w:val="0070C0"/>
                <w:sz w:val="20"/>
                <w:szCs w:val="19"/>
              </w:rPr>
              <w:t xml:space="preserve"> </w:t>
            </w:r>
            <w:r w:rsidR="00D62EBB" w:rsidRPr="009F2AB5">
              <w:rPr>
                <w:rFonts w:ascii="Arial" w:eastAsia="Arial" w:hAnsi="Arial" w:cs="Arial"/>
                <w:color w:val="0070C0"/>
                <w:sz w:val="20"/>
                <w:szCs w:val="19"/>
              </w:rPr>
              <w:t>RO</w:t>
            </w:r>
            <w:r w:rsidR="009266CC" w:rsidRPr="009F2AB5">
              <w:rPr>
                <w:rFonts w:ascii="Arial" w:eastAsia="Arial" w:hAnsi="Arial" w:cs="Arial"/>
                <w:color w:val="0070C0"/>
                <w:sz w:val="20"/>
                <w:szCs w:val="19"/>
              </w:rPr>
              <w:t xml:space="preserve"> </w:t>
            </w:r>
            <w:r w:rsidR="00D62EBB" w:rsidRPr="009F2AB5">
              <w:rPr>
                <w:rFonts w:ascii="Arial" w:eastAsia="Arial" w:hAnsi="Arial" w:cs="Arial"/>
                <w:color w:val="0070C0"/>
                <w:sz w:val="20"/>
                <w:szCs w:val="19"/>
              </w:rPr>
              <w:t>1,</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City</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of</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San</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Fernando,</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La</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Union.</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Monitoring</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and</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updating</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of</w:t>
            </w:r>
            <w:r w:rsidR="009266CC" w:rsidRPr="009F2AB5">
              <w:rPr>
                <w:rFonts w:ascii="Arial" w:eastAsia="Arial" w:hAnsi="Arial" w:cs="Arial"/>
                <w:color w:val="0070C0"/>
                <w:sz w:val="20"/>
                <w:szCs w:val="19"/>
              </w:rPr>
              <w:t xml:space="preserve"> </w:t>
            </w:r>
            <w:r w:rsidR="003F71FC" w:rsidRPr="009F2AB5">
              <w:rPr>
                <w:rFonts w:ascii="Arial" w:eastAsia="Arial" w:hAnsi="Arial" w:cs="Arial"/>
                <w:color w:val="0070C0"/>
                <w:sz w:val="20"/>
                <w:szCs w:val="19"/>
              </w:rPr>
              <w:t>status</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of</w:t>
            </w:r>
            <w:r w:rsidR="009266CC" w:rsidRPr="009F2AB5">
              <w:rPr>
                <w:rFonts w:ascii="Arial" w:eastAsia="Arial" w:hAnsi="Arial" w:cs="Arial"/>
                <w:color w:val="0070C0"/>
                <w:sz w:val="20"/>
                <w:szCs w:val="19"/>
              </w:rPr>
              <w:t xml:space="preserve"> </w:t>
            </w:r>
            <w:r w:rsidR="0099583F" w:rsidRPr="009F2AB5">
              <w:rPr>
                <w:rFonts w:ascii="Arial" w:eastAsia="Arial" w:hAnsi="Arial" w:cs="Arial"/>
                <w:color w:val="0070C0"/>
                <w:sz w:val="20"/>
                <w:szCs w:val="19"/>
              </w:rPr>
              <w:t>r</w:t>
            </w:r>
            <w:r w:rsidR="003F71FC" w:rsidRPr="009F2AB5">
              <w:rPr>
                <w:rFonts w:ascii="Arial" w:eastAsia="Arial" w:hAnsi="Arial" w:cs="Arial"/>
                <w:color w:val="0070C0"/>
                <w:sz w:val="20"/>
                <w:szCs w:val="19"/>
              </w:rPr>
              <w:t>egional</w:t>
            </w:r>
            <w:r w:rsidR="009266CC" w:rsidRPr="009F2AB5">
              <w:rPr>
                <w:rFonts w:ascii="Arial" w:eastAsia="Arial" w:hAnsi="Arial" w:cs="Arial"/>
                <w:color w:val="0070C0"/>
                <w:sz w:val="20"/>
                <w:szCs w:val="19"/>
              </w:rPr>
              <w:t xml:space="preserve"> </w:t>
            </w:r>
            <w:r w:rsidR="0099583F" w:rsidRPr="009F2AB5">
              <w:rPr>
                <w:rFonts w:ascii="Arial" w:eastAsia="Arial" w:hAnsi="Arial" w:cs="Arial"/>
                <w:color w:val="0070C0"/>
                <w:sz w:val="20"/>
                <w:szCs w:val="19"/>
              </w:rPr>
              <w:t>t</w:t>
            </w:r>
            <w:r w:rsidR="003F71FC" w:rsidRPr="009F2AB5">
              <w:rPr>
                <w:rFonts w:ascii="Arial" w:eastAsia="Arial" w:hAnsi="Arial" w:cs="Arial"/>
                <w:color w:val="0070C0"/>
                <w:sz w:val="20"/>
                <w:szCs w:val="19"/>
              </w:rPr>
              <w:t>reatment</w:t>
            </w:r>
            <w:r w:rsidR="009266CC" w:rsidRPr="009F2AB5">
              <w:rPr>
                <w:rFonts w:ascii="Arial" w:eastAsia="Arial" w:hAnsi="Arial" w:cs="Arial"/>
                <w:color w:val="0070C0"/>
                <w:sz w:val="20"/>
                <w:szCs w:val="19"/>
              </w:rPr>
              <w:t xml:space="preserve"> </w:t>
            </w:r>
            <w:r w:rsidR="003F71FC" w:rsidRPr="009F2AB5">
              <w:rPr>
                <w:rFonts w:ascii="Arial" w:eastAsia="Arial" w:hAnsi="Arial" w:cs="Arial"/>
                <w:color w:val="0070C0"/>
                <w:sz w:val="20"/>
                <w:szCs w:val="19"/>
              </w:rPr>
              <w:t>and</w:t>
            </w:r>
            <w:r w:rsidR="009266CC" w:rsidRPr="009F2AB5">
              <w:rPr>
                <w:rFonts w:ascii="Arial" w:eastAsia="Arial" w:hAnsi="Arial" w:cs="Arial"/>
                <w:color w:val="0070C0"/>
                <w:sz w:val="20"/>
                <w:szCs w:val="19"/>
              </w:rPr>
              <w:t xml:space="preserve"> </w:t>
            </w:r>
            <w:r w:rsidR="0099583F" w:rsidRPr="009F2AB5">
              <w:rPr>
                <w:rFonts w:ascii="Arial" w:eastAsia="Arial" w:hAnsi="Arial" w:cs="Arial"/>
                <w:color w:val="0070C0"/>
                <w:sz w:val="20"/>
                <w:szCs w:val="19"/>
              </w:rPr>
              <w:t>m</w:t>
            </w:r>
            <w:r w:rsidR="00855463" w:rsidRPr="009F2AB5">
              <w:rPr>
                <w:rFonts w:ascii="Arial" w:eastAsia="Arial" w:hAnsi="Arial" w:cs="Arial"/>
                <w:color w:val="0070C0"/>
                <w:sz w:val="20"/>
                <w:szCs w:val="19"/>
              </w:rPr>
              <w:t>onitoring</w:t>
            </w:r>
            <w:r w:rsidR="009266CC" w:rsidRPr="009F2AB5">
              <w:rPr>
                <w:rFonts w:ascii="Arial" w:eastAsia="Arial" w:hAnsi="Arial" w:cs="Arial"/>
                <w:color w:val="0070C0"/>
                <w:sz w:val="20"/>
                <w:szCs w:val="19"/>
              </w:rPr>
              <w:t xml:space="preserve"> </w:t>
            </w:r>
            <w:r w:rsidR="0099583F" w:rsidRPr="009F2AB5">
              <w:rPr>
                <w:rFonts w:ascii="Arial" w:eastAsia="Arial" w:hAnsi="Arial" w:cs="Arial"/>
                <w:color w:val="0070C0"/>
                <w:sz w:val="20"/>
                <w:szCs w:val="19"/>
              </w:rPr>
              <w:t>f</w:t>
            </w:r>
            <w:r w:rsidR="00855463" w:rsidRPr="009F2AB5">
              <w:rPr>
                <w:rFonts w:ascii="Arial" w:eastAsia="Arial" w:hAnsi="Arial" w:cs="Arial"/>
                <w:color w:val="0070C0"/>
                <w:sz w:val="20"/>
                <w:szCs w:val="19"/>
              </w:rPr>
              <w:t>acilities,</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maps,</w:t>
            </w:r>
            <w:r w:rsidR="009266CC" w:rsidRPr="009F2AB5">
              <w:rPr>
                <w:rFonts w:ascii="Arial" w:eastAsia="Arial" w:hAnsi="Arial" w:cs="Arial"/>
                <w:color w:val="0070C0"/>
                <w:sz w:val="20"/>
                <w:szCs w:val="19"/>
              </w:rPr>
              <w:t xml:space="preserve"> </w:t>
            </w:r>
            <w:r w:rsidR="003F71FC" w:rsidRPr="009F2AB5">
              <w:rPr>
                <w:rFonts w:ascii="Arial" w:eastAsia="Arial" w:hAnsi="Arial" w:cs="Arial"/>
                <w:color w:val="0070C0"/>
                <w:sz w:val="20"/>
                <w:szCs w:val="19"/>
              </w:rPr>
              <w:t>COVID-19</w:t>
            </w:r>
            <w:r w:rsidR="009266CC" w:rsidRPr="009F2AB5">
              <w:rPr>
                <w:rFonts w:ascii="Arial" w:eastAsia="Arial" w:hAnsi="Arial" w:cs="Arial"/>
                <w:color w:val="0070C0"/>
                <w:sz w:val="20"/>
                <w:szCs w:val="19"/>
              </w:rPr>
              <w:t xml:space="preserve"> </w:t>
            </w:r>
            <w:r w:rsidR="003F71FC" w:rsidRPr="009F2AB5">
              <w:rPr>
                <w:rFonts w:ascii="Arial" w:eastAsia="Arial" w:hAnsi="Arial" w:cs="Arial"/>
                <w:color w:val="0070C0"/>
                <w:sz w:val="20"/>
                <w:szCs w:val="19"/>
              </w:rPr>
              <w:t>daily</w:t>
            </w:r>
            <w:r w:rsidR="009266CC" w:rsidRPr="009F2AB5">
              <w:rPr>
                <w:rFonts w:ascii="Arial" w:eastAsia="Arial" w:hAnsi="Arial" w:cs="Arial"/>
                <w:color w:val="0070C0"/>
                <w:sz w:val="20"/>
                <w:szCs w:val="19"/>
              </w:rPr>
              <w:t xml:space="preserve"> </w:t>
            </w:r>
            <w:r w:rsidR="003F71FC" w:rsidRPr="009F2AB5">
              <w:rPr>
                <w:rFonts w:ascii="Arial" w:eastAsia="Arial" w:hAnsi="Arial" w:cs="Arial"/>
                <w:color w:val="0070C0"/>
                <w:sz w:val="20"/>
                <w:szCs w:val="19"/>
              </w:rPr>
              <w:t>monitoring</w:t>
            </w:r>
            <w:r w:rsidR="009266CC" w:rsidRPr="009F2AB5">
              <w:rPr>
                <w:rFonts w:ascii="Arial" w:eastAsia="Arial" w:hAnsi="Arial" w:cs="Arial"/>
                <w:color w:val="0070C0"/>
                <w:sz w:val="20"/>
                <w:szCs w:val="19"/>
              </w:rPr>
              <w:t xml:space="preserve"> </w:t>
            </w:r>
            <w:r w:rsidR="003F71FC" w:rsidRPr="009F2AB5">
              <w:rPr>
                <w:rFonts w:ascii="Arial" w:eastAsia="Arial" w:hAnsi="Arial" w:cs="Arial"/>
                <w:color w:val="0070C0"/>
                <w:sz w:val="20"/>
                <w:szCs w:val="19"/>
              </w:rPr>
              <w:t>report</w:t>
            </w:r>
            <w:r w:rsidR="00855463" w:rsidRPr="009F2AB5">
              <w:rPr>
                <w:rFonts w:ascii="Arial" w:eastAsia="Arial" w:hAnsi="Arial" w:cs="Arial"/>
                <w:color w:val="0070C0"/>
                <w:sz w:val="20"/>
                <w:szCs w:val="19"/>
              </w:rPr>
              <w:t>,</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LSIs</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and</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Returning</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Overseas</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Filipinos</w:t>
            </w:r>
            <w:r w:rsidR="00681484" w:rsidRPr="009F2AB5">
              <w:rPr>
                <w:rFonts w:ascii="Arial" w:eastAsia="Arial" w:hAnsi="Arial" w:cs="Arial"/>
                <w:color w:val="0070C0"/>
                <w:sz w:val="20"/>
                <w:szCs w:val="19"/>
              </w:rPr>
              <w:t xml:space="preserve">, </w:t>
            </w:r>
            <w:r w:rsidR="003409C0" w:rsidRPr="009F2AB5">
              <w:rPr>
                <w:rFonts w:ascii="Arial" w:eastAsia="Arial" w:hAnsi="Arial" w:cs="Arial"/>
                <w:color w:val="0070C0"/>
                <w:sz w:val="20"/>
                <w:szCs w:val="19"/>
              </w:rPr>
              <w:t>conduct</w:t>
            </w:r>
            <w:r w:rsidR="009266CC" w:rsidRPr="009F2AB5">
              <w:rPr>
                <w:rFonts w:ascii="Arial" w:eastAsia="Arial" w:hAnsi="Arial" w:cs="Arial"/>
                <w:color w:val="0070C0"/>
                <w:sz w:val="20"/>
                <w:szCs w:val="19"/>
              </w:rPr>
              <w:t xml:space="preserve"> </w:t>
            </w:r>
            <w:r w:rsidR="003409C0" w:rsidRPr="009F2AB5">
              <w:rPr>
                <w:rFonts w:ascii="Arial" w:eastAsia="Arial" w:hAnsi="Arial" w:cs="Arial"/>
                <w:color w:val="0070C0"/>
                <w:sz w:val="20"/>
                <w:szCs w:val="19"/>
              </w:rPr>
              <w:t>of</w:t>
            </w:r>
            <w:r w:rsidR="009266CC" w:rsidRPr="009F2AB5">
              <w:rPr>
                <w:rFonts w:ascii="Arial" w:eastAsia="Arial" w:hAnsi="Arial" w:cs="Arial"/>
                <w:color w:val="0070C0"/>
                <w:sz w:val="20"/>
                <w:szCs w:val="19"/>
              </w:rPr>
              <w:t xml:space="preserve"> </w:t>
            </w:r>
            <w:r w:rsidR="003409C0" w:rsidRPr="009F2AB5">
              <w:rPr>
                <w:rFonts w:ascii="Arial" w:eastAsia="Arial" w:hAnsi="Arial" w:cs="Arial"/>
                <w:color w:val="0070C0"/>
                <w:sz w:val="20"/>
                <w:szCs w:val="19"/>
              </w:rPr>
              <w:t>contact</w:t>
            </w:r>
            <w:r w:rsidR="009266CC" w:rsidRPr="009F2AB5">
              <w:rPr>
                <w:rFonts w:ascii="Arial" w:eastAsia="Arial" w:hAnsi="Arial" w:cs="Arial"/>
                <w:color w:val="0070C0"/>
                <w:sz w:val="20"/>
                <w:szCs w:val="19"/>
              </w:rPr>
              <w:t xml:space="preserve"> </w:t>
            </w:r>
            <w:r w:rsidR="003409C0" w:rsidRPr="009F2AB5">
              <w:rPr>
                <w:rFonts w:ascii="Arial" w:eastAsia="Arial" w:hAnsi="Arial" w:cs="Arial"/>
                <w:color w:val="0070C0"/>
                <w:sz w:val="20"/>
                <w:szCs w:val="19"/>
              </w:rPr>
              <w:t>tracing</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and</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major</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border</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checkpoints</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in</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the</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Region</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are</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continu</w:t>
            </w:r>
            <w:r w:rsidR="00855463" w:rsidRPr="009F2AB5">
              <w:rPr>
                <w:rFonts w:ascii="Arial" w:eastAsia="Arial" w:hAnsi="Arial" w:cs="Arial"/>
                <w:color w:val="0070C0"/>
                <w:sz w:val="20"/>
                <w:szCs w:val="19"/>
              </w:rPr>
              <w:t>ally</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being</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conducted.</w:t>
            </w:r>
            <w:r w:rsidR="009266CC" w:rsidRPr="009F2AB5">
              <w:rPr>
                <w:rFonts w:ascii="Arial" w:eastAsia="Arial" w:hAnsi="Arial" w:cs="Arial"/>
                <w:color w:val="0070C0"/>
                <w:sz w:val="20"/>
                <w:szCs w:val="19"/>
              </w:rPr>
              <w:t xml:space="preserve"> </w:t>
            </w:r>
            <w:r w:rsidR="00855463" w:rsidRPr="009F2AB5">
              <w:rPr>
                <w:rFonts w:ascii="Arial" w:eastAsia="Arial" w:hAnsi="Arial" w:cs="Arial"/>
                <w:color w:val="0070C0"/>
                <w:sz w:val="20"/>
                <w:szCs w:val="19"/>
              </w:rPr>
              <w:t>Likewise</w:t>
            </w:r>
            <w:r w:rsidR="003E4C18" w:rsidRPr="009F2AB5">
              <w:rPr>
                <w:rFonts w:ascii="Arial" w:eastAsia="Arial" w:hAnsi="Arial" w:cs="Arial"/>
                <w:color w:val="0070C0"/>
                <w:sz w:val="20"/>
                <w:szCs w:val="19"/>
              </w:rPr>
              <w:t>,</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close</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coordination</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with</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the</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provincial</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IMTs,</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among</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RIMT</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and</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other</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RDRRMC1</w:t>
            </w:r>
            <w:r w:rsidR="009266CC" w:rsidRPr="009F2AB5">
              <w:rPr>
                <w:rFonts w:ascii="Arial" w:eastAsia="Arial" w:hAnsi="Arial" w:cs="Arial"/>
                <w:color w:val="0070C0"/>
                <w:sz w:val="20"/>
                <w:szCs w:val="19"/>
              </w:rPr>
              <w:t xml:space="preserve"> </w:t>
            </w:r>
            <w:r w:rsidR="008B1614" w:rsidRPr="009F2AB5">
              <w:rPr>
                <w:rFonts w:ascii="Arial" w:eastAsia="Arial" w:hAnsi="Arial" w:cs="Arial"/>
                <w:color w:val="0070C0"/>
                <w:sz w:val="20"/>
                <w:szCs w:val="19"/>
              </w:rPr>
              <w:t>members</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is</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also</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maintained</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for</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smooth</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operation</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against</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COVID-19</w:t>
            </w:r>
            <w:r w:rsidR="009266CC" w:rsidRPr="009F2AB5">
              <w:rPr>
                <w:rFonts w:ascii="Arial" w:eastAsia="Arial" w:hAnsi="Arial" w:cs="Arial"/>
                <w:color w:val="0070C0"/>
                <w:sz w:val="20"/>
                <w:szCs w:val="19"/>
              </w:rPr>
              <w:t xml:space="preserve"> </w:t>
            </w:r>
            <w:r w:rsidR="003E4C18" w:rsidRPr="009F2AB5">
              <w:rPr>
                <w:rFonts w:ascii="Arial" w:eastAsia="Arial" w:hAnsi="Arial" w:cs="Arial"/>
                <w:color w:val="0070C0"/>
                <w:sz w:val="20"/>
                <w:szCs w:val="19"/>
              </w:rPr>
              <w:t>pandemic.</w:t>
            </w:r>
          </w:p>
          <w:p w14:paraId="373E00F4" w14:textId="07EE67AB" w:rsidR="000F3BF4" w:rsidRPr="009F2AB5" w:rsidRDefault="000F3BF4" w:rsidP="00A86259">
            <w:pPr>
              <w:pStyle w:val="ListParagraph"/>
              <w:numPr>
                <w:ilvl w:val="0"/>
                <w:numId w:val="7"/>
              </w:numPr>
              <w:spacing w:after="0" w:line="240" w:lineRule="auto"/>
              <w:jc w:val="both"/>
              <w:rPr>
                <w:rFonts w:ascii="Arial" w:eastAsia="Arial" w:hAnsi="Arial" w:cs="Arial"/>
                <w:color w:val="0070C0"/>
                <w:sz w:val="20"/>
                <w:szCs w:val="19"/>
              </w:rPr>
            </w:pPr>
            <w:r w:rsidRPr="009F2AB5">
              <w:rPr>
                <w:rFonts w:ascii="Arial" w:eastAsia="Arial" w:hAnsi="Arial" w:cs="Arial"/>
                <w:color w:val="0070C0"/>
                <w:sz w:val="20"/>
                <w:szCs w:val="19"/>
              </w:rPr>
              <w:t xml:space="preserve">A total of </w:t>
            </w:r>
            <w:r w:rsidR="00F24350" w:rsidRPr="009F2AB5">
              <w:rPr>
                <w:rFonts w:ascii="Arial" w:eastAsia="Arial" w:hAnsi="Arial" w:cs="Arial"/>
                <w:color w:val="0070C0"/>
                <w:sz w:val="20"/>
                <w:szCs w:val="19"/>
              </w:rPr>
              <w:t>1</w:t>
            </w:r>
            <w:r w:rsidR="009F2AB5" w:rsidRPr="009F2AB5">
              <w:rPr>
                <w:rFonts w:ascii="Arial" w:eastAsia="Arial" w:hAnsi="Arial" w:cs="Arial"/>
                <w:color w:val="0070C0"/>
                <w:sz w:val="20"/>
                <w:szCs w:val="19"/>
              </w:rPr>
              <w:t>32</w:t>
            </w:r>
            <w:r w:rsidR="007E35A5"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 xml:space="preserve">personnel are on-duty/deployed region-wide to conduct response operation and to monitor and execute SAP implementation in the region. </w:t>
            </w:r>
            <w:r w:rsidR="00F24350" w:rsidRPr="009F2AB5">
              <w:rPr>
                <w:rFonts w:ascii="Arial" w:eastAsia="Arial" w:hAnsi="Arial" w:cs="Arial"/>
                <w:color w:val="0070C0"/>
                <w:sz w:val="20"/>
                <w:szCs w:val="19"/>
              </w:rPr>
              <w:t>DSWD-FO I IMT is still operation in response to COVID-19 Pandemic.</w:t>
            </w:r>
          </w:p>
          <w:p w14:paraId="38458557" w14:textId="4EEF856B" w:rsidR="004C68DD" w:rsidRPr="009F2AB5" w:rsidRDefault="008F5C3B" w:rsidP="00A86259">
            <w:pPr>
              <w:pStyle w:val="ListParagraph"/>
              <w:numPr>
                <w:ilvl w:val="0"/>
                <w:numId w:val="7"/>
              </w:numPr>
              <w:spacing w:after="0" w:line="240" w:lineRule="auto"/>
              <w:jc w:val="both"/>
              <w:rPr>
                <w:rFonts w:ascii="Arial" w:eastAsia="Arial" w:hAnsi="Arial" w:cs="Arial"/>
                <w:color w:val="0070C0"/>
                <w:sz w:val="20"/>
                <w:szCs w:val="19"/>
              </w:rPr>
            </w:pPr>
            <w:r w:rsidRPr="009F2AB5">
              <w:rPr>
                <w:rFonts w:ascii="Arial" w:eastAsia="Arial" w:hAnsi="Arial" w:cs="Arial"/>
                <w:color w:val="0070C0"/>
                <w:sz w:val="20"/>
                <w:szCs w:val="19"/>
              </w:rPr>
              <w:t xml:space="preserve">DSWD-FO I provided </w:t>
            </w:r>
            <w:r w:rsidR="005C11AF" w:rsidRPr="009F2AB5">
              <w:rPr>
                <w:rFonts w:ascii="Arial" w:eastAsia="Arial" w:hAnsi="Arial" w:cs="Arial"/>
                <w:b/>
                <w:color w:val="0070C0"/>
                <w:sz w:val="20"/>
                <w:szCs w:val="19"/>
              </w:rPr>
              <w:t>2</w:t>
            </w:r>
            <w:r w:rsidRPr="009F2AB5">
              <w:rPr>
                <w:rFonts w:ascii="Arial" w:eastAsia="Arial" w:hAnsi="Arial" w:cs="Arial"/>
                <w:b/>
                <w:color w:val="0070C0"/>
                <w:sz w:val="20"/>
                <w:szCs w:val="19"/>
              </w:rPr>
              <w:t>,</w:t>
            </w:r>
            <w:r w:rsidR="009A01EC" w:rsidRPr="009F2AB5">
              <w:rPr>
                <w:rFonts w:ascii="Arial" w:eastAsia="Arial" w:hAnsi="Arial" w:cs="Arial"/>
                <w:b/>
                <w:color w:val="0070C0"/>
                <w:sz w:val="20"/>
                <w:szCs w:val="19"/>
              </w:rPr>
              <w:t>110</w:t>
            </w:r>
            <w:r w:rsidR="007101D9" w:rsidRPr="009F2AB5">
              <w:rPr>
                <w:rFonts w:ascii="Arial" w:eastAsia="Arial" w:hAnsi="Arial" w:cs="Arial"/>
                <w:b/>
                <w:color w:val="0070C0"/>
                <w:sz w:val="20"/>
                <w:szCs w:val="19"/>
              </w:rPr>
              <w:t xml:space="preserve"> FFPs</w:t>
            </w:r>
            <w:r w:rsidR="007101D9" w:rsidRPr="009F2AB5">
              <w:rPr>
                <w:rFonts w:ascii="Arial" w:eastAsia="Arial" w:hAnsi="Arial" w:cs="Arial"/>
                <w:color w:val="0070C0"/>
                <w:sz w:val="20"/>
                <w:szCs w:val="19"/>
              </w:rPr>
              <w:t xml:space="preserve"> and </w:t>
            </w:r>
            <w:r w:rsidR="007101D9" w:rsidRPr="009F2AB5">
              <w:rPr>
                <w:rFonts w:ascii="Arial" w:eastAsia="Arial" w:hAnsi="Arial" w:cs="Arial"/>
                <w:b/>
                <w:color w:val="0070C0"/>
                <w:sz w:val="20"/>
                <w:szCs w:val="19"/>
              </w:rPr>
              <w:t>1,</w:t>
            </w:r>
            <w:r w:rsidR="009A01EC" w:rsidRPr="009F2AB5">
              <w:rPr>
                <w:rFonts w:ascii="Arial" w:eastAsia="Arial" w:hAnsi="Arial" w:cs="Arial"/>
                <w:b/>
                <w:color w:val="0070C0"/>
                <w:sz w:val="20"/>
                <w:szCs w:val="19"/>
              </w:rPr>
              <w:t>8</w:t>
            </w:r>
            <w:r w:rsidR="007101D9" w:rsidRPr="009F2AB5">
              <w:rPr>
                <w:rFonts w:ascii="Arial" w:eastAsia="Arial" w:hAnsi="Arial" w:cs="Arial"/>
                <w:b/>
                <w:color w:val="0070C0"/>
                <w:sz w:val="20"/>
                <w:szCs w:val="19"/>
              </w:rPr>
              <w:t>97 NFIs</w:t>
            </w:r>
            <w:r w:rsidR="007101D9" w:rsidRPr="009F2AB5">
              <w:rPr>
                <w:rFonts w:ascii="Arial" w:eastAsia="Arial" w:hAnsi="Arial" w:cs="Arial"/>
                <w:color w:val="0070C0"/>
                <w:sz w:val="20"/>
                <w:szCs w:val="19"/>
              </w:rPr>
              <w:t xml:space="preserve"> to </w:t>
            </w:r>
            <w:r w:rsidR="007101D9" w:rsidRPr="009F2AB5">
              <w:rPr>
                <w:rFonts w:ascii="Arial" w:eastAsia="Arial" w:hAnsi="Arial" w:cs="Arial"/>
                <w:b/>
                <w:color w:val="0070C0"/>
                <w:sz w:val="20"/>
                <w:szCs w:val="19"/>
              </w:rPr>
              <w:t>1,</w:t>
            </w:r>
            <w:r w:rsidR="009A01EC" w:rsidRPr="009F2AB5">
              <w:rPr>
                <w:rFonts w:ascii="Arial" w:eastAsia="Arial" w:hAnsi="Arial" w:cs="Arial"/>
                <w:b/>
                <w:color w:val="0070C0"/>
                <w:sz w:val="20"/>
                <w:szCs w:val="19"/>
              </w:rPr>
              <w:t>71</w:t>
            </w:r>
            <w:r w:rsidR="005C11AF" w:rsidRPr="009F2AB5">
              <w:rPr>
                <w:rFonts w:ascii="Arial" w:eastAsia="Arial" w:hAnsi="Arial" w:cs="Arial"/>
                <w:b/>
                <w:color w:val="0070C0"/>
                <w:sz w:val="20"/>
                <w:szCs w:val="19"/>
              </w:rPr>
              <w:t>9</w:t>
            </w:r>
            <w:r w:rsidR="007101D9" w:rsidRPr="009F2AB5">
              <w:rPr>
                <w:rFonts w:ascii="Arial" w:eastAsia="Arial" w:hAnsi="Arial" w:cs="Arial"/>
                <w:b/>
                <w:color w:val="0070C0"/>
                <w:sz w:val="20"/>
                <w:szCs w:val="19"/>
              </w:rPr>
              <w:t xml:space="preserve"> </w:t>
            </w:r>
            <w:r w:rsidRPr="009F2AB5">
              <w:rPr>
                <w:rFonts w:ascii="Arial" w:eastAsia="Arial" w:hAnsi="Arial" w:cs="Arial"/>
                <w:b/>
                <w:color w:val="0070C0"/>
                <w:sz w:val="20"/>
                <w:szCs w:val="19"/>
              </w:rPr>
              <w:t>LSIs</w:t>
            </w:r>
            <w:r w:rsidRPr="009F2AB5">
              <w:rPr>
                <w:rFonts w:ascii="Arial" w:eastAsia="Arial" w:hAnsi="Arial" w:cs="Arial"/>
                <w:color w:val="0070C0"/>
                <w:sz w:val="20"/>
                <w:szCs w:val="19"/>
              </w:rPr>
              <w:t xml:space="preserve"> in the Region.</w:t>
            </w:r>
          </w:p>
          <w:p w14:paraId="55DE27DF" w14:textId="77777777" w:rsidR="0029100B" w:rsidRPr="009F2AB5" w:rsidRDefault="0029100B" w:rsidP="0029100B">
            <w:pPr>
              <w:pStyle w:val="ListParagraph"/>
              <w:spacing w:after="0" w:line="240" w:lineRule="auto"/>
              <w:ind w:left="360"/>
              <w:jc w:val="both"/>
              <w:rPr>
                <w:rFonts w:ascii="Arial" w:eastAsia="Arial" w:hAnsi="Arial" w:cs="Arial"/>
                <w:color w:val="0070C0"/>
                <w:sz w:val="20"/>
                <w:szCs w:val="19"/>
              </w:rPr>
            </w:pPr>
          </w:p>
          <w:p w14:paraId="3D1AC59D" w14:textId="6D642582" w:rsidR="005F5959" w:rsidRPr="009F2AB5" w:rsidRDefault="003E4C18" w:rsidP="00A86259">
            <w:pPr>
              <w:spacing w:after="0" w:line="240" w:lineRule="auto"/>
              <w:contextualSpacing/>
              <w:jc w:val="both"/>
              <w:rPr>
                <w:rFonts w:ascii="Arial" w:eastAsia="Arial" w:hAnsi="Arial" w:cs="Arial"/>
                <w:b/>
                <w:color w:val="0070C0"/>
                <w:sz w:val="20"/>
                <w:szCs w:val="19"/>
              </w:rPr>
            </w:pPr>
            <w:r w:rsidRPr="009F2AB5">
              <w:rPr>
                <w:rFonts w:ascii="Arial" w:eastAsia="Arial" w:hAnsi="Arial" w:cs="Arial"/>
                <w:b/>
                <w:color w:val="0070C0"/>
                <w:sz w:val="20"/>
                <w:szCs w:val="19"/>
              </w:rPr>
              <w:t>Social</w:t>
            </w:r>
            <w:r w:rsidR="009266CC" w:rsidRPr="009F2AB5">
              <w:rPr>
                <w:rFonts w:ascii="Arial" w:eastAsia="Arial" w:hAnsi="Arial" w:cs="Arial"/>
                <w:b/>
                <w:color w:val="0070C0"/>
                <w:sz w:val="20"/>
                <w:szCs w:val="19"/>
              </w:rPr>
              <w:t xml:space="preserve"> </w:t>
            </w:r>
            <w:r w:rsidRPr="009F2AB5">
              <w:rPr>
                <w:rFonts w:ascii="Arial" w:eastAsia="Arial" w:hAnsi="Arial" w:cs="Arial"/>
                <w:b/>
                <w:color w:val="0070C0"/>
                <w:sz w:val="20"/>
                <w:szCs w:val="19"/>
              </w:rPr>
              <w:t>Amelioration</w:t>
            </w:r>
            <w:r w:rsidR="009266CC" w:rsidRPr="009F2AB5">
              <w:rPr>
                <w:rFonts w:ascii="Arial" w:eastAsia="Arial" w:hAnsi="Arial" w:cs="Arial"/>
                <w:b/>
                <w:color w:val="0070C0"/>
                <w:sz w:val="20"/>
                <w:szCs w:val="19"/>
              </w:rPr>
              <w:t xml:space="preserve"> </w:t>
            </w:r>
            <w:r w:rsidRPr="009F2AB5">
              <w:rPr>
                <w:rFonts w:ascii="Arial" w:eastAsia="Arial" w:hAnsi="Arial" w:cs="Arial"/>
                <w:b/>
                <w:color w:val="0070C0"/>
                <w:sz w:val="20"/>
                <w:szCs w:val="19"/>
              </w:rPr>
              <w:t>Program</w:t>
            </w:r>
            <w:r w:rsidR="009266CC" w:rsidRPr="009F2AB5">
              <w:rPr>
                <w:rFonts w:ascii="Arial" w:eastAsia="Arial" w:hAnsi="Arial" w:cs="Arial"/>
                <w:b/>
                <w:color w:val="0070C0"/>
                <w:sz w:val="20"/>
                <w:szCs w:val="19"/>
              </w:rPr>
              <w:t xml:space="preserve"> </w:t>
            </w:r>
            <w:r w:rsidRPr="009F2AB5">
              <w:rPr>
                <w:rFonts w:ascii="Arial" w:eastAsia="Arial" w:hAnsi="Arial" w:cs="Arial"/>
                <w:b/>
                <w:color w:val="0070C0"/>
                <w:sz w:val="20"/>
                <w:szCs w:val="19"/>
              </w:rPr>
              <w:t>(SAP)</w:t>
            </w:r>
          </w:p>
          <w:p w14:paraId="1CF6613C" w14:textId="39849BB1" w:rsidR="00F24350" w:rsidRPr="009F2AB5" w:rsidRDefault="00F24350" w:rsidP="00A86259">
            <w:pPr>
              <w:pStyle w:val="ListParagraph"/>
              <w:numPr>
                <w:ilvl w:val="0"/>
                <w:numId w:val="7"/>
              </w:numPr>
              <w:spacing w:after="0" w:line="240" w:lineRule="auto"/>
              <w:jc w:val="both"/>
              <w:rPr>
                <w:rFonts w:ascii="Arial" w:eastAsia="Arial" w:hAnsi="Arial" w:cs="Arial"/>
                <w:color w:val="0070C0"/>
                <w:sz w:val="20"/>
                <w:szCs w:val="19"/>
              </w:rPr>
            </w:pPr>
            <w:r w:rsidRPr="009F2AB5">
              <w:rPr>
                <w:rFonts w:ascii="Arial" w:eastAsia="Arial" w:hAnsi="Arial" w:cs="Arial"/>
                <w:color w:val="0070C0"/>
                <w:sz w:val="20"/>
                <w:szCs w:val="19"/>
              </w:rPr>
              <w:t xml:space="preserve">DSWD-FO I </w:t>
            </w:r>
            <w:r w:rsidR="009F2AB5" w:rsidRPr="009F2AB5">
              <w:rPr>
                <w:rFonts w:ascii="Arial" w:eastAsia="Arial" w:hAnsi="Arial" w:cs="Arial"/>
                <w:color w:val="0070C0"/>
                <w:sz w:val="20"/>
                <w:szCs w:val="19"/>
              </w:rPr>
              <w:t>Regional Director (RD) Marcelo Nicomedes J. Castillo participated in a meeting via video conference with the Secretary, DSWD SAP Small Working Group and other RDs relative to the updates on SAP implementation and targets for the Bayanihan 2 on 26 October 2020.</w:t>
            </w:r>
          </w:p>
          <w:p w14:paraId="10D17192" w14:textId="1404F34C" w:rsidR="009D1839" w:rsidRPr="009F2AB5" w:rsidRDefault="003E4C18" w:rsidP="00A86259">
            <w:pPr>
              <w:pStyle w:val="ListParagraph"/>
              <w:numPr>
                <w:ilvl w:val="0"/>
                <w:numId w:val="7"/>
              </w:numPr>
              <w:spacing w:after="0" w:line="240" w:lineRule="auto"/>
              <w:jc w:val="both"/>
              <w:rPr>
                <w:rFonts w:ascii="Arial" w:eastAsia="Arial" w:hAnsi="Arial" w:cs="Arial"/>
                <w:color w:val="0070C0"/>
                <w:sz w:val="20"/>
                <w:szCs w:val="19"/>
              </w:rPr>
            </w:pPr>
            <w:r w:rsidRPr="009F2AB5">
              <w:rPr>
                <w:rFonts w:ascii="Arial" w:eastAsia="Arial" w:hAnsi="Arial" w:cs="Arial"/>
                <w:color w:val="0070C0"/>
                <w:sz w:val="20"/>
                <w:szCs w:val="19"/>
              </w:rPr>
              <w:t>A</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total</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of</w:t>
            </w:r>
            <w:r w:rsidR="009266CC" w:rsidRPr="009F2AB5">
              <w:rPr>
                <w:rFonts w:ascii="Arial" w:eastAsia="Arial" w:hAnsi="Arial" w:cs="Arial"/>
                <w:color w:val="0070C0"/>
                <w:sz w:val="20"/>
                <w:szCs w:val="19"/>
              </w:rPr>
              <w:t xml:space="preserve"> </w:t>
            </w:r>
            <w:r w:rsidRPr="009F2AB5">
              <w:rPr>
                <w:rFonts w:ascii="Arial" w:eastAsia="Arial" w:hAnsi="Arial" w:cs="Arial"/>
                <w:b/>
                <w:color w:val="0070C0"/>
                <w:sz w:val="20"/>
                <w:szCs w:val="19"/>
              </w:rPr>
              <w:t>₱</w:t>
            </w:r>
            <w:r w:rsidR="0084534D" w:rsidRPr="009F2AB5">
              <w:rPr>
                <w:rFonts w:ascii="Arial" w:eastAsia="Arial" w:hAnsi="Arial" w:cs="Arial"/>
                <w:b/>
                <w:color w:val="0070C0"/>
                <w:sz w:val="20"/>
                <w:szCs w:val="19"/>
                <w:lang w:val="en-US"/>
              </w:rPr>
              <w:t xml:space="preserve">4,271,503,500.00 </w:t>
            </w:r>
            <w:r w:rsidRPr="009F2AB5">
              <w:rPr>
                <w:rFonts w:ascii="Arial" w:eastAsia="Arial" w:hAnsi="Arial" w:cs="Arial"/>
                <w:color w:val="0070C0"/>
                <w:sz w:val="20"/>
                <w:szCs w:val="19"/>
              </w:rPr>
              <w:t>was</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paid</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to</w:t>
            </w:r>
            <w:r w:rsidR="009266CC" w:rsidRPr="009F2AB5">
              <w:rPr>
                <w:rFonts w:ascii="Arial" w:eastAsia="Arial" w:hAnsi="Arial" w:cs="Arial"/>
                <w:color w:val="0070C0"/>
                <w:sz w:val="20"/>
                <w:szCs w:val="19"/>
              </w:rPr>
              <w:t xml:space="preserve"> </w:t>
            </w:r>
            <w:r w:rsidR="0084534D" w:rsidRPr="009F2AB5">
              <w:rPr>
                <w:rFonts w:ascii="Arial" w:eastAsia="Arial" w:hAnsi="Arial" w:cs="Arial"/>
                <w:b/>
                <w:bCs/>
                <w:color w:val="0070C0"/>
                <w:sz w:val="20"/>
                <w:szCs w:val="19"/>
                <w:lang w:val="en-US"/>
              </w:rPr>
              <w:t xml:space="preserve">776,637 </w:t>
            </w:r>
            <w:r w:rsidR="006C3F0B" w:rsidRPr="009F2AB5">
              <w:rPr>
                <w:rFonts w:ascii="Arial" w:eastAsia="Arial" w:hAnsi="Arial" w:cs="Arial"/>
                <w:b/>
                <w:bCs/>
                <w:color w:val="0070C0"/>
                <w:sz w:val="20"/>
                <w:szCs w:val="19"/>
                <w:lang w:val="en-US"/>
              </w:rPr>
              <w:t>SAP</w:t>
            </w:r>
            <w:r w:rsidR="009266CC" w:rsidRPr="009F2AB5">
              <w:rPr>
                <w:rFonts w:ascii="Arial" w:eastAsia="Arial" w:hAnsi="Arial" w:cs="Arial"/>
                <w:b/>
                <w:bCs/>
                <w:color w:val="0070C0"/>
                <w:sz w:val="20"/>
                <w:szCs w:val="19"/>
                <w:lang w:val="en-US"/>
              </w:rPr>
              <w:t xml:space="preserve"> </w:t>
            </w:r>
            <w:r w:rsidR="006C3F0B" w:rsidRPr="009F2AB5">
              <w:rPr>
                <w:rFonts w:ascii="Arial" w:eastAsia="Arial" w:hAnsi="Arial" w:cs="Arial"/>
                <w:b/>
                <w:bCs/>
                <w:color w:val="0070C0"/>
                <w:sz w:val="20"/>
                <w:szCs w:val="19"/>
                <w:lang w:val="en-US"/>
              </w:rPr>
              <w:t>beneficiaries</w:t>
            </w:r>
            <w:r w:rsidR="009266CC" w:rsidRPr="009F2AB5">
              <w:rPr>
                <w:rFonts w:ascii="Arial" w:eastAsia="Arial" w:hAnsi="Arial" w:cs="Arial"/>
                <w:bCs/>
                <w:color w:val="0070C0"/>
                <w:sz w:val="20"/>
                <w:szCs w:val="19"/>
                <w:lang w:val="en-US"/>
              </w:rPr>
              <w:t xml:space="preserve"> </w:t>
            </w:r>
            <w:r w:rsidR="006C3F0B" w:rsidRPr="009F2AB5">
              <w:rPr>
                <w:rFonts w:ascii="Arial" w:eastAsia="Arial" w:hAnsi="Arial" w:cs="Arial"/>
                <w:bCs/>
                <w:color w:val="0070C0"/>
                <w:sz w:val="20"/>
                <w:szCs w:val="19"/>
                <w:lang w:val="en-US"/>
              </w:rPr>
              <w:t>in</w:t>
            </w:r>
            <w:r w:rsidR="009266CC" w:rsidRPr="009F2AB5">
              <w:rPr>
                <w:rFonts w:ascii="Arial" w:eastAsia="Arial" w:hAnsi="Arial" w:cs="Arial"/>
                <w:bCs/>
                <w:color w:val="0070C0"/>
                <w:sz w:val="20"/>
                <w:szCs w:val="19"/>
                <w:lang w:val="en-US"/>
              </w:rPr>
              <w:t xml:space="preserve"> </w:t>
            </w:r>
            <w:r w:rsidR="006C3F0B" w:rsidRPr="009F2AB5">
              <w:rPr>
                <w:rFonts w:ascii="Arial" w:eastAsia="Arial" w:hAnsi="Arial" w:cs="Arial"/>
                <w:bCs/>
                <w:color w:val="0070C0"/>
                <w:sz w:val="20"/>
                <w:szCs w:val="19"/>
                <w:lang w:val="en-US"/>
              </w:rPr>
              <w:t>125</w:t>
            </w:r>
            <w:r w:rsidR="009266CC" w:rsidRPr="009F2AB5">
              <w:rPr>
                <w:rFonts w:ascii="Arial" w:eastAsia="Arial" w:hAnsi="Arial" w:cs="Arial"/>
                <w:bCs/>
                <w:color w:val="0070C0"/>
                <w:sz w:val="20"/>
                <w:szCs w:val="19"/>
                <w:lang w:val="en-US"/>
              </w:rPr>
              <w:t xml:space="preserve"> </w:t>
            </w:r>
            <w:r w:rsidR="006C3F0B" w:rsidRPr="009F2AB5">
              <w:rPr>
                <w:rFonts w:ascii="Arial" w:eastAsia="Arial" w:hAnsi="Arial" w:cs="Arial"/>
                <w:bCs/>
                <w:color w:val="0070C0"/>
                <w:sz w:val="20"/>
                <w:szCs w:val="19"/>
                <w:lang w:val="en-US"/>
              </w:rPr>
              <w:t>cities/municipalities</w:t>
            </w:r>
            <w:r w:rsidR="009266CC" w:rsidRPr="009F2AB5">
              <w:rPr>
                <w:rFonts w:ascii="Arial" w:eastAsia="Arial" w:hAnsi="Arial" w:cs="Arial"/>
                <w:bCs/>
                <w:color w:val="0070C0"/>
                <w:sz w:val="20"/>
                <w:szCs w:val="19"/>
                <w:lang w:val="en-US"/>
              </w:rPr>
              <w:t xml:space="preserve"> </w:t>
            </w:r>
            <w:r w:rsidR="006C3F0B" w:rsidRPr="009F2AB5">
              <w:rPr>
                <w:rFonts w:ascii="Arial" w:eastAsia="Arial" w:hAnsi="Arial" w:cs="Arial"/>
                <w:bCs/>
                <w:color w:val="0070C0"/>
                <w:sz w:val="20"/>
                <w:szCs w:val="19"/>
                <w:lang w:val="en-US"/>
              </w:rPr>
              <w:t>during</w:t>
            </w:r>
            <w:r w:rsidR="009266CC" w:rsidRPr="009F2AB5">
              <w:rPr>
                <w:rFonts w:ascii="Arial" w:eastAsia="Arial" w:hAnsi="Arial" w:cs="Arial"/>
                <w:bCs/>
                <w:color w:val="0070C0"/>
                <w:sz w:val="20"/>
                <w:szCs w:val="19"/>
                <w:lang w:val="en-US"/>
              </w:rPr>
              <w:t xml:space="preserve"> </w:t>
            </w:r>
            <w:r w:rsidR="006C3F0B" w:rsidRPr="009F2AB5">
              <w:rPr>
                <w:rFonts w:ascii="Arial" w:eastAsia="Arial" w:hAnsi="Arial" w:cs="Arial"/>
                <w:bCs/>
                <w:color w:val="0070C0"/>
                <w:sz w:val="20"/>
                <w:szCs w:val="19"/>
                <w:lang w:val="en-US"/>
              </w:rPr>
              <w:t>the</w:t>
            </w:r>
            <w:r w:rsidR="009266CC" w:rsidRPr="009F2AB5">
              <w:rPr>
                <w:rFonts w:ascii="Arial" w:eastAsia="Arial" w:hAnsi="Arial" w:cs="Arial"/>
                <w:bCs/>
                <w:color w:val="0070C0"/>
                <w:sz w:val="20"/>
                <w:szCs w:val="19"/>
                <w:lang w:val="en-US"/>
              </w:rPr>
              <w:t xml:space="preserve"> </w:t>
            </w:r>
            <w:r w:rsidR="006C3F0B" w:rsidRPr="009F2AB5">
              <w:rPr>
                <w:rFonts w:ascii="Arial" w:eastAsia="Arial" w:hAnsi="Arial" w:cs="Arial"/>
                <w:bCs/>
                <w:color w:val="0070C0"/>
                <w:sz w:val="20"/>
                <w:szCs w:val="19"/>
                <w:lang w:val="en-US"/>
              </w:rPr>
              <w:t>SAP</w:t>
            </w:r>
            <w:r w:rsidR="009266CC" w:rsidRPr="009F2AB5">
              <w:rPr>
                <w:rFonts w:ascii="Arial" w:eastAsia="Arial" w:hAnsi="Arial" w:cs="Arial"/>
                <w:bCs/>
                <w:color w:val="0070C0"/>
                <w:sz w:val="20"/>
                <w:szCs w:val="19"/>
                <w:lang w:val="en-US"/>
              </w:rPr>
              <w:t xml:space="preserve"> </w:t>
            </w:r>
            <w:r w:rsidR="006C3F0B" w:rsidRPr="009F2AB5">
              <w:rPr>
                <w:rFonts w:ascii="Arial" w:eastAsia="Arial" w:hAnsi="Arial" w:cs="Arial"/>
                <w:bCs/>
                <w:color w:val="0070C0"/>
                <w:sz w:val="20"/>
                <w:szCs w:val="19"/>
                <w:lang w:val="en-US"/>
              </w:rPr>
              <w:t>1</w:t>
            </w:r>
            <w:r w:rsidR="006C3F0B" w:rsidRPr="009F2AB5">
              <w:rPr>
                <w:rFonts w:ascii="Arial" w:eastAsia="Arial" w:hAnsi="Arial" w:cs="Arial"/>
                <w:bCs/>
                <w:color w:val="0070C0"/>
                <w:sz w:val="20"/>
                <w:szCs w:val="19"/>
                <w:vertAlign w:val="superscript"/>
                <w:lang w:val="en-US"/>
              </w:rPr>
              <w:t>st</w:t>
            </w:r>
            <w:r w:rsidR="009266CC" w:rsidRPr="009F2AB5">
              <w:rPr>
                <w:rFonts w:ascii="Arial" w:eastAsia="Arial" w:hAnsi="Arial" w:cs="Arial"/>
                <w:bCs/>
                <w:color w:val="0070C0"/>
                <w:sz w:val="20"/>
                <w:szCs w:val="19"/>
                <w:lang w:val="en-US"/>
              </w:rPr>
              <w:t xml:space="preserve"> </w:t>
            </w:r>
            <w:r w:rsidR="00784642" w:rsidRPr="009F2AB5">
              <w:rPr>
                <w:rFonts w:ascii="Arial" w:eastAsia="Arial" w:hAnsi="Arial" w:cs="Arial"/>
                <w:bCs/>
                <w:color w:val="0070C0"/>
                <w:sz w:val="20"/>
                <w:szCs w:val="19"/>
                <w:lang w:val="en-US"/>
              </w:rPr>
              <w:t xml:space="preserve">tranche implementation </w:t>
            </w:r>
            <w:r w:rsidR="006C3F0B" w:rsidRPr="009F2AB5">
              <w:rPr>
                <w:rFonts w:ascii="Arial" w:eastAsia="Arial" w:hAnsi="Arial" w:cs="Arial"/>
                <w:bCs/>
                <w:color w:val="0070C0"/>
                <w:sz w:val="20"/>
                <w:szCs w:val="19"/>
                <w:lang w:val="en-US"/>
              </w:rPr>
              <w:t>in</w:t>
            </w:r>
            <w:r w:rsidR="009266CC" w:rsidRPr="009F2AB5">
              <w:rPr>
                <w:rFonts w:ascii="Arial" w:eastAsia="Arial" w:hAnsi="Arial" w:cs="Arial"/>
                <w:bCs/>
                <w:color w:val="0070C0"/>
                <w:sz w:val="20"/>
                <w:szCs w:val="19"/>
                <w:lang w:val="en-US"/>
              </w:rPr>
              <w:t xml:space="preserve"> </w:t>
            </w:r>
            <w:r w:rsidR="006C3F0B" w:rsidRPr="009F2AB5">
              <w:rPr>
                <w:rFonts w:ascii="Arial" w:eastAsia="Arial" w:hAnsi="Arial" w:cs="Arial"/>
                <w:bCs/>
                <w:color w:val="0070C0"/>
                <w:sz w:val="20"/>
                <w:szCs w:val="19"/>
                <w:lang w:val="en-US"/>
              </w:rPr>
              <w:t>the</w:t>
            </w:r>
            <w:r w:rsidR="009266CC" w:rsidRPr="009F2AB5">
              <w:rPr>
                <w:rFonts w:ascii="Arial" w:eastAsia="Arial" w:hAnsi="Arial" w:cs="Arial"/>
                <w:bCs/>
                <w:color w:val="0070C0"/>
                <w:sz w:val="20"/>
                <w:szCs w:val="19"/>
                <w:lang w:val="en-US"/>
              </w:rPr>
              <w:t xml:space="preserve"> </w:t>
            </w:r>
            <w:r w:rsidR="006C3F0B" w:rsidRPr="009F2AB5">
              <w:rPr>
                <w:rFonts w:ascii="Arial" w:eastAsia="Arial" w:hAnsi="Arial" w:cs="Arial"/>
                <w:bCs/>
                <w:color w:val="0070C0"/>
                <w:sz w:val="20"/>
                <w:szCs w:val="19"/>
                <w:lang w:val="en-US"/>
              </w:rPr>
              <w:t>region.</w:t>
            </w:r>
          </w:p>
          <w:p w14:paraId="7AE77165" w14:textId="5D22E27B" w:rsidR="00511B1A" w:rsidRPr="009F2AB5" w:rsidRDefault="00511B1A" w:rsidP="00A86259">
            <w:pPr>
              <w:pStyle w:val="ListParagraph"/>
              <w:numPr>
                <w:ilvl w:val="0"/>
                <w:numId w:val="7"/>
              </w:numPr>
              <w:spacing w:after="0" w:line="240" w:lineRule="auto"/>
              <w:jc w:val="both"/>
              <w:rPr>
                <w:rFonts w:ascii="Arial" w:eastAsia="Arial" w:hAnsi="Arial" w:cs="Arial"/>
                <w:color w:val="0070C0"/>
                <w:sz w:val="20"/>
                <w:szCs w:val="19"/>
              </w:rPr>
            </w:pPr>
            <w:r w:rsidRPr="009F2AB5">
              <w:rPr>
                <w:rFonts w:ascii="Arial" w:eastAsia="Arial" w:hAnsi="Arial" w:cs="Arial"/>
                <w:color w:val="0070C0"/>
                <w:sz w:val="20"/>
                <w:szCs w:val="19"/>
              </w:rPr>
              <w:t>A</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total</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amount</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of</w:t>
            </w:r>
            <w:r w:rsidR="009266CC" w:rsidRPr="009F2AB5">
              <w:rPr>
                <w:rFonts w:ascii="Arial" w:eastAsia="Arial" w:hAnsi="Arial" w:cs="Arial"/>
                <w:color w:val="0070C0"/>
                <w:sz w:val="20"/>
                <w:szCs w:val="19"/>
              </w:rPr>
              <w:t xml:space="preserve"> </w:t>
            </w:r>
            <w:r w:rsidRPr="009F2AB5">
              <w:rPr>
                <w:rFonts w:ascii="Arial" w:eastAsia="Arial" w:hAnsi="Arial" w:cs="Arial"/>
                <w:b/>
                <w:bCs/>
                <w:color w:val="0070C0"/>
                <w:sz w:val="20"/>
                <w:szCs w:val="19"/>
              </w:rPr>
              <w:t>₱51</w:t>
            </w:r>
            <w:r w:rsidR="002F7FCF" w:rsidRPr="009F2AB5">
              <w:rPr>
                <w:rFonts w:ascii="Arial" w:eastAsia="Arial" w:hAnsi="Arial" w:cs="Arial"/>
                <w:b/>
                <w:bCs/>
                <w:color w:val="0070C0"/>
                <w:sz w:val="20"/>
                <w:szCs w:val="19"/>
              </w:rPr>
              <w:t>3</w:t>
            </w:r>
            <w:r w:rsidRPr="009F2AB5">
              <w:rPr>
                <w:rFonts w:ascii="Arial" w:eastAsia="Arial" w:hAnsi="Arial" w:cs="Arial"/>
                <w:b/>
                <w:bCs/>
                <w:color w:val="0070C0"/>
                <w:sz w:val="20"/>
                <w:szCs w:val="19"/>
              </w:rPr>
              <w:t>,7</w:t>
            </w:r>
            <w:r w:rsidR="002F7FCF" w:rsidRPr="009F2AB5">
              <w:rPr>
                <w:rFonts w:ascii="Arial" w:eastAsia="Arial" w:hAnsi="Arial" w:cs="Arial"/>
                <w:b/>
                <w:bCs/>
                <w:color w:val="0070C0"/>
                <w:sz w:val="20"/>
                <w:szCs w:val="19"/>
              </w:rPr>
              <w:t>2</w:t>
            </w:r>
            <w:r w:rsidRPr="009F2AB5">
              <w:rPr>
                <w:rFonts w:ascii="Arial" w:eastAsia="Arial" w:hAnsi="Arial" w:cs="Arial"/>
                <w:b/>
                <w:bCs/>
                <w:color w:val="0070C0"/>
                <w:sz w:val="20"/>
                <w:szCs w:val="19"/>
              </w:rPr>
              <w:t>4,</w:t>
            </w:r>
            <w:r w:rsidR="002F7FCF" w:rsidRPr="009F2AB5">
              <w:rPr>
                <w:rFonts w:ascii="Arial" w:eastAsia="Arial" w:hAnsi="Arial" w:cs="Arial"/>
                <w:b/>
                <w:bCs/>
                <w:color w:val="0070C0"/>
                <w:sz w:val="20"/>
                <w:szCs w:val="19"/>
              </w:rPr>
              <w:t>3</w:t>
            </w:r>
            <w:r w:rsidRPr="009F2AB5">
              <w:rPr>
                <w:rFonts w:ascii="Arial" w:eastAsia="Arial" w:hAnsi="Arial" w:cs="Arial"/>
                <w:b/>
                <w:bCs/>
                <w:color w:val="0070C0"/>
                <w:sz w:val="20"/>
                <w:szCs w:val="19"/>
              </w:rPr>
              <w:t>50.00</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were</w:t>
            </w:r>
            <w:r w:rsidR="009266CC" w:rsidRPr="009F2AB5">
              <w:rPr>
                <w:rFonts w:ascii="Arial" w:eastAsia="Arial" w:hAnsi="Arial" w:cs="Arial"/>
                <w:color w:val="0070C0"/>
                <w:sz w:val="20"/>
                <w:szCs w:val="19"/>
              </w:rPr>
              <w:t xml:space="preserve"> </w:t>
            </w:r>
            <w:r w:rsidR="002F7FCF" w:rsidRPr="009F2AB5">
              <w:rPr>
                <w:rFonts w:ascii="Arial" w:eastAsia="Arial" w:hAnsi="Arial" w:cs="Arial"/>
                <w:color w:val="0070C0"/>
                <w:sz w:val="20"/>
                <w:szCs w:val="19"/>
              </w:rPr>
              <w:t xml:space="preserve">paid through direct payout and </w:t>
            </w:r>
            <w:r w:rsidRPr="009F2AB5">
              <w:rPr>
                <w:rFonts w:ascii="Arial" w:eastAsia="Arial" w:hAnsi="Arial" w:cs="Arial"/>
                <w:color w:val="0070C0"/>
                <w:sz w:val="20"/>
                <w:szCs w:val="19"/>
              </w:rPr>
              <w:t>cash</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cards</w:t>
            </w:r>
            <w:r w:rsidR="009266CC" w:rsidRPr="009F2AB5">
              <w:rPr>
                <w:rFonts w:ascii="Arial" w:eastAsia="Arial" w:hAnsi="Arial" w:cs="Arial"/>
                <w:color w:val="0070C0"/>
                <w:sz w:val="20"/>
                <w:szCs w:val="19"/>
              </w:rPr>
              <w:t xml:space="preserve"> </w:t>
            </w:r>
            <w:r w:rsidR="00D977A3" w:rsidRPr="009F2AB5">
              <w:rPr>
                <w:rFonts w:ascii="Arial" w:eastAsia="Arial" w:hAnsi="Arial" w:cs="Arial"/>
                <w:color w:val="0070C0"/>
                <w:sz w:val="20"/>
                <w:szCs w:val="19"/>
              </w:rPr>
              <w:t>to</w:t>
            </w:r>
            <w:r w:rsidR="009266CC" w:rsidRPr="009F2AB5">
              <w:rPr>
                <w:rFonts w:ascii="Arial" w:eastAsia="Arial" w:hAnsi="Arial" w:cs="Arial"/>
                <w:color w:val="0070C0"/>
                <w:sz w:val="20"/>
                <w:szCs w:val="19"/>
              </w:rPr>
              <w:t xml:space="preserve"> </w:t>
            </w:r>
            <w:r w:rsidRPr="009F2AB5">
              <w:rPr>
                <w:rFonts w:ascii="Arial" w:eastAsia="Arial" w:hAnsi="Arial" w:cs="Arial"/>
                <w:b/>
                <w:bCs/>
                <w:color w:val="0070C0"/>
                <w:sz w:val="20"/>
                <w:szCs w:val="19"/>
              </w:rPr>
              <w:t>123,</w:t>
            </w:r>
            <w:r w:rsidR="002F7FCF" w:rsidRPr="009F2AB5">
              <w:rPr>
                <w:rFonts w:ascii="Arial" w:eastAsia="Arial" w:hAnsi="Arial" w:cs="Arial"/>
                <w:b/>
                <w:bCs/>
                <w:color w:val="0070C0"/>
                <w:sz w:val="20"/>
                <w:szCs w:val="19"/>
              </w:rPr>
              <w:t>789</w:t>
            </w:r>
            <w:r w:rsidR="009266CC" w:rsidRPr="009F2AB5">
              <w:rPr>
                <w:rFonts w:ascii="Arial" w:eastAsia="Arial" w:hAnsi="Arial" w:cs="Arial"/>
                <w:color w:val="0070C0"/>
                <w:sz w:val="20"/>
                <w:szCs w:val="19"/>
              </w:rPr>
              <w:t xml:space="preserve"> </w:t>
            </w:r>
            <w:r w:rsidRPr="009F2AB5">
              <w:rPr>
                <w:rFonts w:ascii="Arial" w:eastAsia="Arial" w:hAnsi="Arial" w:cs="Arial"/>
                <w:b/>
                <w:color w:val="0070C0"/>
                <w:sz w:val="20"/>
                <w:szCs w:val="19"/>
              </w:rPr>
              <w:t>Pantawid</w:t>
            </w:r>
            <w:r w:rsidR="009266CC" w:rsidRPr="009F2AB5">
              <w:rPr>
                <w:rFonts w:ascii="Arial" w:eastAsia="Arial" w:hAnsi="Arial" w:cs="Arial"/>
                <w:b/>
                <w:color w:val="0070C0"/>
                <w:sz w:val="20"/>
                <w:szCs w:val="19"/>
              </w:rPr>
              <w:t xml:space="preserve"> </w:t>
            </w:r>
            <w:r w:rsidRPr="009F2AB5">
              <w:rPr>
                <w:rFonts w:ascii="Arial" w:eastAsia="Arial" w:hAnsi="Arial" w:cs="Arial"/>
                <w:b/>
                <w:color w:val="0070C0"/>
                <w:sz w:val="20"/>
                <w:szCs w:val="19"/>
              </w:rPr>
              <w:t>Pamilya</w:t>
            </w:r>
            <w:r w:rsidR="009266CC" w:rsidRPr="009F2AB5">
              <w:rPr>
                <w:rFonts w:ascii="Arial" w:eastAsia="Arial" w:hAnsi="Arial" w:cs="Arial"/>
                <w:color w:val="0070C0"/>
                <w:sz w:val="20"/>
                <w:szCs w:val="19"/>
              </w:rPr>
              <w:t xml:space="preserve"> </w:t>
            </w:r>
            <w:r w:rsidRPr="009F2AB5">
              <w:rPr>
                <w:rFonts w:ascii="Arial" w:eastAsia="Arial" w:hAnsi="Arial" w:cs="Arial"/>
                <w:b/>
                <w:color w:val="0070C0"/>
                <w:sz w:val="20"/>
                <w:szCs w:val="19"/>
              </w:rPr>
              <w:t>beneficiaries</w:t>
            </w:r>
            <w:r w:rsidR="009266CC" w:rsidRPr="009F2AB5">
              <w:rPr>
                <w:rFonts w:ascii="Arial" w:eastAsia="Arial" w:hAnsi="Arial" w:cs="Arial"/>
                <w:color w:val="0070C0"/>
                <w:sz w:val="20"/>
                <w:szCs w:val="19"/>
              </w:rPr>
              <w:t xml:space="preserve"> </w:t>
            </w:r>
            <w:r w:rsidR="00D977A3" w:rsidRPr="009F2AB5">
              <w:rPr>
                <w:rFonts w:ascii="Arial" w:eastAsia="Arial" w:hAnsi="Arial" w:cs="Arial"/>
                <w:color w:val="0070C0"/>
                <w:sz w:val="20"/>
                <w:szCs w:val="19"/>
              </w:rPr>
              <w:t xml:space="preserve">while a total amount of </w:t>
            </w:r>
            <w:r w:rsidR="00D977A3" w:rsidRPr="009F2AB5">
              <w:rPr>
                <w:rFonts w:ascii="Arial" w:eastAsia="Arial" w:hAnsi="Arial" w:cs="Arial"/>
                <w:b/>
                <w:color w:val="0070C0"/>
                <w:sz w:val="20"/>
                <w:szCs w:val="19"/>
              </w:rPr>
              <w:t>₱</w:t>
            </w:r>
            <w:r w:rsidR="00A54659" w:rsidRPr="009F2AB5">
              <w:rPr>
                <w:rFonts w:ascii="Arial" w:eastAsia="Arial" w:hAnsi="Arial" w:cs="Arial"/>
                <w:b/>
                <w:color w:val="0070C0"/>
                <w:sz w:val="20"/>
                <w:szCs w:val="19"/>
                <w:lang w:val="en-US"/>
              </w:rPr>
              <w:t>2,</w:t>
            </w:r>
            <w:r w:rsidR="009A01EC" w:rsidRPr="009F2AB5">
              <w:rPr>
                <w:rFonts w:ascii="Arial" w:eastAsia="Arial" w:hAnsi="Arial" w:cs="Arial"/>
                <w:b/>
                <w:color w:val="0070C0"/>
                <w:sz w:val="20"/>
                <w:szCs w:val="19"/>
                <w:lang w:val="en-US"/>
              </w:rPr>
              <w:t>259</w:t>
            </w:r>
            <w:r w:rsidR="00A54659" w:rsidRPr="009F2AB5">
              <w:rPr>
                <w:rFonts w:ascii="Arial" w:eastAsia="Arial" w:hAnsi="Arial" w:cs="Arial"/>
                <w:b/>
                <w:color w:val="0070C0"/>
                <w:sz w:val="20"/>
                <w:szCs w:val="19"/>
                <w:lang w:val="en-US"/>
              </w:rPr>
              <w:t>,</w:t>
            </w:r>
            <w:r w:rsidR="009A01EC" w:rsidRPr="009F2AB5">
              <w:rPr>
                <w:rFonts w:ascii="Arial" w:eastAsia="Arial" w:hAnsi="Arial" w:cs="Arial"/>
                <w:b/>
                <w:color w:val="0070C0"/>
                <w:sz w:val="20"/>
                <w:szCs w:val="19"/>
                <w:lang w:val="en-US"/>
              </w:rPr>
              <w:t>829</w:t>
            </w:r>
            <w:r w:rsidR="00A54659" w:rsidRPr="009F2AB5">
              <w:rPr>
                <w:rFonts w:ascii="Arial" w:eastAsia="Arial" w:hAnsi="Arial" w:cs="Arial"/>
                <w:b/>
                <w:color w:val="0070C0"/>
                <w:sz w:val="20"/>
                <w:szCs w:val="19"/>
                <w:lang w:val="en-US"/>
              </w:rPr>
              <w:t>,</w:t>
            </w:r>
            <w:r w:rsidR="009A01EC" w:rsidRPr="009F2AB5">
              <w:rPr>
                <w:rFonts w:ascii="Arial" w:eastAsia="Arial" w:hAnsi="Arial" w:cs="Arial"/>
                <w:b/>
                <w:color w:val="0070C0"/>
                <w:sz w:val="20"/>
                <w:szCs w:val="19"/>
                <w:lang w:val="en-US"/>
              </w:rPr>
              <w:t>0</w:t>
            </w:r>
            <w:r w:rsidR="00A54659" w:rsidRPr="009F2AB5">
              <w:rPr>
                <w:rFonts w:ascii="Arial" w:eastAsia="Arial" w:hAnsi="Arial" w:cs="Arial"/>
                <w:b/>
                <w:color w:val="0070C0"/>
                <w:sz w:val="20"/>
                <w:szCs w:val="19"/>
                <w:lang w:val="en-US"/>
              </w:rPr>
              <w:t xml:space="preserve">00.00 </w:t>
            </w:r>
            <w:r w:rsidR="00D977A3" w:rsidRPr="009F2AB5">
              <w:rPr>
                <w:rFonts w:ascii="Arial" w:eastAsia="Arial" w:hAnsi="Arial" w:cs="Arial"/>
                <w:color w:val="0070C0"/>
                <w:sz w:val="20"/>
                <w:szCs w:val="19"/>
              </w:rPr>
              <w:t xml:space="preserve">were paid through financial service providers (FSPs) to </w:t>
            </w:r>
            <w:r w:rsidR="009A01EC" w:rsidRPr="009F2AB5">
              <w:rPr>
                <w:rFonts w:ascii="Arial" w:eastAsia="Arial" w:hAnsi="Arial" w:cs="Arial"/>
                <w:b/>
                <w:color w:val="0070C0"/>
                <w:sz w:val="20"/>
                <w:szCs w:val="19"/>
                <w:lang w:val="en-US"/>
              </w:rPr>
              <w:t>410</w:t>
            </w:r>
            <w:r w:rsidR="00A54659" w:rsidRPr="009F2AB5">
              <w:rPr>
                <w:rFonts w:ascii="Arial" w:eastAsia="Arial" w:hAnsi="Arial" w:cs="Arial"/>
                <w:b/>
                <w:color w:val="0070C0"/>
                <w:sz w:val="20"/>
                <w:szCs w:val="19"/>
                <w:lang w:val="en-US"/>
              </w:rPr>
              <w:t>,8</w:t>
            </w:r>
            <w:r w:rsidR="009A01EC" w:rsidRPr="009F2AB5">
              <w:rPr>
                <w:rFonts w:ascii="Arial" w:eastAsia="Arial" w:hAnsi="Arial" w:cs="Arial"/>
                <w:b/>
                <w:color w:val="0070C0"/>
                <w:sz w:val="20"/>
                <w:szCs w:val="19"/>
                <w:lang w:val="en-US"/>
              </w:rPr>
              <w:t>78</w:t>
            </w:r>
            <w:r w:rsidR="00A54659" w:rsidRPr="009F2AB5">
              <w:rPr>
                <w:rFonts w:ascii="Arial" w:eastAsia="Arial" w:hAnsi="Arial" w:cs="Arial"/>
                <w:b/>
                <w:color w:val="0070C0"/>
                <w:sz w:val="20"/>
                <w:szCs w:val="19"/>
                <w:lang w:val="en-US"/>
              </w:rPr>
              <w:t xml:space="preserve"> </w:t>
            </w:r>
            <w:r w:rsidR="00D977A3" w:rsidRPr="009F2AB5">
              <w:rPr>
                <w:rFonts w:ascii="Arial" w:eastAsia="Arial" w:hAnsi="Arial" w:cs="Arial"/>
                <w:b/>
                <w:color w:val="0070C0"/>
                <w:sz w:val="20"/>
                <w:szCs w:val="19"/>
              </w:rPr>
              <w:t>Non-Pantawid Pamilya</w:t>
            </w:r>
            <w:r w:rsidR="00D977A3" w:rsidRPr="009F2AB5">
              <w:rPr>
                <w:rFonts w:ascii="Arial" w:eastAsia="Arial" w:hAnsi="Arial" w:cs="Arial"/>
                <w:color w:val="0070C0"/>
                <w:sz w:val="20"/>
                <w:szCs w:val="19"/>
              </w:rPr>
              <w:t xml:space="preserve"> </w:t>
            </w:r>
            <w:r w:rsidR="00D977A3" w:rsidRPr="009F2AB5">
              <w:rPr>
                <w:rFonts w:ascii="Arial" w:eastAsia="Arial" w:hAnsi="Arial" w:cs="Arial"/>
                <w:b/>
                <w:color w:val="0070C0"/>
                <w:sz w:val="20"/>
                <w:szCs w:val="19"/>
              </w:rPr>
              <w:t>beneficiaries</w:t>
            </w:r>
            <w:r w:rsidR="00D977A3"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in</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Pangasinan</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for</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the</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SAP</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2</w:t>
            </w:r>
            <w:r w:rsidRPr="009F2AB5">
              <w:rPr>
                <w:rFonts w:ascii="Arial" w:eastAsia="Arial" w:hAnsi="Arial" w:cs="Arial"/>
                <w:color w:val="0070C0"/>
                <w:sz w:val="20"/>
                <w:szCs w:val="19"/>
                <w:vertAlign w:val="superscript"/>
              </w:rPr>
              <w:t>nd</w:t>
            </w:r>
            <w:r w:rsidR="009266CC" w:rsidRPr="009F2AB5">
              <w:rPr>
                <w:rFonts w:ascii="Arial" w:eastAsia="Arial" w:hAnsi="Arial" w:cs="Arial"/>
                <w:color w:val="0070C0"/>
                <w:sz w:val="20"/>
                <w:szCs w:val="19"/>
              </w:rPr>
              <w:t xml:space="preserve"> </w:t>
            </w:r>
            <w:r w:rsidR="00784642" w:rsidRPr="009F2AB5">
              <w:rPr>
                <w:rFonts w:ascii="Arial" w:eastAsia="Arial" w:hAnsi="Arial" w:cs="Arial"/>
                <w:color w:val="0070C0"/>
                <w:sz w:val="20"/>
                <w:szCs w:val="19"/>
              </w:rPr>
              <w:t>tranche implementation</w:t>
            </w:r>
            <w:r w:rsidRPr="009F2AB5">
              <w:rPr>
                <w:rFonts w:ascii="Arial" w:eastAsia="Arial" w:hAnsi="Arial" w:cs="Arial"/>
                <w:color w:val="0070C0"/>
                <w:sz w:val="20"/>
                <w:szCs w:val="19"/>
              </w:rPr>
              <w:t>.</w:t>
            </w:r>
          </w:p>
          <w:p w14:paraId="63ADADE3" w14:textId="2F6CD7FB" w:rsidR="006C3F0B" w:rsidRPr="009F2AB5" w:rsidRDefault="006C3F0B" w:rsidP="00A86259">
            <w:pPr>
              <w:pStyle w:val="ListParagraph"/>
              <w:numPr>
                <w:ilvl w:val="0"/>
                <w:numId w:val="7"/>
              </w:numPr>
              <w:spacing w:after="0" w:line="240" w:lineRule="auto"/>
              <w:jc w:val="both"/>
              <w:rPr>
                <w:rFonts w:ascii="Arial" w:eastAsia="Arial" w:hAnsi="Arial" w:cs="Arial"/>
                <w:color w:val="0070C0"/>
                <w:sz w:val="20"/>
                <w:szCs w:val="19"/>
              </w:rPr>
            </w:pPr>
            <w:r w:rsidRPr="009F2AB5">
              <w:rPr>
                <w:rFonts w:ascii="Arial" w:eastAsia="Arial" w:hAnsi="Arial" w:cs="Arial"/>
                <w:b/>
                <w:color w:val="0070C0"/>
                <w:sz w:val="20"/>
                <w:szCs w:val="19"/>
              </w:rPr>
              <w:lastRenderedPageBreak/>
              <w:t>₱</w:t>
            </w:r>
            <w:r w:rsidR="001245A9" w:rsidRPr="009F2AB5">
              <w:rPr>
                <w:rFonts w:ascii="Arial" w:eastAsia="Arial" w:hAnsi="Arial" w:cs="Arial"/>
                <w:b/>
                <w:color w:val="0070C0"/>
                <w:sz w:val="20"/>
                <w:szCs w:val="19"/>
              </w:rPr>
              <w:t>23</w:t>
            </w:r>
            <w:r w:rsidR="009F2AB5" w:rsidRPr="009F2AB5">
              <w:rPr>
                <w:rFonts w:ascii="Arial" w:eastAsia="Arial" w:hAnsi="Arial" w:cs="Arial"/>
                <w:b/>
                <w:color w:val="0070C0"/>
                <w:sz w:val="20"/>
                <w:szCs w:val="19"/>
              </w:rPr>
              <w:t>3</w:t>
            </w:r>
            <w:r w:rsidR="001245A9" w:rsidRPr="009F2AB5">
              <w:rPr>
                <w:rFonts w:ascii="Arial" w:eastAsia="Arial" w:hAnsi="Arial" w:cs="Arial"/>
                <w:b/>
                <w:color w:val="0070C0"/>
                <w:sz w:val="20"/>
                <w:szCs w:val="19"/>
              </w:rPr>
              <w:t>,</w:t>
            </w:r>
            <w:r w:rsidR="009F2AB5" w:rsidRPr="009F2AB5">
              <w:rPr>
                <w:rFonts w:ascii="Arial" w:eastAsia="Arial" w:hAnsi="Arial" w:cs="Arial"/>
                <w:b/>
                <w:color w:val="0070C0"/>
                <w:sz w:val="20"/>
                <w:szCs w:val="19"/>
              </w:rPr>
              <w:t>546</w:t>
            </w:r>
            <w:r w:rsidR="001245A9" w:rsidRPr="009F2AB5">
              <w:rPr>
                <w:rFonts w:ascii="Arial" w:eastAsia="Arial" w:hAnsi="Arial" w:cs="Arial"/>
                <w:b/>
                <w:color w:val="0070C0"/>
                <w:sz w:val="20"/>
                <w:szCs w:val="19"/>
              </w:rPr>
              <w:t>,</w:t>
            </w:r>
            <w:r w:rsidR="009F2AB5" w:rsidRPr="009F2AB5">
              <w:rPr>
                <w:rFonts w:ascii="Arial" w:eastAsia="Arial" w:hAnsi="Arial" w:cs="Arial"/>
                <w:b/>
                <w:color w:val="0070C0"/>
                <w:sz w:val="20"/>
                <w:szCs w:val="19"/>
              </w:rPr>
              <w:t>5</w:t>
            </w:r>
            <w:r w:rsidR="001245A9" w:rsidRPr="009F2AB5">
              <w:rPr>
                <w:rFonts w:ascii="Arial" w:eastAsia="Arial" w:hAnsi="Arial" w:cs="Arial"/>
                <w:b/>
                <w:color w:val="0070C0"/>
                <w:sz w:val="20"/>
                <w:szCs w:val="19"/>
              </w:rPr>
              <w:t xml:space="preserve">00.00 </w:t>
            </w:r>
            <w:r w:rsidR="00681484" w:rsidRPr="009F2AB5">
              <w:rPr>
                <w:rFonts w:ascii="Arial" w:eastAsia="Arial" w:hAnsi="Arial" w:cs="Arial"/>
                <w:color w:val="0070C0"/>
                <w:sz w:val="20"/>
                <w:szCs w:val="19"/>
              </w:rPr>
              <w:t>was</w:t>
            </w:r>
            <w:r w:rsidR="006E61A6" w:rsidRPr="009F2AB5">
              <w:rPr>
                <w:rFonts w:ascii="Arial" w:eastAsia="Arial" w:hAnsi="Arial" w:cs="Arial"/>
                <w:b/>
                <w:color w:val="0070C0"/>
                <w:sz w:val="20"/>
                <w:szCs w:val="19"/>
              </w:rPr>
              <w:t xml:space="preserve"> </w:t>
            </w:r>
            <w:r w:rsidRPr="009F2AB5">
              <w:rPr>
                <w:rFonts w:ascii="Arial" w:eastAsia="Arial" w:hAnsi="Arial" w:cs="Arial"/>
                <w:color w:val="0070C0"/>
                <w:sz w:val="20"/>
                <w:szCs w:val="19"/>
              </w:rPr>
              <w:t>paid</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to</w:t>
            </w:r>
            <w:r w:rsidR="009266CC" w:rsidRPr="009F2AB5">
              <w:rPr>
                <w:rFonts w:ascii="Arial" w:eastAsia="Arial" w:hAnsi="Arial" w:cs="Arial"/>
                <w:color w:val="0070C0"/>
                <w:sz w:val="20"/>
                <w:szCs w:val="19"/>
              </w:rPr>
              <w:t xml:space="preserve"> </w:t>
            </w:r>
            <w:r w:rsidR="001245A9" w:rsidRPr="009F2AB5">
              <w:rPr>
                <w:rFonts w:ascii="Arial" w:eastAsia="Arial" w:hAnsi="Arial" w:cs="Arial"/>
                <w:b/>
                <w:color w:val="0070C0"/>
                <w:sz w:val="20"/>
                <w:szCs w:val="19"/>
              </w:rPr>
              <w:t>42,</w:t>
            </w:r>
            <w:r w:rsidR="009F2AB5" w:rsidRPr="009F2AB5">
              <w:rPr>
                <w:rFonts w:ascii="Arial" w:eastAsia="Arial" w:hAnsi="Arial" w:cs="Arial"/>
                <w:b/>
                <w:color w:val="0070C0"/>
                <w:sz w:val="20"/>
                <w:szCs w:val="19"/>
              </w:rPr>
              <w:t>463</w:t>
            </w:r>
            <w:r w:rsidR="001245A9" w:rsidRPr="009F2AB5">
              <w:rPr>
                <w:rFonts w:ascii="Arial" w:eastAsia="Arial" w:hAnsi="Arial" w:cs="Arial"/>
                <w:b/>
                <w:color w:val="0070C0"/>
                <w:sz w:val="20"/>
                <w:szCs w:val="19"/>
              </w:rPr>
              <w:t xml:space="preserve"> </w:t>
            </w:r>
            <w:r w:rsidR="00174EA5" w:rsidRPr="009F2AB5">
              <w:rPr>
                <w:rFonts w:ascii="Arial" w:eastAsia="Arial" w:hAnsi="Arial" w:cs="Arial"/>
                <w:b/>
                <w:color w:val="0070C0"/>
                <w:sz w:val="20"/>
                <w:szCs w:val="19"/>
              </w:rPr>
              <w:t>SAP</w:t>
            </w:r>
            <w:r w:rsidR="009266CC" w:rsidRPr="009F2AB5">
              <w:rPr>
                <w:rFonts w:ascii="Arial" w:eastAsia="Arial" w:hAnsi="Arial" w:cs="Arial"/>
                <w:b/>
                <w:color w:val="0070C0"/>
                <w:sz w:val="20"/>
                <w:szCs w:val="19"/>
              </w:rPr>
              <w:t xml:space="preserve"> </w:t>
            </w:r>
            <w:r w:rsidR="00174EA5" w:rsidRPr="009F2AB5">
              <w:rPr>
                <w:rFonts w:ascii="Arial" w:eastAsia="Arial" w:hAnsi="Arial" w:cs="Arial"/>
                <w:b/>
                <w:color w:val="0070C0"/>
                <w:sz w:val="20"/>
                <w:szCs w:val="19"/>
              </w:rPr>
              <w:t>w</w:t>
            </w:r>
            <w:r w:rsidR="003B3477" w:rsidRPr="009F2AB5">
              <w:rPr>
                <w:rFonts w:ascii="Arial" w:eastAsia="Arial" w:hAnsi="Arial" w:cs="Arial"/>
                <w:b/>
                <w:color w:val="0070C0"/>
                <w:sz w:val="20"/>
                <w:szCs w:val="19"/>
              </w:rPr>
              <w:t>aitlisted</w:t>
            </w:r>
            <w:r w:rsidR="009266CC" w:rsidRPr="009F2AB5">
              <w:rPr>
                <w:rFonts w:ascii="Arial" w:eastAsia="Arial" w:hAnsi="Arial" w:cs="Arial"/>
                <w:b/>
                <w:color w:val="0070C0"/>
                <w:sz w:val="20"/>
                <w:szCs w:val="19"/>
              </w:rPr>
              <w:t xml:space="preserve"> </w:t>
            </w:r>
            <w:r w:rsidR="003B3477" w:rsidRPr="009F2AB5">
              <w:rPr>
                <w:rFonts w:ascii="Arial" w:eastAsia="Arial" w:hAnsi="Arial" w:cs="Arial"/>
                <w:b/>
                <w:color w:val="0070C0"/>
                <w:sz w:val="20"/>
                <w:szCs w:val="19"/>
              </w:rPr>
              <w:t>beneficiaries</w:t>
            </w:r>
            <w:r w:rsidR="009266CC" w:rsidRPr="009F2AB5">
              <w:rPr>
                <w:rFonts w:ascii="Arial" w:eastAsia="Arial" w:hAnsi="Arial" w:cs="Arial"/>
                <w:color w:val="0070C0"/>
                <w:sz w:val="20"/>
                <w:szCs w:val="19"/>
              </w:rPr>
              <w:t xml:space="preserve"> </w:t>
            </w:r>
            <w:r w:rsidR="003B3477" w:rsidRPr="009F2AB5">
              <w:rPr>
                <w:rFonts w:ascii="Arial" w:eastAsia="Arial" w:hAnsi="Arial" w:cs="Arial"/>
                <w:color w:val="0070C0"/>
                <w:sz w:val="20"/>
                <w:szCs w:val="19"/>
              </w:rPr>
              <w:t>in</w:t>
            </w:r>
            <w:r w:rsidR="009266CC" w:rsidRPr="009F2AB5">
              <w:rPr>
                <w:rFonts w:ascii="Arial" w:eastAsia="Arial" w:hAnsi="Arial" w:cs="Arial"/>
                <w:color w:val="0070C0"/>
                <w:sz w:val="20"/>
                <w:szCs w:val="19"/>
              </w:rPr>
              <w:t xml:space="preserve"> </w:t>
            </w:r>
            <w:r w:rsidR="003B3477" w:rsidRPr="009F2AB5">
              <w:rPr>
                <w:rFonts w:ascii="Arial" w:eastAsia="Arial" w:hAnsi="Arial" w:cs="Arial"/>
                <w:color w:val="0070C0"/>
                <w:sz w:val="20"/>
                <w:szCs w:val="19"/>
              </w:rPr>
              <w:t>the</w:t>
            </w:r>
            <w:r w:rsidR="009266CC" w:rsidRPr="009F2AB5">
              <w:rPr>
                <w:rFonts w:ascii="Arial" w:eastAsia="Arial" w:hAnsi="Arial" w:cs="Arial"/>
                <w:color w:val="0070C0"/>
                <w:sz w:val="20"/>
                <w:szCs w:val="19"/>
              </w:rPr>
              <w:t xml:space="preserve"> </w:t>
            </w:r>
            <w:r w:rsidR="003B3477" w:rsidRPr="009F2AB5">
              <w:rPr>
                <w:rFonts w:ascii="Arial" w:eastAsia="Arial" w:hAnsi="Arial" w:cs="Arial"/>
                <w:color w:val="0070C0"/>
                <w:sz w:val="20"/>
                <w:szCs w:val="19"/>
              </w:rPr>
              <w:t>R</w:t>
            </w:r>
            <w:r w:rsidRPr="009F2AB5">
              <w:rPr>
                <w:rFonts w:ascii="Arial" w:eastAsia="Arial" w:hAnsi="Arial" w:cs="Arial"/>
                <w:color w:val="0070C0"/>
                <w:sz w:val="20"/>
                <w:szCs w:val="19"/>
              </w:rPr>
              <w:t>egion.</w:t>
            </w:r>
          </w:p>
          <w:p w14:paraId="6B9E4FFB" w14:textId="537891CE" w:rsidR="0020031D" w:rsidRPr="009F2AB5" w:rsidRDefault="0020031D" w:rsidP="003F6816">
            <w:pPr>
              <w:pStyle w:val="ListParagraph"/>
              <w:numPr>
                <w:ilvl w:val="0"/>
                <w:numId w:val="7"/>
              </w:numPr>
              <w:spacing w:after="0" w:line="240" w:lineRule="auto"/>
              <w:jc w:val="both"/>
              <w:rPr>
                <w:rFonts w:ascii="Arial" w:eastAsia="Arial" w:hAnsi="Arial" w:cs="Arial"/>
                <w:color w:val="0070C0"/>
                <w:sz w:val="20"/>
                <w:szCs w:val="19"/>
              </w:rPr>
            </w:pPr>
            <w:r w:rsidRPr="009F2AB5">
              <w:rPr>
                <w:rFonts w:ascii="Arial" w:eastAsia="Arial" w:hAnsi="Arial" w:cs="Arial"/>
                <w:color w:val="0070C0"/>
                <w:sz w:val="20"/>
                <w:szCs w:val="19"/>
              </w:rPr>
              <w:t xml:space="preserve">A total amount of </w:t>
            </w:r>
            <w:r w:rsidRPr="009F2AB5">
              <w:rPr>
                <w:rFonts w:ascii="Arial" w:eastAsia="Arial" w:hAnsi="Arial" w:cs="Arial"/>
                <w:b/>
                <w:color w:val="0070C0"/>
                <w:sz w:val="20"/>
                <w:szCs w:val="19"/>
              </w:rPr>
              <w:t>₱</w:t>
            </w:r>
            <w:r w:rsidR="003F6816" w:rsidRPr="009F2AB5">
              <w:rPr>
                <w:color w:val="0070C0"/>
              </w:rPr>
              <w:t xml:space="preserve"> </w:t>
            </w:r>
            <w:r w:rsidR="003F6816" w:rsidRPr="009F2AB5">
              <w:rPr>
                <w:rFonts w:ascii="Arial" w:eastAsia="Arial" w:hAnsi="Arial" w:cs="Arial"/>
                <w:b/>
                <w:color w:val="0070C0"/>
                <w:sz w:val="20"/>
                <w:szCs w:val="19"/>
                <w:lang w:val="en-US"/>
              </w:rPr>
              <w:t>14,</w:t>
            </w:r>
            <w:r w:rsidR="009F2AB5" w:rsidRPr="009F2AB5">
              <w:rPr>
                <w:rFonts w:ascii="Arial" w:eastAsia="Arial" w:hAnsi="Arial" w:cs="Arial"/>
                <w:b/>
                <w:color w:val="0070C0"/>
                <w:sz w:val="20"/>
                <w:szCs w:val="19"/>
                <w:lang w:val="en-US"/>
              </w:rPr>
              <w:t>201</w:t>
            </w:r>
            <w:r w:rsidR="003F6816" w:rsidRPr="009F2AB5">
              <w:rPr>
                <w:rFonts w:ascii="Arial" w:eastAsia="Arial" w:hAnsi="Arial" w:cs="Arial"/>
                <w:b/>
                <w:color w:val="0070C0"/>
                <w:sz w:val="20"/>
                <w:szCs w:val="19"/>
                <w:lang w:val="en-US"/>
              </w:rPr>
              <w:t xml:space="preserve">,000.00 </w:t>
            </w:r>
            <w:r w:rsidR="00BC595C" w:rsidRPr="009F2AB5">
              <w:rPr>
                <w:rFonts w:ascii="Arial" w:eastAsia="Arial" w:hAnsi="Arial" w:cs="Arial"/>
                <w:color w:val="0070C0"/>
                <w:sz w:val="20"/>
                <w:szCs w:val="19"/>
              </w:rPr>
              <w:t>were</w:t>
            </w:r>
            <w:r w:rsidRPr="009F2AB5">
              <w:rPr>
                <w:rFonts w:ascii="Arial" w:eastAsia="Arial" w:hAnsi="Arial" w:cs="Arial"/>
                <w:color w:val="0070C0"/>
                <w:sz w:val="20"/>
                <w:szCs w:val="19"/>
              </w:rPr>
              <w:t xml:space="preserve"> paid to </w:t>
            </w:r>
            <w:r w:rsidR="003F6816" w:rsidRPr="009F2AB5">
              <w:rPr>
                <w:rFonts w:ascii="Arial" w:eastAsia="Arial" w:hAnsi="Arial" w:cs="Arial"/>
                <w:b/>
                <w:color w:val="0070C0"/>
                <w:sz w:val="20"/>
                <w:szCs w:val="19"/>
              </w:rPr>
              <w:t>1,7</w:t>
            </w:r>
            <w:r w:rsidR="009F2AB5" w:rsidRPr="009F2AB5">
              <w:rPr>
                <w:rFonts w:ascii="Arial" w:eastAsia="Arial" w:hAnsi="Arial" w:cs="Arial"/>
                <w:b/>
                <w:color w:val="0070C0"/>
                <w:sz w:val="20"/>
                <w:szCs w:val="19"/>
              </w:rPr>
              <w:t>89</w:t>
            </w:r>
            <w:r w:rsidR="00151D96" w:rsidRPr="009F2AB5">
              <w:rPr>
                <w:rFonts w:ascii="Arial" w:eastAsia="Arial" w:hAnsi="Arial" w:cs="Arial"/>
                <w:b/>
                <w:color w:val="0070C0"/>
                <w:sz w:val="20"/>
                <w:szCs w:val="19"/>
              </w:rPr>
              <w:t xml:space="preserve"> </w:t>
            </w:r>
            <w:r w:rsidR="000237D9" w:rsidRPr="009F2AB5">
              <w:rPr>
                <w:rFonts w:ascii="Arial" w:eastAsia="Arial" w:hAnsi="Arial" w:cs="Arial"/>
                <w:color w:val="0070C0"/>
                <w:sz w:val="20"/>
                <w:szCs w:val="19"/>
              </w:rPr>
              <w:t>TNVS/PUV</w:t>
            </w:r>
            <w:r w:rsidRPr="009F2AB5">
              <w:rPr>
                <w:rFonts w:ascii="Arial" w:eastAsia="Arial" w:hAnsi="Arial" w:cs="Arial"/>
                <w:color w:val="0070C0"/>
                <w:sz w:val="20"/>
                <w:szCs w:val="19"/>
              </w:rPr>
              <w:t xml:space="preserve"> drivers in the region.</w:t>
            </w:r>
          </w:p>
          <w:p w14:paraId="3AD31591" w14:textId="1522B58A" w:rsidR="00234E36" w:rsidRPr="009F2AB5"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9F2AB5">
              <w:rPr>
                <w:rFonts w:ascii="Arial" w:eastAsia="Arial" w:hAnsi="Arial" w:cs="Arial"/>
                <w:color w:val="0070C0"/>
                <w:sz w:val="20"/>
                <w:szCs w:val="19"/>
              </w:rPr>
              <w:t>Payou</w:t>
            </w:r>
            <w:r w:rsidR="000910DF" w:rsidRPr="009F2AB5">
              <w:rPr>
                <w:rFonts w:ascii="Arial" w:eastAsia="Arial" w:hAnsi="Arial" w:cs="Arial"/>
                <w:color w:val="0070C0"/>
                <w:sz w:val="20"/>
                <w:szCs w:val="19"/>
              </w:rPr>
              <w:t>t</w:t>
            </w:r>
            <w:r w:rsidR="009266CC" w:rsidRPr="009F2AB5">
              <w:rPr>
                <w:rFonts w:ascii="Arial" w:eastAsia="Arial" w:hAnsi="Arial" w:cs="Arial"/>
                <w:color w:val="0070C0"/>
                <w:sz w:val="20"/>
                <w:szCs w:val="19"/>
              </w:rPr>
              <w:t xml:space="preserve"> </w:t>
            </w:r>
            <w:r w:rsidR="000910DF" w:rsidRPr="009F2AB5">
              <w:rPr>
                <w:rFonts w:ascii="Arial" w:eastAsia="Arial" w:hAnsi="Arial" w:cs="Arial"/>
                <w:color w:val="0070C0"/>
                <w:sz w:val="20"/>
                <w:szCs w:val="19"/>
              </w:rPr>
              <w:t>for</w:t>
            </w:r>
            <w:r w:rsidR="009266CC" w:rsidRPr="009F2AB5">
              <w:rPr>
                <w:rFonts w:ascii="Arial" w:eastAsia="Arial" w:hAnsi="Arial" w:cs="Arial"/>
                <w:color w:val="0070C0"/>
                <w:sz w:val="20"/>
                <w:szCs w:val="19"/>
              </w:rPr>
              <w:t xml:space="preserve"> </w:t>
            </w:r>
            <w:r w:rsidR="000910DF" w:rsidRPr="009F2AB5">
              <w:rPr>
                <w:rFonts w:ascii="Arial" w:eastAsia="Arial" w:hAnsi="Arial" w:cs="Arial"/>
                <w:color w:val="0070C0"/>
                <w:sz w:val="20"/>
                <w:szCs w:val="19"/>
              </w:rPr>
              <w:t>the</w:t>
            </w:r>
            <w:r w:rsidR="009266CC" w:rsidRPr="009F2AB5">
              <w:rPr>
                <w:rFonts w:ascii="Arial" w:eastAsia="Arial" w:hAnsi="Arial" w:cs="Arial"/>
                <w:color w:val="0070C0"/>
                <w:sz w:val="20"/>
                <w:szCs w:val="19"/>
              </w:rPr>
              <w:t xml:space="preserve"> </w:t>
            </w:r>
            <w:r w:rsidR="000910DF" w:rsidRPr="009F2AB5">
              <w:rPr>
                <w:rFonts w:ascii="Arial" w:eastAsia="Arial" w:hAnsi="Arial" w:cs="Arial"/>
                <w:color w:val="0070C0"/>
                <w:sz w:val="20"/>
                <w:szCs w:val="19"/>
              </w:rPr>
              <w:t>SAP</w:t>
            </w:r>
            <w:r w:rsidR="009266CC" w:rsidRPr="009F2AB5">
              <w:rPr>
                <w:rFonts w:ascii="Arial" w:eastAsia="Arial" w:hAnsi="Arial" w:cs="Arial"/>
                <w:color w:val="0070C0"/>
                <w:sz w:val="20"/>
                <w:szCs w:val="19"/>
              </w:rPr>
              <w:t xml:space="preserve"> </w:t>
            </w:r>
            <w:r w:rsidR="004E30C9" w:rsidRPr="009F2AB5">
              <w:rPr>
                <w:rFonts w:ascii="Arial" w:eastAsia="Arial" w:hAnsi="Arial" w:cs="Arial"/>
                <w:color w:val="0070C0"/>
                <w:sz w:val="20"/>
                <w:szCs w:val="19"/>
              </w:rPr>
              <w:t>waitlisted and 2</w:t>
            </w:r>
            <w:r w:rsidR="004E30C9" w:rsidRPr="009F2AB5">
              <w:rPr>
                <w:rFonts w:ascii="Arial" w:eastAsia="Arial" w:hAnsi="Arial" w:cs="Arial"/>
                <w:color w:val="0070C0"/>
                <w:sz w:val="20"/>
                <w:szCs w:val="19"/>
                <w:vertAlign w:val="superscript"/>
              </w:rPr>
              <w:t>nd</w:t>
            </w:r>
            <w:r w:rsidR="004E30C9" w:rsidRPr="009F2AB5">
              <w:rPr>
                <w:rFonts w:ascii="Arial" w:eastAsia="Arial" w:hAnsi="Arial" w:cs="Arial"/>
                <w:color w:val="0070C0"/>
                <w:sz w:val="20"/>
                <w:szCs w:val="19"/>
              </w:rPr>
              <w:t xml:space="preserve"> Tranche </w:t>
            </w:r>
            <w:r w:rsidR="00DD6ADB" w:rsidRPr="009F2AB5">
              <w:rPr>
                <w:rFonts w:ascii="Arial" w:eastAsia="Arial" w:hAnsi="Arial" w:cs="Arial"/>
                <w:color w:val="0070C0"/>
                <w:sz w:val="20"/>
                <w:szCs w:val="19"/>
              </w:rPr>
              <w:t>in</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the</w:t>
            </w:r>
            <w:r w:rsidR="009266CC" w:rsidRPr="009F2AB5">
              <w:rPr>
                <w:rFonts w:ascii="Arial" w:eastAsia="Arial" w:hAnsi="Arial" w:cs="Arial"/>
                <w:color w:val="0070C0"/>
                <w:sz w:val="20"/>
                <w:szCs w:val="19"/>
              </w:rPr>
              <w:t xml:space="preserve"> </w:t>
            </w:r>
            <w:r w:rsidR="003B3477" w:rsidRPr="009F2AB5">
              <w:rPr>
                <w:rFonts w:ascii="Arial" w:eastAsia="Arial" w:hAnsi="Arial" w:cs="Arial"/>
                <w:color w:val="0070C0"/>
                <w:sz w:val="20"/>
                <w:szCs w:val="19"/>
              </w:rPr>
              <w:t>R</w:t>
            </w:r>
            <w:r w:rsidR="00DD6ADB" w:rsidRPr="009F2AB5">
              <w:rPr>
                <w:rFonts w:ascii="Arial" w:eastAsia="Arial" w:hAnsi="Arial" w:cs="Arial"/>
                <w:color w:val="0070C0"/>
                <w:sz w:val="20"/>
                <w:szCs w:val="19"/>
              </w:rPr>
              <w:t>egion</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is</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ongoing.</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Onsite</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validation</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during</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actual</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payout</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is</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conducted</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to</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ensure</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eligibility</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of</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the</w:t>
            </w:r>
            <w:r w:rsidR="009266CC" w:rsidRPr="009F2AB5">
              <w:rPr>
                <w:rFonts w:ascii="Arial" w:eastAsia="Arial" w:hAnsi="Arial" w:cs="Arial"/>
                <w:color w:val="0070C0"/>
                <w:sz w:val="20"/>
                <w:szCs w:val="19"/>
              </w:rPr>
              <w:t xml:space="preserve"> </w:t>
            </w:r>
            <w:r w:rsidR="00DD6ADB" w:rsidRPr="009F2AB5">
              <w:rPr>
                <w:rFonts w:ascii="Arial" w:eastAsia="Arial" w:hAnsi="Arial" w:cs="Arial"/>
                <w:color w:val="0070C0"/>
                <w:sz w:val="20"/>
                <w:szCs w:val="19"/>
              </w:rPr>
              <w:t>beneficiaries.</w:t>
            </w:r>
          </w:p>
          <w:p w14:paraId="6A2AAB67" w14:textId="262CAA51" w:rsidR="00174EA5" w:rsidRPr="009F2AB5" w:rsidRDefault="00174EA5" w:rsidP="00A86259">
            <w:pPr>
              <w:pStyle w:val="ListParagraph"/>
              <w:numPr>
                <w:ilvl w:val="0"/>
                <w:numId w:val="7"/>
              </w:numPr>
              <w:jc w:val="both"/>
              <w:rPr>
                <w:rFonts w:ascii="Arial" w:eastAsia="Arial" w:hAnsi="Arial" w:cs="Arial"/>
                <w:color w:val="0070C0"/>
                <w:sz w:val="20"/>
                <w:szCs w:val="19"/>
              </w:rPr>
            </w:pPr>
            <w:r w:rsidRPr="009F2AB5">
              <w:rPr>
                <w:rFonts w:ascii="Arial" w:eastAsia="Arial" w:hAnsi="Arial" w:cs="Arial"/>
                <w:color w:val="0070C0"/>
                <w:sz w:val="20"/>
                <w:szCs w:val="19"/>
              </w:rPr>
              <w:t>DSWD-FO</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I</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staff</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assisted</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the</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LGUs</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in</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facilitating</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the</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encoding</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of</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SAC</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forms</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and</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preparing</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of</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SAP</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liquidation</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documentary</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requirements.</w:t>
            </w:r>
          </w:p>
          <w:p w14:paraId="74636544" w14:textId="77777777" w:rsidR="00163AB5" w:rsidRPr="009F2AB5" w:rsidRDefault="00163AB5" w:rsidP="00A86259">
            <w:pPr>
              <w:pStyle w:val="ListParagraph"/>
              <w:numPr>
                <w:ilvl w:val="0"/>
                <w:numId w:val="7"/>
              </w:numPr>
              <w:spacing w:after="0" w:line="240" w:lineRule="auto"/>
              <w:jc w:val="both"/>
              <w:rPr>
                <w:rFonts w:ascii="Arial" w:eastAsia="Arial" w:hAnsi="Arial" w:cs="Arial"/>
                <w:color w:val="0070C0"/>
                <w:sz w:val="20"/>
                <w:szCs w:val="19"/>
              </w:rPr>
            </w:pPr>
            <w:r w:rsidRPr="009F2AB5">
              <w:rPr>
                <w:rFonts w:ascii="Arial" w:eastAsia="Arial" w:hAnsi="Arial" w:cs="Arial"/>
                <w:color w:val="0070C0"/>
                <w:sz w:val="20"/>
                <w:szCs w:val="19"/>
              </w:rPr>
              <w:t>All 125 LGUs already submitted their complete liquidation documents.</w:t>
            </w:r>
          </w:p>
          <w:p w14:paraId="5488F4BA" w14:textId="6D691BFB" w:rsidR="007731D9" w:rsidRPr="009F2AB5" w:rsidRDefault="00234E36" w:rsidP="00A86259">
            <w:pPr>
              <w:pStyle w:val="ListParagraph"/>
              <w:numPr>
                <w:ilvl w:val="0"/>
                <w:numId w:val="7"/>
              </w:numPr>
              <w:spacing w:after="0" w:line="240" w:lineRule="auto"/>
              <w:jc w:val="both"/>
              <w:rPr>
                <w:rFonts w:ascii="Arial" w:eastAsia="Arial" w:hAnsi="Arial" w:cs="Arial"/>
                <w:color w:val="0070C0"/>
                <w:sz w:val="20"/>
                <w:szCs w:val="19"/>
              </w:rPr>
            </w:pPr>
            <w:r w:rsidRPr="009F2AB5">
              <w:rPr>
                <w:rFonts w:ascii="Arial" w:eastAsia="Arial" w:hAnsi="Arial" w:cs="Arial"/>
                <w:color w:val="0070C0"/>
                <w:sz w:val="20"/>
                <w:szCs w:val="19"/>
              </w:rPr>
              <w:t>DSWD-FO</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I</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staff</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note</w:t>
            </w:r>
            <w:r w:rsidR="00511B1A" w:rsidRPr="009F2AB5">
              <w:rPr>
                <w:rFonts w:ascii="Arial" w:eastAsia="Arial" w:hAnsi="Arial" w:cs="Arial"/>
                <w:color w:val="0070C0"/>
                <w:sz w:val="20"/>
                <w:szCs w:val="19"/>
              </w:rPr>
              <w:t>d</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all</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the</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observations,</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issues,</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queries,</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and</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concerns</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relative</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to</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SAP</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Implementation</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and</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provided</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appropriate</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actions</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and</w:t>
            </w:r>
            <w:r w:rsidR="009266CC" w:rsidRPr="009F2AB5">
              <w:rPr>
                <w:rFonts w:ascii="Arial" w:eastAsia="Arial" w:hAnsi="Arial" w:cs="Arial"/>
                <w:color w:val="0070C0"/>
                <w:sz w:val="20"/>
                <w:szCs w:val="19"/>
              </w:rPr>
              <w:t xml:space="preserve"> </w:t>
            </w:r>
            <w:r w:rsidRPr="009F2AB5">
              <w:rPr>
                <w:rFonts w:ascii="Arial" w:eastAsia="Arial" w:hAnsi="Arial" w:cs="Arial"/>
                <w:color w:val="0070C0"/>
                <w:sz w:val="20"/>
                <w:szCs w:val="19"/>
              </w:rPr>
              <w:t>recommendations.</w:t>
            </w:r>
          </w:p>
        </w:tc>
      </w:tr>
    </w:tbl>
    <w:p w14:paraId="4F5CF4D9" w14:textId="77777777" w:rsidR="00EC590A" w:rsidRPr="00176F10" w:rsidRDefault="00EC590A"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70786F0F" w14:textId="281CC501" w:rsidR="009702A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CA3CA7" w14:paraId="42705761"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5CC20B" w14:textId="77777777"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8CFA70" w14:textId="78754E75" w:rsidR="00CA3CA7" w:rsidRDefault="00CA3CA7" w:rsidP="00254DA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w:t>
            </w:r>
            <w:r w:rsidR="009266CC">
              <w:rPr>
                <w:rFonts w:ascii="Arial" w:eastAsia="Arial" w:hAnsi="Arial" w:cs="Arial"/>
                <w:b/>
                <w:sz w:val="20"/>
                <w:szCs w:val="20"/>
              </w:rPr>
              <w:t xml:space="preserve"> </w:t>
            </w:r>
            <w:r>
              <w:rPr>
                <w:rFonts w:ascii="Arial" w:eastAsia="Arial" w:hAnsi="Arial" w:cs="Arial"/>
                <w:b/>
                <w:sz w:val="20"/>
                <w:szCs w:val="20"/>
              </w:rPr>
              <w:t>/</w:t>
            </w:r>
            <w:r w:rsidR="009266CC">
              <w:rPr>
                <w:rFonts w:ascii="Arial" w:eastAsia="Arial" w:hAnsi="Arial" w:cs="Arial"/>
                <w:b/>
                <w:sz w:val="20"/>
                <w:szCs w:val="20"/>
              </w:rPr>
              <w:t xml:space="preserve"> </w:t>
            </w:r>
            <w:r>
              <w:rPr>
                <w:rFonts w:ascii="Arial" w:eastAsia="Arial" w:hAnsi="Arial" w:cs="Arial"/>
                <w:b/>
                <w:sz w:val="20"/>
                <w:szCs w:val="20"/>
              </w:rPr>
              <w:t>ACTIONS</w:t>
            </w:r>
            <w:r w:rsidR="009266CC">
              <w:rPr>
                <w:rFonts w:ascii="Arial" w:eastAsia="Arial" w:hAnsi="Arial" w:cs="Arial"/>
                <w:b/>
                <w:sz w:val="20"/>
                <w:szCs w:val="20"/>
              </w:rPr>
              <w:t xml:space="preserve"> </w:t>
            </w:r>
            <w:r>
              <w:rPr>
                <w:rFonts w:ascii="Arial" w:eastAsia="Arial" w:hAnsi="Arial" w:cs="Arial"/>
                <w:b/>
                <w:sz w:val="20"/>
                <w:szCs w:val="20"/>
              </w:rPr>
              <w:t>UNDERTAKEN</w:t>
            </w:r>
          </w:p>
        </w:tc>
      </w:tr>
      <w:tr w:rsidR="00F94BA4" w:rsidRPr="00F94BA4" w14:paraId="06FE7F6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AD50305" w14:textId="20C25B12" w:rsidR="00CA3CA7" w:rsidRPr="002A2E35" w:rsidRDefault="003A1A4A" w:rsidP="005B31C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62" w:right="57"/>
              <w:contextualSpacing/>
              <w:jc w:val="right"/>
              <w:rPr>
                <w:rFonts w:ascii="Arial" w:eastAsia="Arial" w:hAnsi="Arial" w:cs="Arial"/>
                <w:sz w:val="20"/>
                <w:szCs w:val="20"/>
              </w:rPr>
            </w:pPr>
            <w:r w:rsidRPr="002A2E35">
              <w:rPr>
                <w:rFonts w:ascii="Arial" w:eastAsia="Arial" w:hAnsi="Arial" w:cs="Arial"/>
                <w:sz w:val="20"/>
                <w:szCs w:val="20"/>
              </w:rPr>
              <w:t>2</w:t>
            </w:r>
            <w:r w:rsidR="00ED26E2" w:rsidRPr="002A2E35">
              <w:rPr>
                <w:rFonts w:ascii="Arial" w:eastAsia="Arial" w:hAnsi="Arial" w:cs="Arial"/>
                <w:sz w:val="20"/>
                <w:szCs w:val="20"/>
              </w:rPr>
              <w:t>7</w:t>
            </w:r>
            <w:r w:rsidR="00D53477" w:rsidRPr="002A2E35">
              <w:rPr>
                <w:rFonts w:ascii="Arial" w:eastAsia="Arial" w:hAnsi="Arial" w:cs="Arial"/>
                <w:sz w:val="20"/>
                <w:szCs w:val="20"/>
              </w:rPr>
              <w:t xml:space="preserve"> </w:t>
            </w:r>
            <w:r w:rsidR="00E21548" w:rsidRPr="002A2E35">
              <w:rPr>
                <w:rFonts w:ascii="Arial" w:eastAsia="Arial" w:hAnsi="Arial" w:cs="Arial"/>
                <w:sz w:val="20"/>
                <w:szCs w:val="20"/>
              </w:rPr>
              <w:t>Octo</w:t>
            </w:r>
            <w:r w:rsidR="00D53477" w:rsidRPr="002A2E35">
              <w:rPr>
                <w:rFonts w:ascii="Arial" w:eastAsia="Arial" w:hAnsi="Arial" w:cs="Arial"/>
                <w:sz w:val="20"/>
                <w:szCs w:val="20"/>
              </w:rPr>
              <w:t xml:space="preserve">ber </w:t>
            </w:r>
            <w:r w:rsidR="001417DB" w:rsidRPr="002A2E35">
              <w:rPr>
                <w:rFonts w:ascii="Arial" w:eastAsia="Arial" w:hAnsi="Arial" w:cs="Arial"/>
                <w:sz w:val="20"/>
                <w:szCs w:val="20"/>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0FF587" w14:textId="32DB3C95" w:rsidR="0089467D" w:rsidRPr="002A2E35"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 xml:space="preserve">DSWD-FO II continuously provides augmentation support through Assistance to Individuals in Crisis Situation (AICS). A total of </w:t>
            </w:r>
            <w:r w:rsidR="0083372A" w:rsidRPr="002A2E35">
              <w:rPr>
                <w:rFonts w:ascii="Arial" w:eastAsia="Arial" w:hAnsi="Arial" w:cs="Arial"/>
                <w:b/>
                <w:sz w:val="20"/>
                <w:szCs w:val="19"/>
                <w:lang w:bidi="en-US"/>
              </w:rPr>
              <w:t>2</w:t>
            </w:r>
            <w:r w:rsidR="005B31C9" w:rsidRPr="002A2E35">
              <w:rPr>
                <w:rFonts w:ascii="Arial" w:eastAsia="Arial" w:hAnsi="Arial" w:cs="Arial"/>
                <w:b/>
                <w:sz w:val="20"/>
                <w:szCs w:val="19"/>
                <w:lang w:bidi="en-US"/>
              </w:rPr>
              <w:t>9</w:t>
            </w:r>
            <w:r w:rsidR="0083372A" w:rsidRPr="002A2E35">
              <w:rPr>
                <w:rFonts w:ascii="Arial" w:eastAsia="Arial" w:hAnsi="Arial" w:cs="Arial"/>
                <w:b/>
                <w:sz w:val="20"/>
                <w:szCs w:val="19"/>
                <w:lang w:bidi="en-US"/>
              </w:rPr>
              <w:t>,</w:t>
            </w:r>
            <w:r w:rsidR="00ED26E2" w:rsidRPr="002A2E35">
              <w:rPr>
                <w:rFonts w:ascii="Arial" w:eastAsia="Arial" w:hAnsi="Arial" w:cs="Arial"/>
                <w:b/>
                <w:sz w:val="20"/>
                <w:szCs w:val="19"/>
                <w:lang w:bidi="en-US"/>
              </w:rPr>
              <w:t>959</w:t>
            </w:r>
            <w:r w:rsidR="0083372A" w:rsidRPr="002A2E35">
              <w:rPr>
                <w:rFonts w:ascii="Arial" w:eastAsia="Arial" w:hAnsi="Arial" w:cs="Arial"/>
                <w:b/>
                <w:sz w:val="20"/>
                <w:szCs w:val="19"/>
                <w:lang w:bidi="en-US"/>
              </w:rPr>
              <w:t xml:space="preserve"> </w:t>
            </w:r>
            <w:r w:rsidRPr="002A2E35">
              <w:rPr>
                <w:rFonts w:ascii="Arial" w:eastAsia="Arial" w:hAnsi="Arial" w:cs="Arial"/>
                <w:b/>
                <w:sz w:val="20"/>
                <w:szCs w:val="19"/>
                <w:lang w:bidi="en-US"/>
              </w:rPr>
              <w:t>clients</w:t>
            </w:r>
            <w:r w:rsidRPr="002A2E35">
              <w:rPr>
                <w:rFonts w:ascii="Arial" w:eastAsia="Arial" w:hAnsi="Arial" w:cs="Arial"/>
                <w:sz w:val="20"/>
                <w:szCs w:val="19"/>
                <w:lang w:bidi="en-US"/>
              </w:rPr>
              <w:t xml:space="preserve"> were served and provided assistance amounting to</w:t>
            </w:r>
            <w:r w:rsidRPr="002A2E35">
              <w:t xml:space="preserve"> </w:t>
            </w:r>
            <w:r w:rsidRPr="002A2E35">
              <w:rPr>
                <w:rFonts w:ascii="Arial" w:eastAsia="Arial" w:hAnsi="Arial" w:cs="Arial"/>
                <w:b/>
                <w:sz w:val="20"/>
                <w:szCs w:val="19"/>
                <w:lang w:bidi="en-US"/>
              </w:rPr>
              <w:t>₱</w:t>
            </w:r>
            <w:r w:rsidR="0083372A" w:rsidRPr="002A2E35">
              <w:rPr>
                <w:rFonts w:ascii="Arial" w:eastAsia="Arial" w:hAnsi="Arial" w:cs="Arial"/>
                <w:b/>
                <w:sz w:val="20"/>
                <w:szCs w:val="19"/>
                <w:lang w:bidi="en-US"/>
              </w:rPr>
              <w:t>8</w:t>
            </w:r>
            <w:r w:rsidR="005B31C9" w:rsidRPr="002A2E35">
              <w:rPr>
                <w:rFonts w:ascii="Arial" w:eastAsia="Arial" w:hAnsi="Arial" w:cs="Arial"/>
                <w:b/>
                <w:sz w:val="20"/>
                <w:szCs w:val="19"/>
                <w:lang w:bidi="en-US"/>
              </w:rPr>
              <w:t>4</w:t>
            </w:r>
            <w:r w:rsidR="0083372A" w:rsidRPr="002A2E35">
              <w:rPr>
                <w:rFonts w:ascii="Arial" w:eastAsia="Arial" w:hAnsi="Arial" w:cs="Arial"/>
                <w:b/>
                <w:sz w:val="20"/>
                <w:szCs w:val="19"/>
                <w:lang w:bidi="en-US"/>
              </w:rPr>
              <w:t>,</w:t>
            </w:r>
            <w:r w:rsidR="00ED26E2" w:rsidRPr="002A2E35">
              <w:rPr>
                <w:rFonts w:ascii="Arial" w:eastAsia="Arial" w:hAnsi="Arial" w:cs="Arial"/>
                <w:b/>
                <w:sz w:val="20"/>
                <w:szCs w:val="19"/>
                <w:lang w:bidi="en-US"/>
              </w:rPr>
              <w:t>951,489.82</w:t>
            </w:r>
            <w:r w:rsidR="0083372A" w:rsidRPr="002A2E35">
              <w:rPr>
                <w:rFonts w:ascii="Arial" w:eastAsia="Arial" w:hAnsi="Arial" w:cs="Arial"/>
                <w:b/>
                <w:sz w:val="20"/>
                <w:szCs w:val="19"/>
                <w:lang w:bidi="en-US"/>
              </w:rPr>
              <w:t xml:space="preserve"> </w:t>
            </w:r>
            <w:r w:rsidRPr="002A2E35">
              <w:rPr>
                <w:rFonts w:ascii="Arial" w:eastAsia="Arial" w:hAnsi="Arial" w:cs="Arial"/>
                <w:sz w:val="20"/>
                <w:szCs w:val="19"/>
                <w:lang w:bidi="en-US"/>
              </w:rPr>
              <w:t xml:space="preserve">of </w:t>
            </w:r>
            <w:r w:rsidR="003A1A4A" w:rsidRPr="002A2E35">
              <w:rPr>
                <w:rFonts w:ascii="Arial" w:eastAsia="Arial" w:hAnsi="Arial" w:cs="Arial"/>
                <w:sz w:val="20"/>
                <w:szCs w:val="19"/>
                <w:lang w:bidi="en-US"/>
              </w:rPr>
              <w:t>2</w:t>
            </w:r>
            <w:r w:rsidR="00ED26E2" w:rsidRPr="002A2E35">
              <w:rPr>
                <w:rFonts w:ascii="Arial" w:eastAsia="Arial" w:hAnsi="Arial" w:cs="Arial"/>
                <w:sz w:val="20"/>
                <w:szCs w:val="19"/>
                <w:lang w:bidi="en-US"/>
              </w:rPr>
              <w:t>7</w:t>
            </w:r>
            <w:r w:rsidRPr="002A2E35">
              <w:rPr>
                <w:rFonts w:ascii="Arial" w:eastAsia="Arial" w:hAnsi="Arial" w:cs="Arial"/>
                <w:sz w:val="20"/>
                <w:szCs w:val="19"/>
                <w:lang w:bidi="en-US"/>
              </w:rPr>
              <w:t xml:space="preserve"> October 2020.</w:t>
            </w:r>
          </w:p>
          <w:p w14:paraId="78E4D7A8" w14:textId="7FB7F1D7" w:rsidR="00ED26E2" w:rsidRPr="002A2E35" w:rsidRDefault="00ED26E2"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DSWD-FO II attended the CV-RTF Meeting via video conferencing to ensure the organized and effective collaboration of the different member agencies and other stakeholders.</w:t>
            </w:r>
          </w:p>
          <w:p w14:paraId="6165BB0C" w14:textId="77777777" w:rsidR="0083372A" w:rsidRPr="002A2E35" w:rsidRDefault="0083372A" w:rsidP="0083372A">
            <w:pPr>
              <w:pStyle w:val="ListParagraph"/>
              <w:numPr>
                <w:ilvl w:val="0"/>
                <w:numId w:val="4"/>
              </w:numPr>
              <w:jc w:val="both"/>
              <w:rPr>
                <w:rFonts w:ascii="Arial" w:eastAsia="Arial" w:hAnsi="Arial" w:cs="Arial"/>
                <w:sz w:val="20"/>
                <w:szCs w:val="19"/>
                <w:lang w:bidi="en-US"/>
              </w:rPr>
            </w:pPr>
            <w:r w:rsidRPr="002A2E35">
              <w:rPr>
                <w:rFonts w:ascii="Arial" w:eastAsia="Arial" w:hAnsi="Arial" w:cs="Arial"/>
                <w:sz w:val="20"/>
                <w:szCs w:val="19"/>
                <w:lang w:bidi="en-US"/>
              </w:rPr>
              <w:t>Continuous repacking of Family Food Packs (FFPs) to ensure the availability of Food and Non-Food Items at any given time for immediate augmentation as the need arises.</w:t>
            </w:r>
          </w:p>
          <w:p w14:paraId="39FAFBD6" w14:textId="2B7449D4" w:rsidR="0089467D" w:rsidRPr="002A2E35" w:rsidRDefault="0089467D"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On the implementation of Social Pension for CY 2020, a total of 206,824 senior citizens were granted with the stipe</w:t>
            </w:r>
            <w:r w:rsidR="00D53477" w:rsidRPr="002A2E35">
              <w:rPr>
                <w:rFonts w:ascii="Arial" w:eastAsia="Arial" w:hAnsi="Arial" w:cs="Arial"/>
                <w:sz w:val="20"/>
                <w:szCs w:val="19"/>
                <w:lang w:bidi="en-US"/>
              </w:rPr>
              <w:t>nd amounting to ₱785,271,000.00 as of 07 October 2020.</w:t>
            </w:r>
          </w:p>
          <w:p w14:paraId="66E900F0" w14:textId="0313052E" w:rsidR="00F603D5" w:rsidRPr="002A2E35" w:rsidRDefault="00F603D5"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 xml:space="preserve">DSWD-FO II </w:t>
            </w:r>
            <w:r w:rsidR="00B6679D" w:rsidRPr="002A2E35">
              <w:rPr>
                <w:rFonts w:ascii="Arial" w:eastAsia="Arial" w:hAnsi="Arial" w:cs="Arial"/>
                <w:sz w:val="20"/>
                <w:szCs w:val="19"/>
                <w:lang w:bidi="en-US"/>
              </w:rPr>
              <w:t xml:space="preserve">provided 200 Family Food Packs (FFPs) to the Municipality of Sta. Teresita, Cagayan amounting to ₱87,642.00 for the Locally Stranded Individuals (LSIs) </w:t>
            </w:r>
            <w:r w:rsidR="004D2FC9" w:rsidRPr="002A2E35">
              <w:rPr>
                <w:rFonts w:ascii="Arial" w:eastAsia="Arial" w:hAnsi="Arial" w:cs="Arial"/>
                <w:sz w:val="20"/>
                <w:szCs w:val="19"/>
                <w:lang w:bidi="en-US"/>
              </w:rPr>
              <w:t>and Returning Overseas Filipino as of 25 September 2020.</w:t>
            </w:r>
          </w:p>
          <w:p w14:paraId="3577A307" w14:textId="77777777" w:rsidR="00752E3F" w:rsidRPr="002A2E35" w:rsidRDefault="00752E3F" w:rsidP="0083372A">
            <w:pPr>
              <w:pStyle w:val="ListParagraph"/>
              <w:spacing w:after="0" w:line="240" w:lineRule="auto"/>
              <w:ind w:left="360" w:right="57"/>
              <w:jc w:val="both"/>
              <w:rPr>
                <w:rFonts w:ascii="Arial" w:eastAsia="Arial" w:hAnsi="Arial" w:cs="Arial"/>
                <w:sz w:val="20"/>
                <w:szCs w:val="19"/>
                <w:lang w:bidi="en-US"/>
              </w:rPr>
            </w:pPr>
          </w:p>
          <w:p w14:paraId="44FA5259" w14:textId="68081318" w:rsidR="00E21548" w:rsidRPr="002A2E35" w:rsidRDefault="00CA3CA7" w:rsidP="0083372A">
            <w:pPr>
              <w:spacing w:after="0" w:line="240" w:lineRule="auto"/>
              <w:ind w:right="57"/>
              <w:contextualSpacing/>
              <w:jc w:val="both"/>
              <w:rPr>
                <w:rFonts w:ascii="Arial" w:eastAsia="Arial" w:hAnsi="Arial" w:cs="Arial"/>
                <w:b/>
                <w:sz w:val="20"/>
                <w:szCs w:val="19"/>
              </w:rPr>
            </w:pPr>
            <w:r w:rsidRPr="002A2E35">
              <w:rPr>
                <w:rFonts w:ascii="Arial" w:eastAsia="Arial" w:hAnsi="Arial" w:cs="Arial"/>
                <w:b/>
                <w:sz w:val="20"/>
                <w:szCs w:val="19"/>
              </w:rPr>
              <w:t>Social</w:t>
            </w:r>
            <w:r w:rsidR="009266CC" w:rsidRPr="002A2E35">
              <w:rPr>
                <w:rFonts w:ascii="Arial" w:eastAsia="Arial" w:hAnsi="Arial" w:cs="Arial"/>
                <w:b/>
                <w:sz w:val="20"/>
                <w:szCs w:val="19"/>
              </w:rPr>
              <w:t xml:space="preserve"> </w:t>
            </w:r>
            <w:r w:rsidRPr="002A2E35">
              <w:rPr>
                <w:rFonts w:ascii="Arial" w:eastAsia="Arial" w:hAnsi="Arial" w:cs="Arial"/>
                <w:b/>
                <w:sz w:val="20"/>
                <w:szCs w:val="19"/>
              </w:rPr>
              <w:t>Amelioration</w:t>
            </w:r>
            <w:r w:rsidR="009266CC" w:rsidRPr="002A2E35">
              <w:rPr>
                <w:rFonts w:ascii="Arial" w:eastAsia="Arial" w:hAnsi="Arial" w:cs="Arial"/>
                <w:b/>
                <w:sz w:val="20"/>
                <w:szCs w:val="19"/>
              </w:rPr>
              <w:t xml:space="preserve"> </w:t>
            </w:r>
            <w:r w:rsidRPr="002A2E35">
              <w:rPr>
                <w:rFonts w:ascii="Arial" w:eastAsia="Arial" w:hAnsi="Arial" w:cs="Arial"/>
                <w:b/>
                <w:sz w:val="20"/>
                <w:szCs w:val="19"/>
              </w:rPr>
              <w:t>Program</w:t>
            </w:r>
            <w:r w:rsidR="009266CC" w:rsidRPr="002A2E35">
              <w:rPr>
                <w:rFonts w:ascii="Arial" w:eastAsia="Arial" w:hAnsi="Arial" w:cs="Arial"/>
                <w:b/>
                <w:sz w:val="20"/>
                <w:szCs w:val="19"/>
              </w:rPr>
              <w:t xml:space="preserve"> </w:t>
            </w:r>
            <w:r w:rsidRPr="002A2E35">
              <w:rPr>
                <w:rFonts w:ascii="Arial" w:eastAsia="Arial" w:hAnsi="Arial" w:cs="Arial"/>
                <w:b/>
                <w:sz w:val="20"/>
                <w:szCs w:val="19"/>
              </w:rPr>
              <w:t>(SAP)</w:t>
            </w:r>
          </w:p>
          <w:p w14:paraId="4F2B0105" w14:textId="45FD16AB" w:rsidR="00ED26E2" w:rsidRPr="002A2E35" w:rsidRDefault="00ED26E2" w:rsidP="00ED26E2">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DSWD-FO II submitted the payroll of 710 TNVS Drivers of Region II as addition to SAP beneficiaries.</w:t>
            </w:r>
          </w:p>
          <w:p w14:paraId="42405B5A" w14:textId="138E24EB" w:rsidR="005B31C9" w:rsidRPr="002A2E35" w:rsidRDefault="005B31C9"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DSWD-FO II will attend SAP orientation with CO Internal Audit Services in preparation for IAS-SAP Audit.</w:t>
            </w:r>
          </w:p>
          <w:p w14:paraId="0EB1F2E8" w14:textId="6B5E0506" w:rsidR="00266010" w:rsidRPr="002A2E35" w:rsidRDefault="007F7949" w:rsidP="0083372A">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 xml:space="preserve">As of 21 September 2020, </w:t>
            </w:r>
            <w:r w:rsidR="00266010" w:rsidRPr="002A2E35">
              <w:rPr>
                <w:rFonts w:ascii="Arial" w:eastAsia="Arial" w:hAnsi="Arial" w:cs="Arial"/>
                <w:sz w:val="20"/>
                <w:szCs w:val="19"/>
                <w:lang w:bidi="en-US"/>
              </w:rPr>
              <w:t>there are 14,928 waitlisted beneficiaries who received their SAP emergency subsidy with a total amount of ₱82,104,000.00 through SDO. On the other hand, DSWD-FO II was also able to pay a total of 28,845 SAP waitlisted beneficiaries through FSP amounting to ₱158,647,500.00.</w:t>
            </w:r>
          </w:p>
          <w:p w14:paraId="59B81B5C" w14:textId="0373C1B6" w:rsidR="005B31C9" w:rsidRPr="002A2E35" w:rsidRDefault="001417DB" w:rsidP="00ED26E2">
            <w:pPr>
              <w:pStyle w:val="ListParagraph"/>
              <w:numPr>
                <w:ilvl w:val="0"/>
                <w:numId w:val="4"/>
              </w:numPr>
              <w:spacing w:after="0" w:line="240" w:lineRule="auto"/>
              <w:ind w:right="57"/>
              <w:jc w:val="both"/>
              <w:rPr>
                <w:rFonts w:ascii="Arial" w:eastAsia="Arial" w:hAnsi="Arial" w:cs="Arial"/>
                <w:sz w:val="20"/>
                <w:szCs w:val="19"/>
                <w:lang w:bidi="en-US"/>
              </w:rPr>
            </w:pPr>
            <w:r w:rsidRPr="002A2E35">
              <w:rPr>
                <w:rFonts w:ascii="Arial" w:eastAsia="Arial" w:hAnsi="Arial" w:cs="Arial"/>
                <w:sz w:val="20"/>
                <w:szCs w:val="19"/>
                <w:lang w:bidi="en-US"/>
              </w:rPr>
              <w:t xml:space="preserve">As of 08 September 2020, the Pantawid Pamilyang Pilipino Program (4Ps) was able to extend assistance to their </w:t>
            </w:r>
            <w:r w:rsidRPr="002A2E35">
              <w:rPr>
                <w:rFonts w:ascii="Arial" w:eastAsia="Arial" w:hAnsi="Arial" w:cs="Arial"/>
                <w:b/>
                <w:sz w:val="20"/>
                <w:szCs w:val="19"/>
                <w:lang w:bidi="en-US"/>
              </w:rPr>
              <w:t>104,963</w:t>
            </w:r>
            <w:r w:rsidRPr="002A2E35">
              <w:rPr>
                <w:rFonts w:ascii="Arial" w:eastAsia="Arial" w:hAnsi="Arial" w:cs="Arial"/>
                <w:sz w:val="20"/>
                <w:szCs w:val="19"/>
                <w:lang w:bidi="en-US"/>
              </w:rPr>
              <w:t xml:space="preserve"> cash and non-cash card holder beneficiaries amounting to </w:t>
            </w:r>
            <w:r w:rsidRPr="002A2E35">
              <w:rPr>
                <w:rFonts w:ascii="Arial" w:eastAsia="Arial" w:hAnsi="Arial" w:cs="Arial"/>
                <w:b/>
                <w:sz w:val="20"/>
                <w:szCs w:val="19"/>
                <w:lang w:bidi="en-US"/>
              </w:rPr>
              <w:t>₱435,596,450.00</w:t>
            </w:r>
            <w:r w:rsidRPr="002A2E35">
              <w:rPr>
                <w:rFonts w:ascii="Arial" w:eastAsia="Arial" w:hAnsi="Arial" w:cs="Arial"/>
                <w:sz w:val="20"/>
                <w:szCs w:val="19"/>
                <w:lang w:bidi="en-US"/>
              </w:rPr>
              <w:t>.</w:t>
            </w:r>
          </w:p>
        </w:tc>
      </w:tr>
    </w:tbl>
    <w:p w14:paraId="52537BCA" w14:textId="77777777" w:rsidR="004652C8" w:rsidRDefault="004652C8" w:rsidP="00DB5E8E">
      <w:pPr>
        <w:widowControl/>
        <w:spacing w:after="0" w:line="240" w:lineRule="auto"/>
        <w:ind w:right="57"/>
        <w:contextualSpacing/>
        <w:rPr>
          <w:rFonts w:ascii="Arial" w:eastAsia="Arial" w:hAnsi="Arial" w:cs="Arial"/>
          <w:b/>
          <w:sz w:val="24"/>
          <w:szCs w:val="24"/>
        </w:rPr>
      </w:pPr>
    </w:p>
    <w:p w14:paraId="7E54994A" w14:textId="774CA499" w:rsidR="009702AE" w:rsidRPr="00A8767E" w:rsidRDefault="003E4C18" w:rsidP="00DB5E8E">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II</w:t>
      </w:r>
    </w:p>
    <w:tbl>
      <w:tblPr>
        <w:tblStyle w:val="1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86EA90F"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89A9EA" w14:textId="77777777"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483D90" w14:textId="359773F1" w:rsidR="009702AE" w:rsidRPr="00A8767E" w:rsidRDefault="003E4C18" w:rsidP="00DB5E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94BA4" w:rsidRPr="00F94BA4" w14:paraId="2915AC8E"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5885EF" w14:textId="173348A5" w:rsidR="009702AE" w:rsidRPr="005027A0" w:rsidRDefault="00DD0C14" w:rsidP="005027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10"/>
              <w:rPr>
                <w:rFonts w:ascii="Arial" w:eastAsia="Arial" w:hAnsi="Arial" w:cs="Arial"/>
                <w:color w:val="0070C0"/>
                <w:sz w:val="20"/>
                <w:szCs w:val="19"/>
              </w:rPr>
            </w:pPr>
            <w:r w:rsidRPr="005027A0">
              <w:rPr>
                <w:rFonts w:ascii="Arial" w:eastAsia="Arial" w:hAnsi="Arial" w:cs="Arial"/>
                <w:color w:val="0070C0"/>
                <w:sz w:val="20"/>
                <w:szCs w:val="19"/>
              </w:rPr>
              <w:t>2</w:t>
            </w:r>
            <w:r w:rsidR="005027A0" w:rsidRPr="005027A0">
              <w:rPr>
                <w:rFonts w:ascii="Arial" w:eastAsia="Arial" w:hAnsi="Arial" w:cs="Arial"/>
                <w:color w:val="0070C0"/>
                <w:sz w:val="20"/>
                <w:szCs w:val="19"/>
              </w:rPr>
              <w:t>7</w:t>
            </w:r>
            <w:r w:rsidR="009105F2" w:rsidRPr="005027A0">
              <w:rPr>
                <w:rFonts w:ascii="Arial" w:eastAsia="Arial" w:hAnsi="Arial" w:cs="Arial"/>
                <w:color w:val="0070C0"/>
                <w:sz w:val="20"/>
                <w:szCs w:val="19"/>
              </w:rPr>
              <w:t xml:space="preserve"> </w:t>
            </w:r>
            <w:r w:rsidR="00AF29A6" w:rsidRPr="005027A0">
              <w:rPr>
                <w:rFonts w:ascii="Arial" w:eastAsia="Arial" w:hAnsi="Arial" w:cs="Arial"/>
                <w:color w:val="0070C0"/>
                <w:sz w:val="20"/>
                <w:szCs w:val="19"/>
              </w:rPr>
              <w:t>Octo</w:t>
            </w:r>
            <w:r w:rsidR="00C31FC6" w:rsidRPr="005027A0">
              <w:rPr>
                <w:rFonts w:ascii="Arial" w:eastAsia="Arial" w:hAnsi="Arial" w:cs="Arial"/>
                <w:color w:val="0070C0"/>
                <w:sz w:val="20"/>
                <w:szCs w:val="19"/>
              </w:rPr>
              <w:t>ber</w:t>
            </w:r>
            <w:r w:rsidR="009266CC" w:rsidRPr="005027A0">
              <w:rPr>
                <w:rFonts w:ascii="Arial" w:eastAsia="Arial" w:hAnsi="Arial" w:cs="Arial"/>
                <w:color w:val="0070C0"/>
                <w:sz w:val="20"/>
                <w:szCs w:val="19"/>
              </w:rPr>
              <w:t xml:space="preserve"> </w:t>
            </w:r>
            <w:r w:rsidR="003E4C18" w:rsidRPr="005027A0">
              <w:rPr>
                <w:rFonts w:ascii="Arial" w:eastAsia="Arial" w:hAnsi="Arial" w:cs="Arial"/>
                <w:color w:val="0070C0"/>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16E15D" w14:textId="00ED4EE3" w:rsidR="009702AE" w:rsidRPr="005027A0" w:rsidRDefault="003E4C18" w:rsidP="006C4033">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027A0">
              <w:rPr>
                <w:rFonts w:ascii="Arial" w:eastAsia="Arial" w:hAnsi="Arial" w:cs="Arial"/>
                <w:color w:val="0070C0"/>
                <w:sz w:val="20"/>
                <w:szCs w:val="19"/>
              </w:rPr>
              <w:t>Served</w:t>
            </w:r>
            <w:r w:rsidR="009266CC" w:rsidRPr="005027A0">
              <w:rPr>
                <w:rFonts w:ascii="Arial" w:eastAsia="Arial" w:hAnsi="Arial" w:cs="Arial"/>
                <w:color w:val="0070C0"/>
                <w:sz w:val="20"/>
                <w:szCs w:val="19"/>
              </w:rPr>
              <w:t xml:space="preserve"> </w:t>
            </w:r>
            <w:r w:rsidR="004F69A6" w:rsidRPr="005027A0">
              <w:rPr>
                <w:rFonts w:ascii="Arial" w:eastAsia="Arial" w:hAnsi="Arial" w:cs="Arial"/>
                <w:b/>
                <w:color w:val="0070C0"/>
                <w:sz w:val="20"/>
                <w:szCs w:val="19"/>
              </w:rPr>
              <w:t>30</w:t>
            </w:r>
            <w:r w:rsidR="006C4033" w:rsidRPr="005027A0">
              <w:rPr>
                <w:rFonts w:ascii="Arial" w:eastAsia="Arial" w:hAnsi="Arial" w:cs="Arial"/>
                <w:b/>
                <w:color w:val="0070C0"/>
                <w:sz w:val="20"/>
                <w:szCs w:val="19"/>
              </w:rPr>
              <w:t>,9</w:t>
            </w:r>
            <w:r w:rsidR="004F69A6" w:rsidRPr="005027A0">
              <w:rPr>
                <w:rFonts w:ascii="Arial" w:eastAsia="Arial" w:hAnsi="Arial" w:cs="Arial"/>
                <w:b/>
                <w:color w:val="0070C0"/>
                <w:sz w:val="20"/>
                <w:szCs w:val="19"/>
              </w:rPr>
              <w:t>95</w:t>
            </w:r>
            <w:r w:rsidR="006C4033" w:rsidRPr="005027A0">
              <w:rPr>
                <w:rFonts w:ascii="Arial" w:eastAsia="Arial" w:hAnsi="Arial" w:cs="Arial"/>
                <w:b/>
                <w:color w:val="0070C0"/>
                <w:sz w:val="20"/>
                <w:szCs w:val="19"/>
              </w:rPr>
              <w:t xml:space="preserve"> </w:t>
            </w:r>
            <w:r w:rsidRPr="005027A0">
              <w:rPr>
                <w:rFonts w:ascii="Arial" w:eastAsia="Arial" w:hAnsi="Arial" w:cs="Arial"/>
                <w:color w:val="0070C0"/>
                <w:sz w:val="20"/>
                <w:szCs w:val="19"/>
              </w:rPr>
              <w:t>walk-in</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clients</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requesting</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for</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assistance</w:t>
            </w:r>
            <w:r w:rsidR="009266CC" w:rsidRPr="005027A0">
              <w:rPr>
                <w:rFonts w:ascii="Arial" w:eastAsia="Arial" w:hAnsi="Arial" w:cs="Arial"/>
                <w:color w:val="0070C0"/>
                <w:sz w:val="20"/>
                <w:szCs w:val="19"/>
              </w:rPr>
              <w:t xml:space="preserve"> </w:t>
            </w:r>
            <w:r w:rsidR="00825242" w:rsidRPr="005027A0">
              <w:rPr>
                <w:rFonts w:ascii="Arial" w:eastAsia="Arial" w:hAnsi="Arial" w:cs="Arial"/>
                <w:color w:val="0070C0"/>
                <w:sz w:val="20"/>
                <w:szCs w:val="19"/>
              </w:rPr>
              <w:t>through</w:t>
            </w:r>
            <w:r w:rsidR="009266CC" w:rsidRPr="005027A0">
              <w:rPr>
                <w:rFonts w:ascii="Arial" w:eastAsia="Arial" w:hAnsi="Arial" w:cs="Arial"/>
                <w:color w:val="0070C0"/>
                <w:sz w:val="20"/>
                <w:szCs w:val="19"/>
              </w:rPr>
              <w:t xml:space="preserve"> </w:t>
            </w:r>
            <w:r w:rsidR="00825242" w:rsidRPr="005027A0">
              <w:rPr>
                <w:rFonts w:ascii="Arial" w:eastAsia="Arial" w:hAnsi="Arial" w:cs="Arial"/>
                <w:color w:val="0070C0"/>
                <w:sz w:val="20"/>
                <w:szCs w:val="19"/>
              </w:rPr>
              <w:t>AICS</w:t>
            </w:r>
            <w:r w:rsidR="009266CC" w:rsidRPr="005027A0">
              <w:rPr>
                <w:rFonts w:ascii="Arial" w:eastAsia="Arial" w:hAnsi="Arial" w:cs="Arial"/>
                <w:color w:val="0070C0"/>
                <w:sz w:val="20"/>
                <w:szCs w:val="19"/>
              </w:rPr>
              <w:t xml:space="preserve"> </w:t>
            </w:r>
            <w:r w:rsidR="00825242" w:rsidRPr="005027A0">
              <w:rPr>
                <w:rFonts w:ascii="Arial" w:eastAsia="Arial" w:hAnsi="Arial" w:cs="Arial"/>
                <w:color w:val="0070C0"/>
                <w:sz w:val="20"/>
                <w:szCs w:val="19"/>
              </w:rPr>
              <w:t>from</w:t>
            </w:r>
            <w:r w:rsidR="009266CC" w:rsidRPr="005027A0">
              <w:rPr>
                <w:rFonts w:ascii="Arial" w:eastAsia="Arial" w:hAnsi="Arial" w:cs="Arial"/>
                <w:color w:val="0070C0"/>
                <w:sz w:val="20"/>
                <w:szCs w:val="19"/>
              </w:rPr>
              <w:t xml:space="preserve"> </w:t>
            </w:r>
            <w:r w:rsidR="00825242" w:rsidRPr="005027A0">
              <w:rPr>
                <w:rFonts w:ascii="Arial" w:eastAsia="Arial" w:hAnsi="Arial" w:cs="Arial"/>
                <w:color w:val="0070C0"/>
                <w:sz w:val="20"/>
                <w:szCs w:val="19"/>
              </w:rPr>
              <w:t>16</w:t>
            </w:r>
            <w:r w:rsidR="009266CC" w:rsidRPr="005027A0">
              <w:rPr>
                <w:rFonts w:ascii="Arial" w:eastAsia="Arial" w:hAnsi="Arial" w:cs="Arial"/>
                <w:color w:val="0070C0"/>
                <w:sz w:val="20"/>
                <w:szCs w:val="19"/>
              </w:rPr>
              <w:t xml:space="preserve"> </w:t>
            </w:r>
            <w:r w:rsidR="00825242" w:rsidRPr="005027A0">
              <w:rPr>
                <w:rFonts w:ascii="Arial" w:eastAsia="Arial" w:hAnsi="Arial" w:cs="Arial"/>
                <w:color w:val="0070C0"/>
                <w:sz w:val="20"/>
                <w:szCs w:val="19"/>
              </w:rPr>
              <w:t>March</w:t>
            </w:r>
            <w:r w:rsidR="009266CC" w:rsidRPr="005027A0">
              <w:rPr>
                <w:rFonts w:ascii="Arial" w:eastAsia="Arial" w:hAnsi="Arial" w:cs="Arial"/>
                <w:color w:val="0070C0"/>
                <w:sz w:val="20"/>
                <w:szCs w:val="19"/>
              </w:rPr>
              <w:t xml:space="preserve"> </w:t>
            </w:r>
            <w:r w:rsidR="00825242" w:rsidRPr="005027A0">
              <w:rPr>
                <w:rFonts w:ascii="Arial" w:eastAsia="Arial" w:hAnsi="Arial" w:cs="Arial"/>
                <w:color w:val="0070C0"/>
                <w:sz w:val="20"/>
                <w:szCs w:val="19"/>
              </w:rPr>
              <w:t>to</w:t>
            </w:r>
            <w:r w:rsidR="009266CC" w:rsidRPr="005027A0">
              <w:rPr>
                <w:rFonts w:ascii="Arial" w:eastAsia="Arial" w:hAnsi="Arial" w:cs="Arial"/>
                <w:color w:val="0070C0"/>
                <w:sz w:val="20"/>
                <w:szCs w:val="19"/>
              </w:rPr>
              <w:t xml:space="preserve"> </w:t>
            </w:r>
            <w:r w:rsidR="004F69A6" w:rsidRPr="005027A0">
              <w:rPr>
                <w:rFonts w:ascii="Arial" w:eastAsia="Arial" w:hAnsi="Arial" w:cs="Arial"/>
                <w:color w:val="0070C0"/>
                <w:sz w:val="20"/>
                <w:szCs w:val="19"/>
              </w:rPr>
              <w:t>23</w:t>
            </w:r>
            <w:r w:rsidR="00835EDD" w:rsidRPr="005027A0">
              <w:rPr>
                <w:rFonts w:ascii="Arial" w:eastAsia="Arial" w:hAnsi="Arial" w:cs="Arial"/>
                <w:color w:val="0070C0"/>
                <w:sz w:val="20"/>
                <w:szCs w:val="19"/>
              </w:rPr>
              <w:t xml:space="preserve"> Octo</w:t>
            </w:r>
            <w:r w:rsidR="00D95441" w:rsidRPr="005027A0">
              <w:rPr>
                <w:rFonts w:ascii="Arial" w:eastAsia="Arial" w:hAnsi="Arial" w:cs="Arial"/>
                <w:color w:val="0070C0"/>
                <w:sz w:val="20"/>
                <w:szCs w:val="19"/>
              </w:rPr>
              <w:t>ber</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2020</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amounting</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to</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a</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total</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of</w:t>
            </w:r>
            <w:r w:rsidR="009266CC" w:rsidRPr="005027A0">
              <w:rPr>
                <w:rFonts w:ascii="Arial" w:eastAsia="Arial" w:hAnsi="Arial" w:cs="Arial"/>
                <w:color w:val="0070C0"/>
                <w:sz w:val="20"/>
                <w:szCs w:val="19"/>
              </w:rPr>
              <w:t xml:space="preserve"> </w:t>
            </w:r>
            <w:r w:rsidRPr="005027A0">
              <w:rPr>
                <w:rFonts w:ascii="Arial" w:eastAsia="Arial" w:hAnsi="Arial" w:cs="Arial"/>
                <w:b/>
                <w:color w:val="0070C0"/>
                <w:sz w:val="20"/>
                <w:szCs w:val="19"/>
              </w:rPr>
              <w:t>₱</w:t>
            </w:r>
            <w:r w:rsidR="006C4033" w:rsidRPr="005027A0">
              <w:rPr>
                <w:rFonts w:ascii="Arial" w:eastAsia="Arial" w:hAnsi="Arial" w:cs="Arial"/>
                <w:b/>
                <w:color w:val="0070C0"/>
                <w:sz w:val="20"/>
                <w:szCs w:val="19"/>
              </w:rPr>
              <w:t>13</w:t>
            </w:r>
            <w:r w:rsidR="004F69A6" w:rsidRPr="005027A0">
              <w:rPr>
                <w:rFonts w:ascii="Arial" w:eastAsia="Arial" w:hAnsi="Arial" w:cs="Arial"/>
                <w:b/>
                <w:color w:val="0070C0"/>
                <w:sz w:val="20"/>
                <w:szCs w:val="19"/>
              </w:rPr>
              <w:t>5</w:t>
            </w:r>
            <w:r w:rsidR="006C4033" w:rsidRPr="005027A0">
              <w:rPr>
                <w:rFonts w:ascii="Arial" w:eastAsia="Arial" w:hAnsi="Arial" w:cs="Arial"/>
                <w:b/>
                <w:color w:val="0070C0"/>
                <w:sz w:val="20"/>
                <w:szCs w:val="19"/>
              </w:rPr>
              <w:t>,</w:t>
            </w:r>
            <w:r w:rsidR="004F69A6" w:rsidRPr="005027A0">
              <w:rPr>
                <w:rFonts w:ascii="Arial" w:eastAsia="Arial" w:hAnsi="Arial" w:cs="Arial"/>
                <w:b/>
                <w:color w:val="0070C0"/>
                <w:sz w:val="20"/>
                <w:szCs w:val="19"/>
              </w:rPr>
              <w:t>323</w:t>
            </w:r>
            <w:r w:rsidR="006C4033" w:rsidRPr="005027A0">
              <w:rPr>
                <w:rFonts w:ascii="Arial" w:eastAsia="Arial" w:hAnsi="Arial" w:cs="Arial"/>
                <w:b/>
                <w:color w:val="0070C0"/>
                <w:sz w:val="20"/>
                <w:szCs w:val="19"/>
              </w:rPr>
              <w:t>,6</w:t>
            </w:r>
            <w:r w:rsidR="004F69A6" w:rsidRPr="005027A0">
              <w:rPr>
                <w:rFonts w:ascii="Arial" w:eastAsia="Arial" w:hAnsi="Arial" w:cs="Arial"/>
                <w:b/>
                <w:color w:val="0070C0"/>
                <w:sz w:val="20"/>
                <w:szCs w:val="19"/>
              </w:rPr>
              <w:t>62</w:t>
            </w:r>
            <w:r w:rsidR="006C4033" w:rsidRPr="005027A0">
              <w:rPr>
                <w:rFonts w:ascii="Arial" w:eastAsia="Arial" w:hAnsi="Arial" w:cs="Arial"/>
                <w:b/>
                <w:color w:val="0070C0"/>
                <w:sz w:val="20"/>
                <w:szCs w:val="19"/>
              </w:rPr>
              <w:t>.66.</w:t>
            </w:r>
          </w:p>
          <w:p w14:paraId="0478A013" w14:textId="7CFF2118" w:rsidR="00FD0795" w:rsidRPr="005027A0" w:rsidRDefault="00FD079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027A0">
              <w:rPr>
                <w:rFonts w:ascii="Arial" w:eastAsia="Arial" w:hAnsi="Arial" w:cs="Arial"/>
                <w:color w:val="0070C0"/>
                <w:sz w:val="20"/>
                <w:szCs w:val="19"/>
              </w:rPr>
              <w:t xml:space="preserve">Provision of </w:t>
            </w:r>
            <w:r w:rsidR="006C4033" w:rsidRPr="005027A0">
              <w:rPr>
                <w:rFonts w:ascii="Arial" w:eastAsia="Arial" w:hAnsi="Arial" w:cs="Arial"/>
                <w:b/>
                <w:color w:val="0070C0"/>
                <w:sz w:val="20"/>
                <w:szCs w:val="19"/>
              </w:rPr>
              <w:t>10</w:t>
            </w:r>
            <w:r w:rsidR="005027A0" w:rsidRPr="005027A0">
              <w:rPr>
                <w:rFonts w:ascii="Arial" w:eastAsia="Arial" w:hAnsi="Arial" w:cs="Arial"/>
                <w:b/>
                <w:color w:val="0070C0"/>
                <w:sz w:val="20"/>
                <w:szCs w:val="19"/>
              </w:rPr>
              <w:t>5</w:t>
            </w:r>
            <w:r w:rsidR="006C4033" w:rsidRPr="005027A0">
              <w:rPr>
                <w:rFonts w:ascii="Arial" w:eastAsia="Arial" w:hAnsi="Arial" w:cs="Arial"/>
                <w:b/>
                <w:color w:val="0070C0"/>
                <w:sz w:val="20"/>
                <w:szCs w:val="19"/>
              </w:rPr>
              <w:t>,</w:t>
            </w:r>
            <w:r w:rsidR="005027A0" w:rsidRPr="005027A0">
              <w:rPr>
                <w:rFonts w:ascii="Arial" w:eastAsia="Arial" w:hAnsi="Arial" w:cs="Arial"/>
                <w:b/>
                <w:color w:val="0070C0"/>
                <w:sz w:val="20"/>
                <w:szCs w:val="19"/>
              </w:rPr>
              <w:t>5</w:t>
            </w:r>
            <w:r w:rsidR="006F6A21" w:rsidRPr="005027A0">
              <w:rPr>
                <w:rFonts w:ascii="Arial" w:eastAsia="Arial" w:hAnsi="Arial" w:cs="Arial"/>
                <w:b/>
                <w:color w:val="0070C0"/>
                <w:sz w:val="20"/>
                <w:szCs w:val="19"/>
              </w:rPr>
              <w:t>92</w:t>
            </w:r>
            <w:r w:rsidR="006C4033" w:rsidRPr="005027A0">
              <w:rPr>
                <w:rFonts w:ascii="Arial" w:eastAsia="Arial" w:hAnsi="Arial" w:cs="Arial"/>
                <w:b/>
                <w:color w:val="0070C0"/>
                <w:sz w:val="20"/>
                <w:szCs w:val="19"/>
              </w:rPr>
              <w:t xml:space="preserve"> </w:t>
            </w:r>
            <w:r w:rsidRPr="005027A0">
              <w:rPr>
                <w:rFonts w:ascii="Arial" w:eastAsia="Arial" w:hAnsi="Arial" w:cs="Arial"/>
                <w:b/>
                <w:color w:val="0070C0"/>
                <w:sz w:val="20"/>
                <w:szCs w:val="19"/>
              </w:rPr>
              <w:t>FFPs</w:t>
            </w:r>
            <w:r w:rsidR="003F582B" w:rsidRPr="005027A0">
              <w:rPr>
                <w:rFonts w:ascii="Arial" w:eastAsia="Arial" w:hAnsi="Arial" w:cs="Arial"/>
                <w:color w:val="0070C0"/>
                <w:sz w:val="20"/>
                <w:szCs w:val="19"/>
              </w:rPr>
              <w:t xml:space="preserve"> to 10</w:t>
            </w:r>
            <w:r w:rsidR="006F6A21" w:rsidRPr="005027A0">
              <w:rPr>
                <w:rFonts w:ascii="Arial" w:eastAsia="Arial" w:hAnsi="Arial" w:cs="Arial"/>
                <w:color w:val="0070C0"/>
                <w:sz w:val="20"/>
                <w:szCs w:val="19"/>
              </w:rPr>
              <w:t>9</w:t>
            </w:r>
            <w:r w:rsidR="00835EDD" w:rsidRPr="005027A0">
              <w:rPr>
                <w:rFonts w:ascii="Arial" w:eastAsia="Arial" w:hAnsi="Arial" w:cs="Arial"/>
                <w:color w:val="0070C0"/>
                <w:sz w:val="20"/>
                <w:szCs w:val="19"/>
              </w:rPr>
              <w:t xml:space="preserve"> LGUs, 1 NGA </w:t>
            </w:r>
            <w:r w:rsidRPr="005027A0">
              <w:rPr>
                <w:rFonts w:ascii="Arial" w:eastAsia="Arial" w:hAnsi="Arial" w:cs="Arial"/>
                <w:color w:val="0070C0"/>
                <w:sz w:val="20"/>
                <w:szCs w:val="19"/>
              </w:rPr>
              <w:t xml:space="preserve">and </w:t>
            </w:r>
            <w:r w:rsidR="00AD04F0" w:rsidRPr="005027A0">
              <w:rPr>
                <w:rFonts w:ascii="Arial" w:eastAsia="Arial" w:hAnsi="Arial" w:cs="Arial"/>
                <w:color w:val="0070C0"/>
                <w:sz w:val="20"/>
                <w:szCs w:val="19"/>
              </w:rPr>
              <w:t>4</w:t>
            </w:r>
            <w:r w:rsidRPr="005027A0">
              <w:rPr>
                <w:rFonts w:ascii="Arial" w:eastAsia="Arial" w:hAnsi="Arial" w:cs="Arial"/>
                <w:color w:val="0070C0"/>
                <w:sz w:val="20"/>
                <w:szCs w:val="19"/>
              </w:rPr>
              <w:t xml:space="preserve"> NGOs in the Region amounting to </w:t>
            </w:r>
            <w:r w:rsidRPr="005027A0">
              <w:rPr>
                <w:rFonts w:ascii="Arial" w:eastAsia="Arial" w:hAnsi="Arial" w:cs="Arial"/>
                <w:b/>
                <w:color w:val="0070C0"/>
                <w:sz w:val="20"/>
                <w:szCs w:val="19"/>
              </w:rPr>
              <w:t>₱</w:t>
            </w:r>
            <w:r w:rsidR="000B58EF" w:rsidRPr="005027A0">
              <w:rPr>
                <w:rFonts w:ascii="Arial" w:eastAsia="Arial" w:hAnsi="Arial" w:cs="Arial"/>
                <w:b/>
                <w:color w:val="0070C0"/>
                <w:sz w:val="20"/>
                <w:szCs w:val="19"/>
              </w:rPr>
              <w:t>4</w:t>
            </w:r>
            <w:r w:rsidR="005027A0" w:rsidRPr="005027A0">
              <w:rPr>
                <w:rFonts w:ascii="Arial" w:eastAsia="Arial" w:hAnsi="Arial" w:cs="Arial"/>
                <w:b/>
                <w:color w:val="0070C0"/>
                <w:sz w:val="20"/>
                <w:szCs w:val="19"/>
              </w:rPr>
              <w:t>8</w:t>
            </w:r>
            <w:r w:rsidR="000B58EF" w:rsidRPr="005027A0">
              <w:rPr>
                <w:rFonts w:ascii="Arial" w:eastAsia="Arial" w:hAnsi="Arial" w:cs="Arial"/>
                <w:b/>
                <w:color w:val="0070C0"/>
                <w:sz w:val="20"/>
                <w:szCs w:val="19"/>
              </w:rPr>
              <w:t>,</w:t>
            </w:r>
            <w:r w:rsidR="005027A0" w:rsidRPr="005027A0">
              <w:rPr>
                <w:rFonts w:ascii="Arial" w:eastAsia="Arial" w:hAnsi="Arial" w:cs="Arial"/>
                <w:b/>
                <w:color w:val="0070C0"/>
                <w:sz w:val="20"/>
                <w:szCs w:val="19"/>
              </w:rPr>
              <w:t>103</w:t>
            </w:r>
            <w:r w:rsidR="000B58EF" w:rsidRPr="005027A0">
              <w:rPr>
                <w:rFonts w:ascii="Arial" w:eastAsia="Arial" w:hAnsi="Arial" w:cs="Arial"/>
                <w:b/>
                <w:color w:val="0070C0"/>
                <w:sz w:val="20"/>
                <w:szCs w:val="19"/>
              </w:rPr>
              <w:t>,</w:t>
            </w:r>
            <w:r w:rsidR="005027A0" w:rsidRPr="005027A0">
              <w:rPr>
                <w:rFonts w:ascii="Arial" w:eastAsia="Arial" w:hAnsi="Arial" w:cs="Arial"/>
                <w:b/>
                <w:color w:val="0070C0"/>
                <w:sz w:val="20"/>
                <w:szCs w:val="19"/>
              </w:rPr>
              <w:t>260</w:t>
            </w:r>
            <w:r w:rsidR="000B58EF" w:rsidRPr="005027A0">
              <w:rPr>
                <w:rFonts w:ascii="Arial" w:eastAsia="Arial" w:hAnsi="Arial" w:cs="Arial"/>
                <w:b/>
                <w:color w:val="0070C0"/>
                <w:sz w:val="20"/>
                <w:szCs w:val="19"/>
              </w:rPr>
              <w:t>.</w:t>
            </w:r>
            <w:r w:rsidR="006F6A21" w:rsidRPr="005027A0">
              <w:rPr>
                <w:rFonts w:ascii="Arial" w:eastAsia="Arial" w:hAnsi="Arial" w:cs="Arial"/>
                <w:b/>
                <w:color w:val="0070C0"/>
                <w:sz w:val="20"/>
                <w:szCs w:val="19"/>
              </w:rPr>
              <w:t>24</w:t>
            </w:r>
            <w:r w:rsidR="000B58EF" w:rsidRPr="005027A0">
              <w:rPr>
                <w:rFonts w:ascii="Arial" w:eastAsia="Arial" w:hAnsi="Arial" w:cs="Arial"/>
                <w:b/>
                <w:color w:val="0070C0"/>
                <w:sz w:val="20"/>
                <w:szCs w:val="19"/>
              </w:rPr>
              <w:t>.</w:t>
            </w:r>
          </w:p>
          <w:p w14:paraId="07D1B962" w14:textId="67588111" w:rsidR="00FD0795" w:rsidRPr="005027A0" w:rsidRDefault="003F582B" w:rsidP="004930E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027A0">
              <w:rPr>
                <w:rFonts w:ascii="Arial" w:eastAsia="Arial" w:hAnsi="Arial" w:cs="Arial"/>
                <w:color w:val="0070C0"/>
                <w:sz w:val="20"/>
                <w:szCs w:val="19"/>
              </w:rPr>
              <w:t>Provision of</w:t>
            </w:r>
            <w:r w:rsidR="004930E8"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NFIs to 7</w:t>
            </w:r>
            <w:r w:rsidR="00FD0795" w:rsidRPr="005027A0">
              <w:rPr>
                <w:rFonts w:ascii="Arial" w:eastAsia="Arial" w:hAnsi="Arial" w:cs="Arial"/>
                <w:color w:val="0070C0"/>
                <w:sz w:val="20"/>
                <w:szCs w:val="19"/>
              </w:rPr>
              <w:t xml:space="preserve"> LGUs and 1 NGA amounting to</w:t>
            </w:r>
            <w:r w:rsidR="00FD0795" w:rsidRPr="005027A0">
              <w:rPr>
                <w:rFonts w:ascii="Arial" w:eastAsia="Arial" w:hAnsi="Arial" w:cs="Arial"/>
                <w:b/>
                <w:bCs/>
                <w:color w:val="0070C0"/>
                <w:sz w:val="20"/>
                <w:szCs w:val="19"/>
              </w:rPr>
              <w:t xml:space="preserve"> ₱</w:t>
            </w:r>
            <w:r w:rsidR="004930E8" w:rsidRPr="005027A0">
              <w:rPr>
                <w:rFonts w:ascii="Arial" w:eastAsia="Arial" w:hAnsi="Arial" w:cs="Arial"/>
                <w:b/>
                <w:bCs/>
                <w:color w:val="0070C0"/>
                <w:sz w:val="20"/>
                <w:szCs w:val="19"/>
              </w:rPr>
              <w:t>9,785,970.00.</w:t>
            </w:r>
          </w:p>
          <w:p w14:paraId="5439B546" w14:textId="77777777" w:rsidR="00FD0795" w:rsidRPr="005027A0"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027A0">
              <w:rPr>
                <w:rFonts w:ascii="Arial" w:eastAsia="Arial" w:hAnsi="Arial" w:cs="Arial"/>
                <w:color w:val="0070C0"/>
                <w:sz w:val="20"/>
                <w:szCs w:val="19"/>
              </w:rPr>
              <w:t>DSWD-FO III is continuously repacking FFPs.</w:t>
            </w:r>
          </w:p>
          <w:p w14:paraId="174B02DD" w14:textId="0D5348A8" w:rsidR="00FD0795" w:rsidRPr="005027A0" w:rsidRDefault="00FD0795"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5027A0">
              <w:rPr>
                <w:rFonts w:ascii="Arial" w:eastAsia="Arial" w:hAnsi="Arial" w:cs="Arial"/>
                <w:color w:val="0070C0"/>
                <w:sz w:val="20"/>
                <w:szCs w:val="19"/>
              </w:rPr>
              <w:t>Continuous monitoring on the status of families affected by the Community Quarantine due to COVID19 and assistance provided by LGUs and other stakeholders.</w:t>
            </w:r>
          </w:p>
          <w:p w14:paraId="5FB0DFBD" w14:textId="408AC9E8" w:rsidR="00FD28D2" w:rsidRPr="005027A0" w:rsidRDefault="00FD28D2" w:rsidP="00DD0C14">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027A0">
              <w:rPr>
                <w:rFonts w:ascii="Arial" w:eastAsia="Arial" w:hAnsi="Arial" w:cs="Arial"/>
                <w:color w:val="0070C0"/>
                <w:sz w:val="20"/>
                <w:szCs w:val="19"/>
              </w:rPr>
              <w:t>A</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total</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of</w:t>
            </w:r>
            <w:r w:rsidR="009266CC" w:rsidRPr="005027A0">
              <w:rPr>
                <w:rFonts w:ascii="Arial" w:eastAsia="Arial" w:hAnsi="Arial" w:cs="Arial"/>
                <w:color w:val="0070C0"/>
                <w:sz w:val="20"/>
                <w:szCs w:val="19"/>
              </w:rPr>
              <w:t xml:space="preserve"> </w:t>
            </w:r>
            <w:r w:rsidR="000573EF" w:rsidRPr="005027A0">
              <w:rPr>
                <w:rFonts w:ascii="Arial" w:eastAsia="Arial" w:hAnsi="Arial" w:cs="Arial"/>
                <w:b/>
                <w:color w:val="0070C0"/>
                <w:sz w:val="20"/>
                <w:szCs w:val="19"/>
              </w:rPr>
              <w:t>97,1</w:t>
            </w:r>
            <w:r w:rsidR="006F6A21" w:rsidRPr="005027A0">
              <w:rPr>
                <w:rFonts w:ascii="Arial" w:eastAsia="Arial" w:hAnsi="Arial" w:cs="Arial"/>
                <w:b/>
                <w:color w:val="0070C0"/>
                <w:sz w:val="20"/>
                <w:szCs w:val="19"/>
              </w:rPr>
              <w:t>6</w:t>
            </w:r>
            <w:r w:rsidR="005027A0" w:rsidRPr="005027A0">
              <w:rPr>
                <w:rFonts w:ascii="Arial" w:eastAsia="Arial" w:hAnsi="Arial" w:cs="Arial"/>
                <w:b/>
                <w:color w:val="0070C0"/>
                <w:sz w:val="20"/>
                <w:szCs w:val="19"/>
              </w:rPr>
              <w:t>4</w:t>
            </w:r>
            <w:r w:rsidR="000573EF" w:rsidRPr="005027A0">
              <w:rPr>
                <w:rFonts w:ascii="Arial" w:eastAsia="Arial" w:hAnsi="Arial" w:cs="Arial"/>
                <w:b/>
                <w:color w:val="0070C0"/>
                <w:sz w:val="20"/>
                <w:szCs w:val="19"/>
              </w:rPr>
              <w:t xml:space="preserve"> </w:t>
            </w:r>
            <w:r w:rsidRPr="005027A0">
              <w:rPr>
                <w:rFonts w:ascii="Arial" w:eastAsia="Arial" w:hAnsi="Arial" w:cs="Arial"/>
                <w:color w:val="0070C0"/>
                <w:sz w:val="20"/>
                <w:szCs w:val="19"/>
              </w:rPr>
              <w:t>beneficiaries</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received</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Social</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Pension</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assistance</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amounting</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to</w:t>
            </w:r>
            <w:r w:rsidR="009266CC" w:rsidRPr="005027A0">
              <w:rPr>
                <w:rFonts w:ascii="Arial" w:eastAsia="Arial" w:hAnsi="Arial" w:cs="Arial"/>
                <w:color w:val="0070C0"/>
                <w:sz w:val="20"/>
                <w:szCs w:val="19"/>
              </w:rPr>
              <w:t xml:space="preserve"> </w:t>
            </w:r>
            <w:r w:rsidRPr="005027A0">
              <w:rPr>
                <w:rFonts w:ascii="Arial" w:eastAsia="Arial" w:hAnsi="Arial" w:cs="Arial"/>
                <w:b/>
                <w:color w:val="0070C0"/>
                <w:sz w:val="20"/>
                <w:szCs w:val="19"/>
              </w:rPr>
              <w:t>₱</w:t>
            </w:r>
            <w:r w:rsidR="00DD0C14" w:rsidRPr="005027A0">
              <w:rPr>
                <w:rFonts w:ascii="Arial" w:eastAsia="Arial" w:hAnsi="Arial" w:cs="Arial"/>
                <w:b/>
                <w:color w:val="0070C0"/>
                <w:sz w:val="20"/>
                <w:szCs w:val="19"/>
              </w:rPr>
              <w:t>3</w:t>
            </w:r>
            <w:r w:rsidR="004F69A6" w:rsidRPr="005027A0">
              <w:rPr>
                <w:rFonts w:ascii="Arial" w:eastAsia="Arial" w:hAnsi="Arial" w:cs="Arial"/>
                <w:b/>
                <w:color w:val="0070C0"/>
                <w:sz w:val="20"/>
                <w:szCs w:val="19"/>
              </w:rPr>
              <w:t>6</w:t>
            </w:r>
            <w:r w:rsidR="005027A0" w:rsidRPr="005027A0">
              <w:rPr>
                <w:rFonts w:ascii="Arial" w:eastAsia="Arial" w:hAnsi="Arial" w:cs="Arial"/>
                <w:b/>
                <w:color w:val="0070C0"/>
                <w:sz w:val="20"/>
                <w:szCs w:val="19"/>
              </w:rPr>
              <w:t>9</w:t>
            </w:r>
            <w:r w:rsidR="00DD0C14" w:rsidRPr="005027A0">
              <w:rPr>
                <w:rFonts w:ascii="Arial" w:eastAsia="Arial" w:hAnsi="Arial" w:cs="Arial"/>
                <w:b/>
                <w:color w:val="0070C0"/>
                <w:sz w:val="20"/>
                <w:szCs w:val="19"/>
              </w:rPr>
              <w:t>,</w:t>
            </w:r>
            <w:r w:rsidR="005027A0" w:rsidRPr="005027A0">
              <w:rPr>
                <w:rFonts w:ascii="Arial" w:eastAsia="Arial" w:hAnsi="Arial" w:cs="Arial"/>
                <w:b/>
                <w:color w:val="0070C0"/>
                <w:sz w:val="20"/>
                <w:szCs w:val="19"/>
              </w:rPr>
              <w:t>687</w:t>
            </w:r>
            <w:r w:rsidR="00DD0C14" w:rsidRPr="005027A0">
              <w:rPr>
                <w:rFonts w:ascii="Arial" w:eastAsia="Arial" w:hAnsi="Arial" w:cs="Arial"/>
                <w:b/>
                <w:color w:val="0070C0"/>
                <w:sz w:val="20"/>
                <w:szCs w:val="19"/>
              </w:rPr>
              <w:t>,000 as</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of</w:t>
            </w:r>
            <w:r w:rsidR="009266CC" w:rsidRPr="005027A0">
              <w:rPr>
                <w:rFonts w:ascii="Arial" w:eastAsia="Arial" w:hAnsi="Arial" w:cs="Arial"/>
                <w:color w:val="0070C0"/>
                <w:sz w:val="20"/>
                <w:szCs w:val="19"/>
              </w:rPr>
              <w:t xml:space="preserve"> </w:t>
            </w:r>
            <w:r w:rsidR="00DD0C14" w:rsidRPr="005027A0">
              <w:rPr>
                <w:rFonts w:ascii="Arial" w:eastAsia="Arial" w:hAnsi="Arial" w:cs="Arial"/>
                <w:color w:val="0070C0"/>
                <w:sz w:val="20"/>
                <w:szCs w:val="19"/>
              </w:rPr>
              <w:t>2</w:t>
            </w:r>
            <w:r w:rsidR="005027A0" w:rsidRPr="005027A0">
              <w:rPr>
                <w:rFonts w:ascii="Arial" w:eastAsia="Arial" w:hAnsi="Arial" w:cs="Arial"/>
                <w:color w:val="0070C0"/>
                <w:sz w:val="20"/>
                <w:szCs w:val="19"/>
              </w:rPr>
              <w:t>7</w:t>
            </w:r>
            <w:r w:rsidR="009266CC" w:rsidRPr="005027A0">
              <w:rPr>
                <w:rFonts w:ascii="Arial" w:eastAsia="Arial" w:hAnsi="Arial" w:cs="Arial"/>
                <w:color w:val="0070C0"/>
                <w:sz w:val="20"/>
                <w:szCs w:val="19"/>
              </w:rPr>
              <w:t xml:space="preserve"> </w:t>
            </w:r>
            <w:r w:rsidR="00AF29A6" w:rsidRPr="005027A0">
              <w:rPr>
                <w:rFonts w:ascii="Arial" w:eastAsia="Arial" w:hAnsi="Arial" w:cs="Arial"/>
                <w:color w:val="0070C0"/>
                <w:sz w:val="20"/>
                <w:szCs w:val="19"/>
              </w:rPr>
              <w:t>Octo</w:t>
            </w:r>
            <w:r w:rsidR="00CF58B0" w:rsidRPr="005027A0">
              <w:rPr>
                <w:rFonts w:ascii="Arial" w:eastAsia="Arial" w:hAnsi="Arial" w:cs="Arial"/>
                <w:color w:val="0070C0"/>
                <w:sz w:val="20"/>
                <w:szCs w:val="19"/>
              </w:rPr>
              <w:t>ber</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2020.</w:t>
            </w:r>
          </w:p>
          <w:p w14:paraId="4122E97B" w14:textId="2170A080" w:rsidR="00860432" w:rsidRPr="005027A0" w:rsidRDefault="00860432"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027A0">
              <w:rPr>
                <w:rFonts w:ascii="Arial" w:eastAsia="Arial" w:hAnsi="Arial" w:cs="Arial"/>
                <w:color w:val="0070C0"/>
                <w:sz w:val="20"/>
                <w:szCs w:val="19"/>
              </w:rPr>
              <w:t xml:space="preserve">DSWD-FO III </w:t>
            </w:r>
            <w:r w:rsidR="00645BFE" w:rsidRPr="005027A0">
              <w:rPr>
                <w:rFonts w:ascii="Arial" w:eastAsia="Arial" w:hAnsi="Arial" w:cs="Arial"/>
                <w:color w:val="0070C0"/>
                <w:sz w:val="20"/>
                <w:szCs w:val="19"/>
              </w:rPr>
              <w:t>deployed</w:t>
            </w:r>
            <w:r w:rsidRPr="005027A0">
              <w:rPr>
                <w:rFonts w:ascii="Arial" w:eastAsia="Arial" w:hAnsi="Arial" w:cs="Arial"/>
                <w:color w:val="0070C0"/>
                <w:sz w:val="20"/>
                <w:szCs w:val="19"/>
              </w:rPr>
              <w:t xml:space="preserve"> camp managers to assist </w:t>
            </w:r>
            <w:r w:rsidR="00645BFE" w:rsidRPr="005027A0">
              <w:rPr>
                <w:rFonts w:ascii="Arial" w:eastAsia="Arial" w:hAnsi="Arial" w:cs="Arial"/>
                <w:b/>
                <w:bCs/>
                <w:color w:val="0070C0"/>
                <w:sz w:val="20"/>
                <w:szCs w:val="19"/>
              </w:rPr>
              <w:t xml:space="preserve">107 </w:t>
            </w:r>
            <w:r w:rsidRPr="005027A0">
              <w:rPr>
                <w:rFonts w:ascii="Arial" w:eastAsia="Arial" w:hAnsi="Arial" w:cs="Arial"/>
                <w:b/>
                <w:bCs/>
                <w:color w:val="0070C0"/>
                <w:sz w:val="20"/>
                <w:szCs w:val="19"/>
              </w:rPr>
              <w:t>LSIs</w:t>
            </w:r>
            <w:r w:rsidRPr="005027A0">
              <w:rPr>
                <w:rFonts w:ascii="Arial" w:eastAsia="Arial" w:hAnsi="Arial" w:cs="Arial"/>
                <w:color w:val="0070C0"/>
                <w:sz w:val="20"/>
                <w:szCs w:val="19"/>
              </w:rPr>
              <w:t xml:space="preserve"> in the City of San Jose Del Monte, Bulacan.</w:t>
            </w:r>
          </w:p>
          <w:p w14:paraId="111D550F" w14:textId="512BD068" w:rsidR="005A4828" w:rsidRPr="005027A0" w:rsidRDefault="005A4828" w:rsidP="005027A0">
            <w:p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p>
          <w:p w14:paraId="01CA243C" w14:textId="29E61A52" w:rsidR="009702AE" w:rsidRPr="005027A0" w:rsidRDefault="003E4C18" w:rsidP="003B68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5027A0">
              <w:rPr>
                <w:rFonts w:ascii="Arial" w:eastAsia="Arial" w:hAnsi="Arial" w:cs="Arial"/>
                <w:b/>
                <w:color w:val="0070C0"/>
                <w:sz w:val="20"/>
                <w:szCs w:val="19"/>
              </w:rPr>
              <w:t>Social</w:t>
            </w:r>
            <w:r w:rsidR="009266CC" w:rsidRPr="005027A0">
              <w:rPr>
                <w:rFonts w:ascii="Arial" w:eastAsia="Arial" w:hAnsi="Arial" w:cs="Arial"/>
                <w:b/>
                <w:color w:val="0070C0"/>
                <w:sz w:val="20"/>
                <w:szCs w:val="19"/>
              </w:rPr>
              <w:t xml:space="preserve"> </w:t>
            </w:r>
            <w:r w:rsidRPr="005027A0">
              <w:rPr>
                <w:rFonts w:ascii="Arial" w:eastAsia="Arial" w:hAnsi="Arial" w:cs="Arial"/>
                <w:b/>
                <w:color w:val="0070C0"/>
                <w:sz w:val="20"/>
                <w:szCs w:val="19"/>
              </w:rPr>
              <w:t>Amelioration</w:t>
            </w:r>
            <w:r w:rsidR="009266CC" w:rsidRPr="005027A0">
              <w:rPr>
                <w:rFonts w:ascii="Arial" w:eastAsia="Arial" w:hAnsi="Arial" w:cs="Arial"/>
                <w:b/>
                <w:color w:val="0070C0"/>
                <w:sz w:val="20"/>
                <w:szCs w:val="19"/>
              </w:rPr>
              <w:t xml:space="preserve"> </w:t>
            </w:r>
            <w:r w:rsidRPr="005027A0">
              <w:rPr>
                <w:rFonts w:ascii="Arial" w:eastAsia="Arial" w:hAnsi="Arial" w:cs="Arial"/>
                <w:b/>
                <w:color w:val="0070C0"/>
                <w:sz w:val="20"/>
                <w:szCs w:val="19"/>
              </w:rPr>
              <w:t>Program</w:t>
            </w:r>
            <w:r w:rsidR="009266CC" w:rsidRPr="005027A0">
              <w:rPr>
                <w:rFonts w:ascii="Arial" w:eastAsia="Arial" w:hAnsi="Arial" w:cs="Arial"/>
                <w:b/>
                <w:color w:val="0070C0"/>
                <w:sz w:val="20"/>
                <w:szCs w:val="19"/>
              </w:rPr>
              <w:t xml:space="preserve"> </w:t>
            </w:r>
            <w:r w:rsidRPr="005027A0">
              <w:rPr>
                <w:rFonts w:ascii="Arial" w:eastAsia="Arial" w:hAnsi="Arial" w:cs="Arial"/>
                <w:b/>
                <w:color w:val="0070C0"/>
                <w:sz w:val="20"/>
                <w:szCs w:val="19"/>
              </w:rPr>
              <w:t>(SAP)</w:t>
            </w:r>
          </w:p>
          <w:p w14:paraId="1F6DB11C" w14:textId="53F9FDEF" w:rsidR="009702AE" w:rsidRPr="005027A0" w:rsidRDefault="003E4C18"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027A0">
              <w:rPr>
                <w:rFonts w:ascii="Arial" w:eastAsia="Arial" w:hAnsi="Arial" w:cs="Arial"/>
                <w:color w:val="0070C0"/>
                <w:sz w:val="20"/>
                <w:szCs w:val="19"/>
              </w:rPr>
              <w:t>DSWD-</w:t>
            </w:r>
            <w:r w:rsidR="00C43344" w:rsidRPr="005027A0">
              <w:rPr>
                <w:rFonts w:ascii="Arial" w:eastAsia="Arial" w:hAnsi="Arial" w:cs="Arial"/>
                <w:color w:val="0070C0"/>
                <w:sz w:val="20"/>
                <w:szCs w:val="19"/>
              </w:rPr>
              <w:t>FO</w:t>
            </w:r>
            <w:r w:rsidR="009266CC" w:rsidRPr="005027A0">
              <w:rPr>
                <w:rFonts w:ascii="Arial" w:eastAsia="Arial" w:hAnsi="Arial" w:cs="Arial"/>
                <w:color w:val="0070C0"/>
                <w:sz w:val="20"/>
                <w:szCs w:val="19"/>
              </w:rPr>
              <w:t xml:space="preserve"> </w:t>
            </w:r>
            <w:r w:rsidR="00C43344" w:rsidRPr="005027A0">
              <w:rPr>
                <w:rFonts w:ascii="Arial" w:eastAsia="Arial" w:hAnsi="Arial" w:cs="Arial"/>
                <w:color w:val="0070C0"/>
                <w:sz w:val="20"/>
                <w:szCs w:val="19"/>
              </w:rPr>
              <w:t>III</w:t>
            </w:r>
            <w:r w:rsidR="009266CC" w:rsidRPr="005027A0">
              <w:rPr>
                <w:rFonts w:ascii="Arial" w:eastAsia="Arial" w:hAnsi="Arial" w:cs="Arial"/>
                <w:color w:val="0070C0"/>
                <w:sz w:val="20"/>
                <w:szCs w:val="19"/>
              </w:rPr>
              <w:t xml:space="preserve"> </w:t>
            </w:r>
            <w:r w:rsidR="00C43344" w:rsidRPr="005027A0">
              <w:rPr>
                <w:rFonts w:ascii="Arial" w:eastAsia="Arial" w:hAnsi="Arial" w:cs="Arial"/>
                <w:color w:val="0070C0"/>
                <w:sz w:val="20"/>
                <w:szCs w:val="19"/>
              </w:rPr>
              <w:t>has</w:t>
            </w:r>
            <w:r w:rsidR="009266CC" w:rsidRPr="005027A0">
              <w:rPr>
                <w:rFonts w:ascii="Arial" w:eastAsia="Arial" w:hAnsi="Arial" w:cs="Arial"/>
                <w:color w:val="0070C0"/>
                <w:sz w:val="20"/>
                <w:szCs w:val="19"/>
              </w:rPr>
              <w:t xml:space="preserve"> </w:t>
            </w:r>
            <w:r w:rsidR="00C43344" w:rsidRPr="005027A0">
              <w:rPr>
                <w:rFonts w:ascii="Arial" w:eastAsia="Arial" w:hAnsi="Arial" w:cs="Arial"/>
                <w:color w:val="0070C0"/>
                <w:sz w:val="20"/>
                <w:szCs w:val="19"/>
              </w:rPr>
              <w:t>served</w:t>
            </w:r>
            <w:r w:rsidR="009266CC" w:rsidRPr="005027A0">
              <w:rPr>
                <w:rFonts w:ascii="Arial" w:eastAsia="Arial" w:hAnsi="Arial" w:cs="Arial"/>
                <w:color w:val="0070C0"/>
                <w:sz w:val="20"/>
                <w:szCs w:val="19"/>
              </w:rPr>
              <w:t xml:space="preserve"> </w:t>
            </w:r>
            <w:r w:rsidR="00C43344" w:rsidRPr="005027A0">
              <w:rPr>
                <w:rFonts w:ascii="Arial" w:eastAsia="Arial" w:hAnsi="Arial" w:cs="Arial"/>
                <w:b/>
                <w:color w:val="0070C0"/>
                <w:sz w:val="20"/>
                <w:szCs w:val="19"/>
              </w:rPr>
              <w:t>1,504,018</w:t>
            </w:r>
            <w:r w:rsidR="009266CC" w:rsidRPr="005027A0">
              <w:rPr>
                <w:rFonts w:ascii="Arial" w:eastAsia="Arial" w:hAnsi="Arial" w:cs="Arial"/>
                <w:b/>
                <w:color w:val="0070C0"/>
                <w:sz w:val="20"/>
                <w:szCs w:val="19"/>
              </w:rPr>
              <w:t xml:space="preserve"> </w:t>
            </w:r>
            <w:r w:rsidRPr="005027A0">
              <w:rPr>
                <w:rFonts w:ascii="Arial" w:eastAsia="Arial" w:hAnsi="Arial" w:cs="Arial"/>
                <w:b/>
                <w:color w:val="0070C0"/>
                <w:sz w:val="20"/>
                <w:szCs w:val="19"/>
              </w:rPr>
              <w:t>Non-CCT</w:t>
            </w:r>
            <w:r w:rsidR="009266CC" w:rsidRPr="005027A0">
              <w:rPr>
                <w:rFonts w:ascii="Arial" w:eastAsia="Arial" w:hAnsi="Arial" w:cs="Arial"/>
                <w:b/>
                <w:color w:val="0070C0"/>
                <w:sz w:val="20"/>
                <w:szCs w:val="19"/>
              </w:rPr>
              <w:t xml:space="preserve"> </w:t>
            </w:r>
            <w:r w:rsidRPr="005027A0">
              <w:rPr>
                <w:rFonts w:ascii="Arial" w:eastAsia="Arial" w:hAnsi="Arial" w:cs="Arial"/>
                <w:b/>
                <w:color w:val="0070C0"/>
                <w:sz w:val="20"/>
                <w:szCs w:val="19"/>
              </w:rPr>
              <w:t>beneficiaries</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amounting</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to</w:t>
            </w:r>
            <w:r w:rsidR="009266CC" w:rsidRPr="005027A0">
              <w:rPr>
                <w:rFonts w:ascii="Arial" w:eastAsia="Arial" w:hAnsi="Arial" w:cs="Arial"/>
                <w:color w:val="0070C0"/>
                <w:sz w:val="20"/>
                <w:szCs w:val="19"/>
              </w:rPr>
              <w:t xml:space="preserve"> </w:t>
            </w:r>
            <w:r w:rsidRPr="005027A0">
              <w:rPr>
                <w:rFonts w:ascii="Arial" w:eastAsia="Arial" w:hAnsi="Arial" w:cs="Arial"/>
                <w:b/>
                <w:color w:val="0070C0"/>
                <w:sz w:val="20"/>
                <w:szCs w:val="19"/>
              </w:rPr>
              <w:lastRenderedPageBreak/>
              <w:t>₱</w:t>
            </w:r>
            <w:r w:rsidR="00AE0E89" w:rsidRPr="005027A0">
              <w:rPr>
                <w:rFonts w:ascii="Arial" w:eastAsia="Arial" w:hAnsi="Arial" w:cs="Arial"/>
                <w:b/>
                <w:color w:val="0070C0"/>
                <w:sz w:val="20"/>
                <w:szCs w:val="19"/>
              </w:rPr>
              <w:t>9,776,117,000.00</w:t>
            </w:r>
            <w:r w:rsidR="009266CC" w:rsidRPr="005027A0">
              <w:rPr>
                <w:rFonts w:ascii="Arial" w:eastAsia="Arial" w:hAnsi="Arial" w:cs="Arial"/>
                <w:b/>
                <w:color w:val="0070C0"/>
                <w:sz w:val="20"/>
                <w:szCs w:val="19"/>
              </w:rPr>
              <w:t xml:space="preserve"> </w:t>
            </w:r>
            <w:r w:rsidRPr="005027A0">
              <w:rPr>
                <w:rFonts w:ascii="Arial" w:eastAsia="Arial" w:hAnsi="Arial" w:cs="Arial"/>
                <w:color w:val="0070C0"/>
                <w:sz w:val="20"/>
                <w:szCs w:val="19"/>
              </w:rPr>
              <w:t>and</w:t>
            </w:r>
            <w:r w:rsidR="009266CC" w:rsidRPr="005027A0">
              <w:rPr>
                <w:rFonts w:ascii="Arial" w:eastAsia="Arial" w:hAnsi="Arial" w:cs="Arial"/>
                <w:color w:val="0070C0"/>
                <w:sz w:val="20"/>
                <w:szCs w:val="19"/>
              </w:rPr>
              <w:t xml:space="preserve"> </w:t>
            </w:r>
            <w:r w:rsidR="00065949" w:rsidRPr="005027A0">
              <w:rPr>
                <w:rFonts w:ascii="Arial" w:eastAsia="Arial" w:hAnsi="Arial" w:cs="Arial"/>
                <w:b/>
                <w:color w:val="0070C0"/>
                <w:sz w:val="20"/>
                <w:szCs w:val="19"/>
              </w:rPr>
              <w:t xml:space="preserve">294,208 </w:t>
            </w:r>
            <w:r w:rsidRPr="005027A0">
              <w:rPr>
                <w:rFonts w:ascii="Arial" w:eastAsia="Arial" w:hAnsi="Arial" w:cs="Arial"/>
                <w:b/>
                <w:color w:val="0070C0"/>
                <w:sz w:val="20"/>
                <w:szCs w:val="19"/>
              </w:rPr>
              <w:t>CCT</w:t>
            </w:r>
            <w:r w:rsidR="009266CC" w:rsidRPr="005027A0">
              <w:rPr>
                <w:rFonts w:ascii="Arial" w:eastAsia="Arial" w:hAnsi="Arial" w:cs="Arial"/>
                <w:b/>
                <w:color w:val="0070C0"/>
                <w:sz w:val="20"/>
                <w:szCs w:val="19"/>
              </w:rPr>
              <w:t xml:space="preserve"> </w:t>
            </w:r>
            <w:r w:rsidRPr="005027A0">
              <w:rPr>
                <w:rFonts w:ascii="Arial" w:eastAsia="Arial" w:hAnsi="Arial" w:cs="Arial"/>
                <w:b/>
                <w:color w:val="0070C0"/>
                <w:sz w:val="20"/>
                <w:szCs w:val="19"/>
              </w:rPr>
              <w:t>(4Ps)</w:t>
            </w:r>
            <w:r w:rsidR="009266CC" w:rsidRPr="005027A0">
              <w:rPr>
                <w:rFonts w:ascii="Arial" w:eastAsia="Arial" w:hAnsi="Arial" w:cs="Arial"/>
                <w:b/>
                <w:color w:val="0070C0"/>
                <w:sz w:val="20"/>
                <w:szCs w:val="19"/>
              </w:rPr>
              <w:t xml:space="preserve"> </w:t>
            </w:r>
            <w:r w:rsidRPr="005027A0">
              <w:rPr>
                <w:rFonts w:ascii="Arial" w:eastAsia="Arial" w:hAnsi="Arial" w:cs="Arial"/>
                <w:b/>
                <w:color w:val="0070C0"/>
                <w:sz w:val="20"/>
                <w:szCs w:val="19"/>
              </w:rPr>
              <w:t>beneficiaries</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amounting</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to</w:t>
            </w:r>
            <w:r w:rsidR="009266CC" w:rsidRPr="005027A0">
              <w:rPr>
                <w:rFonts w:ascii="Arial" w:eastAsia="Arial" w:hAnsi="Arial" w:cs="Arial"/>
                <w:color w:val="0070C0"/>
                <w:sz w:val="20"/>
                <w:szCs w:val="19"/>
              </w:rPr>
              <w:t xml:space="preserve"> </w:t>
            </w:r>
            <w:r w:rsidRPr="005027A0">
              <w:rPr>
                <w:rFonts w:ascii="Arial" w:eastAsia="Arial" w:hAnsi="Arial" w:cs="Arial"/>
                <w:b/>
                <w:color w:val="0070C0"/>
                <w:sz w:val="20"/>
                <w:szCs w:val="19"/>
              </w:rPr>
              <w:t>₱</w:t>
            </w:r>
            <w:r w:rsidR="00065949" w:rsidRPr="005027A0">
              <w:rPr>
                <w:rFonts w:ascii="Arial" w:eastAsia="Arial" w:hAnsi="Arial" w:cs="Arial"/>
                <w:b/>
                <w:color w:val="0070C0"/>
                <w:sz w:val="20"/>
                <w:szCs w:val="19"/>
              </w:rPr>
              <w:t xml:space="preserve">1,515,171,200.00 </w:t>
            </w:r>
            <w:r w:rsidR="00062A1F" w:rsidRPr="005027A0">
              <w:rPr>
                <w:rFonts w:ascii="Arial" w:eastAsia="Arial" w:hAnsi="Arial" w:cs="Arial"/>
                <w:color w:val="0070C0"/>
                <w:sz w:val="20"/>
                <w:szCs w:val="19"/>
              </w:rPr>
              <w:t>for</w:t>
            </w:r>
            <w:r w:rsidR="009266CC" w:rsidRPr="005027A0">
              <w:rPr>
                <w:rFonts w:ascii="Arial" w:eastAsia="Arial" w:hAnsi="Arial" w:cs="Arial"/>
                <w:color w:val="0070C0"/>
                <w:sz w:val="20"/>
                <w:szCs w:val="19"/>
              </w:rPr>
              <w:t xml:space="preserve"> </w:t>
            </w:r>
            <w:r w:rsidR="00062A1F" w:rsidRPr="005027A0">
              <w:rPr>
                <w:rFonts w:ascii="Arial" w:eastAsia="Arial" w:hAnsi="Arial" w:cs="Arial"/>
                <w:color w:val="0070C0"/>
                <w:sz w:val="20"/>
                <w:szCs w:val="19"/>
              </w:rPr>
              <w:t>the</w:t>
            </w:r>
            <w:r w:rsidR="009266CC" w:rsidRPr="005027A0">
              <w:rPr>
                <w:rFonts w:ascii="Arial" w:eastAsia="Arial" w:hAnsi="Arial" w:cs="Arial"/>
                <w:color w:val="0070C0"/>
                <w:sz w:val="20"/>
                <w:szCs w:val="19"/>
              </w:rPr>
              <w:t xml:space="preserve"> </w:t>
            </w:r>
            <w:r w:rsidR="00062A1F" w:rsidRPr="005027A0">
              <w:rPr>
                <w:rFonts w:ascii="Arial" w:eastAsia="Arial" w:hAnsi="Arial" w:cs="Arial"/>
                <w:color w:val="0070C0"/>
                <w:sz w:val="20"/>
                <w:szCs w:val="19"/>
              </w:rPr>
              <w:t>1</w:t>
            </w:r>
            <w:r w:rsidR="00062A1F" w:rsidRPr="005027A0">
              <w:rPr>
                <w:rFonts w:ascii="Arial" w:eastAsia="Arial" w:hAnsi="Arial" w:cs="Arial"/>
                <w:color w:val="0070C0"/>
                <w:sz w:val="20"/>
                <w:szCs w:val="19"/>
                <w:vertAlign w:val="superscript"/>
              </w:rPr>
              <w:t>st</w:t>
            </w:r>
            <w:r w:rsidR="009266CC" w:rsidRPr="005027A0">
              <w:rPr>
                <w:rFonts w:ascii="Arial" w:eastAsia="Arial" w:hAnsi="Arial" w:cs="Arial"/>
                <w:color w:val="0070C0"/>
                <w:sz w:val="20"/>
                <w:szCs w:val="19"/>
              </w:rPr>
              <w:t xml:space="preserve"> </w:t>
            </w:r>
            <w:r w:rsidR="00F536BC" w:rsidRPr="005027A0">
              <w:rPr>
                <w:rFonts w:ascii="Arial" w:eastAsia="Arial" w:hAnsi="Arial" w:cs="Arial"/>
                <w:color w:val="0070C0"/>
                <w:sz w:val="20"/>
                <w:szCs w:val="19"/>
              </w:rPr>
              <w:t>tranche as of 10 September</w:t>
            </w:r>
            <w:r w:rsidR="00065949" w:rsidRPr="005027A0">
              <w:rPr>
                <w:rFonts w:ascii="Arial" w:eastAsia="Arial" w:hAnsi="Arial" w:cs="Arial"/>
                <w:color w:val="0070C0"/>
                <w:sz w:val="20"/>
                <w:szCs w:val="19"/>
              </w:rPr>
              <w:t xml:space="preserve"> 2020.</w:t>
            </w:r>
          </w:p>
          <w:p w14:paraId="00126A2F" w14:textId="2DD7968F" w:rsidR="00FE0970" w:rsidRPr="005027A0" w:rsidRDefault="00062A1F" w:rsidP="003B6870">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027A0">
              <w:rPr>
                <w:rFonts w:ascii="Arial" w:eastAsia="Arial" w:hAnsi="Arial" w:cs="Arial"/>
                <w:color w:val="0070C0"/>
                <w:sz w:val="20"/>
                <w:szCs w:val="19"/>
              </w:rPr>
              <w:t>DSWD-FO</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III</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has</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served</w:t>
            </w:r>
            <w:r w:rsidR="009266CC" w:rsidRPr="005027A0">
              <w:rPr>
                <w:rFonts w:ascii="Arial" w:eastAsia="Arial" w:hAnsi="Arial" w:cs="Arial"/>
                <w:color w:val="0070C0"/>
                <w:sz w:val="20"/>
                <w:szCs w:val="19"/>
              </w:rPr>
              <w:t xml:space="preserve"> </w:t>
            </w:r>
            <w:r w:rsidR="003A76BC" w:rsidRPr="005027A0">
              <w:rPr>
                <w:rFonts w:ascii="Arial" w:eastAsia="Arial" w:hAnsi="Arial" w:cs="Arial"/>
                <w:b/>
                <w:bCs/>
                <w:color w:val="0070C0"/>
                <w:sz w:val="20"/>
                <w:szCs w:val="19"/>
              </w:rPr>
              <w:t>1,2</w:t>
            </w:r>
            <w:r w:rsidR="00F83E37" w:rsidRPr="005027A0">
              <w:rPr>
                <w:rFonts w:ascii="Arial" w:eastAsia="Arial" w:hAnsi="Arial" w:cs="Arial"/>
                <w:b/>
                <w:bCs/>
                <w:color w:val="0070C0"/>
                <w:sz w:val="20"/>
                <w:szCs w:val="19"/>
              </w:rPr>
              <w:t>8</w:t>
            </w:r>
            <w:r w:rsidR="00F95148" w:rsidRPr="005027A0">
              <w:rPr>
                <w:rFonts w:ascii="Arial" w:eastAsia="Arial" w:hAnsi="Arial" w:cs="Arial"/>
                <w:b/>
                <w:bCs/>
                <w:color w:val="0070C0"/>
                <w:sz w:val="20"/>
                <w:szCs w:val="19"/>
              </w:rPr>
              <w:t>4</w:t>
            </w:r>
            <w:r w:rsidR="003A76BC" w:rsidRPr="005027A0">
              <w:rPr>
                <w:rFonts w:ascii="Arial" w:eastAsia="Arial" w:hAnsi="Arial" w:cs="Arial"/>
                <w:b/>
                <w:bCs/>
                <w:color w:val="0070C0"/>
                <w:sz w:val="20"/>
                <w:szCs w:val="19"/>
              </w:rPr>
              <w:t>,</w:t>
            </w:r>
            <w:r w:rsidR="00B70B05" w:rsidRPr="005027A0">
              <w:rPr>
                <w:rFonts w:ascii="Arial" w:eastAsia="Arial" w:hAnsi="Arial" w:cs="Arial"/>
                <w:b/>
                <w:bCs/>
                <w:color w:val="0070C0"/>
                <w:sz w:val="20"/>
                <w:szCs w:val="19"/>
              </w:rPr>
              <w:t>5</w:t>
            </w:r>
            <w:r w:rsidR="00332944" w:rsidRPr="005027A0">
              <w:rPr>
                <w:rFonts w:ascii="Arial" w:eastAsia="Arial" w:hAnsi="Arial" w:cs="Arial"/>
                <w:b/>
                <w:bCs/>
                <w:color w:val="0070C0"/>
                <w:sz w:val="20"/>
                <w:szCs w:val="19"/>
              </w:rPr>
              <w:t>96</w:t>
            </w:r>
            <w:r w:rsidR="003A76BC" w:rsidRPr="005027A0">
              <w:rPr>
                <w:rFonts w:ascii="Arial" w:eastAsia="Arial" w:hAnsi="Arial" w:cs="Arial"/>
                <w:b/>
                <w:bCs/>
                <w:color w:val="0070C0"/>
                <w:sz w:val="20"/>
                <w:szCs w:val="19"/>
              </w:rPr>
              <w:t xml:space="preserve"> Non-CCT beneficiaries</w:t>
            </w:r>
            <w:r w:rsidR="003A76BC" w:rsidRPr="005027A0">
              <w:rPr>
                <w:rFonts w:ascii="Arial" w:eastAsia="Arial" w:hAnsi="Arial" w:cs="Arial"/>
                <w:color w:val="0070C0"/>
                <w:sz w:val="20"/>
                <w:szCs w:val="19"/>
              </w:rPr>
              <w:t xml:space="preserve"> as of </w:t>
            </w:r>
            <w:r w:rsidR="00E052D7" w:rsidRPr="005027A0">
              <w:rPr>
                <w:rFonts w:ascii="Arial" w:eastAsia="Arial" w:hAnsi="Arial" w:cs="Arial"/>
                <w:color w:val="0070C0"/>
                <w:sz w:val="20"/>
                <w:szCs w:val="19"/>
              </w:rPr>
              <w:t>1</w:t>
            </w:r>
            <w:r w:rsidR="00332944" w:rsidRPr="005027A0">
              <w:rPr>
                <w:rFonts w:ascii="Arial" w:eastAsia="Arial" w:hAnsi="Arial" w:cs="Arial"/>
                <w:color w:val="0070C0"/>
                <w:sz w:val="20"/>
                <w:szCs w:val="19"/>
              </w:rPr>
              <w:t>9</w:t>
            </w:r>
            <w:r w:rsidR="003A76BC" w:rsidRPr="005027A0">
              <w:rPr>
                <w:rFonts w:ascii="Arial" w:eastAsia="Arial" w:hAnsi="Arial" w:cs="Arial"/>
                <w:color w:val="0070C0"/>
                <w:sz w:val="20"/>
                <w:szCs w:val="19"/>
              </w:rPr>
              <w:t xml:space="preserve"> </w:t>
            </w:r>
            <w:r w:rsidR="00F95148" w:rsidRPr="005027A0">
              <w:rPr>
                <w:rFonts w:ascii="Arial" w:eastAsia="Arial" w:hAnsi="Arial" w:cs="Arial"/>
                <w:color w:val="0070C0"/>
                <w:sz w:val="20"/>
                <w:szCs w:val="19"/>
              </w:rPr>
              <w:t>Octo</w:t>
            </w:r>
            <w:r w:rsidR="003A76BC" w:rsidRPr="005027A0">
              <w:rPr>
                <w:rFonts w:ascii="Arial" w:eastAsia="Arial" w:hAnsi="Arial" w:cs="Arial"/>
                <w:color w:val="0070C0"/>
                <w:sz w:val="20"/>
                <w:szCs w:val="19"/>
              </w:rPr>
              <w:t xml:space="preserve">ber 2020 and </w:t>
            </w:r>
            <w:r w:rsidR="00065949" w:rsidRPr="005027A0">
              <w:rPr>
                <w:rFonts w:ascii="Arial" w:eastAsia="Arial" w:hAnsi="Arial" w:cs="Arial"/>
                <w:b/>
                <w:color w:val="0070C0"/>
                <w:sz w:val="20"/>
                <w:szCs w:val="19"/>
              </w:rPr>
              <w:t>2</w:t>
            </w:r>
            <w:r w:rsidR="00E052D7" w:rsidRPr="005027A0">
              <w:rPr>
                <w:rFonts w:ascii="Arial" w:eastAsia="Arial" w:hAnsi="Arial" w:cs="Arial"/>
                <w:b/>
                <w:color w:val="0070C0"/>
                <w:sz w:val="20"/>
                <w:szCs w:val="19"/>
              </w:rPr>
              <w:t>82</w:t>
            </w:r>
            <w:r w:rsidR="00065949" w:rsidRPr="005027A0">
              <w:rPr>
                <w:rFonts w:ascii="Arial" w:eastAsia="Arial" w:hAnsi="Arial" w:cs="Arial"/>
                <w:b/>
                <w:color w:val="0070C0"/>
                <w:sz w:val="20"/>
                <w:szCs w:val="19"/>
              </w:rPr>
              <w:t>,</w:t>
            </w:r>
            <w:r w:rsidR="00E052D7" w:rsidRPr="005027A0">
              <w:rPr>
                <w:rFonts w:ascii="Arial" w:eastAsia="Arial" w:hAnsi="Arial" w:cs="Arial"/>
                <w:b/>
                <w:color w:val="0070C0"/>
                <w:sz w:val="20"/>
                <w:szCs w:val="19"/>
              </w:rPr>
              <w:t>71</w:t>
            </w:r>
            <w:r w:rsidR="00C91E8F" w:rsidRPr="005027A0">
              <w:rPr>
                <w:rFonts w:ascii="Arial" w:eastAsia="Arial" w:hAnsi="Arial" w:cs="Arial"/>
                <w:b/>
                <w:color w:val="0070C0"/>
                <w:sz w:val="20"/>
                <w:szCs w:val="19"/>
              </w:rPr>
              <w:t>8</w:t>
            </w:r>
            <w:r w:rsidR="00065949" w:rsidRPr="005027A0">
              <w:rPr>
                <w:rFonts w:ascii="Arial" w:eastAsia="Arial" w:hAnsi="Arial" w:cs="Arial"/>
                <w:b/>
                <w:color w:val="0070C0"/>
                <w:sz w:val="20"/>
                <w:szCs w:val="19"/>
              </w:rPr>
              <w:t xml:space="preserve"> </w:t>
            </w:r>
            <w:r w:rsidR="00FE0970" w:rsidRPr="005027A0">
              <w:rPr>
                <w:rFonts w:ascii="Arial" w:eastAsia="Arial" w:hAnsi="Arial" w:cs="Arial"/>
                <w:b/>
                <w:color w:val="0070C0"/>
                <w:sz w:val="20"/>
                <w:szCs w:val="19"/>
              </w:rPr>
              <w:t xml:space="preserve">CCT (4Ps) </w:t>
            </w:r>
            <w:r w:rsidRPr="005027A0">
              <w:rPr>
                <w:rFonts w:ascii="Arial" w:eastAsia="Arial" w:hAnsi="Arial" w:cs="Arial"/>
                <w:b/>
                <w:color w:val="0070C0"/>
                <w:sz w:val="20"/>
                <w:szCs w:val="19"/>
              </w:rPr>
              <w:t>beneficiaries</w:t>
            </w:r>
            <w:r w:rsidR="009266CC" w:rsidRPr="005027A0">
              <w:rPr>
                <w:rFonts w:ascii="Arial" w:eastAsia="Arial" w:hAnsi="Arial" w:cs="Arial"/>
                <w:b/>
                <w:color w:val="0070C0"/>
                <w:sz w:val="20"/>
                <w:szCs w:val="19"/>
              </w:rPr>
              <w:t xml:space="preserve"> </w:t>
            </w:r>
            <w:r w:rsidRPr="005027A0">
              <w:rPr>
                <w:rFonts w:ascii="Arial" w:eastAsia="Arial" w:hAnsi="Arial" w:cs="Arial"/>
                <w:color w:val="0070C0"/>
                <w:sz w:val="20"/>
                <w:szCs w:val="19"/>
              </w:rPr>
              <w:t>amounting</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to</w:t>
            </w:r>
            <w:r w:rsidR="009266CC" w:rsidRPr="005027A0">
              <w:rPr>
                <w:rFonts w:ascii="Arial" w:eastAsia="Arial" w:hAnsi="Arial" w:cs="Arial"/>
                <w:color w:val="0070C0"/>
                <w:sz w:val="20"/>
                <w:szCs w:val="19"/>
              </w:rPr>
              <w:t xml:space="preserve"> </w:t>
            </w:r>
            <w:r w:rsidRPr="005027A0">
              <w:rPr>
                <w:rFonts w:ascii="Arial" w:eastAsia="Arial" w:hAnsi="Arial" w:cs="Arial"/>
                <w:b/>
                <w:color w:val="0070C0"/>
                <w:sz w:val="20"/>
                <w:szCs w:val="19"/>
              </w:rPr>
              <w:t>₱</w:t>
            </w:r>
            <w:r w:rsidR="00065949" w:rsidRPr="005027A0">
              <w:rPr>
                <w:rFonts w:ascii="Arial" w:eastAsia="Arial" w:hAnsi="Arial" w:cs="Arial"/>
                <w:b/>
                <w:color w:val="0070C0"/>
                <w:sz w:val="20"/>
                <w:szCs w:val="19"/>
              </w:rPr>
              <w:t xml:space="preserve">1,455,997,700.00 </w:t>
            </w:r>
            <w:r w:rsidRPr="005027A0">
              <w:rPr>
                <w:rFonts w:ascii="Arial" w:eastAsia="Arial" w:hAnsi="Arial" w:cs="Arial"/>
                <w:color w:val="0070C0"/>
                <w:sz w:val="20"/>
                <w:szCs w:val="19"/>
              </w:rPr>
              <w:t>for</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the</w:t>
            </w:r>
            <w:r w:rsidR="009266CC" w:rsidRPr="005027A0">
              <w:rPr>
                <w:rFonts w:ascii="Arial" w:eastAsia="Arial" w:hAnsi="Arial" w:cs="Arial"/>
                <w:color w:val="0070C0"/>
                <w:sz w:val="20"/>
                <w:szCs w:val="19"/>
              </w:rPr>
              <w:t xml:space="preserve"> </w:t>
            </w:r>
            <w:r w:rsidRPr="005027A0">
              <w:rPr>
                <w:rFonts w:ascii="Arial" w:eastAsia="Arial" w:hAnsi="Arial" w:cs="Arial"/>
                <w:color w:val="0070C0"/>
                <w:sz w:val="20"/>
                <w:szCs w:val="19"/>
              </w:rPr>
              <w:t>2</w:t>
            </w:r>
            <w:r w:rsidRPr="005027A0">
              <w:rPr>
                <w:rFonts w:ascii="Arial" w:eastAsia="Arial" w:hAnsi="Arial" w:cs="Arial"/>
                <w:color w:val="0070C0"/>
                <w:sz w:val="20"/>
                <w:szCs w:val="19"/>
                <w:vertAlign w:val="superscript"/>
              </w:rPr>
              <w:t>nd</w:t>
            </w:r>
            <w:r w:rsidR="009266CC" w:rsidRPr="005027A0">
              <w:rPr>
                <w:rFonts w:ascii="Arial" w:eastAsia="Arial" w:hAnsi="Arial" w:cs="Arial"/>
                <w:color w:val="0070C0"/>
                <w:sz w:val="20"/>
                <w:szCs w:val="19"/>
              </w:rPr>
              <w:t xml:space="preserve"> </w:t>
            </w:r>
            <w:r w:rsidR="00FE0970" w:rsidRPr="005027A0">
              <w:rPr>
                <w:rFonts w:ascii="Arial" w:eastAsia="Arial" w:hAnsi="Arial" w:cs="Arial"/>
                <w:color w:val="0070C0"/>
                <w:sz w:val="20"/>
                <w:szCs w:val="19"/>
              </w:rPr>
              <w:t xml:space="preserve">tranche as </w:t>
            </w:r>
            <w:r w:rsidR="003A76BC" w:rsidRPr="005027A0">
              <w:rPr>
                <w:rFonts w:ascii="Arial" w:eastAsia="Arial" w:hAnsi="Arial" w:cs="Arial"/>
                <w:color w:val="0070C0"/>
                <w:sz w:val="20"/>
                <w:szCs w:val="19"/>
              </w:rPr>
              <w:t xml:space="preserve">of </w:t>
            </w:r>
            <w:r w:rsidR="0009233F" w:rsidRPr="005027A0">
              <w:rPr>
                <w:rFonts w:ascii="Arial" w:eastAsia="Arial" w:hAnsi="Arial" w:cs="Arial"/>
                <w:color w:val="0070C0"/>
                <w:sz w:val="20"/>
                <w:szCs w:val="19"/>
              </w:rPr>
              <w:t>10</w:t>
            </w:r>
            <w:r w:rsidR="00FE0970" w:rsidRPr="005027A0">
              <w:rPr>
                <w:rFonts w:ascii="Arial" w:eastAsia="Arial" w:hAnsi="Arial" w:cs="Arial"/>
                <w:color w:val="0070C0"/>
                <w:sz w:val="20"/>
                <w:szCs w:val="19"/>
              </w:rPr>
              <w:t xml:space="preserve"> </w:t>
            </w:r>
            <w:r w:rsidR="0009233F" w:rsidRPr="005027A0">
              <w:rPr>
                <w:rFonts w:ascii="Arial" w:eastAsia="Arial" w:hAnsi="Arial" w:cs="Arial"/>
                <w:color w:val="0070C0"/>
                <w:sz w:val="20"/>
                <w:szCs w:val="19"/>
              </w:rPr>
              <w:t>September</w:t>
            </w:r>
            <w:r w:rsidR="00FE0970" w:rsidRPr="005027A0">
              <w:rPr>
                <w:rFonts w:ascii="Arial" w:eastAsia="Arial" w:hAnsi="Arial" w:cs="Arial"/>
                <w:color w:val="0070C0"/>
                <w:sz w:val="20"/>
                <w:szCs w:val="19"/>
              </w:rPr>
              <w:t xml:space="preserve"> 2020.</w:t>
            </w:r>
          </w:p>
          <w:p w14:paraId="296F2CC8" w14:textId="60B42859" w:rsidR="00603CC5" w:rsidRPr="005027A0" w:rsidRDefault="00603CC5" w:rsidP="000B58EF">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color w:val="0070C0"/>
                <w:sz w:val="20"/>
                <w:szCs w:val="19"/>
              </w:rPr>
            </w:pPr>
            <w:r w:rsidRPr="005027A0">
              <w:rPr>
                <w:rFonts w:ascii="Arial" w:eastAsia="Arial" w:hAnsi="Arial" w:cs="Arial"/>
                <w:color w:val="0070C0"/>
                <w:sz w:val="20"/>
                <w:szCs w:val="19"/>
              </w:rPr>
              <w:t xml:space="preserve">DSWD-FO III has served </w:t>
            </w:r>
            <w:r w:rsidR="008F081E" w:rsidRPr="005027A0">
              <w:rPr>
                <w:rFonts w:ascii="Arial" w:eastAsia="Arial" w:hAnsi="Arial" w:cs="Arial"/>
                <w:b/>
                <w:color w:val="0070C0"/>
                <w:sz w:val="20"/>
                <w:szCs w:val="19"/>
              </w:rPr>
              <w:t>480,491</w:t>
            </w:r>
            <w:r w:rsidRPr="005027A0">
              <w:rPr>
                <w:rFonts w:ascii="Arial" w:eastAsia="Arial" w:hAnsi="Arial" w:cs="Arial"/>
                <w:b/>
                <w:color w:val="0070C0"/>
                <w:sz w:val="20"/>
                <w:szCs w:val="19"/>
              </w:rPr>
              <w:t xml:space="preserve"> </w:t>
            </w:r>
            <w:r w:rsidRPr="005027A0">
              <w:rPr>
                <w:rFonts w:ascii="Arial" w:eastAsia="Arial" w:hAnsi="Arial" w:cs="Arial"/>
                <w:b/>
                <w:bCs/>
                <w:color w:val="0070C0"/>
                <w:sz w:val="20"/>
                <w:szCs w:val="19"/>
              </w:rPr>
              <w:t xml:space="preserve">waitlisted beneficiaries </w:t>
            </w:r>
            <w:r w:rsidRPr="005027A0">
              <w:rPr>
                <w:rFonts w:ascii="Arial" w:eastAsia="Arial" w:hAnsi="Arial" w:cs="Arial"/>
                <w:color w:val="0070C0"/>
                <w:sz w:val="20"/>
                <w:szCs w:val="19"/>
              </w:rPr>
              <w:t>thru digital and direct payout for the 1</w:t>
            </w:r>
            <w:r w:rsidRPr="005027A0">
              <w:rPr>
                <w:rFonts w:ascii="Arial" w:eastAsia="Arial" w:hAnsi="Arial" w:cs="Arial"/>
                <w:color w:val="0070C0"/>
                <w:sz w:val="20"/>
                <w:szCs w:val="19"/>
                <w:vertAlign w:val="superscript"/>
              </w:rPr>
              <w:t>st</w:t>
            </w:r>
            <w:r w:rsidRPr="005027A0">
              <w:rPr>
                <w:rFonts w:ascii="Arial" w:eastAsia="Arial" w:hAnsi="Arial" w:cs="Arial"/>
                <w:color w:val="0070C0"/>
                <w:sz w:val="20"/>
                <w:szCs w:val="19"/>
              </w:rPr>
              <w:t xml:space="preserve"> tranche and </w:t>
            </w:r>
            <w:r w:rsidR="0009233F" w:rsidRPr="005027A0">
              <w:rPr>
                <w:rFonts w:ascii="Arial" w:eastAsia="Arial" w:hAnsi="Arial" w:cs="Arial"/>
                <w:b/>
                <w:bCs/>
                <w:color w:val="0070C0"/>
                <w:sz w:val="20"/>
                <w:szCs w:val="19"/>
              </w:rPr>
              <w:t>4</w:t>
            </w:r>
            <w:r w:rsidR="000B58EF" w:rsidRPr="005027A0">
              <w:rPr>
                <w:rFonts w:ascii="Arial" w:eastAsia="Arial" w:hAnsi="Arial" w:cs="Arial"/>
                <w:b/>
                <w:bCs/>
                <w:color w:val="0070C0"/>
                <w:sz w:val="20"/>
                <w:szCs w:val="19"/>
              </w:rPr>
              <w:t xml:space="preserve">53,484 </w:t>
            </w:r>
            <w:r w:rsidRPr="005027A0">
              <w:rPr>
                <w:rFonts w:ascii="Arial" w:eastAsia="Arial" w:hAnsi="Arial" w:cs="Arial"/>
                <w:b/>
                <w:bCs/>
                <w:color w:val="0070C0"/>
                <w:sz w:val="20"/>
                <w:szCs w:val="19"/>
              </w:rPr>
              <w:t xml:space="preserve">waitlisted beneficiaries </w:t>
            </w:r>
            <w:r w:rsidRPr="005027A0">
              <w:rPr>
                <w:rFonts w:ascii="Arial" w:eastAsia="Arial" w:hAnsi="Arial" w:cs="Arial"/>
                <w:color w:val="0070C0"/>
                <w:sz w:val="20"/>
                <w:szCs w:val="19"/>
              </w:rPr>
              <w:t>for the 2</w:t>
            </w:r>
            <w:r w:rsidRPr="005027A0">
              <w:rPr>
                <w:rFonts w:ascii="Arial" w:eastAsia="Arial" w:hAnsi="Arial" w:cs="Arial"/>
                <w:color w:val="0070C0"/>
                <w:sz w:val="20"/>
                <w:szCs w:val="19"/>
                <w:vertAlign w:val="superscript"/>
              </w:rPr>
              <w:t>nd</w:t>
            </w:r>
            <w:r w:rsidRPr="005027A0">
              <w:rPr>
                <w:rFonts w:ascii="Arial" w:eastAsia="Arial" w:hAnsi="Arial" w:cs="Arial"/>
                <w:color w:val="0070C0"/>
                <w:sz w:val="20"/>
                <w:szCs w:val="19"/>
              </w:rPr>
              <w:t xml:space="preserve"> tranche as of </w:t>
            </w:r>
            <w:r w:rsidR="000B58EF" w:rsidRPr="005027A0">
              <w:rPr>
                <w:rFonts w:ascii="Arial" w:eastAsia="Arial" w:hAnsi="Arial" w:cs="Arial"/>
                <w:color w:val="0070C0"/>
                <w:sz w:val="20"/>
                <w:szCs w:val="19"/>
              </w:rPr>
              <w:t>19</w:t>
            </w:r>
            <w:r w:rsidRPr="005027A0">
              <w:rPr>
                <w:rFonts w:ascii="Arial" w:eastAsia="Arial" w:hAnsi="Arial" w:cs="Arial"/>
                <w:color w:val="0070C0"/>
                <w:sz w:val="20"/>
                <w:szCs w:val="19"/>
              </w:rPr>
              <w:t xml:space="preserve"> </w:t>
            </w:r>
            <w:r w:rsidR="00F95148" w:rsidRPr="005027A0">
              <w:rPr>
                <w:rFonts w:ascii="Arial" w:eastAsia="Arial" w:hAnsi="Arial" w:cs="Arial"/>
                <w:color w:val="0070C0"/>
                <w:sz w:val="20"/>
                <w:szCs w:val="19"/>
              </w:rPr>
              <w:t>Octo</w:t>
            </w:r>
            <w:r w:rsidR="009119CD" w:rsidRPr="005027A0">
              <w:rPr>
                <w:rFonts w:ascii="Arial" w:eastAsia="Arial" w:hAnsi="Arial" w:cs="Arial"/>
                <w:color w:val="0070C0"/>
                <w:sz w:val="20"/>
                <w:szCs w:val="19"/>
              </w:rPr>
              <w:t>ber</w:t>
            </w:r>
            <w:r w:rsidRPr="005027A0">
              <w:rPr>
                <w:rFonts w:ascii="Arial" w:eastAsia="Arial" w:hAnsi="Arial" w:cs="Arial"/>
                <w:color w:val="0070C0"/>
                <w:sz w:val="20"/>
                <w:szCs w:val="19"/>
              </w:rPr>
              <w:t xml:space="preserve"> 2020.</w:t>
            </w:r>
          </w:p>
        </w:tc>
      </w:tr>
    </w:tbl>
    <w:p w14:paraId="29840615" w14:textId="77777777" w:rsidR="005A4828" w:rsidRDefault="005A4828" w:rsidP="00B11CE1">
      <w:pPr>
        <w:pStyle w:val="NoSpacing"/>
        <w:contextualSpacing/>
        <w:rPr>
          <w:rFonts w:ascii="Arial" w:hAnsi="Arial" w:cs="Arial"/>
          <w:b/>
          <w:sz w:val="24"/>
        </w:rPr>
      </w:pPr>
    </w:p>
    <w:p w14:paraId="7D909039" w14:textId="2D54CE88" w:rsidR="009702AE" w:rsidRPr="00A8767E" w:rsidRDefault="003E4C18" w:rsidP="00B11CE1">
      <w:pPr>
        <w:pStyle w:val="NoSpacing"/>
        <w:contextualSpacing/>
        <w:rPr>
          <w:rFonts w:ascii="Arial" w:hAnsi="Arial" w:cs="Arial"/>
          <w:b/>
          <w:sz w:val="24"/>
        </w:rPr>
      </w:pPr>
      <w:r w:rsidRPr="00A8767E">
        <w:rPr>
          <w:rFonts w:ascii="Arial" w:hAnsi="Arial" w:cs="Arial"/>
          <w:b/>
          <w:sz w:val="24"/>
        </w:rPr>
        <w:t>DSWD-FO</w:t>
      </w:r>
      <w:r w:rsidR="009266CC">
        <w:rPr>
          <w:rFonts w:ascii="Arial" w:hAnsi="Arial" w:cs="Arial"/>
          <w:b/>
          <w:sz w:val="24"/>
        </w:rPr>
        <w:t xml:space="preserve"> </w:t>
      </w:r>
      <w:r w:rsidRPr="00A8767E">
        <w:rPr>
          <w:rFonts w:ascii="Arial" w:hAnsi="Arial" w:cs="Arial"/>
          <w:b/>
          <w:sz w:val="24"/>
        </w:rPr>
        <w:t>CALABARZON</w:t>
      </w:r>
    </w:p>
    <w:tbl>
      <w:tblPr>
        <w:tblStyle w:val="12"/>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96"/>
        <w:gridCol w:w="8085"/>
      </w:tblGrid>
      <w:tr w:rsidR="00A8767E" w:rsidRPr="00A8767E" w14:paraId="17041C6C" w14:textId="77777777" w:rsidTr="003D471F">
        <w:trPr>
          <w:trHeight w:val="20"/>
          <w:tblHeader/>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F9E33A" w14:textId="77777777"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8F001C" w14:textId="4803ABCD" w:rsidR="009702AE" w:rsidRPr="00A8767E" w:rsidRDefault="003E4C18" w:rsidP="003D471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050807" w:rsidRPr="00050807" w14:paraId="5DF8C8A2" w14:textId="77777777" w:rsidTr="003D471F">
        <w:trPr>
          <w:trHeight w:val="20"/>
        </w:trPr>
        <w:tc>
          <w:tcPr>
            <w:tcW w:w="16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C32471" w14:textId="1049B39B" w:rsidR="009702AE" w:rsidRPr="004D468A" w:rsidRDefault="00A422C9" w:rsidP="00A862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sz w:val="20"/>
                <w:szCs w:val="20"/>
              </w:rPr>
            </w:pPr>
            <w:r w:rsidRPr="004D468A">
              <w:rPr>
                <w:rFonts w:ascii="Arial" w:eastAsia="Arial" w:hAnsi="Arial" w:cs="Arial"/>
                <w:sz w:val="20"/>
                <w:szCs w:val="20"/>
              </w:rPr>
              <w:t>23</w:t>
            </w:r>
            <w:r w:rsidR="00FD32BD" w:rsidRPr="004D468A">
              <w:rPr>
                <w:rFonts w:ascii="Arial" w:eastAsia="Arial" w:hAnsi="Arial" w:cs="Arial"/>
                <w:sz w:val="20"/>
                <w:szCs w:val="20"/>
              </w:rPr>
              <w:t xml:space="preserve"> </w:t>
            </w:r>
            <w:r w:rsidR="002B7AA2" w:rsidRPr="004D468A">
              <w:rPr>
                <w:rFonts w:ascii="Arial" w:eastAsia="Arial" w:hAnsi="Arial" w:cs="Arial"/>
                <w:sz w:val="20"/>
                <w:szCs w:val="20"/>
              </w:rPr>
              <w:t>Octo</w:t>
            </w:r>
            <w:r w:rsidR="00FD32BD" w:rsidRPr="004D468A">
              <w:rPr>
                <w:rFonts w:ascii="Arial" w:eastAsia="Arial" w:hAnsi="Arial" w:cs="Arial"/>
                <w:sz w:val="20"/>
                <w:szCs w:val="20"/>
              </w:rPr>
              <w:t>ber 2020</w:t>
            </w:r>
          </w:p>
        </w:tc>
        <w:tc>
          <w:tcPr>
            <w:tcW w:w="80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703AF" w14:textId="581174C4" w:rsidR="00632C8E" w:rsidRPr="004D468A" w:rsidRDefault="00632C8E"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Crisis Intervention Section has provided a total amount of grants worth ₱</w:t>
            </w:r>
            <w:r w:rsidR="00A33567" w:rsidRPr="004D468A">
              <w:rPr>
                <w:rFonts w:ascii="Arial" w:eastAsia="Arial" w:hAnsi="Arial" w:cs="Arial"/>
                <w:sz w:val="20"/>
                <w:szCs w:val="20"/>
              </w:rPr>
              <w:t>217,679,878.58 to 80,200 clients.</w:t>
            </w:r>
          </w:p>
          <w:p w14:paraId="3A88A1F2" w14:textId="6AD44E15" w:rsidR="007D3612" w:rsidRPr="004D468A" w:rsidRDefault="007D361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The Sustainable Livelihood Program (SLP), has provided ₱23,869,000.00 to 1,538 beneficiaries for Microenterprise Development. SLP seeks to help marginalized families affected by the community quarantine amid the coronavir</w:t>
            </w:r>
            <w:r w:rsidR="0061353D" w:rsidRPr="004D468A">
              <w:rPr>
                <w:rFonts w:ascii="Arial" w:eastAsia="Arial" w:hAnsi="Arial" w:cs="Arial"/>
                <w:sz w:val="20"/>
                <w:szCs w:val="20"/>
              </w:rPr>
              <w:t>us disease (COVID-19) pandemic.</w:t>
            </w:r>
          </w:p>
          <w:p w14:paraId="0E625C02" w14:textId="05B48EB9" w:rsidR="0061353D" w:rsidRPr="004D468A" w:rsidRDefault="0061353D"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w:t>
            </w:r>
            <w:r w:rsidR="00063C71" w:rsidRPr="004D468A">
              <w:rPr>
                <w:rFonts w:ascii="Arial" w:eastAsia="Arial" w:hAnsi="Arial" w:cs="Arial"/>
                <w:sz w:val="20"/>
                <w:szCs w:val="20"/>
              </w:rPr>
              <w:t>-FO CALABARZON DRMD</w:t>
            </w:r>
            <w:r w:rsidR="00A422C9" w:rsidRPr="004D468A">
              <w:rPr>
                <w:rFonts w:ascii="Arial" w:eastAsia="Arial" w:hAnsi="Arial" w:cs="Arial"/>
                <w:sz w:val="20"/>
                <w:szCs w:val="20"/>
              </w:rPr>
              <w:t>,</w:t>
            </w:r>
            <w:r w:rsidR="00063C71" w:rsidRPr="004D468A">
              <w:rPr>
                <w:rFonts w:ascii="Arial" w:eastAsia="Arial" w:hAnsi="Arial" w:cs="Arial"/>
                <w:sz w:val="20"/>
                <w:szCs w:val="20"/>
              </w:rPr>
              <w:t xml:space="preserve"> </w:t>
            </w:r>
            <w:r w:rsidR="00A422C9" w:rsidRPr="004D468A">
              <w:rPr>
                <w:rFonts w:ascii="Arial" w:eastAsia="Arial" w:hAnsi="Arial" w:cs="Arial"/>
                <w:sz w:val="20"/>
                <w:szCs w:val="20"/>
              </w:rPr>
              <w:t>Protective Services Division (PROTSD) and Promotive Services Division (PROMSD) attended the Balik Probinsya, Bagong Pag-asa (BP2) action planning workshop via videoconference. The participants composed of representatives from the regional line agencies, local government units, and private sector organizations, and the RDC private sector representatives gathered in five virtual break-out sessions and came up with draft action plans for the BP2 key result area.</w:t>
            </w:r>
          </w:p>
          <w:p w14:paraId="5FCE99F0" w14:textId="77777777" w:rsidR="00A422C9" w:rsidRPr="004D468A" w:rsidRDefault="0085320E" w:rsidP="00A422C9">
            <w:pPr>
              <w:pStyle w:val="ListParagraph"/>
              <w:numPr>
                <w:ilvl w:val="0"/>
                <w:numId w:val="9"/>
              </w:numPr>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in coordination with Regional Task Force (RTF) Against COVID-19 secretariat finalized the role out of the provision of mental health and psychosocial support to personnel of Regional Line Agencies (RLA) that were exposed and affected by COVID-19.</w:t>
            </w:r>
          </w:p>
          <w:p w14:paraId="5012BB6A" w14:textId="29A7DF6A" w:rsidR="0040163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coordinated with Philippine Information Agency (PIA) IV-A and Laguna Provincial Government for the updates on the scheduled visit of Presidential Communications Operations Office (PCOO) Sec. Jose Ruperto Martin M. Andanar in 22 LGUs of Laguna.</w:t>
            </w:r>
          </w:p>
          <w:p w14:paraId="1CB77745" w14:textId="40AD2BF2" w:rsidR="009A21C2"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w:t>
            </w:r>
            <w:r w:rsidR="009A21C2" w:rsidRPr="004D468A">
              <w:rPr>
                <w:rFonts w:ascii="Arial" w:eastAsia="Arial" w:hAnsi="Arial" w:cs="Arial"/>
                <w:sz w:val="20"/>
                <w:szCs w:val="20"/>
              </w:rPr>
              <w:t xml:space="preserve">DRMD </w:t>
            </w:r>
            <w:r w:rsidR="00A422C9" w:rsidRPr="004D468A">
              <w:rPr>
                <w:rFonts w:ascii="Arial" w:eastAsia="Arial" w:hAnsi="Arial" w:cs="Arial"/>
                <w:sz w:val="20"/>
                <w:szCs w:val="20"/>
              </w:rPr>
              <w:t>requested the Provincial Social Welfare and Development Offices of the five (5) Province of CALABARZON for the update of the inventory of evacuation centers utilized as COVID-19 LIGTAS Centers.</w:t>
            </w:r>
          </w:p>
          <w:p w14:paraId="14AF44D3" w14:textId="4E939037" w:rsidR="008A47F6"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DSWD-FO CALABARZON DRMD</w:t>
            </w:r>
            <w:r w:rsidR="009A21C2" w:rsidRPr="004D468A">
              <w:t xml:space="preserve"> </w:t>
            </w:r>
            <w:r w:rsidR="00A422C9" w:rsidRPr="004D468A">
              <w:rPr>
                <w:rFonts w:ascii="Arial" w:eastAsia="Arial" w:hAnsi="Arial" w:cs="Arial"/>
                <w:sz w:val="20"/>
                <w:szCs w:val="20"/>
              </w:rPr>
              <w:t>facilitated the hauling and delivery of 300 FFPs to Sta. Maria, Laguna. The FFPs are intended for families affected by the containment strategy and quarantine protocols implemented by the LGU due to COVID-19 pandemic.</w:t>
            </w:r>
          </w:p>
          <w:p w14:paraId="5B5936CE" w14:textId="58FE47C2" w:rsidR="00F80F24" w:rsidRPr="004D468A" w:rsidRDefault="00401636" w:rsidP="00A422C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DSWD-FO CALABARZON DRMD </w:t>
            </w:r>
            <w:r w:rsidR="00A422C9" w:rsidRPr="004D468A">
              <w:rPr>
                <w:rFonts w:ascii="Arial" w:eastAsia="Arial" w:hAnsi="Arial" w:cs="Arial"/>
                <w:sz w:val="20"/>
                <w:szCs w:val="20"/>
              </w:rPr>
              <w:t>mobilized 18 community volunteers for the production of FFPs in DSWD FO IV-A Warehouse in Gen. Mariano Alvarez, Cavite.</w:t>
            </w:r>
          </w:p>
          <w:p w14:paraId="6753889B" w14:textId="77777777" w:rsidR="00F80F24" w:rsidRPr="004D468A" w:rsidRDefault="00F80F24" w:rsidP="00A86259">
            <w:pPr>
              <w:spacing w:after="0" w:line="240" w:lineRule="auto"/>
              <w:ind w:right="57"/>
              <w:contextualSpacing/>
              <w:jc w:val="both"/>
              <w:rPr>
                <w:rFonts w:ascii="Arial" w:eastAsia="Arial" w:hAnsi="Arial" w:cs="Arial"/>
                <w:sz w:val="20"/>
                <w:szCs w:val="20"/>
              </w:rPr>
            </w:pPr>
          </w:p>
          <w:p w14:paraId="362BB4F3" w14:textId="0960DBF8" w:rsidR="009702AE" w:rsidRPr="004D468A" w:rsidRDefault="003E4C18" w:rsidP="00A86259">
            <w:pPr>
              <w:spacing w:after="0" w:line="240" w:lineRule="auto"/>
              <w:ind w:right="57"/>
              <w:contextualSpacing/>
              <w:jc w:val="both"/>
              <w:rPr>
                <w:rFonts w:ascii="Arial" w:eastAsia="Arial" w:hAnsi="Arial" w:cs="Arial"/>
                <w:b/>
                <w:sz w:val="20"/>
                <w:szCs w:val="20"/>
              </w:rPr>
            </w:pPr>
            <w:r w:rsidRPr="004D468A">
              <w:rPr>
                <w:rFonts w:ascii="Arial" w:eastAsia="Arial" w:hAnsi="Arial" w:cs="Arial"/>
                <w:b/>
                <w:sz w:val="20"/>
                <w:szCs w:val="20"/>
              </w:rPr>
              <w:t>Social</w:t>
            </w:r>
            <w:r w:rsidR="009266CC" w:rsidRPr="004D468A">
              <w:rPr>
                <w:rFonts w:ascii="Arial" w:eastAsia="Arial" w:hAnsi="Arial" w:cs="Arial"/>
                <w:b/>
                <w:sz w:val="20"/>
                <w:szCs w:val="20"/>
              </w:rPr>
              <w:t xml:space="preserve"> </w:t>
            </w:r>
            <w:r w:rsidRPr="004D468A">
              <w:rPr>
                <w:rFonts w:ascii="Arial" w:eastAsia="Arial" w:hAnsi="Arial" w:cs="Arial"/>
                <w:b/>
                <w:sz w:val="20"/>
                <w:szCs w:val="20"/>
              </w:rPr>
              <w:t>Amelioration</w:t>
            </w:r>
            <w:r w:rsidR="009266CC" w:rsidRPr="004D468A">
              <w:rPr>
                <w:rFonts w:ascii="Arial" w:eastAsia="Arial" w:hAnsi="Arial" w:cs="Arial"/>
                <w:b/>
                <w:sz w:val="20"/>
                <w:szCs w:val="20"/>
              </w:rPr>
              <w:t xml:space="preserve"> </w:t>
            </w:r>
            <w:r w:rsidRPr="004D468A">
              <w:rPr>
                <w:rFonts w:ascii="Arial" w:eastAsia="Arial" w:hAnsi="Arial" w:cs="Arial"/>
                <w:b/>
                <w:sz w:val="20"/>
                <w:szCs w:val="20"/>
              </w:rPr>
              <w:t>Program</w:t>
            </w:r>
            <w:r w:rsidR="009266CC" w:rsidRPr="004D468A">
              <w:rPr>
                <w:rFonts w:ascii="Arial" w:eastAsia="Arial" w:hAnsi="Arial" w:cs="Arial"/>
                <w:b/>
                <w:sz w:val="20"/>
                <w:szCs w:val="20"/>
              </w:rPr>
              <w:t xml:space="preserve"> </w:t>
            </w:r>
            <w:r w:rsidRPr="004D468A">
              <w:rPr>
                <w:rFonts w:ascii="Arial" w:eastAsia="Arial" w:hAnsi="Arial" w:cs="Arial"/>
                <w:b/>
                <w:sz w:val="20"/>
                <w:szCs w:val="20"/>
              </w:rPr>
              <w:t>(SAP)</w:t>
            </w:r>
          </w:p>
          <w:p w14:paraId="1AE66038" w14:textId="3A763F23"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the second tranche, Pantawid Pamilya has provided ₱1,593,919,850.00 and covered 99.99% of their target for both cash card and non-cash card holders for the second tra</w:t>
            </w:r>
            <w:r w:rsidR="008A47F6" w:rsidRPr="004D468A">
              <w:rPr>
                <w:rFonts w:ascii="Arial" w:eastAsia="Arial" w:hAnsi="Arial" w:cs="Arial"/>
                <w:sz w:val="20"/>
                <w:szCs w:val="20"/>
              </w:rPr>
              <w:t xml:space="preserve">nche. For non-4Ps, a total of ₱8,632,507.00 </w:t>
            </w:r>
            <w:r w:rsidRPr="004D468A">
              <w:rPr>
                <w:rFonts w:ascii="Arial" w:eastAsia="Arial" w:hAnsi="Arial" w:cs="Arial"/>
                <w:sz w:val="20"/>
                <w:szCs w:val="20"/>
              </w:rPr>
              <w:t xml:space="preserve">worth of assistance was provided via digital payment and covered </w:t>
            </w:r>
            <w:r w:rsidR="008A47F6" w:rsidRPr="004D468A">
              <w:rPr>
                <w:rFonts w:ascii="Arial" w:eastAsia="Arial" w:hAnsi="Arial" w:cs="Arial"/>
                <w:sz w:val="20"/>
                <w:szCs w:val="20"/>
              </w:rPr>
              <w:t xml:space="preserve">84.40% </w:t>
            </w:r>
            <w:r w:rsidRPr="004D468A">
              <w:rPr>
                <w:rFonts w:ascii="Arial" w:eastAsia="Arial" w:hAnsi="Arial" w:cs="Arial"/>
                <w:sz w:val="20"/>
                <w:szCs w:val="20"/>
              </w:rPr>
              <w:t>of the FO’s target.</w:t>
            </w:r>
          </w:p>
          <w:p w14:paraId="60F140A1" w14:textId="2BB6F27B" w:rsidR="00DD6692"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For success</w:t>
            </w:r>
            <w:r w:rsidR="00A422C9" w:rsidRPr="004D468A">
              <w:rPr>
                <w:rFonts w:ascii="Arial" w:eastAsia="Arial" w:hAnsi="Arial" w:cs="Arial"/>
                <w:sz w:val="20"/>
                <w:szCs w:val="20"/>
              </w:rPr>
              <w:t>ful transactions of FSPs for 2</w:t>
            </w:r>
            <w:r w:rsidR="00A422C9" w:rsidRPr="004D468A">
              <w:rPr>
                <w:rFonts w:ascii="Arial" w:eastAsia="Arial" w:hAnsi="Arial" w:cs="Arial"/>
                <w:sz w:val="20"/>
                <w:szCs w:val="20"/>
                <w:vertAlign w:val="superscript"/>
              </w:rPr>
              <w:t>nd</w:t>
            </w:r>
            <w:r w:rsidRPr="004D468A">
              <w:rPr>
                <w:rFonts w:ascii="Arial" w:eastAsia="Arial" w:hAnsi="Arial" w:cs="Arial"/>
                <w:sz w:val="20"/>
                <w:szCs w:val="20"/>
              </w:rPr>
              <w:t xml:space="preserve"> Tranche payment, a total of </w:t>
            </w:r>
            <w:r w:rsidR="008A47F6" w:rsidRPr="004D468A">
              <w:rPr>
                <w:rFonts w:ascii="Arial" w:eastAsia="Arial" w:hAnsi="Arial" w:cs="Arial"/>
                <w:sz w:val="20"/>
                <w:szCs w:val="20"/>
              </w:rPr>
              <w:t xml:space="preserve">1,328,078 </w:t>
            </w:r>
            <w:r w:rsidRPr="004D468A">
              <w:rPr>
                <w:rFonts w:ascii="Arial" w:eastAsia="Arial" w:hAnsi="Arial" w:cs="Arial"/>
                <w:sz w:val="20"/>
                <w:szCs w:val="20"/>
              </w:rPr>
              <w:t>successful transactions were recorded in 142 LGUs in the region. The total number of unsuccessful transactions is 251,976.</w:t>
            </w:r>
          </w:p>
          <w:p w14:paraId="4590C595" w14:textId="37670287" w:rsidR="00334904" w:rsidRPr="004D468A" w:rsidRDefault="00DD6692" w:rsidP="00A86259">
            <w:pPr>
              <w:pStyle w:val="ListParagraph"/>
              <w:numPr>
                <w:ilvl w:val="0"/>
                <w:numId w:val="9"/>
              </w:numPr>
              <w:spacing w:after="0" w:line="240" w:lineRule="auto"/>
              <w:ind w:right="57"/>
              <w:jc w:val="both"/>
              <w:rPr>
                <w:rFonts w:ascii="Arial" w:eastAsia="Arial" w:hAnsi="Arial" w:cs="Arial"/>
                <w:sz w:val="20"/>
                <w:szCs w:val="20"/>
              </w:rPr>
            </w:pPr>
            <w:r w:rsidRPr="004D468A">
              <w:rPr>
                <w:rFonts w:ascii="Arial" w:eastAsia="Arial" w:hAnsi="Arial" w:cs="Arial"/>
                <w:sz w:val="20"/>
                <w:szCs w:val="20"/>
              </w:rPr>
              <w:t xml:space="preserve">On client support, the Field Office received </w:t>
            </w:r>
            <w:r w:rsidR="008A47F6" w:rsidRPr="004D468A">
              <w:rPr>
                <w:rFonts w:ascii="Arial" w:eastAsia="Arial" w:hAnsi="Arial" w:cs="Arial"/>
                <w:sz w:val="20"/>
                <w:szCs w:val="20"/>
              </w:rPr>
              <w:t xml:space="preserve">105,101 </w:t>
            </w:r>
            <w:r w:rsidRPr="004D468A">
              <w:rPr>
                <w:rFonts w:ascii="Arial" w:eastAsia="Arial" w:hAnsi="Arial" w:cs="Arial"/>
                <w:sz w:val="20"/>
                <w:szCs w:val="20"/>
              </w:rPr>
              <w:t xml:space="preserve">complaints, referrals, and queries from various reporting sources. From this number, </w:t>
            </w:r>
            <w:r w:rsidR="008A47F6" w:rsidRPr="004D468A">
              <w:rPr>
                <w:rFonts w:ascii="Arial" w:eastAsia="Arial" w:hAnsi="Arial" w:cs="Arial"/>
                <w:sz w:val="20"/>
                <w:szCs w:val="20"/>
              </w:rPr>
              <w:t xml:space="preserve">104,971 or 99.88% </w:t>
            </w:r>
            <w:r w:rsidRPr="004D468A">
              <w:rPr>
                <w:rFonts w:ascii="Arial" w:eastAsia="Arial" w:hAnsi="Arial" w:cs="Arial"/>
                <w:sz w:val="20"/>
                <w:szCs w:val="20"/>
              </w:rPr>
              <w:t>addressed and responded.</w:t>
            </w:r>
          </w:p>
        </w:tc>
      </w:tr>
    </w:tbl>
    <w:p w14:paraId="2D014888" w14:textId="77777777" w:rsidR="0029100B" w:rsidRDefault="0029100B" w:rsidP="00B11CE1">
      <w:pPr>
        <w:spacing w:after="0" w:line="240" w:lineRule="auto"/>
        <w:contextualSpacing/>
        <w:rPr>
          <w:rFonts w:ascii="Arial" w:eastAsia="Arial" w:hAnsi="Arial" w:cs="Arial"/>
          <w:b/>
          <w:sz w:val="24"/>
          <w:szCs w:val="24"/>
        </w:rPr>
      </w:pPr>
    </w:p>
    <w:p w14:paraId="27A2F17D" w14:textId="1C7C7EF3" w:rsidR="009702AE" w:rsidRDefault="009A52FF" w:rsidP="00B11CE1">
      <w:pPr>
        <w:spacing w:after="0" w:line="240" w:lineRule="auto"/>
        <w:contextualSpacing/>
        <w:rPr>
          <w:rFonts w:ascii="Arial" w:eastAsia="Arial" w:hAnsi="Arial" w:cs="Arial"/>
          <w:b/>
          <w:sz w:val="24"/>
          <w:szCs w:val="24"/>
        </w:rPr>
      </w:pPr>
      <w:r>
        <w:rPr>
          <w:rFonts w:ascii="Arial" w:eastAsia="Arial" w:hAnsi="Arial" w:cs="Arial"/>
          <w:b/>
          <w:sz w:val="24"/>
          <w:szCs w:val="24"/>
        </w:rPr>
        <w:t>DSWD-M</w:t>
      </w:r>
      <w:r w:rsidR="003E4C18" w:rsidRPr="00A8767E">
        <w:rPr>
          <w:rFonts w:ascii="Arial" w:eastAsia="Arial" w:hAnsi="Arial" w:cs="Arial"/>
          <w:b/>
          <w:sz w:val="24"/>
          <w:szCs w:val="24"/>
        </w:rPr>
        <w:t>IMAROPA</w:t>
      </w:r>
    </w:p>
    <w:tbl>
      <w:tblPr>
        <w:tblStyle w:val="12"/>
        <w:tblW w:w="9781" w:type="dxa"/>
        <w:tblInd w:w="-5" w:type="dxa"/>
        <w:tblLayout w:type="fixed"/>
        <w:tblCellMar>
          <w:top w:w="0" w:type="dxa"/>
          <w:bottom w:w="0" w:type="dxa"/>
        </w:tblCellMar>
        <w:tblLook w:val="04A0" w:firstRow="1" w:lastRow="0" w:firstColumn="1" w:lastColumn="0" w:noHBand="0" w:noVBand="1"/>
      </w:tblPr>
      <w:tblGrid>
        <w:gridCol w:w="1701"/>
        <w:gridCol w:w="8080"/>
      </w:tblGrid>
      <w:tr w:rsidR="00A7347F" w:rsidRPr="00A7347F" w14:paraId="45569A90"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6859263B" w14:textId="422745F8" w:rsidR="00A7347F" w:rsidRPr="00A7347F" w:rsidRDefault="00A7347F" w:rsidP="00A734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8080" w:type="dxa"/>
            <w:tcBorders>
              <w:top w:val="single" w:sz="4" w:space="0" w:color="auto"/>
              <w:left w:val="single" w:sz="4" w:space="0" w:color="auto"/>
              <w:bottom w:val="single" w:sz="4" w:space="0" w:color="auto"/>
              <w:right w:val="single" w:sz="4" w:space="0" w:color="auto"/>
            </w:tcBorders>
            <w:vAlign w:val="center"/>
          </w:tcPr>
          <w:p w14:paraId="3F1C8CE9" w14:textId="77B40B30" w:rsidR="00A7347F" w:rsidRPr="00A7347F" w:rsidRDefault="00A7347F" w:rsidP="00A7347F">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 / ACTIONS UNDERTAKEN</w:t>
            </w:r>
          </w:p>
        </w:tc>
      </w:tr>
      <w:tr w:rsidR="00A7347F" w:rsidRPr="00A7347F" w14:paraId="18F9BD0F" w14:textId="77777777" w:rsidTr="008A7DC2">
        <w:trPr>
          <w:trHeight w:val="20"/>
        </w:trPr>
        <w:tc>
          <w:tcPr>
            <w:tcW w:w="1701" w:type="dxa"/>
            <w:tcBorders>
              <w:top w:val="single" w:sz="4" w:space="0" w:color="auto"/>
              <w:left w:val="single" w:sz="4" w:space="0" w:color="auto"/>
              <w:bottom w:val="single" w:sz="4" w:space="0" w:color="auto"/>
              <w:right w:val="single" w:sz="4" w:space="0" w:color="auto"/>
            </w:tcBorders>
            <w:vAlign w:val="center"/>
          </w:tcPr>
          <w:p w14:paraId="2760F380" w14:textId="1C675947" w:rsidR="00A7347F" w:rsidRPr="00AD2C9E" w:rsidRDefault="00A76591" w:rsidP="00AD2C9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right"/>
              <w:rPr>
                <w:rFonts w:ascii="Arial" w:eastAsia="Arial" w:hAnsi="Arial" w:cs="Arial"/>
                <w:color w:val="0070C0"/>
                <w:sz w:val="20"/>
                <w:szCs w:val="20"/>
              </w:rPr>
            </w:pPr>
            <w:r w:rsidRPr="00AD2C9E">
              <w:rPr>
                <w:rFonts w:ascii="Arial" w:eastAsia="Arial" w:hAnsi="Arial" w:cs="Arial"/>
                <w:color w:val="0070C0"/>
                <w:sz w:val="20"/>
                <w:szCs w:val="20"/>
              </w:rPr>
              <w:t>2</w:t>
            </w:r>
            <w:r w:rsidR="00AD2C9E" w:rsidRPr="00AD2C9E">
              <w:rPr>
                <w:rFonts w:ascii="Arial" w:eastAsia="Arial" w:hAnsi="Arial" w:cs="Arial"/>
                <w:color w:val="0070C0"/>
                <w:sz w:val="20"/>
                <w:szCs w:val="20"/>
              </w:rPr>
              <w:t>7</w:t>
            </w:r>
            <w:r w:rsidR="003B418E" w:rsidRPr="00AD2C9E">
              <w:rPr>
                <w:rFonts w:ascii="Arial" w:eastAsia="Arial" w:hAnsi="Arial" w:cs="Arial"/>
                <w:color w:val="0070C0"/>
                <w:sz w:val="20"/>
                <w:szCs w:val="20"/>
              </w:rPr>
              <w:t xml:space="preserve"> October 2020</w:t>
            </w:r>
          </w:p>
        </w:tc>
        <w:tc>
          <w:tcPr>
            <w:tcW w:w="8080" w:type="dxa"/>
            <w:tcBorders>
              <w:top w:val="single" w:sz="4" w:space="0" w:color="auto"/>
              <w:left w:val="single" w:sz="4" w:space="0" w:color="auto"/>
              <w:bottom w:val="single" w:sz="4" w:space="0" w:color="auto"/>
              <w:right w:val="single" w:sz="4" w:space="0" w:color="auto"/>
            </w:tcBorders>
          </w:tcPr>
          <w:p w14:paraId="3531A1FA" w14:textId="61FB8C8C" w:rsidR="00A7347F" w:rsidRPr="00AD2C9E" w:rsidRDefault="00A7347F" w:rsidP="00853773">
            <w:pPr>
              <w:pStyle w:val="ListParagraph"/>
              <w:numPr>
                <w:ilvl w:val="0"/>
                <w:numId w:val="4"/>
              </w:numP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 xml:space="preserve">DSWD-FO MIMAROPA provided </w:t>
            </w:r>
            <w:r w:rsidR="007C300F" w:rsidRPr="00AD2C9E">
              <w:rPr>
                <w:rFonts w:ascii="Arial" w:eastAsia="Arial" w:hAnsi="Arial" w:cs="Arial"/>
                <w:b/>
                <w:color w:val="0070C0"/>
                <w:sz w:val="20"/>
                <w:szCs w:val="19"/>
              </w:rPr>
              <w:t>3</w:t>
            </w:r>
            <w:r w:rsidR="00853773" w:rsidRPr="00AD2C9E">
              <w:rPr>
                <w:rFonts w:ascii="Arial" w:eastAsia="Arial" w:hAnsi="Arial" w:cs="Arial"/>
                <w:b/>
                <w:color w:val="0070C0"/>
                <w:sz w:val="20"/>
                <w:szCs w:val="19"/>
              </w:rPr>
              <w:t>,</w:t>
            </w:r>
            <w:r w:rsidR="007C300F" w:rsidRPr="00AD2C9E">
              <w:rPr>
                <w:rFonts w:ascii="Arial" w:eastAsia="Arial" w:hAnsi="Arial" w:cs="Arial"/>
                <w:b/>
                <w:color w:val="0070C0"/>
                <w:sz w:val="20"/>
                <w:szCs w:val="19"/>
              </w:rPr>
              <w:t>0</w:t>
            </w:r>
            <w:r w:rsidR="00853773" w:rsidRPr="00AD2C9E">
              <w:rPr>
                <w:rFonts w:ascii="Arial" w:eastAsia="Arial" w:hAnsi="Arial" w:cs="Arial"/>
                <w:b/>
                <w:color w:val="0070C0"/>
                <w:sz w:val="20"/>
                <w:szCs w:val="19"/>
              </w:rPr>
              <w:t>6</w:t>
            </w:r>
            <w:r w:rsidR="00553731" w:rsidRPr="00AD2C9E">
              <w:rPr>
                <w:rFonts w:ascii="Arial" w:eastAsia="Arial" w:hAnsi="Arial" w:cs="Arial"/>
                <w:b/>
                <w:color w:val="0070C0"/>
                <w:sz w:val="20"/>
                <w:szCs w:val="19"/>
              </w:rPr>
              <w:t>4</w:t>
            </w:r>
            <w:r w:rsidRPr="00AD2C9E">
              <w:rPr>
                <w:rFonts w:ascii="Arial" w:eastAsia="Arial" w:hAnsi="Arial" w:cs="Arial"/>
                <w:b/>
                <w:color w:val="0070C0"/>
                <w:sz w:val="20"/>
                <w:szCs w:val="19"/>
              </w:rPr>
              <w:t xml:space="preserve"> FFPs </w:t>
            </w:r>
            <w:r w:rsidRPr="00AD2C9E">
              <w:rPr>
                <w:rFonts w:ascii="Arial" w:eastAsia="Arial" w:hAnsi="Arial" w:cs="Arial"/>
                <w:color w:val="0070C0"/>
                <w:sz w:val="20"/>
                <w:szCs w:val="19"/>
              </w:rPr>
              <w:t xml:space="preserve">amounting </w:t>
            </w:r>
            <w:r w:rsidRPr="00AD2C9E">
              <w:rPr>
                <w:rFonts w:ascii="Arial" w:eastAsia="Arial" w:hAnsi="Arial" w:cs="Arial"/>
                <w:b/>
                <w:color w:val="0070C0"/>
                <w:sz w:val="20"/>
                <w:szCs w:val="19"/>
              </w:rPr>
              <w:t>₱</w:t>
            </w:r>
            <w:r w:rsidR="00853773" w:rsidRPr="00AD2C9E">
              <w:rPr>
                <w:rFonts w:ascii="Arial" w:eastAsia="Arial" w:hAnsi="Arial" w:cs="Arial"/>
                <w:b/>
                <w:color w:val="0070C0"/>
                <w:sz w:val="20"/>
                <w:szCs w:val="19"/>
              </w:rPr>
              <w:t>1,</w:t>
            </w:r>
            <w:r w:rsidR="007C300F" w:rsidRPr="00AD2C9E">
              <w:rPr>
                <w:rFonts w:ascii="Arial" w:eastAsia="Arial" w:hAnsi="Arial" w:cs="Arial"/>
                <w:b/>
                <w:color w:val="0070C0"/>
                <w:sz w:val="20"/>
                <w:szCs w:val="19"/>
              </w:rPr>
              <w:t>37</w:t>
            </w:r>
            <w:r w:rsidR="003208DA" w:rsidRPr="00AD2C9E">
              <w:rPr>
                <w:rFonts w:ascii="Arial" w:eastAsia="Arial" w:hAnsi="Arial" w:cs="Arial"/>
                <w:b/>
                <w:color w:val="0070C0"/>
                <w:sz w:val="20"/>
                <w:szCs w:val="19"/>
              </w:rPr>
              <w:t>8</w:t>
            </w:r>
            <w:r w:rsidR="00853773" w:rsidRPr="00AD2C9E">
              <w:rPr>
                <w:rFonts w:ascii="Arial" w:eastAsia="Arial" w:hAnsi="Arial" w:cs="Arial"/>
                <w:b/>
                <w:color w:val="0070C0"/>
                <w:sz w:val="20"/>
                <w:szCs w:val="19"/>
              </w:rPr>
              <w:t>,</w:t>
            </w:r>
            <w:r w:rsidR="003208DA" w:rsidRPr="00AD2C9E">
              <w:rPr>
                <w:rFonts w:ascii="Arial" w:eastAsia="Arial" w:hAnsi="Arial" w:cs="Arial"/>
                <w:b/>
                <w:color w:val="0070C0"/>
                <w:sz w:val="20"/>
                <w:szCs w:val="19"/>
              </w:rPr>
              <w:t>8</w:t>
            </w:r>
            <w:r w:rsidR="00853773" w:rsidRPr="00AD2C9E">
              <w:rPr>
                <w:rFonts w:ascii="Arial" w:eastAsia="Arial" w:hAnsi="Arial" w:cs="Arial"/>
                <w:b/>
                <w:color w:val="0070C0"/>
                <w:sz w:val="20"/>
                <w:szCs w:val="19"/>
              </w:rPr>
              <w:t>00.00 to</w:t>
            </w:r>
            <w:r w:rsidRPr="00AD2C9E">
              <w:rPr>
                <w:rFonts w:ascii="Arial" w:eastAsia="Arial" w:hAnsi="Arial" w:cs="Arial"/>
                <w:color w:val="0070C0"/>
                <w:sz w:val="20"/>
                <w:szCs w:val="19"/>
              </w:rPr>
              <w:t xml:space="preserve"> </w:t>
            </w:r>
            <w:r w:rsidR="007C300F" w:rsidRPr="00AD2C9E">
              <w:rPr>
                <w:rFonts w:ascii="Arial" w:eastAsia="Arial" w:hAnsi="Arial" w:cs="Arial"/>
                <w:b/>
                <w:color w:val="0070C0"/>
                <w:sz w:val="20"/>
                <w:szCs w:val="19"/>
              </w:rPr>
              <w:t>3</w:t>
            </w:r>
            <w:r w:rsidRPr="00AD2C9E">
              <w:rPr>
                <w:rFonts w:ascii="Arial" w:eastAsia="Arial" w:hAnsi="Arial" w:cs="Arial"/>
                <w:b/>
                <w:color w:val="0070C0"/>
                <w:sz w:val="20"/>
                <w:szCs w:val="19"/>
              </w:rPr>
              <w:t>,</w:t>
            </w:r>
            <w:r w:rsidR="007C300F" w:rsidRPr="00AD2C9E">
              <w:rPr>
                <w:rFonts w:ascii="Arial" w:eastAsia="Arial" w:hAnsi="Arial" w:cs="Arial"/>
                <w:b/>
                <w:color w:val="0070C0"/>
                <w:sz w:val="20"/>
                <w:szCs w:val="19"/>
              </w:rPr>
              <w:t>036</w:t>
            </w:r>
            <w:r w:rsidRPr="00AD2C9E">
              <w:rPr>
                <w:rFonts w:ascii="Arial" w:eastAsia="Arial" w:hAnsi="Arial" w:cs="Arial"/>
                <w:b/>
                <w:color w:val="0070C0"/>
                <w:sz w:val="20"/>
                <w:szCs w:val="19"/>
              </w:rPr>
              <w:t xml:space="preserve"> Locally Stranded Individuals (LSIs) </w:t>
            </w:r>
            <w:r w:rsidRPr="00AD2C9E">
              <w:rPr>
                <w:rFonts w:ascii="Arial" w:eastAsia="Arial" w:hAnsi="Arial" w:cs="Arial"/>
                <w:color w:val="0070C0"/>
                <w:sz w:val="20"/>
                <w:szCs w:val="19"/>
              </w:rPr>
              <w:t xml:space="preserve">through the Region/SWADTs Crisis </w:t>
            </w:r>
            <w:r w:rsidR="00853773" w:rsidRPr="00AD2C9E">
              <w:rPr>
                <w:rFonts w:ascii="Arial" w:eastAsia="Arial" w:hAnsi="Arial" w:cs="Arial"/>
                <w:color w:val="0070C0"/>
                <w:sz w:val="20"/>
                <w:szCs w:val="19"/>
              </w:rPr>
              <w:lastRenderedPageBreak/>
              <w:t xml:space="preserve">Intervention Units (CIU) as of </w:t>
            </w:r>
            <w:r w:rsidR="007C300F" w:rsidRPr="00AD2C9E">
              <w:rPr>
                <w:rFonts w:ascii="Arial" w:eastAsia="Arial" w:hAnsi="Arial" w:cs="Arial"/>
                <w:color w:val="0070C0"/>
                <w:sz w:val="20"/>
                <w:szCs w:val="19"/>
              </w:rPr>
              <w:t>13</w:t>
            </w:r>
            <w:r w:rsidR="00164FAC" w:rsidRPr="00AD2C9E">
              <w:rPr>
                <w:rFonts w:ascii="Arial" w:eastAsia="Arial" w:hAnsi="Arial" w:cs="Arial"/>
                <w:color w:val="0070C0"/>
                <w:sz w:val="20"/>
                <w:szCs w:val="19"/>
              </w:rPr>
              <w:t xml:space="preserve"> Octo</w:t>
            </w:r>
            <w:r w:rsidR="00730402" w:rsidRPr="00AD2C9E">
              <w:rPr>
                <w:rFonts w:ascii="Arial" w:eastAsia="Arial" w:hAnsi="Arial" w:cs="Arial"/>
                <w:color w:val="0070C0"/>
                <w:sz w:val="20"/>
                <w:szCs w:val="19"/>
              </w:rPr>
              <w:t>ber 2020, 1P</w:t>
            </w:r>
            <w:r w:rsidRPr="00AD2C9E">
              <w:rPr>
                <w:rFonts w:ascii="Arial" w:eastAsia="Arial" w:hAnsi="Arial" w:cs="Arial"/>
                <w:color w:val="0070C0"/>
                <w:sz w:val="20"/>
                <w:szCs w:val="19"/>
              </w:rPr>
              <w:t>M.</w:t>
            </w:r>
          </w:p>
          <w:p w14:paraId="3D174CBB" w14:textId="762A2B2B" w:rsidR="00164FAC" w:rsidRPr="00AD2C9E" w:rsidRDefault="00164FAC" w:rsidP="00A76591">
            <w:pPr>
              <w:pStyle w:val="ListParagraph"/>
              <w:numPr>
                <w:ilvl w:val="0"/>
                <w:numId w:val="4"/>
              </w:numP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 xml:space="preserve">DSWD-FO MIMAROPA, through the NCIP, provided </w:t>
            </w:r>
            <w:r w:rsidR="00A76591" w:rsidRPr="00AD2C9E">
              <w:rPr>
                <w:rFonts w:ascii="Arial" w:eastAsia="Arial" w:hAnsi="Arial" w:cs="Arial"/>
                <w:b/>
                <w:bCs/>
                <w:color w:val="0070C0"/>
                <w:sz w:val="20"/>
                <w:szCs w:val="19"/>
              </w:rPr>
              <w:t>1,</w:t>
            </w:r>
            <w:r w:rsidR="00AD2C9E" w:rsidRPr="00AD2C9E">
              <w:rPr>
                <w:rFonts w:ascii="Arial" w:eastAsia="Arial" w:hAnsi="Arial" w:cs="Arial"/>
                <w:b/>
                <w:bCs/>
                <w:color w:val="0070C0"/>
                <w:sz w:val="20"/>
                <w:szCs w:val="19"/>
              </w:rPr>
              <w:t>771</w:t>
            </w:r>
            <w:r w:rsidR="00A76591" w:rsidRPr="00AD2C9E">
              <w:rPr>
                <w:rFonts w:ascii="Arial" w:eastAsia="Arial" w:hAnsi="Arial" w:cs="Arial"/>
                <w:b/>
                <w:bCs/>
                <w:color w:val="0070C0"/>
                <w:sz w:val="20"/>
                <w:szCs w:val="19"/>
              </w:rPr>
              <w:t xml:space="preserve"> </w:t>
            </w:r>
            <w:r w:rsidRPr="00AD2C9E">
              <w:rPr>
                <w:rFonts w:ascii="Arial" w:eastAsia="Arial" w:hAnsi="Arial" w:cs="Arial"/>
                <w:b/>
                <w:bCs/>
                <w:color w:val="0070C0"/>
                <w:sz w:val="20"/>
                <w:szCs w:val="19"/>
              </w:rPr>
              <w:t>hygiene kits</w:t>
            </w:r>
            <w:r w:rsidRPr="00AD2C9E">
              <w:rPr>
                <w:rFonts w:ascii="Arial" w:eastAsia="Arial" w:hAnsi="Arial" w:cs="Arial"/>
                <w:color w:val="0070C0"/>
                <w:sz w:val="20"/>
                <w:szCs w:val="19"/>
              </w:rPr>
              <w:t xml:space="preserve"> to </w:t>
            </w:r>
            <w:r w:rsidRPr="00AD2C9E">
              <w:rPr>
                <w:rFonts w:ascii="Arial" w:eastAsia="Arial" w:hAnsi="Arial" w:cs="Arial"/>
                <w:b/>
                <w:bCs/>
                <w:color w:val="0070C0"/>
                <w:sz w:val="20"/>
                <w:szCs w:val="19"/>
              </w:rPr>
              <w:t>Indigenous Peoples</w:t>
            </w:r>
            <w:r w:rsidRPr="00AD2C9E">
              <w:rPr>
                <w:rFonts w:ascii="Arial" w:eastAsia="Arial" w:hAnsi="Arial" w:cs="Arial"/>
                <w:color w:val="0070C0"/>
                <w:sz w:val="20"/>
                <w:szCs w:val="19"/>
              </w:rPr>
              <w:t xml:space="preserve"> in </w:t>
            </w:r>
            <w:r w:rsidR="000B58EF" w:rsidRPr="00AD2C9E">
              <w:rPr>
                <w:rFonts w:ascii="Arial" w:eastAsia="Arial" w:hAnsi="Arial" w:cs="Arial"/>
                <w:color w:val="0070C0"/>
                <w:sz w:val="20"/>
                <w:szCs w:val="19"/>
              </w:rPr>
              <w:t xml:space="preserve">the region </w:t>
            </w:r>
            <w:r w:rsidRPr="00AD2C9E">
              <w:rPr>
                <w:rFonts w:ascii="Arial" w:eastAsia="Arial" w:hAnsi="Arial" w:cs="Arial"/>
                <w:color w:val="0070C0"/>
                <w:sz w:val="20"/>
                <w:szCs w:val="19"/>
              </w:rPr>
              <w:t xml:space="preserve">amounting to </w:t>
            </w:r>
            <w:r w:rsidRPr="00AD2C9E">
              <w:rPr>
                <w:rFonts w:ascii="Arial" w:eastAsia="Arial" w:hAnsi="Arial" w:cs="Arial"/>
                <w:b/>
                <w:bCs/>
                <w:color w:val="0070C0"/>
                <w:sz w:val="20"/>
                <w:szCs w:val="19"/>
              </w:rPr>
              <w:t>₱</w:t>
            </w:r>
            <w:r w:rsidR="00AD2C9E" w:rsidRPr="00AD2C9E">
              <w:rPr>
                <w:rFonts w:ascii="Arial" w:eastAsia="Arial" w:hAnsi="Arial" w:cs="Arial"/>
                <w:b/>
                <w:bCs/>
                <w:color w:val="0070C0"/>
                <w:sz w:val="20"/>
                <w:szCs w:val="19"/>
              </w:rPr>
              <w:t>3</w:t>
            </w:r>
            <w:r w:rsidR="00A76591" w:rsidRPr="00AD2C9E">
              <w:rPr>
                <w:rFonts w:ascii="Arial" w:eastAsia="Arial" w:hAnsi="Arial" w:cs="Arial"/>
                <w:b/>
                <w:bCs/>
                <w:color w:val="0070C0"/>
                <w:sz w:val="20"/>
                <w:szCs w:val="19"/>
              </w:rPr>
              <w:t>,</w:t>
            </w:r>
            <w:r w:rsidR="00AD2C9E" w:rsidRPr="00AD2C9E">
              <w:rPr>
                <w:rFonts w:ascii="Arial" w:eastAsia="Arial" w:hAnsi="Arial" w:cs="Arial"/>
                <w:b/>
                <w:bCs/>
                <w:color w:val="0070C0"/>
                <w:sz w:val="20"/>
                <w:szCs w:val="19"/>
              </w:rPr>
              <w:t>006</w:t>
            </w:r>
            <w:r w:rsidR="00A76591" w:rsidRPr="00AD2C9E">
              <w:rPr>
                <w:rFonts w:ascii="Arial" w:eastAsia="Arial" w:hAnsi="Arial" w:cs="Arial"/>
                <w:b/>
                <w:bCs/>
                <w:color w:val="0070C0"/>
                <w:sz w:val="20"/>
                <w:szCs w:val="19"/>
              </w:rPr>
              <w:t>,</w:t>
            </w:r>
            <w:r w:rsidR="00AD2C9E" w:rsidRPr="00AD2C9E">
              <w:rPr>
                <w:rFonts w:ascii="Arial" w:eastAsia="Arial" w:hAnsi="Arial" w:cs="Arial"/>
                <w:b/>
                <w:bCs/>
                <w:color w:val="0070C0"/>
                <w:sz w:val="20"/>
                <w:szCs w:val="19"/>
              </w:rPr>
              <w:t>892</w:t>
            </w:r>
            <w:r w:rsidR="00A76591" w:rsidRPr="00AD2C9E">
              <w:rPr>
                <w:rFonts w:ascii="Arial" w:eastAsia="Arial" w:hAnsi="Arial" w:cs="Arial"/>
                <w:b/>
                <w:bCs/>
                <w:color w:val="0070C0"/>
                <w:sz w:val="20"/>
                <w:szCs w:val="19"/>
              </w:rPr>
              <w:t>.</w:t>
            </w:r>
            <w:r w:rsidR="00AD2C9E" w:rsidRPr="00AD2C9E">
              <w:rPr>
                <w:rFonts w:ascii="Arial" w:eastAsia="Arial" w:hAnsi="Arial" w:cs="Arial"/>
                <w:b/>
                <w:bCs/>
                <w:color w:val="0070C0"/>
                <w:sz w:val="20"/>
                <w:szCs w:val="19"/>
              </w:rPr>
              <w:t>3</w:t>
            </w:r>
            <w:r w:rsidR="00450859" w:rsidRPr="00AD2C9E">
              <w:rPr>
                <w:rFonts w:ascii="Arial" w:eastAsia="Arial" w:hAnsi="Arial" w:cs="Arial"/>
                <w:b/>
                <w:bCs/>
                <w:color w:val="0070C0"/>
                <w:sz w:val="20"/>
                <w:szCs w:val="19"/>
              </w:rPr>
              <w:t>5</w:t>
            </w:r>
            <w:r w:rsidR="00A76591" w:rsidRPr="00AD2C9E">
              <w:rPr>
                <w:rFonts w:ascii="Arial" w:eastAsia="Arial" w:hAnsi="Arial" w:cs="Arial"/>
                <w:b/>
                <w:bCs/>
                <w:color w:val="0070C0"/>
                <w:sz w:val="20"/>
                <w:szCs w:val="19"/>
              </w:rPr>
              <w:t xml:space="preserve"> </w:t>
            </w:r>
            <w:r w:rsidRPr="00AD2C9E">
              <w:rPr>
                <w:rFonts w:ascii="Arial" w:eastAsia="Arial" w:hAnsi="Arial" w:cs="Arial"/>
                <w:color w:val="0070C0"/>
                <w:sz w:val="20"/>
                <w:szCs w:val="19"/>
              </w:rPr>
              <w:t xml:space="preserve">as of </w:t>
            </w:r>
            <w:r w:rsidR="00A76591" w:rsidRPr="00AD2C9E">
              <w:rPr>
                <w:rFonts w:ascii="Arial" w:eastAsia="Arial" w:hAnsi="Arial" w:cs="Arial"/>
                <w:color w:val="0070C0"/>
                <w:sz w:val="20"/>
                <w:szCs w:val="19"/>
              </w:rPr>
              <w:t>2</w:t>
            </w:r>
            <w:r w:rsidR="00AD2C9E" w:rsidRPr="00AD2C9E">
              <w:rPr>
                <w:rFonts w:ascii="Arial" w:eastAsia="Arial" w:hAnsi="Arial" w:cs="Arial"/>
                <w:color w:val="0070C0"/>
                <w:sz w:val="20"/>
                <w:szCs w:val="19"/>
              </w:rPr>
              <w:t>7</w:t>
            </w:r>
            <w:r w:rsidR="00096FA0" w:rsidRPr="00AD2C9E">
              <w:rPr>
                <w:rFonts w:ascii="Arial" w:eastAsia="Arial" w:hAnsi="Arial" w:cs="Arial"/>
                <w:color w:val="0070C0"/>
                <w:sz w:val="20"/>
                <w:szCs w:val="19"/>
              </w:rPr>
              <w:t xml:space="preserve"> Octo</w:t>
            </w:r>
            <w:r w:rsidRPr="00AD2C9E">
              <w:rPr>
                <w:rFonts w:ascii="Arial" w:eastAsia="Arial" w:hAnsi="Arial" w:cs="Arial"/>
                <w:color w:val="0070C0"/>
                <w:sz w:val="20"/>
                <w:szCs w:val="19"/>
              </w:rPr>
              <w:t>ber 2020, 11</w:t>
            </w:r>
            <w:r w:rsidR="00096FA0" w:rsidRPr="00AD2C9E">
              <w:rPr>
                <w:rFonts w:ascii="Arial" w:eastAsia="Arial" w:hAnsi="Arial" w:cs="Arial"/>
                <w:color w:val="0070C0"/>
                <w:sz w:val="20"/>
                <w:szCs w:val="19"/>
              </w:rPr>
              <w:t xml:space="preserve"> </w:t>
            </w:r>
            <w:r w:rsidRPr="00AD2C9E">
              <w:rPr>
                <w:rFonts w:ascii="Arial" w:eastAsia="Arial" w:hAnsi="Arial" w:cs="Arial"/>
                <w:color w:val="0070C0"/>
                <w:sz w:val="20"/>
                <w:szCs w:val="19"/>
              </w:rPr>
              <w:t>AM.</w:t>
            </w:r>
          </w:p>
          <w:p w14:paraId="47CA7052" w14:textId="30D827CA" w:rsidR="00CF0906" w:rsidRPr="00AD2C9E" w:rsidRDefault="00CF0906" w:rsidP="00A76591">
            <w:pPr>
              <w:pStyle w:val="ListParagraph"/>
              <w:numPr>
                <w:ilvl w:val="0"/>
                <w:numId w:val="4"/>
              </w:numP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 xml:space="preserve">DSWD-FO MIMAROPA provided </w:t>
            </w:r>
            <w:r w:rsidR="00A76591" w:rsidRPr="00AD2C9E">
              <w:rPr>
                <w:rFonts w:ascii="Arial" w:eastAsia="Arial" w:hAnsi="Arial" w:cs="Arial"/>
                <w:b/>
                <w:bCs/>
                <w:color w:val="0070C0"/>
                <w:sz w:val="20"/>
                <w:szCs w:val="19"/>
              </w:rPr>
              <w:t>229</w:t>
            </w:r>
            <w:r w:rsidRPr="00AD2C9E">
              <w:rPr>
                <w:rFonts w:ascii="Arial" w:eastAsia="Arial" w:hAnsi="Arial" w:cs="Arial"/>
                <w:b/>
                <w:bCs/>
                <w:color w:val="0070C0"/>
                <w:sz w:val="20"/>
                <w:szCs w:val="19"/>
              </w:rPr>
              <w:t xml:space="preserve"> </w:t>
            </w:r>
            <w:r w:rsidR="00A76591" w:rsidRPr="00AD2C9E">
              <w:rPr>
                <w:rFonts w:ascii="Arial" w:eastAsia="Arial" w:hAnsi="Arial" w:cs="Arial"/>
                <w:b/>
                <w:bCs/>
                <w:color w:val="0070C0"/>
                <w:sz w:val="20"/>
                <w:szCs w:val="19"/>
              </w:rPr>
              <w:t>NFIs</w:t>
            </w:r>
            <w:r w:rsidRPr="00AD2C9E">
              <w:rPr>
                <w:rFonts w:ascii="Arial" w:eastAsia="Arial" w:hAnsi="Arial" w:cs="Arial"/>
                <w:color w:val="0070C0"/>
                <w:sz w:val="20"/>
                <w:szCs w:val="19"/>
              </w:rPr>
              <w:t xml:space="preserve"> amounting to </w:t>
            </w:r>
            <w:r w:rsidRPr="00AD2C9E">
              <w:rPr>
                <w:rFonts w:ascii="Arial" w:eastAsia="Arial" w:hAnsi="Arial" w:cs="Arial"/>
                <w:b/>
                <w:color w:val="0070C0"/>
                <w:sz w:val="20"/>
                <w:szCs w:val="19"/>
              </w:rPr>
              <w:t>₱</w:t>
            </w:r>
            <w:r w:rsidR="00A76591" w:rsidRPr="00AD2C9E">
              <w:rPr>
                <w:rFonts w:ascii="Arial" w:eastAsia="Arial" w:hAnsi="Arial" w:cs="Arial"/>
                <w:b/>
                <w:color w:val="0070C0"/>
                <w:sz w:val="20"/>
                <w:szCs w:val="19"/>
              </w:rPr>
              <w:t xml:space="preserve">412,369.93 </w:t>
            </w:r>
            <w:r w:rsidR="008F175A" w:rsidRPr="00AD2C9E">
              <w:rPr>
                <w:rFonts w:ascii="Arial" w:eastAsia="Arial" w:hAnsi="Arial" w:cs="Arial"/>
                <w:bCs/>
                <w:color w:val="0070C0"/>
                <w:sz w:val="20"/>
                <w:szCs w:val="19"/>
              </w:rPr>
              <w:t>to LS</w:t>
            </w:r>
            <w:r w:rsidR="00A76591" w:rsidRPr="00AD2C9E">
              <w:rPr>
                <w:rFonts w:ascii="Arial" w:eastAsia="Arial" w:hAnsi="Arial" w:cs="Arial"/>
                <w:bCs/>
                <w:color w:val="0070C0"/>
                <w:sz w:val="20"/>
                <w:szCs w:val="19"/>
              </w:rPr>
              <w:t>Is in Occidental Mindoro as of 21</w:t>
            </w:r>
            <w:r w:rsidR="008F175A" w:rsidRPr="00AD2C9E">
              <w:rPr>
                <w:rFonts w:ascii="Arial" w:eastAsia="Arial" w:hAnsi="Arial" w:cs="Arial"/>
                <w:bCs/>
                <w:color w:val="0070C0"/>
                <w:sz w:val="20"/>
                <w:szCs w:val="19"/>
              </w:rPr>
              <w:t xml:space="preserve"> </w:t>
            </w:r>
            <w:r w:rsidR="007C300F" w:rsidRPr="00AD2C9E">
              <w:rPr>
                <w:rFonts w:ascii="Arial" w:eastAsia="Arial" w:hAnsi="Arial" w:cs="Arial"/>
                <w:bCs/>
                <w:color w:val="0070C0"/>
                <w:sz w:val="20"/>
                <w:szCs w:val="19"/>
              </w:rPr>
              <w:t>Octo</w:t>
            </w:r>
            <w:r w:rsidR="008F175A" w:rsidRPr="00AD2C9E">
              <w:rPr>
                <w:rFonts w:ascii="Arial" w:eastAsia="Arial" w:hAnsi="Arial" w:cs="Arial"/>
                <w:bCs/>
                <w:color w:val="0070C0"/>
                <w:sz w:val="20"/>
                <w:szCs w:val="19"/>
              </w:rPr>
              <w:t>ber 2020, 11</w:t>
            </w:r>
            <w:r w:rsidR="00096FA0" w:rsidRPr="00AD2C9E">
              <w:rPr>
                <w:rFonts w:ascii="Arial" w:eastAsia="Arial" w:hAnsi="Arial" w:cs="Arial"/>
                <w:bCs/>
                <w:color w:val="0070C0"/>
                <w:sz w:val="20"/>
                <w:szCs w:val="19"/>
              </w:rPr>
              <w:t xml:space="preserve"> </w:t>
            </w:r>
            <w:r w:rsidR="008F175A" w:rsidRPr="00AD2C9E">
              <w:rPr>
                <w:rFonts w:ascii="Arial" w:eastAsia="Arial" w:hAnsi="Arial" w:cs="Arial"/>
                <w:bCs/>
                <w:color w:val="0070C0"/>
                <w:sz w:val="20"/>
                <w:szCs w:val="19"/>
              </w:rPr>
              <w:t>AM.</w:t>
            </w:r>
          </w:p>
          <w:p w14:paraId="50CC4E5E" w14:textId="56DFF048" w:rsidR="00853773" w:rsidRPr="00AD2C9E" w:rsidRDefault="00853773" w:rsidP="00853773">
            <w:pPr>
              <w:pStyle w:val="ListParagraph"/>
              <w:numPr>
                <w:ilvl w:val="0"/>
                <w:numId w:val="4"/>
              </w:numP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DSWD-FO MIMAROPA coordinated with the Local Government Unit of Linapacan, Palawan re: augmentation support intended for LSIs who arrive in the said locality.</w:t>
            </w:r>
          </w:p>
          <w:p w14:paraId="4C1FB7B4" w14:textId="77777777" w:rsidR="00A7347F" w:rsidRPr="00AD2C9E"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DSWD-FO MIMAROPA coordinated with the National Commission on Indigenous Peoples (NCIP) re: distribution of hygiene kits to indigenous people in the Region.</w:t>
            </w:r>
          </w:p>
          <w:p w14:paraId="77D763F5" w14:textId="77777777" w:rsidR="00A7347F" w:rsidRPr="00AD2C9E"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DSWD-FO MIMAROPA prepared MIMAROPA-COVID-19 Action Plan Phase II and Scoreboard re: Food and Non-food Cluster.</w:t>
            </w:r>
          </w:p>
          <w:p w14:paraId="1D22999A" w14:textId="77777777" w:rsidR="00A7347F" w:rsidRPr="00AD2C9E"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DSWD-FO MIMAROPA prepared Response and Recovery Plan 2020-2022 and Strategic Contribution Implementation Plan 2020-2022 re: prevention and mitigation of the impact and spread of COVID-19.</w:t>
            </w:r>
          </w:p>
          <w:p w14:paraId="536B7C7D" w14:textId="77777777" w:rsidR="00A7347F" w:rsidRPr="00AD2C9E"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DSWD-FO MIMAROPA DRMD is continuously coordinating with P/C/MLGUs through SWADT on FFP allocation and distribution schedule.</w:t>
            </w:r>
          </w:p>
          <w:p w14:paraId="5D93B58E" w14:textId="77777777" w:rsidR="00A7347F" w:rsidRPr="00AD2C9E"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DSWD-FO MIMAROPA regularly joins in the weekly meeting with Regional Inter-Agency Task Force (RIATF) through video conference.</w:t>
            </w:r>
          </w:p>
          <w:p w14:paraId="06A8E2E1" w14:textId="77777777" w:rsidR="00A7347F" w:rsidRPr="00AD2C9E"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DSWD-FO MIMAROPA is continuously coordinating with OCD MIMAROPA for the availability of fleet vehicles and land assets for the delivery of goods.</w:t>
            </w:r>
          </w:p>
          <w:p w14:paraId="1814807F" w14:textId="6967EAFE" w:rsidR="00A7347F" w:rsidRPr="00AD2C9E" w:rsidRDefault="00A7347F" w:rsidP="00A7347F">
            <w:pPr>
              <w:pStyle w:val="ListParagraph"/>
              <w:numPr>
                <w:ilvl w:val="0"/>
                <w:numId w:val="4"/>
              </w:numP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DSWD-FO MIMAROPA is in coordination with DSWD-FO NCR re: distribution of FFPs to affected individuals from MIMAROPA stranded in Metro Manila.</w:t>
            </w:r>
          </w:p>
          <w:p w14:paraId="7C77BF7B" w14:textId="659248CC" w:rsidR="00A7347F" w:rsidRPr="00AD2C9E" w:rsidRDefault="00A7347F" w:rsidP="00A7347F">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color w:val="0070C0"/>
                <w:sz w:val="20"/>
                <w:szCs w:val="19"/>
              </w:rPr>
            </w:pPr>
            <w:r w:rsidRPr="00AD2C9E">
              <w:rPr>
                <w:rFonts w:ascii="Arial" w:eastAsia="Arial" w:hAnsi="Arial" w:cs="Arial"/>
                <w:color w:val="0070C0"/>
                <w:sz w:val="20"/>
                <w:szCs w:val="19"/>
              </w:rPr>
              <w:t>DSWD-FO MIMAROPA is continuously monitoring the situation in the entire MIMAROPA Region through its R/P/C/M QRT in coordination with the P/C/MSWDOs and concerned agencies.</w:t>
            </w:r>
          </w:p>
        </w:tc>
      </w:tr>
    </w:tbl>
    <w:p w14:paraId="785A4E05" w14:textId="77777777" w:rsidR="00A862BB" w:rsidRDefault="00A862BB"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0271D99" w14:textId="196CA749"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5D2F2A40"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A73A18"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6C7771" w14:textId="06F24185"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23E9D659"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74D15B" w14:textId="253C5618" w:rsidR="009702AE" w:rsidRPr="00ED26E2" w:rsidRDefault="00F84ADB" w:rsidP="004C30A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ED26E2">
              <w:rPr>
                <w:rFonts w:ascii="Arial" w:eastAsia="Arial" w:hAnsi="Arial" w:cs="Arial"/>
                <w:sz w:val="20"/>
                <w:szCs w:val="19"/>
              </w:rPr>
              <w:t>2</w:t>
            </w:r>
            <w:r w:rsidR="004C30A0">
              <w:rPr>
                <w:rFonts w:ascii="Arial" w:eastAsia="Arial" w:hAnsi="Arial" w:cs="Arial"/>
                <w:sz w:val="20"/>
                <w:szCs w:val="19"/>
              </w:rPr>
              <w:t>7</w:t>
            </w:r>
            <w:r w:rsidR="00A615EA" w:rsidRPr="00ED26E2">
              <w:rPr>
                <w:rFonts w:ascii="Arial" w:eastAsia="Arial" w:hAnsi="Arial" w:cs="Arial"/>
                <w:sz w:val="20"/>
                <w:szCs w:val="19"/>
              </w:rPr>
              <w:t xml:space="preserve"> October</w:t>
            </w:r>
            <w:r w:rsidR="009266CC" w:rsidRPr="00ED26E2">
              <w:rPr>
                <w:rFonts w:ascii="Arial" w:eastAsia="Arial" w:hAnsi="Arial" w:cs="Arial"/>
                <w:sz w:val="20"/>
                <w:szCs w:val="19"/>
              </w:rPr>
              <w:t xml:space="preserve"> </w:t>
            </w:r>
            <w:r w:rsidR="003E4C18" w:rsidRPr="00ED26E2">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9096C8" w14:textId="32EF45E9" w:rsidR="009702AE" w:rsidRPr="00ED26E2"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w:t>
            </w:r>
            <w:r w:rsidR="009266CC" w:rsidRPr="00ED26E2">
              <w:rPr>
                <w:rFonts w:ascii="Arial" w:eastAsia="Arial" w:hAnsi="Arial" w:cs="Arial"/>
                <w:sz w:val="20"/>
                <w:szCs w:val="19"/>
              </w:rPr>
              <w:t xml:space="preserve"> </w:t>
            </w:r>
            <w:r w:rsidRPr="00ED26E2">
              <w:rPr>
                <w:rFonts w:ascii="Arial" w:eastAsia="Arial" w:hAnsi="Arial" w:cs="Arial"/>
                <w:sz w:val="20"/>
                <w:szCs w:val="19"/>
              </w:rPr>
              <w:t>is</w:t>
            </w:r>
            <w:r w:rsidR="009266CC" w:rsidRPr="00ED26E2">
              <w:rPr>
                <w:rFonts w:ascii="Arial" w:eastAsia="Arial" w:hAnsi="Arial" w:cs="Arial"/>
                <w:sz w:val="20"/>
                <w:szCs w:val="19"/>
              </w:rPr>
              <w:t xml:space="preserve"> </w:t>
            </w:r>
            <w:r w:rsidRPr="00ED26E2">
              <w:rPr>
                <w:rFonts w:ascii="Arial" w:eastAsia="Arial" w:hAnsi="Arial" w:cs="Arial"/>
                <w:sz w:val="20"/>
                <w:szCs w:val="19"/>
              </w:rPr>
              <w:t>continuously</w:t>
            </w:r>
            <w:r w:rsidR="009266CC" w:rsidRPr="00ED26E2">
              <w:rPr>
                <w:rFonts w:ascii="Arial" w:eastAsia="Arial" w:hAnsi="Arial" w:cs="Arial"/>
                <w:sz w:val="20"/>
                <w:szCs w:val="19"/>
              </w:rPr>
              <w:t xml:space="preserve"> </w:t>
            </w:r>
            <w:r w:rsidRPr="00ED26E2">
              <w:rPr>
                <w:rFonts w:ascii="Arial" w:eastAsia="Arial" w:hAnsi="Arial" w:cs="Arial"/>
                <w:sz w:val="20"/>
                <w:szCs w:val="19"/>
              </w:rPr>
              <w:t>providing</w:t>
            </w:r>
            <w:r w:rsidR="009266CC" w:rsidRPr="00ED26E2">
              <w:rPr>
                <w:rFonts w:ascii="Arial" w:eastAsia="Arial" w:hAnsi="Arial" w:cs="Arial"/>
                <w:sz w:val="20"/>
                <w:szCs w:val="19"/>
              </w:rPr>
              <w:t xml:space="preserve"> </w:t>
            </w:r>
            <w:r w:rsidRPr="00ED26E2">
              <w:rPr>
                <w:rFonts w:ascii="Arial" w:eastAsia="Arial" w:hAnsi="Arial" w:cs="Arial"/>
                <w:sz w:val="20"/>
                <w:szCs w:val="19"/>
              </w:rPr>
              <w:t>FFPs</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LGUs</w:t>
            </w:r>
            <w:r w:rsidR="009266CC" w:rsidRPr="00ED26E2">
              <w:rPr>
                <w:rFonts w:ascii="Arial" w:eastAsia="Arial" w:hAnsi="Arial" w:cs="Arial"/>
                <w:sz w:val="20"/>
                <w:szCs w:val="19"/>
              </w:rPr>
              <w:t xml:space="preserve"> </w:t>
            </w:r>
            <w:r w:rsidRPr="00ED26E2">
              <w:rPr>
                <w:rFonts w:ascii="Arial" w:eastAsia="Arial" w:hAnsi="Arial" w:cs="Arial"/>
                <w:sz w:val="20"/>
                <w:szCs w:val="19"/>
              </w:rPr>
              <w:t>with</w:t>
            </w:r>
            <w:r w:rsidR="009266CC" w:rsidRPr="00ED26E2">
              <w:rPr>
                <w:rFonts w:ascii="Arial" w:eastAsia="Arial" w:hAnsi="Arial" w:cs="Arial"/>
                <w:sz w:val="20"/>
                <w:szCs w:val="19"/>
              </w:rPr>
              <w:t xml:space="preserve"> </w:t>
            </w:r>
            <w:r w:rsidRPr="00ED26E2">
              <w:rPr>
                <w:rFonts w:ascii="Arial" w:eastAsia="Arial" w:hAnsi="Arial" w:cs="Arial"/>
                <w:sz w:val="20"/>
                <w:szCs w:val="19"/>
              </w:rPr>
              <w:t>request</w:t>
            </w:r>
            <w:r w:rsidR="009266CC" w:rsidRPr="00ED26E2">
              <w:rPr>
                <w:rFonts w:ascii="Arial" w:eastAsia="Arial" w:hAnsi="Arial" w:cs="Arial"/>
                <w:sz w:val="20"/>
                <w:szCs w:val="19"/>
              </w:rPr>
              <w:t xml:space="preserve"> </w:t>
            </w:r>
            <w:r w:rsidRPr="00ED26E2">
              <w:rPr>
                <w:rFonts w:ascii="Arial" w:eastAsia="Arial" w:hAnsi="Arial" w:cs="Arial"/>
                <w:sz w:val="20"/>
                <w:szCs w:val="19"/>
              </w:rPr>
              <w:t>for</w:t>
            </w:r>
            <w:r w:rsidR="009266CC" w:rsidRPr="00ED26E2">
              <w:rPr>
                <w:rFonts w:ascii="Arial" w:eastAsia="Arial" w:hAnsi="Arial" w:cs="Arial"/>
                <w:sz w:val="20"/>
                <w:szCs w:val="19"/>
              </w:rPr>
              <w:t xml:space="preserve"> </w:t>
            </w:r>
            <w:r w:rsidRPr="00ED26E2">
              <w:rPr>
                <w:rFonts w:ascii="Arial" w:eastAsia="Arial" w:hAnsi="Arial" w:cs="Arial"/>
                <w:sz w:val="20"/>
                <w:szCs w:val="19"/>
              </w:rPr>
              <w:t>augmentation.</w:t>
            </w:r>
          </w:p>
          <w:p w14:paraId="4EF540E9" w14:textId="71AE5318" w:rsidR="009702AE" w:rsidRPr="00ED26E2"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P/C/MAT</w:t>
            </w:r>
            <w:r w:rsidR="009266CC" w:rsidRPr="00ED26E2">
              <w:rPr>
                <w:rFonts w:ascii="Arial" w:eastAsia="Arial" w:hAnsi="Arial" w:cs="Arial"/>
                <w:sz w:val="20"/>
                <w:szCs w:val="19"/>
              </w:rPr>
              <w:t xml:space="preserve"> </w:t>
            </w:r>
            <w:r w:rsidRPr="00ED26E2">
              <w:rPr>
                <w:rFonts w:ascii="Arial" w:eastAsia="Arial" w:hAnsi="Arial" w:cs="Arial"/>
                <w:sz w:val="20"/>
                <w:szCs w:val="19"/>
              </w:rPr>
              <w:t>members</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6</w:t>
            </w:r>
            <w:r w:rsidR="009266CC" w:rsidRPr="00ED26E2">
              <w:rPr>
                <w:rFonts w:ascii="Arial" w:eastAsia="Arial" w:hAnsi="Arial" w:cs="Arial"/>
                <w:sz w:val="20"/>
                <w:szCs w:val="19"/>
              </w:rPr>
              <w:t xml:space="preserve"> </w:t>
            </w:r>
            <w:r w:rsidRPr="00ED26E2">
              <w:rPr>
                <w:rFonts w:ascii="Arial" w:eastAsia="Arial" w:hAnsi="Arial" w:cs="Arial"/>
                <w:sz w:val="20"/>
                <w:szCs w:val="19"/>
              </w:rPr>
              <w:t>provinces</w:t>
            </w:r>
            <w:r w:rsidR="009266CC" w:rsidRPr="00ED26E2">
              <w:rPr>
                <w:rFonts w:ascii="Arial" w:eastAsia="Arial" w:hAnsi="Arial" w:cs="Arial"/>
                <w:sz w:val="20"/>
                <w:szCs w:val="19"/>
              </w:rPr>
              <w:t xml:space="preserve"> </w:t>
            </w:r>
            <w:r w:rsidRPr="00ED26E2">
              <w:rPr>
                <w:rFonts w:ascii="Arial" w:eastAsia="Arial" w:hAnsi="Arial" w:cs="Arial"/>
                <w:sz w:val="20"/>
                <w:szCs w:val="19"/>
              </w:rPr>
              <w:t>are</w:t>
            </w:r>
            <w:r w:rsidR="009266CC" w:rsidRPr="00ED26E2">
              <w:rPr>
                <w:rFonts w:ascii="Arial" w:eastAsia="Arial" w:hAnsi="Arial" w:cs="Arial"/>
                <w:sz w:val="20"/>
                <w:szCs w:val="19"/>
              </w:rPr>
              <w:t xml:space="preserve"> </w:t>
            </w:r>
            <w:r w:rsidRPr="00ED26E2">
              <w:rPr>
                <w:rFonts w:ascii="Arial" w:eastAsia="Arial" w:hAnsi="Arial" w:cs="Arial"/>
                <w:sz w:val="20"/>
                <w:szCs w:val="19"/>
              </w:rPr>
              <w:t>helping</w:t>
            </w:r>
            <w:r w:rsidR="009266CC" w:rsidRPr="00ED26E2">
              <w:rPr>
                <w:rFonts w:ascii="Arial" w:eastAsia="Arial" w:hAnsi="Arial" w:cs="Arial"/>
                <w:sz w:val="20"/>
                <w:szCs w:val="19"/>
              </w:rPr>
              <w:t xml:space="preserve"> </w:t>
            </w:r>
            <w:r w:rsidRPr="00ED26E2">
              <w:rPr>
                <w:rFonts w:ascii="Arial" w:eastAsia="Arial" w:hAnsi="Arial" w:cs="Arial"/>
                <w:sz w:val="20"/>
                <w:szCs w:val="19"/>
              </w:rPr>
              <w:t>in</w:t>
            </w:r>
            <w:r w:rsidR="009266CC" w:rsidRPr="00ED26E2">
              <w:rPr>
                <w:rFonts w:ascii="Arial" w:eastAsia="Arial" w:hAnsi="Arial" w:cs="Arial"/>
                <w:sz w:val="20"/>
                <w:szCs w:val="19"/>
              </w:rPr>
              <w:t xml:space="preserve"> </w:t>
            </w: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repacking</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goods</w:t>
            </w:r>
            <w:r w:rsidR="009266CC" w:rsidRPr="00ED26E2">
              <w:rPr>
                <w:rFonts w:ascii="Arial" w:eastAsia="Arial" w:hAnsi="Arial" w:cs="Arial"/>
                <w:sz w:val="20"/>
                <w:szCs w:val="19"/>
              </w:rPr>
              <w:t xml:space="preserve"> </w:t>
            </w:r>
            <w:r w:rsidRPr="00ED26E2">
              <w:rPr>
                <w:rFonts w:ascii="Arial" w:eastAsia="Arial" w:hAnsi="Arial" w:cs="Arial"/>
                <w:sz w:val="20"/>
                <w:szCs w:val="19"/>
              </w:rPr>
              <w:t>in</w:t>
            </w:r>
            <w:r w:rsidR="009266CC" w:rsidRPr="00ED26E2">
              <w:rPr>
                <w:rFonts w:ascii="Arial" w:eastAsia="Arial" w:hAnsi="Arial" w:cs="Arial"/>
                <w:sz w:val="20"/>
                <w:szCs w:val="19"/>
              </w:rPr>
              <w:t xml:space="preserve"> </w:t>
            </w:r>
            <w:r w:rsidRPr="00ED26E2">
              <w:rPr>
                <w:rFonts w:ascii="Arial" w:eastAsia="Arial" w:hAnsi="Arial" w:cs="Arial"/>
                <w:sz w:val="20"/>
                <w:szCs w:val="19"/>
              </w:rPr>
              <w:t>their</w:t>
            </w:r>
            <w:r w:rsidR="009266CC" w:rsidRPr="00ED26E2">
              <w:rPr>
                <w:rFonts w:ascii="Arial" w:eastAsia="Arial" w:hAnsi="Arial" w:cs="Arial"/>
                <w:sz w:val="20"/>
                <w:szCs w:val="19"/>
              </w:rPr>
              <w:t xml:space="preserve"> </w:t>
            </w:r>
            <w:r w:rsidRPr="00ED26E2">
              <w:rPr>
                <w:rFonts w:ascii="Arial" w:eastAsia="Arial" w:hAnsi="Arial" w:cs="Arial"/>
                <w:sz w:val="20"/>
                <w:szCs w:val="19"/>
              </w:rPr>
              <w:t>respective</w:t>
            </w:r>
            <w:r w:rsidR="009266CC" w:rsidRPr="00ED26E2">
              <w:rPr>
                <w:rFonts w:ascii="Arial" w:eastAsia="Arial" w:hAnsi="Arial" w:cs="Arial"/>
                <w:sz w:val="20"/>
                <w:szCs w:val="19"/>
              </w:rPr>
              <w:t xml:space="preserve"> </w:t>
            </w:r>
            <w:r w:rsidRPr="00ED26E2">
              <w:rPr>
                <w:rFonts w:ascii="Arial" w:eastAsia="Arial" w:hAnsi="Arial" w:cs="Arial"/>
                <w:sz w:val="20"/>
                <w:szCs w:val="19"/>
              </w:rPr>
              <w:t>areas</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assignment.</w:t>
            </w:r>
          </w:p>
          <w:p w14:paraId="31C804B6" w14:textId="7F6FA6FF" w:rsidR="009702AE" w:rsidRPr="00ED26E2"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w:t>
            </w:r>
            <w:r w:rsidR="009266CC" w:rsidRPr="00ED26E2">
              <w:rPr>
                <w:rFonts w:ascii="Arial" w:eastAsia="Arial" w:hAnsi="Arial" w:cs="Arial"/>
                <w:sz w:val="20"/>
                <w:szCs w:val="19"/>
              </w:rPr>
              <w:t xml:space="preserve"> </w:t>
            </w:r>
            <w:r w:rsidRPr="00ED26E2">
              <w:rPr>
                <w:rFonts w:ascii="Arial" w:eastAsia="Arial" w:hAnsi="Arial" w:cs="Arial"/>
                <w:sz w:val="20"/>
                <w:szCs w:val="19"/>
              </w:rPr>
              <w:t>DRMD</w:t>
            </w:r>
            <w:r w:rsidR="009266CC" w:rsidRPr="00ED26E2">
              <w:rPr>
                <w:rFonts w:ascii="Arial" w:eastAsia="Arial" w:hAnsi="Arial" w:cs="Arial"/>
                <w:sz w:val="20"/>
                <w:szCs w:val="19"/>
              </w:rPr>
              <w:t xml:space="preserve"> </w:t>
            </w:r>
            <w:r w:rsidRPr="00ED26E2">
              <w:rPr>
                <w:rFonts w:ascii="Arial" w:eastAsia="Arial" w:hAnsi="Arial" w:cs="Arial"/>
                <w:sz w:val="20"/>
                <w:szCs w:val="19"/>
              </w:rPr>
              <w:t>is</w:t>
            </w:r>
            <w:r w:rsidR="009266CC" w:rsidRPr="00ED26E2">
              <w:rPr>
                <w:rFonts w:ascii="Arial" w:eastAsia="Arial" w:hAnsi="Arial" w:cs="Arial"/>
                <w:sz w:val="20"/>
                <w:szCs w:val="19"/>
              </w:rPr>
              <w:t xml:space="preserve"> </w:t>
            </w:r>
            <w:r w:rsidRPr="00ED26E2">
              <w:rPr>
                <w:rFonts w:ascii="Arial" w:eastAsia="Arial" w:hAnsi="Arial" w:cs="Arial"/>
                <w:sz w:val="20"/>
                <w:szCs w:val="19"/>
              </w:rPr>
              <w:t>continuously</w:t>
            </w:r>
            <w:r w:rsidR="009266CC" w:rsidRPr="00ED26E2">
              <w:rPr>
                <w:rFonts w:ascii="Arial" w:eastAsia="Arial" w:hAnsi="Arial" w:cs="Arial"/>
                <w:sz w:val="20"/>
                <w:szCs w:val="19"/>
              </w:rPr>
              <w:t xml:space="preserve"> </w:t>
            </w:r>
            <w:r w:rsidRPr="00ED26E2">
              <w:rPr>
                <w:rFonts w:ascii="Arial" w:eastAsia="Arial" w:hAnsi="Arial" w:cs="Arial"/>
                <w:sz w:val="20"/>
                <w:szCs w:val="19"/>
              </w:rPr>
              <w:t>monitoring</w:t>
            </w:r>
            <w:r w:rsidR="009266CC" w:rsidRPr="00ED26E2">
              <w:rPr>
                <w:rFonts w:ascii="Arial" w:eastAsia="Arial" w:hAnsi="Arial" w:cs="Arial"/>
                <w:sz w:val="20"/>
                <w:szCs w:val="19"/>
              </w:rPr>
              <w:t xml:space="preserve"> </w:t>
            </w:r>
            <w:r w:rsidRPr="00ED26E2">
              <w:rPr>
                <w:rFonts w:ascii="Arial" w:eastAsia="Arial" w:hAnsi="Arial" w:cs="Arial"/>
                <w:sz w:val="20"/>
                <w:szCs w:val="19"/>
              </w:rPr>
              <w:t>COVID19</w:t>
            </w:r>
            <w:r w:rsidR="009266CC" w:rsidRPr="00ED26E2">
              <w:rPr>
                <w:rFonts w:ascii="Arial" w:eastAsia="Arial" w:hAnsi="Arial" w:cs="Arial"/>
                <w:sz w:val="20"/>
                <w:szCs w:val="19"/>
              </w:rPr>
              <w:t xml:space="preserve"> </w:t>
            </w:r>
            <w:r w:rsidRPr="00ED26E2">
              <w:rPr>
                <w:rFonts w:ascii="Arial" w:eastAsia="Arial" w:hAnsi="Arial" w:cs="Arial"/>
                <w:sz w:val="20"/>
                <w:szCs w:val="19"/>
              </w:rPr>
              <w:t>updates</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information.</w:t>
            </w:r>
          </w:p>
          <w:p w14:paraId="61697A54" w14:textId="4D8C6B31" w:rsidR="009702AE" w:rsidRPr="00ED26E2"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Regional</w:t>
            </w:r>
            <w:r w:rsidR="009266CC" w:rsidRPr="00ED26E2">
              <w:rPr>
                <w:rFonts w:ascii="Arial" w:eastAsia="Arial" w:hAnsi="Arial" w:cs="Arial"/>
                <w:sz w:val="20"/>
                <w:szCs w:val="19"/>
              </w:rPr>
              <w:t xml:space="preserve"> </w:t>
            </w:r>
            <w:r w:rsidRPr="00ED26E2">
              <w:rPr>
                <w:rFonts w:ascii="Arial" w:eastAsia="Arial" w:hAnsi="Arial" w:cs="Arial"/>
                <w:sz w:val="20"/>
                <w:szCs w:val="19"/>
              </w:rPr>
              <w:t>Resource</w:t>
            </w:r>
            <w:r w:rsidR="009266CC" w:rsidRPr="00ED26E2">
              <w:rPr>
                <w:rFonts w:ascii="Arial" w:eastAsia="Arial" w:hAnsi="Arial" w:cs="Arial"/>
                <w:sz w:val="20"/>
                <w:szCs w:val="19"/>
              </w:rPr>
              <w:t xml:space="preserve"> </w:t>
            </w:r>
            <w:r w:rsidRPr="00ED26E2">
              <w:rPr>
                <w:rFonts w:ascii="Arial" w:eastAsia="Arial" w:hAnsi="Arial" w:cs="Arial"/>
                <w:sz w:val="20"/>
                <w:szCs w:val="19"/>
              </w:rPr>
              <w:t>Operation</w:t>
            </w:r>
            <w:r w:rsidR="009266CC" w:rsidRPr="00ED26E2">
              <w:rPr>
                <w:rFonts w:ascii="Arial" w:eastAsia="Arial" w:hAnsi="Arial" w:cs="Arial"/>
                <w:sz w:val="20"/>
                <w:szCs w:val="19"/>
              </w:rPr>
              <w:t xml:space="preserve"> </w:t>
            </w:r>
            <w:r w:rsidRPr="00ED26E2">
              <w:rPr>
                <w:rFonts w:ascii="Arial" w:eastAsia="Arial" w:hAnsi="Arial" w:cs="Arial"/>
                <w:sz w:val="20"/>
                <w:szCs w:val="19"/>
              </w:rPr>
              <w:t>Section</w:t>
            </w:r>
            <w:r w:rsidR="009266CC" w:rsidRPr="00ED26E2">
              <w:rPr>
                <w:rFonts w:ascii="Arial" w:eastAsia="Arial" w:hAnsi="Arial" w:cs="Arial"/>
                <w:sz w:val="20"/>
                <w:szCs w:val="19"/>
              </w:rPr>
              <w:t xml:space="preserve"> </w:t>
            </w:r>
            <w:r w:rsidRPr="00ED26E2">
              <w:rPr>
                <w:rFonts w:ascii="Arial" w:eastAsia="Arial" w:hAnsi="Arial" w:cs="Arial"/>
                <w:sz w:val="20"/>
                <w:szCs w:val="19"/>
              </w:rPr>
              <w:t>(RROS)</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w:t>
            </w:r>
            <w:r w:rsidR="009266CC" w:rsidRPr="00ED26E2">
              <w:rPr>
                <w:rFonts w:ascii="Arial" w:eastAsia="Arial" w:hAnsi="Arial" w:cs="Arial"/>
                <w:sz w:val="20"/>
                <w:szCs w:val="19"/>
              </w:rPr>
              <w:t xml:space="preserve"> </w:t>
            </w:r>
            <w:r w:rsidRPr="00ED26E2">
              <w:rPr>
                <w:rFonts w:ascii="Arial" w:eastAsia="Arial" w:hAnsi="Arial" w:cs="Arial"/>
                <w:sz w:val="20"/>
                <w:szCs w:val="19"/>
              </w:rPr>
              <w:t>ensures</w:t>
            </w:r>
            <w:r w:rsidR="009266CC" w:rsidRPr="00ED26E2">
              <w:rPr>
                <w:rFonts w:ascii="Arial" w:eastAsia="Arial" w:hAnsi="Arial" w:cs="Arial"/>
                <w:sz w:val="20"/>
                <w:szCs w:val="19"/>
              </w:rPr>
              <w:t xml:space="preserve"> </w:t>
            </w:r>
            <w:r w:rsidRPr="00ED26E2">
              <w:rPr>
                <w:rFonts w:ascii="Arial" w:eastAsia="Arial" w:hAnsi="Arial" w:cs="Arial"/>
                <w:sz w:val="20"/>
                <w:szCs w:val="19"/>
              </w:rPr>
              <w:t>the</w:t>
            </w:r>
            <w:r w:rsidR="009266CC" w:rsidRPr="00ED26E2">
              <w:rPr>
                <w:rFonts w:ascii="Arial" w:eastAsia="Arial" w:hAnsi="Arial" w:cs="Arial"/>
                <w:sz w:val="20"/>
                <w:szCs w:val="19"/>
              </w:rPr>
              <w:t xml:space="preserve"> </w:t>
            </w:r>
            <w:r w:rsidRPr="00ED26E2">
              <w:rPr>
                <w:rFonts w:ascii="Arial" w:eastAsia="Arial" w:hAnsi="Arial" w:cs="Arial"/>
                <w:sz w:val="20"/>
                <w:szCs w:val="19"/>
              </w:rPr>
              <w:t>availability</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FFPs</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NFIs</w:t>
            </w:r>
            <w:r w:rsidR="009266CC" w:rsidRPr="00ED26E2">
              <w:rPr>
                <w:rFonts w:ascii="Arial" w:eastAsia="Arial" w:hAnsi="Arial" w:cs="Arial"/>
                <w:sz w:val="20"/>
                <w:szCs w:val="19"/>
              </w:rPr>
              <w:t xml:space="preserve"> </w:t>
            </w:r>
            <w:r w:rsidRPr="00ED26E2">
              <w:rPr>
                <w:rFonts w:ascii="Arial" w:eastAsia="Arial" w:hAnsi="Arial" w:cs="Arial"/>
                <w:sz w:val="20"/>
                <w:szCs w:val="19"/>
              </w:rPr>
              <w:t>as</w:t>
            </w:r>
            <w:r w:rsidR="009266CC" w:rsidRPr="00ED26E2">
              <w:rPr>
                <w:rFonts w:ascii="Arial" w:eastAsia="Arial" w:hAnsi="Arial" w:cs="Arial"/>
                <w:sz w:val="20"/>
                <w:szCs w:val="19"/>
              </w:rPr>
              <w:t xml:space="preserve"> </w:t>
            </w:r>
            <w:r w:rsidRPr="00ED26E2">
              <w:rPr>
                <w:rFonts w:ascii="Arial" w:eastAsia="Arial" w:hAnsi="Arial" w:cs="Arial"/>
                <w:sz w:val="20"/>
                <w:szCs w:val="19"/>
              </w:rPr>
              <w:t>need</w:t>
            </w:r>
            <w:r w:rsidR="009266CC" w:rsidRPr="00ED26E2">
              <w:rPr>
                <w:rFonts w:ascii="Arial" w:eastAsia="Arial" w:hAnsi="Arial" w:cs="Arial"/>
                <w:sz w:val="20"/>
                <w:szCs w:val="19"/>
              </w:rPr>
              <w:t xml:space="preserve"> </w:t>
            </w:r>
            <w:r w:rsidRPr="00ED26E2">
              <w:rPr>
                <w:rFonts w:ascii="Arial" w:eastAsia="Arial" w:hAnsi="Arial" w:cs="Arial"/>
                <w:sz w:val="20"/>
                <w:szCs w:val="19"/>
              </w:rPr>
              <w:t>arises.</w:t>
            </w:r>
          </w:p>
          <w:p w14:paraId="63C1D008" w14:textId="4232F914" w:rsidR="007C7B9C" w:rsidRPr="00ED26E2" w:rsidRDefault="003E4C18" w:rsidP="00F537A7">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P/C/MATS</w:t>
            </w:r>
            <w:r w:rsidR="009266CC" w:rsidRPr="00ED26E2">
              <w:rPr>
                <w:rFonts w:ascii="Arial" w:eastAsia="Arial" w:hAnsi="Arial" w:cs="Arial"/>
                <w:sz w:val="20"/>
                <w:szCs w:val="19"/>
              </w:rPr>
              <w:t xml:space="preserve"> </w:t>
            </w:r>
            <w:r w:rsidRPr="00ED26E2">
              <w:rPr>
                <w:rFonts w:ascii="Arial" w:eastAsia="Arial" w:hAnsi="Arial" w:cs="Arial"/>
                <w:sz w:val="20"/>
                <w:szCs w:val="19"/>
              </w:rPr>
              <w:t>are</w:t>
            </w:r>
            <w:r w:rsidR="009266CC" w:rsidRPr="00ED26E2">
              <w:rPr>
                <w:rFonts w:ascii="Arial" w:eastAsia="Arial" w:hAnsi="Arial" w:cs="Arial"/>
                <w:sz w:val="20"/>
                <w:szCs w:val="19"/>
              </w:rPr>
              <w:t xml:space="preserve"> </w:t>
            </w:r>
            <w:r w:rsidRPr="00ED26E2">
              <w:rPr>
                <w:rFonts w:ascii="Arial" w:eastAsia="Arial" w:hAnsi="Arial" w:cs="Arial"/>
                <w:sz w:val="20"/>
                <w:szCs w:val="19"/>
              </w:rPr>
              <w:t>continuously</w:t>
            </w:r>
            <w:r w:rsidR="009266CC" w:rsidRPr="00ED26E2">
              <w:rPr>
                <w:rFonts w:ascii="Arial" w:eastAsia="Arial" w:hAnsi="Arial" w:cs="Arial"/>
                <w:sz w:val="20"/>
                <w:szCs w:val="19"/>
              </w:rPr>
              <w:t xml:space="preserve"> </w:t>
            </w:r>
            <w:r w:rsidRPr="00ED26E2">
              <w:rPr>
                <w:rFonts w:ascii="Arial" w:eastAsia="Arial" w:hAnsi="Arial" w:cs="Arial"/>
                <w:sz w:val="20"/>
                <w:szCs w:val="19"/>
              </w:rPr>
              <w:t>monitoring</w:t>
            </w:r>
            <w:r w:rsidR="009266CC" w:rsidRPr="00ED26E2">
              <w:rPr>
                <w:rFonts w:ascii="Arial" w:eastAsia="Arial" w:hAnsi="Arial" w:cs="Arial"/>
                <w:sz w:val="20"/>
                <w:szCs w:val="19"/>
              </w:rPr>
              <w:t xml:space="preserve"> </w:t>
            </w:r>
            <w:r w:rsidRPr="00ED26E2">
              <w:rPr>
                <w:rFonts w:ascii="Arial" w:eastAsia="Arial" w:hAnsi="Arial" w:cs="Arial"/>
                <w:sz w:val="20"/>
                <w:szCs w:val="19"/>
              </w:rPr>
              <w:t>COVID19</w:t>
            </w:r>
            <w:r w:rsidR="009266CC" w:rsidRPr="00ED26E2">
              <w:rPr>
                <w:rFonts w:ascii="Arial" w:eastAsia="Arial" w:hAnsi="Arial" w:cs="Arial"/>
                <w:sz w:val="20"/>
                <w:szCs w:val="19"/>
              </w:rPr>
              <w:t xml:space="preserve"> </w:t>
            </w:r>
            <w:r w:rsidRPr="00ED26E2">
              <w:rPr>
                <w:rFonts w:ascii="Arial" w:eastAsia="Arial" w:hAnsi="Arial" w:cs="Arial"/>
                <w:sz w:val="20"/>
                <w:szCs w:val="19"/>
              </w:rPr>
              <w:t>related</w:t>
            </w:r>
            <w:r w:rsidR="009266CC" w:rsidRPr="00ED26E2">
              <w:rPr>
                <w:rFonts w:ascii="Arial" w:eastAsia="Arial" w:hAnsi="Arial" w:cs="Arial"/>
                <w:sz w:val="20"/>
                <w:szCs w:val="19"/>
              </w:rPr>
              <w:t xml:space="preserve"> </w:t>
            </w:r>
            <w:r w:rsidRPr="00ED26E2">
              <w:rPr>
                <w:rFonts w:ascii="Arial" w:eastAsia="Arial" w:hAnsi="Arial" w:cs="Arial"/>
                <w:sz w:val="20"/>
                <w:szCs w:val="19"/>
              </w:rPr>
              <w:t>reports</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updates</w:t>
            </w:r>
            <w:r w:rsidR="009266CC" w:rsidRPr="00ED26E2">
              <w:rPr>
                <w:rFonts w:ascii="Arial" w:eastAsia="Arial" w:hAnsi="Arial" w:cs="Arial"/>
                <w:sz w:val="20"/>
                <w:szCs w:val="19"/>
              </w:rPr>
              <w:t xml:space="preserve"> </w:t>
            </w:r>
            <w:r w:rsidRPr="00ED26E2">
              <w:rPr>
                <w:rFonts w:ascii="Arial" w:eastAsia="Arial" w:hAnsi="Arial" w:cs="Arial"/>
                <w:sz w:val="20"/>
                <w:szCs w:val="19"/>
              </w:rPr>
              <w:t>in</w:t>
            </w:r>
            <w:r w:rsidR="009266CC" w:rsidRPr="00ED26E2">
              <w:rPr>
                <w:rFonts w:ascii="Arial" w:eastAsia="Arial" w:hAnsi="Arial" w:cs="Arial"/>
                <w:sz w:val="20"/>
                <w:szCs w:val="19"/>
              </w:rPr>
              <w:t xml:space="preserve"> </w:t>
            </w:r>
            <w:r w:rsidRPr="00ED26E2">
              <w:rPr>
                <w:rFonts w:ascii="Arial" w:eastAsia="Arial" w:hAnsi="Arial" w:cs="Arial"/>
                <w:sz w:val="20"/>
                <w:szCs w:val="19"/>
              </w:rPr>
              <w:t>their</w:t>
            </w:r>
            <w:r w:rsidR="009266CC" w:rsidRPr="00ED26E2">
              <w:rPr>
                <w:rFonts w:ascii="Arial" w:eastAsia="Arial" w:hAnsi="Arial" w:cs="Arial"/>
                <w:sz w:val="20"/>
                <w:szCs w:val="19"/>
              </w:rPr>
              <w:t xml:space="preserve"> </w:t>
            </w:r>
            <w:r w:rsidRPr="00ED26E2">
              <w:rPr>
                <w:rFonts w:ascii="Arial" w:eastAsia="Arial" w:hAnsi="Arial" w:cs="Arial"/>
                <w:sz w:val="20"/>
                <w:szCs w:val="19"/>
              </w:rPr>
              <w:t>respective</w:t>
            </w:r>
            <w:r w:rsidR="009266CC" w:rsidRPr="00ED26E2">
              <w:rPr>
                <w:rFonts w:ascii="Arial" w:eastAsia="Arial" w:hAnsi="Arial" w:cs="Arial"/>
                <w:sz w:val="20"/>
                <w:szCs w:val="19"/>
              </w:rPr>
              <w:t xml:space="preserve"> </w:t>
            </w:r>
            <w:r w:rsidRPr="00ED26E2">
              <w:rPr>
                <w:rFonts w:ascii="Arial" w:eastAsia="Arial" w:hAnsi="Arial" w:cs="Arial"/>
                <w:sz w:val="20"/>
                <w:szCs w:val="19"/>
              </w:rPr>
              <w:t>areas</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sz w:val="20"/>
                <w:szCs w:val="19"/>
              </w:rPr>
              <w:t>assignment.</w:t>
            </w:r>
          </w:p>
          <w:p w14:paraId="388A584C" w14:textId="32A0F70A" w:rsidR="001732AE" w:rsidRPr="00ED26E2" w:rsidRDefault="001732AE" w:rsidP="001732A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78A7EFE6" w14:textId="356F36B2" w:rsidR="00B704B0" w:rsidRPr="00ED26E2" w:rsidRDefault="003E4C18" w:rsidP="00336CA3">
            <w:pPr>
              <w:widowControl/>
              <w:spacing w:after="0" w:line="240" w:lineRule="auto"/>
              <w:ind w:right="113"/>
              <w:contextualSpacing/>
              <w:jc w:val="both"/>
              <w:rPr>
                <w:rFonts w:ascii="Arial" w:eastAsia="Arial" w:hAnsi="Arial" w:cs="Arial"/>
                <w:b/>
                <w:sz w:val="20"/>
                <w:szCs w:val="19"/>
              </w:rPr>
            </w:pPr>
            <w:r w:rsidRPr="00ED26E2">
              <w:rPr>
                <w:rFonts w:ascii="Arial" w:eastAsia="Arial" w:hAnsi="Arial" w:cs="Arial"/>
                <w:b/>
                <w:sz w:val="20"/>
                <w:szCs w:val="19"/>
              </w:rPr>
              <w:t>Social</w:t>
            </w:r>
            <w:r w:rsidR="009266CC" w:rsidRPr="00ED26E2">
              <w:rPr>
                <w:rFonts w:ascii="Arial" w:eastAsia="Arial" w:hAnsi="Arial" w:cs="Arial"/>
                <w:b/>
                <w:sz w:val="20"/>
                <w:szCs w:val="19"/>
              </w:rPr>
              <w:t xml:space="preserve"> </w:t>
            </w:r>
            <w:r w:rsidRPr="00ED26E2">
              <w:rPr>
                <w:rFonts w:ascii="Arial" w:eastAsia="Arial" w:hAnsi="Arial" w:cs="Arial"/>
                <w:b/>
                <w:sz w:val="20"/>
                <w:szCs w:val="19"/>
              </w:rPr>
              <w:t>Amelioration</w:t>
            </w:r>
            <w:r w:rsidR="009266CC" w:rsidRPr="00ED26E2">
              <w:rPr>
                <w:rFonts w:ascii="Arial" w:eastAsia="Arial" w:hAnsi="Arial" w:cs="Arial"/>
                <w:b/>
                <w:sz w:val="20"/>
                <w:szCs w:val="19"/>
              </w:rPr>
              <w:t xml:space="preserve"> </w:t>
            </w:r>
            <w:r w:rsidRPr="00ED26E2">
              <w:rPr>
                <w:rFonts w:ascii="Arial" w:eastAsia="Arial" w:hAnsi="Arial" w:cs="Arial"/>
                <w:b/>
                <w:sz w:val="20"/>
                <w:szCs w:val="19"/>
              </w:rPr>
              <w:t>Program</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p>
          <w:p w14:paraId="39C4A7D6" w14:textId="4A185ADC" w:rsidR="00F7320D" w:rsidRPr="00ED26E2" w:rsidRDefault="00F7320D" w:rsidP="00F537A7">
            <w:pPr>
              <w:pStyle w:val="ListParagraph"/>
              <w:numPr>
                <w:ilvl w:val="0"/>
                <w:numId w:val="10"/>
              </w:numPr>
              <w:spacing w:after="0" w:line="240" w:lineRule="auto"/>
              <w:jc w:val="both"/>
              <w:rPr>
                <w:rFonts w:ascii="Arial" w:eastAsia="Arial" w:hAnsi="Arial" w:cs="Arial"/>
                <w:sz w:val="20"/>
                <w:szCs w:val="19"/>
              </w:rPr>
            </w:pPr>
            <w:r w:rsidRPr="00ED26E2">
              <w:rPr>
                <w:rFonts w:ascii="Arial" w:eastAsia="Arial" w:hAnsi="Arial" w:cs="Arial"/>
                <w:sz w:val="20"/>
                <w:szCs w:val="19"/>
              </w:rPr>
              <w:t>Ongoing payout of SAP 2</w:t>
            </w:r>
            <w:r w:rsidRPr="00ED26E2">
              <w:rPr>
                <w:rFonts w:ascii="Arial" w:eastAsia="Arial" w:hAnsi="Arial" w:cs="Arial"/>
                <w:sz w:val="20"/>
                <w:szCs w:val="19"/>
                <w:vertAlign w:val="superscript"/>
              </w:rPr>
              <w:t>nd</w:t>
            </w:r>
            <w:r w:rsidRPr="00ED26E2">
              <w:rPr>
                <w:rFonts w:ascii="Arial" w:eastAsia="Arial" w:hAnsi="Arial" w:cs="Arial"/>
                <w:sz w:val="20"/>
                <w:szCs w:val="19"/>
              </w:rPr>
              <w:t xml:space="preserve"> tranche.</w:t>
            </w:r>
          </w:p>
          <w:p w14:paraId="3655B870" w14:textId="66D031C5" w:rsidR="00D92821" w:rsidRPr="00ED26E2" w:rsidRDefault="003E4C18" w:rsidP="00F537A7">
            <w:pPr>
              <w:pStyle w:val="ListParagraph"/>
              <w:numPr>
                <w:ilvl w:val="0"/>
                <w:numId w:val="10"/>
              </w:numP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w:t>
            </w:r>
            <w:r w:rsidR="009266CC" w:rsidRPr="00ED26E2">
              <w:rPr>
                <w:rFonts w:ascii="Arial" w:eastAsia="Arial" w:hAnsi="Arial" w:cs="Arial"/>
                <w:sz w:val="20"/>
                <w:szCs w:val="19"/>
              </w:rPr>
              <w:t xml:space="preserve"> </w:t>
            </w:r>
            <w:r w:rsidRPr="00ED26E2">
              <w:rPr>
                <w:rFonts w:ascii="Arial" w:eastAsia="Arial" w:hAnsi="Arial" w:cs="Arial"/>
                <w:sz w:val="20"/>
                <w:szCs w:val="19"/>
              </w:rPr>
              <w:t>was</w:t>
            </w:r>
            <w:r w:rsidR="009266CC" w:rsidRPr="00ED26E2">
              <w:rPr>
                <w:rFonts w:ascii="Arial" w:eastAsia="Arial" w:hAnsi="Arial" w:cs="Arial"/>
                <w:sz w:val="20"/>
                <w:szCs w:val="19"/>
              </w:rPr>
              <w:t xml:space="preserve"> </w:t>
            </w:r>
            <w:r w:rsidRPr="00ED26E2">
              <w:rPr>
                <w:rFonts w:ascii="Arial" w:eastAsia="Arial" w:hAnsi="Arial" w:cs="Arial"/>
                <w:sz w:val="20"/>
                <w:szCs w:val="19"/>
              </w:rPr>
              <w:t>able</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pay</w:t>
            </w:r>
            <w:r w:rsidR="009266CC" w:rsidRPr="00ED26E2">
              <w:rPr>
                <w:rFonts w:ascii="Arial" w:eastAsia="Arial" w:hAnsi="Arial" w:cs="Arial"/>
                <w:sz w:val="20"/>
                <w:szCs w:val="19"/>
              </w:rPr>
              <w:t xml:space="preserve"> </w:t>
            </w:r>
            <w:r w:rsidRPr="00ED26E2">
              <w:rPr>
                <w:rFonts w:ascii="Arial" w:eastAsia="Arial" w:hAnsi="Arial" w:cs="Arial"/>
                <w:b/>
                <w:sz w:val="20"/>
                <w:szCs w:val="19"/>
              </w:rPr>
              <w:t>100%</w:t>
            </w:r>
            <w:r w:rsidR="009266CC" w:rsidRPr="00ED26E2">
              <w:rPr>
                <w:rFonts w:ascii="Arial" w:eastAsia="Arial" w:hAnsi="Arial" w:cs="Arial"/>
                <w:b/>
                <w:sz w:val="20"/>
                <w:szCs w:val="19"/>
              </w:rPr>
              <w:t xml:space="preserve"> </w:t>
            </w:r>
            <w:r w:rsidRPr="00ED26E2">
              <w:rPr>
                <w:rFonts w:ascii="Arial" w:eastAsia="Arial" w:hAnsi="Arial" w:cs="Arial"/>
                <w:b/>
                <w:sz w:val="20"/>
                <w:szCs w:val="19"/>
              </w:rPr>
              <w:t>or</w:t>
            </w:r>
            <w:r w:rsidR="009266CC" w:rsidRPr="00ED26E2">
              <w:rPr>
                <w:rFonts w:ascii="Arial" w:eastAsia="Arial" w:hAnsi="Arial" w:cs="Arial"/>
                <w:b/>
                <w:sz w:val="20"/>
                <w:szCs w:val="19"/>
              </w:rPr>
              <w:t xml:space="preserve"> </w:t>
            </w:r>
            <w:r w:rsidRPr="00ED26E2">
              <w:rPr>
                <w:rFonts w:ascii="Arial" w:eastAsia="Arial" w:hAnsi="Arial" w:cs="Arial"/>
                <w:b/>
                <w:sz w:val="20"/>
                <w:szCs w:val="19"/>
              </w:rPr>
              <w:t>772,287</w:t>
            </w:r>
            <w:r w:rsidR="009266CC" w:rsidRPr="00ED26E2">
              <w:rPr>
                <w:rFonts w:ascii="Arial" w:eastAsia="Arial" w:hAnsi="Arial" w:cs="Arial"/>
                <w:b/>
                <w:sz w:val="20"/>
                <w:szCs w:val="19"/>
              </w:rPr>
              <w:t xml:space="preserve"> </w:t>
            </w:r>
            <w:r w:rsidRPr="00ED26E2">
              <w:rPr>
                <w:rFonts w:ascii="Arial" w:eastAsia="Arial" w:hAnsi="Arial" w:cs="Arial"/>
                <w:b/>
                <w:sz w:val="20"/>
                <w:szCs w:val="19"/>
              </w:rPr>
              <w:t>non-CCT</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r w:rsidR="009266CC" w:rsidRPr="00ED26E2">
              <w:rPr>
                <w:rFonts w:ascii="Arial" w:eastAsia="Arial" w:hAnsi="Arial" w:cs="Arial"/>
                <w:b/>
                <w:sz w:val="20"/>
                <w:szCs w:val="19"/>
              </w:rPr>
              <w:t xml:space="preserve"> </w:t>
            </w:r>
            <w:r w:rsidRPr="00ED26E2">
              <w:rPr>
                <w:rFonts w:ascii="Arial" w:eastAsia="Arial" w:hAnsi="Arial" w:cs="Arial"/>
                <w:b/>
                <w:sz w:val="20"/>
                <w:szCs w:val="19"/>
              </w:rPr>
              <w:t>beneficiaries</w:t>
            </w:r>
            <w:r w:rsidR="009266CC" w:rsidRPr="00ED26E2">
              <w:rPr>
                <w:rFonts w:ascii="Arial" w:eastAsia="Arial" w:hAnsi="Arial" w:cs="Arial"/>
                <w:sz w:val="20"/>
                <w:szCs w:val="19"/>
              </w:rPr>
              <w:t xml:space="preserve">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b/>
                <w:sz w:val="20"/>
                <w:szCs w:val="19"/>
              </w:rPr>
              <w:t>₱3,861,435,000.00</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00824FDE" w:rsidRPr="00ED26E2">
              <w:rPr>
                <w:rFonts w:ascii="Arial" w:eastAsia="Arial" w:hAnsi="Arial" w:cs="Arial"/>
                <w:b/>
                <w:sz w:val="20"/>
                <w:szCs w:val="19"/>
              </w:rPr>
              <w:t>3</w:t>
            </w:r>
            <w:r w:rsidR="007F1AEB" w:rsidRPr="00ED26E2">
              <w:rPr>
                <w:rFonts w:ascii="Arial" w:eastAsia="Arial" w:hAnsi="Arial" w:cs="Arial"/>
                <w:b/>
                <w:sz w:val="20"/>
                <w:szCs w:val="19"/>
              </w:rPr>
              <w:t>32</w:t>
            </w:r>
            <w:r w:rsidR="00824FDE" w:rsidRPr="00ED26E2">
              <w:rPr>
                <w:rFonts w:ascii="Arial" w:eastAsia="Arial" w:hAnsi="Arial" w:cs="Arial"/>
                <w:b/>
                <w:sz w:val="20"/>
                <w:szCs w:val="19"/>
              </w:rPr>
              <w:t>,</w:t>
            </w:r>
            <w:r w:rsidR="007F1AEB" w:rsidRPr="00ED26E2">
              <w:rPr>
                <w:rFonts w:ascii="Arial" w:eastAsia="Arial" w:hAnsi="Arial" w:cs="Arial"/>
                <w:b/>
                <w:sz w:val="20"/>
                <w:szCs w:val="19"/>
              </w:rPr>
              <w:t>417</w:t>
            </w:r>
            <w:r w:rsidR="009266CC" w:rsidRPr="00ED26E2">
              <w:rPr>
                <w:rFonts w:ascii="Arial" w:eastAsia="Arial" w:hAnsi="Arial" w:cs="Arial"/>
                <w:b/>
                <w:sz w:val="20"/>
                <w:szCs w:val="19"/>
              </w:rPr>
              <w:t xml:space="preserve"> </w:t>
            </w:r>
            <w:r w:rsidRPr="00ED26E2">
              <w:rPr>
                <w:rFonts w:ascii="Arial" w:eastAsia="Arial" w:hAnsi="Arial" w:cs="Arial"/>
                <w:sz w:val="20"/>
                <w:szCs w:val="19"/>
              </w:rPr>
              <w:t>or</w:t>
            </w:r>
            <w:r w:rsidR="009266CC" w:rsidRPr="00ED26E2">
              <w:rPr>
                <w:rFonts w:ascii="Arial" w:eastAsia="Arial" w:hAnsi="Arial" w:cs="Arial"/>
                <w:b/>
                <w:sz w:val="20"/>
                <w:szCs w:val="19"/>
              </w:rPr>
              <w:t xml:space="preserve"> </w:t>
            </w:r>
            <w:r w:rsidRPr="00ED26E2">
              <w:rPr>
                <w:rFonts w:ascii="Arial" w:eastAsia="Arial" w:hAnsi="Arial" w:cs="Arial"/>
                <w:b/>
                <w:sz w:val="20"/>
                <w:szCs w:val="19"/>
              </w:rPr>
              <w:t>9</w:t>
            </w:r>
            <w:r w:rsidR="007F1AEB" w:rsidRPr="00ED26E2">
              <w:rPr>
                <w:rFonts w:ascii="Arial" w:eastAsia="Arial" w:hAnsi="Arial" w:cs="Arial"/>
                <w:b/>
                <w:sz w:val="20"/>
                <w:szCs w:val="19"/>
              </w:rPr>
              <w:t>0</w:t>
            </w:r>
            <w:r w:rsidRPr="00ED26E2">
              <w:rPr>
                <w:rFonts w:ascii="Arial" w:eastAsia="Arial" w:hAnsi="Arial" w:cs="Arial"/>
                <w:b/>
                <w:sz w:val="20"/>
                <w:szCs w:val="19"/>
              </w:rPr>
              <w:t>.</w:t>
            </w:r>
            <w:r w:rsidR="007F1AEB" w:rsidRPr="00ED26E2">
              <w:rPr>
                <w:rFonts w:ascii="Arial" w:eastAsia="Arial" w:hAnsi="Arial" w:cs="Arial"/>
                <w:b/>
                <w:sz w:val="20"/>
                <w:szCs w:val="19"/>
              </w:rPr>
              <w:t>20</w:t>
            </w:r>
            <w:r w:rsidRPr="00ED26E2">
              <w:rPr>
                <w:rFonts w:ascii="Arial" w:eastAsia="Arial" w:hAnsi="Arial" w:cs="Arial"/>
                <w:b/>
                <w:sz w:val="20"/>
                <w:szCs w:val="19"/>
              </w:rPr>
              <w:t>%</w:t>
            </w:r>
            <w:r w:rsidR="009266CC" w:rsidRPr="00ED26E2">
              <w:rPr>
                <w:rFonts w:ascii="Arial" w:eastAsia="Arial" w:hAnsi="Arial" w:cs="Arial"/>
                <w:b/>
                <w:sz w:val="20"/>
                <w:szCs w:val="19"/>
              </w:rPr>
              <w:t xml:space="preserve"> </w:t>
            </w:r>
            <w:r w:rsidRPr="00ED26E2">
              <w:rPr>
                <w:rFonts w:ascii="Arial" w:eastAsia="Arial" w:hAnsi="Arial" w:cs="Arial"/>
                <w:b/>
                <w:sz w:val="20"/>
                <w:szCs w:val="19"/>
              </w:rPr>
              <w:t>CCT</w:t>
            </w:r>
            <w:r w:rsidR="009266CC" w:rsidRPr="00ED26E2">
              <w:rPr>
                <w:rFonts w:ascii="Arial" w:eastAsia="Arial" w:hAnsi="Arial" w:cs="Arial"/>
                <w:b/>
                <w:sz w:val="20"/>
                <w:szCs w:val="19"/>
              </w:rPr>
              <w:t xml:space="preserve"> </w:t>
            </w:r>
            <w:r w:rsidRPr="00ED26E2">
              <w:rPr>
                <w:rFonts w:ascii="Arial" w:eastAsia="Arial" w:hAnsi="Arial" w:cs="Arial"/>
                <w:b/>
                <w:sz w:val="20"/>
                <w:szCs w:val="19"/>
              </w:rPr>
              <w:t>(4Ps)</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r w:rsidR="009266CC" w:rsidRPr="00ED26E2">
              <w:rPr>
                <w:rFonts w:ascii="Arial" w:eastAsia="Arial" w:hAnsi="Arial" w:cs="Arial"/>
                <w:b/>
                <w:sz w:val="20"/>
                <w:szCs w:val="19"/>
              </w:rPr>
              <w:t xml:space="preserve"> </w:t>
            </w:r>
            <w:r w:rsidRPr="00ED26E2">
              <w:rPr>
                <w:rFonts w:ascii="Arial" w:eastAsia="Arial" w:hAnsi="Arial" w:cs="Arial"/>
                <w:b/>
                <w:sz w:val="20"/>
                <w:szCs w:val="19"/>
              </w:rPr>
              <w:t>beneficiaries</w:t>
            </w:r>
            <w:r w:rsidR="009266CC" w:rsidRPr="00ED26E2">
              <w:rPr>
                <w:rFonts w:ascii="Arial" w:eastAsia="Arial" w:hAnsi="Arial" w:cs="Arial"/>
                <w:sz w:val="20"/>
                <w:szCs w:val="19"/>
              </w:rPr>
              <w:t xml:space="preserve">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2048EB" w:rsidRPr="00ED26E2">
              <w:rPr>
                <w:rFonts w:ascii="Arial" w:eastAsia="Arial" w:hAnsi="Arial" w:cs="Arial"/>
                <w:b/>
                <w:sz w:val="20"/>
                <w:szCs w:val="19"/>
              </w:rPr>
              <w:t>1,2</w:t>
            </w:r>
            <w:r w:rsidR="007F1AEB" w:rsidRPr="00ED26E2">
              <w:rPr>
                <w:rFonts w:ascii="Arial" w:eastAsia="Arial" w:hAnsi="Arial" w:cs="Arial"/>
                <w:b/>
                <w:sz w:val="20"/>
                <w:szCs w:val="19"/>
              </w:rPr>
              <w:t>14</w:t>
            </w:r>
            <w:r w:rsidR="002048EB" w:rsidRPr="00ED26E2">
              <w:rPr>
                <w:rFonts w:ascii="Arial" w:eastAsia="Arial" w:hAnsi="Arial" w:cs="Arial"/>
                <w:b/>
                <w:sz w:val="20"/>
                <w:szCs w:val="19"/>
              </w:rPr>
              <w:t>,</w:t>
            </w:r>
            <w:r w:rsidR="007F1AEB" w:rsidRPr="00ED26E2">
              <w:rPr>
                <w:rFonts w:ascii="Arial" w:eastAsia="Arial" w:hAnsi="Arial" w:cs="Arial"/>
                <w:b/>
                <w:sz w:val="20"/>
                <w:szCs w:val="19"/>
              </w:rPr>
              <w:t>796</w:t>
            </w:r>
            <w:r w:rsidR="002048EB" w:rsidRPr="00ED26E2">
              <w:rPr>
                <w:rFonts w:ascii="Arial" w:eastAsia="Arial" w:hAnsi="Arial" w:cs="Arial"/>
                <w:b/>
                <w:sz w:val="20"/>
                <w:szCs w:val="19"/>
              </w:rPr>
              <w:t>,</w:t>
            </w:r>
            <w:r w:rsidR="007F1AEB" w:rsidRPr="00ED26E2">
              <w:rPr>
                <w:rFonts w:ascii="Arial" w:eastAsia="Arial" w:hAnsi="Arial" w:cs="Arial"/>
                <w:b/>
                <w:sz w:val="20"/>
                <w:szCs w:val="19"/>
              </w:rPr>
              <w:t>25</w:t>
            </w:r>
            <w:r w:rsidR="002048EB" w:rsidRPr="00ED26E2">
              <w:rPr>
                <w:rFonts w:ascii="Arial" w:eastAsia="Arial" w:hAnsi="Arial" w:cs="Arial"/>
                <w:b/>
                <w:sz w:val="20"/>
                <w:szCs w:val="19"/>
              </w:rPr>
              <w:t>0.0</w:t>
            </w:r>
            <w:r w:rsidR="007F1AEB" w:rsidRPr="00ED26E2">
              <w:rPr>
                <w:rFonts w:ascii="Arial" w:eastAsia="Arial" w:hAnsi="Arial" w:cs="Arial"/>
                <w:b/>
                <w:sz w:val="20"/>
                <w:szCs w:val="19"/>
              </w:rPr>
              <w:t>0</w:t>
            </w:r>
            <w:r w:rsidRPr="00ED26E2">
              <w:rPr>
                <w:rFonts w:ascii="Arial" w:eastAsia="Arial" w:hAnsi="Arial" w:cs="Arial"/>
                <w:sz w:val="20"/>
                <w:szCs w:val="19"/>
              </w:rPr>
              <w:t>.</w:t>
            </w:r>
          </w:p>
          <w:p w14:paraId="21AA78D2" w14:textId="37A412EB" w:rsidR="009702AE" w:rsidRPr="00ED26E2" w:rsidRDefault="003E4C18" w:rsidP="00F537A7">
            <w:pPr>
              <w:pStyle w:val="ListParagraph"/>
              <w:numPr>
                <w:ilvl w:val="0"/>
                <w:numId w:val="10"/>
              </w:numPr>
              <w:spacing w:after="0" w:line="240" w:lineRule="auto"/>
              <w:jc w:val="both"/>
              <w:rPr>
                <w:rFonts w:ascii="Arial" w:eastAsia="Arial" w:hAnsi="Arial" w:cs="Arial"/>
                <w:sz w:val="20"/>
                <w:szCs w:val="19"/>
              </w:rPr>
            </w:pPr>
            <w:r w:rsidRPr="00ED26E2">
              <w:rPr>
                <w:rFonts w:ascii="Arial" w:eastAsia="Arial" w:hAnsi="Arial" w:cs="Arial"/>
                <w:sz w:val="20"/>
                <w:szCs w:val="19"/>
              </w:rPr>
              <w:t>Grievance</w:t>
            </w:r>
            <w:r w:rsidR="009266CC" w:rsidRPr="00ED26E2">
              <w:rPr>
                <w:rFonts w:ascii="Arial" w:eastAsia="Arial" w:hAnsi="Arial" w:cs="Arial"/>
                <w:sz w:val="20"/>
                <w:szCs w:val="19"/>
              </w:rPr>
              <w:t xml:space="preserve"> </w:t>
            </w:r>
            <w:r w:rsidRPr="00ED26E2">
              <w:rPr>
                <w:rFonts w:ascii="Arial" w:eastAsia="Arial" w:hAnsi="Arial" w:cs="Arial"/>
                <w:sz w:val="20"/>
                <w:szCs w:val="19"/>
              </w:rPr>
              <w:t>teams</w:t>
            </w:r>
            <w:r w:rsidR="009266CC" w:rsidRPr="00ED26E2">
              <w:rPr>
                <w:rFonts w:ascii="Arial" w:eastAsia="Arial" w:hAnsi="Arial" w:cs="Arial"/>
                <w:sz w:val="20"/>
                <w:szCs w:val="19"/>
              </w:rPr>
              <w:t xml:space="preserve"> </w:t>
            </w:r>
            <w:r w:rsidRPr="00ED26E2">
              <w:rPr>
                <w:rFonts w:ascii="Arial" w:eastAsia="Arial" w:hAnsi="Arial" w:cs="Arial"/>
                <w:sz w:val="20"/>
                <w:szCs w:val="19"/>
              </w:rPr>
              <w:t>for</w:t>
            </w:r>
            <w:r w:rsidR="009266CC" w:rsidRPr="00ED26E2">
              <w:rPr>
                <w:rFonts w:ascii="Arial" w:eastAsia="Arial" w:hAnsi="Arial" w:cs="Arial"/>
                <w:sz w:val="20"/>
                <w:szCs w:val="19"/>
              </w:rPr>
              <w:t xml:space="preserve"> </w:t>
            </w:r>
            <w:r w:rsidRPr="00ED26E2">
              <w:rPr>
                <w:rFonts w:ascii="Arial" w:eastAsia="Arial" w:hAnsi="Arial" w:cs="Arial"/>
                <w:sz w:val="20"/>
                <w:szCs w:val="19"/>
              </w:rPr>
              <w:t>SAP</w:t>
            </w:r>
            <w:r w:rsidR="009266CC" w:rsidRPr="00ED26E2">
              <w:rPr>
                <w:rFonts w:ascii="Arial" w:eastAsia="Arial" w:hAnsi="Arial" w:cs="Arial"/>
                <w:sz w:val="20"/>
                <w:szCs w:val="19"/>
              </w:rPr>
              <w:t xml:space="preserve"> </w:t>
            </w:r>
            <w:r w:rsidRPr="00ED26E2">
              <w:rPr>
                <w:rFonts w:ascii="Arial" w:eastAsia="Arial" w:hAnsi="Arial" w:cs="Arial"/>
                <w:sz w:val="20"/>
                <w:szCs w:val="19"/>
              </w:rPr>
              <w:t>are</w:t>
            </w:r>
            <w:r w:rsidR="009266CC" w:rsidRPr="00ED26E2">
              <w:rPr>
                <w:rFonts w:ascii="Arial" w:eastAsia="Arial" w:hAnsi="Arial" w:cs="Arial"/>
                <w:sz w:val="20"/>
                <w:szCs w:val="19"/>
              </w:rPr>
              <w:t xml:space="preserve"> </w:t>
            </w:r>
            <w:r w:rsidRPr="00ED26E2">
              <w:rPr>
                <w:rFonts w:ascii="Arial" w:eastAsia="Arial" w:hAnsi="Arial" w:cs="Arial"/>
                <w:sz w:val="20"/>
                <w:szCs w:val="19"/>
              </w:rPr>
              <w:t>working</w:t>
            </w:r>
            <w:r w:rsidR="009266CC" w:rsidRPr="00ED26E2">
              <w:rPr>
                <w:rFonts w:ascii="Arial" w:eastAsia="Arial" w:hAnsi="Arial" w:cs="Arial"/>
                <w:sz w:val="20"/>
                <w:szCs w:val="19"/>
              </w:rPr>
              <w:t xml:space="preserve"> </w:t>
            </w:r>
            <w:r w:rsidRPr="00ED26E2">
              <w:rPr>
                <w:rFonts w:ascii="Arial" w:eastAsia="Arial" w:hAnsi="Arial" w:cs="Arial"/>
                <w:sz w:val="20"/>
                <w:szCs w:val="19"/>
              </w:rPr>
              <w:t>both</w:t>
            </w:r>
            <w:r w:rsidR="009266CC" w:rsidRPr="00ED26E2">
              <w:rPr>
                <w:rFonts w:ascii="Arial" w:eastAsia="Arial" w:hAnsi="Arial" w:cs="Arial"/>
                <w:sz w:val="20"/>
                <w:szCs w:val="19"/>
              </w:rPr>
              <w:t xml:space="preserve"> </w:t>
            </w:r>
            <w:r w:rsidRPr="00ED26E2">
              <w:rPr>
                <w:rFonts w:ascii="Arial" w:eastAsia="Arial" w:hAnsi="Arial" w:cs="Arial"/>
                <w:sz w:val="20"/>
                <w:szCs w:val="19"/>
              </w:rPr>
              <w:t>skeletal</w:t>
            </w:r>
            <w:r w:rsidR="009266CC" w:rsidRPr="00ED26E2">
              <w:rPr>
                <w:rFonts w:ascii="Arial" w:eastAsia="Arial" w:hAnsi="Arial" w:cs="Arial"/>
                <w:sz w:val="20"/>
                <w:szCs w:val="19"/>
              </w:rPr>
              <w:t xml:space="preserve"> </w:t>
            </w:r>
            <w:r w:rsidRPr="00ED26E2">
              <w:rPr>
                <w:rFonts w:ascii="Arial" w:eastAsia="Arial" w:hAnsi="Arial" w:cs="Arial"/>
                <w:sz w:val="20"/>
                <w:szCs w:val="19"/>
              </w:rPr>
              <w:t>and</w:t>
            </w:r>
            <w:r w:rsidR="009266CC" w:rsidRPr="00ED26E2">
              <w:rPr>
                <w:rFonts w:ascii="Arial" w:eastAsia="Arial" w:hAnsi="Arial" w:cs="Arial"/>
                <w:sz w:val="20"/>
                <w:szCs w:val="19"/>
              </w:rPr>
              <w:t xml:space="preserve"> </w:t>
            </w:r>
            <w:r w:rsidRPr="00ED26E2">
              <w:rPr>
                <w:rFonts w:ascii="Arial" w:eastAsia="Arial" w:hAnsi="Arial" w:cs="Arial"/>
                <w:sz w:val="20"/>
                <w:szCs w:val="19"/>
              </w:rPr>
              <w:t>from</w:t>
            </w:r>
            <w:r w:rsidR="009266CC" w:rsidRPr="00ED26E2">
              <w:rPr>
                <w:rFonts w:ascii="Arial" w:eastAsia="Arial" w:hAnsi="Arial" w:cs="Arial"/>
                <w:sz w:val="20"/>
                <w:szCs w:val="19"/>
              </w:rPr>
              <w:t xml:space="preserve"> </w:t>
            </w:r>
            <w:r w:rsidRPr="00ED26E2">
              <w:rPr>
                <w:rFonts w:ascii="Arial" w:eastAsia="Arial" w:hAnsi="Arial" w:cs="Arial"/>
                <w:sz w:val="20"/>
                <w:szCs w:val="19"/>
              </w:rPr>
              <w:t>home</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handle</w:t>
            </w:r>
            <w:r w:rsidR="009266CC" w:rsidRPr="00ED26E2">
              <w:rPr>
                <w:rFonts w:ascii="Arial" w:eastAsia="Arial" w:hAnsi="Arial" w:cs="Arial"/>
                <w:sz w:val="20"/>
                <w:szCs w:val="19"/>
              </w:rPr>
              <w:t xml:space="preserve"> </w:t>
            </w:r>
            <w:r w:rsidRPr="00ED26E2">
              <w:rPr>
                <w:rFonts w:ascii="Arial" w:eastAsia="Arial" w:hAnsi="Arial" w:cs="Arial"/>
                <w:sz w:val="20"/>
                <w:szCs w:val="19"/>
              </w:rPr>
              <w:t>grievances</w:t>
            </w:r>
            <w:r w:rsidR="009266CC" w:rsidRPr="00ED26E2">
              <w:rPr>
                <w:rFonts w:ascii="Arial" w:eastAsia="Arial" w:hAnsi="Arial" w:cs="Arial"/>
                <w:sz w:val="20"/>
                <w:szCs w:val="19"/>
              </w:rPr>
              <w:t xml:space="preserve"> </w:t>
            </w:r>
            <w:r w:rsidRPr="00ED26E2">
              <w:rPr>
                <w:rFonts w:ascii="Arial" w:eastAsia="Arial" w:hAnsi="Arial" w:cs="Arial"/>
                <w:sz w:val="20"/>
                <w:szCs w:val="19"/>
              </w:rPr>
              <w:t>through</w:t>
            </w:r>
            <w:r w:rsidR="009266CC" w:rsidRPr="00ED26E2">
              <w:rPr>
                <w:rFonts w:ascii="Arial" w:eastAsia="Arial" w:hAnsi="Arial" w:cs="Arial"/>
                <w:sz w:val="20"/>
                <w:szCs w:val="19"/>
              </w:rPr>
              <w:t xml:space="preserve"> </w:t>
            </w:r>
            <w:r w:rsidRPr="00ED26E2">
              <w:rPr>
                <w:rFonts w:ascii="Arial" w:eastAsia="Arial" w:hAnsi="Arial" w:cs="Arial"/>
                <w:sz w:val="20"/>
                <w:szCs w:val="19"/>
              </w:rPr>
              <w:t>different</w:t>
            </w:r>
            <w:r w:rsidR="009266CC" w:rsidRPr="00ED26E2">
              <w:rPr>
                <w:rFonts w:ascii="Arial" w:eastAsia="Arial" w:hAnsi="Arial" w:cs="Arial"/>
                <w:sz w:val="20"/>
                <w:szCs w:val="19"/>
              </w:rPr>
              <w:t xml:space="preserve"> </w:t>
            </w:r>
            <w:r w:rsidRPr="00ED26E2">
              <w:rPr>
                <w:rFonts w:ascii="Arial" w:eastAsia="Arial" w:hAnsi="Arial" w:cs="Arial"/>
                <w:sz w:val="20"/>
                <w:szCs w:val="19"/>
              </w:rPr>
              <w:t>platforms.</w:t>
            </w:r>
          </w:p>
        </w:tc>
      </w:tr>
    </w:tbl>
    <w:p w14:paraId="653259B5" w14:textId="5DE2234C" w:rsidR="00141493" w:rsidRDefault="00141493" w:rsidP="00B11CE1">
      <w:pPr>
        <w:spacing w:after="0" w:line="240" w:lineRule="auto"/>
        <w:contextualSpacing/>
        <w:rPr>
          <w:rFonts w:ascii="Arial" w:eastAsia="Arial" w:hAnsi="Arial" w:cs="Arial"/>
          <w:b/>
          <w:sz w:val="24"/>
          <w:szCs w:val="24"/>
        </w:rPr>
      </w:pPr>
    </w:p>
    <w:p w14:paraId="55598AA6" w14:textId="47DE2543" w:rsidR="009702A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w:t>
      </w:r>
    </w:p>
    <w:tbl>
      <w:tblPr>
        <w:tblStyle w:val="10"/>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A8767E" w:rsidRPr="00A8767E" w14:paraId="3ED2F241" w14:textId="77777777" w:rsidTr="008A7DC2">
        <w:trPr>
          <w:trHeight w:val="20"/>
        </w:trPr>
        <w:tc>
          <w:tcPr>
            <w:tcW w:w="1701" w:type="dxa"/>
            <w:tcMar>
              <w:top w:w="0" w:type="dxa"/>
              <w:left w:w="115" w:type="dxa"/>
              <w:bottom w:w="0" w:type="dxa"/>
              <w:right w:w="115" w:type="dxa"/>
            </w:tcMar>
            <w:vAlign w:val="center"/>
          </w:tcPr>
          <w:p w14:paraId="6728E0B6" w14:textId="77777777"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2641A13A" w14:textId="6E4795E9" w:rsidR="009702AE" w:rsidRPr="00A8767E" w:rsidRDefault="003E4C18" w:rsidP="004C4D8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1BE2F6F6" w14:textId="77777777" w:rsidTr="008A7DC2">
        <w:trPr>
          <w:trHeight w:val="20"/>
        </w:trPr>
        <w:tc>
          <w:tcPr>
            <w:tcW w:w="1701" w:type="dxa"/>
            <w:tcMar>
              <w:top w:w="0" w:type="dxa"/>
              <w:left w:w="115" w:type="dxa"/>
              <w:bottom w:w="0" w:type="dxa"/>
              <w:right w:w="115" w:type="dxa"/>
            </w:tcMar>
            <w:vAlign w:val="center"/>
          </w:tcPr>
          <w:p w14:paraId="3DA48CB1" w14:textId="47F6B51F" w:rsidR="005279ED" w:rsidRPr="00791A49" w:rsidRDefault="00E95C8F" w:rsidP="00791A4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jc w:val="both"/>
              <w:rPr>
                <w:rFonts w:ascii="Arial" w:eastAsia="Arial" w:hAnsi="Arial" w:cs="Arial"/>
                <w:color w:val="0070C0"/>
                <w:sz w:val="20"/>
                <w:szCs w:val="19"/>
              </w:rPr>
            </w:pPr>
            <w:r w:rsidRPr="00791A49">
              <w:rPr>
                <w:rFonts w:ascii="Arial" w:eastAsia="Arial" w:hAnsi="Arial" w:cs="Arial"/>
                <w:color w:val="0070C0"/>
                <w:sz w:val="20"/>
                <w:szCs w:val="19"/>
              </w:rPr>
              <w:t>2</w:t>
            </w:r>
            <w:r w:rsidR="00791A49" w:rsidRPr="00791A49">
              <w:rPr>
                <w:rFonts w:ascii="Arial" w:eastAsia="Arial" w:hAnsi="Arial" w:cs="Arial"/>
                <w:color w:val="0070C0"/>
                <w:sz w:val="20"/>
                <w:szCs w:val="19"/>
              </w:rPr>
              <w:t>7</w:t>
            </w:r>
            <w:r w:rsidR="00A40D75" w:rsidRPr="00791A49">
              <w:rPr>
                <w:rFonts w:ascii="Arial" w:eastAsia="Arial" w:hAnsi="Arial" w:cs="Arial"/>
                <w:color w:val="0070C0"/>
                <w:sz w:val="20"/>
                <w:szCs w:val="19"/>
              </w:rPr>
              <w:t xml:space="preserve"> </w:t>
            </w:r>
            <w:r w:rsidR="00FE6575" w:rsidRPr="00791A49">
              <w:rPr>
                <w:rFonts w:ascii="Arial" w:eastAsia="Arial" w:hAnsi="Arial" w:cs="Arial"/>
                <w:color w:val="0070C0"/>
                <w:sz w:val="20"/>
                <w:szCs w:val="19"/>
              </w:rPr>
              <w:t>Octo</w:t>
            </w:r>
            <w:r w:rsidR="006743FF" w:rsidRPr="00791A49">
              <w:rPr>
                <w:rFonts w:ascii="Arial" w:eastAsia="Arial" w:hAnsi="Arial" w:cs="Arial"/>
                <w:color w:val="0070C0"/>
                <w:sz w:val="20"/>
                <w:szCs w:val="19"/>
              </w:rPr>
              <w:t>ber</w:t>
            </w:r>
            <w:r w:rsidR="00C679C8" w:rsidRPr="00791A49">
              <w:rPr>
                <w:rFonts w:ascii="Arial" w:eastAsia="Arial" w:hAnsi="Arial" w:cs="Arial"/>
                <w:color w:val="0070C0"/>
                <w:sz w:val="20"/>
                <w:szCs w:val="19"/>
              </w:rPr>
              <w:t xml:space="preserve"> 2020</w:t>
            </w:r>
          </w:p>
        </w:tc>
        <w:tc>
          <w:tcPr>
            <w:tcW w:w="8080" w:type="dxa"/>
            <w:shd w:val="clear" w:color="auto" w:fill="auto"/>
            <w:tcMar>
              <w:top w:w="0" w:type="dxa"/>
              <w:left w:w="115" w:type="dxa"/>
              <w:bottom w:w="0" w:type="dxa"/>
              <w:right w:w="115" w:type="dxa"/>
            </w:tcMar>
            <w:vAlign w:val="center"/>
          </w:tcPr>
          <w:p w14:paraId="56139A36" w14:textId="183DA6B9" w:rsidR="00972998" w:rsidRPr="00791A49" w:rsidRDefault="00972998" w:rsidP="00E95C8F">
            <w:pPr>
              <w:pStyle w:val="ListParagraph"/>
              <w:numPr>
                <w:ilvl w:val="0"/>
                <w:numId w:val="6"/>
              </w:numPr>
              <w:spacing w:after="0" w:line="240" w:lineRule="auto"/>
              <w:jc w:val="both"/>
              <w:rPr>
                <w:rFonts w:ascii="Arial" w:eastAsia="Times New Roman" w:hAnsi="Arial" w:cs="Arial"/>
                <w:color w:val="0070C0"/>
                <w:sz w:val="20"/>
                <w:szCs w:val="20"/>
              </w:rPr>
            </w:pPr>
            <w:r w:rsidRPr="00791A49">
              <w:rPr>
                <w:rFonts w:ascii="Arial" w:eastAsia="Times New Roman" w:hAnsi="Arial" w:cs="Arial"/>
                <w:color w:val="0070C0"/>
                <w:sz w:val="20"/>
                <w:szCs w:val="20"/>
              </w:rPr>
              <w:t xml:space="preserve">DSWD-FO VI provided </w:t>
            </w:r>
            <w:r w:rsidR="00E95C8F" w:rsidRPr="00791A49">
              <w:rPr>
                <w:rFonts w:ascii="Arial" w:eastAsia="Times New Roman" w:hAnsi="Arial" w:cs="Arial"/>
                <w:b/>
                <w:color w:val="0070C0"/>
                <w:sz w:val="20"/>
                <w:szCs w:val="20"/>
              </w:rPr>
              <w:t>₱1</w:t>
            </w:r>
            <w:r w:rsidR="00B6490D" w:rsidRPr="00791A49">
              <w:rPr>
                <w:rFonts w:ascii="Arial" w:eastAsia="Times New Roman" w:hAnsi="Arial" w:cs="Arial"/>
                <w:b/>
                <w:color w:val="0070C0"/>
                <w:sz w:val="20"/>
                <w:szCs w:val="20"/>
              </w:rPr>
              <w:t>31</w:t>
            </w:r>
            <w:r w:rsidR="00E95C8F" w:rsidRPr="00791A49">
              <w:rPr>
                <w:rFonts w:ascii="Arial" w:eastAsia="Times New Roman" w:hAnsi="Arial" w:cs="Arial"/>
                <w:b/>
                <w:color w:val="0070C0"/>
                <w:sz w:val="20"/>
                <w:szCs w:val="20"/>
              </w:rPr>
              <w:t>,</w:t>
            </w:r>
            <w:r w:rsidR="00B6490D" w:rsidRPr="00791A49">
              <w:rPr>
                <w:rFonts w:ascii="Arial" w:eastAsia="Times New Roman" w:hAnsi="Arial" w:cs="Arial"/>
                <w:b/>
                <w:color w:val="0070C0"/>
                <w:sz w:val="20"/>
                <w:szCs w:val="20"/>
              </w:rPr>
              <w:t>1</w:t>
            </w:r>
            <w:r w:rsidR="00791A49" w:rsidRPr="00791A49">
              <w:rPr>
                <w:rFonts w:ascii="Arial" w:eastAsia="Times New Roman" w:hAnsi="Arial" w:cs="Arial"/>
                <w:b/>
                <w:color w:val="0070C0"/>
                <w:sz w:val="20"/>
                <w:szCs w:val="20"/>
              </w:rPr>
              <w:t>30</w:t>
            </w:r>
            <w:r w:rsidR="00E95C8F" w:rsidRPr="00791A49">
              <w:rPr>
                <w:rFonts w:ascii="Arial" w:eastAsia="Times New Roman" w:hAnsi="Arial" w:cs="Arial"/>
                <w:b/>
                <w:color w:val="0070C0"/>
                <w:sz w:val="20"/>
                <w:szCs w:val="20"/>
              </w:rPr>
              <w:t>,</w:t>
            </w:r>
            <w:r w:rsidR="00B6490D" w:rsidRPr="00791A49">
              <w:rPr>
                <w:rFonts w:ascii="Arial" w:eastAsia="Times New Roman" w:hAnsi="Arial" w:cs="Arial"/>
                <w:b/>
                <w:color w:val="0070C0"/>
                <w:sz w:val="20"/>
                <w:szCs w:val="20"/>
              </w:rPr>
              <w:t>2</w:t>
            </w:r>
            <w:r w:rsidR="00E95C8F" w:rsidRPr="00791A49">
              <w:rPr>
                <w:rFonts w:ascii="Arial" w:eastAsia="Times New Roman" w:hAnsi="Arial" w:cs="Arial"/>
                <w:b/>
                <w:color w:val="0070C0"/>
                <w:sz w:val="20"/>
                <w:szCs w:val="20"/>
              </w:rPr>
              <w:t xml:space="preserve">01.58 </w:t>
            </w:r>
            <w:r w:rsidRPr="00791A49">
              <w:rPr>
                <w:rFonts w:ascii="Arial" w:eastAsia="Times New Roman" w:hAnsi="Arial" w:cs="Arial"/>
                <w:color w:val="0070C0"/>
                <w:sz w:val="20"/>
                <w:szCs w:val="20"/>
              </w:rPr>
              <w:t xml:space="preserve">to </w:t>
            </w:r>
            <w:r w:rsidR="00E95C8F" w:rsidRPr="00791A49">
              <w:rPr>
                <w:rFonts w:ascii="Arial" w:eastAsia="Times New Roman" w:hAnsi="Arial" w:cs="Arial"/>
                <w:b/>
                <w:color w:val="0070C0"/>
                <w:sz w:val="20"/>
                <w:szCs w:val="20"/>
              </w:rPr>
              <w:t>37,</w:t>
            </w:r>
            <w:r w:rsidR="00791A49" w:rsidRPr="00791A49">
              <w:rPr>
                <w:rFonts w:ascii="Arial" w:eastAsia="Times New Roman" w:hAnsi="Arial" w:cs="Arial"/>
                <w:b/>
                <w:color w:val="0070C0"/>
                <w:sz w:val="20"/>
                <w:szCs w:val="20"/>
              </w:rPr>
              <w:t>771</w:t>
            </w:r>
            <w:r w:rsidR="00E95C8F" w:rsidRPr="00791A49">
              <w:rPr>
                <w:rFonts w:ascii="Arial" w:eastAsia="Times New Roman" w:hAnsi="Arial" w:cs="Arial"/>
                <w:b/>
                <w:color w:val="0070C0"/>
                <w:sz w:val="20"/>
                <w:szCs w:val="20"/>
              </w:rPr>
              <w:t xml:space="preserve"> </w:t>
            </w:r>
            <w:r w:rsidRPr="00791A49">
              <w:rPr>
                <w:rFonts w:ascii="Arial" w:eastAsia="Times New Roman" w:hAnsi="Arial" w:cs="Arial"/>
                <w:b/>
                <w:color w:val="0070C0"/>
                <w:sz w:val="20"/>
                <w:szCs w:val="20"/>
              </w:rPr>
              <w:t>individuals</w:t>
            </w:r>
            <w:r w:rsidRPr="00791A49">
              <w:rPr>
                <w:rFonts w:ascii="Arial" w:eastAsia="Times New Roman" w:hAnsi="Arial" w:cs="Arial"/>
                <w:color w:val="0070C0"/>
                <w:sz w:val="20"/>
                <w:szCs w:val="20"/>
              </w:rPr>
              <w:t xml:space="preserve"> under Aid to Individuals in Crises Situation </w:t>
            </w:r>
            <w:r w:rsidR="00E600B8" w:rsidRPr="00791A49">
              <w:rPr>
                <w:rFonts w:ascii="Arial" w:eastAsia="Times New Roman" w:hAnsi="Arial" w:cs="Arial"/>
                <w:color w:val="0070C0"/>
                <w:sz w:val="20"/>
                <w:szCs w:val="20"/>
              </w:rPr>
              <w:t xml:space="preserve">(AICS) </w:t>
            </w:r>
            <w:r w:rsidRPr="00791A49">
              <w:rPr>
                <w:rFonts w:ascii="Arial" w:eastAsia="Times New Roman" w:hAnsi="Arial" w:cs="Arial"/>
                <w:color w:val="0070C0"/>
                <w:sz w:val="20"/>
                <w:szCs w:val="20"/>
              </w:rPr>
              <w:t xml:space="preserve">from </w:t>
            </w:r>
            <w:r w:rsidR="00E600B8" w:rsidRPr="00791A49">
              <w:rPr>
                <w:rFonts w:ascii="Arial" w:eastAsia="Times New Roman" w:hAnsi="Arial" w:cs="Arial"/>
                <w:color w:val="0070C0"/>
                <w:sz w:val="20"/>
                <w:szCs w:val="20"/>
              </w:rPr>
              <w:t xml:space="preserve">9 March </w:t>
            </w:r>
            <w:r w:rsidRPr="00791A49">
              <w:rPr>
                <w:rFonts w:ascii="Arial" w:eastAsia="Times New Roman" w:hAnsi="Arial" w:cs="Arial"/>
                <w:color w:val="0070C0"/>
                <w:sz w:val="20"/>
                <w:szCs w:val="20"/>
              </w:rPr>
              <w:t xml:space="preserve">2020 </w:t>
            </w:r>
            <w:r w:rsidR="00E600B8" w:rsidRPr="00791A49">
              <w:rPr>
                <w:rFonts w:ascii="Arial" w:eastAsia="Times New Roman" w:hAnsi="Arial" w:cs="Arial"/>
                <w:color w:val="0070C0"/>
                <w:sz w:val="20"/>
                <w:szCs w:val="20"/>
              </w:rPr>
              <w:t>–</w:t>
            </w:r>
            <w:r w:rsidRPr="00791A49">
              <w:rPr>
                <w:rFonts w:ascii="Arial" w:eastAsia="Times New Roman" w:hAnsi="Arial" w:cs="Arial"/>
                <w:color w:val="0070C0"/>
                <w:sz w:val="20"/>
                <w:szCs w:val="20"/>
              </w:rPr>
              <w:t xml:space="preserve"> </w:t>
            </w:r>
            <w:r w:rsidR="00E95C8F" w:rsidRPr="00791A49">
              <w:rPr>
                <w:rFonts w:ascii="Arial" w:eastAsia="Times New Roman" w:hAnsi="Arial" w:cs="Arial"/>
                <w:color w:val="0070C0"/>
                <w:sz w:val="20"/>
                <w:szCs w:val="20"/>
              </w:rPr>
              <w:t>2</w:t>
            </w:r>
            <w:r w:rsidR="00791A49" w:rsidRPr="00791A49">
              <w:rPr>
                <w:rFonts w:ascii="Arial" w:eastAsia="Times New Roman" w:hAnsi="Arial" w:cs="Arial"/>
                <w:color w:val="0070C0"/>
                <w:sz w:val="20"/>
                <w:szCs w:val="20"/>
              </w:rPr>
              <w:t>3</w:t>
            </w:r>
            <w:r w:rsidR="00E600B8" w:rsidRPr="00791A49">
              <w:rPr>
                <w:rFonts w:ascii="Arial" w:eastAsia="Times New Roman" w:hAnsi="Arial" w:cs="Arial"/>
                <w:color w:val="0070C0"/>
                <w:sz w:val="20"/>
                <w:szCs w:val="20"/>
              </w:rPr>
              <w:t xml:space="preserve"> </w:t>
            </w:r>
            <w:r w:rsidRPr="00791A49">
              <w:rPr>
                <w:rFonts w:ascii="Arial" w:eastAsia="Times New Roman" w:hAnsi="Arial" w:cs="Arial"/>
                <w:color w:val="0070C0"/>
                <w:sz w:val="20"/>
                <w:szCs w:val="20"/>
              </w:rPr>
              <w:t xml:space="preserve">October 2020. </w:t>
            </w:r>
          </w:p>
          <w:p w14:paraId="627AE1F3" w14:textId="546F3980" w:rsidR="00E95C8F" w:rsidRPr="00791A49" w:rsidRDefault="00E95C8F" w:rsidP="00E95C8F">
            <w:pPr>
              <w:pStyle w:val="ListParagraph"/>
              <w:numPr>
                <w:ilvl w:val="0"/>
                <w:numId w:val="6"/>
              </w:numPr>
              <w:spacing w:after="0" w:line="240" w:lineRule="auto"/>
              <w:jc w:val="both"/>
              <w:rPr>
                <w:rFonts w:ascii="Arial" w:eastAsia="Times New Roman" w:hAnsi="Arial" w:cs="Arial"/>
                <w:color w:val="0070C0"/>
                <w:sz w:val="20"/>
                <w:szCs w:val="20"/>
              </w:rPr>
            </w:pPr>
            <w:r w:rsidRPr="00791A49">
              <w:rPr>
                <w:rFonts w:ascii="Arial" w:eastAsia="Times New Roman" w:hAnsi="Arial" w:cs="Arial"/>
                <w:color w:val="0070C0"/>
                <w:sz w:val="20"/>
                <w:szCs w:val="20"/>
              </w:rPr>
              <w:t xml:space="preserve">DSWD </w:t>
            </w:r>
            <w:r w:rsidR="00791A49" w:rsidRPr="00791A49">
              <w:rPr>
                <w:rFonts w:ascii="Arial" w:eastAsia="Times New Roman" w:hAnsi="Arial" w:cs="Arial"/>
                <w:color w:val="0070C0"/>
                <w:sz w:val="20"/>
                <w:szCs w:val="20"/>
              </w:rPr>
              <w:t>through KALAHI-CIDSS NCDDP (DROP) funded the implementation of 87 COVID-19 response sub-projects amounting to ₱219,245,823.00 which benefited communities affected by COVID-19 pandemic. Ten (10) sub-projects were already declared completed, 24 sub-projects are ongoing and 53 have not yet started.</w:t>
            </w:r>
          </w:p>
          <w:p w14:paraId="5C3C582A" w14:textId="7BF5F5E8" w:rsidR="00E95C8F" w:rsidRPr="00791A49" w:rsidRDefault="00E95C8F" w:rsidP="00E95C8F">
            <w:pPr>
              <w:pStyle w:val="ListParagraph"/>
              <w:numPr>
                <w:ilvl w:val="0"/>
                <w:numId w:val="6"/>
              </w:numPr>
              <w:spacing w:after="0" w:line="240" w:lineRule="auto"/>
              <w:jc w:val="both"/>
              <w:rPr>
                <w:rFonts w:ascii="Arial" w:eastAsia="Times New Roman" w:hAnsi="Arial" w:cs="Arial"/>
                <w:color w:val="0070C0"/>
                <w:sz w:val="20"/>
                <w:szCs w:val="20"/>
              </w:rPr>
            </w:pPr>
            <w:r w:rsidRPr="00791A49">
              <w:rPr>
                <w:rFonts w:ascii="Arial" w:eastAsia="Times New Roman" w:hAnsi="Arial" w:cs="Arial"/>
                <w:color w:val="0070C0"/>
                <w:sz w:val="20"/>
                <w:szCs w:val="20"/>
              </w:rPr>
              <w:t xml:space="preserve">DSWD through Sustainable Livelihood Program (SLP) funded the implementation of 134 livelihood related projects amounting to P88,073,689.06 benefiting 8528 families affected by COVID-19 pandemic. See attached document for the details of the projects </w:t>
            </w:r>
          </w:p>
          <w:p w14:paraId="43767328" w14:textId="7F74DFCD" w:rsidR="0008465B" w:rsidRPr="00791A49" w:rsidRDefault="0008465B" w:rsidP="00E95C8F">
            <w:pPr>
              <w:pStyle w:val="ListParagraph"/>
              <w:numPr>
                <w:ilvl w:val="0"/>
                <w:numId w:val="6"/>
              </w:numPr>
              <w:spacing w:after="0" w:line="240" w:lineRule="auto"/>
              <w:jc w:val="both"/>
              <w:rPr>
                <w:rFonts w:eastAsia="Times New Roman"/>
                <w:color w:val="0070C0"/>
              </w:rPr>
            </w:pPr>
            <w:r w:rsidRPr="00791A49">
              <w:rPr>
                <w:rFonts w:ascii="Arial" w:eastAsia="Times New Roman" w:hAnsi="Arial" w:cs="Arial"/>
                <w:color w:val="0070C0"/>
                <w:sz w:val="20"/>
                <w:szCs w:val="20"/>
              </w:rPr>
              <w:t xml:space="preserve">DSWD-FO VI provided </w:t>
            </w:r>
            <w:r w:rsidRPr="00791A49">
              <w:rPr>
                <w:rFonts w:ascii="Arial" w:eastAsia="Times New Roman" w:hAnsi="Arial" w:cs="Arial"/>
                <w:b/>
                <w:color w:val="0070C0"/>
                <w:sz w:val="20"/>
                <w:szCs w:val="20"/>
              </w:rPr>
              <w:t>4,551 FFPs</w:t>
            </w:r>
            <w:r w:rsidRPr="00791A49">
              <w:rPr>
                <w:rFonts w:ascii="Arial" w:eastAsia="Times New Roman" w:hAnsi="Arial" w:cs="Arial"/>
                <w:color w:val="0070C0"/>
                <w:sz w:val="20"/>
                <w:szCs w:val="20"/>
              </w:rPr>
              <w:t xml:space="preserve"> amounting to </w:t>
            </w:r>
            <w:r w:rsidRPr="00791A49">
              <w:rPr>
                <w:rFonts w:ascii="Arial" w:eastAsia="Times New Roman" w:hAnsi="Arial" w:cs="Arial"/>
                <w:b/>
                <w:bCs/>
                <w:color w:val="0070C0"/>
                <w:sz w:val="20"/>
                <w:szCs w:val="20"/>
              </w:rPr>
              <w:t>₱1,930,934.15, 402 NFIs</w:t>
            </w:r>
            <w:r w:rsidRPr="00791A49">
              <w:rPr>
                <w:rFonts w:ascii="Arial" w:eastAsia="Times New Roman" w:hAnsi="Arial" w:cs="Arial"/>
                <w:bCs/>
                <w:color w:val="0070C0"/>
                <w:sz w:val="20"/>
                <w:szCs w:val="20"/>
              </w:rPr>
              <w:t xml:space="preserve"> </w:t>
            </w:r>
            <w:r w:rsidRPr="00791A49">
              <w:rPr>
                <w:rFonts w:ascii="Arial" w:eastAsia="Times New Roman" w:hAnsi="Arial" w:cs="Arial"/>
                <w:color w:val="0070C0"/>
                <w:sz w:val="20"/>
                <w:szCs w:val="20"/>
              </w:rPr>
              <w:t xml:space="preserve">amounting </w:t>
            </w:r>
            <w:r w:rsidRPr="00791A49">
              <w:rPr>
                <w:rFonts w:ascii="Arial" w:eastAsia="Times New Roman" w:hAnsi="Arial" w:cs="Arial"/>
                <w:color w:val="0070C0"/>
                <w:sz w:val="20"/>
                <w:szCs w:val="20"/>
              </w:rPr>
              <w:lastRenderedPageBreak/>
              <w:t xml:space="preserve">to </w:t>
            </w:r>
            <w:r w:rsidRPr="00791A49">
              <w:rPr>
                <w:rFonts w:ascii="Arial" w:eastAsia="Times New Roman" w:hAnsi="Arial" w:cs="Arial"/>
                <w:b/>
                <w:bCs/>
                <w:color w:val="0070C0"/>
                <w:sz w:val="20"/>
                <w:szCs w:val="20"/>
              </w:rPr>
              <w:t xml:space="preserve">₱291,401.75, </w:t>
            </w:r>
            <w:r w:rsidRPr="00791A49">
              <w:rPr>
                <w:rFonts w:ascii="Arial" w:eastAsia="Times New Roman" w:hAnsi="Arial" w:cs="Arial"/>
                <w:bCs/>
                <w:color w:val="0070C0"/>
                <w:sz w:val="20"/>
                <w:szCs w:val="20"/>
              </w:rPr>
              <w:t xml:space="preserve">and </w:t>
            </w:r>
            <w:r w:rsidR="00791A49" w:rsidRPr="00791A49">
              <w:rPr>
                <w:rFonts w:ascii="Arial" w:eastAsia="Times New Roman" w:hAnsi="Arial" w:cs="Arial"/>
                <w:b/>
                <w:bCs/>
                <w:color w:val="0070C0"/>
                <w:sz w:val="20"/>
                <w:szCs w:val="20"/>
              </w:rPr>
              <w:t>7</w:t>
            </w:r>
            <w:r w:rsidR="00E95C8F" w:rsidRPr="00791A49">
              <w:rPr>
                <w:rFonts w:ascii="Arial" w:eastAsia="Times New Roman" w:hAnsi="Arial" w:cs="Arial"/>
                <w:b/>
                <w:bCs/>
                <w:color w:val="0070C0"/>
                <w:sz w:val="20"/>
                <w:szCs w:val="20"/>
              </w:rPr>
              <w:t>,</w:t>
            </w:r>
            <w:r w:rsidR="00791A49" w:rsidRPr="00791A49">
              <w:rPr>
                <w:rFonts w:ascii="Arial" w:eastAsia="Times New Roman" w:hAnsi="Arial" w:cs="Arial"/>
                <w:b/>
                <w:bCs/>
                <w:color w:val="0070C0"/>
                <w:sz w:val="20"/>
                <w:szCs w:val="20"/>
              </w:rPr>
              <w:t>051</w:t>
            </w:r>
            <w:r w:rsidR="00E95C8F" w:rsidRPr="00791A49">
              <w:rPr>
                <w:rFonts w:ascii="Arial" w:eastAsia="Times New Roman" w:hAnsi="Arial" w:cs="Arial"/>
                <w:b/>
                <w:bCs/>
                <w:color w:val="0070C0"/>
                <w:sz w:val="20"/>
                <w:szCs w:val="20"/>
              </w:rPr>
              <w:t xml:space="preserve"> </w:t>
            </w:r>
            <w:r w:rsidRPr="00791A49">
              <w:rPr>
                <w:rFonts w:ascii="Arial" w:eastAsia="Times New Roman" w:hAnsi="Arial" w:cs="Arial"/>
                <w:b/>
                <w:bCs/>
                <w:color w:val="0070C0"/>
                <w:sz w:val="20"/>
                <w:szCs w:val="20"/>
              </w:rPr>
              <w:t xml:space="preserve">meals </w:t>
            </w:r>
            <w:r w:rsidRPr="00791A49">
              <w:rPr>
                <w:rFonts w:ascii="Arial" w:eastAsia="Times New Roman" w:hAnsi="Arial" w:cs="Arial"/>
                <w:color w:val="0070C0"/>
                <w:sz w:val="20"/>
                <w:szCs w:val="20"/>
              </w:rPr>
              <w:t xml:space="preserve">amounting to </w:t>
            </w:r>
            <w:r w:rsidR="00E95C8F" w:rsidRPr="00791A49">
              <w:rPr>
                <w:rFonts w:ascii="Arial" w:eastAsia="Times New Roman" w:hAnsi="Arial" w:cs="Arial"/>
                <w:b/>
                <w:bCs/>
                <w:color w:val="0070C0"/>
                <w:sz w:val="20"/>
                <w:szCs w:val="20"/>
              </w:rPr>
              <w:t>₱</w:t>
            </w:r>
            <w:r w:rsidR="00791A49" w:rsidRPr="00791A49">
              <w:rPr>
                <w:rFonts w:ascii="Arial" w:eastAsia="Times New Roman" w:hAnsi="Arial" w:cs="Arial"/>
                <w:b/>
                <w:bCs/>
                <w:color w:val="0070C0"/>
                <w:sz w:val="20"/>
                <w:szCs w:val="20"/>
              </w:rPr>
              <w:t>705</w:t>
            </w:r>
            <w:r w:rsidR="00E95C8F" w:rsidRPr="00791A49">
              <w:rPr>
                <w:rFonts w:ascii="Arial" w:eastAsia="Times New Roman" w:hAnsi="Arial" w:cs="Arial"/>
                <w:b/>
                <w:bCs/>
                <w:color w:val="0070C0"/>
                <w:sz w:val="20"/>
                <w:szCs w:val="20"/>
              </w:rPr>
              <w:t>,</w:t>
            </w:r>
            <w:r w:rsidR="00791A49" w:rsidRPr="00791A49">
              <w:rPr>
                <w:rFonts w:ascii="Arial" w:eastAsia="Times New Roman" w:hAnsi="Arial" w:cs="Arial"/>
                <w:b/>
                <w:bCs/>
                <w:color w:val="0070C0"/>
                <w:sz w:val="20"/>
                <w:szCs w:val="20"/>
              </w:rPr>
              <w:t>1</w:t>
            </w:r>
            <w:r w:rsidR="00E95C8F" w:rsidRPr="00791A49">
              <w:rPr>
                <w:rFonts w:ascii="Arial" w:eastAsia="Times New Roman" w:hAnsi="Arial" w:cs="Arial"/>
                <w:b/>
                <w:bCs/>
                <w:color w:val="0070C0"/>
                <w:sz w:val="20"/>
                <w:szCs w:val="20"/>
              </w:rPr>
              <w:t xml:space="preserve">00.00 </w:t>
            </w:r>
            <w:r w:rsidRPr="00791A49">
              <w:rPr>
                <w:rFonts w:ascii="Arial" w:eastAsia="Times New Roman" w:hAnsi="Arial" w:cs="Arial"/>
                <w:bCs/>
                <w:color w:val="0070C0"/>
                <w:sz w:val="20"/>
                <w:szCs w:val="20"/>
              </w:rPr>
              <w:t>to the</w:t>
            </w:r>
            <w:r w:rsidRPr="00791A49">
              <w:rPr>
                <w:rFonts w:ascii="Arial" w:eastAsia="Times New Roman" w:hAnsi="Arial" w:cs="Arial"/>
                <w:b/>
                <w:bCs/>
                <w:color w:val="0070C0"/>
                <w:sz w:val="20"/>
                <w:szCs w:val="20"/>
              </w:rPr>
              <w:t xml:space="preserve"> LSIs</w:t>
            </w:r>
            <w:r w:rsidRPr="00791A49">
              <w:rPr>
                <w:rFonts w:ascii="Arial" w:eastAsia="Times New Roman" w:hAnsi="Arial" w:cs="Arial"/>
                <w:bCs/>
                <w:color w:val="0070C0"/>
                <w:sz w:val="20"/>
                <w:szCs w:val="20"/>
              </w:rPr>
              <w:t xml:space="preserve"> in the Region.</w:t>
            </w:r>
          </w:p>
          <w:p w14:paraId="7C925DB8" w14:textId="4358419B" w:rsidR="0008465B" w:rsidRPr="00791A49" w:rsidRDefault="0008465B" w:rsidP="006A06B6">
            <w:pPr>
              <w:pStyle w:val="ListParagraph"/>
              <w:numPr>
                <w:ilvl w:val="0"/>
                <w:numId w:val="6"/>
              </w:numPr>
              <w:spacing w:after="0" w:line="240" w:lineRule="auto"/>
              <w:jc w:val="both"/>
              <w:rPr>
                <w:rFonts w:eastAsia="Times New Roman"/>
                <w:color w:val="0070C0"/>
              </w:rPr>
            </w:pPr>
            <w:r w:rsidRPr="00791A49">
              <w:rPr>
                <w:rFonts w:ascii="Arial" w:eastAsia="Times New Roman" w:hAnsi="Arial" w:cs="Arial"/>
                <w:color w:val="0070C0"/>
                <w:sz w:val="20"/>
                <w:szCs w:val="20"/>
              </w:rPr>
              <w:t>Provision of AICS amounting to</w:t>
            </w:r>
            <w:r w:rsidRPr="00791A49">
              <w:rPr>
                <w:color w:val="0070C0"/>
              </w:rPr>
              <w:t xml:space="preserve"> </w:t>
            </w:r>
            <w:r w:rsidRPr="00791A49">
              <w:rPr>
                <w:rFonts w:ascii="Arial" w:eastAsia="Times New Roman" w:hAnsi="Arial" w:cs="Arial"/>
                <w:b/>
                <w:bCs/>
                <w:color w:val="0070C0"/>
                <w:sz w:val="20"/>
                <w:szCs w:val="20"/>
              </w:rPr>
              <w:t>₱</w:t>
            </w:r>
            <w:r w:rsidR="006A06B6" w:rsidRPr="00791A49">
              <w:rPr>
                <w:rFonts w:ascii="Arial" w:eastAsia="Times New Roman" w:hAnsi="Arial" w:cs="Arial"/>
                <w:b/>
                <w:bCs/>
                <w:color w:val="0070C0"/>
                <w:sz w:val="20"/>
                <w:szCs w:val="20"/>
              </w:rPr>
              <w:t xml:space="preserve">2,262,500.00 </w:t>
            </w:r>
            <w:r w:rsidRPr="00791A49">
              <w:rPr>
                <w:rFonts w:ascii="Arial" w:eastAsia="Times New Roman" w:hAnsi="Arial" w:cs="Arial"/>
                <w:color w:val="0070C0"/>
                <w:sz w:val="20"/>
                <w:szCs w:val="20"/>
              </w:rPr>
              <w:t xml:space="preserve">to </w:t>
            </w:r>
            <w:r w:rsidR="006A06B6" w:rsidRPr="00791A49">
              <w:rPr>
                <w:rFonts w:ascii="Arial" w:eastAsia="Times New Roman" w:hAnsi="Arial" w:cs="Arial"/>
                <w:b/>
                <w:bCs/>
                <w:color w:val="0070C0"/>
                <w:sz w:val="20"/>
                <w:szCs w:val="20"/>
              </w:rPr>
              <w:t xml:space="preserve">1,103 </w:t>
            </w:r>
            <w:r w:rsidRPr="00791A49">
              <w:rPr>
                <w:rFonts w:ascii="Arial" w:eastAsia="Times New Roman" w:hAnsi="Arial" w:cs="Arial"/>
                <w:b/>
                <w:bCs/>
                <w:color w:val="0070C0"/>
                <w:sz w:val="20"/>
                <w:szCs w:val="20"/>
              </w:rPr>
              <w:t>LSIs</w:t>
            </w:r>
            <w:r w:rsidRPr="00791A49">
              <w:rPr>
                <w:rFonts w:ascii="Arial" w:eastAsia="Times New Roman" w:hAnsi="Arial" w:cs="Arial"/>
                <w:bCs/>
                <w:color w:val="0070C0"/>
                <w:sz w:val="20"/>
                <w:szCs w:val="20"/>
              </w:rPr>
              <w:t xml:space="preserve"> in the Region.</w:t>
            </w:r>
          </w:p>
          <w:p w14:paraId="6A0DE761" w14:textId="529C5C90" w:rsidR="00077CB0" w:rsidRPr="00791A49" w:rsidRDefault="00EF6974" w:rsidP="00972998">
            <w:pPr>
              <w:pStyle w:val="ListParagraph"/>
              <w:numPr>
                <w:ilvl w:val="0"/>
                <w:numId w:val="6"/>
              </w:numPr>
              <w:spacing w:after="0" w:line="240" w:lineRule="auto"/>
              <w:jc w:val="both"/>
              <w:rPr>
                <w:rFonts w:eastAsia="Times New Roman"/>
                <w:color w:val="0070C0"/>
              </w:rPr>
            </w:pPr>
            <w:r w:rsidRPr="00791A49">
              <w:rPr>
                <w:rFonts w:ascii="Arial" w:eastAsia="Times New Roman" w:hAnsi="Arial" w:cs="Arial"/>
                <w:bCs/>
                <w:color w:val="0070C0"/>
                <w:sz w:val="20"/>
                <w:szCs w:val="20"/>
              </w:rPr>
              <w:t xml:space="preserve">DSWD, in partnership with the National Commission on Indigenous Peoples (NCIP), released </w:t>
            </w:r>
            <w:r w:rsidRPr="00791A49">
              <w:rPr>
                <w:rFonts w:ascii="Arial" w:eastAsia="Times New Roman" w:hAnsi="Arial" w:cs="Arial"/>
                <w:b/>
                <w:bCs/>
                <w:color w:val="0070C0"/>
                <w:sz w:val="20"/>
                <w:szCs w:val="20"/>
              </w:rPr>
              <w:t>512 hygiene kits</w:t>
            </w:r>
            <w:r w:rsidRPr="00791A49">
              <w:rPr>
                <w:rFonts w:ascii="Arial" w:eastAsia="Times New Roman" w:hAnsi="Arial" w:cs="Arial"/>
                <w:bCs/>
                <w:color w:val="0070C0"/>
                <w:sz w:val="20"/>
                <w:szCs w:val="20"/>
              </w:rPr>
              <w:t xml:space="preserve"> to the </w:t>
            </w:r>
            <w:r w:rsidRPr="00791A49">
              <w:rPr>
                <w:rFonts w:ascii="Arial" w:eastAsia="Times New Roman" w:hAnsi="Arial" w:cs="Arial"/>
                <w:b/>
                <w:bCs/>
                <w:color w:val="0070C0"/>
                <w:sz w:val="20"/>
                <w:szCs w:val="20"/>
              </w:rPr>
              <w:t>IP communities</w:t>
            </w:r>
            <w:r w:rsidRPr="00791A49">
              <w:rPr>
                <w:rFonts w:ascii="Arial" w:eastAsia="Times New Roman" w:hAnsi="Arial" w:cs="Arial"/>
                <w:bCs/>
                <w:color w:val="0070C0"/>
                <w:sz w:val="20"/>
                <w:szCs w:val="20"/>
              </w:rPr>
              <w:t xml:space="preserve"> in Hamtic, Antique.</w:t>
            </w:r>
          </w:p>
          <w:p w14:paraId="5397E17E" w14:textId="77777777" w:rsidR="00F90F66" w:rsidRPr="00791A49" w:rsidRDefault="00F90F66" w:rsidP="00F90F66">
            <w:pPr>
              <w:pStyle w:val="ListParagraph"/>
              <w:spacing w:after="0" w:line="240" w:lineRule="auto"/>
              <w:ind w:left="360"/>
              <w:jc w:val="both"/>
              <w:rPr>
                <w:rFonts w:eastAsia="Times New Roman"/>
                <w:color w:val="0070C0"/>
              </w:rPr>
            </w:pPr>
          </w:p>
          <w:p w14:paraId="26D1988C" w14:textId="149D945D" w:rsidR="00324414" w:rsidRPr="00791A49" w:rsidRDefault="00324414" w:rsidP="006355BD">
            <w:pPr>
              <w:widowControl/>
              <w:shd w:val="clear" w:color="auto" w:fill="FFFFFF"/>
              <w:spacing w:after="0" w:line="240" w:lineRule="auto"/>
              <w:jc w:val="both"/>
              <w:rPr>
                <w:rFonts w:ascii="Arial" w:eastAsia="Times New Roman" w:hAnsi="Arial" w:cs="Arial"/>
                <w:color w:val="0070C0"/>
                <w:sz w:val="20"/>
                <w:szCs w:val="20"/>
              </w:rPr>
            </w:pPr>
            <w:r w:rsidRPr="00791A49">
              <w:rPr>
                <w:rFonts w:ascii="Arial" w:eastAsia="Times New Roman" w:hAnsi="Arial" w:cs="Arial"/>
                <w:b/>
                <w:bCs/>
                <w:color w:val="0070C0"/>
                <w:sz w:val="20"/>
                <w:szCs w:val="20"/>
              </w:rPr>
              <w:t>Social Amelioration Program (SAP)</w:t>
            </w:r>
          </w:p>
          <w:p w14:paraId="5BC80235" w14:textId="2DC17ADF" w:rsidR="00F843A5" w:rsidRPr="00791A49" w:rsidRDefault="00324414" w:rsidP="00972998">
            <w:pPr>
              <w:pStyle w:val="ListParagraph"/>
              <w:numPr>
                <w:ilvl w:val="0"/>
                <w:numId w:val="6"/>
              </w:numPr>
              <w:spacing w:after="0" w:line="240" w:lineRule="auto"/>
              <w:jc w:val="both"/>
              <w:rPr>
                <w:rFonts w:eastAsia="Times New Roman"/>
                <w:color w:val="0070C0"/>
              </w:rPr>
            </w:pPr>
            <w:r w:rsidRPr="00791A49">
              <w:rPr>
                <w:rFonts w:ascii="Arial" w:eastAsia="Times New Roman" w:hAnsi="Arial" w:cs="Arial"/>
                <w:color w:val="0070C0"/>
                <w:sz w:val="20"/>
                <w:szCs w:val="20"/>
              </w:rPr>
              <w:t>To date, a total of</w:t>
            </w:r>
            <w:r w:rsidRPr="00791A49">
              <w:rPr>
                <w:rFonts w:ascii="Arial" w:eastAsia="Times New Roman" w:hAnsi="Arial" w:cs="Arial"/>
                <w:b/>
                <w:bCs/>
                <w:color w:val="0070C0"/>
                <w:sz w:val="20"/>
                <w:szCs w:val="20"/>
              </w:rPr>
              <w:t> 321,830 Pantawid Pamilya </w:t>
            </w:r>
            <w:r w:rsidRPr="00791A49">
              <w:rPr>
                <w:rFonts w:ascii="Arial" w:eastAsia="Times New Roman" w:hAnsi="Arial" w:cs="Arial"/>
                <w:color w:val="0070C0"/>
                <w:sz w:val="20"/>
                <w:szCs w:val="20"/>
              </w:rPr>
              <w:t>beneficiaries</w:t>
            </w:r>
            <w:r w:rsidRPr="00791A49">
              <w:rPr>
                <w:rFonts w:ascii="Arial" w:eastAsia="Times New Roman" w:hAnsi="Arial" w:cs="Arial"/>
                <w:b/>
                <w:bCs/>
                <w:color w:val="0070C0"/>
                <w:sz w:val="20"/>
                <w:szCs w:val="20"/>
              </w:rPr>
              <w:t> </w:t>
            </w:r>
            <w:r w:rsidRPr="00791A49">
              <w:rPr>
                <w:rFonts w:ascii="Arial" w:eastAsia="Times New Roman" w:hAnsi="Arial" w:cs="Arial"/>
                <w:color w:val="0070C0"/>
                <w:sz w:val="20"/>
                <w:szCs w:val="20"/>
              </w:rPr>
              <w:t>amounting to</w:t>
            </w:r>
            <w:r w:rsidRPr="00791A49">
              <w:rPr>
                <w:rFonts w:eastAsia="Times New Roman"/>
                <w:color w:val="0070C0"/>
              </w:rPr>
              <w:t> </w:t>
            </w:r>
            <w:r w:rsidRPr="00791A49">
              <w:rPr>
                <w:rFonts w:ascii="Arial" w:eastAsia="Times New Roman" w:hAnsi="Arial" w:cs="Arial"/>
                <w:b/>
                <w:bCs/>
                <w:color w:val="0070C0"/>
                <w:sz w:val="20"/>
                <w:szCs w:val="20"/>
              </w:rPr>
              <w:t>₱1,496,509,500.00 </w:t>
            </w:r>
            <w:r w:rsidRPr="00791A49">
              <w:rPr>
                <w:rFonts w:ascii="Arial" w:eastAsia="Times New Roman" w:hAnsi="Arial" w:cs="Arial"/>
                <w:color w:val="0070C0"/>
                <w:sz w:val="20"/>
                <w:szCs w:val="20"/>
              </w:rPr>
              <w:t>and </w:t>
            </w:r>
            <w:r w:rsidR="00192DDE" w:rsidRPr="00791A49">
              <w:rPr>
                <w:rFonts w:ascii="Arial" w:eastAsia="Times New Roman" w:hAnsi="Arial" w:cs="Arial"/>
                <w:b/>
                <w:bCs/>
                <w:color w:val="0070C0"/>
                <w:sz w:val="20"/>
                <w:szCs w:val="20"/>
              </w:rPr>
              <w:t>1,13</w:t>
            </w:r>
            <w:r w:rsidR="00947021" w:rsidRPr="00791A49">
              <w:rPr>
                <w:rFonts w:ascii="Arial" w:eastAsia="Times New Roman" w:hAnsi="Arial" w:cs="Arial"/>
                <w:b/>
                <w:bCs/>
                <w:color w:val="0070C0"/>
                <w:sz w:val="20"/>
                <w:szCs w:val="20"/>
              </w:rPr>
              <w:t>1</w:t>
            </w:r>
            <w:r w:rsidR="00192DDE" w:rsidRPr="00791A49">
              <w:rPr>
                <w:rFonts w:ascii="Arial" w:eastAsia="Times New Roman" w:hAnsi="Arial" w:cs="Arial"/>
                <w:b/>
                <w:bCs/>
                <w:color w:val="0070C0"/>
                <w:sz w:val="20"/>
                <w:szCs w:val="20"/>
              </w:rPr>
              <w:t>,</w:t>
            </w:r>
            <w:r w:rsidR="00947021" w:rsidRPr="00791A49">
              <w:rPr>
                <w:rFonts w:ascii="Arial" w:eastAsia="Times New Roman" w:hAnsi="Arial" w:cs="Arial"/>
                <w:b/>
                <w:bCs/>
                <w:color w:val="0070C0"/>
                <w:sz w:val="20"/>
                <w:szCs w:val="20"/>
              </w:rPr>
              <w:t>375</w:t>
            </w:r>
            <w:r w:rsidR="00192DDE" w:rsidRPr="00791A49">
              <w:rPr>
                <w:rFonts w:ascii="Arial" w:eastAsia="Times New Roman" w:hAnsi="Arial" w:cs="Arial"/>
                <w:b/>
                <w:bCs/>
                <w:color w:val="0070C0"/>
                <w:sz w:val="20"/>
                <w:szCs w:val="20"/>
              </w:rPr>
              <w:t xml:space="preserve"> </w:t>
            </w:r>
            <w:r w:rsidR="00316CF9" w:rsidRPr="00791A49">
              <w:rPr>
                <w:rFonts w:ascii="Arial" w:eastAsia="Times New Roman" w:hAnsi="Arial" w:cs="Arial"/>
                <w:b/>
                <w:bCs/>
                <w:color w:val="0070C0"/>
                <w:sz w:val="20"/>
                <w:szCs w:val="20"/>
              </w:rPr>
              <w:t xml:space="preserve">Non-Pantawid </w:t>
            </w:r>
            <w:r w:rsidRPr="00791A49">
              <w:rPr>
                <w:rFonts w:ascii="Arial" w:eastAsia="Times New Roman" w:hAnsi="Arial" w:cs="Arial"/>
                <w:b/>
                <w:bCs/>
                <w:color w:val="0070C0"/>
                <w:sz w:val="20"/>
                <w:szCs w:val="20"/>
              </w:rPr>
              <w:t>Pamilya </w:t>
            </w:r>
            <w:r w:rsidRPr="00791A49">
              <w:rPr>
                <w:rFonts w:ascii="Arial" w:eastAsia="Times New Roman" w:hAnsi="Arial" w:cs="Arial"/>
                <w:color w:val="0070C0"/>
                <w:sz w:val="20"/>
                <w:szCs w:val="20"/>
              </w:rPr>
              <w:t>beneficiaries amounting to</w:t>
            </w:r>
            <w:r w:rsidRPr="00791A49">
              <w:rPr>
                <w:rFonts w:eastAsia="Times New Roman"/>
                <w:color w:val="0070C0"/>
              </w:rPr>
              <w:t> </w:t>
            </w:r>
            <w:r w:rsidR="00192DDE" w:rsidRPr="00791A49">
              <w:rPr>
                <w:rFonts w:ascii="Arial" w:eastAsia="Times New Roman" w:hAnsi="Arial" w:cs="Arial"/>
                <w:b/>
                <w:bCs/>
                <w:color w:val="0070C0"/>
                <w:sz w:val="20"/>
                <w:szCs w:val="20"/>
              </w:rPr>
              <w:t>₱6,7</w:t>
            </w:r>
            <w:r w:rsidR="00947021" w:rsidRPr="00791A49">
              <w:rPr>
                <w:rFonts w:ascii="Arial" w:eastAsia="Times New Roman" w:hAnsi="Arial" w:cs="Arial"/>
                <w:b/>
                <w:bCs/>
                <w:color w:val="0070C0"/>
                <w:sz w:val="20"/>
                <w:szCs w:val="20"/>
              </w:rPr>
              <w:t>88</w:t>
            </w:r>
            <w:r w:rsidR="00192DDE" w:rsidRPr="00791A49">
              <w:rPr>
                <w:rFonts w:ascii="Arial" w:eastAsia="Times New Roman" w:hAnsi="Arial" w:cs="Arial"/>
                <w:b/>
                <w:bCs/>
                <w:color w:val="0070C0"/>
                <w:sz w:val="20"/>
                <w:szCs w:val="20"/>
              </w:rPr>
              <w:t>,</w:t>
            </w:r>
            <w:r w:rsidR="00947021" w:rsidRPr="00791A49">
              <w:rPr>
                <w:rFonts w:ascii="Arial" w:eastAsia="Times New Roman" w:hAnsi="Arial" w:cs="Arial"/>
                <w:b/>
                <w:bCs/>
                <w:color w:val="0070C0"/>
                <w:sz w:val="20"/>
                <w:szCs w:val="20"/>
              </w:rPr>
              <w:t>250</w:t>
            </w:r>
            <w:r w:rsidR="00192DDE" w:rsidRPr="00791A49">
              <w:rPr>
                <w:rFonts w:ascii="Arial" w:eastAsia="Times New Roman" w:hAnsi="Arial" w:cs="Arial"/>
                <w:b/>
                <w:bCs/>
                <w:color w:val="0070C0"/>
                <w:sz w:val="20"/>
                <w:szCs w:val="20"/>
              </w:rPr>
              <w:t xml:space="preserve">,000.00 </w:t>
            </w:r>
            <w:r w:rsidRPr="00791A49">
              <w:rPr>
                <w:rFonts w:ascii="Arial" w:eastAsia="Times New Roman" w:hAnsi="Arial" w:cs="Arial"/>
                <w:color w:val="0070C0"/>
                <w:sz w:val="20"/>
                <w:szCs w:val="20"/>
              </w:rPr>
              <w:t>were served for the 1</w:t>
            </w:r>
            <w:r w:rsidRPr="00791A49">
              <w:rPr>
                <w:rFonts w:ascii="Arial" w:eastAsia="Times New Roman" w:hAnsi="Arial" w:cs="Arial"/>
                <w:color w:val="0070C0"/>
                <w:sz w:val="20"/>
                <w:szCs w:val="20"/>
                <w:vertAlign w:val="superscript"/>
              </w:rPr>
              <w:t>st</w:t>
            </w:r>
            <w:r w:rsidRPr="00791A49">
              <w:rPr>
                <w:rFonts w:ascii="Arial" w:eastAsia="Times New Roman" w:hAnsi="Arial" w:cs="Arial"/>
                <w:color w:val="0070C0"/>
                <w:sz w:val="20"/>
                <w:szCs w:val="20"/>
              </w:rPr>
              <w:t> tranche.</w:t>
            </w:r>
          </w:p>
          <w:p w14:paraId="1E22F01B" w14:textId="71E3D471" w:rsidR="00F843A5" w:rsidRPr="00791A49" w:rsidRDefault="00324414" w:rsidP="00972998">
            <w:pPr>
              <w:pStyle w:val="ListParagraph"/>
              <w:numPr>
                <w:ilvl w:val="0"/>
                <w:numId w:val="6"/>
              </w:numPr>
              <w:spacing w:after="0" w:line="240" w:lineRule="auto"/>
              <w:jc w:val="both"/>
              <w:rPr>
                <w:rFonts w:eastAsia="Times New Roman"/>
                <w:color w:val="0070C0"/>
              </w:rPr>
            </w:pPr>
            <w:r w:rsidRPr="00791A49">
              <w:rPr>
                <w:rFonts w:ascii="Arial" w:eastAsia="Times New Roman" w:hAnsi="Arial" w:cs="Arial"/>
                <w:color w:val="0070C0"/>
                <w:sz w:val="20"/>
                <w:szCs w:val="20"/>
              </w:rPr>
              <w:t>DSWD-FO VI has served </w:t>
            </w:r>
            <w:r w:rsidRPr="00791A49">
              <w:rPr>
                <w:rFonts w:ascii="Arial" w:eastAsia="Times New Roman" w:hAnsi="Arial" w:cs="Arial"/>
                <w:b/>
                <w:bCs/>
                <w:color w:val="0070C0"/>
                <w:sz w:val="20"/>
                <w:szCs w:val="20"/>
              </w:rPr>
              <w:t>103,608 Pantawid Pamilya</w:t>
            </w:r>
            <w:r w:rsidRPr="00791A49">
              <w:rPr>
                <w:rFonts w:ascii="Arial" w:eastAsia="Times New Roman" w:hAnsi="Arial" w:cs="Arial"/>
                <w:color w:val="0070C0"/>
                <w:sz w:val="20"/>
                <w:szCs w:val="20"/>
              </w:rPr>
              <w:t> beneficiaries amounting to </w:t>
            </w:r>
            <w:r w:rsidRPr="00791A49">
              <w:rPr>
                <w:rFonts w:ascii="Arial" w:eastAsia="Times New Roman" w:hAnsi="Arial" w:cs="Arial"/>
                <w:b/>
                <w:bCs/>
                <w:color w:val="0070C0"/>
                <w:sz w:val="20"/>
                <w:szCs w:val="20"/>
              </w:rPr>
              <w:t>₱481,777,200.00 </w:t>
            </w:r>
            <w:r w:rsidRPr="00791A49">
              <w:rPr>
                <w:rFonts w:ascii="Arial" w:eastAsia="Times New Roman" w:hAnsi="Arial" w:cs="Arial"/>
                <w:color w:val="0070C0"/>
                <w:sz w:val="20"/>
                <w:szCs w:val="20"/>
              </w:rPr>
              <w:t>and </w:t>
            </w:r>
            <w:r w:rsidR="00E600B8" w:rsidRPr="00791A49">
              <w:rPr>
                <w:rFonts w:ascii="Arial" w:eastAsia="Times New Roman" w:hAnsi="Arial" w:cs="Arial"/>
                <w:b/>
                <w:bCs/>
                <w:color w:val="0070C0"/>
                <w:sz w:val="20"/>
                <w:szCs w:val="20"/>
              </w:rPr>
              <w:t>440</w:t>
            </w:r>
            <w:r w:rsidR="00192DDE" w:rsidRPr="00791A49">
              <w:rPr>
                <w:rFonts w:ascii="Arial" w:eastAsia="Times New Roman" w:hAnsi="Arial" w:cs="Arial"/>
                <w:b/>
                <w:bCs/>
                <w:color w:val="0070C0"/>
                <w:sz w:val="20"/>
                <w:szCs w:val="20"/>
              </w:rPr>
              <w:t>,</w:t>
            </w:r>
            <w:r w:rsidR="00E600B8" w:rsidRPr="00791A49">
              <w:rPr>
                <w:rFonts w:ascii="Arial" w:eastAsia="Times New Roman" w:hAnsi="Arial" w:cs="Arial"/>
                <w:b/>
                <w:bCs/>
                <w:color w:val="0070C0"/>
                <w:sz w:val="20"/>
                <w:szCs w:val="20"/>
              </w:rPr>
              <w:t>802</w:t>
            </w:r>
            <w:r w:rsidR="00192DDE" w:rsidRPr="00791A49">
              <w:rPr>
                <w:rFonts w:ascii="Arial" w:eastAsia="Times New Roman" w:hAnsi="Arial" w:cs="Arial"/>
                <w:b/>
                <w:bCs/>
                <w:color w:val="0070C0"/>
                <w:sz w:val="20"/>
                <w:szCs w:val="20"/>
              </w:rPr>
              <w:tab/>
            </w:r>
            <w:r w:rsidRPr="00791A49">
              <w:rPr>
                <w:rFonts w:ascii="Arial" w:eastAsia="Times New Roman" w:hAnsi="Arial" w:cs="Arial"/>
                <w:b/>
                <w:bCs/>
                <w:color w:val="0070C0"/>
                <w:sz w:val="20"/>
                <w:szCs w:val="20"/>
              </w:rPr>
              <w:t>Non-Pantawid Pamilya </w:t>
            </w:r>
            <w:r w:rsidRPr="00791A49">
              <w:rPr>
                <w:rFonts w:ascii="Arial" w:eastAsia="Times New Roman" w:hAnsi="Arial" w:cs="Arial"/>
                <w:color w:val="0070C0"/>
                <w:sz w:val="20"/>
                <w:szCs w:val="20"/>
              </w:rPr>
              <w:t>beneficiaries amounting to</w:t>
            </w:r>
            <w:r w:rsidRPr="00791A49">
              <w:rPr>
                <w:rFonts w:eastAsia="Times New Roman"/>
                <w:color w:val="0070C0"/>
              </w:rPr>
              <w:t> </w:t>
            </w:r>
            <w:r w:rsidR="00192DDE" w:rsidRPr="00791A49">
              <w:rPr>
                <w:rFonts w:ascii="Arial" w:eastAsia="Times New Roman" w:hAnsi="Arial" w:cs="Arial"/>
                <w:b/>
                <w:bCs/>
                <w:color w:val="0070C0"/>
                <w:sz w:val="20"/>
                <w:szCs w:val="20"/>
              </w:rPr>
              <w:t>₱</w:t>
            </w:r>
            <w:r w:rsidR="00E600B8" w:rsidRPr="00791A49">
              <w:rPr>
                <w:rFonts w:ascii="Arial" w:eastAsia="Times New Roman" w:hAnsi="Arial" w:cs="Arial"/>
                <w:b/>
                <w:bCs/>
                <w:color w:val="0070C0"/>
                <w:sz w:val="20"/>
                <w:szCs w:val="20"/>
              </w:rPr>
              <w:t>2</w:t>
            </w:r>
            <w:r w:rsidR="00192DDE" w:rsidRPr="00791A49">
              <w:rPr>
                <w:rFonts w:ascii="Arial" w:eastAsia="Times New Roman" w:hAnsi="Arial" w:cs="Arial"/>
                <w:b/>
                <w:bCs/>
                <w:color w:val="0070C0"/>
                <w:sz w:val="20"/>
                <w:szCs w:val="20"/>
              </w:rPr>
              <w:t>,</w:t>
            </w:r>
            <w:r w:rsidR="00E600B8" w:rsidRPr="00791A49">
              <w:rPr>
                <w:rFonts w:ascii="Arial" w:eastAsia="Times New Roman" w:hAnsi="Arial" w:cs="Arial"/>
                <w:b/>
                <w:bCs/>
                <w:color w:val="0070C0"/>
                <w:sz w:val="20"/>
                <w:szCs w:val="20"/>
              </w:rPr>
              <w:t>644</w:t>
            </w:r>
            <w:r w:rsidR="00192DDE" w:rsidRPr="00791A49">
              <w:rPr>
                <w:rFonts w:ascii="Arial" w:eastAsia="Times New Roman" w:hAnsi="Arial" w:cs="Arial"/>
                <w:b/>
                <w:bCs/>
                <w:color w:val="0070C0"/>
                <w:sz w:val="20"/>
                <w:szCs w:val="20"/>
              </w:rPr>
              <w:t>,</w:t>
            </w:r>
            <w:r w:rsidR="00E600B8" w:rsidRPr="00791A49">
              <w:rPr>
                <w:rFonts w:ascii="Arial" w:eastAsia="Times New Roman" w:hAnsi="Arial" w:cs="Arial"/>
                <w:b/>
                <w:bCs/>
                <w:color w:val="0070C0"/>
                <w:sz w:val="20"/>
                <w:szCs w:val="20"/>
              </w:rPr>
              <w:t>812</w:t>
            </w:r>
            <w:r w:rsidR="00192DDE" w:rsidRPr="00791A49">
              <w:rPr>
                <w:rFonts w:ascii="Arial" w:eastAsia="Times New Roman" w:hAnsi="Arial" w:cs="Arial"/>
                <w:b/>
                <w:bCs/>
                <w:color w:val="0070C0"/>
                <w:sz w:val="20"/>
                <w:szCs w:val="20"/>
              </w:rPr>
              <w:t xml:space="preserve">,000.00 </w:t>
            </w:r>
            <w:r w:rsidRPr="00791A49">
              <w:rPr>
                <w:rFonts w:ascii="Arial" w:eastAsia="Times New Roman" w:hAnsi="Arial" w:cs="Arial"/>
                <w:color w:val="0070C0"/>
                <w:sz w:val="20"/>
                <w:szCs w:val="20"/>
              </w:rPr>
              <w:t>for the 2nd tranche and </w:t>
            </w:r>
            <w:r w:rsidR="00192DDE" w:rsidRPr="00791A49">
              <w:rPr>
                <w:rFonts w:ascii="Arial" w:eastAsia="Times New Roman" w:hAnsi="Arial" w:cs="Arial"/>
                <w:b/>
                <w:bCs/>
                <w:color w:val="0070C0"/>
                <w:sz w:val="20"/>
                <w:szCs w:val="20"/>
              </w:rPr>
              <w:t>1</w:t>
            </w:r>
            <w:r w:rsidR="00B30EDF" w:rsidRPr="00791A49">
              <w:rPr>
                <w:rFonts w:ascii="Arial" w:eastAsia="Times New Roman" w:hAnsi="Arial" w:cs="Arial"/>
                <w:b/>
                <w:bCs/>
                <w:color w:val="0070C0"/>
                <w:sz w:val="20"/>
                <w:szCs w:val="20"/>
              </w:rPr>
              <w:t>90</w:t>
            </w:r>
            <w:r w:rsidR="00192DDE" w:rsidRPr="00791A49">
              <w:rPr>
                <w:rFonts w:ascii="Arial" w:eastAsia="Times New Roman" w:hAnsi="Arial" w:cs="Arial"/>
                <w:b/>
                <w:bCs/>
                <w:color w:val="0070C0"/>
                <w:sz w:val="20"/>
                <w:szCs w:val="20"/>
              </w:rPr>
              <w:t>,</w:t>
            </w:r>
            <w:r w:rsidR="00B30EDF" w:rsidRPr="00791A49">
              <w:rPr>
                <w:rFonts w:ascii="Arial" w:eastAsia="Times New Roman" w:hAnsi="Arial" w:cs="Arial"/>
                <w:b/>
                <w:bCs/>
                <w:color w:val="0070C0"/>
                <w:sz w:val="20"/>
                <w:szCs w:val="20"/>
              </w:rPr>
              <w:t>738</w:t>
            </w:r>
            <w:r w:rsidR="00192DDE" w:rsidRPr="00791A49">
              <w:rPr>
                <w:rFonts w:ascii="Arial" w:eastAsia="Times New Roman" w:hAnsi="Arial" w:cs="Arial"/>
                <w:b/>
                <w:bCs/>
                <w:color w:val="0070C0"/>
                <w:sz w:val="20"/>
                <w:szCs w:val="20"/>
              </w:rPr>
              <w:tab/>
            </w:r>
            <w:r w:rsidRPr="00791A49">
              <w:rPr>
                <w:rFonts w:ascii="Arial" w:eastAsia="Times New Roman" w:hAnsi="Arial" w:cs="Arial"/>
                <w:b/>
                <w:bCs/>
                <w:color w:val="0070C0"/>
                <w:sz w:val="20"/>
                <w:szCs w:val="20"/>
              </w:rPr>
              <w:t>left-out/waitlisted</w:t>
            </w:r>
            <w:r w:rsidRPr="00791A49">
              <w:rPr>
                <w:rFonts w:ascii="Arial" w:eastAsia="Times New Roman" w:hAnsi="Arial" w:cs="Arial"/>
                <w:color w:val="0070C0"/>
                <w:sz w:val="20"/>
                <w:szCs w:val="20"/>
              </w:rPr>
              <w:t> beneficiaries amounting to </w:t>
            </w:r>
            <w:r w:rsidRPr="00791A49">
              <w:rPr>
                <w:rFonts w:ascii="Arial" w:eastAsia="Times New Roman" w:hAnsi="Arial" w:cs="Arial"/>
                <w:b/>
                <w:bCs/>
                <w:color w:val="0070C0"/>
                <w:sz w:val="20"/>
                <w:szCs w:val="20"/>
              </w:rPr>
              <w:t>₱</w:t>
            </w:r>
            <w:r w:rsidR="00192DDE" w:rsidRPr="00791A49">
              <w:rPr>
                <w:rFonts w:ascii="Arial" w:eastAsia="Times New Roman" w:hAnsi="Arial" w:cs="Arial"/>
                <w:b/>
                <w:bCs/>
                <w:color w:val="0070C0"/>
                <w:sz w:val="20"/>
                <w:szCs w:val="20"/>
              </w:rPr>
              <w:t>1,1</w:t>
            </w:r>
            <w:r w:rsidR="00B30EDF" w:rsidRPr="00791A49">
              <w:rPr>
                <w:rFonts w:ascii="Arial" w:eastAsia="Times New Roman" w:hAnsi="Arial" w:cs="Arial"/>
                <w:b/>
                <w:bCs/>
                <w:color w:val="0070C0"/>
                <w:sz w:val="20"/>
                <w:szCs w:val="20"/>
              </w:rPr>
              <w:t>44</w:t>
            </w:r>
            <w:r w:rsidR="00192DDE" w:rsidRPr="00791A49">
              <w:rPr>
                <w:rFonts w:ascii="Arial" w:eastAsia="Times New Roman" w:hAnsi="Arial" w:cs="Arial"/>
                <w:b/>
                <w:bCs/>
                <w:color w:val="0070C0"/>
                <w:sz w:val="20"/>
                <w:szCs w:val="20"/>
              </w:rPr>
              <w:t>,</w:t>
            </w:r>
            <w:r w:rsidR="00B30EDF" w:rsidRPr="00791A49">
              <w:rPr>
                <w:rFonts w:ascii="Arial" w:eastAsia="Times New Roman" w:hAnsi="Arial" w:cs="Arial"/>
                <w:b/>
                <w:bCs/>
                <w:color w:val="0070C0"/>
                <w:sz w:val="20"/>
                <w:szCs w:val="20"/>
              </w:rPr>
              <w:t>428</w:t>
            </w:r>
            <w:r w:rsidR="00192DDE" w:rsidRPr="00791A49">
              <w:rPr>
                <w:rFonts w:ascii="Arial" w:eastAsia="Times New Roman" w:hAnsi="Arial" w:cs="Arial"/>
                <w:b/>
                <w:bCs/>
                <w:color w:val="0070C0"/>
                <w:sz w:val="20"/>
                <w:szCs w:val="20"/>
              </w:rPr>
              <w:t>,000.00.</w:t>
            </w:r>
          </w:p>
          <w:p w14:paraId="7C31C1C1" w14:textId="71A239F0" w:rsidR="00C71305" w:rsidRPr="00791A49" w:rsidRDefault="00324414" w:rsidP="00972998">
            <w:pPr>
              <w:pStyle w:val="ListParagraph"/>
              <w:numPr>
                <w:ilvl w:val="0"/>
                <w:numId w:val="6"/>
              </w:numPr>
              <w:spacing w:after="0" w:line="240" w:lineRule="auto"/>
              <w:jc w:val="both"/>
              <w:rPr>
                <w:rFonts w:eastAsia="Times New Roman"/>
                <w:color w:val="0070C0"/>
              </w:rPr>
            </w:pPr>
            <w:r w:rsidRPr="00791A49">
              <w:rPr>
                <w:rFonts w:ascii="Arial" w:eastAsia="Times New Roman" w:hAnsi="Arial" w:cs="Arial"/>
                <w:color w:val="0070C0"/>
                <w:sz w:val="20"/>
                <w:szCs w:val="20"/>
              </w:rPr>
              <w:t xml:space="preserve">The Operation Center Hotline has catered a total of </w:t>
            </w:r>
            <w:r w:rsidR="003611DE" w:rsidRPr="00791A49">
              <w:rPr>
                <w:rFonts w:ascii="Arial" w:eastAsia="Times New Roman" w:hAnsi="Arial" w:cs="Arial"/>
                <w:color w:val="0070C0"/>
                <w:sz w:val="20"/>
                <w:szCs w:val="20"/>
              </w:rPr>
              <w:t>9,156</w:t>
            </w:r>
            <w:r w:rsidR="00D51D9B" w:rsidRPr="00791A49">
              <w:rPr>
                <w:rFonts w:ascii="Arial" w:eastAsia="Times New Roman" w:hAnsi="Arial" w:cs="Arial"/>
                <w:color w:val="0070C0"/>
                <w:sz w:val="20"/>
                <w:szCs w:val="20"/>
              </w:rPr>
              <w:t xml:space="preserve"> </w:t>
            </w:r>
            <w:r w:rsidR="00BC4C66" w:rsidRPr="00791A49">
              <w:rPr>
                <w:rFonts w:ascii="Arial" w:eastAsia="Times New Roman" w:hAnsi="Arial" w:cs="Arial"/>
                <w:color w:val="0070C0"/>
                <w:sz w:val="20"/>
                <w:szCs w:val="20"/>
              </w:rPr>
              <w:t>calls resolved</w:t>
            </w:r>
            <w:r w:rsidRPr="00791A49">
              <w:rPr>
                <w:rFonts w:ascii="Arial" w:eastAsia="Times New Roman" w:hAnsi="Arial" w:cs="Arial"/>
                <w:color w:val="0070C0"/>
                <w:sz w:val="20"/>
                <w:szCs w:val="20"/>
              </w:rPr>
              <w:t xml:space="preserve"> </w:t>
            </w:r>
            <w:r w:rsidR="00BC4C66" w:rsidRPr="00791A49">
              <w:rPr>
                <w:rFonts w:ascii="Arial" w:eastAsia="Times New Roman" w:hAnsi="Arial" w:cs="Arial"/>
                <w:color w:val="0070C0"/>
                <w:sz w:val="20"/>
                <w:szCs w:val="20"/>
              </w:rPr>
              <w:t xml:space="preserve">from 15 April </w:t>
            </w:r>
            <w:r w:rsidR="003611DE" w:rsidRPr="00791A49">
              <w:rPr>
                <w:rFonts w:ascii="Arial" w:eastAsia="Times New Roman" w:hAnsi="Arial" w:cs="Arial"/>
                <w:color w:val="0070C0"/>
                <w:sz w:val="20"/>
                <w:szCs w:val="20"/>
              </w:rPr>
              <w:t>– 26</w:t>
            </w:r>
            <w:r w:rsidR="00D51D9B" w:rsidRPr="00791A49">
              <w:rPr>
                <w:rFonts w:ascii="Arial" w:eastAsia="Times New Roman" w:hAnsi="Arial" w:cs="Arial"/>
                <w:color w:val="0070C0"/>
                <w:sz w:val="20"/>
                <w:szCs w:val="20"/>
              </w:rPr>
              <w:t xml:space="preserve"> August</w:t>
            </w:r>
            <w:r w:rsidR="00BC4C66" w:rsidRPr="00791A49">
              <w:rPr>
                <w:rFonts w:ascii="Arial" w:eastAsia="Times New Roman" w:hAnsi="Arial" w:cs="Arial"/>
                <w:color w:val="0070C0"/>
                <w:sz w:val="20"/>
                <w:szCs w:val="20"/>
              </w:rPr>
              <w:t>, 2020.</w:t>
            </w:r>
          </w:p>
        </w:tc>
      </w:tr>
    </w:tbl>
    <w:p w14:paraId="04166B08"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8091300" w14:textId="2C16DC8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VII</w:t>
      </w:r>
    </w:p>
    <w:tbl>
      <w:tblPr>
        <w:tblStyle w:val="9"/>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6F618B95"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2AC46F"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BEC392" w14:textId="7083FE2F"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FA1B26" w:rsidRPr="00FA1B26" w14:paraId="3A054CDA"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C34C147" w14:textId="472DF037" w:rsidR="009702AE" w:rsidRPr="00ED26E2" w:rsidRDefault="00516A66" w:rsidP="0097594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rPr>
                <w:rFonts w:ascii="Arial" w:eastAsia="Arial" w:hAnsi="Arial" w:cs="Arial"/>
                <w:sz w:val="20"/>
                <w:szCs w:val="19"/>
              </w:rPr>
            </w:pPr>
            <w:r w:rsidRPr="00ED26E2">
              <w:rPr>
                <w:rFonts w:ascii="Arial" w:eastAsia="Arial" w:hAnsi="Arial" w:cs="Arial"/>
                <w:sz w:val="20"/>
                <w:szCs w:val="19"/>
              </w:rPr>
              <w:t>2</w:t>
            </w:r>
            <w:r w:rsidR="0097594A" w:rsidRPr="00ED26E2">
              <w:rPr>
                <w:rFonts w:ascii="Arial" w:eastAsia="Arial" w:hAnsi="Arial" w:cs="Arial"/>
                <w:sz w:val="20"/>
                <w:szCs w:val="19"/>
              </w:rPr>
              <w:t>6</w:t>
            </w:r>
            <w:r w:rsidR="0081690D" w:rsidRPr="00ED26E2">
              <w:rPr>
                <w:rFonts w:ascii="Arial" w:eastAsia="Arial" w:hAnsi="Arial" w:cs="Arial"/>
                <w:sz w:val="20"/>
                <w:szCs w:val="19"/>
              </w:rPr>
              <w:t xml:space="preserve"> </w:t>
            </w:r>
            <w:r w:rsidR="00DA3149" w:rsidRPr="00ED26E2">
              <w:rPr>
                <w:rFonts w:ascii="Arial" w:eastAsia="Arial" w:hAnsi="Arial" w:cs="Arial"/>
                <w:sz w:val="20"/>
                <w:szCs w:val="19"/>
              </w:rPr>
              <w:t>Octo</w:t>
            </w:r>
            <w:r w:rsidR="00DE7A1B" w:rsidRPr="00ED26E2">
              <w:rPr>
                <w:rFonts w:ascii="Arial" w:eastAsia="Arial" w:hAnsi="Arial" w:cs="Arial"/>
                <w:sz w:val="20"/>
                <w:szCs w:val="19"/>
              </w:rPr>
              <w:t>ber 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E774DE" w14:textId="1530B34A" w:rsidR="009702AE" w:rsidRPr="00ED26E2" w:rsidRDefault="003E4C18"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DSWD-FO</w:t>
            </w:r>
            <w:r w:rsidR="009266CC" w:rsidRPr="00ED26E2">
              <w:rPr>
                <w:rFonts w:ascii="Arial" w:eastAsia="Arial" w:hAnsi="Arial" w:cs="Arial"/>
                <w:sz w:val="20"/>
                <w:szCs w:val="19"/>
              </w:rPr>
              <w:t xml:space="preserve"> </w:t>
            </w:r>
            <w:r w:rsidRPr="00ED26E2">
              <w:rPr>
                <w:rFonts w:ascii="Arial" w:eastAsia="Arial" w:hAnsi="Arial" w:cs="Arial"/>
                <w:sz w:val="20"/>
                <w:szCs w:val="19"/>
              </w:rPr>
              <w:t>VII</w:t>
            </w:r>
            <w:r w:rsidR="009266CC" w:rsidRPr="00ED26E2">
              <w:rPr>
                <w:rFonts w:ascii="Arial" w:eastAsia="Arial" w:hAnsi="Arial" w:cs="Arial"/>
                <w:sz w:val="20"/>
                <w:szCs w:val="19"/>
              </w:rPr>
              <w:t xml:space="preserve"> </w:t>
            </w:r>
            <w:r w:rsidRPr="00ED26E2">
              <w:rPr>
                <w:rFonts w:ascii="Arial" w:eastAsia="Arial" w:hAnsi="Arial" w:cs="Arial"/>
                <w:sz w:val="20"/>
                <w:szCs w:val="19"/>
              </w:rPr>
              <w:t>provided</w:t>
            </w:r>
            <w:r w:rsidR="009266CC" w:rsidRPr="00ED26E2">
              <w:rPr>
                <w:rFonts w:ascii="Arial" w:eastAsia="Arial" w:hAnsi="Arial" w:cs="Arial"/>
                <w:sz w:val="20"/>
                <w:szCs w:val="19"/>
              </w:rPr>
              <w:t xml:space="preserve"> </w:t>
            </w:r>
            <w:r w:rsidRPr="00ED26E2">
              <w:rPr>
                <w:rFonts w:ascii="Arial" w:eastAsia="Arial" w:hAnsi="Arial" w:cs="Arial"/>
                <w:sz w:val="20"/>
                <w:szCs w:val="19"/>
              </w:rPr>
              <w:t>cash</w:t>
            </w:r>
            <w:r w:rsidR="009266CC" w:rsidRPr="00ED26E2">
              <w:rPr>
                <w:rFonts w:ascii="Arial" w:eastAsia="Arial" w:hAnsi="Arial" w:cs="Arial"/>
                <w:sz w:val="20"/>
                <w:szCs w:val="19"/>
              </w:rPr>
              <w:t xml:space="preserve"> </w:t>
            </w:r>
            <w:r w:rsidRPr="00ED26E2">
              <w:rPr>
                <w:rFonts w:ascii="Arial" w:eastAsia="Arial" w:hAnsi="Arial" w:cs="Arial"/>
                <w:sz w:val="20"/>
                <w:szCs w:val="19"/>
              </w:rPr>
              <w:t>assistance</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003338A3" w:rsidRPr="00ED26E2">
              <w:rPr>
                <w:rFonts w:ascii="Arial" w:eastAsia="Arial" w:hAnsi="Arial" w:cs="Arial"/>
                <w:b/>
                <w:sz w:val="20"/>
                <w:szCs w:val="19"/>
              </w:rPr>
              <w:t xml:space="preserve">19,238 </w:t>
            </w:r>
            <w:r w:rsidR="00C72E24" w:rsidRPr="00ED26E2">
              <w:rPr>
                <w:rFonts w:ascii="Arial" w:eastAsia="Arial" w:hAnsi="Arial" w:cs="Arial"/>
                <w:b/>
                <w:sz w:val="20"/>
                <w:szCs w:val="19"/>
              </w:rPr>
              <w:t xml:space="preserve">indigent individuals </w:t>
            </w:r>
            <w:r w:rsidR="00C72E24" w:rsidRPr="00ED26E2">
              <w:rPr>
                <w:rFonts w:ascii="Arial" w:eastAsia="Arial" w:hAnsi="Arial" w:cs="Arial"/>
                <w:sz w:val="20"/>
                <w:szCs w:val="19"/>
              </w:rPr>
              <w:t xml:space="preserve">including </w:t>
            </w:r>
            <w:r w:rsidR="00C72E24" w:rsidRPr="00ED26E2">
              <w:rPr>
                <w:rFonts w:ascii="Arial" w:eastAsia="Arial" w:hAnsi="Arial" w:cs="Arial"/>
                <w:b/>
                <w:sz w:val="20"/>
                <w:szCs w:val="19"/>
              </w:rPr>
              <w:t xml:space="preserve">displaced drivers, LSIs </w:t>
            </w:r>
            <w:r w:rsidR="00C72E24" w:rsidRPr="00ED26E2">
              <w:rPr>
                <w:rFonts w:ascii="Arial" w:eastAsia="Arial" w:hAnsi="Arial" w:cs="Arial"/>
                <w:sz w:val="20"/>
                <w:szCs w:val="19"/>
              </w:rPr>
              <w:t xml:space="preserve">and </w:t>
            </w:r>
            <w:r w:rsidR="00C72E24" w:rsidRPr="00ED26E2">
              <w:rPr>
                <w:rFonts w:ascii="Arial" w:eastAsia="Arial" w:hAnsi="Arial" w:cs="Arial"/>
                <w:b/>
                <w:sz w:val="20"/>
                <w:szCs w:val="19"/>
              </w:rPr>
              <w:t xml:space="preserve">repatriated OFWs </w:t>
            </w:r>
            <w:r w:rsidRPr="00ED26E2">
              <w:rPr>
                <w:rFonts w:ascii="Arial" w:eastAsia="Arial" w:hAnsi="Arial" w:cs="Arial"/>
                <w:sz w:val="20"/>
                <w:szCs w:val="19"/>
              </w:rPr>
              <w:t>amounting</w:t>
            </w:r>
            <w:r w:rsidR="009266CC" w:rsidRPr="00ED26E2">
              <w:rPr>
                <w:rFonts w:ascii="Arial" w:eastAsia="Arial" w:hAnsi="Arial" w:cs="Arial"/>
                <w:sz w:val="20"/>
                <w:szCs w:val="19"/>
              </w:rPr>
              <w:t xml:space="preserve"> </w:t>
            </w:r>
            <w:r w:rsidRPr="00ED26E2">
              <w:rPr>
                <w:rFonts w:ascii="Arial" w:eastAsia="Arial" w:hAnsi="Arial" w:cs="Arial"/>
                <w:sz w:val="20"/>
                <w:szCs w:val="19"/>
              </w:rPr>
              <w:t>to</w:t>
            </w:r>
            <w:r w:rsidR="009266CC" w:rsidRPr="00ED26E2">
              <w:rPr>
                <w:rFonts w:ascii="Arial" w:eastAsia="Arial" w:hAnsi="Arial" w:cs="Arial"/>
                <w:sz w:val="20"/>
                <w:szCs w:val="19"/>
              </w:rPr>
              <w:t xml:space="preserve"> </w:t>
            </w:r>
            <w:r w:rsidRPr="00ED26E2">
              <w:rPr>
                <w:rFonts w:ascii="Arial" w:eastAsia="Arial" w:hAnsi="Arial" w:cs="Arial"/>
                <w:sz w:val="20"/>
                <w:szCs w:val="19"/>
              </w:rPr>
              <w:t>a</w:t>
            </w:r>
            <w:r w:rsidR="009266CC" w:rsidRPr="00ED26E2">
              <w:rPr>
                <w:rFonts w:ascii="Arial" w:eastAsia="Arial" w:hAnsi="Arial" w:cs="Arial"/>
                <w:sz w:val="20"/>
                <w:szCs w:val="19"/>
              </w:rPr>
              <w:t xml:space="preserve"> </w:t>
            </w:r>
            <w:r w:rsidRPr="00ED26E2">
              <w:rPr>
                <w:rFonts w:ascii="Arial" w:eastAsia="Arial" w:hAnsi="Arial" w:cs="Arial"/>
                <w:sz w:val="20"/>
                <w:szCs w:val="19"/>
              </w:rPr>
              <w:t>total</w:t>
            </w:r>
            <w:r w:rsidR="009266CC" w:rsidRPr="00ED26E2">
              <w:rPr>
                <w:rFonts w:ascii="Arial" w:eastAsia="Arial" w:hAnsi="Arial" w:cs="Arial"/>
                <w:sz w:val="20"/>
                <w:szCs w:val="19"/>
              </w:rPr>
              <w:t xml:space="preserve"> </w:t>
            </w:r>
            <w:r w:rsidRPr="00ED26E2">
              <w:rPr>
                <w:rFonts w:ascii="Arial" w:eastAsia="Arial" w:hAnsi="Arial" w:cs="Arial"/>
                <w:sz w:val="20"/>
                <w:szCs w:val="19"/>
              </w:rPr>
              <w:t>of</w:t>
            </w:r>
            <w:r w:rsidR="009266CC" w:rsidRPr="00ED26E2">
              <w:rPr>
                <w:rFonts w:ascii="Arial" w:eastAsia="Arial" w:hAnsi="Arial" w:cs="Arial"/>
                <w:sz w:val="20"/>
                <w:szCs w:val="19"/>
              </w:rPr>
              <w:t xml:space="preserve"> </w:t>
            </w:r>
            <w:r w:rsidRPr="00ED26E2">
              <w:rPr>
                <w:rFonts w:ascii="Arial" w:eastAsia="Arial" w:hAnsi="Arial" w:cs="Arial"/>
                <w:b/>
                <w:sz w:val="20"/>
                <w:szCs w:val="19"/>
              </w:rPr>
              <w:t>₱</w:t>
            </w:r>
            <w:r w:rsidR="009C5479" w:rsidRPr="00ED26E2">
              <w:rPr>
                <w:rFonts w:ascii="Arial" w:eastAsia="Arial" w:hAnsi="Arial" w:cs="Arial"/>
                <w:b/>
                <w:sz w:val="20"/>
                <w:szCs w:val="19"/>
              </w:rPr>
              <w:t>3</w:t>
            </w:r>
            <w:r w:rsidR="00D80810" w:rsidRPr="00ED26E2">
              <w:rPr>
                <w:rFonts w:ascii="Arial" w:eastAsia="Arial" w:hAnsi="Arial" w:cs="Arial"/>
                <w:b/>
                <w:sz w:val="20"/>
                <w:szCs w:val="19"/>
              </w:rPr>
              <w:t>5</w:t>
            </w:r>
            <w:r w:rsidR="004E2DB6" w:rsidRPr="00ED26E2">
              <w:rPr>
                <w:rFonts w:ascii="Arial" w:eastAsia="Arial" w:hAnsi="Arial" w:cs="Arial"/>
                <w:b/>
                <w:sz w:val="20"/>
                <w:szCs w:val="19"/>
              </w:rPr>
              <w:t>,</w:t>
            </w:r>
            <w:r w:rsidR="00D80810" w:rsidRPr="00ED26E2">
              <w:rPr>
                <w:rFonts w:ascii="Arial" w:eastAsia="Arial" w:hAnsi="Arial" w:cs="Arial"/>
                <w:b/>
                <w:sz w:val="20"/>
                <w:szCs w:val="19"/>
              </w:rPr>
              <w:t>1</w:t>
            </w:r>
            <w:r w:rsidR="003F0380" w:rsidRPr="00ED26E2">
              <w:rPr>
                <w:rFonts w:ascii="Arial" w:eastAsia="Arial" w:hAnsi="Arial" w:cs="Arial"/>
                <w:b/>
                <w:sz w:val="20"/>
                <w:szCs w:val="19"/>
              </w:rPr>
              <w:t>00,0</w:t>
            </w:r>
            <w:r w:rsidR="004E2DB6" w:rsidRPr="00ED26E2">
              <w:rPr>
                <w:rFonts w:ascii="Arial" w:eastAsia="Arial" w:hAnsi="Arial" w:cs="Arial"/>
                <w:b/>
                <w:sz w:val="20"/>
                <w:szCs w:val="19"/>
              </w:rPr>
              <w:t>00.00</w:t>
            </w:r>
            <w:r w:rsidR="00490A76" w:rsidRPr="00ED26E2">
              <w:rPr>
                <w:rFonts w:ascii="Arial" w:eastAsia="Arial" w:hAnsi="Arial" w:cs="Arial"/>
                <w:b/>
                <w:sz w:val="20"/>
                <w:szCs w:val="19"/>
              </w:rPr>
              <w:t xml:space="preserve"> </w:t>
            </w:r>
            <w:r w:rsidR="00490A76" w:rsidRPr="00ED26E2">
              <w:rPr>
                <w:rFonts w:ascii="Arial" w:eastAsia="Arial" w:hAnsi="Arial" w:cs="Arial"/>
                <w:sz w:val="20"/>
                <w:szCs w:val="19"/>
              </w:rPr>
              <w:t xml:space="preserve">as of </w:t>
            </w:r>
            <w:r w:rsidR="003338A3" w:rsidRPr="00ED26E2">
              <w:rPr>
                <w:rFonts w:ascii="Arial" w:eastAsia="Arial" w:hAnsi="Arial" w:cs="Arial"/>
                <w:sz w:val="20"/>
                <w:szCs w:val="19"/>
              </w:rPr>
              <w:t>20</w:t>
            </w:r>
            <w:r w:rsidR="00D80810" w:rsidRPr="00ED26E2">
              <w:rPr>
                <w:rFonts w:ascii="Arial" w:eastAsia="Arial" w:hAnsi="Arial" w:cs="Arial"/>
                <w:sz w:val="20"/>
                <w:szCs w:val="19"/>
              </w:rPr>
              <w:t xml:space="preserve"> Octo</w:t>
            </w:r>
            <w:r w:rsidR="009C5479" w:rsidRPr="00ED26E2">
              <w:rPr>
                <w:rFonts w:ascii="Arial" w:eastAsia="Arial" w:hAnsi="Arial" w:cs="Arial"/>
                <w:sz w:val="20"/>
                <w:szCs w:val="19"/>
              </w:rPr>
              <w:t>ber</w:t>
            </w:r>
            <w:r w:rsidR="00490A76" w:rsidRPr="00ED26E2">
              <w:rPr>
                <w:rFonts w:ascii="Arial" w:eastAsia="Arial" w:hAnsi="Arial" w:cs="Arial"/>
                <w:sz w:val="20"/>
                <w:szCs w:val="19"/>
              </w:rPr>
              <w:t xml:space="preserve"> 2020.</w:t>
            </w:r>
            <w:r w:rsidR="00490A76" w:rsidRPr="00ED26E2">
              <w:rPr>
                <w:rFonts w:ascii="Arial" w:eastAsia="Arial" w:hAnsi="Arial" w:cs="Arial"/>
                <w:b/>
                <w:sz w:val="20"/>
                <w:szCs w:val="19"/>
              </w:rPr>
              <w:t xml:space="preserve"> </w:t>
            </w:r>
            <w:r w:rsidR="00C708FA" w:rsidRPr="00ED26E2">
              <w:rPr>
                <w:rFonts w:ascii="Arial" w:eastAsia="Arial" w:hAnsi="Arial" w:cs="Arial"/>
                <w:sz w:val="20"/>
                <w:szCs w:val="19"/>
              </w:rPr>
              <w:t>Additional</w:t>
            </w:r>
            <w:r w:rsidR="003338A3" w:rsidRPr="00ED26E2">
              <w:rPr>
                <w:rFonts w:ascii="Arial" w:eastAsia="Arial" w:hAnsi="Arial" w:cs="Arial"/>
                <w:sz w:val="20"/>
                <w:szCs w:val="19"/>
              </w:rPr>
              <w:t xml:space="preserve"> 64</w:t>
            </w:r>
            <w:r w:rsidR="00C708FA" w:rsidRPr="00ED26E2">
              <w:rPr>
                <w:rFonts w:ascii="Arial" w:eastAsia="Arial" w:hAnsi="Arial" w:cs="Arial"/>
                <w:sz w:val="20"/>
                <w:szCs w:val="19"/>
              </w:rPr>
              <w:t xml:space="preserve"> individuals were provided with assistance amounting to ₱</w:t>
            </w:r>
            <w:r w:rsidR="003338A3" w:rsidRPr="00ED26E2">
              <w:rPr>
                <w:rFonts w:ascii="Arial" w:eastAsia="Arial" w:hAnsi="Arial" w:cs="Arial"/>
                <w:sz w:val="20"/>
                <w:szCs w:val="19"/>
              </w:rPr>
              <w:t>20,205.00.</w:t>
            </w:r>
          </w:p>
          <w:p w14:paraId="59371687" w14:textId="5D9D5C92" w:rsidR="00FF1B00" w:rsidRPr="00ED26E2" w:rsidRDefault="00FF1B00"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s </w:t>
            </w:r>
            <w:r w:rsidR="00ED2D1D" w:rsidRPr="00ED26E2">
              <w:rPr>
                <w:rFonts w:ascii="Arial" w:eastAsia="Arial" w:hAnsi="Arial" w:cs="Arial"/>
                <w:sz w:val="20"/>
                <w:szCs w:val="19"/>
              </w:rPr>
              <w:t>06</w:t>
            </w:r>
            <w:r w:rsidRPr="00ED26E2">
              <w:rPr>
                <w:rFonts w:ascii="Arial" w:eastAsia="Arial" w:hAnsi="Arial" w:cs="Arial"/>
                <w:sz w:val="20"/>
                <w:szCs w:val="19"/>
              </w:rPr>
              <w:t xml:space="preserve"> </w:t>
            </w:r>
            <w:r w:rsidR="00ED2D1D" w:rsidRPr="00ED26E2">
              <w:rPr>
                <w:rFonts w:ascii="Arial" w:eastAsia="Arial" w:hAnsi="Arial" w:cs="Arial"/>
                <w:sz w:val="20"/>
                <w:szCs w:val="19"/>
              </w:rPr>
              <w:t>August</w:t>
            </w:r>
            <w:r w:rsidRPr="00ED26E2">
              <w:rPr>
                <w:rFonts w:ascii="Arial" w:eastAsia="Arial" w:hAnsi="Arial" w:cs="Arial"/>
                <w:sz w:val="20"/>
                <w:szCs w:val="19"/>
              </w:rPr>
              <w:t xml:space="preserve"> 2020, a total of </w:t>
            </w:r>
            <w:r w:rsidR="00ED2D1D" w:rsidRPr="00ED26E2">
              <w:rPr>
                <w:rFonts w:ascii="Arial" w:eastAsia="Arial" w:hAnsi="Arial" w:cs="Arial"/>
                <w:b/>
                <w:sz w:val="20"/>
                <w:szCs w:val="19"/>
              </w:rPr>
              <w:t>524</w:t>
            </w:r>
            <w:r w:rsidRPr="00ED26E2">
              <w:rPr>
                <w:rFonts w:ascii="Arial" w:eastAsia="Arial" w:hAnsi="Arial" w:cs="Arial"/>
                <w:b/>
                <w:sz w:val="20"/>
                <w:szCs w:val="19"/>
              </w:rPr>
              <w:t xml:space="preserve"> LSIs</w:t>
            </w:r>
            <w:r w:rsidRPr="00ED26E2">
              <w:rPr>
                <w:rFonts w:ascii="Arial" w:eastAsia="Arial" w:hAnsi="Arial" w:cs="Arial"/>
                <w:sz w:val="20"/>
                <w:szCs w:val="19"/>
              </w:rPr>
              <w:t xml:space="preserve"> at various seaports in Bohol, Cebu and Negros Oriental and </w:t>
            </w:r>
            <w:r w:rsidRPr="00ED26E2">
              <w:rPr>
                <w:rFonts w:ascii="Arial" w:eastAsia="Arial" w:hAnsi="Arial" w:cs="Arial"/>
                <w:b/>
                <w:sz w:val="20"/>
                <w:szCs w:val="19"/>
              </w:rPr>
              <w:t>7,08</w:t>
            </w:r>
            <w:r w:rsidR="00ED2D1D" w:rsidRPr="00ED26E2">
              <w:rPr>
                <w:rFonts w:ascii="Arial" w:eastAsia="Arial" w:hAnsi="Arial" w:cs="Arial"/>
                <w:b/>
                <w:sz w:val="20"/>
                <w:szCs w:val="19"/>
              </w:rPr>
              <w:t>8</w:t>
            </w:r>
            <w:r w:rsidRPr="00ED26E2">
              <w:rPr>
                <w:rFonts w:ascii="Arial" w:eastAsia="Arial" w:hAnsi="Arial" w:cs="Arial"/>
                <w:b/>
                <w:sz w:val="20"/>
                <w:szCs w:val="19"/>
              </w:rPr>
              <w:t xml:space="preserve"> LSIs</w:t>
            </w:r>
            <w:r w:rsidRPr="00ED26E2">
              <w:rPr>
                <w:rFonts w:ascii="Arial" w:eastAsia="Arial" w:hAnsi="Arial" w:cs="Arial"/>
                <w:sz w:val="20"/>
                <w:szCs w:val="19"/>
              </w:rPr>
              <w:t xml:space="preserve"> from the Cebu airport were assisted. A total amount of </w:t>
            </w:r>
            <w:r w:rsidRPr="00ED26E2">
              <w:rPr>
                <w:rFonts w:ascii="Arial" w:eastAsia="Arial" w:hAnsi="Arial" w:cs="Arial"/>
                <w:b/>
                <w:sz w:val="20"/>
                <w:szCs w:val="19"/>
              </w:rPr>
              <w:t>₱</w:t>
            </w:r>
            <w:r w:rsidR="00ED2D1D" w:rsidRPr="00ED26E2">
              <w:rPr>
                <w:rFonts w:ascii="Arial" w:eastAsia="Arial" w:hAnsi="Arial" w:cs="Arial"/>
                <w:b/>
                <w:sz w:val="20"/>
                <w:szCs w:val="19"/>
              </w:rPr>
              <w:t>93</w:t>
            </w:r>
            <w:r w:rsidRPr="00ED26E2">
              <w:rPr>
                <w:rFonts w:ascii="Arial" w:eastAsia="Arial" w:hAnsi="Arial" w:cs="Arial"/>
                <w:b/>
                <w:sz w:val="20"/>
                <w:szCs w:val="19"/>
              </w:rPr>
              <w:t>,</w:t>
            </w:r>
            <w:r w:rsidR="00ED2D1D" w:rsidRPr="00ED26E2">
              <w:rPr>
                <w:rFonts w:ascii="Arial" w:eastAsia="Arial" w:hAnsi="Arial" w:cs="Arial"/>
                <w:b/>
                <w:sz w:val="20"/>
                <w:szCs w:val="19"/>
              </w:rPr>
              <w:t>14</w:t>
            </w:r>
            <w:r w:rsidRPr="00ED26E2">
              <w:rPr>
                <w:rFonts w:ascii="Arial" w:eastAsia="Arial" w:hAnsi="Arial" w:cs="Arial"/>
                <w:b/>
                <w:sz w:val="20"/>
                <w:szCs w:val="19"/>
              </w:rPr>
              <w:t>0.00</w:t>
            </w:r>
            <w:r w:rsidRPr="00ED26E2">
              <w:rPr>
                <w:rFonts w:ascii="Arial" w:eastAsia="Arial" w:hAnsi="Arial" w:cs="Arial"/>
                <w:sz w:val="20"/>
                <w:szCs w:val="19"/>
              </w:rPr>
              <w:t xml:space="preserve"> cash aid was provided to the LSIs.</w:t>
            </w:r>
          </w:p>
          <w:p w14:paraId="78F542D3" w14:textId="79F676D3" w:rsidR="0097594A" w:rsidRPr="00ED26E2" w:rsidRDefault="0097594A" w:rsidP="00F537A7">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As of 26 October 2020, a total of </w:t>
            </w:r>
            <w:r w:rsidRPr="00ED26E2">
              <w:rPr>
                <w:rFonts w:ascii="Arial" w:eastAsia="Arial" w:hAnsi="Arial" w:cs="Arial"/>
                <w:b/>
                <w:sz w:val="20"/>
                <w:szCs w:val="19"/>
              </w:rPr>
              <w:t>12,401 beneficiaries</w:t>
            </w:r>
            <w:r w:rsidRPr="00ED26E2">
              <w:rPr>
                <w:rFonts w:ascii="Arial" w:eastAsia="Arial" w:hAnsi="Arial" w:cs="Arial"/>
                <w:sz w:val="20"/>
                <w:szCs w:val="19"/>
              </w:rPr>
              <w:t xml:space="preserve"> from 80 cities/towns in the Region received </w:t>
            </w:r>
            <w:r w:rsidRPr="00ED26E2">
              <w:rPr>
                <w:rFonts w:ascii="Arial" w:eastAsia="Arial" w:hAnsi="Arial" w:cs="Arial"/>
                <w:b/>
                <w:sz w:val="20"/>
                <w:szCs w:val="19"/>
              </w:rPr>
              <w:t>₱84,700,000.00</w:t>
            </w:r>
            <w:r w:rsidRPr="00ED26E2">
              <w:rPr>
                <w:rFonts w:ascii="Arial" w:eastAsia="Arial" w:hAnsi="Arial" w:cs="Arial"/>
                <w:sz w:val="20"/>
                <w:szCs w:val="19"/>
              </w:rPr>
              <w:t xml:space="preserve"> Seed Capital Fund (SCF) from </w:t>
            </w:r>
            <w:r w:rsidRPr="00ED26E2">
              <w:rPr>
                <w:rFonts w:ascii="Arial" w:eastAsia="Arial" w:hAnsi="Arial" w:cs="Arial"/>
                <w:b/>
                <w:sz w:val="20"/>
                <w:szCs w:val="19"/>
              </w:rPr>
              <w:t>Sustainable Livelihood Program (SLP)</w:t>
            </w:r>
            <w:r w:rsidRPr="00ED26E2">
              <w:rPr>
                <w:rFonts w:ascii="Arial" w:eastAsia="Arial" w:hAnsi="Arial" w:cs="Arial"/>
                <w:sz w:val="20"/>
                <w:szCs w:val="19"/>
              </w:rPr>
              <w:t>.</w:t>
            </w:r>
          </w:p>
          <w:p w14:paraId="57FB832D" w14:textId="77777777" w:rsidR="00303892" w:rsidRPr="00ED26E2" w:rsidRDefault="00303892" w:rsidP="00303892">
            <w:pPr>
              <w:pStyle w:val="ListParagraph"/>
              <w:pBdr>
                <w:top w:val="none" w:sz="0" w:space="0" w:color="000000"/>
                <w:bottom w:val="none" w:sz="0" w:space="0" w:color="000000"/>
              </w:pBdr>
              <w:spacing w:after="0" w:line="240" w:lineRule="auto"/>
              <w:ind w:left="360"/>
              <w:jc w:val="both"/>
              <w:rPr>
                <w:rFonts w:ascii="Arial" w:eastAsia="Arial" w:hAnsi="Arial" w:cs="Arial"/>
                <w:sz w:val="20"/>
                <w:szCs w:val="19"/>
              </w:rPr>
            </w:pPr>
          </w:p>
          <w:p w14:paraId="133B98DB" w14:textId="045E8616" w:rsidR="009702AE" w:rsidRPr="00ED26E2" w:rsidRDefault="003E4C18" w:rsidP="007C7B9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ED26E2">
              <w:rPr>
                <w:rFonts w:ascii="Arial" w:eastAsia="Arial" w:hAnsi="Arial" w:cs="Arial"/>
                <w:b/>
                <w:sz w:val="20"/>
                <w:szCs w:val="19"/>
              </w:rPr>
              <w:t>Social</w:t>
            </w:r>
            <w:r w:rsidR="009266CC" w:rsidRPr="00ED26E2">
              <w:rPr>
                <w:rFonts w:ascii="Arial" w:eastAsia="Arial" w:hAnsi="Arial" w:cs="Arial"/>
                <w:b/>
                <w:sz w:val="20"/>
                <w:szCs w:val="19"/>
              </w:rPr>
              <w:t xml:space="preserve"> </w:t>
            </w:r>
            <w:r w:rsidRPr="00ED26E2">
              <w:rPr>
                <w:rFonts w:ascii="Arial" w:eastAsia="Arial" w:hAnsi="Arial" w:cs="Arial"/>
                <w:b/>
                <w:sz w:val="20"/>
                <w:szCs w:val="19"/>
              </w:rPr>
              <w:t>Amelioration</w:t>
            </w:r>
            <w:r w:rsidR="009266CC" w:rsidRPr="00ED26E2">
              <w:rPr>
                <w:rFonts w:ascii="Arial" w:eastAsia="Arial" w:hAnsi="Arial" w:cs="Arial"/>
                <w:b/>
                <w:sz w:val="20"/>
                <w:szCs w:val="19"/>
              </w:rPr>
              <w:t xml:space="preserve"> </w:t>
            </w:r>
            <w:r w:rsidRPr="00ED26E2">
              <w:rPr>
                <w:rFonts w:ascii="Arial" w:eastAsia="Arial" w:hAnsi="Arial" w:cs="Arial"/>
                <w:b/>
                <w:sz w:val="20"/>
                <w:szCs w:val="19"/>
              </w:rPr>
              <w:t>Program</w:t>
            </w:r>
            <w:r w:rsidR="009266CC" w:rsidRPr="00ED26E2">
              <w:rPr>
                <w:rFonts w:ascii="Arial" w:eastAsia="Arial" w:hAnsi="Arial" w:cs="Arial"/>
                <w:b/>
                <w:sz w:val="20"/>
                <w:szCs w:val="19"/>
              </w:rPr>
              <w:t xml:space="preserve"> </w:t>
            </w:r>
            <w:r w:rsidRPr="00ED26E2">
              <w:rPr>
                <w:rFonts w:ascii="Arial" w:eastAsia="Arial" w:hAnsi="Arial" w:cs="Arial"/>
                <w:b/>
                <w:sz w:val="20"/>
                <w:szCs w:val="19"/>
              </w:rPr>
              <w:t>(SAP)</w:t>
            </w:r>
          </w:p>
          <w:p w14:paraId="0579647E" w14:textId="1FEE86BD" w:rsidR="003338A3" w:rsidRPr="00ED26E2" w:rsidRDefault="003338A3"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 FO is currently implementing the SAP-AICS as one of the Agency’s programs under the Emergency Assistance Program of the government. The Social Pension Program is continuously conducting payouts for the 2</w:t>
            </w:r>
            <w:r w:rsidRPr="00ED26E2">
              <w:rPr>
                <w:rFonts w:ascii="Arial" w:eastAsia="Arial" w:hAnsi="Arial" w:cs="Arial"/>
                <w:sz w:val="20"/>
                <w:szCs w:val="19"/>
                <w:vertAlign w:val="superscript"/>
              </w:rPr>
              <w:t>nd</w:t>
            </w:r>
            <w:r w:rsidRPr="00ED26E2">
              <w:rPr>
                <w:rFonts w:ascii="Arial" w:eastAsia="Arial" w:hAnsi="Arial" w:cs="Arial"/>
                <w:sz w:val="20"/>
                <w:szCs w:val="19"/>
              </w:rPr>
              <w:t xml:space="preserve"> half stipend in Cebu and Negros Oriental. At least </w:t>
            </w:r>
            <w:r w:rsidR="0097594A" w:rsidRPr="00ED26E2">
              <w:rPr>
                <w:rFonts w:ascii="Arial" w:eastAsia="Arial" w:hAnsi="Arial" w:cs="Arial"/>
                <w:sz w:val="20"/>
                <w:szCs w:val="19"/>
              </w:rPr>
              <w:t>22</w:t>
            </w:r>
            <w:r w:rsidRPr="00ED26E2">
              <w:rPr>
                <w:rFonts w:ascii="Arial" w:eastAsia="Arial" w:hAnsi="Arial" w:cs="Arial"/>
                <w:sz w:val="20"/>
                <w:szCs w:val="19"/>
              </w:rPr>
              <w:t>.</w:t>
            </w:r>
            <w:r w:rsidR="0097594A" w:rsidRPr="00ED26E2">
              <w:rPr>
                <w:rFonts w:ascii="Arial" w:eastAsia="Arial" w:hAnsi="Arial" w:cs="Arial"/>
                <w:sz w:val="20"/>
                <w:szCs w:val="19"/>
              </w:rPr>
              <w:t>94</w:t>
            </w:r>
            <w:r w:rsidRPr="00ED26E2">
              <w:rPr>
                <w:rFonts w:ascii="Arial" w:eastAsia="Arial" w:hAnsi="Arial" w:cs="Arial"/>
                <w:sz w:val="20"/>
                <w:szCs w:val="19"/>
              </w:rPr>
              <w:t xml:space="preserve">% or a total of </w:t>
            </w:r>
            <w:r w:rsidR="0097594A" w:rsidRPr="00ED26E2">
              <w:rPr>
                <w:rFonts w:ascii="Arial" w:eastAsia="Arial" w:hAnsi="Arial" w:cs="Arial"/>
                <w:sz w:val="20"/>
                <w:szCs w:val="19"/>
              </w:rPr>
              <w:t>63</w:t>
            </w:r>
            <w:r w:rsidRPr="00ED26E2">
              <w:rPr>
                <w:rFonts w:ascii="Arial" w:eastAsia="Arial" w:hAnsi="Arial" w:cs="Arial"/>
                <w:sz w:val="20"/>
                <w:szCs w:val="19"/>
              </w:rPr>
              <w:t>,9</w:t>
            </w:r>
            <w:r w:rsidR="0097594A" w:rsidRPr="00ED26E2">
              <w:rPr>
                <w:rFonts w:ascii="Arial" w:eastAsia="Arial" w:hAnsi="Arial" w:cs="Arial"/>
                <w:sz w:val="20"/>
                <w:szCs w:val="19"/>
              </w:rPr>
              <w:t>40</w:t>
            </w:r>
            <w:r w:rsidRPr="00ED26E2">
              <w:rPr>
                <w:rFonts w:ascii="Arial" w:eastAsia="Arial" w:hAnsi="Arial" w:cs="Arial"/>
                <w:sz w:val="20"/>
                <w:szCs w:val="19"/>
              </w:rPr>
              <w:t xml:space="preserve"> of 278,668 social pensioners already received their stipend. The total released amount is </w:t>
            </w:r>
            <w:r w:rsidR="0097594A" w:rsidRPr="00ED26E2">
              <w:rPr>
                <w:rFonts w:ascii="Arial" w:eastAsia="Arial" w:hAnsi="Arial" w:cs="Arial"/>
                <w:sz w:val="20"/>
                <w:szCs w:val="19"/>
              </w:rPr>
              <w:t>206</w:t>
            </w:r>
            <w:r w:rsidRPr="00ED26E2">
              <w:rPr>
                <w:rFonts w:ascii="Arial" w:eastAsia="Arial" w:hAnsi="Arial" w:cs="Arial"/>
                <w:sz w:val="20"/>
                <w:szCs w:val="19"/>
              </w:rPr>
              <w:t>.</w:t>
            </w:r>
            <w:r w:rsidR="0097594A" w:rsidRPr="00ED26E2">
              <w:rPr>
                <w:rFonts w:ascii="Arial" w:eastAsia="Arial" w:hAnsi="Arial" w:cs="Arial"/>
                <w:sz w:val="20"/>
                <w:szCs w:val="19"/>
              </w:rPr>
              <w:t>5</w:t>
            </w:r>
            <w:r w:rsidRPr="00ED26E2">
              <w:rPr>
                <w:rFonts w:ascii="Arial" w:eastAsia="Arial" w:hAnsi="Arial" w:cs="Arial"/>
                <w:sz w:val="20"/>
                <w:szCs w:val="19"/>
              </w:rPr>
              <w:t xml:space="preserve"> million. </w:t>
            </w:r>
            <w:r w:rsidR="0097594A" w:rsidRPr="00ED26E2">
              <w:rPr>
                <w:rFonts w:ascii="Arial" w:eastAsia="Arial" w:hAnsi="Arial" w:cs="Arial"/>
                <w:sz w:val="20"/>
                <w:szCs w:val="19"/>
              </w:rPr>
              <w:t>Only the Province of Siquijor has not started payout for Social Pension.</w:t>
            </w:r>
          </w:p>
          <w:p w14:paraId="20A4673B" w14:textId="3BD1807A" w:rsidR="003338A3" w:rsidRPr="00ED26E2"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 distribution rate for both waitlisted and 2</w:t>
            </w:r>
            <w:r w:rsidR="0097594A" w:rsidRPr="00ED26E2">
              <w:rPr>
                <w:rFonts w:ascii="Arial" w:eastAsia="Arial" w:hAnsi="Arial" w:cs="Arial"/>
                <w:sz w:val="20"/>
                <w:szCs w:val="19"/>
              </w:rPr>
              <w:t xml:space="preserve">nd tranche regular SAP is </w:t>
            </w:r>
            <w:r w:rsidRPr="00ED26E2">
              <w:rPr>
                <w:rFonts w:ascii="Arial" w:eastAsia="Arial" w:hAnsi="Arial" w:cs="Arial"/>
                <w:sz w:val="20"/>
                <w:szCs w:val="19"/>
              </w:rPr>
              <w:t xml:space="preserve">at </w:t>
            </w:r>
            <w:r w:rsidR="0097594A" w:rsidRPr="00ED26E2">
              <w:rPr>
                <w:rFonts w:ascii="Arial" w:eastAsia="Arial" w:hAnsi="Arial" w:cs="Arial"/>
                <w:sz w:val="20"/>
                <w:szCs w:val="19"/>
              </w:rPr>
              <w:t>80</w:t>
            </w:r>
            <w:r w:rsidRPr="00ED26E2">
              <w:rPr>
                <w:rFonts w:ascii="Arial" w:eastAsia="Arial" w:hAnsi="Arial" w:cs="Arial"/>
                <w:sz w:val="20"/>
                <w:szCs w:val="19"/>
              </w:rPr>
              <w:t>.</w:t>
            </w:r>
            <w:r w:rsidR="0097594A" w:rsidRPr="00ED26E2">
              <w:rPr>
                <w:rFonts w:ascii="Arial" w:eastAsia="Arial" w:hAnsi="Arial" w:cs="Arial"/>
                <w:sz w:val="20"/>
                <w:szCs w:val="19"/>
              </w:rPr>
              <w:t>3</w:t>
            </w:r>
            <w:r w:rsidRPr="00ED26E2">
              <w:rPr>
                <w:rFonts w:ascii="Arial" w:eastAsia="Arial" w:hAnsi="Arial" w:cs="Arial"/>
                <w:sz w:val="20"/>
                <w:szCs w:val="19"/>
              </w:rPr>
              <w:t>4% (11</w:t>
            </w:r>
            <w:r w:rsidR="0097594A" w:rsidRPr="00ED26E2">
              <w:rPr>
                <w:rFonts w:ascii="Arial" w:eastAsia="Arial" w:hAnsi="Arial" w:cs="Arial"/>
                <w:sz w:val="20"/>
                <w:szCs w:val="19"/>
              </w:rPr>
              <w:t>9</w:t>
            </w:r>
            <w:r w:rsidRPr="00ED26E2">
              <w:rPr>
                <w:rFonts w:ascii="Arial" w:eastAsia="Arial" w:hAnsi="Arial" w:cs="Arial"/>
                <w:sz w:val="20"/>
                <w:szCs w:val="19"/>
              </w:rPr>
              <w:t>,</w:t>
            </w:r>
            <w:r w:rsidR="0097594A" w:rsidRPr="00ED26E2">
              <w:rPr>
                <w:rFonts w:ascii="Arial" w:eastAsia="Arial" w:hAnsi="Arial" w:cs="Arial"/>
                <w:sz w:val="20"/>
                <w:szCs w:val="19"/>
              </w:rPr>
              <w:t>394</w:t>
            </w:r>
            <w:r w:rsidRPr="00ED26E2">
              <w:rPr>
                <w:rFonts w:ascii="Arial" w:eastAsia="Arial" w:hAnsi="Arial" w:cs="Arial"/>
                <w:sz w:val="20"/>
                <w:szCs w:val="19"/>
              </w:rPr>
              <w:t xml:space="preserve"> of 148,620) and 75.</w:t>
            </w:r>
            <w:r w:rsidR="0097594A" w:rsidRPr="00ED26E2">
              <w:rPr>
                <w:rFonts w:ascii="Arial" w:eastAsia="Arial" w:hAnsi="Arial" w:cs="Arial"/>
                <w:sz w:val="20"/>
                <w:szCs w:val="19"/>
              </w:rPr>
              <w:t>23</w:t>
            </w:r>
            <w:r w:rsidRPr="00ED26E2">
              <w:rPr>
                <w:rFonts w:ascii="Arial" w:eastAsia="Arial" w:hAnsi="Arial" w:cs="Arial"/>
                <w:sz w:val="20"/>
                <w:szCs w:val="19"/>
              </w:rPr>
              <w:t>% (4</w:t>
            </w:r>
            <w:r w:rsidR="0097594A" w:rsidRPr="00ED26E2">
              <w:rPr>
                <w:rFonts w:ascii="Arial" w:eastAsia="Arial" w:hAnsi="Arial" w:cs="Arial"/>
                <w:sz w:val="20"/>
                <w:szCs w:val="19"/>
              </w:rPr>
              <w:t>50</w:t>
            </w:r>
            <w:r w:rsidRPr="00ED26E2">
              <w:rPr>
                <w:rFonts w:ascii="Arial" w:eastAsia="Arial" w:hAnsi="Arial" w:cs="Arial"/>
                <w:sz w:val="20"/>
                <w:szCs w:val="19"/>
              </w:rPr>
              <w:t>,</w:t>
            </w:r>
            <w:r w:rsidR="0097594A" w:rsidRPr="00ED26E2">
              <w:rPr>
                <w:rFonts w:ascii="Arial" w:eastAsia="Arial" w:hAnsi="Arial" w:cs="Arial"/>
                <w:sz w:val="20"/>
                <w:szCs w:val="19"/>
              </w:rPr>
              <w:t>029</w:t>
            </w:r>
            <w:r w:rsidRPr="00ED26E2">
              <w:rPr>
                <w:rFonts w:ascii="Arial" w:eastAsia="Arial" w:hAnsi="Arial" w:cs="Arial"/>
                <w:sz w:val="20"/>
                <w:szCs w:val="19"/>
              </w:rPr>
              <w:t xml:space="preserve"> of 598,218) respectively.</w:t>
            </w:r>
          </w:p>
          <w:p w14:paraId="2F938A49" w14:textId="3828193E" w:rsidR="003338A3" w:rsidRPr="00ED26E2" w:rsidRDefault="003338A3"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There are 598,218 2nd tranche beneficiaries who will receive their cash aid through a combination of SDO and Financial Service Provider (FSP). The current allocation for FSPs is 72.4</w:t>
            </w:r>
            <w:r w:rsidR="0097594A" w:rsidRPr="00ED26E2">
              <w:rPr>
                <w:rFonts w:ascii="Arial" w:eastAsia="Arial" w:hAnsi="Arial" w:cs="Arial"/>
                <w:sz w:val="20"/>
                <w:szCs w:val="19"/>
              </w:rPr>
              <w:t>5</w:t>
            </w:r>
            <w:r w:rsidRPr="00ED26E2">
              <w:rPr>
                <w:rFonts w:ascii="Arial" w:eastAsia="Arial" w:hAnsi="Arial" w:cs="Arial"/>
                <w:sz w:val="20"/>
                <w:szCs w:val="19"/>
              </w:rPr>
              <w:t>% or 433,</w:t>
            </w:r>
            <w:r w:rsidR="0097594A" w:rsidRPr="00ED26E2">
              <w:rPr>
                <w:rFonts w:ascii="Arial" w:eastAsia="Arial" w:hAnsi="Arial" w:cs="Arial"/>
                <w:sz w:val="20"/>
                <w:szCs w:val="19"/>
              </w:rPr>
              <w:t>415</w:t>
            </w:r>
            <w:r w:rsidRPr="00ED26E2">
              <w:rPr>
                <w:rFonts w:ascii="Arial" w:eastAsia="Arial" w:hAnsi="Arial" w:cs="Arial"/>
                <w:sz w:val="20"/>
                <w:szCs w:val="19"/>
              </w:rPr>
              <w:t xml:space="preserve"> of the target 2nd tranche beneficiaries in Cebu are identified to receive their SAP grants through FSPs. The reported distribution of cash assistance through SDOs is at 91,</w:t>
            </w:r>
            <w:r w:rsidR="0097594A" w:rsidRPr="00ED26E2">
              <w:rPr>
                <w:rFonts w:ascii="Arial" w:eastAsia="Arial" w:hAnsi="Arial" w:cs="Arial"/>
                <w:sz w:val="20"/>
                <w:szCs w:val="19"/>
              </w:rPr>
              <w:t>581</w:t>
            </w:r>
            <w:r w:rsidRPr="00ED26E2">
              <w:rPr>
                <w:rFonts w:ascii="Arial" w:eastAsia="Arial" w:hAnsi="Arial" w:cs="Arial"/>
                <w:sz w:val="20"/>
                <w:szCs w:val="19"/>
              </w:rPr>
              <w:t xml:space="preserve"> beneficiaries while the FSPs distribution is at 35</w:t>
            </w:r>
            <w:r w:rsidR="0097594A" w:rsidRPr="00ED26E2">
              <w:rPr>
                <w:rFonts w:ascii="Arial" w:eastAsia="Arial" w:hAnsi="Arial" w:cs="Arial"/>
                <w:sz w:val="20"/>
                <w:szCs w:val="19"/>
              </w:rPr>
              <w:t>8</w:t>
            </w:r>
            <w:r w:rsidRPr="00ED26E2">
              <w:rPr>
                <w:rFonts w:ascii="Arial" w:eastAsia="Arial" w:hAnsi="Arial" w:cs="Arial"/>
                <w:sz w:val="20"/>
                <w:szCs w:val="19"/>
              </w:rPr>
              <w:t>,</w:t>
            </w:r>
            <w:r w:rsidR="0097594A" w:rsidRPr="00ED26E2">
              <w:rPr>
                <w:rFonts w:ascii="Arial" w:eastAsia="Arial" w:hAnsi="Arial" w:cs="Arial"/>
                <w:sz w:val="20"/>
                <w:szCs w:val="19"/>
              </w:rPr>
              <w:t>44</w:t>
            </w:r>
            <w:r w:rsidRPr="00ED26E2">
              <w:rPr>
                <w:rFonts w:ascii="Arial" w:eastAsia="Arial" w:hAnsi="Arial" w:cs="Arial"/>
                <w:sz w:val="20"/>
                <w:szCs w:val="19"/>
              </w:rPr>
              <w:t>8 household recipients. The total 2nd tranche distribution is now at 4</w:t>
            </w:r>
            <w:r w:rsidR="0097594A" w:rsidRPr="00ED26E2">
              <w:rPr>
                <w:rFonts w:ascii="Arial" w:eastAsia="Arial" w:hAnsi="Arial" w:cs="Arial"/>
                <w:sz w:val="20"/>
                <w:szCs w:val="19"/>
              </w:rPr>
              <w:t>50</w:t>
            </w:r>
            <w:r w:rsidRPr="00ED26E2">
              <w:rPr>
                <w:rFonts w:ascii="Arial" w:eastAsia="Arial" w:hAnsi="Arial" w:cs="Arial"/>
                <w:sz w:val="20"/>
                <w:szCs w:val="19"/>
              </w:rPr>
              <w:t>,</w:t>
            </w:r>
            <w:r w:rsidR="0097594A" w:rsidRPr="00ED26E2">
              <w:rPr>
                <w:rFonts w:ascii="Arial" w:eastAsia="Arial" w:hAnsi="Arial" w:cs="Arial"/>
                <w:sz w:val="20"/>
                <w:szCs w:val="19"/>
              </w:rPr>
              <w:t>029</w:t>
            </w:r>
            <w:r w:rsidRPr="00ED26E2">
              <w:rPr>
                <w:rFonts w:ascii="Arial" w:eastAsia="Arial" w:hAnsi="Arial" w:cs="Arial"/>
                <w:sz w:val="20"/>
                <w:szCs w:val="19"/>
              </w:rPr>
              <w:t>.</w:t>
            </w:r>
          </w:p>
          <w:p w14:paraId="7E9D648D" w14:textId="3C0DB463" w:rsidR="005B52FB" w:rsidRPr="00ED26E2" w:rsidRDefault="005B52FB" w:rsidP="003338A3">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 xml:space="preserve">There are 148,620 waitlisted beneficiaries for the 1st tranche with 120,777 of them set to receive a 2nd tranche being part of the ECQ areas of Cebu. The 1st tranche assistance for waitlisted beneficiaries are distributed mostly by SDOs in the provinces of Bohol, Negros, and Siquijor. </w:t>
            </w:r>
            <w:r w:rsidR="003338A3" w:rsidRPr="00ED26E2">
              <w:rPr>
                <w:rFonts w:ascii="Arial" w:eastAsia="Arial" w:hAnsi="Arial" w:cs="Arial"/>
                <w:sz w:val="20"/>
                <w:szCs w:val="19"/>
              </w:rPr>
              <w:t xml:space="preserve">The total distribution to waitlisted families is at </w:t>
            </w:r>
            <w:r w:rsidR="0097594A" w:rsidRPr="00ED26E2">
              <w:rPr>
                <w:rFonts w:ascii="Arial" w:eastAsia="Arial" w:hAnsi="Arial" w:cs="Arial"/>
                <w:sz w:val="20"/>
                <w:szCs w:val="19"/>
              </w:rPr>
              <w:t>80</w:t>
            </w:r>
            <w:r w:rsidR="003338A3" w:rsidRPr="00ED26E2">
              <w:rPr>
                <w:rFonts w:ascii="Arial" w:eastAsia="Arial" w:hAnsi="Arial" w:cs="Arial"/>
                <w:sz w:val="20"/>
                <w:szCs w:val="19"/>
              </w:rPr>
              <w:t>.</w:t>
            </w:r>
            <w:r w:rsidR="0097594A" w:rsidRPr="00ED26E2">
              <w:rPr>
                <w:rFonts w:ascii="Arial" w:eastAsia="Arial" w:hAnsi="Arial" w:cs="Arial"/>
                <w:sz w:val="20"/>
                <w:szCs w:val="19"/>
              </w:rPr>
              <w:t>3</w:t>
            </w:r>
            <w:r w:rsidR="003338A3" w:rsidRPr="00ED26E2">
              <w:rPr>
                <w:rFonts w:ascii="Arial" w:eastAsia="Arial" w:hAnsi="Arial" w:cs="Arial"/>
                <w:sz w:val="20"/>
                <w:szCs w:val="19"/>
              </w:rPr>
              <w:t>4% or 11</w:t>
            </w:r>
            <w:r w:rsidR="0097594A" w:rsidRPr="00ED26E2">
              <w:rPr>
                <w:rFonts w:ascii="Arial" w:eastAsia="Arial" w:hAnsi="Arial" w:cs="Arial"/>
                <w:sz w:val="20"/>
                <w:szCs w:val="19"/>
              </w:rPr>
              <w:t>9</w:t>
            </w:r>
            <w:r w:rsidR="003338A3" w:rsidRPr="00ED26E2">
              <w:rPr>
                <w:rFonts w:ascii="Arial" w:eastAsia="Arial" w:hAnsi="Arial" w:cs="Arial"/>
                <w:sz w:val="20"/>
                <w:szCs w:val="19"/>
              </w:rPr>
              <w:t>,</w:t>
            </w:r>
            <w:r w:rsidR="0097594A" w:rsidRPr="00ED26E2">
              <w:rPr>
                <w:rFonts w:ascii="Arial" w:eastAsia="Arial" w:hAnsi="Arial" w:cs="Arial"/>
                <w:sz w:val="20"/>
                <w:szCs w:val="19"/>
              </w:rPr>
              <w:t>394</w:t>
            </w:r>
            <w:r w:rsidR="003338A3" w:rsidRPr="00ED26E2">
              <w:rPr>
                <w:rFonts w:ascii="Arial" w:eastAsia="Arial" w:hAnsi="Arial" w:cs="Arial"/>
                <w:sz w:val="20"/>
                <w:szCs w:val="19"/>
              </w:rPr>
              <w:t xml:space="preserve"> with payouts by both</w:t>
            </w:r>
            <w:r w:rsidR="0097594A" w:rsidRPr="00ED26E2">
              <w:rPr>
                <w:rFonts w:ascii="Arial" w:eastAsia="Arial" w:hAnsi="Arial" w:cs="Arial"/>
                <w:sz w:val="20"/>
                <w:szCs w:val="19"/>
              </w:rPr>
              <w:t xml:space="preserve"> </w:t>
            </w:r>
            <w:r w:rsidR="003338A3" w:rsidRPr="00ED26E2">
              <w:rPr>
                <w:rFonts w:ascii="Arial" w:eastAsia="Arial" w:hAnsi="Arial" w:cs="Arial"/>
                <w:sz w:val="20"/>
                <w:szCs w:val="19"/>
              </w:rPr>
              <w:t>SDOs and FSPs.</w:t>
            </w:r>
          </w:p>
          <w:p w14:paraId="1E6C40F9" w14:textId="242AE979" w:rsidR="002230EE" w:rsidRPr="00ED26E2" w:rsidRDefault="004C07BF" w:rsidP="0097594A">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ED26E2">
              <w:rPr>
                <w:rFonts w:ascii="Arial" w:eastAsia="Arial" w:hAnsi="Arial" w:cs="Arial"/>
                <w:sz w:val="20"/>
                <w:szCs w:val="19"/>
              </w:rPr>
              <w:t>All o</w:t>
            </w:r>
            <w:r w:rsidR="002230EE" w:rsidRPr="00ED26E2">
              <w:rPr>
                <w:rFonts w:ascii="Arial" w:eastAsia="Arial" w:hAnsi="Arial" w:cs="Arial"/>
                <w:sz w:val="20"/>
                <w:szCs w:val="19"/>
              </w:rPr>
              <w:t>f the 1,</w:t>
            </w:r>
            <w:r w:rsidR="001065FE" w:rsidRPr="00ED26E2">
              <w:rPr>
                <w:rFonts w:ascii="Arial" w:eastAsia="Arial" w:hAnsi="Arial" w:cs="Arial"/>
                <w:sz w:val="20"/>
                <w:szCs w:val="19"/>
              </w:rPr>
              <w:t>84</w:t>
            </w:r>
            <w:r w:rsidR="0097594A" w:rsidRPr="00ED26E2">
              <w:rPr>
                <w:rFonts w:ascii="Arial" w:eastAsia="Arial" w:hAnsi="Arial" w:cs="Arial"/>
                <w:sz w:val="20"/>
                <w:szCs w:val="19"/>
              </w:rPr>
              <w:t>6</w:t>
            </w:r>
            <w:r w:rsidR="002230EE" w:rsidRPr="00ED26E2">
              <w:rPr>
                <w:rFonts w:ascii="Arial" w:eastAsia="Arial" w:hAnsi="Arial" w:cs="Arial"/>
                <w:sz w:val="20"/>
                <w:szCs w:val="19"/>
              </w:rPr>
              <w:t xml:space="preserve"> TNVS drivers endorsed to CO for payout</w:t>
            </w:r>
            <w:r w:rsidRPr="00ED26E2">
              <w:rPr>
                <w:rFonts w:ascii="Arial" w:eastAsia="Arial" w:hAnsi="Arial" w:cs="Arial"/>
                <w:sz w:val="20"/>
                <w:szCs w:val="19"/>
              </w:rPr>
              <w:t xml:space="preserve"> </w:t>
            </w:r>
            <w:r w:rsidR="00C72E24" w:rsidRPr="00ED26E2">
              <w:rPr>
                <w:rFonts w:ascii="Arial" w:eastAsia="Arial" w:hAnsi="Arial" w:cs="Arial"/>
                <w:sz w:val="20"/>
                <w:szCs w:val="19"/>
              </w:rPr>
              <w:t xml:space="preserve">already received their assistance </w:t>
            </w:r>
            <w:r w:rsidRPr="00ED26E2">
              <w:rPr>
                <w:rFonts w:ascii="Arial" w:eastAsia="Arial" w:hAnsi="Arial" w:cs="Arial"/>
                <w:sz w:val="20"/>
                <w:szCs w:val="19"/>
              </w:rPr>
              <w:t xml:space="preserve">through FSP and SDO </w:t>
            </w:r>
            <w:r w:rsidR="00C72E24" w:rsidRPr="00ED26E2">
              <w:rPr>
                <w:rFonts w:ascii="Arial" w:eastAsia="Arial" w:hAnsi="Arial" w:cs="Arial"/>
                <w:sz w:val="20"/>
                <w:szCs w:val="19"/>
              </w:rPr>
              <w:t xml:space="preserve">amounting to </w:t>
            </w:r>
            <w:r w:rsidRPr="00ED26E2">
              <w:rPr>
                <w:rFonts w:ascii="Arial" w:eastAsia="Arial" w:hAnsi="Arial" w:cs="Arial"/>
                <w:sz w:val="20"/>
                <w:szCs w:val="19"/>
              </w:rPr>
              <w:t>₱</w:t>
            </w:r>
            <w:r w:rsidR="001065FE" w:rsidRPr="00ED26E2">
              <w:rPr>
                <w:rFonts w:ascii="Arial" w:eastAsia="Arial" w:hAnsi="Arial" w:cs="Arial"/>
                <w:sz w:val="20"/>
                <w:szCs w:val="19"/>
              </w:rPr>
              <w:t>2</w:t>
            </w:r>
            <w:r w:rsidRPr="00ED26E2">
              <w:rPr>
                <w:rFonts w:ascii="Arial" w:eastAsia="Arial" w:hAnsi="Arial" w:cs="Arial"/>
                <w:sz w:val="20"/>
                <w:szCs w:val="19"/>
              </w:rPr>
              <w:t>1</w:t>
            </w:r>
            <w:r w:rsidR="00C72E24" w:rsidRPr="00ED26E2">
              <w:rPr>
                <w:rFonts w:ascii="Arial" w:eastAsia="Arial" w:hAnsi="Arial" w:cs="Arial"/>
                <w:sz w:val="20"/>
                <w:szCs w:val="19"/>
              </w:rPr>
              <w:t>.</w:t>
            </w:r>
            <w:r w:rsidRPr="00ED26E2">
              <w:rPr>
                <w:rFonts w:ascii="Arial" w:eastAsia="Arial" w:hAnsi="Arial" w:cs="Arial"/>
                <w:sz w:val="20"/>
                <w:szCs w:val="19"/>
              </w:rPr>
              <w:t>7</w:t>
            </w:r>
            <w:r w:rsidR="0097594A" w:rsidRPr="00ED26E2">
              <w:rPr>
                <w:rFonts w:ascii="Arial" w:eastAsia="Arial" w:hAnsi="Arial" w:cs="Arial"/>
                <w:sz w:val="20"/>
                <w:szCs w:val="19"/>
              </w:rPr>
              <w:t>92</w:t>
            </w:r>
            <w:r w:rsidR="00C72E24" w:rsidRPr="00ED26E2">
              <w:rPr>
                <w:rFonts w:ascii="Arial" w:eastAsia="Arial" w:hAnsi="Arial" w:cs="Arial"/>
                <w:sz w:val="20"/>
                <w:szCs w:val="19"/>
              </w:rPr>
              <w:t xml:space="preserve"> million.</w:t>
            </w:r>
          </w:p>
        </w:tc>
      </w:tr>
    </w:tbl>
    <w:p w14:paraId="1DE443F8" w14:textId="77777777" w:rsidR="00FB6026" w:rsidRDefault="00FB6026" w:rsidP="00B11CE1">
      <w:pPr>
        <w:spacing w:after="0" w:line="240" w:lineRule="auto"/>
        <w:contextualSpacing/>
        <w:rPr>
          <w:rFonts w:ascii="Arial" w:eastAsia="Arial" w:hAnsi="Arial" w:cs="Arial"/>
          <w:b/>
          <w:sz w:val="24"/>
          <w:szCs w:val="24"/>
        </w:rPr>
      </w:pPr>
    </w:p>
    <w:p w14:paraId="642A8F83" w14:textId="2D7811C1" w:rsidR="009702AE" w:rsidRPr="00FA1B26" w:rsidRDefault="003E4C18" w:rsidP="00B11CE1">
      <w:pPr>
        <w:spacing w:after="0" w:line="240" w:lineRule="auto"/>
        <w:contextualSpacing/>
        <w:rPr>
          <w:rFonts w:ascii="Arial" w:eastAsia="Arial" w:hAnsi="Arial" w:cs="Arial"/>
          <w:b/>
          <w:sz w:val="24"/>
          <w:szCs w:val="24"/>
        </w:rPr>
      </w:pPr>
      <w:r w:rsidRPr="00FA1B26">
        <w:rPr>
          <w:rFonts w:ascii="Arial" w:eastAsia="Arial" w:hAnsi="Arial" w:cs="Arial"/>
          <w:b/>
          <w:sz w:val="24"/>
          <w:szCs w:val="24"/>
        </w:rPr>
        <w:t>DSWD-FO</w:t>
      </w:r>
      <w:r w:rsidR="009266CC" w:rsidRPr="00FA1B26">
        <w:rPr>
          <w:rFonts w:ascii="Arial" w:eastAsia="Arial" w:hAnsi="Arial" w:cs="Arial"/>
          <w:b/>
          <w:sz w:val="24"/>
          <w:szCs w:val="24"/>
        </w:rPr>
        <w:t xml:space="preserve"> </w:t>
      </w:r>
      <w:r w:rsidRPr="00FA1B26">
        <w:rPr>
          <w:rFonts w:ascii="Arial" w:eastAsia="Arial" w:hAnsi="Arial" w:cs="Arial"/>
          <w:b/>
          <w:sz w:val="24"/>
          <w:szCs w:val="24"/>
        </w:rPr>
        <w:t>VIII</w:t>
      </w:r>
    </w:p>
    <w:tbl>
      <w:tblPr>
        <w:tblStyle w:val="7"/>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7"/>
        <w:gridCol w:w="8114"/>
      </w:tblGrid>
      <w:tr w:rsidR="00FA1B26" w:rsidRPr="00FA1B26" w14:paraId="6AB993B2" w14:textId="77777777" w:rsidTr="008A7DC2">
        <w:trPr>
          <w:trHeight w:val="20"/>
        </w:trPr>
        <w:tc>
          <w:tcPr>
            <w:tcW w:w="1667" w:type="dxa"/>
          </w:tcPr>
          <w:p w14:paraId="3394EBD6" w14:textId="7777777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DATE</w:t>
            </w:r>
          </w:p>
        </w:tc>
        <w:tc>
          <w:tcPr>
            <w:tcW w:w="8114" w:type="dxa"/>
          </w:tcPr>
          <w:p w14:paraId="732843AF" w14:textId="3235BEF7" w:rsidR="00E96404" w:rsidRPr="00FA1B26" w:rsidRDefault="00E96404" w:rsidP="0055762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FA1B26">
              <w:rPr>
                <w:rFonts w:ascii="Arial" w:eastAsia="Arial" w:hAnsi="Arial" w:cs="Arial"/>
                <w:b/>
                <w:sz w:val="20"/>
                <w:szCs w:val="19"/>
              </w:rPr>
              <w:t>SITUA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w:t>
            </w:r>
            <w:r w:rsidR="009266CC" w:rsidRPr="00FA1B26">
              <w:rPr>
                <w:rFonts w:ascii="Arial" w:eastAsia="Arial" w:hAnsi="Arial" w:cs="Arial"/>
                <w:b/>
                <w:sz w:val="20"/>
                <w:szCs w:val="19"/>
              </w:rPr>
              <w:t xml:space="preserve"> </w:t>
            </w:r>
            <w:r w:rsidRPr="00FA1B26">
              <w:rPr>
                <w:rFonts w:ascii="Arial" w:eastAsia="Arial" w:hAnsi="Arial" w:cs="Arial"/>
                <w:b/>
                <w:sz w:val="20"/>
                <w:szCs w:val="19"/>
              </w:rPr>
              <w:t>ACTIONS</w:t>
            </w:r>
            <w:r w:rsidR="009266CC" w:rsidRPr="00FA1B26">
              <w:rPr>
                <w:rFonts w:ascii="Arial" w:eastAsia="Arial" w:hAnsi="Arial" w:cs="Arial"/>
                <w:b/>
                <w:sz w:val="20"/>
                <w:szCs w:val="19"/>
              </w:rPr>
              <w:t xml:space="preserve"> </w:t>
            </w:r>
            <w:r w:rsidRPr="00FA1B26">
              <w:rPr>
                <w:rFonts w:ascii="Arial" w:eastAsia="Arial" w:hAnsi="Arial" w:cs="Arial"/>
                <w:b/>
                <w:sz w:val="20"/>
                <w:szCs w:val="19"/>
              </w:rPr>
              <w:t>UNDERTAKEN</w:t>
            </w:r>
          </w:p>
        </w:tc>
      </w:tr>
      <w:tr w:rsidR="00FA1B26" w:rsidRPr="00FA1B26" w14:paraId="56B74FAE" w14:textId="77777777" w:rsidTr="008A7DC2">
        <w:trPr>
          <w:trHeight w:val="20"/>
        </w:trPr>
        <w:tc>
          <w:tcPr>
            <w:tcW w:w="1667" w:type="dxa"/>
            <w:vAlign w:val="center"/>
          </w:tcPr>
          <w:p w14:paraId="6C640F12" w14:textId="462AE5CD" w:rsidR="00E96404" w:rsidRPr="002A2E35" w:rsidRDefault="00B666A6" w:rsidP="00ED26E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right"/>
              <w:rPr>
                <w:rFonts w:ascii="Arial" w:eastAsia="Arial" w:hAnsi="Arial" w:cs="Arial"/>
                <w:sz w:val="20"/>
                <w:szCs w:val="19"/>
              </w:rPr>
            </w:pPr>
            <w:r w:rsidRPr="002A2E35">
              <w:rPr>
                <w:rFonts w:ascii="Arial" w:eastAsia="Arial" w:hAnsi="Arial" w:cs="Arial"/>
                <w:sz w:val="20"/>
                <w:szCs w:val="19"/>
              </w:rPr>
              <w:t>2</w:t>
            </w:r>
            <w:r w:rsidR="00ED26E2" w:rsidRPr="002A2E35">
              <w:rPr>
                <w:rFonts w:ascii="Arial" w:eastAsia="Arial" w:hAnsi="Arial" w:cs="Arial"/>
                <w:sz w:val="20"/>
                <w:szCs w:val="19"/>
              </w:rPr>
              <w:t>7</w:t>
            </w:r>
            <w:r w:rsidR="00155E19" w:rsidRPr="002A2E35">
              <w:rPr>
                <w:rFonts w:ascii="Arial" w:eastAsia="Arial" w:hAnsi="Arial" w:cs="Arial"/>
                <w:sz w:val="20"/>
                <w:szCs w:val="19"/>
              </w:rPr>
              <w:t xml:space="preserve"> </w:t>
            </w:r>
            <w:r w:rsidR="008A78F6" w:rsidRPr="002A2E35">
              <w:rPr>
                <w:rFonts w:ascii="Arial" w:eastAsia="Arial" w:hAnsi="Arial" w:cs="Arial"/>
                <w:sz w:val="20"/>
                <w:szCs w:val="19"/>
              </w:rPr>
              <w:t>October 2020</w:t>
            </w:r>
          </w:p>
        </w:tc>
        <w:tc>
          <w:tcPr>
            <w:tcW w:w="8114" w:type="dxa"/>
          </w:tcPr>
          <w:p w14:paraId="2A3D26EC" w14:textId="5F170093" w:rsidR="00155E19" w:rsidRPr="002A2E35" w:rsidRDefault="00730840" w:rsidP="00B666A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DSWD-FO VIII through its</w:t>
            </w:r>
            <w:r w:rsidR="00875610" w:rsidRPr="002A2E35">
              <w:rPr>
                <w:rFonts w:ascii="Arial" w:eastAsia="Arial" w:hAnsi="Arial" w:cs="Arial"/>
                <w:sz w:val="20"/>
                <w:szCs w:val="19"/>
              </w:rPr>
              <w:t xml:space="preserve"> Crisis Intervention Unit (CIU) </w:t>
            </w:r>
            <w:r w:rsidR="00E35339" w:rsidRPr="002A2E35">
              <w:rPr>
                <w:rFonts w:ascii="Arial" w:eastAsia="Arial" w:hAnsi="Arial" w:cs="Arial"/>
                <w:sz w:val="20"/>
                <w:szCs w:val="19"/>
              </w:rPr>
              <w:t xml:space="preserve">provided </w:t>
            </w:r>
            <w:r w:rsidR="00875610" w:rsidRPr="002A2E35">
              <w:rPr>
                <w:rFonts w:ascii="Arial" w:eastAsia="Arial" w:hAnsi="Arial" w:cs="Arial"/>
                <w:sz w:val="20"/>
                <w:szCs w:val="19"/>
              </w:rPr>
              <w:t xml:space="preserve">assistance to </w:t>
            </w:r>
            <w:r w:rsidR="00B666A6" w:rsidRPr="002A2E35">
              <w:rPr>
                <w:rFonts w:ascii="Arial" w:eastAsia="Arial" w:hAnsi="Arial" w:cs="Arial"/>
                <w:b/>
                <w:sz w:val="20"/>
                <w:szCs w:val="19"/>
              </w:rPr>
              <w:t xml:space="preserve">17,789 </w:t>
            </w:r>
            <w:r w:rsidR="00875610" w:rsidRPr="002A2E35">
              <w:rPr>
                <w:rFonts w:ascii="Arial" w:eastAsia="Arial" w:hAnsi="Arial" w:cs="Arial"/>
                <w:sz w:val="20"/>
                <w:szCs w:val="19"/>
              </w:rPr>
              <w:t xml:space="preserve">walk-in clients amounting to a total of </w:t>
            </w:r>
            <w:r w:rsidR="00875610" w:rsidRPr="002A2E35">
              <w:rPr>
                <w:rFonts w:ascii="Arial" w:eastAsia="Arial" w:hAnsi="Arial" w:cs="Arial"/>
                <w:b/>
                <w:sz w:val="20"/>
                <w:szCs w:val="19"/>
              </w:rPr>
              <w:t>₱</w:t>
            </w:r>
            <w:r w:rsidR="00B666A6" w:rsidRPr="002A2E35">
              <w:rPr>
                <w:rFonts w:ascii="Arial" w:eastAsia="Arial" w:hAnsi="Arial" w:cs="Arial"/>
                <w:b/>
                <w:sz w:val="20"/>
                <w:szCs w:val="19"/>
              </w:rPr>
              <w:t>83,908,973.08</w:t>
            </w:r>
            <w:r w:rsidR="00BC595C" w:rsidRPr="002A2E35">
              <w:rPr>
                <w:rFonts w:ascii="Arial" w:eastAsia="Arial" w:hAnsi="Arial" w:cs="Arial"/>
                <w:b/>
                <w:sz w:val="20"/>
                <w:szCs w:val="19"/>
              </w:rPr>
              <w:t>.</w:t>
            </w:r>
          </w:p>
          <w:p w14:paraId="200DD354" w14:textId="6CE221FD" w:rsidR="00155E19" w:rsidRPr="002A2E35" w:rsidRDefault="00155E19" w:rsidP="0085705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 xml:space="preserve">The Social Pension Unit extended assistance to </w:t>
            </w:r>
            <w:r w:rsidR="00857055" w:rsidRPr="002A2E35">
              <w:rPr>
                <w:rFonts w:ascii="Arial" w:eastAsia="Arial" w:hAnsi="Arial" w:cs="Arial"/>
                <w:sz w:val="20"/>
                <w:szCs w:val="19"/>
              </w:rPr>
              <w:t xml:space="preserve">199,102 </w:t>
            </w:r>
            <w:r w:rsidRPr="002A2E35">
              <w:rPr>
                <w:rFonts w:ascii="Arial" w:eastAsia="Arial" w:hAnsi="Arial" w:cs="Arial"/>
                <w:sz w:val="20"/>
                <w:szCs w:val="19"/>
              </w:rPr>
              <w:t>Senio</w:t>
            </w:r>
            <w:r w:rsidR="00857055" w:rsidRPr="002A2E35">
              <w:rPr>
                <w:rFonts w:ascii="Arial" w:eastAsia="Arial" w:hAnsi="Arial" w:cs="Arial"/>
                <w:sz w:val="20"/>
                <w:szCs w:val="19"/>
              </w:rPr>
              <w:t xml:space="preserve">r Citizens with the sum </w:t>
            </w:r>
            <w:r w:rsidR="00857055" w:rsidRPr="002A2E35">
              <w:rPr>
                <w:rFonts w:ascii="Arial" w:eastAsia="Arial" w:hAnsi="Arial" w:cs="Arial"/>
                <w:sz w:val="20"/>
                <w:szCs w:val="19"/>
              </w:rPr>
              <w:lastRenderedPageBreak/>
              <w:t xml:space="preserve">of ₱1,660,842,000.00; 11,402 </w:t>
            </w:r>
            <w:r w:rsidRPr="002A2E35">
              <w:rPr>
                <w:rFonts w:ascii="Arial" w:eastAsia="Arial" w:hAnsi="Arial" w:cs="Arial"/>
                <w:sz w:val="20"/>
                <w:szCs w:val="19"/>
              </w:rPr>
              <w:t xml:space="preserve">Senior Citizens were served with an amount of </w:t>
            </w:r>
            <w:r w:rsidR="00CA5334" w:rsidRPr="002A2E35">
              <w:rPr>
                <w:rFonts w:ascii="Arial" w:eastAsia="Arial" w:hAnsi="Arial" w:cs="Arial"/>
                <w:sz w:val="20"/>
                <w:szCs w:val="19"/>
              </w:rPr>
              <w:t>₱</w:t>
            </w:r>
            <w:r w:rsidR="00857055" w:rsidRPr="002A2E35">
              <w:rPr>
                <w:rFonts w:ascii="Arial" w:eastAsia="Arial" w:hAnsi="Arial" w:cs="Arial"/>
                <w:sz w:val="20"/>
                <w:szCs w:val="19"/>
              </w:rPr>
              <w:t xml:space="preserve">67,761,000.00 </w:t>
            </w:r>
            <w:r w:rsidRPr="002A2E35">
              <w:rPr>
                <w:rFonts w:ascii="Arial" w:eastAsia="Arial" w:hAnsi="Arial" w:cs="Arial"/>
                <w:sz w:val="20"/>
                <w:szCs w:val="19"/>
              </w:rPr>
              <w:t>for the year 2019 and 2020, respectively.</w:t>
            </w:r>
          </w:p>
          <w:p w14:paraId="180B3DA1" w14:textId="6284E9E5" w:rsidR="00E96404" w:rsidRPr="002A2E3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DSWD-FO</w:t>
            </w:r>
            <w:r w:rsidR="009266CC" w:rsidRPr="002A2E35">
              <w:rPr>
                <w:rFonts w:ascii="Arial" w:eastAsia="Arial" w:hAnsi="Arial" w:cs="Arial"/>
                <w:sz w:val="20"/>
                <w:szCs w:val="19"/>
              </w:rPr>
              <w:t xml:space="preserve"> </w:t>
            </w:r>
            <w:r w:rsidRPr="002A2E35">
              <w:rPr>
                <w:rFonts w:ascii="Arial" w:eastAsia="Arial" w:hAnsi="Arial" w:cs="Arial"/>
                <w:sz w:val="20"/>
                <w:szCs w:val="19"/>
              </w:rPr>
              <w:t>VIII</w:t>
            </w:r>
            <w:r w:rsidR="009266CC" w:rsidRPr="002A2E35">
              <w:rPr>
                <w:rFonts w:ascii="Arial" w:eastAsia="Arial" w:hAnsi="Arial" w:cs="Arial"/>
                <w:sz w:val="20"/>
                <w:szCs w:val="19"/>
              </w:rPr>
              <w:t xml:space="preserve"> </w:t>
            </w:r>
            <w:r w:rsidRPr="002A2E35">
              <w:rPr>
                <w:rFonts w:ascii="Arial" w:eastAsia="Arial" w:hAnsi="Arial" w:cs="Arial"/>
                <w:sz w:val="20"/>
                <w:szCs w:val="19"/>
              </w:rPr>
              <w:t>DRMD</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provided</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 xml:space="preserve">relief </w:t>
            </w:r>
            <w:r w:rsidRPr="002A2E35">
              <w:rPr>
                <w:rFonts w:ascii="Arial" w:eastAsia="Arial" w:hAnsi="Arial" w:cs="Arial"/>
                <w:sz w:val="20"/>
                <w:szCs w:val="19"/>
              </w:rPr>
              <w:t>assist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00F426EB" w:rsidRPr="002A2E35">
              <w:rPr>
                <w:rFonts w:ascii="Arial" w:eastAsia="Arial" w:hAnsi="Arial" w:cs="Arial"/>
                <w:b/>
                <w:sz w:val="20"/>
                <w:szCs w:val="19"/>
              </w:rPr>
              <w:t>1</w:t>
            </w:r>
            <w:r w:rsidR="0046235E" w:rsidRPr="002A2E35">
              <w:rPr>
                <w:rFonts w:ascii="Arial" w:eastAsia="Arial" w:hAnsi="Arial" w:cs="Arial"/>
                <w:b/>
                <w:sz w:val="20"/>
                <w:szCs w:val="19"/>
              </w:rPr>
              <w:t>6</w:t>
            </w:r>
            <w:r w:rsidR="00F426EB" w:rsidRPr="002A2E35">
              <w:rPr>
                <w:rFonts w:ascii="Arial" w:eastAsia="Arial" w:hAnsi="Arial" w:cs="Arial"/>
                <w:b/>
                <w:sz w:val="20"/>
                <w:szCs w:val="19"/>
              </w:rPr>
              <w:t>,</w:t>
            </w:r>
            <w:r w:rsidR="008A78F6" w:rsidRPr="002A2E35">
              <w:rPr>
                <w:rFonts w:ascii="Arial" w:eastAsia="Arial" w:hAnsi="Arial" w:cs="Arial"/>
                <w:b/>
                <w:sz w:val="20"/>
                <w:szCs w:val="19"/>
              </w:rPr>
              <w:t>3</w:t>
            </w:r>
            <w:r w:rsidR="0046235E" w:rsidRPr="002A2E35">
              <w:rPr>
                <w:rFonts w:ascii="Arial" w:eastAsia="Arial" w:hAnsi="Arial" w:cs="Arial"/>
                <w:b/>
                <w:sz w:val="20"/>
                <w:szCs w:val="19"/>
              </w:rPr>
              <w:t>54</w:t>
            </w:r>
            <w:r w:rsidR="00F426EB" w:rsidRPr="002A2E35">
              <w:rPr>
                <w:rFonts w:ascii="Arial" w:eastAsia="Arial" w:hAnsi="Arial" w:cs="Arial"/>
                <w:b/>
                <w:sz w:val="20"/>
                <w:szCs w:val="19"/>
              </w:rPr>
              <w:t xml:space="preserve"> </w:t>
            </w:r>
            <w:r w:rsidRPr="002A2E35">
              <w:rPr>
                <w:rFonts w:ascii="Arial" w:eastAsia="Arial" w:hAnsi="Arial" w:cs="Arial"/>
                <w:b/>
                <w:sz w:val="20"/>
                <w:szCs w:val="19"/>
              </w:rPr>
              <w:t>families</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b/>
                <w:sz w:val="20"/>
                <w:szCs w:val="19"/>
              </w:rPr>
              <w:t>17</w:t>
            </w:r>
            <w:r w:rsidR="009266CC" w:rsidRPr="002A2E35">
              <w:rPr>
                <w:rFonts w:ascii="Arial" w:eastAsia="Arial" w:hAnsi="Arial" w:cs="Arial"/>
                <w:b/>
                <w:sz w:val="20"/>
                <w:szCs w:val="19"/>
              </w:rPr>
              <w:t xml:space="preserve"> </w:t>
            </w:r>
            <w:r w:rsidRPr="002A2E35">
              <w:rPr>
                <w:rFonts w:ascii="Arial" w:eastAsia="Arial" w:hAnsi="Arial" w:cs="Arial"/>
                <w:b/>
                <w:sz w:val="20"/>
                <w:szCs w:val="19"/>
              </w:rPr>
              <w:t>stranded</w:t>
            </w:r>
            <w:r w:rsidR="009266CC" w:rsidRPr="002A2E35">
              <w:rPr>
                <w:rFonts w:ascii="Arial" w:eastAsia="Arial" w:hAnsi="Arial" w:cs="Arial"/>
                <w:b/>
                <w:sz w:val="20"/>
                <w:szCs w:val="19"/>
              </w:rPr>
              <w:t xml:space="preserve"> </w:t>
            </w:r>
            <w:r w:rsidRPr="002A2E35">
              <w:rPr>
                <w:rFonts w:ascii="Arial" w:eastAsia="Arial" w:hAnsi="Arial" w:cs="Arial"/>
                <w:b/>
                <w:sz w:val="20"/>
                <w:szCs w:val="19"/>
              </w:rPr>
              <w:t>sale</w:t>
            </w:r>
            <w:r w:rsidR="009266CC" w:rsidRPr="002A2E35">
              <w:rPr>
                <w:rFonts w:ascii="Arial" w:eastAsia="Arial" w:hAnsi="Arial" w:cs="Arial"/>
                <w:b/>
                <w:sz w:val="20"/>
                <w:szCs w:val="19"/>
              </w:rPr>
              <w:t xml:space="preserve"> </w:t>
            </w:r>
            <w:r w:rsidRPr="002A2E35">
              <w:rPr>
                <w:rFonts w:ascii="Arial" w:eastAsia="Arial" w:hAnsi="Arial" w:cs="Arial"/>
                <w:b/>
                <w:sz w:val="20"/>
                <w:szCs w:val="19"/>
              </w:rPr>
              <w:t>representatives</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 xml:space="preserve">amounting to a total of </w:t>
            </w:r>
            <w:r w:rsidRPr="002A2E35">
              <w:rPr>
                <w:rFonts w:ascii="Arial" w:eastAsia="Arial" w:hAnsi="Arial" w:cs="Arial"/>
                <w:b/>
                <w:sz w:val="20"/>
                <w:szCs w:val="19"/>
              </w:rPr>
              <w:t>₱</w:t>
            </w:r>
            <w:r w:rsidR="0046235E" w:rsidRPr="002A2E35">
              <w:rPr>
                <w:rFonts w:ascii="Arial" w:eastAsia="Arial" w:hAnsi="Arial" w:cs="Arial"/>
                <w:b/>
                <w:sz w:val="20"/>
                <w:szCs w:val="19"/>
              </w:rPr>
              <w:t>8</w:t>
            </w:r>
            <w:r w:rsidR="00F426EB" w:rsidRPr="002A2E35">
              <w:rPr>
                <w:rFonts w:ascii="Arial" w:eastAsia="Arial" w:hAnsi="Arial" w:cs="Arial"/>
                <w:b/>
                <w:sz w:val="20"/>
                <w:szCs w:val="19"/>
              </w:rPr>
              <w:t>,</w:t>
            </w:r>
            <w:r w:rsidR="0046235E" w:rsidRPr="002A2E35">
              <w:rPr>
                <w:rFonts w:ascii="Arial" w:eastAsia="Arial" w:hAnsi="Arial" w:cs="Arial"/>
                <w:b/>
                <w:sz w:val="20"/>
                <w:szCs w:val="19"/>
              </w:rPr>
              <w:t>3</w:t>
            </w:r>
            <w:r w:rsidR="008A78F6" w:rsidRPr="002A2E35">
              <w:rPr>
                <w:rFonts w:ascii="Arial" w:eastAsia="Arial" w:hAnsi="Arial" w:cs="Arial"/>
                <w:b/>
                <w:sz w:val="20"/>
                <w:szCs w:val="19"/>
              </w:rPr>
              <w:t>57</w:t>
            </w:r>
            <w:r w:rsidR="00F426EB" w:rsidRPr="002A2E35">
              <w:rPr>
                <w:rFonts w:ascii="Arial" w:eastAsia="Arial" w:hAnsi="Arial" w:cs="Arial"/>
                <w:b/>
                <w:sz w:val="20"/>
                <w:szCs w:val="19"/>
              </w:rPr>
              <w:t>,</w:t>
            </w:r>
            <w:r w:rsidR="008A78F6" w:rsidRPr="002A2E35">
              <w:rPr>
                <w:rFonts w:ascii="Arial" w:eastAsia="Arial" w:hAnsi="Arial" w:cs="Arial"/>
                <w:b/>
                <w:sz w:val="20"/>
                <w:szCs w:val="19"/>
              </w:rPr>
              <w:t>357</w:t>
            </w:r>
            <w:r w:rsidR="00F426EB" w:rsidRPr="002A2E35">
              <w:rPr>
                <w:rFonts w:ascii="Arial" w:eastAsia="Arial" w:hAnsi="Arial" w:cs="Arial"/>
                <w:b/>
                <w:sz w:val="20"/>
                <w:szCs w:val="19"/>
              </w:rPr>
              <w:t>.</w:t>
            </w:r>
            <w:r w:rsidR="0046235E" w:rsidRPr="002A2E35">
              <w:rPr>
                <w:rFonts w:ascii="Arial" w:eastAsia="Arial" w:hAnsi="Arial" w:cs="Arial"/>
                <w:b/>
                <w:sz w:val="20"/>
                <w:szCs w:val="19"/>
              </w:rPr>
              <w:t>84</w:t>
            </w:r>
            <w:r w:rsidR="00F426EB" w:rsidRPr="002A2E35">
              <w:rPr>
                <w:rFonts w:ascii="Arial" w:eastAsia="Arial" w:hAnsi="Arial" w:cs="Arial"/>
                <w:b/>
                <w:sz w:val="20"/>
                <w:szCs w:val="19"/>
              </w:rPr>
              <w:t>.</w:t>
            </w:r>
          </w:p>
          <w:p w14:paraId="503CC754" w14:textId="474235B1" w:rsidR="00C514DA" w:rsidRPr="002A2E3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Sustainable</w:t>
            </w:r>
            <w:r w:rsidR="009266CC" w:rsidRPr="002A2E35">
              <w:rPr>
                <w:rFonts w:ascii="Arial" w:eastAsia="Arial" w:hAnsi="Arial" w:cs="Arial"/>
                <w:sz w:val="20"/>
                <w:szCs w:val="19"/>
              </w:rPr>
              <w:t xml:space="preserve"> </w:t>
            </w:r>
            <w:r w:rsidRPr="002A2E35">
              <w:rPr>
                <w:rFonts w:ascii="Arial" w:eastAsia="Arial" w:hAnsi="Arial" w:cs="Arial"/>
                <w:sz w:val="20"/>
                <w:szCs w:val="19"/>
              </w:rPr>
              <w:t>Livelihood</w:t>
            </w:r>
            <w:r w:rsidR="009266CC" w:rsidRPr="002A2E35">
              <w:rPr>
                <w:rFonts w:ascii="Arial" w:eastAsia="Arial" w:hAnsi="Arial" w:cs="Arial"/>
                <w:sz w:val="20"/>
                <w:szCs w:val="19"/>
              </w:rPr>
              <w:t xml:space="preserve"> </w:t>
            </w:r>
            <w:r w:rsidRPr="002A2E35">
              <w:rPr>
                <w:rFonts w:ascii="Arial" w:eastAsia="Arial" w:hAnsi="Arial" w:cs="Arial"/>
                <w:sz w:val="20"/>
                <w:szCs w:val="19"/>
              </w:rPr>
              <w:t>Program</w:t>
            </w:r>
            <w:r w:rsidR="00730840" w:rsidRPr="002A2E35">
              <w:rPr>
                <w:rFonts w:ascii="Arial" w:eastAsia="Arial" w:hAnsi="Arial" w:cs="Arial"/>
                <w:sz w:val="20"/>
                <w:szCs w:val="19"/>
              </w:rPr>
              <w:t xml:space="preserve"> (SLP) of DSWD-FO VIII</w:t>
            </w:r>
            <w:r w:rsidR="009266CC" w:rsidRPr="002A2E35">
              <w:rPr>
                <w:rFonts w:ascii="Arial" w:eastAsia="Arial" w:hAnsi="Arial" w:cs="Arial"/>
                <w:sz w:val="20"/>
                <w:szCs w:val="19"/>
              </w:rPr>
              <w:t xml:space="preserve"> </w:t>
            </w:r>
            <w:r w:rsidRPr="002A2E35">
              <w:rPr>
                <w:rFonts w:ascii="Arial" w:eastAsia="Arial" w:hAnsi="Arial" w:cs="Arial"/>
                <w:sz w:val="20"/>
                <w:szCs w:val="19"/>
              </w:rPr>
              <w:t>was</w:t>
            </w:r>
            <w:r w:rsidR="009266CC" w:rsidRPr="002A2E35">
              <w:rPr>
                <w:rFonts w:ascii="Arial" w:eastAsia="Arial" w:hAnsi="Arial" w:cs="Arial"/>
                <w:sz w:val="20"/>
                <w:szCs w:val="19"/>
              </w:rPr>
              <w:t xml:space="preserve"> </w:t>
            </w:r>
            <w:r w:rsidRPr="002A2E35">
              <w:rPr>
                <w:rFonts w:ascii="Arial" w:eastAsia="Arial" w:hAnsi="Arial" w:cs="Arial"/>
                <w:sz w:val="20"/>
                <w:szCs w:val="19"/>
              </w:rPr>
              <w:t>abl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extend</w:t>
            </w:r>
            <w:r w:rsidR="009266CC" w:rsidRPr="002A2E35">
              <w:rPr>
                <w:rFonts w:ascii="Arial" w:eastAsia="Arial" w:hAnsi="Arial" w:cs="Arial"/>
                <w:sz w:val="20"/>
                <w:szCs w:val="19"/>
              </w:rPr>
              <w:t xml:space="preserve"> </w:t>
            </w:r>
            <w:r w:rsidRPr="002A2E35">
              <w:rPr>
                <w:rFonts w:ascii="Arial" w:eastAsia="Arial" w:hAnsi="Arial" w:cs="Arial"/>
                <w:sz w:val="20"/>
                <w:szCs w:val="19"/>
              </w:rPr>
              <w:t>assist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b/>
                <w:sz w:val="20"/>
                <w:szCs w:val="19"/>
              </w:rPr>
              <w:t>170</w:t>
            </w:r>
            <w:r w:rsidR="009266CC" w:rsidRPr="002A2E35">
              <w:rPr>
                <w:rFonts w:ascii="Arial" w:eastAsia="Arial" w:hAnsi="Arial" w:cs="Arial"/>
                <w:b/>
                <w:sz w:val="20"/>
                <w:szCs w:val="19"/>
              </w:rPr>
              <w:t xml:space="preserve"> </w:t>
            </w:r>
            <w:r w:rsidRPr="002A2E35">
              <w:rPr>
                <w:rFonts w:ascii="Arial" w:eastAsia="Arial" w:hAnsi="Arial" w:cs="Arial"/>
                <w:sz w:val="20"/>
                <w:szCs w:val="19"/>
              </w:rPr>
              <w:t>beneficiaries</w:t>
            </w:r>
            <w:r w:rsidR="009266CC" w:rsidRPr="002A2E35">
              <w:rPr>
                <w:rFonts w:ascii="Arial" w:eastAsia="Arial" w:hAnsi="Arial" w:cs="Arial"/>
                <w:sz w:val="20"/>
                <w:szCs w:val="19"/>
              </w:rPr>
              <w:t xml:space="preserve"> </w:t>
            </w:r>
            <w:r w:rsidRPr="002A2E35">
              <w:rPr>
                <w:rFonts w:ascii="Arial" w:eastAsia="Arial" w:hAnsi="Arial" w:cs="Arial"/>
                <w:sz w:val="20"/>
                <w:szCs w:val="19"/>
              </w:rPr>
              <w:t>amounting</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a</w:t>
            </w:r>
            <w:r w:rsidR="009266CC" w:rsidRPr="002A2E35">
              <w:rPr>
                <w:rFonts w:ascii="Arial" w:eastAsia="Arial" w:hAnsi="Arial" w:cs="Arial"/>
                <w:sz w:val="20"/>
                <w:szCs w:val="19"/>
              </w:rPr>
              <w:t xml:space="preserve"> </w:t>
            </w:r>
            <w:r w:rsidRPr="002A2E35">
              <w:rPr>
                <w:rFonts w:ascii="Arial" w:eastAsia="Arial" w:hAnsi="Arial" w:cs="Arial"/>
                <w:sz w:val="20"/>
                <w:szCs w:val="19"/>
              </w:rPr>
              <w:t>total</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b/>
                <w:sz w:val="20"/>
                <w:szCs w:val="19"/>
              </w:rPr>
              <w:t>₱2,261,210.07</w:t>
            </w:r>
            <w:r w:rsidRPr="002A2E35">
              <w:rPr>
                <w:rFonts w:ascii="Arial" w:eastAsia="Arial" w:hAnsi="Arial" w:cs="Arial"/>
                <w:sz w:val="20"/>
                <w:szCs w:val="19"/>
              </w:rPr>
              <w:t>.</w:t>
            </w:r>
          </w:p>
          <w:p w14:paraId="5212A543" w14:textId="77777777" w:rsidR="00440E44" w:rsidRPr="002A2E35" w:rsidRDefault="00440E44" w:rsidP="00A8625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3F086930" w14:textId="0B9B0EBE" w:rsidR="00E96404" w:rsidRPr="002A2E35" w:rsidRDefault="00E96404" w:rsidP="00A86259">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2A2E35">
              <w:rPr>
                <w:rFonts w:ascii="Arial" w:eastAsia="Arial" w:hAnsi="Arial" w:cs="Arial"/>
                <w:b/>
                <w:sz w:val="20"/>
                <w:szCs w:val="19"/>
              </w:rPr>
              <w:t>Social</w:t>
            </w:r>
            <w:r w:rsidR="009266CC" w:rsidRPr="002A2E35">
              <w:rPr>
                <w:rFonts w:ascii="Arial" w:eastAsia="Arial" w:hAnsi="Arial" w:cs="Arial"/>
                <w:b/>
                <w:sz w:val="20"/>
                <w:szCs w:val="19"/>
              </w:rPr>
              <w:t xml:space="preserve"> </w:t>
            </w:r>
            <w:r w:rsidRPr="002A2E35">
              <w:rPr>
                <w:rFonts w:ascii="Arial" w:eastAsia="Arial" w:hAnsi="Arial" w:cs="Arial"/>
                <w:b/>
                <w:sz w:val="20"/>
                <w:szCs w:val="19"/>
              </w:rPr>
              <w:t>Amelioration</w:t>
            </w:r>
            <w:r w:rsidR="009266CC" w:rsidRPr="002A2E35">
              <w:rPr>
                <w:rFonts w:ascii="Arial" w:eastAsia="Arial" w:hAnsi="Arial" w:cs="Arial"/>
                <w:b/>
                <w:sz w:val="20"/>
                <w:szCs w:val="19"/>
              </w:rPr>
              <w:t xml:space="preserve"> </w:t>
            </w:r>
            <w:r w:rsidRPr="002A2E35">
              <w:rPr>
                <w:rFonts w:ascii="Arial" w:eastAsia="Arial" w:hAnsi="Arial" w:cs="Arial"/>
                <w:b/>
                <w:sz w:val="20"/>
                <w:szCs w:val="19"/>
              </w:rPr>
              <w:t>Program</w:t>
            </w:r>
            <w:r w:rsidR="009266CC" w:rsidRPr="002A2E35">
              <w:rPr>
                <w:rFonts w:ascii="Arial" w:eastAsia="Arial" w:hAnsi="Arial" w:cs="Arial"/>
                <w:b/>
                <w:sz w:val="20"/>
                <w:szCs w:val="19"/>
              </w:rPr>
              <w:t xml:space="preserve"> </w:t>
            </w:r>
            <w:r w:rsidRPr="002A2E35">
              <w:rPr>
                <w:rFonts w:ascii="Arial" w:eastAsia="Arial" w:hAnsi="Arial" w:cs="Arial"/>
                <w:b/>
                <w:sz w:val="20"/>
                <w:szCs w:val="19"/>
              </w:rPr>
              <w:t>(SAP)</w:t>
            </w:r>
          </w:p>
          <w:p w14:paraId="034640BD" w14:textId="0C6F3CD5" w:rsidR="001C4709" w:rsidRPr="002A2E35" w:rsidRDefault="001C4709"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DSWD-FO VIII conducted Bayanihan 2 Virtual Orientaiton to the Provinces of Biliran, Wester Samar, Easter Samar and Southern Leyte on 23 October 2020.</w:t>
            </w:r>
          </w:p>
          <w:p w14:paraId="79C8C62F" w14:textId="373B9169" w:rsidR="00ED50BE" w:rsidRPr="002A2E3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DSWD-FO</w:t>
            </w:r>
            <w:r w:rsidR="009266CC" w:rsidRPr="002A2E35">
              <w:rPr>
                <w:rFonts w:ascii="Arial" w:eastAsia="Arial" w:hAnsi="Arial" w:cs="Arial"/>
                <w:sz w:val="20"/>
                <w:szCs w:val="19"/>
              </w:rPr>
              <w:t xml:space="preserve"> </w:t>
            </w:r>
            <w:r w:rsidRPr="002A2E35">
              <w:rPr>
                <w:rFonts w:ascii="Arial" w:eastAsia="Arial" w:hAnsi="Arial" w:cs="Arial"/>
                <w:sz w:val="20"/>
                <w:szCs w:val="19"/>
              </w:rPr>
              <w:t>VIII</w:t>
            </w:r>
            <w:r w:rsidR="009266CC" w:rsidRPr="002A2E35">
              <w:rPr>
                <w:rFonts w:ascii="Arial" w:eastAsia="Arial" w:hAnsi="Arial" w:cs="Arial"/>
                <w:sz w:val="20"/>
                <w:szCs w:val="19"/>
              </w:rPr>
              <w:t xml:space="preserve"> </w:t>
            </w:r>
            <w:r w:rsidRPr="002A2E35">
              <w:rPr>
                <w:rFonts w:ascii="Arial" w:eastAsia="Arial" w:hAnsi="Arial" w:cs="Arial"/>
                <w:sz w:val="20"/>
                <w:szCs w:val="19"/>
              </w:rPr>
              <w:t>DRMD</w:t>
            </w:r>
            <w:r w:rsidR="009266CC" w:rsidRPr="002A2E35">
              <w:rPr>
                <w:rFonts w:ascii="Arial" w:eastAsia="Arial" w:hAnsi="Arial" w:cs="Arial"/>
                <w:sz w:val="20"/>
                <w:szCs w:val="19"/>
              </w:rPr>
              <w:t xml:space="preserve"> </w:t>
            </w:r>
            <w:r w:rsidRPr="002A2E35">
              <w:rPr>
                <w:rFonts w:ascii="Arial" w:eastAsia="Arial" w:hAnsi="Arial" w:cs="Arial"/>
                <w:sz w:val="20"/>
                <w:szCs w:val="19"/>
              </w:rPr>
              <w:t>was</w:t>
            </w:r>
            <w:r w:rsidR="009266CC" w:rsidRPr="002A2E35">
              <w:rPr>
                <w:rFonts w:ascii="Arial" w:eastAsia="Arial" w:hAnsi="Arial" w:cs="Arial"/>
                <w:sz w:val="20"/>
                <w:szCs w:val="19"/>
              </w:rPr>
              <w:t xml:space="preserve"> </w:t>
            </w:r>
            <w:r w:rsidRPr="002A2E35">
              <w:rPr>
                <w:rFonts w:ascii="Arial" w:eastAsia="Arial" w:hAnsi="Arial" w:cs="Arial"/>
                <w:sz w:val="20"/>
                <w:szCs w:val="19"/>
              </w:rPr>
              <w:t>abl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record</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distribution</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SAP</w:t>
            </w:r>
            <w:r w:rsidR="009266CC" w:rsidRPr="002A2E35">
              <w:rPr>
                <w:rFonts w:ascii="Arial" w:eastAsia="Arial" w:hAnsi="Arial" w:cs="Arial"/>
                <w:sz w:val="20"/>
                <w:szCs w:val="19"/>
              </w:rPr>
              <w:t xml:space="preserve"> </w:t>
            </w:r>
            <w:r w:rsidRPr="002A2E35">
              <w:rPr>
                <w:rFonts w:ascii="Arial" w:eastAsia="Arial" w:hAnsi="Arial" w:cs="Arial"/>
                <w:sz w:val="20"/>
                <w:szCs w:val="19"/>
              </w:rPr>
              <w:t>assistance</w:t>
            </w:r>
            <w:r w:rsidR="009266CC" w:rsidRPr="002A2E35">
              <w:rPr>
                <w:rFonts w:ascii="Arial" w:eastAsia="Arial" w:hAnsi="Arial" w:cs="Arial"/>
                <w:sz w:val="20"/>
                <w:szCs w:val="19"/>
              </w:rPr>
              <w:t xml:space="preserve"> </w:t>
            </w:r>
            <w:r w:rsidRPr="002A2E35">
              <w:rPr>
                <w:rFonts w:ascii="Arial" w:eastAsia="Arial" w:hAnsi="Arial" w:cs="Arial"/>
                <w:sz w:val="20"/>
                <w:szCs w:val="19"/>
              </w:rPr>
              <w:t>extended</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C2237D" w:rsidRPr="002A2E35">
              <w:rPr>
                <w:rFonts w:ascii="Arial" w:eastAsia="Arial" w:hAnsi="Arial" w:cs="Arial"/>
                <w:b/>
                <w:sz w:val="20"/>
                <w:szCs w:val="19"/>
              </w:rPr>
              <w:t>550,377</w:t>
            </w:r>
            <w:r w:rsidR="009266CC" w:rsidRPr="002A2E35">
              <w:rPr>
                <w:rFonts w:ascii="Arial" w:eastAsia="Arial" w:hAnsi="Arial" w:cs="Arial"/>
                <w:b/>
                <w:sz w:val="20"/>
                <w:szCs w:val="19"/>
              </w:rPr>
              <w:t xml:space="preserve"> </w:t>
            </w:r>
            <w:r w:rsidRPr="002A2E35">
              <w:rPr>
                <w:rFonts w:ascii="Arial" w:eastAsia="Arial" w:hAnsi="Arial" w:cs="Arial"/>
                <w:b/>
                <w:sz w:val="20"/>
                <w:szCs w:val="19"/>
              </w:rPr>
              <w:t>non-4Ps</w:t>
            </w:r>
            <w:r w:rsidR="009266CC" w:rsidRPr="002A2E35">
              <w:rPr>
                <w:rFonts w:ascii="Arial" w:eastAsia="Arial" w:hAnsi="Arial" w:cs="Arial"/>
                <w:b/>
                <w:sz w:val="20"/>
                <w:szCs w:val="19"/>
              </w:rPr>
              <w:t xml:space="preserve"> </w:t>
            </w:r>
            <w:r w:rsidRPr="002A2E35">
              <w:rPr>
                <w:rFonts w:ascii="Arial" w:eastAsia="Arial" w:hAnsi="Arial" w:cs="Arial"/>
                <w:b/>
                <w:sz w:val="20"/>
                <w:szCs w:val="19"/>
              </w:rPr>
              <w:t>beneficiaries</w:t>
            </w:r>
            <w:r w:rsidR="009266CC" w:rsidRPr="002A2E35">
              <w:rPr>
                <w:rFonts w:ascii="Arial" w:eastAsia="Arial" w:hAnsi="Arial" w:cs="Arial"/>
                <w:sz w:val="20"/>
                <w:szCs w:val="19"/>
              </w:rPr>
              <w:t xml:space="preserve"> </w:t>
            </w:r>
            <w:r w:rsidRPr="002A2E35">
              <w:rPr>
                <w:rFonts w:ascii="Arial" w:eastAsia="Arial" w:hAnsi="Arial" w:cs="Arial"/>
                <w:sz w:val="20"/>
                <w:szCs w:val="19"/>
              </w:rPr>
              <w:t>amounting</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b/>
                <w:sz w:val="20"/>
                <w:szCs w:val="19"/>
              </w:rPr>
              <w:t>₱</w:t>
            </w:r>
            <w:r w:rsidR="00C2237D" w:rsidRPr="002A2E35">
              <w:rPr>
                <w:rFonts w:ascii="Arial" w:eastAsia="Arial" w:hAnsi="Arial" w:cs="Arial"/>
                <w:b/>
                <w:sz w:val="20"/>
                <w:szCs w:val="24"/>
              </w:rPr>
              <w:t>2,751,249,750.00</w:t>
            </w:r>
            <w:r w:rsidRPr="002A2E35">
              <w:rPr>
                <w:rFonts w:ascii="Arial" w:eastAsia="Arial" w:hAnsi="Arial" w:cs="Arial"/>
                <w:b/>
                <w:sz w:val="20"/>
                <w:szCs w:val="19"/>
              </w:rPr>
              <w:t>.</w:t>
            </w:r>
            <w:r w:rsidR="009266CC" w:rsidRPr="002A2E35">
              <w:rPr>
                <w:rFonts w:ascii="Arial" w:eastAsia="Arial" w:hAnsi="Arial" w:cs="Arial"/>
                <w:b/>
                <w:sz w:val="20"/>
                <w:szCs w:val="19"/>
              </w:rPr>
              <w:t xml:space="preserve"> </w:t>
            </w:r>
            <w:r w:rsidR="008C4ADC" w:rsidRPr="002A2E35">
              <w:rPr>
                <w:rFonts w:ascii="Arial" w:eastAsia="Arial" w:hAnsi="Arial" w:cs="Arial"/>
                <w:sz w:val="20"/>
                <w:szCs w:val="19"/>
              </w:rPr>
              <w:t>For</w:t>
            </w:r>
            <w:r w:rsidR="009266CC" w:rsidRPr="002A2E35">
              <w:rPr>
                <w:rFonts w:ascii="Arial" w:eastAsia="Arial" w:hAnsi="Arial" w:cs="Arial"/>
                <w:sz w:val="20"/>
                <w:szCs w:val="19"/>
              </w:rPr>
              <w:t xml:space="preserve"> </w:t>
            </w:r>
            <w:r w:rsidR="008C4ADC"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8C4ADC" w:rsidRPr="002A2E35">
              <w:rPr>
                <w:rFonts w:ascii="Arial" w:eastAsia="Arial" w:hAnsi="Arial" w:cs="Arial"/>
                <w:sz w:val="20"/>
                <w:szCs w:val="19"/>
              </w:rPr>
              <w:t>waitlisted</w:t>
            </w:r>
            <w:r w:rsidR="009266CC" w:rsidRPr="002A2E35">
              <w:rPr>
                <w:rFonts w:ascii="Arial" w:eastAsia="Arial" w:hAnsi="Arial" w:cs="Arial"/>
                <w:sz w:val="20"/>
                <w:szCs w:val="19"/>
              </w:rPr>
              <w:t xml:space="preserve"> </w:t>
            </w:r>
            <w:r w:rsidR="008C4ADC" w:rsidRPr="002A2E35">
              <w:rPr>
                <w:rFonts w:ascii="Arial" w:eastAsia="Arial" w:hAnsi="Arial" w:cs="Arial"/>
                <w:sz w:val="20"/>
                <w:szCs w:val="19"/>
              </w:rPr>
              <w:t>families,</w:t>
            </w:r>
            <w:r w:rsidR="009266CC" w:rsidRPr="002A2E35">
              <w:rPr>
                <w:rFonts w:ascii="Arial" w:eastAsia="Arial" w:hAnsi="Arial" w:cs="Arial"/>
                <w:sz w:val="20"/>
                <w:szCs w:val="19"/>
              </w:rPr>
              <w:t xml:space="preserve"> </w:t>
            </w:r>
            <w:r w:rsidR="00151D96" w:rsidRPr="002A2E35">
              <w:rPr>
                <w:rFonts w:ascii="Arial" w:eastAsia="Arial" w:hAnsi="Arial" w:cs="Arial"/>
                <w:b/>
                <w:sz w:val="20"/>
                <w:szCs w:val="19"/>
              </w:rPr>
              <w:t xml:space="preserve">63,565 </w:t>
            </w:r>
            <w:r w:rsidR="008C4ADC" w:rsidRPr="002A2E35">
              <w:rPr>
                <w:rFonts w:ascii="Arial" w:eastAsia="Arial" w:hAnsi="Arial" w:cs="Arial"/>
                <w:sz w:val="20"/>
                <w:szCs w:val="19"/>
              </w:rPr>
              <w:t>out</w:t>
            </w:r>
            <w:r w:rsidR="009266CC" w:rsidRPr="002A2E35">
              <w:rPr>
                <w:rFonts w:ascii="Arial" w:eastAsia="Arial" w:hAnsi="Arial" w:cs="Arial"/>
                <w:sz w:val="20"/>
                <w:szCs w:val="19"/>
              </w:rPr>
              <w:t xml:space="preserve"> </w:t>
            </w:r>
            <w:r w:rsidR="008C4ADC" w:rsidRPr="002A2E35">
              <w:rPr>
                <w:rFonts w:ascii="Arial" w:eastAsia="Arial" w:hAnsi="Arial" w:cs="Arial"/>
                <w:sz w:val="20"/>
                <w:szCs w:val="19"/>
              </w:rPr>
              <w:t>of</w:t>
            </w:r>
            <w:r w:rsidR="009266CC" w:rsidRPr="002A2E35">
              <w:rPr>
                <w:rFonts w:ascii="Arial" w:eastAsia="Arial" w:hAnsi="Arial" w:cs="Arial"/>
                <w:sz w:val="20"/>
                <w:szCs w:val="19"/>
              </w:rPr>
              <w:t xml:space="preserve"> </w:t>
            </w:r>
            <w:r w:rsidR="00C10E18" w:rsidRPr="002A2E35">
              <w:rPr>
                <w:rFonts w:ascii="Arial" w:eastAsia="Arial" w:hAnsi="Arial" w:cs="Arial"/>
                <w:sz w:val="20"/>
                <w:szCs w:val="19"/>
              </w:rPr>
              <w:t>8</w:t>
            </w:r>
            <w:r w:rsidR="00CA0442" w:rsidRPr="002A2E35">
              <w:rPr>
                <w:rFonts w:ascii="Arial" w:eastAsia="Arial" w:hAnsi="Arial" w:cs="Arial"/>
                <w:sz w:val="20"/>
                <w:szCs w:val="19"/>
              </w:rPr>
              <w:t>3</w:t>
            </w:r>
            <w:r w:rsidR="00C10E18" w:rsidRPr="002A2E35">
              <w:rPr>
                <w:rFonts w:ascii="Arial" w:eastAsia="Arial" w:hAnsi="Arial" w:cs="Arial"/>
                <w:sz w:val="20"/>
                <w:szCs w:val="19"/>
              </w:rPr>
              <w:t>,</w:t>
            </w:r>
            <w:r w:rsidR="00CA0442" w:rsidRPr="002A2E35">
              <w:rPr>
                <w:rFonts w:ascii="Arial" w:eastAsia="Arial" w:hAnsi="Arial" w:cs="Arial"/>
                <w:sz w:val="20"/>
                <w:szCs w:val="19"/>
              </w:rPr>
              <w:t>011</w:t>
            </w:r>
            <w:r w:rsidR="00C10E18" w:rsidRPr="002A2E35">
              <w:rPr>
                <w:rFonts w:ascii="Arial" w:eastAsia="Arial" w:hAnsi="Arial" w:cs="Arial"/>
                <w:sz w:val="20"/>
                <w:szCs w:val="19"/>
              </w:rPr>
              <w:t xml:space="preserve"> </w:t>
            </w:r>
            <w:r w:rsidR="00E35339" w:rsidRPr="002A2E35">
              <w:rPr>
                <w:rFonts w:ascii="Arial" w:eastAsia="Arial" w:hAnsi="Arial" w:cs="Arial"/>
                <w:sz w:val="20"/>
                <w:szCs w:val="19"/>
              </w:rPr>
              <w:t xml:space="preserve">beneficiaries </w:t>
            </w:r>
            <w:r w:rsidR="008C4ADC" w:rsidRPr="002A2E35">
              <w:rPr>
                <w:rFonts w:ascii="Arial" w:eastAsia="Arial" w:hAnsi="Arial" w:cs="Arial"/>
                <w:sz w:val="20"/>
                <w:szCs w:val="19"/>
              </w:rPr>
              <w:t>were</w:t>
            </w:r>
            <w:r w:rsidR="00C2237D" w:rsidRPr="002A2E35">
              <w:rPr>
                <w:rFonts w:ascii="Arial" w:eastAsia="Arial" w:hAnsi="Arial" w:cs="Arial"/>
                <w:sz w:val="20"/>
                <w:szCs w:val="19"/>
              </w:rPr>
              <w:t xml:space="preserve"> </w:t>
            </w:r>
            <w:r w:rsidR="008C4ADC" w:rsidRPr="002A2E35">
              <w:rPr>
                <w:rFonts w:ascii="Arial" w:eastAsia="Arial" w:hAnsi="Arial" w:cs="Arial"/>
                <w:sz w:val="20"/>
                <w:szCs w:val="19"/>
              </w:rPr>
              <w:t>served</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 xml:space="preserve">amounting to a total </w:t>
            </w:r>
            <w:r w:rsidR="008C4ADC" w:rsidRPr="002A2E35">
              <w:rPr>
                <w:rFonts w:ascii="Arial" w:eastAsia="Arial" w:hAnsi="Arial" w:cs="Arial"/>
                <w:sz w:val="20"/>
                <w:szCs w:val="19"/>
              </w:rPr>
              <w:t>of</w:t>
            </w:r>
            <w:r w:rsidR="00884731" w:rsidRPr="002A2E35">
              <w:rPr>
                <w:rFonts w:ascii="Arial" w:eastAsia="Arial" w:hAnsi="Arial" w:cs="Arial"/>
                <w:sz w:val="20"/>
                <w:szCs w:val="19"/>
              </w:rPr>
              <w:t xml:space="preserve"> </w:t>
            </w:r>
            <w:r w:rsidR="008C4ADC" w:rsidRPr="002A2E35">
              <w:rPr>
                <w:rFonts w:ascii="Arial" w:eastAsia="Arial" w:hAnsi="Arial" w:cs="Arial"/>
                <w:b/>
                <w:sz w:val="20"/>
                <w:szCs w:val="19"/>
              </w:rPr>
              <w:t>₱</w:t>
            </w:r>
            <w:r w:rsidR="00151D96" w:rsidRPr="002A2E35">
              <w:rPr>
                <w:rFonts w:ascii="Arial" w:eastAsia="Arial" w:hAnsi="Arial" w:cs="Arial"/>
                <w:b/>
                <w:sz w:val="20"/>
                <w:szCs w:val="19"/>
              </w:rPr>
              <w:t>317,825,000.00.</w:t>
            </w:r>
          </w:p>
          <w:p w14:paraId="71B14D09" w14:textId="79EC5012" w:rsidR="00E96404" w:rsidRPr="002A2E35" w:rsidRDefault="00E96404" w:rsidP="00A86259">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Pantawid</w:t>
            </w:r>
            <w:r w:rsidR="009266CC" w:rsidRPr="002A2E35">
              <w:rPr>
                <w:rFonts w:ascii="Arial" w:eastAsia="Arial" w:hAnsi="Arial" w:cs="Arial"/>
                <w:sz w:val="20"/>
                <w:szCs w:val="19"/>
              </w:rPr>
              <w:t xml:space="preserve"> </w:t>
            </w:r>
            <w:r w:rsidRPr="002A2E35">
              <w:rPr>
                <w:rFonts w:ascii="Arial" w:eastAsia="Arial" w:hAnsi="Arial" w:cs="Arial"/>
                <w:sz w:val="20"/>
                <w:szCs w:val="19"/>
              </w:rPr>
              <w:t>Pamilyang</w:t>
            </w:r>
            <w:r w:rsidR="009266CC" w:rsidRPr="002A2E35">
              <w:rPr>
                <w:rFonts w:ascii="Arial" w:eastAsia="Arial" w:hAnsi="Arial" w:cs="Arial"/>
                <w:sz w:val="20"/>
                <w:szCs w:val="19"/>
              </w:rPr>
              <w:t xml:space="preserve"> </w:t>
            </w:r>
            <w:r w:rsidRPr="002A2E35">
              <w:rPr>
                <w:rFonts w:ascii="Arial" w:eastAsia="Arial" w:hAnsi="Arial" w:cs="Arial"/>
                <w:sz w:val="20"/>
                <w:szCs w:val="19"/>
              </w:rPr>
              <w:t>Pilipino</w:t>
            </w:r>
            <w:r w:rsidR="009266CC" w:rsidRPr="002A2E35">
              <w:rPr>
                <w:rFonts w:ascii="Arial" w:eastAsia="Arial" w:hAnsi="Arial" w:cs="Arial"/>
                <w:sz w:val="20"/>
                <w:szCs w:val="19"/>
              </w:rPr>
              <w:t xml:space="preserve"> </w:t>
            </w:r>
            <w:r w:rsidRPr="002A2E35">
              <w:rPr>
                <w:rFonts w:ascii="Arial" w:eastAsia="Arial" w:hAnsi="Arial" w:cs="Arial"/>
                <w:sz w:val="20"/>
                <w:szCs w:val="19"/>
              </w:rPr>
              <w:t>Program</w:t>
            </w:r>
            <w:r w:rsidR="009266CC" w:rsidRPr="002A2E35">
              <w:rPr>
                <w:rFonts w:ascii="Arial" w:eastAsia="Arial" w:hAnsi="Arial" w:cs="Arial"/>
                <w:sz w:val="20"/>
                <w:szCs w:val="19"/>
              </w:rPr>
              <w:t xml:space="preserve"> </w:t>
            </w:r>
            <w:r w:rsidRPr="002A2E35">
              <w:rPr>
                <w:rFonts w:ascii="Arial" w:eastAsia="Arial" w:hAnsi="Arial" w:cs="Arial"/>
                <w:sz w:val="20"/>
                <w:szCs w:val="19"/>
              </w:rPr>
              <w:t>(4Ps)</w:t>
            </w:r>
            <w:r w:rsidR="009266CC" w:rsidRPr="002A2E35">
              <w:rPr>
                <w:rFonts w:ascii="Arial" w:eastAsia="Arial" w:hAnsi="Arial" w:cs="Arial"/>
                <w:sz w:val="20"/>
                <w:szCs w:val="19"/>
              </w:rPr>
              <w:t xml:space="preserve"> </w:t>
            </w:r>
            <w:r w:rsidRPr="002A2E35">
              <w:rPr>
                <w:rFonts w:ascii="Arial" w:eastAsia="Arial" w:hAnsi="Arial" w:cs="Arial"/>
                <w:sz w:val="20"/>
                <w:szCs w:val="19"/>
              </w:rPr>
              <w:t>was</w:t>
            </w:r>
            <w:r w:rsidR="009266CC" w:rsidRPr="002A2E35">
              <w:rPr>
                <w:rFonts w:ascii="Arial" w:eastAsia="Arial" w:hAnsi="Arial" w:cs="Arial"/>
                <w:sz w:val="20"/>
                <w:szCs w:val="19"/>
              </w:rPr>
              <w:t xml:space="preserve"> </w:t>
            </w:r>
            <w:r w:rsidRPr="002A2E35">
              <w:rPr>
                <w:rFonts w:ascii="Arial" w:eastAsia="Arial" w:hAnsi="Arial" w:cs="Arial"/>
                <w:sz w:val="20"/>
                <w:szCs w:val="19"/>
              </w:rPr>
              <w:t>abl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extend</w:t>
            </w:r>
            <w:r w:rsidR="009266CC" w:rsidRPr="002A2E35">
              <w:rPr>
                <w:rFonts w:ascii="Arial" w:eastAsia="Arial" w:hAnsi="Arial" w:cs="Arial"/>
                <w:sz w:val="20"/>
                <w:szCs w:val="19"/>
              </w:rPr>
              <w:t xml:space="preserve"> </w:t>
            </w:r>
            <w:r w:rsidRPr="002A2E35">
              <w:rPr>
                <w:rFonts w:ascii="Arial" w:eastAsia="Arial" w:hAnsi="Arial" w:cs="Arial"/>
                <w:sz w:val="20"/>
                <w:szCs w:val="19"/>
              </w:rPr>
              <w:t>assist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their</w:t>
            </w:r>
            <w:r w:rsidR="009266CC" w:rsidRPr="002A2E35">
              <w:rPr>
                <w:rFonts w:ascii="Arial" w:eastAsia="Arial" w:hAnsi="Arial" w:cs="Arial"/>
                <w:sz w:val="20"/>
                <w:szCs w:val="19"/>
              </w:rPr>
              <w:t xml:space="preserve"> </w:t>
            </w:r>
            <w:r w:rsidRPr="002A2E35">
              <w:rPr>
                <w:rFonts w:ascii="Arial" w:eastAsia="Arial" w:hAnsi="Arial" w:cs="Arial"/>
                <w:b/>
                <w:sz w:val="20"/>
                <w:szCs w:val="19"/>
              </w:rPr>
              <w:t>258,936</w:t>
            </w:r>
            <w:r w:rsidR="009266CC" w:rsidRPr="002A2E35">
              <w:rPr>
                <w:rFonts w:ascii="Arial" w:eastAsia="Arial" w:hAnsi="Arial" w:cs="Arial"/>
                <w:b/>
                <w:sz w:val="20"/>
                <w:szCs w:val="19"/>
              </w:rPr>
              <w:t xml:space="preserve"> </w:t>
            </w:r>
            <w:r w:rsidRPr="002A2E35">
              <w:rPr>
                <w:rFonts w:ascii="Arial" w:eastAsia="Arial" w:hAnsi="Arial" w:cs="Arial"/>
                <w:b/>
                <w:sz w:val="20"/>
                <w:szCs w:val="19"/>
              </w:rPr>
              <w:t>cash</w:t>
            </w:r>
            <w:r w:rsidR="009266CC" w:rsidRPr="002A2E35">
              <w:rPr>
                <w:rFonts w:ascii="Arial" w:eastAsia="Arial" w:hAnsi="Arial" w:cs="Arial"/>
                <w:b/>
                <w:sz w:val="20"/>
                <w:szCs w:val="19"/>
              </w:rPr>
              <w:t xml:space="preserve"> </w:t>
            </w:r>
            <w:r w:rsidRPr="002A2E35">
              <w:rPr>
                <w:rFonts w:ascii="Arial" w:eastAsia="Arial" w:hAnsi="Arial" w:cs="Arial"/>
                <w:b/>
                <w:sz w:val="20"/>
                <w:szCs w:val="19"/>
              </w:rPr>
              <w:t>card</w:t>
            </w:r>
            <w:r w:rsidR="009266CC" w:rsidRPr="002A2E35">
              <w:rPr>
                <w:rFonts w:ascii="Arial" w:eastAsia="Arial" w:hAnsi="Arial" w:cs="Arial"/>
                <w:sz w:val="20"/>
                <w:szCs w:val="19"/>
              </w:rPr>
              <w:t xml:space="preserve"> </w:t>
            </w:r>
            <w:r w:rsidRPr="002A2E35">
              <w:rPr>
                <w:rFonts w:ascii="Arial" w:eastAsia="Arial" w:hAnsi="Arial" w:cs="Arial"/>
                <w:b/>
                <w:sz w:val="20"/>
                <w:szCs w:val="19"/>
              </w:rPr>
              <w:t>holder</w:t>
            </w:r>
            <w:r w:rsidR="009266CC" w:rsidRPr="002A2E35">
              <w:rPr>
                <w:rFonts w:ascii="Arial" w:eastAsia="Arial" w:hAnsi="Arial" w:cs="Arial"/>
                <w:b/>
                <w:sz w:val="20"/>
                <w:szCs w:val="19"/>
              </w:rPr>
              <w:t xml:space="preserve"> </w:t>
            </w:r>
            <w:r w:rsidRPr="002A2E35">
              <w:rPr>
                <w:rFonts w:ascii="Arial" w:eastAsia="Arial" w:hAnsi="Arial" w:cs="Arial"/>
                <w:b/>
                <w:sz w:val="20"/>
                <w:szCs w:val="19"/>
              </w:rPr>
              <w:t>beneficiaries</w:t>
            </w:r>
            <w:r w:rsidR="009266CC" w:rsidRPr="002A2E35">
              <w:rPr>
                <w:rFonts w:ascii="Arial" w:eastAsia="Arial" w:hAnsi="Arial" w:cs="Arial"/>
                <w:sz w:val="20"/>
                <w:szCs w:val="19"/>
              </w:rPr>
              <w:t xml:space="preserve"> </w:t>
            </w:r>
            <w:r w:rsidRPr="002A2E35">
              <w:rPr>
                <w:rFonts w:ascii="Arial" w:eastAsia="Arial" w:hAnsi="Arial" w:cs="Arial"/>
                <w:sz w:val="20"/>
                <w:szCs w:val="19"/>
              </w:rPr>
              <w:t>with</w:t>
            </w:r>
            <w:r w:rsidR="009266CC" w:rsidRPr="002A2E35">
              <w:rPr>
                <w:rFonts w:ascii="Arial" w:eastAsia="Arial" w:hAnsi="Arial" w:cs="Arial"/>
                <w:sz w:val="20"/>
                <w:szCs w:val="19"/>
              </w:rPr>
              <w:t xml:space="preserve"> </w:t>
            </w:r>
            <w:r w:rsidRPr="002A2E35">
              <w:rPr>
                <w:rFonts w:ascii="Arial" w:eastAsia="Arial" w:hAnsi="Arial" w:cs="Arial"/>
                <w:sz w:val="20"/>
                <w:szCs w:val="19"/>
              </w:rPr>
              <w:t>a</w:t>
            </w:r>
            <w:r w:rsidR="009266CC" w:rsidRPr="002A2E35">
              <w:rPr>
                <w:rFonts w:ascii="Arial" w:eastAsia="Arial" w:hAnsi="Arial" w:cs="Arial"/>
                <w:sz w:val="20"/>
                <w:szCs w:val="19"/>
              </w:rPr>
              <w:t xml:space="preserve"> </w:t>
            </w:r>
            <w:r w:rsidRPr="002A2E35">
              <w:rPr>
                <w:rFonts w:ascii="Arial" w:eastAsia="Arial" w:hAnsi="Arial" w:cs="Arial"/>
                <w:sz w:val="20"/>
                <w:szCs w:val="19"/>
              </w:rPr>
              <w:t>sum</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b/>
                <w:sz w:val="20"/>
                <w:szCs w:val="19"/>
              </w:rPr>
              <w:t>₱945,116,400.00</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001E6345" w:rsidRPr="002A2E35">
              <w:rPr>
                <w:rFonts w:ascii="Arial" w:eastAsia="Arial" w:hAnsi="Arial" w:cs="Arial"/>
                <w:b/>
                <w:sz w:val="20"/>
                <w:szCs w:val="19"/>
              </w:rPr>
              <w:t>21,15</w:t>
            </w:r>
            <w:r w:rsidRPr="002A2E35">
              <w:rPr>
                <w:rFonts w:ascii="Arial" w:eastAsia="Arial" w:hAnsi="Arial" w:cs="Arial"/>
                <w:b/>
                <w:sz w:val="20"/>
                <w:szCs w:val="19"/>
              </w:rPr>
              <w:t>3</w:t>
            </w:r>
            <w:r w:rsidR="009266CC" w:rsidRPr="002A2E35">
              <w:rPr>
                <w:rFonts w:ascii="Arial" w:eastAsia="Arial" w:hAnsi="Arial" w:cs="Arial"/>
                <w:b/>
                <w:sz w:val="20"/>
                <w:szCs w:val="19"/>
              </w:rPr>
              <w:t xml:space="preserve"> </w:t>
            </w:r>
            <w:r w:rsidRPr="002A2E35">
              <w:rPr>
                <w:rFonts w:ascii="Arial" w:eastAsia="Arial" w:hAnsi="Arial" w:cs="Arial"/>
                <w:b/>
                <w:sz w:val="20"/>
                <w:szCs w:val="19"/>
              </w:rPr>
              <w:t>non-cash</w:t>
            </w:r>
            <w:r w:rsidR="009266CC" w:rsidRPr="002A2E35">
              <w:rPr>
                <w:rFonts w:ascii="Arial" w:eastAsia="Arial" w:hAnsi="Arial" w:cs="Arial"/>
                <w:b/>
                <w:sz w:val="20"/>
                <w:szCs w:val="19"/>
              </w:rPr>
              <w:t xml:space="preserve"> </w:t>
            </w:r>
            <w:r w:rsidRPr="002A2E35">
              <w:rPr>
                <w:rFonts w:ascii="Arial" w:eastAsia="Arial" w:hAnsi="Arial" w:cs="Arial"/>
                <w:b/>
                <w:sz w:val="20"/>
                <w:szCs w:val="19"/>
              </w:rPr>
              <w:t>card</w:t>
            </w:r>
            <w:r w:rsidR="009266CC" w:rsidRPr="002A2E35">
              <w:rPr>
                <w:rFonts w:ascii="Arial" w:eastAsia="Arial" w:hAnsi="Arial" w:cs="Arial"/>
                <w:b/>
                <w:sz w:val="20"/>
                <w:szCs w:val="19"/>
              </w:rPr>
              <w:t xml:space="preserve"> </w:t>
            </w:r>
            <w:r w:rsidRPr="002A2E35">
              <w:rPr>
                <w:rFonts w:ascii="Arial" w:eastAsia="Arial" w:hAnsi="Arial" w:cs="Arial"/>
                <w:b/>
                <w:sz w:val="20"/>
                <w:szCs w:val="19"/>
              </w:rPr>
              <w:t>holder</w:t>
            </w:r>
            <w:r w:rsidR="009266CC" w:rsidRPr="002A2E35">
              <w:rPr>
                <w:rFonts w:ascii="Arial" w:eastAsia="Arial" w:hAnsi="Arial" w:cs="Arial"/>
                <w:b/>
                <w:sz w:val="20"/>
                <w:szCs w:val="19"/>
              </w:rPr>
              <w:t xml:space="preserve"> </w:t>
            </w:r>
            <w:r w:rsidRPr="002A2E35">
              <w:rPr>
                <w:rFonts w:ascii="Arial" w:eastAsia="Arial" w:hAnsi="Arial" w:cs="Arial"/>
                <w:b/>
                <w:sz w:val="20"/>
                <w:szCs w:val="19"/>
              </w:rPr>
              <w:t>beneficiaries</w:t>
            </w:r>
            <w:r w:rsidR="009266CC" w:rsidRPr="002A2E35">
              <w:rPr>
                <w:rFonts w:ascii="Arial" w:eastAsia="Arial" w:hAnsi="Arial" w:cs="Arial"/>
                <w:sz w:val="20"/>
                <w:szCs w:val="19"/>
              </w:rPr>
              <w:t xml:space="preserve"> </w:t>
            </w:r>
            <w:r w:rsidRPr="002A2E35">
              <w:rPr>
                <w:rFonts w:ascii="Arial" w:eastAsia="Arial" w:hAnsi="Arial" w:cs="Arial"/>
                <w:sz w:val="20"/>
                <w:szCs w:val="19"/>
              </w:rPr>
              <w:t>with</w:t>
            </w:r>
            <w:r w:rsidR="009266CC" w:rsidRPr="002A2E35">
              <w:rPr>
                <w:rFonts w:ascii="Arial" w:eastAsia="Arial" w:hAnsi="Arial" w:cs="Arial"/>
                <w:sz w:val="20"/>
                <w:szCs w:val="19"/>
              </w:rPr>
              <w:t xml:space="preserve"> </w:t>
            </w:r>
            <w:r w:rsidRPr="002A2E35">
              <w:rPr>
                <w:rFonts w:ascii="Arial" w:eastAsia="Arial" w:hAnsi="Arial" w:cs="Arial"/>
                <w:sz w:val="20"/>
                <w:szCs w:val="19"/>
              </w:rPr>
              <w:t>a</w:t>
            </w:r>
            <w:r w:rsidR="009266CC" w:rsidRPr="002A2E35">
              <w:rPr>
                <w:rFonts w:ascii="Arial" w:eastAsia="Arial" w:hAnsi="Arial" w:cs="Arial"/>
                <w:sz w:val="20"/>
                <w:szCs w:val="19"/>
              </w:rPr>
              <w:t xml:space="preserve"> </w:t>
            </w:r>
            <w:r w:rsidRPr="002A2E35">
              <w:rPr>
                <w:rFonts w:ascii="Arial" w:eastAsia="Arial" w:hAnsi="Arial" w:cs="Arial"/>
                <w:sz w:val="20"/>
                <w:szCs w:val="19"/>
              </w:rPr>
              <w:t>sum</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b/>
                <w:sz w:val="20"/>
                <w:szCs w:val="19"/>
              </w:rPr>
              <w:t>₱</w:t>
            </w:r>
            <w:r w:rsidR="00136085" w:rsidRPr="002A2E35">
              <w:rPr>
                <w:rFonts w:ascii="Arial" w:eastAsia="Arial" w:hAnsi="Arial" w:cs="Arial"/>
                <w:b/>
                <w:sz w:val="20"/>
                <w:szCs w:val="19"/>
              </w:rPr>
              <w:t>77,212,100.00.</w:t>
            </w:r>
          </w:p>
          <w:p w14:paraId="32DCABCB" w14:textId="1412C5A5" w:rsidR="00E96404" w:rsidRPr="002A2E35" w:rsidRDefault="00E96404" w:rsidP="00A86259">
            <w:pPr>
              <w:pStyle w:val="ListParagraph"/>
              <w:numPr>
                <w:ilvl w:val="0"/>
                <w:numId w:val="12"/>
              </w:numPr>
              <w:pBdr>
                <w:top w:val="none" w:sz="0" w:space="0" w:color="000000"/>
                <w:bottom w:val="none" w:sz="0" w:space="0" w:color="000000"/>
              </w:pBdr>
              <w:spacing w:after="0" w:line="240" w:lineRule="auto"/>
              <w:ind w:left="476" w:right="94"/>
              <w:jc w:val="both"/>
              <w:rPr>
                <w:rFonts w:ascii="Arial" w:eastAsia="Arial" w:hAnsi="Arial" w:cs="Arial"/>
                <w:sz w:val="20"/>
                <w:szCs w:val="19"/>
              </w:rPr>
            </w:pPr>
            <w:r w:rsidRPr="002A2E35">
              <w:rPr>
                <w:rFonts w:ascii="Arial" w:eastAsia="Arial" w:hAnsi="Arial" w:cs="Arial"/>
                <w:sz w:val="20"/>
                <w:szCs w:val="19"/>
              </w:rPr>
              <w:t>A</w:t>
            </w:r>
            <w:r w:rsidR="009266CC" w:rsidRPr="002A2E35">
              <w:rPr>
                <w:rFonts w:ascii="Arial" w:eastAsia="Arial" w:hAnsi="Arial" w:cs="Arial"/>
                <w:sz w:val="20"/>
                <w:szCs w:val="19"/>
              </w:rPr>
              <w:t xml:space="preserve"> </w:t>
            </w:r>
            <w:r w:rsidRPr="002A2E35">
              <w:rPr>
                <w:rFonts w:ascii="Arial" w:eastAsia="Arial" w:hAnsi="Arial" w:cs="Arial"/>
                <w:sz w:val="20"/>
                <w:szCs w:val="19"/>
              </w:rPr>
              <w:t>total</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b/>
                <w:sz w:val="20"/>
                <w:szCs w:val="19"/>
              </w:rPr>
              <w:t xml:space="preserve"> </w:t>
            </w:r>
            <w:r w:rsidRPr="002A2E35">
              <w:rPr>
                <w:rFonts w:ascii="Arial" w:eastAsia="Arial" w:hAnsi="Arial" w:cs="Arial"/>
                <w:b/>
                <w:sz w:val="20"/>
                <w:szCs w:val="19"/>
              </w:rPr>
              <w:t>₱2,980,470,000.00</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 xml:space="preserve">was </w:t>
            </w:r>
            <w:r w:rsidRPr="002A2E35">
              <w:rPr>
                <w:rFonts w:ascii="Arial" w:eastAsia="Arial" w:hAnsi="Arial" w:cs="Arial"/>
                <w:sz w:val="20"/>
                <w:szCs w:val="19"/>
              </w:rPr>
              <w:t>transferred</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143</w:t>
            </w:r>
            <w:r w:rsidR="009266CC" w:rsidRPr="002A2E35">
              <w:rPr>
                <w:rFonts w:ascii="Arial" w:eastAsia="Arial" w:hAnsi="Arial" w:cs="Arial"/>
                <w:sz w:val="20"/>
                <w:szCs w:val="19"/>
              </w:rPr>
              <w:t xml:space="preserve"> </w:t>
            </w:r>
            <w:r w:rsidRPr="002A2E35">
              <w:rPr>
                <w:rFonts w:ascii="Arial" w:eastAsia="Arial" w:hAnsi="Arial" w:cs="Arial"/>
                <w:sz w:val="20"/>
                <w:szCs w:val="19"/>
              </w:rPr>
              <w:t>LGUs</w:t>
            </w:r>
            <w:r w:rsidR="009266CC" w:rsidRPr="002A2E35">
              <w:rPr>
                <w:rFonts w:ascii="Arial" w:eastAsia="Arial" w:hAnsi="Arial" w:cs="Arial"/>
                <w:sz w:val="20"/>
                <w:szCs w:val="19"/>
              </w:rPr>
              <w:t xml:space="preserve"> </w:t>
            </w:r>
            <w:r w:rsidRPr="002A2E35">
              <w:rPr>
                <w:rFonts w:ascii="Arial" w:eastAsia="Arial" w:hAnsi="Arial" w:cs="Arial"/>
                <w:sz w:val="20"/>
                <w:szCs w:val="19"/>
              </w:rPr>
              <w:t>intended</w:t>
            </w:r>
            <w:r w:rsidR="009266CC" w:rsidRPr="002A2E35">
              <w:rPr>
                <w:rFonts w:ascii="Arial" w:eastAsia="Arial" w:hAnsi="Arial" w:cs="Arial"/>
                <w:sz w:val="20"/>
                <w:szCs w:val="19"/>
              </w:rPr>
              <w:t xml:space="preserve"> </w:t>
            </w:r>
            <w:r w:rsidRPr="002A2E35">
              <w:rPr>
                <w:rFonts w:ascii="Arial" w:eastAsia="Arial" w:hAnsi="Arial" w:cs="Arial"/>
                <w:sz w:val="20"/>
                <w:szCs w:val="19"/>
              </w:rPr>
              <w:t>for</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distribution</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SAP</w:t>
            </w:r>
            <w:r w:rsidR="009266CC" w:rsidRPr="002A2E35">
              <w:rPr>
                <w:rFonts w:ascii="Arial" w:eastAsia="Arial" w:hAnsi="Arial" w:cs="Arial"/>
                <w:sz w:val="20"/>
                <w:szCs w:val="19"/>
              </w:rPr>
              <w:t xml:space="preserve"> </w:t>
            </w:r>
            <w:r w:rsidRPr="002A2E35">
              <w:rPr>
                <w:rFonts w:ascii="Arial" w:eastAsia="Arial" w:hAnsi="Arial" w:cs="Arial"/>
                <w:sz w:val="20"/>
                <w:szCs w:val="19"/>
              </w:rPr>
              <w:t>assist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b/>
                <w:sz w:val="20"/>
                <w:szCs w:val="19"/>
              </w:rPr>
              <w:t>596,094</w:t>
            </w:r>
            <w:r w:rsidR="009266CC" w:rsidRPr="002A2E35">
              <w:rPr>
                <w:rFonts w:ascii="Arial" w:eastAsia="Arial" w:hAnsi="Arial" w:cs="Arial"/>
                <w:b/>
                <w:sz w:val="20"/>
                <w:szCs w:val="19"/>
              </w:rPr>
              <w:t xml:space="preserve"> </w:t>
            </w:r>
            <w:r w:rsidRPr="002A2E35">
              <w:rPr>
                <w:rFonts w:ascii="Arial" w:eastAsia="Arial" w:hAnsi="Arial" w:cs="Arial"/>
                <w:b/>
                <w:sz w:val="20"/>
                <w:szCs w:val="19"/>
              </w:rPr>
              <w:t>non-4Ps</w:t>
            </w:r>
            <w:r w:rsidR="009266CC" w:rsidRPr="002A2E35">
              <w:rPr>
                <w:rFonts w:ascii="Arial" w:eastAsia="Arial" w:hAnsi="Arial" w:cs="Arial"/>
                <w:b/>
                <w:sz w:val="20"/>
                <w:szCs w:val="19"/>
              </w:rPr>
              <w:t xml:space="preserve"> </w:t>
            </w:r>
            <w:r w:rsidRPr="002A2E35">
              <w:rPr>
                <w:rFonts w:ascii="Arial" w:eastAsia="Arial" w:hAnsi="Arial" w:cs="Arial"/>
                <w:b/>
                <w:sz w:val="20"/>
                <w:szCs w:val="19"/>
              </w:rPr>
              <w:t>beneficiaries</w:t>
            </w:r>
            <w:r w:rsidRPr="002A2E35">
              <w:rPr>
                <w:rFonts w:ascii="Arial" w:eastAsia="Arial" w:hAnsi="Arial" w:cs="Arial"/>
                <w:sz w:val="20"/>
                <w:szCs w:val="19"/>
              </w:rPr>
              <w:t>.</w:t>
            </w:r>
            <w:r w:rsidR="009266CC" w:rsidRPr="002A2E35">
              <w:rPr>
                <w:rFonts w:ascii="Arial" w:eastAsia="Arial" w:hAnsi="Arial" w:cs="Arial"/>
                <w:sz w:val="20"/>
                <w:szCs w:val="19"/>
              </w:rPr>
              <w:t xml:space="preserve"> </w:t>
            </w:r>
            <w:r w:rsidRPr="002A2E35">
              <w:rPr>
                <w:rFonts w:ascii="Arial" w:eastAsia="Arial" w:hAnsi="Arial" w:cs="Arial"/>
                <w:sz w:val="20"/>
                <w:szCs w:val="19"/>
              </w:rPr>
              <w:t>All</w:t>
            </w:r>
            <w:r w:rsidR="009266CC" w:rsidRPr="002A2E35">
              <w:rPr>
                <w:rFonts w:ascii="Arial" w:eastAsia="Arial" w:hAnsi="Arial" w:cs="Arial"/>
                <w:sz w:val="20"/>
                <w:szCs w:val="19"/>
              </w:rPr>
              <w:t xml:space="preserve"> </w:t>
            </w:r>
            <w:r w:rsidRPr="002A2E35">
              <w:rPr>
                <w:rFonts w:ascii="Arial" w:eastAsia="Arial" w:hAnsi="Arial" w:cs="Arial"/>
                <w:sz w:val="20"/>
                <w:szCs w:val="19"/>
              </w:rPr>
              <w:t>LGUs</w:t>
            </w:r>
            <w:r w:rsidR="009266CC" w:rsidRPr="002A2E35">
              <w:rPr>
                <w:rFonts w:ascii="Arial" w:eastAsia="Arial" w:hAnsi="Arial" w:cs="Arial"/>
                <w:sz w:val="20"/>
                <w:szCs w:val="19"/>
              </w:rPr>
              <w:t xml:space="preserve"> </w:t>
            </w:r>
            <w:r w:rsidRPr="002A2E35">
              <w:rPr>
                <w:rFonts w:ascii="Arial" w:eastAsia="Arial" w:hAnsi="Arial" w:cs="Arial"/>
                <w:sz w:val="20"/>
                <w:szCs w:val="19"/>
              </w:rPr>
              <w:t>have</w:t>
            </w:r>
            <w:r w:rsidR="009266CC" w:rsidRPr="002A2E35">
              <w:rPr>
                <w:rFonts w:ascii="Arial" w:eastAsia="Arial" w:hAnsi="Arial" w:cs="Arial"/>
                <w:sz w:val="20"/>
                <w:szCs w:val="19"/>
              </w:rPr>
              <w:t xml:space="preserve"> </w:t>
            </w:r>
            <w:r w:rsidRPr="002A2E35">
              <w:rPr>
                <w:rFonts w:ascii="Arial" w:eastAsia="Arial" w:hAnsi="Arial" w:cs="Arial"/>
                <w:sz w:val="20"/>
                <w:szCs w:val="19"/>
              </w:rPr>
              <w:t>completed</w:t>
            </w:r>
            <w:r w:rsidR="009266CC" w:rsidRPr="002A2E35">
              <w:rPr>
                <w:rFonts w:ascii="Arial" w:eastAsia="Arial" w:hAnsi="Arial" w:cs="Arial"/>
                <w:sz w:val="20"/>
                <w:szCs w:val="19"/>
              </w:rPr>
              <w:t xml:space="preserve"> </w:t>
            </w:r>
            <w:r w:rsidRPr="002A2E35">
              <w:rPr>
                <w:rFonts w:ascii="Arial" w:eastAsia="Arial" w:hAnsi="Arial" w:cs="Arial"/>
                <w:sz w:val="20"/>
                <w:szCs w:val="19"/>
              </w:rPr>
              <w:t>their</w:t>
            </w:r>
            <w:r w:rsidR="009266CC" w:rsidRPr="002A2E35">
              <w:rPr>
                <w:rFonts w:ascii="Arial" w:eastAsia="Arial" w:hAnsi="Arial" w:cs="Arial"/>
                <w:sz w:val="20"/>
                <w:szCs w:val="19"/>
              </w:rPr>
              <w:t xml:space="preserve"> </w:t>
            </w:r>
            <w:r w:rsidRPr="002A2E35">
              <w:rPr>
                <w:rFonts w:ascii="Arial" w:eastAsia="Arial" w:hAnsi="Arial" w:cs="Arial"/>
                <w:sz w:val="20"/>
                <w:szCs w:val="19"/>
              </w:rPr>
              <w:t>payout</w:t>
            </w:r>
            <w:r w:rsidR="00E35339" w:rsidRPr="002A2E35">
              <w:rPr>
                <w:rFonts w:ascii="Arial" w:eastAsia="Arial" w:hAnsi="Arial" w:cs="Arial"/>
                <w:sz w:val="20"/>
                <w:szCs w:val="19"/>
              </w:rPr>
              <w:t xml:space="preserve"> and</w:t>
            </w:r>
            <w:r w:rsidR="009266CC" w:rsidRPr="002A2E35">
              <w:rPr>
                <w:rFonts w:ascii="Arial" w:eastAsia="Arial" w:hAnsi="Arial" w:cs="Arial"/>
                <w:sz w:val="20"/>
                <w:szCs w:val="19"/>
              </w:rPr>
              <w:t xml:space="preserve"> </w:t>
            </w:r>
            <w:r w:rsidR="006C54DB" w:rsidRPr="002A2E35">
              <w:rPr>
                <w:rFonts w:ascii="Arial" w:eastAsia="Arial" w:hAnsi="Arial" w:cs="Arial"/>
                <w:sz w:val="20"/>
                <w:szCs w:val="19"/>
              </w:rPr>
              <w:t>14</w:t>
            </w:r>
            <w:r w:rsidR="00F3782D" w:rsidRPr="002A2E35">
              <w:rPr>
                <w:rFonts w:ascii="Arial" w:eastAsia="Arial" w:hAnsi="Arial" w:cs="Arial"/>
                <w:sz w:val="20"/>
                <w:szCs w:val="19"/>
              </w:rPr>
              <w:t>2</w:t>
            </w:r>
            <w:r w:rsidR="006C54DB" w:rsidRPr="002A2E35">
              <w:rPr>
                <w:rFonts w:ascii="Arial" w:eastAsia="Arial" w:hAnsi="Arial" w:cs="Arial"/>
                <w:sz w:val="20"/>
                <w:szCs w:val="19"/>
              </w:rPr>
              <w:t xml:space="preserve"> LGUs </w:t>
            </w:r>
            <w:r w:rsidRPr="002A2E35">
              <w:rPr>
                <w:rFonts w:ascii="Arial" w:eastAsia="Arial" w:hAnsi="Arial" w:cs="Arial"/>
                <w:sz w:val="20"/>
                <w:szCs w:val="19"/>
              </w:rPr>
              <w:t>completed</w:t>
            </w:r>
            <w:r w:rsidR="009266CC" w:rsidRPr="002A2E35">
              <w:rPr>
                <w:rFonts w:ascii="Arial" w:eastAsia="Arial" w:hAnsi="Arial" w:cs="Arial"/>
                <w:sz w:val="20"/>
                <w:szCs w:val="19"/>
              </w:rPr>
              <w:t xml:space="preserve"> </w:t>
            </w:r>
            <w:r w:rsidR="00E35339" w:rsidRPr="002A2E35">
              <w:rPr>
                <w:rFonts w:ascii="Arial" w:eastAsia="Arial" w:hAnsi="Arial" w:cs="Arial"/>
                <w:sz w:val="20"/>
                <w:szCs w:val="19"/>
              </w:rPr>
              <w:t xml:space="preserve">the </w:t>
            </w:r>
            <w:r w:rsidRPr="002A2E35">
              <w:rPr>
                <w:rFonts w:ascii="Arial" w:eastAsia="Arial" w:hAnsi="Arial" w:cs="Arial"/>
                <w:sz w:val="20"/>
                <w:szCs w:val="19"/>
              </w:rPr>
              <w:t>liquidation.</w:t>
            </w:r>
          </w:p>
        </w:tc>
      </w:tr>
    </w:tbl>
    <w:p w14:paraId="140DD2FF" w14:textId="77777777" w:rsidR="00ED26E2" w:rsidRDefault="00ED26E2"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B6870FB" w14:textId="6B14B26C"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IX</w:t>
      </w:r>
    </w:p>
    <w:tbl>
      <w:tblPr>
        <w:tblStyle w:val="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355D1421" w14:textId="77777777" w:rsidTr="008A7DC2">
        <w:trPr>
          <w:trHeight w:val="255"/>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C321DB"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F68BC6" w14:textId="55A1D3C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05B0CEBD" w14:textId="77777777" w:rsidTr="008A7DC2">
        <w:trPr>
          <w:trHeight w:val="255"/>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DA10BA" w14:textId="1376BE77" w:rsidR="009702AE" w:rsidRPr="00481809" w:rsidRDefault="0063333D"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481809">
              <w:rPr>
                <w:rFonts w:ascii="Arial" w:eastAsia="Arial" w:hAnsi="Arial" w:cs="Arial"/>
                <w:sz w:val="20"/>
                <w:szCs w:val="19"/>
              </w:rPr>
              <w:t>03</w:t>
            </w:r>
            <w:r w:rsidR="00616317" w:rsidRPr="00481809">
              <w:rPr>
                <w:rFonts w:ascii="Arial" w:eastAsia="Arial" w:hAnsi="Arial" w:cs="Arial"/>
                <w:sz w:val="20"/>
                <w:szCs w:val="19"/>
              </w:rPr>
              <w:t xml:space="preserve"> </w:t>
            </w:r>
            <w:r w:rsidRPr="00481809">
              <w:rPr>
                <w:rFonts w:ascii="Arial" w:eastAsia="Arial" w:hAnsi="Arial" w:cs="Arial"/>
                <w:sz w:val="20"/>
                <w:szCs w:val="19"/>
              </w:rPr>
              <w:t>Octo</w:t>
            </w:r>
            <w:r w:rsidR="009A52FF" w:rsidRPr="00481809">
              <w:rPr>
                <w:rFonts w:ascii="Arial" w:eastAsia="Arial" w:hAnsi="Arial" w:cs="Arial"/>
                <w:sz w:val="20"/>
                <w:szCs w:val="19"/>
              </w:rPr>
              <w:t>ber</w:t>
            </w:r>
            <w:r w:rsidR="009266CC" w:rsidRPr="00481809">
              <w:rPr>
                <w:rFonts w:ascii="Arial" w:eastAsia="Arial" w:hAnsi="Arial" w:cs="Arial"/>
                <w:sz w:val="20"/>
                <w:szCs w:val="19"/>
              </w:rPr>
              <w:t xml:space="preserve"> </w:t>
            </w:r>
            <w:r w:rsidR="003E4C18" w:rsidRPr="00481809">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BE2567" w14:textId="77777777" w:rsidR="0063333D" w:rsidRPr="00481809" w:rsidRDefault="001006E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w:t>
            </w:r>
            <w:r w:rsidR="0063333D" w:rsidRPr="00481809">
              <w:rPr>
                <w:rFonts w:ascii="Arial" w:eastAsia="Arial" w:hAnsi="Arial" w:cs="Arial"/>
                <w:sz w:val="20"/>
                <w:szCs w:val="19"/>
              </w:rPr>
              <w:t xml:space="preserve">food and non-food items (FNFIs) to </w:t>
            </w:r>
            <w:r w:rsidR="0063333D" w:rsidRPr="00481809">
              <w:rPr>
                <w:rFonts w:ascii="Arial" w:eastAsia="Arial" w:hAnsi="Arial" w:cs="Arial"/>
                <w:b/>
                <w:sz w:val="20"/>
                <w:szCs w:val="19"/>
              </w:rPr>
              <w:t>6,566 Locally Stranded Individuals (LSIs)</w:t>
            </w:r>
            <w:r w:rsidR="0063333D" w:rsidRPr="00481809">
              <w:rPr>
                <w:rFonts w:ascii="Arial" w:eastAsia="Arial" w:hAnsi="Arial" w:cs="Arial"/>
                <w:sz w:val="20"/>
                <w:szCs w:val="19"/>
              </w:rPr>
              <w:t xml:space="preserve"> amounting to </w:t>
            </w:r>
            <w:r w:rsidR="0063333D" w:rsidRPr="00481809">
              <w:rPr>
                <w:rFonts w:ascii="Arial" w:eastAsia="Arial" w:hAnsi="Arial" w:cs="Arial"/>
                <w:b/>
                <w:sz w:val="20"/>
                <w:szCs w:val="19"/>
              </w:rPr>
              <w:t xml:space="preserve">₱7,423,416.00 </w:t>
            </w:r>
            <w:r w:rsidR="0063333D" w:rsidRPr="00481809">
              <w:rPr>
                <w:rFonts w:ascii="Arial" w:eastAsia="Arial" w:hAnsi="Arial" w:cs="Arial"/>
                <w:sz w:val="20"/>
                <w:szCs w:val="19"/>
              </w:rPr>
              <w:t>as of 03 October 2020.</w:t>
            </w:r>
          </w:p>
          <w:p w14:paraId="4932EFC2" w14:textId="77777777" w:rsidR="0063333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provided assistance to </w:t>
            </w:r>
            <w:r w:rsidRPr="00481809">
              <w:rPr>
                <w:rFonts w:ascii="Arial" w:eastAsia="Arial" w:hAnsi="Arial" w:cs="Arial"/>
                <w:b/>
                <w:sz w:val="20"/>
                <w:szCs w:val="19"/>
              </w:rPr>
              <w:t>1,059 returning Filipinos</w:t>
            </w:r>
            <w:r w:rsidRPr="00481809">
              <w:rPr>
                <w:rFonts w:ascii="Arial" w:eastAsia="Arial" w:hAnsi="Arial" w:cs="Arial"/>
                <w:sz w:val="20"/>
                <w:szCs w:val="19"/>
              </w:rPr>
              <w:t xml:space="preserve"> amounting to</w:t>
            </w:r>
            <w:r w:rsidRPr="00481809">
              <w:rPr>
                <w:rFonts w:ascii="Arial" w:eastAsia="Arial" w:hAnsi="Arial" w:cs="Arial"/>
                <w:b/>
                <w:sz w:val="20"/>
                <w:szCs w:val="19"/>
              </w:rPr>
              <w:t xml:space="preserve"> ₱2,041,415.00</w:t>
            </w:r>
            <w:r w:rsidRPr="00481809">
              <w:rPr>
                <w:rFonts w:ascii="Arial" w:eastAsia="Arial" w:hAnsi="Arial" w:cs="Arial"/>
                <w:sz w:val="20"/>
                <w:szCs w:val="19"/>
              </w:rPr>
              <w:t xml:space="preserve">. </w:t>
            </w:r>
          </w:p>
          <w:p w14:paraId="3835CD39" w14:textId="061E8F54" w:rsidR="001006ED" w:rsidRPr="00481809" w:rsidRDefault="0063333D"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DSWD-FO IX, in coordination with National Commission on Indigenous People (NCIP), distributed </w:t>
            </w:r>
            <w:r w:rsidRPr="00481809">
              <w:rPr>
                <w:rFonts w:ascii="Arial" w:eastAsia="Arial" w:hAnsi="Arial" w:cs="Arial"/>
                <w:b/>
                <w:sz w:val="20"/>
                <w:szCs w:val="19"/>
              </w:rPr>
              <w:t>2,283 hygiene kits</w:t>
            </w:r>
            <w:r w:rsidRPr="00481809">
              <w:rPr>
                <w:rFonts w:ascii="Arial" w:eastAsia="Arial" w:hAnsi="Arial" w:cs="Arial"/>
                <w:sz w:val="20"/>
                <w:szCs w:val="19"/>
              </w:rPr>
              <w:t xml:space="preserve"> amounting to </w:t>
            </w:r>
            <w:r w:rsidRPr="00481809">
              <w:rPr>
                <w:rFonts w:ascii="Arial" w:eastAsia="Arial" w:hAnsi="Arial" w:cs="Arial"/>
                <w:b/>
                <w:sz w:val="20"/>
                <w:szCs w:val="19"/>
              </w:rPr>
              <w:t>₱4,107,527.94</w:t>
            </w:r>
            <w:r w:rsidRPr="00481809">
              <w:rPr>
                <w:rFonts w:ascii="Arial" w:eastAsia="Arial" w:hAnsi="Arial" w:cs="Arial"/>
                <w:sz w:val="20"/>
                <w:szCs w:val="19"/>
              </w:rPr>
              <w:t xml:space="preserve"> to the Indigenous Cultural Community/Indigenous People (ICC/IPs). </w:t>
            </w:r>
          </w:p>
          <w:p w14:paraId="715F1C23" w14:textId="0FACCBF7" w:rsidR="007D7AA3" w:rsidRPr="00481809" w:rsidRDefault="007D7AA3"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 xml:space="preserve">Additional hygiene kits have been distributed to the Badjao community in Maasin, Zamboanga City and Liloy, Zamboanga del Norte as of </w:t>
            </w:r>
            <w:r w:rsidR="0063333D" w:rsidRPr="00481809">
              <w:rPr>
                <w:rFonts w:ascii="Arial" w:eastAsia="Arial" w:hAnsi="Arial" w:cs="Arial"/>
                <w:sz w:val="20"/>
                <w:szCs w:val="19"/>
              </w:rPr>
              <w:t xml:space="preserve">25 </w:t>
            </w:r>
            <w:r w:rsidRPr="00481809">
              <w:rPr>
                <w:rFonts w:ascii="Arial" w:eastAsia="Arial" w:hAnsi="Arial" w:cs="Arial"/>
                <w:sz w:val="20"/>
                <w:szCs w:val="19"/>
              </w:rPr>
              <w:t>September 2020. Other hygiene kits are scheduled to be distributed in Zamboanga Sibugay, Zamboanga del Norte and other parts of Zamboanga del Sur.</w:t>
            </w:r>
          </w:p>
          <w:p w14:paraId="379B17B7" w14:textId="5114FF4C" w:rsidR="00565A8A"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00262D71" w:rsidRPr="00481809">
              <w:rPr>
                <w:rFonts w:ascii="Arial" w:eastAsia="Arial" w:hAnsi="Arial" w:cs="Arial"/>
                <w:sz w:val="20"/>
                <w:szCs w:val="19"/>
              </w:rPr>
              <w:t>is in continuous coordination with other government agencies and concerned LGUs to ensure that proper health protocols are observed as well as their safe arrival to their LGU destination.</w:t>
            </w:r>
          </w:p>
          <w:p w14:paraId="2D92F4C1" w14:textId="3590AE0E" w:rsidR="00AA5418" w:rsidRPr="00481809" w:rsidRDefault="00AA5418" w:rsidP="00AA5418">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 IX provided a total of 21 FFPs to the province</w:t>
            </w:r>
            <w:r w:rsidR="00397769" w:rsidRPr="00481809">
              <w:rPr>
                <w:rFonts w:ascii="Arial" w:eastAsia="Arial" w:hAnsi="Arial" w:cs="Arial"/>
                <w:sz w:val="20"/>
                <w:szCs w:val="19"/>
              </w:rPr>
              <w:t>s</w:t>
            </w:r>
            <w:r w:rsidRPr="00481809">
              <w:rPr>
                <w:rFonts w:ascii="Arial" w:eastAsia="Arial" w:hAnsi="Arial" w:cs="Arial"/>
                <w:sz w:val="20"/>
                <w:szCs w:val="19"/>
              </w:rPr>
              <w:t xml:space="preserve"> of Basilan and Sulu.</w:t>
            </w:r>
          </w:p>
          <w:p w14:paraId="0BFDBE75" w14:textId="346C27C4" w:rsidR="0021564B" w:rsidRPr="00481809" w:rsidRDefault="0021564B" w:rsidP="0021564B">
            <w:pPr>
              <w:widowControl/>
              <w:spacing w:after="0" w:line="240" w:lineRule="auto"/>
              <w:jc w:val="both"/>
              <w:rPr>
                <w:rFonts w:ascii="Arial" w:eastAsia="Arial" w:hAnsi="Arial" w:cs="Arial"/>
                <w:sz w:val="20"/>
                <w:szCs w:val="19"/>
              </w:rPr>
            </w:pPr>
          </w:p>
          <w:p w14:paraId="7A17D5CD" w14:textId="685A74FF" w:rsidR="009702AE" w:rsidRPr="00481809" w:rsidRDefault="003E4C18" w:rsidP="007C7B9C">
            <w:pPr>
              <w:widowControl/>
              <w:spacing w:after="0" w:line="240" w:lineRule="auto"/>
              <w:jc w:val="both"/>
              <w:rPr>
                <w:rFonts w:ascii="Arial" w:eastAsia="Arial" w:hAnsi="Arial" w:cs="Arial"/>
                <w:b/>
                <w:sz w:val="20"/>
                <w:szCs w:val="19"/>
              </w:rPr>
            </w:pPr>
            <w:r w:rsidRPr="00481809">
              <w:rPr>
                <w:rFonts w:ascii="Arial" w:eastAsia="Arial" w:hAnsi="Arial" w:cs="Arial"/>
                <w:b/>
                <w:sz w:val="20"/>
                <w:szCs w:val="19"/>
              </w:rPr>
              <w:t>Social</w:t>
            </w:r>
            <w:r w:rsidR="009266CC" w:rsidRPr="00481809">
              <w:rPr>
                <w:rFonts w:ascii="Arial" w:eastAsia="Arial" w:hAnsi="Arial" w:cs="Arial"/>
                <w:b/>
                <w:sz w:val="20"/>
                <w:szCs w:val="19"/>
              </w:rPr>
              <w:t xml:space="preserve"> </w:t>
            </w:r>
            <w:r w:rsidRPr="00481809">
              <w:rPr>
                <w:rFonts w:ascii="Arial" w:eastAsia="Arial" w:hAnsi="Arial" w:cs="Arial"/>
                <w:b/>
                <w:sz w:val="20"/>
                <w:szCs w:val="19"/>
              </w:rPr>
              <w:t>Amelioration</w:t>
            </w:r>
            <w:r w:rsidR="009266CC" w:rsidRPr="00481809">
              <w:rPr>
                <w:rFonts w:ascii="Arial" w:eastAsia="Arial" w:hAnsi="Arial" w:cs="Arial"/>
                <w:b/>
                <w:sz w:val="20"/>
                <w:szCs w:val="19"/>
              </w:rPr>
              <w:t xml:space="preserve"> </w:t>
            </w:r>
            <w:r w:rsidRPr="00481809">
              <w:rPr>
                <w:rFonts w:ascii="Arial" w:eastAsia="Arial" w:hAnsi="Arial" w:cs="Arial"/>
                <w:b/>
                <w:sz w:val="20"/>
                <w:szCs w:val="19"/>
              </w:rPr>
              <w:t>Program</w:t>
            </w:r>
            <w:r w:rsidR="009266CC" w:rsidRPr="00481809">
              <w:rPr>
                <w:rFonts w:ascii="Arial" w:eastAsia="Arial" w:hAnsi="Arial" w:cs="Arial"/>
                <w:b/>
                <w:sz w:val="20"/>
                <w:szCs w:val="19"/>
              </w:rPr>
              <w:t xml:space="preserve"> </w:t>
            </w:r>
            <w:r w:rsidRPr="00481809">
              <w:rPr>
                <w:rFonts w:ascii="Arial" w:eastAsia="Arial" w:hAnsi="Arial" w:cs="Arial"/>
                <w:b/>
                <w:sz w:val="20"/>
                <w:szCs w:val="19"/>
              </w:rPr>
              <w:t>(SAP)</w:t>
            </w:r>
          </w:p>
          <w:p w14:paraId="7F7200F2" w14:textId="15FFED4B"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b/>
                <w:bCs/>
                <w:sz w:val="20"/>
                <w:szCs w:val="19"/>
              </w:rPr>
              <w:t>400,158</w:t>
            </w:r>
            <w:r w:rsidR="009266CC" w:rsidRPr="00481809">
              <w:rPr>
                <w:rFonts w:ascii="Arial" w:eastAsia="Arial" w:hAnsi="Arial" w:cs="Arial"/>
                <w:sz w:val="20"/>
                <w:szCs w:val="19"/>
              </w:rPr>
              <w:t xml:space="preserve"> </w:t>
            </w:r>
            <w:r w:rsidRPr="00481809">
              <w:rPr>
                <w:rFonts w:ascii="Arial" w:eastAsia="Arial" w:hAnsi="Arial" w:cs="Arial"/>
                <w:sz w:val="20"/>
                <w:szCs w:val="19"/>
              </w:rPr>
              <w:t>families</w:t>
            </w:r>
            <w:r w:rsidR="009266CC" w:rsidRPr="00481809">
              <w:rPr>
                <w:rFonts w:ascii="Arial" w:eastAsia="Arial" w:hAnsi="Arial" w:cs="Arial"/>
                <w:sz w:val="20"/>
                <w:szCs w:val="19"/>
              </w:rPr>
              <w:t xml:space="preserve"> </w:t>
            </w:r>
            <w:r w:rsidRPr="00481809">
              <w:rPr>
                <w:rFonts w:ascii="Arial" w:eastAsia="Arial" w:hAnsi="Arial" w:cs="Arial"/>
                <w:sz w:val="20"/>
                <w:szCs w:val="19"/>
              </w:rPr>
              <w:t>received</w:t>
            </w:r>
            <w:r w:rsidR="009266CC" w:rsidRPr="00481809">
              <w:rPr>
                <w:rFonts w:ascii="Arial" w:eastAsia="Arial" w:hAnsi="Arial" w:cs="Arial"/>
                <w:sz w:val="20"/>
                <w:szCs w:val="19"/>
              </w:rPr>
              <w:t xml:space="preserve"> </w:t>
            </w:r>
            <w:r w:rsidRPr="00481809">
              <w:rPr>
                <w:rFonts w:ascii="Arial" w:eastAsia="Arial" w:hAnsi="Arial" w:cs="Arial"/>
                <w:sz w:val="20"/>
                <w:szCs w:val="19"/>
              </w:rPr>
              <w:t>SAP</w:t>
            </w:r>
            <w:r w:rsidR="009266CC" w:rsidRPr="00481809">
              <w:rPr>
                <w:rFonts w:ascii="Arial" w:eastAsia="Arial" w:hAnsi="Arial" w:cs="Arial"/>
                <w:sz w:val="20"/>
                <w:szCs w:val="19"/>
              </w:rPr>
              <w:t xml:space="preserve"> </w:t>
            </w:r>
            <w:r w:rsidRPr="00481809">
              <w:rPr>
                <w:rFonts w:ascii="Arial" w:eastAsia="Arial" w:hAnsi="Arial" w:cs="Arial"/>
                <w:sz w:val="20"/>
                <w:szCs w:val="19"/>
              </w:rPr>
              <w:t>assistance</w:t>
            </w:r>
            <w:r w:rsidR="009266CC" w:rsidRPr="00481809">
              <w:rPr>
                <w:rFonts w:ascii="Arial" w:eastAsia="Arial" w:hAnsi="Arial" w:cs="Arial"/>
                <w:sz w:val="20"/>
                <w:szCs w:val="19"/>
              </w:rPr>
              <w:t xml:space="preserve"> </w:t>
            </w:r>
            <w:r w:rsidRPr="00481809">
              <w:rPr>
                <w:rFonts w:ascii="Arial" w:eastAsia="Arial" w:hAnsi="Arial" w:cs="Arial"/>
                <w:sz w:val="20"/>
                <w:szCs w:val="19"/>
              </w:rPr>
              <w:t>amounting</w:t>
            </w:r>
            <w:r w:rsidR="009266CC" w:rsidRPr="00481809">
              <w:rPr>
                <w:rFonts w:ascii="Arial" w:eastAsia="Arial" w:hAnsi="Arial" w:cs="Arial"/>
                <w:sz w:val="20"/>
                <w:szCs w:val="19"/>
              </w:rPr>
              <w:t xml:space="preserve"> </w:t>
            </w:r>
            <w:r w:rsidRPr="00481809">
              <w:rPr>
                <w:rFonts w:ascii="Arial" w:eastAsia="Arial" w:hAnsi="Arial" w:cs="Arial"/>
                <w:sz w:val="20"/>
                <w:szCs w:val="19"/>
              </w:rPr>
              <w:t>to</w:t>
            </w:r>
            <w:r w:rsidR="009266CC" w:rsidRPr="00481809">
              <w:rPr>
                <w:rFonts w:ascii="Arial" w:eastAsia="Arial" w:hAnsi="Arial" w:cs="Arial"/>
                <w:sz w:val="20"/>
                <w:szCs w:val="19"/>
              </w:rPr>
              <w:t xml:space="preserve"> </w:t>
            </w:r>
            <w:r w:rsidRPr="00481809">
              <w:rPr>
                <w:rFonts w:ascii="Arial" w:eastAsia="Arial" w:hAnsi="Arial" w:cs="Arial"/>
                <w:b/>
                <w:bCs/>
                <w:sz w:val="20"/>
                <w:szCs w:val="19"/>
              </w:rPr>
              <w:t>₱2,000,790,000.00</w:t>
            </w:r>
            <w:r w:rsidR="009266CC" w:rsidRPr="00481809">
              <w:rPr>
                <w:rFonts w:ascii="Arial" w:eastAsia="Arial" w:hAnsi="Arial" w:cs="Arial"/>
                <w:sz w:val="20"/>
                <w:szCs w:val="19"/>
              </w:rPr>
              <w:t xml:space="preserve"> </w:t>
            </w:r>
            <w:r w:rsidRPr="00481809">
              <w:rPr>
                <w:rFonts w:ascii="Arial" w:eastAsia="Arial" w:hAnsi="Arial" w:cs="Arial"/>
                <w:sz w:val="20"/>
                <w:szCs w:val="19"/>
              </w:rPr>
              <w:t>a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05</w:t>
            </w:r>
            <w:r w:rsidR="009266CC" w:rsidRPr="00481809">
              <w:rPr>
                <w:rFonts w:ascii="Arial" w:eastAsia="Arial" w:hAnsi="Arial" w:cs="Arial"/>
                <w:sz w:val="20"/>
                <w:szCs w:val="19"/>
              </w:rPr>
              <w:t xml:space="preserve"> </w:t>
            </w:r>
            <w:r w:rsidRPr="00481809">
              <w:rPr>
                <w:rFonts w:ascii="Arial" w:eastAsia="Arial" w:hAnsi="Arial" w:cs="Arial"/>
                <w:sz w:val="20"/>
                <w:szCs w:val="19"/>
              </w:rPr>
              <w:t>June</w:t>
            </w:r>
            <w:r w:rsidR="009266CC" w:rsidRPr="00481809">
              <w:rPr>
                <w:rFonts w:ascii="Arial" w:eastAsia="Arial" w:hAnsi="Arial" w:cs="Arial"/>
                <w:sz w:val="20"/>
                <w:szCs w:val="19"/>
              </w:rPr>
              <w:t xml:space="preserve"> </w:t>
            </w:r>
            <w:r w:rsidRPr="00481809">
              <w:rPr>
                <w:rFonts w:ascii="Arial" w:eastAsia="Arial" w:hAnsi="Arial" w:cs="Arial"/>
                <w:sz w:val="20"/>
                <w:szCs w:val="19"/>
              </w:rPr>
              <w:t>2020,</w:t>
            </w:r>
            <w:r w:rsidR="009266CC" w:rsidRPr="00481809">
              <w:rPr>
                <w:rFonts w:ascii="Arial" w:eastAsia="Arial" w:hAnsi="Arial" w:cs="Arial"/>
                <w:sz w:val="20"/>
                <w:szCs w:val="19"/>
              </w:rPr>
              <w:t xml:space="preserve"> </w:t>
            </w:r>
            <w:r w:rsidRPr="00481809">
              <w:rPr>
                <w:rFonts w:ascii="Arial" w:eastAsia="Arial" w:hAnsi="Arial" w:cs="Arial"/>
                <w:sz w:val="20"/>
                <w:szCs w:val="19"/>
              </w:rPr>
              <w:t>4PM.</w:t>
            </w:r>
          </w:p>
          <w:p w14:paraId="539B3E45" w14:textId="4B71D9B6" w:rsidR="009702AE" w:rsidRPr="00481809" w:rsidRDefault="003E4C18" w:rsidP="00F537A7">
            <w:pPr>
              <w:pStyle w:val="ListParagraph"/>
              <w:widowControl/>
              <w:numPr>
                <w:ilvl w:val="0"/>
                <w:numId w:val="13"/>
              </w:numPr>
              <w:spacing w:after="0" w:line="240" w:lineRule="auto"/>
              <w:jc w:val="both"/>
              <w:rPr>
                <w:rFonts w:ascii="Arial" w:eastAsia="Arial" w:hAnsi="Arial" w:cs="Arial"/>
                <w:sz w:val="20"/>
                <w:szCs w:val="19"/>
              </w:rPr>
            </w:pPr>
            <w:r w:rsidRPr="00481809">
              <w:rPr>
                <w:rFonts w:ascii="Arial" w:eastAsia="Arial" w:hAnsi="Arial" w:cs="Arial"/>
                <w:sz w:val="20"/>
                <w:szCs w:val="19"/>
              </w:rPr>
              <w:t>DSWD-FO</w:t>
            </w:r>
            <w:r w:rsidR="009266CC" w:rsidRPr="00481809">
              <w:rPr>
                <w:rFonts w:ascii="Arial" w:eastAsia="Arial" w:hAnsi="Arial" w:cs="Arial"/>
                <w:sz w:val="20"/>
                <w:szCs w:val="19"/>
              </w:rPr>
              <w:t xml:space="preserve"> </w:t>
            </w:r>
            <w:r w:rsidRPr="00481809">
              <w:rPr>
                <w:rFonts w:ascii="Arial" w:eastAsia="Arial" w:hAnsi="Arial" w:cs="Arial"/>
                <w:sz w:val="20"/>
                <w:szCs w:val="19"/>
              </w:rPr>
              <w:t>IX</w:t>
            </w:r>
            <w:r w:rsidR="009266CC" w:rsidRPr="00481809">
              <w:rPr>
                <w:rFonts w:ascii="Arial" w:eastAsia="Arial" w:hAnsi="Arial" w:cs="Arial"/>
                <w:sz w:val="20"/>
                <w:szCs w:val="19"/>
              </w:rPr>
              <w:t xml:space="preserve"> </w:t>
            </w:r>
            <w:r w:rsidRPr="00481809">
              <w:rPr>
                <w:rFonts w:ascii="Arial" w:eastAsia="Arial" w:hAnsi="Arial" w:cs="Arial"/>
                <w:sz w:val="20"/>
                <w:szCs w:val="19"/>
              </w:rPr>
              <w:t>assists</w:t>
            </w:r>
            <w:r w:rsidR="009266CC" w:rsidRPr="00481809">
              <w:rPr>
                <w:rFonts w:ascii="Arial" w:eastAsia="Arial" w:hAnsi="Arial" w:cs="Arial"/>
                <w:sz w:val="20"/>
                <w:szCs w:val="19"/>
              </w:rPr>
              <w:t xml:space="preserve"> </w:t>
            </w:r>
            <w:r w:rsidRPr="00481809">
              <w:rPr>
                <w:rFonts w:ascii="Arial" w:eastAsia="Arial" w:hAnsi="Arial" w:cs="Arial"/>
                <w:sz w:val="20"/>
                <w:szCs w:val="19"/>
              </w:rPr>
              <w:t>in</w:t>
            </w:r>
            <w:r w:rsidR="009266CC" w:rsidRPr="00481809">
              <w:rPr>
                <w:rFonts w:ascii="Arial" w:eastAsia="Arial" w:hAnsi="Arial" w:cs="Arial"/>
                <w:sz w:val="20"/>
                <w:szCs w:val="19"/>
              </w:rPr>
              <w:t xml:space="preserve"> </w:t>
            </w:r>
            <w:r w:rsidRPr="00481809">
              <w:rPr>
                <w:rFonts w:ascii="Arial" w:eastAsia="Arial" w:hAnsi="Arial" w:cs="Arial"/>
                <w:sz w:val="20"/>
                <w:szCs w:val="19"/>
              </w:rPr>
              <w:t>the</w:t>
            </w:r>
            <w:r w:rsidR="009266CC" w:rsidRPr="00481809">
              <w:rPr>
                <w:rFonts w:ascii="Arial" w:eastAsia="Arial" w:hAnsi="Arial" w:cs="Arial"/>
                <w:sz w:val="20"/>
                <w:szCs w:val="19"/>
              </w:rPr>
              <w:t xml:space="preserve"> </w:t>
            </w:r>
            <w:r w:rsidRPr="00481809">
              <w:rPr>
                <w:rFonts w:ascii="Arial" w:eastAsia="Arial" w:hAnsi="Arial" w:cs="Arial"/>
                <w:sz w:val="20"/>
                <w:szCs w:val="19"/>
              </w:rPr>
              <w:t>gathering</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data</w:t>
            </w:r>
            <w:r w:rsidR="009266CC" w:rsidRPr="00481809">
              <w:rPr>
                <w:rFonts w:ascii="Arial" w:eastAsia="Arial" w:hAnsi="Arial" w:cs="Arial"/>
                <w:sz w:val="20"/>
                <w:szCs w:val="19"/>
              </w:rPr>
              <w:t xml:space="preserve"> </w:t>
            </w:r>
            <w:r w:rsidRPr="00481809">
              <w:rPr>
                <w:rFonts w:ascii="Arial" w:eastAsia="Arial" w:hAnsi="Arial" w:cs="Arial"/>
                <w:sz w:val="20"/>
                <w:szCs w:val="19"/>
              </w:rPr>
              <w:t>on</w:t>
            </w:r>
            <w:r w:rsidR="009266CC" w:rsidRPr="00481809">
              <w:rPr>
                <w:rFonts w:ascii="Arial" w:eastAsia="Arial" w:hAnsi="Arial" w:cs="Arial"/>
                <w:sz w:val="20"/>
                <w:szCs w:val="19"/>
              </w:rPr>
              <w:t xml:space="preserve"> </w:t>
            </w:r>
            <w:r w:rsidRPr="00481809">
              <w:rPr>
                <w:rFonts w:ascii="Arial" w:eastAsia="Arial" w:hAnsi="Arial" w:cs="Arial"/>
                <w:sz w:val="20"/>
                <w:szCs w:val="19"/>
              </w:rPr>
              <w:t>served</w:t>
            </w:r>
            <w:r w:rsidR="009266CC" w:rsidRPr="00481809">
              <w:rPr>
                <w:rFonts w:ascii="Arial" w:eastAsia="Arial" w:hAnsi="Arial" w:cs="Arial"/>
                <w:sz w:val="20"/>
                <w:szCs w:val="19"/>
              </w:rPr>
              <w:t xml:space="preserve"> </w:t>
            </w:r>
            <w:r w:rsidRPr="00481809">
              <w:rPr>
                <w:rFonts w:ascii="Arial" w:eastAsia="Arial" w:hAnsi="Arial" w:cs="Arial"/>
                <w:sz w:val="20"/>
                <w:szCs w:val="19"/>
              </w:rPr>
              <w:t>beneficiaries</w:t>
            </w:r>
            <w:r w:rsidR="009266CC" w:rsidRPr="00481809">
              <w:rPr>
                <w:rFonts w:ascii="Arial" w:eastAsia="Arial" w:hAnsi="Arial" w:cs="Arial"/>
                <w:sz w:val="20"/>
                <w:szCs w:val="19"/>
              </w:rPr>
              <w:t xml:space="preserve"> </w:t>
            </w:r>
            <w:r w:rsidRPr="00481809">
              <w:rPr>
                <w:rFonts w:ascii="Arial" w:eastAsia="Arial" w:hAnsi="Arial" w:cs="Arial"/>
                <w:sz w:val="20"/>
                <w:szCs w:val="19"/>
              </w:rPr>
              <w:t>of</w:t>
            </w:r>
            <w:r w:rsidR="009266CC" w:rsidRPr="00481809">
              <w:rPr>
                <w:rFonts w:ascii="Arial" w:eastAsia="Arial" w:hAnsi="Arial" w:cs="Arial"/>
                <w:sz w:val="20"/>
                <w:szCs w:val="19"/>
              </w:rPr>
              <w:t xml:space="preserve"> </w:t>
            </w:r>
            <w:r w:rsidRPr="00481809">
              <w:rPr>
                <w:rFonts w:ascii="Arial" w:eastAsia="Arial" w:hAnsi="Arial" w:cs="Arial"/>
                <w:sz w:val="20"/>
                <w:szCs w:val="19"/>
              </w:rPr>
              <w:t>SAP/ESP.</w:t>
            </w:r>
          </w:p>
        </w:tc>
      </w:tr>
    </w:tbl>
    <w:p w14:paraId="208B084C" w14:textId="77777777" w:rsidR="00313A55" w:rsidRDefault="00313A55" w:rsidP="00B11CE1">
      <w:pPr>
        <w:spacing w:after="0" w:line="240" w:lineRule="auto"/>
        <w:contextualSpacing/>
        <w:rPr>
          <w:rFonts w:ascii="Arial" w:eastAsia="Arial" w:hAnsi="Arial" w:cs="Arial"/>
          <w:b/>
          <w:sz w:val="24"/>
          <w:szCs w:val="24"/>
        </w:rPr>
      </w:pPr>
    </w:p>
    <w:p w14:paraId="3F2CFA43" w14:textId="73CB5C1B"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X</w:t>
      </w:r>
    </w:p>
    <w:tbl>
      <w:tblPr>
        <w:tblStyle w:val="5"/>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1"/>
        <w:gridCol w:w="8080"/>
      </w:tblGrid>
      <w:tr w:rsidR="00A8767E" w:rsidRPr="00A8767E" w14:paraId="7F452FEC"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89AEB0"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FF6151" w14:textId="0965DEA3"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9702AE" w:rsidRPr="00A8767E" w14:paraId="695976D4"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1C4C6639" w14:textId="1F8D28D4" w:rsidR="009702AE" w:rsidRPr="002A2E35" w:rsidRDefault="00E95C8F" w:rsidP="001055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2A2E35">
              <w:rPr>
                <w:rFonts w:ascii="Arial" w:eastAsia="Arial" w:hAnsi="Arial" w:cs="Arial"/>
                <w:sz w:val="20"/>
                <w:szCs w:val="19"/>
              </w:rPr>
              <w:t>2</w:t>
            </w:r>
            <w:r w:rsidR="00F90F66" w:rsidRPr="002A2E35">
              <w:rPr>
                <w:rFonts w:ascii="Arial" w:eastAsia="Arial" w:hAnsi="Arial" w:cs="Arial"/>
                <w:sz w:val="20"/>
                <w:szCs w:val="19"/>
              </w:rPr>
              <w:t>7</w:t>
            </w:r>
            <w:r w:rsidR="009266CC" w:rsidRPr="002A2E35">
              <w:rPr>
                <w:rFonts w:ascii="Arial" w:eastAsia="Arial" w:hAnsi="Arial" w:cs="Arial"/>
                <w:sz w:val="20"/>
                <w:szCs w:val="19"/>
              </w:rPr>
              <w:t xml:space="preserve"> </w:t>
            </w:r>
            <w:r w:rsidR="00A615EA" w:rsidRPr="002A2E35">
              <w:rPr>
                <w:rFonts w:ascii="Arial" w:eastAsia="Arial" w:hAnsi="Arial" w:cs="Arial"/>
                <w:sz w:val="20"/>
                <w:szCs w:val="19"/>
              </w:rPr>
              <w:t>Octo</w:t>
            </w:r>
            <w:r w:rsidR="000F6F7C" w:rsidRPr="002A2E35">
              <w:rPr>
                <w:rFonts w:ascii="Arial" w:eastAsia="Arial" w:hAnsi="Arial" w:cs="Arial"/>
                <w:sz w:val="20"/>
                <w:szCs w:val="19"/>
              </w:rPr>
              <w:t>ber</w:t>
            </w:r>
            <w:r w:rsidR="009266CC" w:rsidRPr="002A2E35">
              <w:rPr>
                <w:rFonts w:ascii="Arial" w:eastAsia="Arial" w:hAnsi="Arial" w:cs="Arial"/>
                <w:sz w:val="20"/>
                <w:szCs w:val="19"/>
              </w:rPr>
              <w:t xml:space="preserve"> </w:t>
            </w:r>
            <w:r w:rsidR="003E4C18" w:rsidRPr="002A2E35">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6F542F2" w14:textId="5E0B0529" w:rsidR="009702AE" w:rsidRPr="002A2E35"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Regular</w:t>
            </w:r>
            <w:r w:rsidR="009266CC" w:rsidRPr="002A2E35">
              <w:rPr>
                <w:rFonts w:ascii="Arial" w:eastAsia="Arial" w:hAnsi="Arial" w:cs="Arial"/>
                <w:sz w:val="20"/>
                <w:szCs w:val="19"/>
              </w:rPr>
              <w:t xml:space="preserve"> </w:t>
            </w:r>
            <w:r w:rsidRPr="002A2E35">
              <w:rPr>
                <w:rFonts w:ascii="Arial" w:eastAsia="Arial" w:hAnsi="Arial" w:cs="Arial"/>
                <w:sz w:val="20"/>
                <w:szCs w:val="19"/>
              </w:rPr>
              <w:t>coordination</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attendance</w:t>
            </w:r>
            <w:r w:rsidR="009266CC" w:rsidRPr="002A2E35">
              <w:rPr>
                <w:rFonts w:ascii="Arial" w:eastAsia="Arial" w:hAnsi="Arial" w:cs="Arial"/>
                <w:sz w:val="20"/>
                <w:szCs w:val="19"/>
              </w:rPr>
              <w:t xml:space="preserve"> </w:t>
            </w:r>
            <w:r w:rsidRPr="002A2E35">
              <w:rPr>
                <w:rFonts w:ascii="Arial" w:eastAsia="Arial" w:hAnsi="Arial" w:cs="Arial"/>
                <w:sz w:val="20"/>
                <w:szCs w:val="19"/>
              </w:rPr>
              <w:t>to</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NorMin</w:t>
            </w:r>
            <w:r w:rsidR="009266CC" w:rsidRPr="002A2E35">
              <w:rPr>
                <w:rFonts w:ascii="Arial" w:eastAsia="Arial" w:hAnsi="Arial" w:cs="Arial"/>
                <w:sz w:val="20"/>
                <w:szCs w:val="19"/>
              </w:rPr>
              <w:t xml:space="preserve"> </w:t>
            </w:r>
            <w:r w:rsidRPr="002A2E35">
              <w:rPr>
                <w:rFonts w:ascii="Arial" w:eastAsia="Arial" w:hAnsi="Arial" w:cs="Arial"/>
                <w:sz w:val="20"/>
                <w:szCs w:val="19"/>
              </w:rPr>
              <w:t>COVID-19</w:t>
            </w:r>
            <w:r w:rsidR="009266CC" w:rsidRPr="002A2E35">
              <w:rPr>
                <w:rFonts w:ascii="Arial" w:eastAsia="Arial" w:hAnsi="Arial" w:cs="Arial"/>
                <w:sz w:val="20"/>
                <w:szCs w:val="19"/>
              </w:rPr>
              <w:t xml:space="preserve"> </w:t>
            </w:r>
            <w:r w:rsidRPr="002A2E35">
              <w:rPr>
                <w:rFonts w:ascii="Arial" w:eastAsia="Arial" w:hAnsi="Arial" w:cs="Arial"/>
                <w:sz w:val="20"/>
                <w:szCs w:val="19"/>
              </w:rPr>
              <w:t>Response</w:t>
            </w:r>
            <w:r w:rsidR="009266CC" w:rsidRPr="002A2E35">
              <w:rPr>
                <w:rFonts w:ascii="Arial" w:eastAsia="Arial" w:hAnsi="Arial" w:cs="Arial"/>
                <w:sz w:val="20"/>
                <w:szCs w:val="19"/>
              </w:rPr>
              <w:t xml:space="preserve"> </w:t>
            </w:r>
            <w:r w:rsidRPr="002A2E35">
              <w:rPr>
                <w:rFonts w:ascii="Arial" w:eastAsia="Arial" w:hAnsi="Arial" w:cs="Arial"/>
                <w:sz w:val="20"/>
                <w:szCs w:val="19"/>
              </w:rPr>
              <w:t>Inter-Agency</w:t>
            </w:r>
            <w:r w:rsidR="009266CC" w:rsidRPr="002A2E35">
              <w:rPr>
                <w:rFonts w:ascii="Arial" w:eastAsia="Arial" w:hAnsi="Arial" w:cs="Arial"/>
                <w:sz w:val="20"/>
                <w:szCs w:val="19"/>
              </w:rPr>
              <w:t xml:space="preserve"> </w:t>
            </w:r>
            <w:r w:rsidRPr="002A2E35">
              <w:rPr>
                <w:rFonts w:ascii="Arial" w:eastAsia="Arial" w:hAnsi="Arial" w:cs="Arial"/>
                <w:sz w:val="20"/>
                <w:szCs w:val="19"/>
              </w:rPr>
              <w:t>Task</w:t>
            </w:r>
            <w:r w:rsidR="009266CC" w:rsidRPr="002A2E35">
              <w:rPr>
                <w:rFonts w:ascii="Arial" w:eastAsia="Arial" w:hAnsi="Arial" w:cs="Arial"/>
                <w:sz w:val="20"/>
                <w:szCs w:val="19"/>
              </w:rPr>
              <w:t xml:space="preserve"> </w:t>
            </w:r>
            <w:r w:rsidRPr="002A2E35">
              <w:rPr>
                <w:rFonts w:ascii="Arial" w:eastAsia="Arial" w:hAnsi="Arial" w:cs="Arial"/>
                <w:sz w:val="20"/>
                <w:szCs w:val="19"/>
              </w:rPr>
              <w:t>Force</w:t>
            </w:r>
            <w:r w:rsidR="009266CC" w:rsidRPr="002A2E35">
              <w:rPr>
                <w:rFonts w:ascii="Arial" w:eastAsia="Arial" w:hAnsi="Arial" w:cs="Arial"/>
                <w:sz w:val="20"/>
                <w:szCs w:val="19"/>
              </w:rPr>
              <w:t xml:space="preserve"> </w:t>
            </w:r>
            <w:r w:rsidRPr="002A2E35">
              <w:rPr>
                <w:rFonts w:ascii="Arial" w:eastAsia="Arial" w:hAnsi="Arial" w:cs="Arial"/>
                <w:sz w:val="20"/>
                <w:szCs w:val="19"/>
              </w:rPr>
              <w:t>Press</w:t>
            </w:r>
            <w:r w:rsidR="009266CC" w:rsidRPr="002A2E35">
              <w:rPr>
                <w:rFonts w:ascii="Arial" w:eastAsia="Arial" w:hAnsi="Arial" w:cs="Arial"/>
                <w:sz w:val="20"/>
                <w:szCs w:val="19"/>
              </w:rPr>
              <w:t xml:space="preserve"> </w:t>
            </w:r>
            <w:r w:rsidRPr="002A2E35">
              <w:rPr>
                <w:rFonts w:ascii="Arial" w:eastAsia="Arial" w:hAnsi="Arial" w:cs="Arial"/>
                <w:sz w:val="20"/>
                <w:szCs w:val="19"/>
              </w:rPr>
              <w:t>Conference</w:t>
            </w:r>
            <w:r w:rsidR="009266CC" w:rsidRPr="002A2E35">
              <w:rPr>
                <w:rFonts w:ascii="Arial" w:eastAsia="Arial" w:hAnsi="Arial" w:cs="Arial"/>
                <w:sz w:val="20"/>
                <w:szCs w:val="19"/>
              </w:rPr>
              <w:t xml:space="preserve"> </w:t>
            </w:r>
            <w:r w:rsidRPr="002A2E35">
              <w:rPr>
                <w:rFonts w:ascii="Arial" w:eastAsia="Arial" w:hAnsi="Arial" w:cs="Arial"/>
                <w:sz w:val="20"/>
                <w:szCs w:val="19"/>
              </w:rPr>
              <w:t>every</w:t>
            </w:r>
            <w:r w:rsidR="009266CC" w:rsidRPr="002A2E35">
              <w:rPr>
                <w:rFonts w:ascii="Arial" w:eastAsia="Arial" w:hAnsi="Arial" w:cs="Arial"/>
                <w:sz w:val="20"/>
                <w:szCs w:val="19"/>
              </w:rPr>
              <w:t xml:space="preserve"> </w:t>
            </w:r>
            <w:r w:rsidRPr="002A2E35">
              <w:rPr>
                <w:rFonts w:ascii="Arial" w:eastAsia="Arial" w:hAnsi="Arial" w:cs="Arial"/>
                <w:sz w:val="20"/>
                <w:szCs w:val="19"/>
              </w:rPr>
              <w:t>Monday,</w:t>
            </w:r>
            <w:r w:rsidR="009266CC" w:rsidRPr="002A2E35">
              <w:rPr>
                <w:rFonts w:ascii="Arial" w:eastAsia="Arial" w:hAnsi="Arial" w:cs="Arial"/>
                <w:sz w:val="20"/>
                <w:szCs w:val="19"/>
              </w:rPr>
              <w:t xml:space="preserve"> </w:t>
            </w:r>
            <w:r w:rsidRPr="002A2E35">
              <w:rPr>
                <w:rFonts w:ascii="Arial" w:eastAsia="Arial" w:hAnsi="Arial" w:cs="Arial"/>
                <w:sz w:val="20"/>
                <w:szCs w:val="19"/>
              </w:rPr>
              <w:t>Wednesday</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Friday</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week.</w:t>
            </w:r>
          </w:p>
          <w:p w14:paraId="1A16234B" w14:textId="0CF1B4A2" w:rsidR="009702AE" w:rsidRPr="002A2E35"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Ongoing</w:t>
            </w:r>
            <w:r w:rsidR="009266CC" w:rsidRPr="002A2E35">
              <w:rPr>
                <w:rFonts w:ascii="Arial" w:eastAsia="Arial" w:hAnsi="Arial" w:cs="Arial"/>
                <w:sz w:val="20"/>
                <w:szCs w:val="19"/>
              </w:rPr>
              <w:t xml:space="preserve"> </w:t>
            </w:r>
            <w:r w:rsidRPr="002A2E35">
              <w:rPr>
                <w:rFonts w:ascii="Arial" w:eastAsia="Arial" w:hAnsi="Arial" w:cs="Arial"/>
                <w:sz w:val="20"/>
                <w:szCs w:val="19"/>
              </w:rPr>
              <w:t>procurement</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additional</w:t>
            </w:r>
            <w:r w:rsidR="009266CC" w:rsidRPr="002A2E35">
              <w:rPr>
                <w:rFonts w:ascii="Arial" w:eastAsia="Arial" w:hAnsi="Arial" w:cs="Arial"/>
                <w:sz w:val="20"/>
                <w:szCs w:val="19"/>
              </w:rPr>
              <w:t xml:space="preserve"> </w:t>
            </w:r>
            <w:r w:rsidRPr="002A2E35">
              <w:rPr>
                <w:rFonts w:ascii="Arial" w:eastAsia="Arial" w:hAnsi="Arial" w:cs="Arial"/>
                <w:sz w:val="20"/>
                <w:szCs w:val="19"/>
              </w:rPr>
              <w:t>supplies</w:t>
            </w:r>
            <w:r w:rsidR="009266CC" w:rsidRPr="002A2E35">
              <w:rPr>
                <w:rFonts w:ascii="Arial" w:eastAsia="Arial" w:hAnsi="Arial" w:cs="Arial"/>
                <w:sz w:val="20"/>
                <w:szCs w:val="19"/>
              </w:rPr>
              <w:t xml:space="preserve"> </w:t>
            </w:r>
            <w:r w:rsidRPr="002A2E35">
              <w:rPr>
                <w:rFonts w:ascii="Arial" w:eastAsia="Arial" w:hAnsi="Arial" w:cs="Arial"/>
                <w:sz w:val="20"/>
                <w:szCs w:val="19"/>
              </w:rPr>
              <w:t>for</w:t>
            </w:r>
            <w:r w:rsidR="009266CC" w:rsidRPr="002A2E35">
              <w:rPr>
                <w:rFonts w:ascii="Arial" w:eastAsia="Arial" w:hAnsi="Arial" w:cs="Arial"/>
                <w:sz w:val="20"/>
                <w:szCs w:val="19"/>
              </w:rPr>
              <w:t xml:space="preserve"> </w:t>
            </w:r>
            <w:r w:rsidRPr="002A2E35">
              <w:rPr>
                <w:rFonts w:ascii="Arial" w:eastAsia="Arial" w:hAnsi="Arial" w:cs="Arial"/>
                <w:sz w:val="20"/>
                <w:szCs w:val="19"/>
              </w:rPr>
              <w:t>production</w:t>
            </w:r>
            <w:r w:rsidR="009266CC" w:rsidRPr="002A2E35">
              <w:rPr>
                <w:rFonts w:ascii="Arial" w:eastAsia="Arial" w:hAnsi="Arial" w:cs="Arial"/>
                <w:sz w:val="20"/>
                <w:szCs w:val="19"/>
              </w:rPr>
              <w:t xml:space="preserve"> </w:t>
            </w:r>
            <w:r w:rsidRPr="002A2E35">
              <w:rPr>
                <w:rFonts w:ascii="Arial" w:eastAsia="Arial" w:hAnsi="Arial" w:cs="Arial"/>
                <w:sz w:val="20"/>
                <w:szCs w:val="19"/>
              </w:rPr>
              <w:t>of</w:t>
            </w:r>
            <w:r w:rsidR="009266CC" w:rsidRPr="002A2E35">
              <w:rPr>
                <w:rFonts w:ascii="Arial" w:eastAsia="Arial" w:hAnsi="Arial" w:cs="Arial"/>
                <w:sz w:val="20"/>
                <w:szCs w:val="19"/>
              </w:rPr>
              <w:t xml:space="preserve"> </w:t>
            </w:r>
            <w:r w:rsidRPr="002A2E35">
              <w:rPr>
                <w:rFonts w:ascii="Arial" w:eastAsia="Arial" w:hAnsi="Arial" w:cs="Arial"/>
                <w:sz w:val="20"/>
                <w:szCs w:val="19"/>
              </w:rPr>
              <w:t>FFPs.</w:t>
            </w:r>
          </w:p>
          <w:p w14:paraId="75116391" w14:textId="78CA617E" w:rsidR="009702AE" w:rsidRPr="002A2E35" w:rsidRDefault="003E4C18"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Continuous</w:t>
            </w:r>
            <w:r w:rsidR="009266CC" w:rsidRPr="002A2E35">
              <w:rPr>
                <w:rFonts w:ascii="Arial" w:eastAsia="Arial" w:hAnsi="Arial" w:cs="Arial"/>
                <w:sz w:val="20"/>
                <w:szCs w:val="19"/>
              </w:rPr>
              <w:t xml:space="preserve"> </w:t>
            </w:r>
            <w:r w:rsidRPr="002A2E35">
              <w:rPr>
                <w:rFonts w:ascii="Arial" w:eastAsia="Arial" w:hAnsi="Arial" w:cs="Arial"/>
                <w:sz w:val="20"/>
                <w:szCs w:val="19"/>
              </w:rPr>
              <w:t>monitoring,</w:t>
            </w:r>
            <w:r w:rsidR="009266CC" w:rsidRPr="002A2E35">
              <w:rPr>
                <w:rFonts w:ascii="Arial" w:eastAsia="Arial" w:hAnsi="Arial" w:cs="Arial"/>
                <w:sz w:val="20"/>
                <w:szCs w:val="19"/>
              </w:rPr>
              <w:t xml:space="preserve"> </w:t>
            </w:r>
            <w:r w:rsidRPr="002A2E35">
              <w:rPr>
                <w:rFonts w:ascii="Arial" w:eastAsia="Arial" w:hAnsi="Arial" w:cs="Arial"/>
                <w:sz w:val="20"/>
                <w:szCs w:val="19"/>
              </w:rPr>
              <w:t>response</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reporting</w:t>
            </w:r>
            <w:r w:rsidR="009266CC" w:rsidRPr="002A2E35">
              <w:rPr>
                <w:rFonts w:ascii="Arial" w:eastAsia="Arial" w:hAnsi="Arial" w:cs="Arial"/>
                <w:sz w:val="20"/>
                <w:szCs w:val="19"/>
              </w:rPr>
              <w:t xml:space="preserve"> </w:t>
            </w:r>
            <w:r w:rsidRPr="002A2E35">
              <w:rPr>
                <w:rFonts w:ascii="Arial" w:eastAsia="Arial" w:hAnsi="Arial" w:cs="Arial"/>
                <w:sz w:val="20"/>
                <w:szCs w:val="19"/>
              </w:rPr>
              <w:t>at</w:t>
            </w:r>
            <w:r w:rsidR="009266CC" w:rsidRPr="002A2E35">
              <w:rPr>
                <w:rFonts w:ascii="Arial" w:eastAsia="Arial" w:hAnsi="Arial" w:cs="Arial"/>
                <w:sz w:val="20"/>
                <w:szCs w:val="19"/>
              </w:rPr>
              <w:t xml:space="preserve"> </w:t>
            </w:r>
            <w:r w:rsidRPr="002A2E35">
              <w:rPr>
                <w:rFonts w:ascii="Arial" w:eastAsia="Arial" w:hAnsi="Arial" w:cs="Arial"/>
                <w:sz w:val="20"/>
                <w:szCs w:val="19"/>
              </w:rPr>
              <w:t>the</w:t>
            </w:r>
            <w:r w:rsidR="009266CC" w:rsidRPr="002A2E35">
              <w:rPr>
                <w:rFonts w:ascii="Arial" w:eastAsia="Arial" w:hAnsi="Arial" w:cs="Arial"/>
                <w:sz w:val="20"/>
                <w:szCs w:val="19"/>
              </w:rPr>
              <w:t xml:space="preserve"> </w:t>
            </w:r>
            <w:r w:rsidRPr="002A2E35">
              <w:rPr>
                <w:rFonts w:ascii="Arial" w:eastAsia="Arial" w:hAnsi="Arial" w:cs="Arial"/>
                <w:sz w:val="20"/>
                <w:szCs w:val="19"/>
              </w:rPr>
              <w:t>Agency</w:t>
            </w:r>
            <w:r w:rsidR="009266CC" w:rsidRPr="002A2E35">
              <w:rPr>
                <w:rFonts w:ascii="Arial" w:eastAsia="Arial" w:hAnsi="Arial" w:cs="Arial"/>
                <w:sz w:val="20"/>
                <w:szCs w:val="19"/>
              </w:rPr>
              <w:t xml:space="preserve"> </w:t>
            </w:r>
            <w:r w:rsidRPr="002A2E35">
              <w:rPr>
                <w:rFonts w:ascii="Arial" w:eastAsia="Arial" w:hAnsi="Arial" w:cs="Arial"/>
                <w:sz w:val="20"/>
                <w:szCs w:val="19"/>
              </w:rPr>
              <w:t>Operations</w:t>
            </w:r>
            <w:r w:rsidR="009266CC" w:rsidRPr="002A2E35">
              <w:rPr>
                <w:rFonts w:ascii="Arial" w:eastAsia="Arial" w:hAnsi="Arial" w:cs="Arial"/>
                <w:sz w:val="20"/>
                <w:szCs w:val="19"/>
              </w:rPr>
              <w:t xml:space="preserve"> </w:t>
            </w:r>
            <w:r w:rsidRPr="002A2E35">
              <w:rPr>
                <w:rFonts w:ascii="Arial" w:eastAsia="Arial" w:hAnsi="Arial" w:cs="Arial"/>
                <w:sz w:val="20"/>
                <w:szCs w:val="19"/>
              </w:rPr>
              <w:t>Center.</w:t>
            </w:r>
          </w:p>
          <w:p w14:paraId="466FACF4" w14:textId="6B0A8563" w:rsidR="00E57A3A" w:rsidRPr="002A2E35" w:rsidRDefault="00466AA7" w:rsidP="007C7B9C">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DSWD-FO</w:t>
            </w:r>
            <w:r w:rsidR="009266CC" w:rsidRPr="002A2E35">
              <w:rPr>
                <w:rFonts w:ascii="Arial" w:eastAsia="Arial" w:hAnsi="Arial" w:cs="Arial"/>
                <w:sz w:val="20"/>
                <w:szCs w:val="19"/>
              </w:rPr>
              <w:t xml:space="preserve"> </w:t>
            </w:r>
            <w:r w:rsidRPr="002A2E35">
              <w:rPr>
                <w:rFonts w:ascii="Arial" w:eastAsia="Arial" w:hAnsi="Arial" w:cs="Arial"/>
                <w:sz w:val="20"/>
                <w:szCs w:val="19"/>
              </w:rPr>
              <w:t>X</w:t>
            </w:r>
            <w:r w:rsidR="009266CC" w:rsidRPr="002A2E35">
              <w:rPr>
                <w:rFonts w:ascii="Arial" w:eastAsia="Arial" w:hAnsi="Arial" w:cs="Arial"/>
                <w:sz w:val="20"/>
                <w:szCs w:val="19"/>
              </w:rPr>
              <w:t xml:space="preserve"> </w:t>
            </w:r>
            <w:r w:rsidRPr="002A2E35">
              <w:rPr>
                <w:rFonts w:ascii="Arial" w:eastAsia="Arial" w:hAnsi="Arial" w:cs="Arial"/>
                <w:sz w:val="20"/>
                <w:szCs w:val="19"/>
              </w:rPr>
              <w:t>Staff</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coordination</w:t>
            </w:r>
            <w:r w:rsidR="009266CC" w:rsidRPr="002A2E35">
              <w:rPr>
                <w:rFonts w:ascii="Arial" w:eastAsia="Arial" w:hAnsi="Arial" w:cs="Arial"/>
                <w:sz w:val="20"/>
                <w:szCs w:val="19"/>
              </w:rPr>
              <w:t xml:space="preserve"> </w:t>
            </w:r>
            <w:r w:rsidRPr="002A2E35">
              <w:rPr>
                <w:rFonts w:ascii="Arial" w:eastAsia="Arial" w:hAnsi="Arial" w:cs="Arial"/>
                <w:sz w:val="20"/>
                <w:szCs w:val="19"/>
              </w:rPr>
              <w:t>with</w:t>
            </w:r>
            <w:r w:rsidR="009266CC" w:rsidRPr="002A2E35">
              <w:rPr>
                <w:rFonts w:ascii="Arial" w:eastAsia="Arial" w:hAnsi="Arial" w:cs="Arial"/>
                <w:sz w:val="20"/>
                <w:szCs w:val="19"/>
              </w:rPr>
              <w:t xml:space="preserve"> </w:t>
            </w:r>
            <w:r w:rsidRPr="002A2E35">
              <w:rPr>
                <w:rFonts w:ascii="Arial" w:eastAsia="Arial" w:hAnsi="Arial" w:cs="Arial"/>
                <w:sz w:val="20"/>
                <w:szCs w:val="19"/>
              </w:rPr>
              <w:t>OCD</w:t>
            </w:r>
            <w:r w:rsidR="009266CC" w:rsidRPr="002A2E35">
              <w:rPr>
                <w:rFonts w:ascii="Arial" w:eastAsia="Arial" w:hAnsi="Arial" w:cs="Arial"/>
                <w:sz w:val="20"/>
                <w:szCs w:val="19"/>
              </w:rPr>
              <w:t xml:space="preserve"> </w:t>
            </w:r>
            <w:r w:rsidRPr="002A2E35">
              <w:rPr>
                <w:rFonts w:ascii="Arial" w:eastAsia="Arial" w:hAnsi="Arial" w:cs="Arial"/>
                <w:sz w:val="20"/>
                <w:szCs w:val="19"/>
              </w:rPr>
              <w:t>and</w:t>
            </w:r>
            <w:r w:rsidR="009266CC" w:rsidRPr="002A2E35">
              <w:rPr>
                <w:rFonts w:ascii="Arial" w:eastAsia="Arial" w:hAnsi="Arial" w:cs="Arial"/>
                <w:sz w:val="20"/>
                <w:szCs w:val="19"/>
              </w:rPr>
              <w:t xml:space="preserve"> </w:t>
            </w:r>
            <w:r w:rsidRPr="002A2E35">
              <w:rPr>
                <w:rFonts w:ascii="Arial" w:eastAsia="Arial" w:hAnsi="Arial" w:cs="Arial"/>
                <w:sz w:val="20"/>
                <w:szCs w:val="19"/>
              </w:rPr>
              <w:t>DOH</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wer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augmented</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o</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help</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facilitat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E53DCC" w:rsidRPr="002A2E35">
              <w:rPr>
                <w:rFonts w:ascii="Arial" w:eastAsia="Arial" w:hAnsi="Arial" w:cs="Arial"/>
                <w:sz w:val="20"/>
                <w:szCs w:val="19"/>
              </w:rPr>
              <w:t>LSIs</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designated</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solatio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area</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in</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the</w:t>
            </w:r>
            <w:r w:rsidR="009266CC" w:rsidRPr="002A2E35">
              <w:rPr>
                <w:rFonts w:ascii="Arial" w:eastAsia="Arial" w:hAnsi="Arial" w:cs="Arial"/>
                <w:sz w:val="20"/>
                <w:szCs w:val="19"/>
              </w:rPr>
              <w:t xml:space="preserve"> </w:t>
            </w:r>
            <w:r w:rsidR="00C16C8D" w:rsidRPr="002A2E35">
              <w:rPr>
                <w:rFonts w:ascii="Arial" w:eastAsia="Arial" w:hAnsi="Arial" w:cs="Arial"/>
                <w:sz w:val="20"/>
                <w:szCs w:val="19"/>
              </w:rPr>
              <w:t>city.</w:t>
            </w:r>
          </w:p>
          <w:p w14:paraId="0E16D713" w14:textId="77777777" w:rsidR="00E57A3A" w:rsidRPr="002A2E35" w:rsidRDefault="00E57A3A"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p>
          <w:p w14:paraId="70F9AE03" w14:textId="6597DD6F" w:rsidR="009702AE" w:rsidRPr="002A2E35" w:rsidRDefault="003E4C18" w:rsidP="007C7B9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b/>
                <w:bCs/>
                <w:sz w:val="20"/>
                <w:szCs w:val="19"/>
              </w:rPr>
            </w:pPr>
            <w:r w:rsidRPr="002A2E35">
              <w:rPr>
                <w:rFonts w:ascii="Arial" w:eastAsia="Arial" w:hAnsi="Arial" w:cs="Arial"/>
                <w:b/>
                <w:bCs/>
                <w:sz w:val="20"/>
                <w:szCs w:val="19"/>
              </w:rPr>
              <w:t>Social</w:t>
            </w:r>
            <w:r w:rsidR="009266CC" w:rsidRPr="002A2E35">
              <w:rPr>
                <w:rFonts w:ascii="Arial" w:eastAsia="Arial" w:hAnsi="Arial" w:cs="Arial"/>
                <w:b/>
                <w:bCs/>
                <w:sz w:val="20"/>
                <w:szCs w:val="19"/>
              </w:rPr>
              <w:t xml:space="preserve"> </w:t>
            </w:r>
            <w:r w:rsidRPr="002A2E35">
              <w:rPr>
                <w:rFonts w:ascii="Arial" w:eastAsia="Arial" w:hAnsi="Arial" w:cs="Arial"/>
                <w:b/>
                <w:bCs/>
                <w:sz w:val="20"/>
                <w:szCs w:val="19"/>
              </w:rPr>
              <w:t>Amelioration</w:t>
            </w:r>
            <w:r w:rsidR="009266CC" w:rsidRPr="002A2E35">
              <w:rPr>
                <w:rFonts w:ascii="Arial" w:eastAsia="Arial" w:hAnsi="Arial" w:cs="Arial"/>
                <w:b/>
                <w:bCs/>
                <w:sz w:val="20"/>
                <w:szCs w:val="19"/>
              </w:rPr>
              <w:t xml:space="preserve"> </w:t>
            </w:r>
            <w:r w:rsidRPr="002A2E35">
              <w:rPr>
                <w:rFonts w:ascii="Arial" w:eastAsia="Arial" w:hAnsi="Arial" w:cs="Arial"/>
                <w:b/>
                <w:bCs/>
                <w:sz w:val="20"/>
                <w:szCs w:val="19"/>
              </w:rPr>
              <w:t>Program</w:t>
            </w:r>
            <w:r w:rsidR="009266CC" w:rsidRPr="002A2E35">
              <w:rPr>
                <w:rFonts w:ascii="Arial" w:eastAsia="Arial" w:hAnsi="Arial" w:cs="Arial"/>
                <w:b/>
                <w:bCs/>
                <w:sz w:val="20"/>
                <w:szCs w:val="19"/>
              </w:rPr>
              <w:t xml:space="preserve"> </w:t>
            </w:r>
            <w:r w:rsidRPr="002A2E35">
              <w:rPr>
                <w:rFonts w:ascii="Arial" w:eastAsia="Arial" w:hAnsi="Arial" w:cs="Arial"/>
                <w:b/>
                <w:bCs/>
                <w:sz w:val="20"/>
                <w:szCs w:val="19"/>
              </w:rPr>
              <w:t>(SAP)</w:t>
            </w:r>
          </w:p>
          <w:p w14:paraId="15D669A2" w14:textId="3D537BE6" w:rsidR="004E029E" w:rsidRPr="002A2E35" w:rsidRDefault="004E029E"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 xml:space="preserve">DSWD-FO X has served </w:t>
            </w:r>
            <w:r w:rsidR="0084236B" w:rsidRPr="002A2E35">
              <w:rPr>
                <w:rFonts w:ascii="Arial" w:eastAsia="Arial" w:hAnsi="Arial" w:cs="Arial"/>
                <w:b/>
                <w:bCs/>
                <w:sz w:val="20"/>
                <w:szCs w:val="19"/>
              </w:rPr>
              <w:t xml:space="preserve">123,933 </w:t>
            </w:r>
            <w:r w:rsidRPr="002A2E35">
              <w:rPr>
                <w:rFonts w:ascii="Arial" w:eastAsia="Arial" w:hAnsi="Arial" w:cs="Arial"/>
                <w:sz w:val="20"/>
                <w:szCs w:val="19"/>
              </w:rPr>
              <w:t>waitlisted</w:t>
            </w:r>
            <w:r w:rsidRPr="002A2E35">
              <w:rPr>
                <w:rFonts w:ascii="Arial" w:eastAsia="Arial" w:hAnsi="Arial" w:cs="Arial"/>
                <w:b/>
                <w:bCs/>
                <w:sz w:val="20"/>
                <w:szCs w:val="19"/>
              </w:rPr>
              <w:t xml:space="preserve"> </w:t>
            </w:r>
            <w:r w:rsidRPr="002A2E35">
              <w:rPr>
                <w:rFonts w:ascii="Arial" w:eastAsia="Arial" w:hAnsi="Arial" w:cs="Arial"/>
                <w:sz w:val="20"/>
                <w:szCs w:val="19"/>
              </w:rPr>
              <w:t xml:space="preserve">beneficiaries amounting to </w:t>
            </w:r>
            <w:r w:rsidRPr="002A2E35">
              <w:rPr>
                <w:rFonts w:ascii="Arial" w:eastAsia="Arial" w:hAnsi="Arial" w:cs="Arial"/>
                <w:b/>
                <w:bCs/>
                <w:sz w:val="20"/>
                <w:szCs w:val="19"/>
              </w:rPr>
              <w:t>₱</w:t>
            </w:r>
            <w:r w:rsidR="0084236B" w:rsidRPr="002A2E35">
              <w:rPr>
                <w:rFonts w:ascii="Arial" w:eastAsia="Arial" w:hAnsi="Arial" w:cs="Arial"/>
                <w:b/>
                <w:bCs/>
                <w:sz w:val="20"/>
                <w:szCs w:val="19"/>
              </w:rPr>
              <w:t xml:space="preserve">743,598,000.00 </w:t>
            </w:r>
            <w:r w:rsidR="001E239B" w:rsidRPr="002A2E35">
              <w:rPr>
                <w:rFonts w:ascii="Arial" w:eastAsia="Arial" w:hAnsi="Arial" w:cs="Arial"/>
                <w:sz w:val="20"/>
                <w:szCs w:val="19"/>
              </w:rPr>
              <w:t xml:space="preserve">as of </w:t>
            </w:r>
            <w:r w:rsidR="00E95C8F" w:rsidRPr="002A2E35">
              <w:rPr>
                <w:rFonts w:ascii="Arial" w:eastAsia="Arial" w:hAnsi="Arial" w:cs="Arial"/>
                <w:sz w:val="20"/>
                <w:szCs w:val="19"/>
              </w:rPr>
              <w:t>2</w:t>
            </w:r>
            <w:r w:rsidR="00F90F66" w:rsidRPr="002A2E35">
              <w:rPr>
                <w:rFonts w:ascii="Arial" w:eastAsia="Arial" w:hAnsi="Arial" w:cs="Arial"/>
                <w:sz w:val="20"/>
                <w:szCs w:val="19"/>
              </w:rPr>
              <w:t>7</w:t>
            </w:r>
            <w:r w:rsidR="000F6F7C" w:rsidRPr="002A2E35">
              <w:rPr>
                <w:rFonts w:ascii="Arial" w:eastAsia="Arial" w:hAnsi="Arial" w:cs="Arial"/>
                <w:sz w:val="20"/>
                <w:szCs w:val="19"/>
              </w:rPr>
              <w:t xml:space="preserve"> </w:t>
            </w:r>
            <w:r w:rsidR="00A615EA" w:rsidRPr="002A2E35">
              <w:rPr>
                <w:rFonts w:ascii="Arial" w:eastAsia="Arial" w:hAnsi="Arial" w:cs="Arial"/>
                <w:sz w:val="20"/>
                <w:szCs w:val="19"/>
              </w:rPr>
              <w:t>Octo</w:t>
            </w:r>
            <w:r w:rsidR="000F6F7C" w:rsidRPr="002A2E35">
              <w:rPr>
                <w:rFonts w:ascii="Arial" w:eastAsia="Arial" w:hAnsi="Arial" w:cs="Arial"/>
                <w:sz w:val="20"/>
                <w:szCs w:val="19"/>
              </w:rPr>
              <w:t>ber</w:t>
            </w:r>
            <w:r w:rsidR="00F901DA" w:rsidRPr="002A2E35">
              <w:rPr>
                <w:rFonts w:ascii="Arial" w:eastAsia="Arial" w:hAnsi="Arial" w:cs="Arial"/>
                <w:sz w:val="20"/>
                <w:szCs w:val="19"/>
              </w:rPr>
              <w:t xml:space="preserve"> 2020, </w:t>
            </w:r>
            <w:r w:rsidR="00E654E5" w:rsidRPr="002A2E35">
              <w:rPr>
                <w:rFonts w:ascii="Arial" w:eastAsia="Arial" w:hAnsi="Arial" w:cs="Arial"/>
                <w:sz w:val="20"/>
                <w:szCs w:val="19"/>
              </w:rPr>
              <w:t>12NN</w:t>
            </w:r>
            <w:r w:rsidRPr="002A2E35">
              <w:rPr>
                <w:rFonts w:ascii="Arial" w:eastAsia="Arial" w:hAnsi="Arial" w:cs="Arial"/>
                <w:sz w:val="20"/>
                <w:szCs w:val="19"/>
              </w:rPr>
              <w:t>.</w:t>
            </w:r>
          </w:p>
          <w:p w14:paraId="503A5847" w14:textId="5CF5F4D7" w:rsidR="00B704B0" w:rsidRPr="002A2E35" w:rsidRDefault="00B704B0" w:rsidP="00F537A7">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A2E35">
              <w:rPr>
                <w:rFonts w:ascii="Arial" w:eastAsia="Arial" w:hAnsi="Arial" w:cs="Arial"/>
                <w:sz w:val="20"/>
                <w:szCs w:val="19"/>
              </w:rPr>
              <w:t>Continu</w:t>
            </w:r>
            <w:r w:rsidR="00DF70F8" w:rsidRPr="002A2E35">
              <w:rPr>
                <w:rFonts w:ascii="Arial" w:eastAsia="Arial" w:hAnsi="Arial" w:cs="Arial"/>
                <w:sz w:val="20"/>
                <w:szCs w:val="19"/>
              </w:rPr>
              <w:t>ous</w:t>
            </w:r>
            <w:r w:rsidRPr="002A2E35">
              <w:rPr>
                <w:rFonts w:ascii="Arial" w:eastAsia="Arial" w:hAnsi="Arial" w:cs="Arial"/>
                <w:sz w:val="20"/>
                <w:szCs w:val="19"/>
              </w:rPr>
              <w:t xml:space="preserve"> coordination and monitoring with the LGUs regarding preparation for SAP waitlisted payout.</w:t>
            </w:r>
          </w:p>
        </w:tc>
      </w:tr>
    </w:tbl>
    <w:p w14:paraId="167186CA" w14:textId="715E6B3F" w:rsidR="003F77F2" w:rsidRPr="00A8767E" w:rsidRDefault="003F77F2" w:rsidP="003F77F2">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w:t>
      </w:r>
      <w:r w:rsidR="009266CC">
        <w:rPr>
          <w:rFonts w:ascii="Arial" w:eastAsia="Arial" w:hAnsi="Arial" w:cs="Arial"/>
          <w:b/>
          <w:sz w:val="24"/>
          <w:szCs w:val="24"/>
        </w:rPr>
        <w:t xml:space="preserve"> </w:t>
      </w:r>
      <w:r>
        <w:rPr>
          <w:rFonts w:ascii="Arial" w:eastAsia="Arial" w:hAnsi="Arial" w:cs="Arial"/>
          <w:b/>
          <w:sz w:val="24"/>
          <w:szCs w:val="24"/>
        </w:rPr>
        <w:t>X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3F77F2" w:rsidRPr="00A8767E" w14:paraId="57CA9C33" w14:textId="77777777" w:rsidTr="008A7DC2">
        <w:trPr>
          <w:trHeight w:val="20"/>
          <w:tblHeader/>
        </w:trPr>
        <w:tc>
          <w:tcPr>
            <w:tcW w:w="1701" w:type="dxa"/>
            <w:tcMar>
              <w:top w:w="0" w:type="dxa"/>
              <w:left w:w="115" w:type="dxa"/>
              <w:bottom w:w="0" w:type="dxa"/>
              <w:right w:w="115" w:type="dxa"/>
            </w:tcMar>
            <w:vAlign w:val="center"/>
          </w:tcPr>
          <w:p w14:paraId="1C4CA3B7" w14:textId="77777777"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8080" w:type="dxa"/>
            <w:tcMar>
              <w:top w:w="0" w:type="dxa"/>
              <w:left w:w="115" w:type="dxa"/>
              <w:bottom w:w="0" w:type="dxa"/>
              <w:right w:w="115" w:type="dxa"/>
            </w:tcMar>
            <w:vAlign w:val="center"/>
          </w:tcPr>
          <w:p w14:paraId="43315D07" w14:textId="1735C1D0" w:rsidR="003F77F2" w:rsidRPr="00A8767E" w:rsidRDefault="003F77F2" w:rsidP="00DE62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3F77F2" w:rsidRPr="00A8767E" w14:paraId="05C68D3F" w14:textId="77777777" w:rsidTr="008A7DC2">
        <w:trPr>
          <w:trHeight w:val="20"/>
        </w:trPr>
        <w:tc>
          <w:tcPr>
            <w:tcW w:w="1701" w:type="dxa"/>
            <w:tcMar>
              <w:top w:w="0" w:type="dxa"/>
              <w:left w:w="115" w:type="dxa"/>
              <w:bottom w:w="0" w:type="dxa"/>
              <w:right w:w="115" w:type="dxa"/>
            </w:tcMar>
            <w:vAlign w:val="center"/>
          </w:tcPr>
          <w:p w14:paraId="12D73562" w14:textId="1F8BD1BB" w:rsidR="003F77F2" w:rsidRPr="00937355" w:rsidRDefault="00280895"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120" w:right="57"/>
              <w:contextualSpacing/>
              <w:jc w:val="right"/>
              <w:rPr>
                <w:rFonts w:ascii="Arial" w:eastAsia="Arial" w:hAnsi="Arial" w:cs="Arial"/>
                <w:b/>
                <w:sz w:val="20"/>
                <w:szCs w:val="20"/>
              </w:rPr>
            </w:pPr>
            <w:r w:rsidRPr="00937355">
              <w:rPr>
                <w:rFonts w:ascii="Arial" w:eastAsia="Arial" w:hAnsi="Arial" w:cs="Arial"/>
                <w:sz w:val="20"/>
                <w:szCs w:val="20"/>
              </w:rPr>
              <w:t>16</w:t>
            </w:r>
            <w:r w:rsidR="00142577" w:rsidRPr="00937355">
              <w:rPr>
                <w:rFonts w:ascii="Arial" w:eastAsia="Arial" w:hAnsi="Arial" w:cs="Arial"/>
                <w:sz w:val="20"/>
                <w:szCs w:val="20"/>
              </w:rPr>
              <w:t xml:space="preserve"> </w:t>
            </w:r>
            <w:r w:rsidR="00D248FC" w:rsidRPr="00937355">
              <w:rPr>
                <w:rFonts w:ascii="Arial" w:eastAsia="Arial" w:hAnsi="Arial" w:cs="Arial"/>
                <w:sz w:val="20"/>
                <w:szCs w:val="20"/>
              </w:rPr>
              <w:t>Octo</w:t>
            </w:r>
            <w:r w:rsidR="008A7C25" w:rsidRPr="00937355">
              <w:rPr>
                <w:rFonts w:ascii="Arial" w:eastAsia="Arial" w:hAnsi="Arial" w:cs="Arial"/>
                <w:sz w:val="20"/>
                <w:szCs w:val="20"/>
              </w:rPr>
              <w:t>ber</w:t>
            </w:r>
            <w:r w:rsidR="009266CC" w:rsidRPr="00937355">
              <w:rPr>
                <w:rFonts w:ascii="Arial" w:eastAsia="Arial" w:hAnsi="Arial" w:cs="Arial"/>
                <w:sz w:val="20"/>
                <w:szCs w:val="20"/>
              </w:rPr>
              <w:t xml:space="preserve"> </w:t>
            </w:r>
            <w:r w:rsidR="003F77F2" w:rsidRPr="00937355">
              <w:rPr>
                <w:rFonts w:ascii="Arial" w:eastAsia="Arial" w:hAnsi="Arial" w:cs="Arial"/>
                <w:sz w:val="20"/>
                <w:szCs w:val="20"/>
              </w:rPr>
              <w:t>2020</w:t>
            </w:r>
          </w:p>
        </w:tc>
        <w:tc>
          <w:tcPr>
            <w:tcW w:w="8080" w:type="dxa"/>
            <w:tcMar>
              <w:top w:w="0" w:type="dxa"/>
              <w:left w:w="115" w:type="dxa"/>
              <w:bottom w:w="0" w:type="dxa"/>
              <w:right w:w="115" w:type="dxa"/>
            </w:tcMar>
            <w:vAlign w:val="center"/>
          </w:tcPr>
          <w:p w14:paraId="23A6EAD3"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ssistance to Individuals in Crisis Situation provided a total of </w:t>
            </w:r>
            <w:r w:rsidRPr="00937355">
              <w:rPr>
                <w:rFonts w:ascii="Arial" w:eastAsia="Arial" w:hAnsi="Arial" w:cs="Arial"/>
                <w:b/>
                <w:sz w:val="20"/>
                <w:szCs w:val="20"/>
              </w:rPr>
              <w:t>₱</w:t>
            </w:r>
            <w:r w:rsidRPr="00937355">
              <w:rPr>
                <w:rFonts w:ascii="Arial" w:eastAsia="Arial" w:hAnsi="Arial" w:cs="Arial"/>
                <w:b/>
                <w:sz w:val="20"/>
                <w:szCs w:val="20"/>
                <w:lang w:val="en-US"/>
              </w:rPr>
              <w:t xml:space="preserve">19,244,662.07 </w:t>
            </w:r>
            <w:r w:rsidRPr="00937355">
              <w:rPr>
                <w:rFonts w:ascii="Arial" w:eastAsia="Arial" w:hAnsi="Arial" w:cs="Arial"/>
                <w:sz w:val="20"/>
                <w:szCs w:val="20"/>
              </w:rPr>
              <w:t xml:space="preserve">worth of assistance to </w:t>
            </w:r>
            <w:r w:rsidRPr="00937355">
              <w:rPr>
                <w:rFonts w:ascii="Arial" w:eastAsia="Arial" w:hAnsi="Arial" w:cs="Arial"/>
                <w:b/>
                <w:sz w:val="20"/>
                <w:szCs w:val="20"/>
              </w:rPr>
              <w:t>3,046 clients</w:t>
            </w:r>
            <w:r w:rsidRPr="00937355">
              <w:rPr>
                <w:rFonts w:ascii="Arial" w:eastAsia="Arial" w:hAnsi="Arial" w:cs="Arial"/>
                <w:sz w:val="20"/>
                <w:szCs w:val="20"/>
              </w:rPr>
              <w:t xml:space="preserve"> from 18 to 30 September 2020.</w:t>
            </w:r>
            <w:r w:rsidRPr="00937355">
              <w:rPr>
                <w:sz w:val="20"/>
                <w:szCs w:val="20"/>
              </w:rPr>
              <w:t xml:space="preserve"> </w:t>
            </w:r>
          </w:p>
          <w:p w14:paraId="3B60E149" w14:textId="337340A5"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 xml:space="preserve">A total of </w:t>
            </w:r>
            <w:r w:rsidR="00280895" w:rsidRPr="00937355">
              <w:rPr>
                <w:rFonts w:ascii="Arial" w:eastAsia="Arial" w:hAnsi="Arial" w:cs="Arial"/>
                <w:sz w:val="20"/>
                <w:szCs w:val="20"/>
              </w:rPr>
              <w:t>17</w:t>
            </w:r>
            <w:r w:rsidRPr="00937355">
              <w:rPr>
                <w:rFonts w:ascii="Arial" w:eastAsia="Arial" w:hAnsi="Arial" w:cs="Arial"/>
                <w:sz w:val="20"/>
                <w:szCs w:val="20"/>
              </w:rPr>
              <w:t>,</w:t>
            </w:r>
            <w:r w:rsidR="00280895" w:rsidRPr="00937355">
              <w:rPr>
                <w:rFonts w:ascii="Arial" w:eastAsia="Arial" w:hAnsi="Arial" w:cs="Arial"/>
                <w:sz w:val="20"/>
                <w:szCs w:val="20"/>
              </w:rPr>
              <w:t>4</w:t>
            </w:r>
            <w:r w:rsidRPr="00937355">
              <w:rPr>
                <w:rFonts w:ascii="Arial" w:eastAsia="Arial" w:hAnsi="Arial" w:cs="Arial"/>
                <w:sz w:val="20"/>
                <w:szCs w:val="20"/>
              </w:rPr>
              <w:t xml:space="preserve">00 paid beneficiaries amounting to </w:t>
            </w:r>
            <w:r w:rsidR="00280895" w:rsidRPr="00937355">
              <w:rPr>
                <w:rFonts w:ascii="Arial" w:eastAsia="Arial" w:hAnsi="Arial" w:cs="Arial"/>
                <w:sz w:val="20"/>
                <w:szCs w:val="20"/>
              </w:rPr>
              <w:t>51</w:t>
            </w:r>
            <w:r w:rsidRPr="00937355">
              <w:rPr>
                <w:rFonts w:ascii="Arial" w:eastAsia="Arial" w:hAnsi="Arial" w:cs="Arial"/>
                <w:sz w:val="20"/>
                <w:szCs w:val="20"/>
              </w:rPr>
              <w:t>,</w:t>
            </w:r>
            <w:r w:rsidR="00280895" w:rsidRPr="00937355">
              <w:rPr>
                <w:rFonts w:ascii="Arial" w:eastAsia="Arial" w:hAnsi="Arial" w:cs="Arial"/>
                <w:sz w:val="20"/>
                <w:szCs w:val="20"/>
              </w:rPr>
              <w:t>678</w:t>
            </w:r>
            <w:r w:rsidRPr="00937355">
              <w:rPr>
                <w:rFonts w:ascii="Arial" w:eastAsia="Arial" w:hAnsi="Arial" w:cs="Arial"/>
                <w:sz w:val="20"/>
                <w:szCs w:val="20"/>
              </w:rPr>
              <w:t>,000.00 were served through Risk Resiliency Program Thru Cash-for-Work on Climate Change A</w:t>
            </w:r>
            <w:r w:rsidR="00280895" w:rsidRPr="00937355">
              <w:rPr>
                <w:rFonts w:ascii="Arial" w:eastAsia="Arial" w:hAnsi="Arial" w:cs="Arial"/>
                <w:sz w:val="20"/>
                <w:szCs w:val="20"/>
              </w:rPr>
              <w:t xml:space="preserve">daptation and Mitigation as of </w:t>
            </w:r>
            <w:r w:rsidRPr="00937355">
              <w:rPr>
                <w:rFonts w:ascii="Arial" w:eastAsia="Arial" w:hAnsi="Arial" w:cs="Arial"/>
                <w:sz w:val="20"/>
                <w:szCs w:val="20"/>
              </w:rPr>
              <w:t>1</w:t>
            </w:r>
            <w:r w:rsidR="00280895" w:rsidRPr="00937355">
              <w:rPr>
                <w:rFonts w:ascii="Arial" w:eastAsia="Arial" w:hAnsi="Arial" w:cs="Arial"/>
                <w:sz w:val="20"/>
                <w:szCs w:val="20"/>
              </w:rPr>
              <w:t>6</w:t>
            </w:r>
            <w:r w:rsidRPr="00937355">
              <w:rPr>
                <w:rFonts w:ascii="Arial" w:eastAsia="Arial" w:hAnsi="Arial" w:cs="Arial"/>
                <w:sz w:val="20"/>
                <w:szCs w:val="20"/>
              </w:rPr>
              <w:t xml:space="preserve"> October 2020. </w:t>
            </w:r>
          </w:p>
          <w:p w14:paraId="38DF987E" w14:textId="77777777" w:rsidR="000B32E7" w:rsidRPr="00937355" w:rsidRDefault="000B32E7"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55,035 beneficiaries of the Social Pension for the Indigent Senior Citizens served for the 2</w:t>
            </w:r>
            <w:r w:rsidRPr="00937355">
              <w:rPr>
                <w:rFonts w:ascii="Arial" w:eastAsia="Arial" w:hAnsi="Arial" w:cs="Arial"/>
                <w:sz w:val="20"/>
                <w:szCs w:val="20"/>
                <w:vertAlign w:val="superscript"/>
              </w:rPr>
              <w:t>nd</w:t>
            </w:r>
            <w:r w:rsidRPr="00937355">
              <w:rPr>
                <w:rFonts w:ascii="Arial" w:eastAsia="Arial" w:hAnsi="Arial" w:cs="Arial"/>
                <w:sz w:val="20"/>
                <w:szCs w:val="20"/>
              </w:rPr>
              <w:t xml:space="preserve"> semester of 2020.</w:t>
            </w:r>
          </w:p>
          <w:p w14:paraId="7D369D69" w14:textId="77F37C46" w:rsidR="000B32E7" w:rsidRPr="00937355" w:rsidRDefault="00D248FC"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eastAsia="Arial" w:hAnsi="Arial" w:cs="Arial"/>
                <w:sz w:val="20"/>
                <w:szCs w:val="20"/>
              </w:rPr>
              <w:t>A total of 6,484 families were extended Livelihood Recovery Projects thru the Livelihood Assistance Grant (LAG) in Davao Region.</w:t>
            </w:r>
          </w:p>
          <w:p w14:paraId="316C1752" w14:textId="1972C1B1" w:rsidR="008A7C25" w:rsidRPr="00937355" w:rsidRDefault="008A7C25" w:rsidP="00386142">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937355">
              <w:rPr>
                <w:rFonts w:ascii="Arial" w:hAnsi="Arial" w:cs="Arial"/>
                <w:sz w:val="20"/>
                <w:szCs w:val="20"/>
              </w:rPr>
              <w:t xml:space="preserve">As of 04 September 2020, a total of </w:t>
            </w:r>
            <w:r w:rsidRPr="00937355">
              <w:rPr>
                <w:rFonts w:ascii="Arial" w:hAnsi="Arial" w:cs="Arial"/>
                <w:b/>
                <w:sz w:val="20"/>
                <w:szCs w:val="20"/>
              </w:rPr>
              <w:t>414 Locally Stranded Individuals (LSIs)</w:t>
            </w:r>
            <w:r w:rsidRPr="00937355">
              <w:rPr>
                <w:rFonts w:ascii="Arial" w:hAnsi="Arial" w:cs="Arial"/>
                <w:sz w:val="20"/>
                <w:szCs w:val="20"/>
              </w:rPr>
              <w:t xml:space="preserve"> were provided with food and other financial assistance amounting to </w:t>
            </w:r>
            <w:r w:rsidRPr="00937355">
              <w:rPr>
                <w:rFonts w:ascii="Arial" w:hAnsi="Arial" w:cs="Arial"/>
                <w:b/>
                <w:sz w:val="20"/>
                <w:szCs w:val="20"/>
              </w:rPr>
              <w:t>₱960,000.00</w:t>
            </w:r>
            <w:r w:rsidRPr="00937355">
              <w:rPr>
                <w:rFonts w:ascii="Arial" w:hAnsi="Arial" w:cs="Arial"/>
                <w:sz w:val="20"/>
                <w:szCs w:val="20"/>
              </w:rPr>
              <w:t xml:space="preserve"> upon sending them to different provinces in the region.</w:t>
            </w:r>
          </w:p>
          <w:p w14:paraId="74D84D41" w14:textId="77777777" w:rsidR="009105F2" w:rsidRPr="00937355" w:rsidRDefault="009105F2" w:rsidP="00386142">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4CCE78D1" w14:textId="3D5EEE90" w:rsidR="003F77F2" w:rsidRPr="00937355" w:rsidRDefault="003F77F2" w:rsidP="0038614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937355">
              <w:rPr>
                <w:rFonts w:ascii="Arial" w:eastAsia="Arial" w:hAnsi="Arial" w:cs="Arial"/>
                <w:b/>
                <w:bCs/>
                <w:sz w:val="20"/>
                <w:szCs w:val="20"/>
              </w:rPr>
              <w:t>Social</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Amelioration</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Program</w:t>
            </w:r>
            <w:r w:rsidR="009266CC" w:rsidRPr="00937355">
              <w:rPr>
                <w:rFonts w:ascii="Arial" w:eastAsia="Arial" w:hAnsi="Arial" w:cs="Arial"/>
                <w:b/>
                <w:bCs/>
                <w:sz w:val="20"/>
                <w:szCs w:val="20"/>
              </w:rPr>
              <w:t xml:space="preserve"> </w:t>
            </w:r>
            <w:r w:rsidRPr="00937355">
              <w:rPr>
                <w:rFonts w:ascii="Arial" w:eastAsia="Arial" w:hAnsi="Arial" w:cs="Arial"/>
                <w:b/>
                <w:bCs/>
                <w:sz w:val="20"/>
                <w:szCs w:val="20"/>
              </w:rPr>
              <w:t>(SAP)</w:t>
            </w:r>
          </w:p>
          <w:p w14:paraId="3DB964B4" w14:textId="72247002" w:rsidR="00866F12" w:rsidRPr="00937355" w:rsidRDefault="00866F1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DSWD FO XI </w:t>
            </w:r>
            <w:r w:rsidR="00D248FC" w:rsidRPr="00937355">
              <w:rPr>
                <w:rFonts w:ascii="Arial" w:eastAsia="Arial" w:hAnsi="Arial" w:cs="Arial"/>
                <w:bCs/>
                <w:sz w:val="20"/>
                <w:szCs w:val="20"/>
              </w:rPr>
              <w:t>implemented the 1st Tranche of ESP/SAP from April to June 2020. Currently, the FO is distributing the ESP/SAP 2nd Tranche subsidy under left-out or waitlisted category. On the other hand, payroll for 395,910 families has already been forwarded to Starpay for digital payout.</w:t>
            </w:r>
          </w:p>
          <w:p w14:paraId="39E1572F" w14:textId="7162C626" w:rsidR="00D248FC" w:rsidRPr="00937355" w:rsidRDefault="00D248FC"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A total of 683,578 or 100% target beneficiaries received the ESP/SAP 1st Tranche. Actual paid-out amount was Php 4,101,468,000.00 or 100% of the total downloaded/cash advance. Under the ESP/SAP 2nd Tranche, 31,702 or 96.35% out of 32,904 Davao City Pantawid households (with ATM cash card) received their subsidy on 11 June with a</w:t>
            </w:r>
            <w:r w:rsidR="00E163F3" w:rsidRPr="00937355">
              <w:rPr>
                <w:rFonts w:ascii="Arial" w:eastAsia="Arial" w:hAnsi="Arial" w:cs="Arial"/>
                <w:bCs/>
                <w:sz w:val="20"/>
                <w:szCs w:val="20"/>
              </w:rPr>
              <w:t>n actual paid-out amount of Php</w:t>
            </w:r>
            <w:r w:rsidRPr="00937355">
              <w:rPr>
                <w:rFonts w:ascii="Arial" w:eastAsia="Arial" w:hAnsi="Arial" w:cs="Arial"/>
                <w:bCs/>
                <w:sz w:val="20"/>
                <w:szCs w:val="20"/>
              </w:rPr>
              <w:t>147,414,300.00.</w:t>
            </w:r>
          </w:p>
          <w:p w14:paraId="134C2089" w14:textId="7192AD48"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Under Pantawid with no cash card, 8,728 or 91.08% households out of 9,583 have received the SAP subsidy of Php4,650.00 each for the ESP/SAP 1st Tranche. Hence, a total of Php40,585,200.00 or 91.1% of the allocated Php 44,560,950.00 was paid out. Under the ESP/SAP 2nd Tranche, 766 families have received their subsidy.</w:t>
            </w:r>
          </w:p>
          <w:p w14:paraId="40DF305B" w14:textId="6427297C"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 xml:space="preserve">Under left-out or waitlisted (Direct Cash Pay-Out), a total of 7,081 families have received the SAP subsidy of Php6,000.00 each or a total of Php42,486,000.00. </w:t>
            </w:r>
          </w:p>
          <w:p w14:paraId="6E4B1093"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For ESP/SAP Data Management, the following were completed: 1] Validation of Left-Out (97,196); 2] Uploading of Paid Beneficiaries in the Regional Website (658,060 or 95.99%); 3] Encoding of SAC Forms of Paid Beneficiaries 1st Tranche (593,461 or 86.57%) and 4] Uploading of Encoded SAC Forms in the Database (588,254 or 85.81%).</w:t>
            </w:r>
          </w:p>
          <w:p w14:paraId="16AFA2C4" w14:textId="27E179F9"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LGU Panabo City returned a total unclaimed amount of Php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beneficiaries already received similar assistance in other areas.</w:t>
            </w:r>
          </w:p>
          <w:p w14:paraId="3C764AB3" w14:textId="79798AC0"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With the absence of accredited payment outlets and internet connectivity in GIDA/remote areas. Starpay refunded the money back to CO. FO shall conduct direct cash payout to a total of 20,007 beneficiaries upon receipt of requested SAA.</w:t>
            </w:r>
          </w:p>
          <w:p w14:paraId="58151AB3" w14:textId="77777777" w:rsidR="00E163F3" w:rsidRPr="00937355" w:rsidRDefault="00E163F3" w:rsidP="00386142">
            <w:pPr>
              <w:pStyle w:val="Normal1"/>
              <w:numPr>
                <w:ilvl w:val="0"/>
                <w:numId w:val="15"/>
              </w:numPr>
              <w:spacing w:after="0" w:line="240" w:lineRule="auto"/>
              <w:ind w:right="57"/>
              <w:contextualSpacing/>
              <w:jc w:val="both"/>
              <w:rPr>
                <w:rFonts w:ascii="Arial" w:eastAsia="Arial" w:hAnsi="Arial" w:cs="Arial"/>
                <w:sz w:val="20"/>
                <w:szCs w:val="20"/>
                <w:lang w:val="en-PH"/>
              </w:rPr>
            </w:pPr>
            <w:r w:rsidRPr="00937355">
              <w:rPr>
                <w:rFonts w:ascii="Arial" w:eastAsia="Arial" w:hAnsi="Arial" w:cs="Arial"/>
                <w:sz w:val="20"/>
                <w:szCs w:val="20"/>
                <w:lang w:val="en-PH"/>
              </w:rPr>
              <w:t>Continuous management of beneficiary queries/concerns by DSWD workers at the barangay level to facilitate smooth digital payout.</w:t>
            </w:r>
          </w:p>
          <w:p w14:paraId="689F3FAB" w14:textId="77777777" w:rsidR="00E163F3" w:rsidRPr="00937355" w:rsidRDefault="00E163F3"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Continuous coordination with LGUs and PNP for orderly and smooth direct cash payout to waitlisted beneficiaries.</w:t>
            </w:r>
          </w:p>
          <w:p w14:paraId="2FA5E37A" w14:textId="77777777" w:rsidR="00121937" w:rsidRPr="00937355" w:rsidRDefault="00386142" w:rsidP="00386142">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weekly meetings of ESP/SAP team leaders for smooth implementation.</w:t>
            </w:r>
          </w:p>
          <w:p w14:paraId="3F9D049B" w14:textId="439224AF" w:rsidR="00386142" w:rsidRPr="00937355" w:rsidRDefault="00386142" w:rsidP="00280895">
            <w:pPr>
              <w:pStyle w:val="ListParagraph"/>
              <w:numPr>
                <w:ilvl w:val="0"/>
                <w:numId w:val="15"/>
              </w:numPr>
              <w:spacing w:after="0" w:line="240" w:lineRule="auto"/>
              <w:ind w:right="57"/>
              <w:jc w:val="both"/>
              <w:rPr>
                <w:rFonts w:ascii="Arial" w:eastAsia="Arial" w:hAnsi="Arial" w:cs="Arial"/>
                <w:bCs/>
                <w:sz w:val="20"/>
                <w:szCs w:val="20"/>
              </w:rPr>
            </w:pPr>
            <w:r w:rsidRPr="00937355">
              <w:rPr>
                <w:rFonts w:ascii="Arial" w:eastAsia="Arial" w:hAnsi="Arial" w:cs="Arial"/>
                <w:bCs/>
                <w:sz w:val="20"/>
                <w:szCs w:val="20"/>
              </w:rPr>
              <w:t>Sustained management of ESP/SAP grievances/complaints/queries with our staff deployed at the barangay level and the field office hotline installed 7 days a week.</w:t>
            </w:r>
          </w:p>
        </w:tc>
      </w:tr>
    </w:tbl>
    <w:p w14:paraId="607D0332" w14:textId="77777777" w:rsidR="0029100B" w:rsidRDefault="0029100B" w:rsidP="00146DC8">
      <w:pPr>
        <w:widowControl/>
        <w:spacing w:after="0" w:line="240" w:lineRule="auto"/>
        <w:contextualSpacing/>
        <w:rPr>
          <w:rFonts w:ascii="Arial" w:eastAsia="Arial" w:hAnsi="Arial" w:cs="Arial"/>
          <w:b/>
          <w:sz w:val="24"/>
          <w:szCs w:val="24"/>
        </w:rPr>
      </w:pPr>
    </w:p>
    <w:p w14:paraId="28114243" w14:textId="097B42E8" w:rsidR="009702AE" w:rsidRPr="007907A9" w:rsidRDefault="003E4C18" w:rsidP="00146DC8">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sidR="009266CC" w:rsidRPr="007907A9">
        <w:rPr>
          <w:rFonts w:ascii="Arial" w:eastAsia="Arial" w:hAnsi="Arial" w:cs="Arial"/>
          <w:b/>
          <w:sz w:val="24"/>
          <w:szCs w:val="24"/>
        </w:rPr>
        <w:t xml:space="preserve"> </w:t>
      </w:r>
      <w:r w:rsidRPr="007907A9">
        <w:rPr>
          <w:rFonts w:ascii="Arial" w:eastAsia="Arial" w:hAnsi="Arial" w:cs="Arial"/>
          <w:b/>
          <w:sz w:val="24"/>
          <w:szCs w:val="24"/>
        </w:rPr>
        <w:t>XII</w:t>
      </w:r>
    </w:p>
    <w:tbl>
      <w:tblPr>
        <w:tblStyle w:val="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8080"/>
      </w:tblGrid>
      <w:tr w:rsidR="007907A9" w:rsidRPr="007907A9" w14:paraId="3FC8600E" w14:textId="77777777" w:rsidTr="00AD582F">
        <w:trPr>
          <w:trHeight w:val="20"/>
          <w:tblHeader/>
        </w:trPr>
        <w:tc>
          <w:tcPr>
            <w:tcW w:w="1701" w:type="dxa"/>
            <w:tcMar>
              <w:top w:w="0" w:type="dxa"/>
              <w:left w:w="115" w:type="dxa"/>
              <w:bottom w:w="0" w:type="dxa"/>
              <w:right w:w="115" w:type="dxa"/>
            </w:tcMar>
            <w:vAlign w:val="center"/>
          </w:tcPr>
          <w:p w14:paraId="3927DC15" w14:textId="77777777"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8080" w:type="dxa"/>
            <w:tcMar>
              <w:top w:w="0" w:type="dxa"/>
              <w:left w:w="115" w:type="dxa"/>
              <w:bottom w:w="0" w:type="dxa"/>
              <w:right w:w="115" w:type="dxa"/>
            </w:tcMar>
            <w:vAlign w:val="center"/>
          </w:tcPr>
          <w:p w14:paraId="4932E001" w14:textId="48434269" w:rsidR="009702AE" w:rsidRPr="007907A9" w:rsidRDefault="003E4C18" w:rsidP="00146DC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w:t>
            </w:r>
            <w:r w:rsidR="009266CC" w:rsidRPr="007907A9">
              <w:rPr>
                <w:rFonts w:ascii="Arial" w:eastAsia="Arial" w:hAnsi="Arial" w:cs="Arial"/>
                <w:b/>
                <w:sz w:val="20"/>
                <w:szCs w:val="19"/>
              </w:rPr>
              <w:t xml:space="preserve"> </w:t>
            </w:r>
            <w:r w:rsidRPr="007907A9">
              <w:rPr>
                <w:rFonts w:ascii="Arial" w:eastAsia="Arial" w:hAnsi="Arial" w:cs="Arial"/>
                <w:b/>
                <w:sz w:val="20"/>
                <w:szCs w:val="19"/>
              </w:rPr>
              <w:t>ACTIONS</w:t>
            </w:r>
            <w:r w:rsidR="009266CC" w:rsidRPr="007907A9">
              <w:rPr>
                <w:rFonts w:ascii="Arial" w:eastAsia="Arial" w:hAnsi="Arial" w:cs="Arial"/>
                <w:b/>
                <w:sz w:val="20"/>
                <w:szCs w:val="19"/>
              </w:rPr>
              <w:t xml:space="preserve"> </w:t>
            </w:r>
            <w:r w:rsidRPr="007907A9">
              <w:rPr>
                <w:rFonts w:ascii="Arial" w:eastAsia="Arial" w:hAnsi="Arial" w:cs="Arial"/>
                <w:b/>
                <w:sz w:val="20"/>
                <w:szCs w:val="19"/>
              </w:rPr>
              <w:t>UNDERTAKEN</w:t>
            </w:r>
          </w:p>
        </w:tc>
      </w:tr>
      <w:tr w:rsidR="007907A9" w:rsidRPr="007907A9" w14:paraId="44DE166A" w14:textId="77777777" w:rsidTr="00AD582F">
        <w:trPr>
          <w:trHeight w:val="20"/>
        </w:trPr>
        <w:tc>
          <w:tcPr>
            <w:tcW w:w="1701" w:type="dxa"/>
            <w:tcMar>
              <w:top w:w="0" w:type="dxa"/>
              <w:left w:w="115" w:type="dxa"/>
              <w:bottom w:w="0" w:type="dxa"/>
              <w:right w:w="115" w:type="dxa"/>
            </w:tcMar>
            <w:vAlign w:val="center"/>
          </w:tcPr>
          <w:p w14:paraId="0519BCD3" w14:textId="61C3EC79" w:rsidR="009702AE" w:rsidRPr="008C0AE0" w:rsidRDefault="009E7113" w:rsidP="00AD582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jc w:val="center"/>
              <w:rPr>
                <w:rFonts w:ascii="Arial" w:eastAsia="Arial" w:hAnsi="Arial" w:cs="Arial"/>
                <w:b/>
                <w:sz w:val="20"/>
                <w:szCs w:val="19"/>
              </w:rPr>
            </w:pPr>
            <w:r w:rsidRPr="008C0AE0">
              <w:rPr>
                <w:rFonts w:ascii="Arial" w:eastAsia="Arial" w:hAnsi="Arial" w:cs="Arial"/>
                <w:sz w:val="20"/>
                <w:szCs w:val="19"/>
              </w:rPr>
              <w:t>2</w:t>
            </w:r>
            <w:r w:rsidR="003D2F24" w:rsidRPr="008C0AE0">
              <w:rPr>
                <w:rFonts w:ascii="Arial" w:eastAsia="Arial" w:hAnsi="Arial" w:cs="Arial"/>
                <w:sz w:val="20"/>
                <w:szCs w:val="19"/>
              </w:rPr>
              <w:t xml:space="preserve">8 </w:t>
            </w:r>
            <w:r w:rsidR="005742D1" w:rsidRPr="008C0AE0">
              <w:rPr>
                <w:rFonts w:ascii="Arial" w:eastAsia="Arial" w:hAnsi="Arial" w:cs="Arial"/>
                <w:sz w:val="20"/>
                <w:szCs w:val="19"/>
              </w:rPr>
              <w:t>September 2020</w:t>
            </w:r>
          </w:p>
        </w:tc>
        <w:tc>
          <w:tcPr>
            <w:tcW w:w="8080" w:type="dxa"/>
            <w:tcMar>
              <w:top w:w="0" w:type="dxa"/>
              <w:left w:w="115" w:type="dxa"/>
              <w:bottom w:w="0" w:type="dxa"/>
              <w:right w:w="115" w:type="dxa"/>
            </w:tcMar>
            <w:vAlign w:val="center"/>
          </w:tcPr>
          <w:p w14:paraId="54831C36" w14:textId="5EC158AB" w:rsidR="009702AE" w:rsidRPr="008C0AE0" w:rsidRDefault="003E4C18" w:rsidP="009E7113">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C0AE0">
              <w:rPr>
                <w:rFonts w:ascii="Arial" w:eastAsia="Arial" w:hAnsi="Arial" w:cs="Arial"/>
                <w:sz w:val="20"/>
                <w:szCs w:val="19"/>
              </w:rPr>
              <w:t>DSWD-FO</w:t>
            </w:r>
            <w:r w:rsidR="009266CC" w:rsidRPr="008C0AE0">
              <w:rPr>
                <w:rFonts w:ascii="Arial" w:eastAsia="Arial" w:hAnsi="Arial" w:cs="Arial"/>
                <w:sz w:val="20"/>
                <w:szCs w:val="19"/>
              </w:rPr>
              <w:t xml:space="preserve"> </w:t>
            </w:r>
            <w:r w:rsidRPr="008C0AE0">
              <w:rPr>
                <w:rFonts w:ascii="Arial" w:eastAsia="Arial" w:hAnsi="Arial" w:cs="Arial"/>
                <w:sz w:val="20"/>
                <w:szCs w:val="19"/>
              </w:rPr>
              <w:t>XII</w:t>
            </w:r>
            <w:r w:rsidR="009266CC" w:rsidRPr="008C0AE0">
              <w:rPr>
                <w:rFonts w:ascii="Arial" w:eastAsia="Arial" w:hAnsi="Arial" w:cs="Arial"/>
                <w:sz w:val="20"/>
                <w:szCs w:val="19"/>
              </w:rPr>
              <w:t xml:space="preserve"> </w:t>
            </w:r>
            <w:r w:rsidRPr="008C0AE0">
              <w:rPr>
                <w:rFonts w:ascii="Arial" w:eastAsia="Arial" w:hAnsi="Arial" w:cs="Arial"/>
                <w:sz w:val="20"/>
                <w:szCs w:val="19"/>
              </w:rPr>
              <w:t>released</w:t>
            </w:r>
            <w:r w:rsidR="009266CC" w:rsidRPr="008C0AE0">
              <w:t xml:space="preserve"> </w:t>
            </w:r>
            <w:r w:rsidR="009E7113" w:rsidRPr="008C0AE0">
              <w:rPr>
                <w:rFonts w:ascii="Arial" w:eastAsia="Arial" w:hAnsi="Arial" w:cs="Arial"/>
                <w:sz w:val="20"/>
                <w:szCs w:val="19"/>
              </w:rPr>
              <w:t>303</w:t>
            </w:r>
            <w:r w:rsidR="00EE00E0" w:rsidRPr="008C0AE0">
              <w:rPr>
                <w:rFonts w:ascii="Arial" w:eastAsia="Arial" w:hAnsi="Arial" w:cs="Arial"/>
                <w:sz w:val="20"/>
                <w:szCs w:val="19"/>
              </w:rPr>
              <w:t xml:space="preserve"> FFPs to the </w:t>
            </w:r>
            <w:r w:rsidR="003D2F24" w:rsidRPr="008C0AE0">
              <w:rPr>
                <w:rFonts w:ascii="Arial" w:eastAsia="Arial" w:hAnsi="Arial" w:cs="Arial"/>
                <w:sz w:val="20"/>
                <w:szCs w:val="19"/>
              </w:rPr>
              <w:t xml:space="preserve">LGU of </w:t>
            </w:r>
            <w:r w:rsidR="009E7113" w:rsidRPr="008C0AE0">
              <w:rPr>
                <w:rFonts w:ascii="Arial" w:eastAsia="Arial" w:hAnsi="Arial" w:cs="Arial"/>
                <w:sz w:val="20"/>
                <w:szCs w:val="19"/>
              </w:rPr>
              <w:t>Bagumbayan</w:t>
            </w:r>
            <w:r w:rsidR="003D2F24" w:rsidRPr="008C0AE0">
              <w:rPr>
                <w:rFonts w:ascii="Arial" w:eastAsia="Arial" w:hAnsi="Arial" w:cs="Arial"/>
                <w:sz w:val="20"/>
                <w:szCs w:val="19"/>
              </w:rPr>
              <w:t xml:space="preserve"> intended for the Locally Stranded Individuals (LSIs).</w:t>
            </w:r>
          </w:p>
        </w:tc>
      </w:tr>
    </w:tbl>
    <w:p w14:paraId="0875F9CF" w14:textId="77777777" w:rsidR="00ED26E2" w:rsidRDefault="00ED26E2" w:rsidP="00B11CE1">
      <w:pPr>
        <w:spacing w:after="0" w:line="240" w:lineRule="auto"/>
        <w:contextualSpacing/>
        <w:rPr>
          <w:rFonts w:ascii="Arial" w:eastAsia="Arial" w:hAnsi="Arial" w:cs="Arial"/>
          <w:b/>
          <w:sz w:val="24"/>
          <w:szCs w:val="24"/>
        </w:rPr>
      </w:pPr>
      <w:bookmarkStart w:id="2" w:name="_heading=h.30j0zll" w:colFirst="0" w:colLast="0"/>
      <w:bookmarkEnd w:id="2"/>
    </w:p>
    <w:p w14:paraId="29692D04" w14:textId="0842DF1C" w:rsidR="009702AE" w:rsidRPr="00A8767E" w:rsidRDefault="003E4C18" w:rsidP="00B11CE1">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sidR="009266CC">
        <w:rPr>
          <w:rFonts w:ascii="Arial" w:eastAsia="Arial" w:hAnsi="Arial" w:cs="Arial"/>
          <w:b/>
          <w:sz w:val="24"/>
          <w:szCs w:val="24"/>
        </w:rPr>
        <w:t xml:space="preserve"> </w:t>
      </w:r>
      <w:r w:rsidRPr="00A8767E">
        <w:rPr>
          <w:rFonts w:ascii="Arial" w:eastAsia="Arial" w:hAnsi="Arial" w:cs="Arial"/>
          <w:b/>
          <w:sz w:val="24"/>
          <w:szCs w:val="24"/>
        </w:rPr>
        <w:t>CARAGA</w:t>
      </w:r>
    </w:p>
    <w:tbl>
      <w:tblPr>
        <w:tblStyle w:val="2"/>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01"/>
        <w:gridCol w:w="8080"/>
      </w:tblGrid>
      <w:tr w:rsidR="00A8767E" w:rsidRPr="00A8767E" w14:paraId="6198951D" w14:textId="77777777" w:rsidTr="008A7DC2">
        <w:trPr>
          <w:trHeight w:val="20"/>
          <w:tblHeader/>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0C3D3" w14:textId="77777777"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55989" w14:textId="0A422B9D" w:rsidR="009702AE" w:rsidRPr="00A8767E" w:rsidRDefault="003E4C18" w:rsidP="00B11C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sidR="009266CC">
              <w:rPr>
                <w:rFonts w:ascii="Arial" w:eastAsia="Arial" w:hAnsi="Arial" w:cs="Arial"/>
                <w:b/>
                <w:sz w:val="20"/>
                <w:szCs w:val="19"/>
              </w:rPr>
              <w:t xml:space="preserve"> </w:t>
            </w:r>
            <w:r w:rsidRPr="00A8767E">
              <w:rPr>
                <w:rFonts w:ascii="Arial" w:eastAsia="Arial" w:hAnsi="Arial" w:cs="Arial"/>
                <w:b/>
                <w:sz w:val="20"/>
                <w:szCs w:val="19"/>
              </w:rPr>
              <w:t>/</w:t>
            </w:r>
            <w:r w:rsidR="009266CC">
              <w:rPr>
                <w:rFonts w:ascii="Arial" w:eastAsia="Arial" w:hAnsi="Arial" w:cs="Arial"/>
                <w:b/>
                <w:sz w:val="20"/>
                <w:szCs w:val="19"/>
              </w:rPr>
              <w:t xml:space="preserve"> </w:t>
            </w:r>
            <w:r w:rsidRPr="00A8767E">
              <w:rPr>
                <w:rFonts w:ascii="Arial" w:eastAsia="Arial" w:hAnsi="Arial" w:cs="Arial"/>
                <w:b/>
                <w:sz w:val="20"/>
                <w:szCs w:val="19"/>
              </w:rPr>
              <w:t>ACTIONS</w:t>
            </w:r>
            <w:r w:rsidR="009266CC">
              <w:rPr>
                <w:rFonts w:ascii="Arial" w:eastAsia="Arial" w:hAnsi="Arial" w:cs="Arial"/>
                <w:b/>
                <w:sz w:val="20"/>
                <w:szCs w:val="19"/>
              </w:rPr>
              <w:t xml:space="preserve"> </w:t>
            </w:r>
            <w:r w:rsidRPr="00A8767E">
              <w:rPr>
                <w:rFonts w:ascii="Arial" w:eastAsia="Arial" w:hAnsi="Arial" w:cs="Arial"/>
                <w:b/>
                <w:sz w:val="20"/>
                <w:szCs w:val="19"/>
              </w:rPr>
              <w:t>UNDERTAKEN</w:t>
            </w:r>
          </w:p>
        </w:tc>
      </w:tr>
      <w:tr w:rsidR="00A8767E" w:rsidRPr="00A8767E" w14:paraId="597963E1" w14:textId="77777777" w:rsidTr="008A7DC2">
        <w:trPr>
          <w:trHeight w:val="20"/>
        </w:trPr>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9D6A27" w14:textId="0CA9083A" w:rsidR="009702AE" w:rsidRPr="00AD582F" w:rsidRDefault="005A751B" w:rsidP="008A7DC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AD582F">
              <w:rPr>
                <w:rFonts w:ascii="Arial" w:eastAsia="Arial" w:hAnsi="Arial" w:cs="Arial"/>
                <w:sz w:val="20"/>
                <w:szCs w:val="19"/>
              </w:rPr>
              <w:t>20</w:t>
            </w:r>
            <w:r w:rsidR="00F901DA" w:rsidRPr="00AD582F">
              <w:rPr>
                <w:rFonts w:ascii="Arial" w:eastAsia="Arial" w:hAnsi="Arial" w:cs="Arial"/>
                <w:sz w:val="20"/>
                <w:szCs w:val="19"/>
              </w:rPr>
              <w:t xml:space="preserve"> </w:t>
            </w:r>
            <w:r w:rsidR="00DA3149" w:rsidRPr="00AD582F">
              <w:rPr>
                <w:rFonts w:ascii="Arial" w:eastAsia="Arial" w:hAnsi="Arial" w:cs="Arial"/>
                <w:sz w:val="20"/>
                <w:szCs w:val="19"/>
              </w:rPr>
              <w:t xml:space="preserve">October </w:t>
            </w:r>
            <w:r w:rsidR="003E4C18" w:rsidRPr="00AD582F">
              <w:rPr>
                <w:rFonts w:ascii="Arial" w:eastAsia="Arial" w:hAnsi="Arial" w:cs="Arial"/>
                <w:sz w:val="20"/>
                <w:szCs w:val="19"/>
              </w:rPr>
              <w:t>2020</w:t>
            </w:r>
          </w:p>
        </w:tc>
        <w:tc>
          <w:tcPr>
            <w:tcW w:w="80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F09CED" w14:textId="30E8D243" w:rsidR="00B80096" w:rsidRPr="00AD582F" w:rsidRDefault="00B80096"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w:t>
            </w:r>
            <w:r w:rsidR="002E4178" w:rsidRPr="00AD582F">
              <w:rPr>
                <w:rFonts w:ascii="Arial" w:eastAsia="Arial" w:hAnsi="Arial" w:cs="Arial"/>
                <w:b/>
                <w:sz w:val="20"/>
                <w:szCs w:val="19"/>
              </w:rPr>
              <w:t xml:space="preserve"> ₱</w:t>
            </w:r>
            <w:r w:rsidR="0052138F" w:rsidRPr="00AD582F">
              <w:rPr>
                <w:rFonts w:ascii="Arial" w:eastAsia="Arial" w:hAnsi="Arial" w:cs="Arial"/>
                <w:b/>
                <w:sz w:val="20"/>
                <w:szCs w:val="19"/>
              </w:rPr>
              <w:t>4,</w:t>
            </w:r>
            <w:r w:rsidR="005A751B" w:rsidRPr="00AD582F">
              <w:rPr>
                <w:rFonts w:ascii="Arial" w:eastAsia="Arial" w:hAnsi="Arial" w:cs="Arial"/>
                <w:b/>
                <w:sz w:val="20"/>
                <w:szCs w:val="19"/>
              </w:rPr>
              <w:t>833</w:t>
            </w:r>
            <w:r w:rsidR="0052138F" w:rsidRPr="00AD582F">
              <w:rPr>
                <w:rFonts w:ascii="Arial" w:eastAsia="Arial" w:hAnsi="Arial" w:cs="Arial"/>
                <w:b/>
                <w:sz w:val="20"/>
                <w:szCs w:val="19"/>
              </w:rPr>
              <w:t>,</w:t>
            </w:r>
            <w:r w:rsidR="005A751B" w:rsidRPr="00AD582F">
              <w:rPr>
                <w:rFonts w:ascii="Arial" w:eastAsia="Arial" w:hAnsi="Arial" w:cs="Arial"/>
                <w:b/>
                <w:sz w:val="20"/>
                <w:szCs w:val="19"/>
              </w:rPr>
              <w:t>595</w:t>
            </w:r>
            <w:r w:rsidR="0052138F" w:rsidRPr="00AD582F">
              <w:rPr>
                <w:rFonts w:ascii="Arial" w:eastAsia="Arial" w:hAnsi="Arial" w:cs="Arial"/>
                <w:b/>
                <w:sz w:val="20"/>
                <w:szCs w:val="19"/>
              </w:rPr>
              <w:t xml:space="preserve">.80 </w:t>
            </w:r>
            <w:r w:rsidR="00310FFC" w:rsidRPr="00AD582F">
              <w:rPr>
                <w:rFonts w:ascii="Arial" w:eastAsia="Arial" w:hAnsi="Arial" w:cs="Arial"/>
                <w:sz w:val="20"/>
                <w:szCs w:val="19"/>
              </w:rPr>
              <w:t xml:space="preserve">were </w:t>
            </w:r>
            <w:r w:rsidRPr="00AD582F">
              <w:rPr>
                <w:rFonts w:ascii="Arial" w:eastAsia="Arial" w:hAnsi="Arial" w:cs="Arial"/>
                <w:sz w:val="20"/>
                <w:szCs w:val="19"/>
              </w:rPr>
              <w:t xml:space="preserve">provided to </w:t>
            </w:r>
            <w:r w:rsidRPr="00AD582F">
              <w:rPr>
                <w:rFonts w:ascii="Arial" w:eastAsia="Arial" w:hAnsi="Arial" w:cs="Arial"/>
                <w:b/>
                <w:sz w:val="20"/>
                <w:szCs w:val="19"/>
              </w:rPr>
              <w:t xml:space="preserve">LSIs, ROFs, RIATFs </w:t>
            </w:r>
            <w:r w:rsidRPr="00AD582F">
              <w:rPr>
                <w:rFonts w:ascii="Arial" w:eastAsia="Arial" w:hAnsi="Arial" w:cs="Arial"/>
                <w:sz w:val="20"/>
                <w:szCs w:val="19"/>
              </w:rPr>
              <w:t xml:space="preserve">and </w:t>
            </w:r>
            <w:r w:rsidRPr="00AD582F">
              <w:rPr>
                <w:rFonts w:ascii="Arial" w:eastAsia="Arial" w:hAnsi="Arial" w:cs="Arial"/>
                <w:b/>
                <w:sz w:val="20"/>
                <w:szCs w:val="19"/>
              </w:rPr>
              <w:t>Walk-in LSI Clients.</w:t>
            </w:r>
            <w:r w:rsidRPr="00AD582F">
              <w:rPr>
                <w:rFonts w:ascii="Arial" w:eastAsia="Arial" w:hAnsi="Arial" w:cs="Arial"/>
                <w:sz w:val="20"/>
                <w:szCs w:val="19"/>
              </w:rPr>
              <w:t xml:space="preserve"> This assistance includes the provision of Meals, Food Packs, Cash Assistance, Transportation Assistance and Food Assistance.</w:t>
            </w:r>
          </w:p>
          <w:p w14:paraId="260241FB" w14:textId="05296DE3" w:rsidR="00DA3149" w:rsidRPr="00AD582F" w:rsidRDefault="0052138F" w:rsidP="0052138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DSWD-</w:t>
            </w:r>
            <w:r w:rsidR="00DA3149" w:rsidRPr="00AD582F">
              <w:rPr>
                <w:rFonts w:ascii="Arial" w:eastAsia="Arial" w:hAnsi="Arial" w:cs="Arial"/>
                <w:sz w:val="20"/>
                <w:szCs w:val="19"/>
              </w:rPr>
              <w:t xml:space="preserve">FO Caraga </w:t>
            </w:r>
            <w:r w:rsidR="005A751B" w:rsidRPr="00AD582F">
              <w:rPr>
                <w:rFonts w:ascii="Arial" w:eastAsia="Arial" w:hAnsi="Arial" w:cs="Arial"/>
                <w:sz w:val="20"/>
                <w:szCs w:val="19"/>
              </w:rPr>
              <w:t>released additional 700 FFPs and 1,435 500mL bottled water for the provision of augmentation assistance to LSIs and RIATFs. To date, a total of 9,306 FFPs and 16,525 500mL bottled water released.</w:t>
            </w:r>
          </w:p>
          <w:p w14:paraId="6AE46CF0" w14:textId="4ACFA954" w:rsidR="00645671" w:rsidRPr="00AD582F" w:rsidRDefault="007502C0"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645671" w:rsidRPr="00AD582F">
              <w:rPr>
                <w:rFonts w:ascii="Arial" w:eastAsia="Arial" w:hAnsi="Arial" w:cs="Arial"/>
                <w:sz w:val="20"/>
                <w:szCs w:val="19"/>
              </w:rPr>
              <w:t xml:space="preserve"> total of 1</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130</w:t>
            </w:r>
            <w:r w:rsidR="00310FFC" w:rsidRPr="00AD582F">
              <w:rPr>
                <w:rFonts w:ascii="Arial" w:eastAsia="Arial" w:hAnsi="Arial" w:cs="Arial"/>
                <w:sz w:val="20"/>
                <w:szCs w:val="19"/>
              </w:rPr>
              <w:t xml:space="preserve"> </w:t>
            </w:r>
            <w:r w:rsidR="00645671" w:rsidRPr="00AD582F">
              <w:rPr>
                <w:rFonts w:ascii="Arial" w:eastAsia="Arial" w:hAnsi="Arial" w:cs="Arial"/>
                <w:sz w:val="20"/>
                <w:szCs w:val="19"/>
              </w:rPr>
              <w:t>bottled water</w:t>
            </w:r>
            <w:r w:rsidR="00310FFC" w:rsidRPr="00AD582F">
              <w:rPr>
                <w:rFonts w:ascii="Arial" w:eastAsia="Arial" w:hAnsi="Arial" w:cs="Arial"/>
                <w:sz w:val="20"/>
                <w:szCs w:val="19"/>
              </w:rPr>
              <w:t xml:space="preserve"> (500mL)</w:t>
            </w:r>
            <w:r w:rsidR="00645671" w:rsidRPr="00AD582F">
              <w:rPr>
                <w:rFonts w:ascii="Arial" w:eastAsia="Arial" w:hAnsi="Arial" w:cs="Arial"/>
                <w:sz w:val="20"/>
                <w:szCs w:val="19"/>
              </w:rPr>
              <w:t xml:space="preserve"> amounting to ₱10</w:t>
            </w:r>
            <w:r w:rsidR="00E953A1" w:rsidRPr="00AD582F">
              <w:rPr>
                <w:rFonts w:ascii="Arial" w:eastAsia="Arial" w:hAnsi="Arial" w:cs="Arial"/>
                <w:sz w:val="20"/>
                <w:szCs w:val="19"/>
              </w:rPr>
              <w:t>3</w:t>
            </w:r>
            <w:r w:rsidR="00645671" w:rsidRPr="00AD582F">
              <w:rPr>
                <w:rFonts w:ascii="Arial" w:eastAsia="Arial" w:hAnsi="Arial" w:cs="Arial"/>
                <w:sz w:val="20"/>
                <w:szCs w:val="19"/>
              </w:rPr>
              <w:t>,</w:t>
            </w:r>
            <w:r w:rsidR="00E953A1" w:rsidRPr="00AD582F">
              <w:rPr>
                <w:rFonts w:ascii="Arial" w:eastAsia="Arial" w:hAnsi="Arial" w:cs="Arial"/>
                <w:sz w:val="20"/>
                <w:szCs w:val="19"/>
              </w:rPr>
              <w:t>989</w:t>
            </w:r>
            <w:r w:rsidR="00645671" w:rsidRPr="00AD582F">
              <w:rPr>
                <w:rFonts w:ascii="Arial" w:eastAsia="Arial" w:hAnsi="Arial" w:cs="Arial"/>
                <w:sz w:val="20"/>
                <w:szCs w:val="19"/>
              </w:rPr>
              <w:t>.60 are released intended for augmentation assistance to LSIs</w:t>
            </w:r>
            <w:r w:rsidR="00E953A1" w:rsidRPr="00AD582F">
              <w:rPr>
                <w:rFonts w:ascii="Arial" w:eastAsia="Arial" w:hAnsi="Arial" w:cs="Arial"/>
                <w:sz w:val="20"/>
                <w:szCs w:val="19"/>
              </w:rPr>
              <w:t>/ROFs/RIATFs</w:t>
            </w:r>
            <w:r w:rsidR="00645671" w:rsidRPr="00AD582F">
              <w:rPr>
                <w:rFonts w:ascii="Arial" w:eastAsia="Arial" w:hAnsi="Arial" w:cs="Arial"/>
                <w:sz w:val="20"/>
                <w:szCs w:val="19"/>
              </w:rPr>
              <w:t>.</w:t>
            </w:r>
          </w:p>
          <w:p w14:paraId="5A0FF348" w14:textId="5C864C9E" w:rsidR="00DA3149" w:rsidRPr="00AD582F" w:rsidRDefault="00066031" w:rsidP="00752E3F">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 total of 5,000 Hygiene Kits amounting to ₱8,294,375.00 were already released to the NCIP which were distributed to their provincial offices.</w:t>
            </w:r>
          </w:p>
          <w:p w14:paraId="27362291" w14:textId="77777777" w:rsidR="00752E3F" w:rsidRPr="00AD582F" w:rsidRDefault="00752E3F" w:rsidP="00752E3F">
            <w:pPr>
              <w:pStyle w:val="ListParagraph"/>
              <w:widowControl/>
              <w:spacing w:after="0" w:line="240" w:lineRule="auto"/>
              <w:ind w:left="360"/>
              <w:jc w:val="both"/>
              <w:rPr>
                <w:rFonts w:ascii="Arial" w:eastAsia="Arial" w:hAnsi="Arial" w:cs="Arial"/>
                <w:sz w:val="20"/>
                <w:szCs w:val="19"/>
              </w:rPr>
            </w:pPr>
          </w:p>
          <w:p w14:paraId="38BEABC7" w14:textId="4C8549EE" w:rsidR="009702AE" w:rsidRPr="00AD582F" w:rsidRDefault="003E4C18" w:rsidP="007C7B9C">
            <w:pPr>
              <w:widowControl/>
              <w:spacing w:after="0" w:line="240" w:lineRule="auto"/>
              <w:contextualSpacing/>
              <w:jc w:val="both"/>
              <w:rPr>
                <w:rFonts w:ascii="Arial" w:eastAsia="Arial" w:hAnsi="Arial" w:cs="Arial"/>
                <w:b/>
                <w:sz w:val="20"/>
                <w:szCs w:val="19"/>
              </w:rPr>
            </w:pPr>
            <w:r w:rsidRPr="00AD582F">
              <w:rPr>
                <w:rFonts w:ascii="Arial" w:eastAsia="Arial" w:hAnsi="Arial" w:cs="Arial"/>
                <w:b/>
                <w:sz w:val="20"/>
                <w:szCs w:val="19"/>
              </w:rPr>
              <w:t>Social</w:t>
            </w:r>
            <w:r w:rsidR="009266CC" w:rsidRPr="00AD582F">
              <w:rPr>
                <w:rFonts w:ascii="Arial" w:eastAsia="Arial" w:hAnsi="Arial" w:cs="Arial"/>
                <w:b/>
                <w:sz w:val="20"/>
                <w:szCs w:val="19"/>
              </w:rPr>
              <w:t xml:space="preserve"> </w:t>
            </w:r>
            <w:r w:rsidRPr="00AD582F">
              <w:rPr>
                <w:rFonts w:ascii="Arial" w:eastAsia="Arial" w:hAnsi="Arial" w:cs="Arial"/>
                <w:b/>
                <w:sz w:val="20"/>
                <w:szCs w:val="19"/>
              </w:rPr>
              <w:t>Amelioration</w:t>
            </w:r>
            <w:r w:rsidR="009266CC" w:rsidRPr="00AD582F">
              <w:rPr>
                <w:rFonts w:ascii="Arial" w:eastAsia="Arial" w:hAnsi="Arial" w:cs="Arial"/>
                <w:b/>
                <w:sz w:val="20"/>
                <w:szCs w:val="19"/>
              </w:rPr>
              <w:t xml:space="preserve"> </w:t>
            </w:r>
            <w:r w:rsidRPr="00AD582F">
              <w:rPr>
                <w:rFonts w:ascii="Arial" w:eastAsia="Arial" w:hAnsi="Arial" w:cs="Arial"/>
                <w:b/>
                <w:sz w:val="20"/>
                <w:szCs w:val="19"/>
              </w:rPr>
              <w:t>Program</w:t>
            </w:r>
            <w:r w:rsidR="009266CC" w:rsidRPr="00AD582F">
              <w:rPr>
                <w:rFonts w:ascii="Arial" w:eastAsia="Arial" w:hAnsi="Arial" w:cs="Arial"/>
                <w:b/>
                <w:sz w:val="20"/>
                <w:szCs w:val="19"/>
              </w:rPr>
              <w:t xml:space="preserve"> </w:t>
            </w:r>
            <w:r w:rsidRPr="00AD582F">
              <w:rPr>
                <w:rFonts w:ascii="Arial" w:eastAsia="Arial" w:hAnsi="Arial" w:cs="Arial"/>
                <w:b/>
                <w:sz w:val="20"/>
                <w:szCs w:val="19"/>
              </w:rPr>
              <w:t>(SAP)</w:t>
            </w:r>
          </w:p>
          <w:p w14:paraId="05D0D46D" w14:textId="0F3B56D0" w:rsidR="009702AE" w:rsidRPr="00AD582F" w:rsidRDefault="003E4C18" w:rsidP="00F537A7">
            <w:pPr>
              <w:pStyle w:val="ListParagraph"/>
              <w:widowControl/>
              <w:numPr>
                <w:ilvl w:val="0"/>
                <w:numId w:val="16"/>
              </w:numPr>
              <w:spacing w:after="0" w:line="240" w:lineRule="auto"/>
              <w:jc w:val="both"/>
              <w:rPr>
                <w:rFonts w:ascii="Arial" w:eastAsia="Arial" w:hAnsi="Arial" w:cs="Arial"/>
                <w:b/>
                <w:sz w:val="20"/>
                <w:szCs w:val="19"/>
              </w:rPr>
            </w:pP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date,</w:t>
            </w:r>
            <w:r w:rsidR="00042E92" w:rsidRPr="00AD582F">
              <w:rPr>
                <w:rFonts w:ascii="Arial" w:eastAsia="Arial" w:hAnsi="Arial" w:cs="Arial"/>
                <w:sz w:val="20"/>
                <w:szCs w:val="19"/>
              </w:rPr>
              <w:t xml:space="preserve"> </w:t>
            </w:r>
            <w:r w:rsidR="00066031" w:rsidRPr="00AD582F">
              <w:rPr>
                <w:rFonts w:ascii="Arial" w:eastAsia="Arial" w:hAnsi="Arial" w:cs="Arial"/>
                <w:b/>
                <w:sz w:val="20"/>
                <w:szCs w:val="19"/>
              </w:rPr>
              <w:t xml:space="preserve">305,096 </w:t>
            </w:r>
            <w:r w:rsidRPr="00AD582F">
              <w:rPr>
                <w:rFonts w:ascii="Arial" w:eastAsia="Arial" w:hAnsi="Arial" w:cs="Arial"/>
                <w:b/>
                <w:sz w:val="20"/>
                <w:szCs w:val="19"/>
              </w:rPr>
              <w:t>Non-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b/>
                <w:sz w:val="20"/>
                <w:szCs w:val="19"/>
              </w:rPr>
              <w:t>₱</w:t>
            </w:r>
            <w:r w:rsidR="00066031" w:rsidRPr="00AD582F">
              <w:rPr>
                <w:rFonts w:ascii="Arial" w:eastAsia="Arial" w:hAnsi="Arial" w:cs="Arial"/>
                <w:b/>
                <w:sz w:val="20"/>
                <w:szCs w:val="19"/>
              </w:rPr>
              <w:t>1,525,480,000.00</w:t>
            </w:r>
            <w:r w:rsidR="00AE0E89" w:rsidRPr="00AD582F">
              <w:rPr>
                <w:rFonts w:ascii="Arial" w:eastAsia="Arial" w:hAnsi="Arial" w:cs="Arial"/>
                <w:b/>
                <w:sz w:val="20"/>
                <w:szCs w:val="19"/>
              </w:rPr>
              <w:t>.</w:t>
            </w:r>
          </w:p>
          <w:p w14:paraId="539BA321" w14:textId="0B1DFF67" w:rsidR="00AE0E89" w:rsidRPr="00AD582F" w:rsidRDefault="00AE0E89"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A</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b/>
                <w:sz w:val="20"/>
                <w:szCs w:val="19"/>
              </w:rPr>
              <w:t>189,867</w:t>
            </w:r>
            <w:r w:rsidR="009266CC" w:rsidRPr="00AD582F">
              <w:rPr>
                <w:rFonts w:ascii="Arial" w:eastAsia="Arial" w:hAnsi="Arial" w:cs="Arial"/>
                <w:sz w:val="20"/>
                <w:szCs w:val="19"/>
              </w:rPr>
              <w:t xml:space="preserve"> </w:t>
            </w:r>
            <w:r w:rsidRPr="00AD582F">
              <w:rPr>
                <w:rFonts w:ascii="Arial" w:eastAsia="Arial" w:hAnsi="Arial" w:cs="Arial"/>
                <w:b/>
                <w:sz w:val="20"/>
                <w:szCs w:val="19"/>
              </w:rPr>
              <w:t>4Ps</w:t>
            </w:r>
            <w:r w:rsidR="009266CC" w:rsidRPr="00AD582F">
              <w:rPr>
                <w:rFonts w:ascii="Arial" w:eastAsia="Arial" w:hAnsi="Arial" w:cs="Arial"/>
                <w:b/>
                <w:sz w:val="20"/>
                <w:szCs w:val="19"/>
              </w:rPr>
              <w:t xml:space="preserve"> </w:t>
            </w:r>
            <w:r w:rsidRPr="00AD582F">
              <w:rPr>
                <w:rFonts w:ascii="Arial" w:eastAsia="Arial" w:hAnsi="Arial" w:cs="Arial"/>
                <w:b/>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amounting</w:t>
            </w:r>
            <w:r w:rsidR="009266CC" w:rsidRPr="00AD582F">
              <w:rPr>
                <w:rFonts w:ascii="Arial" w:eastAsia="Arial" w:hAnsi="Arial" w:cs="Arial"/>
                <w:sz w:val="20"/>
                <w:szCs w:val="19"/>
              </w:rPr>
              <w:t xml:space="preserve"> </w:t>
            </w:r>
            <w:r w:rsidRPr="00AD582F">
              <w:rPr>
                <w:rFonts w:ascii="Arial" w:eastAsia="Arial" w:hAnsi="Arial" w:cs="Arial"/>
                <w:sz w:val="20"/>
                <w:szCs w:val="19"/>
              </w:rPr>
              <w:t>to</w:t>
            </w:r>
            <w:r w:rsidR="009266CC" w:rsidRPr="00AD582F">
              <w:rPr>
                <w:rFonts w:ascii="Arial" w:eastAsia="Arial" w:hAnsi="Arial" w:cs="Arial"/>
                <w:sz w:val="20"/>
                <w:szCs w:val="19"/>
              </w:rPr>
              <w:t xml:space="preserve"> </w:t>
            </w:r>
            <w:r w:rsidRPr="00AD582F">
              <w:rPr>
                <w:rFonts w:ascii="Arial" w:eastAsia="Arial" w:hAnsi="Arial" w:cs="Arial"/>
                <w:sz w:val="20"/>
                <w:szCs w:val="19"/>
              </w:rPr>
              <w:t>₱687,911,850.00;</w:t>
            </w:r>
            <w:r w:rsidR="009266CC" w:rsidRPr="00AD582F">
              <w:rPr>
                <w:rFonts w:ascii="Arial" w:eastAsia="Arial" w:hAnsi="Arial" w:cs="Arial"/>
                <w:sz w:val="20"/>
                <w:szCs w:val="19"/>
              </w:rPr>
              <w:t xml:space="preserve"> </w:t>
            </w:r>
            <w:r w:rsidRPr="00AD582F">
              <w:rPr>
                <w:rFonts w:ascii="Arial" w:eastAsia="Arial" w:hAnsi="Arial" w:cs="Arial"/>
                <w:sz w:val="20"/>
                <w:szCs w:val="19"/>
              </w:rPr>
              <w:t>out</w:t>
            </w:r>
            <w:r w:rsidR="009266CC" w:rsidRPr="00AD582F">
              <w:rPr>
                <w:rFonts w:ascii="Arial" w:eastAsia="Arial" w:hAnsi="Arial" w:cs="Arial"/>
                <w:sz w:val="20"/>
                <w:szCs w:val="19"/>
              </w:rPr>
              <w:t xml:space="preserve"> </w:t>
            </w:r>
            <w:r w:rsidRPr="00AD582F">
              <w:rPr>
                <w:rFonts w:ascii="Arial" w:eastAsia="Arial" w:hAnsi="Arial" w:cs="Arial"/>
                <w:sz w:val="20"/>
                <w:szCs w:val="19"/>
              </w:rPr>
              <w:t>of</w:t>
            </w:r>
            <w:r w:rsidR="009266CC" w:rsidRPr="00AD582F">
              <w:rPr>
                <w:rFonts w:ascii="Arial" w:eastAsia="Arial" w:hAnsi="Arial" w:cs="Arial"/>
                <w:sz w:val="20"/>
                <w:szCs w:val="19"/>
              </w:rPr>
              <w:t xml:space="preserve"> </w:t>
            </w:r>
            <w:r w:rsidRPr="00AD582F">
              <w:rPr>
                <w:rFonts w:ascii="Arial" w:eastAsia="Arial" w:hAnsi="Arial" w:cs="Arial"/>
                <w:sz w:val="20"/>
                <w:szCs w:val="19"/>
              </w:rPr>
              <w:t>the</w:t>
            </w:r>
            <w:r w:rsidR="009266CC" w:rsidRPr="00AD582F">
              <w:rPr>
                <w:rFonts w:ascii="Arial" w:eastAsia="Arial" w:hAnsi="Arial" w:cs="Arial"/>
                <w:sz w:val="20"/>
                <w:szCs w:val="19"/>
              </w:rPr>
              <w:t xml:space="preserve"> </w:t>
            </w:r>
            <w:r w:rsidRPr="00AD582F">
              <w:rPr>
                <w:rFonts w:ascii="Arial" w:eastAsia="Arial" w:hAnsi="Arial" w:cs="Arial"/>
                <w:sz w:val="20"/>
                <w:szCs w:val="19"/>
              </w:rPr>
              <w:t>total</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4Ps</w:t>
            </w:r>
            <w:r w:rsidR="009266CC" w:rsidRPr="00AD582F">
              <w:rPr>
                <w:rFonts w:ascii="Arial" w:eastAsia="Arial" w:hAnsi="Arial" w:cs="Arial"/>
                <w:sz w:val="20"/>
                <w:szCs w:val="19"/>
              </w:rPr>
              <w:t xml:space="preserve"> </w:t>
            </w:r>
            <w:r w:rsidRPr="00AD582F">
              <w:rPr>
                <w:rFonts w:ascii="Arial" w:eastAsia="Arial" w:hAnsi="Arial" w:cs="Arial"/>
                <w:sz w:val="20"/>
                <w:szCs w:val="19"/>
              </w:rPr>
              <w:t>beneficiaries,</w:t>
            </w:r>
            <w:r w:rsidR="009266CC" w:rsidRPr="00AD582F">
              <w:rPr>
                <w:rFonts w:ascii="Arial" w:eastAsia="Arial" w:hAnsi="Arial" w:cs="Arial"/>
                <w:sz w:val="20"/>
                <w:szCs w:val="19"/>
              </w:rPr>
              <w:t xml:space="preserve"> </w:t>
            </w:r>
            <w:r w:rsidRPr="00AD582F">
              <w:rPr>
                <w:rFonts w:ascii="Arial" w:eastAsia="Arial" w:hAnsi="Arial" w:cs="Arial"/>
                <w:sz w:val="20"/>
                <w:szCs w:val="19"/>
              </w:rPr>
              <w:t>180,673</w:t>
            </w:r>
            <w:r w:rsidR="009266CC" w:rsidRPr="00AD582F">
              <w:rPr>
                <w:rFonts w:ascii="Arial" w:eastAsia="Arial" w:hAnsi="Arial" w:cs="Arial"/>
                <w:sz w:val="20"/>
                <w:szCs w:val="19"/>
              </w:rPr>
              <w:t xml:space="preserve"> </w:t>
            </w:r>
            <w:r w:rsidRPr="00AD582F">
              <w:rPr>
                <w:rFonts w:ascii="Arial" w:eastAsia="Arial" w:hAnsi="Arial" w:cs="Arial"/>
                <w:sz w:val="20"/>
                <w:szCs w:val="19"/>
              </w:rPr>
              <w:t>were</w:t>
            </w:r>
            <w:r w:rsidR="009266CC" w:rsidRPr="00AD582F">
              <w:rPr>
                <w:rFonts w:ascii="Arial" w:eastAsia="Arial" w:hAnsi="Arial" w:cs="Arial"/>
                <w:sz w:val="20"/>
                <w:szCs w:val="19"/>
              </w:rPr>
              <w:t xml:space="preserve"> </w:t>
            </w:r>
            <w:r w:rsidRPr="00AD582F">
              <w:rPr>
                <w:rFonts w:ascii="Arial" w:eastAsia="Arial" w:hAnsi="Arial" w:cs="Arial"/>
                <w:sz w:val="20"/>
                <w:szCs w:val="19"/>
              </w:rPr>
              <w:t>paid</w:t>
            </w:r>
            <w:r w:rsidR="009266CC" w:rsidRPr="00AD582F">
              <w:rPr>
                <w:rFonts w:ascii="Arial" w:eastAsia="Arial" w:hAnsi="Arial" w:cs="Arial"/>
                <w:sz w:val="20"/>
                <w:szCs w:val="19"/>
              </w:rPr>
              <w:t xml:space="preserve"> </w:t>
            </w:r>
            <w:r w:rsidRPr="00AD582F">
              <w:rPr>
                <w:rFonts w:ascii="Arial" w:eastAsia="Arial" w:hAnsi="Arial" w:cs="Arial"/>
                <w:sz w:val="20"/>
                <w:szCs w:val="19"/>
              </w:rPr>
              <w:t>thru</w:t>
            </w:r>
            <w:r w:rsidR="009266CC" w:rsidRPr="00AD582F">
              <w:rPr>
                <w:rFonts w:ascii="Arial" w:eastAsia="Arial" w:hAnsi="Arial" w:cs="Arial"/>
                <w:sz w:val="20"/>
                <w:szCs w:val="19"/>
              </w:rPr>
              <w:t xml:space="preserve"> </w:t>
            </w:r>
            <w:r w:rsidRPr="00AD582F">
              <w:rPr>
                <w:rFonts w:ascii="Arial" w:eastAsia="Arial" w:hAnsi="Arial" w:cs="Arial"/>
                <w:sz w:val="20"/>
                <w:szCs w:val="19"/>
              </w:rPr>
              <w:t>cash-cards;</w:t>
            </w:r>
            <w:r w:rsidR="009266CC" w:rsidRPr="00AD582F">
              <w:rPr>
                <w:rFonts w:ascii="Arial" w:eastAsia="Arial" w:hAnsi="Arial" w:cs="Arial"/>
                <w:sz w:val="20"/>
                <w:szCs w:val="19"/>
              </w:rPr>
              <w:t xml:space="preserve"> </w:t>
            </w:r>
            <w:r w:rsidR="00066031" w:rsidRPr="00AD582F">
              <w:rPr>
                <w:rFonts w:ascii="Arial" w:eastAsia="Arial" w:hAnsi="Arial" w:cs="Arial"/>
                <w:sz w:val="20"/>
                <w:szCs w:val="19"/>
              </w:rPr>
              <w:t>7,796 were paid thru DSWD SDO payout and 1,398 were paid by LGU/DOLE TUPAD.</w:t>
            </w:r>
          </w:p>
          <w:p w14:paraId="722E0251" w14:textId="333884BA"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For the SAP-ESP for left-out families, a total of </w:t>
            </w:r>
            <w:r w:rsidR="002B47E1" w:rsidRPr="00AD582F">
              <w:rPr>
                <w:rFonts w:ascii="Arial" w:eastAsia="Arial" w:hAnsi="Arial" w:cs="Arial"/>
                <w:sz w:val="20"/>
                <w:szCs w:val="19"/>
              </w:rPr>
              <w:t xml:space="preserve">96,570 </w:t>
            </w:r>
            <w:r w:rsidRPr="00AD582F">
              <w:rPr>
                <w:rFonts w:ascii="Arial" w:eastAsia="Arial" w:hAnsi="Arial" w:cs="Arial"/>
                <w:sz w:val="20"/>
                <w:szCs w:val="19"/>
              </w:rPr>
              <w:t xml:space="preserve">families were endorsed by the LGUs to the Field Office. DSWD FO Caraga IT Staff conducted de-duplication on the list of families submitted by LGUs. After the FO de-duplication process, 83,769 families were endorsed by the FO to Central Office </w:t>
            </w:r>
            <w:r w:rsidR="00987071" w:rsidRPr="00AD582F">
              <w:rPr>
                <w:rFonts w:ascii="Arial" w:eastAsia="Arial" w:hAnsi="Arial" w:cs="Arial"/>
                <w:sz w:val="20"/>
                <w:szCs w:val="19"/>
              </w:rPr>
              <w:t xml:space="preserve">(CO) </w:t>
            </w:r>
            <w:r w:rsidRPr="00AD582F">
              <w:rPr>
                <w:rFonts w:ascii="Arial" w:eastAsia="Arial" w:hAnsi="Arial" w:cs="Arial"/>
                <w:sz w:val="20"/>
                <w:szCs w:val="19"/>
              </w:rPr>
              <w:t>for final de-duplication and payroll preparation.</w:t>
            </w:r>
          </w:p>
          <w:p w14:paraId="5071EAEB" w14:textId="07929465" w:rsidR="00B80096" w:rsidRPr="00AD582F" w:rsidRDefault="00B80096"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The </w:t>
            </w:r>
            <w:r w:rsidR="00987071" w:rsidRPr="00AD582F">
              <w:rPr>
                <w:rFonts w:ascii="Arial" w:eastAsia="Arial" w:hAnsi="Arial" w:cs="Arial"/>
                <w:sz w:val="20"/>
                <w:szCs w:val="19"/>
              </w:rPr>
              <w:t>CO</w:t>
            </w:r>
            <w:r w:rsidRPr="00AD582F">
              <w:rPr>
                <w:rFonts w:ascii="Arial" w:eastAsia="Arial" w:hAnsi="Arial" w:cs="Arial"/>
                <w:sz w:val="20"/>
                <w:szCs w:val="19"/>
              </w:rPr>
              <w:t xml:space="preserve"> approved 69,401 families for final payroll amounting to ₱345,152,200.00.</w:t>
            </w:r>
          </w:p>
          <w:p w14:paraId="060C72ED" w14:textId="674342D1" w:rsidR="00645671" w:rsidRPr="00AD582F" w:rsidRDefault="00645671" w:rsidP="007502C0">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 xml:space="preserve">A total of </w:t>
            </w:r>
            <w:r w:rsidR="007502C0" w:rsidRPr="00AD582F">
              <w:rPr>
                <w:rFonts w:ascii="Arial" w:eastAsia="Arial" w:hAnsi="Arial" w:cs="Arial"/>
                <w:sz w:val="20"/>
                <w:szCs w:val="19"/>
              </w:rPr>
              <w:t>8</w:t>
            </w:r>
            <w:r w:rsidR="004654C4" w:rsidRPr="00AD582F">
              <w:rPr>
                <w:rFonts w:ascii="Arial" w:eastAsia="Arial" w:hAnsi="Arial" w:cs="Arial"/>
                <w:sz w:val="20"/>
                <w:szCs w:val="19"/>
              </w:rPr>
              <w:t>2</w:t>
            </w:r>
            <w:r w:rsidR="007502C0" w:rsidRPr="00AD582F">
              <w:rPr>
                <w:rFonts w:ascii="Arial" w:eastAsia="Arial" w:hAnsi="Arial" w:cs="Arial"/>
                <w:sz w:val="20"/>
                <w:szCs w:val="19"/>
              </w:rPr>
              <w:t>,</w:t>
            </w:r>
            <w:r w:rsidR="004654C4" w:rsidRPr="00AD582F">
              <w:rPr>
                <w:rFonts w:ascii="Arial" w:eastAsia="Arial" w:hAnsi="Arial" w:cs="Arial"/>
                <w:sz w:val="20"/>
                <w:szCs w:val="19"/>
              </w:rPr>
              <w:t>999</w:t>
            </w:r>
            <w:r w:rsidR="007502C0" w:rsidRPr="00AD582F">
              <w:rPr>
                <w:rFonts w:ascii="Arial" w:eastAsia="Arial" w:hAnsi="Arial" w:cs="Arial"/>
                <w:sz w:val="20"/>
                <w:szCs w:val="19"/>
              </w:rPr>
              <w:t xml:space="preserve"> out of 9</w:t>
            </w:r>
            <w:r w:rsidR="005A751B" w:rsidRPr="00AD582F">
              <w:rPr>
                <w:rFonts w:ascii="Arial" w:eastAsia="Arial" w:hAnsi="Arial" w:cs="Arial"/>
                <w:sz w:val="20"/>
                <w:szCs w:val="19"/>
              </w:rPr>
              <w:t>3</w:t>
            </w:r>
            <w:r w:rsidR="007502C0" w:rsidRPr="00AD582F">
              <w:rPr>
                <w:rFonts w:ascii="Arial" w:eastAsia="Arial" w:hAnsi="Arial" w:cs="Arial"/>
                <w:sz w:val="20"/>
                <w:szCs w:val="19"/>
              </w:rPr>
              <w:t>,</w:t>
            </w:r>
            <w:r w:rsidR="005A751B" w:rsidRPr="00AD582F">
              <w:rPr>
                <w:rFonts w:ascii="Arial" w:eastAsia="Arial" w:hAnsi="Arial" w:cs="Arial"/>
                <w:sz w:val="20"/>
                <w:szCs w:val="19"/>
              </w:rPr>
              <w:t>022</w:t>
            </w:r>
            <w:r w:rsidR="007502C0" w:rsidRPr="00AD582F">
              <w:rPr>
                <w:rFonts w:ascii="Arial" w:eastAsia="Arial" w:hAnsi="Arial" w:cs="Arial"/>
                <w:sz w:val="20"/>
                <w:szCs w:val="19"/>
              </w:rPr>
              <w:t xml:space="preserve"> or 8</w:t>
            </w:r>
            <w:r w:rsidR="004654C4" w:rsidRPr="00AD582F">
              <w:rPr>
                <w:rFonts w:ascii="Arial" w:eastAsia="Arial" w:hAnsi="Arial" w:cs="Arial"/>
                <w:sz w:val="20"/>
                <w:szCs w:val="19"/>
              </w:rPr>
              <w:t>8</w:t>
            </w:r>
            <w:r w:rsidR="007502C0" w:rsidRPr="00AD582F">
              <w:rPr>
                <w:rFonts w:ascii="Arial" w:eastAsia="Arial" w:hAnsi="Arial" w:cs="Arial"/>
                <w:sz w:val="20"/>
                <w:szCs w:val="19"/>
              </w:rPr>
              <w:t>.</w:t>
            </w:r>
            <w:r w:rsidR="004654C4" w:rsidRPr="00AD582F">
              <w:rPr>
                <w:rFonts w:ascii="Arial" w:eastAsia="Arial" w:hAnsi="Arial" w:cs="Arial"/>
                <w:sz w:val="20"/>
                <w:szCs w:val="19"/>
              </w:rPr>
              <w:t>80</w:t>
            </w:r>
            <w:r w:rsidR="007502C0" w:rsidRPr="00AD582F">
              <w:rPr>
                <w:rFonts w:ascii="Arial" w:eastAsia="Arial" w:hAnsi="Arial" w:cs="Arial"/>
                <w:sz w:val="20"/>
                <w:szCs w:val="19"/>
              </w:rPr>
              <w:t xml:space="preserve">% </w:t>
            </w:r>
            <w:r w:rsidRPr="00AD582F">
              <w:rPr>
                <w:rFonts w:ascii="Arial" w:eastAsia="Arial" w:hAnsi="Arial" w:cs="Arial"/>
                <w:sz w:val="20"/>
                <w:szCs w:val="19"/>
              </w:rPr>
              <w:t>of the approved left-out families were already served amounting to ₱</w:t>
            </w:r>
            <w:r w:rsidR="007502C0" w:rsidRPr="00AD582F">
              <w:rPr>
                <w:rFonts w:ascii="Arial" w:eastAsia="Arial" w:hAnsi="Arial" w:cs="Arial"/>
                <w:sz w:val="20"/>
                <w:szCs w:val="19"/>
              </w:rPr>
              <w:t>4</w:t>
            </w:r>
            <w:r w:rsidR="004654C4" w:rsidRPr="00AD582F">
              <w:rPr>
                <w:rFonts w:ascii="Arial" w:eastAsia="Arial" w:hAnsi="Arial" w:cs="Arial"/>
                <w:sz w:val="20"/>
                <w:szCs w:val="19"/>
              </w:rPr>
              <w:t>10</w:t>
            </w:r>
            <w:r w:rsidR="007502C0" w:rsidRPr="00AD582F">
              <w:rPr>
                <w:rFonts w:ascii="Arial" w:eastAsia="Arial" w:hAnsi="Arial" w:cs="Arial"/>
                <w:sz w:val="20"/>
                <w:szCs w:val="19"/>
              </w:rPr>
              <w:t>,</w:t>
            </w:r>
            <w:r w:rsidR="004654C4" w:rsidRPr="00AD582F">
              <w:rPr>
                <w:rFonts w:ascii="Arial" w:eastAsia="Arial" w:hAnsi="Arial" w:cs="Arial"/>
                <w:sz w:val="20"/>
                <w:szCs w:val="19"/>
              </w:rPr>
              <w:t>658</w:t>
            </w:r>
            <w:r w:rsidR="007502C0" w:rsidRPr="00AD582F">
              <w:rPr>
                <w:rFonts w:ascii="Arial" w:eastAsia="Arial" w:hAnsi="Arial" w:cs="Arial"/>
                <w:sz w:val="20"/>
                <w:szCs w:val="19"/>
              </w:rPr>
              <w:t>,</w:t>
            </w:r>
            <w:r w:rsidR="004654C4" w:rsidRPr="00AD582F">
              <w:rPr>
                <w:rFonts w:ascii="Arial" w:eastAsia="Arial" w:hAnsi="Arial" w:cs="Arial"/>
                <w:sz w:val="20"/>
                <w:szCs w:val="19"/>
              </w:rPr>
              <w:t>8</w:t>
            </w:r>
            <w:r w:rsidR="007502C0" w:rsidRPr="00AD582F">
              <w:rPr>
                <w:rFonts w:ascii="Arial" w:eastAsia="Arial" w:hAnsi="Arial" w:cs="Arial"/>
                <w:sz w:val="20"/>
                <w:szCs w:val="19"/>
              </w:rPr>
              <w:t>44.00 or 8</w:t>
            </w:r>
            <w:r w:rsidR="004654C4" w:rsidRPr="00AD582F">
              <w:rPr>
                <w:rFonts w:ascii="Arial" w:eastAsia="Arial" w:hAnsi="Arial" w:cs="Arial"/>
                <w:sz w:val="20"/>
                <w:szCs w:val="19"/>
              </w:rPr>
              <w:t>6</w:t>
            </w:r>
            <w:r w:rsidR="007502C0" w:rsidRPr="00AD582F">
              <w:rPr>
                <w:rFonts w:ascii="Arial" w:eastAsia="Arial" w:hAnsi="Arial" w:cs="Arial"/>
                <w:sz w:val="20"/>
                <w:szCs w:val="19"/>
              </w:rPr>
              <w:t>.</w:t>
            </w:r>
            <w:r w:rsidR="004654C4" w:rsidRPr="00AD582F">
              <w:rPr>
                <w:rFonts w:ascii="Arial" w:eastAsia="Arial" w:hAnsi="Arial" w:cs="Arial"/>
                <w:sz w:val="20"/>
                <w:szCs w:val="19"/>
              </w:rPr>
              <w:t>47</w:t>
            </w:r>
            <w:r w:rsidR="007502C0" w:rsidRPr="00AD582F">
              <w:rPr>
                <w:rFonts w:ascii="Arial" w:eastAsia="Arial" w:hAnsi="Arial" w:cs="Arial"/>
                <w:sz w:val="20"/>
                <w:szCs w:val="19"/>
              </w:rPr>
              <w:t>%.</w:t>
            </w:r>
          </w:p>
          <w:p w14:paraId="3CAD2536" w14:textId="073B3928" w:rsidR="00066031" w:rsidRPr="00AD582F" w:rsidRDefault="00066031" w:rsidP="00F537A7">
            <w:pPr>
              <w:pStyle w:val="ListParagraph"/>
              <w:widowControl/>
              <w:numPr>
                <w:ilvl w:val="0"/>
                <w:numId w:val="16"/>
              </w:numPr>
              <w:spacing w:after="0" w:line="240" w:lineRule="auto"/>
              <w:jc w:val="both"/>
              <w:rPr>
                <w:rFonts w:ascii="Arial" w:eastAsia="Arial" w:hAnsi="Arial" w:cs="Arial"/>
                <w:sz w:val="20"/>
                <w:szCs w:val="19"/>
              </w:rPr>
            </w:pPr>
            <w:r w:rsidRPr="00AD582F">
              <w:rPr>
                <w:rFonts w:ascii="Arial" w:eastAsia="Arial" w:hAnsi="Arial" w:cs="Arial"/>
                <w:sz w:val="20"/>
                <w:szCs w:val="19"/>
              </w:rPr>
              <w:t>SAP Operation Center is continuously coordinating with LGUs to provide up to date information on the implementation of the program.</w:t>
            </w:r>
          </w:p>
        </w:tc>
      </w:tr>
    </w:tbl>
    <w:p w14:paraId="7EDF27D8" w14:textId="77777777" w:rsidR="005414BE" w:rsidRDefault="005414BE" w:rsidP="005D7E14">
      <w:pPr>
        <w:spacing w:after="0" w:line="240" w:lineRule="auto"/>
        <w:contextualSpacing/>
        <w:jc w:val="center"/>
        <w:rPr>
          <w:rFonts w:ascii="Arial" w:eastAsia="Arial" w:hAnsi="Arial" w:cs="Arial"/>
          <w:b/>
          <w:i/>
          <w:sz w:val="20"/>
          <w:szCs w:val="20"/>
        </w:rPr>
      </w:pPr>
    </w:p>
    <w:p w14:paraId="215817A9" w14:textId="5567817B" w:rsidR="009702AE" w:rsidRDefault="00681484" w:rsidP="005D7E14">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r w:rsidR="003E4C18">
        <w:rPr>
          <w:rFonts w:ascii="Arial" w:eastAsia="Arial" w:hAnsi="Arial" w:cs="Arial"/>
          <w:b/>
          <w:i/>
          <w:sz w:val="20"/>
          <w:szCs w:val="20"/>
        </w:rPr>
        <w:t>****</w:t>
      </w:r>
    </w:p>
    <w:p w14:paraId="44F384EB" w14:textId="3654514C" w:rsidR="00B316F9" w:rsidRPr="00C9204B" w:rsidRDefault="003E4C18" w:rsidP="004572C6">
      <w:pPr>
        <w:spacing w:after="0" w:line="240" w:lineRule="auto"/>
        <w:contextualSpacing/>
        <w:jc w:val="both"/>
        <w:rPr>
          <w:rFonts w:ascii="Arial" w:eastAsia="Arial" w:hAnsi="Arial" w:cs="Arial"/>
          <w:i/>
          <w:sz w:val="20"/>
          <w:szCs w:val="20"/>
        </w:rPr>
      </w:pP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isaster</w:t>
      </w:r>
      <w:r w:rsidR="009266CC">
        <w:rPr>
          <w:rFonts w:ascii="Arial" w:eastAsia="Arial" w:hAnsi="Arial" w:cs="Arial"/>
          <w:i/>
          <w:sz w:val="20"/>
          <w:szCs w:val="20"/>
        </w:rPr>
        <w:t xml:space="preserve"> </w:t>
      </w:r>
      <w:r>
        <w:rPr>
          <w:rFonts w:ascii="Arial" w:eastAsia="Arial" w:hAnsi="Arial" w:cs="Arial"/>
          <w:i/>
          <w:sz w:val="20"/>
          <w:szCs w:val="20"/>
        </w:rPr>
        <w:t>Response</w:t>
      </w:r>
      <w:r w:rsidR="009266CC">
        <w:rPr>
          <w:rFonts w:ascii="Arial" w:eastAsia="Arial" w:hAnsi="Arial" w:cs="Arial"/>
          <w:i/>
          <w:sz w:val="20"/>
          <w:szCs w:val="20"/>
        </w:rPr>
        <w:t xml:space="preserve"> </w:t>
      </w:r>
      <w:r>
        <w:rPr>
          <w:rFonts w:ascii="Arial" w:eastAsia="Arial" w:hAnsi="Arial" w:cs="Arial"/>
          <w:i/>
          <w:sz w:val="20"/>
          <w:szCs w:val="20"/>
        </w:rPr>
        <w:t>Operations</w:t>
      </w:r>
      <w:r w:rsidR="009266CC">
        <w:rPr>
          <w:rFonts w:ascii="Arial" w:eastAsia="Arial" w:hAnsi="Arial" w:cs="Arial"/>
          <w:i/>
          <w:sz w:val="20"/>
          <w:szCs w:val="20"/>
        </w:rPr>
        <w:t xml:space="preserve"> </w:t>
      </w:r>
      <w:r>
        <w:rPr>
          <w:rFonts w:ascii="Arial" w:eastAsia="Arial" w:hAnsi="Arial" w:cs="Arial"/>
          <w:i/>
          <w:sz w:val="20"/>
          <w:szCs w:val="20"/>
        </w:rPr>
        <w:t>Monitoring</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Information</w:t>
      </w:r>
      <w:r w:rsidR="009266CC">
        <w:rPr>
          <w:rFonts w:ascii="Arial" w:eastAsia="Arial" w:hAnsi="Arial" w:cs="Arial"/>
          <w:i/>
          <w:sz w:val="20"/>
          <w:szCs w:val="20"/>
        </w:rPr>
        <w:t xml:space="preserve"> </w:t>
      </w:r>
      <w:r>
        <w:rPr>
          <w:rFonts w:ascii="Arial" w:eastAsia="Arial" w:hAnsi="Arial" w:cs="Arial"/>
          <w:i/>
          <w:sz w:val="20"/>
          <w:szCs w:val="20"/>
        </w:rPr>
        <w:t>Center</w:t>
      </w:r>
      <w:r w:rsidR="009266CC">
        <w:rPr>
          <w:rFonts w:ascii="Arial" w:eastAsia="Arial" w:hAnsi="Arial" w:cs="Arial"/>
          <w:i/>
          <w:sz w:val="20"/>
          <w:szCs w:val="20"/>
        </w:rPr>
        <w:t xml:space="preserve"> </w:t>
      </w:r>
      <w:r>
        <w:rPr>
          <w:rFonts w:ascii="Arial" w:eastAsia="Arial" w:hAnsi="Arial" w:cs="Arial"/>
          <w:i/>
          <w:sz w:val="20"/>
          <w:szCs w:val="20"/>
        </w:rPr>
        <w:t>(DROMIC)</w:t>
      </w:r>
      <w:r w:rsidR="009266CC">
        <w:rPr>
          <w:rFonts w:ascii="Arial" w:eastAsia="Arial" w:hAnsi="Arial" w:cs="Arial"/>
          <w:i/>
          <w:sz w:val="20"/>
          <w:szCs w:val="20"/>
        </w:rPr>
        <w:t xml:space="preserve"> </w:t>
      </w:r>
      <w:r>
        <w:rPr>
          <w:rFonts w:ascii="Arial" w:eastAsia="Arial" w:hAnsi="Arial" w:cs="Arial"/>
          <w:i/>
          <w:sz w:val="20"/>
          <w:szCs w:val="20"/>
        </w:rPr>
        <w:t>of</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DSWD-DRMB</w:t>
      </w:r>
      <w:r w:rsidR="009266CC">
        <w:rPr>
          <w:rFonts w:ascii="Arial" w:eastAsia="Arial" w:hAnsi="Arial" w:cs="Arial"/>
          <w:i/>
          <w:sz w:val="20"/>
          <w:szCs w:val="20"/>
        </w:rPr>
        <w:t xml:space="preserve"> </w:t>
      </w:r>
      <w:r>
        <w:rPr>
          <w:rFonts w:ascii="Arial" w:eastAsia="Arial" w:hAnsi="Arial" w:cs="Arial"/>
          <w:i/>
          <w:sz w:val="20"/>
          <w:szCs w:val="20"/>
        </w:rPr>
        <w:t>is</w:t>
      </w:r>
      <w:r w:rsidR="009266CC">
        <w:rPr>
          <w:rFonts w:ascii="Arial" w:eastAsia="Arial" w:hAnsi="Arial" w:cs="Arial"/>
          <w:i/>
          <w:sz w:val="20"/>
          <w:szCs w:val="20"/>
        </w:rPr>
        <w:t xml:space="preserve"> </w:t>
      </w:r>
      <w:r>
        <w:rPr>
          <w:rFonts w:ascii="Arial" w:eastAsia="Arial" w:hAnsi="Arial" w:cs="Arial"/>
          <w:i/>
          <w:sz w:val="20"/>
          <w:szCs w:val="20"/>
        </w:rPr>
        <w:t>closely</w:t>
      </w:r>
      <w:r w:rsidR="009266CC">
        <w:rPr>
          <w:rFonts w:ascii="Arial" w:eastAsia="Arial" w:hAnsi="Arial" w:cs="Arial"/>
          <w:i/>
          <w:sz w:val="20"/>
          <w:szCs w:val="20"/>
        </w:rPr>
        <w:t xml:space="preserve"> </w:t>
      </w:r>
      <w:r>
        <w:rPr>
          <w:rFonts w:ascii="Arial" w:eastAsia="Arial" w:hAnsi="Arial" w:cs="Arial"/>
          <w:i/>
          <w:sz w:val="20"/>
          <w:szCs w:val="20"/>
        </w:rPr>
        <w:t>coordinating</w:t>
      </w:r>
      <w:r w:rsidR="009266CC">
        <w:rPr>
          <w:rFonts w:ascii="Arial" w:eastAsia="Arial" w:hAnsi="Arial" w:cs="Arial"/>
          <w:i/>
          <w:sz w:val="20"/>
          <w:szCs w:val="20"/>
        </w:rPr>
        <w:t xml:space="preserve"> </w:t>
      </w:r>
      <w:r>
        <w:rPr>
          <w:rFonts w:ascii="Arial" w:eastAsia="Arial" w:hAnsi="Arial" w:cs="Arial"/>
          <w:i/>
          <w:sz w:val="20"/>
          <w:szCs w:val="20"/>
        </w:rPr>
        <w:t>with</w:t>
      </w:r>
      <w:r w:rsidR="009266CC">
        <w:rPr>
          <w:rFonts w:ascii="Arial" w:eastAsia="Arial" w:hAnsi="Arial" w:cs="Arial"/>
          <w:i/>
          <w:sz w:val="20"/>
          <w:szCs w:val="20"/>
        </w:rPr>
        <w:t xml:space="preserve"> </w:t>
      </w:r>
      <w:r>
        <w:rPr>
          <w:rFonts w:ascii="Arial" w:eastAsia="Arial" w:hAnsi="Arial" w:cs="Arial"/>
          <w:i/>
          <w:sz w:val="20"/>
          <w:szCs w:val="20"/>
        </w:rPr>
        <w:t>the</w:t>
      </w:r>
      <w:r w:rsidR="009266CC">
        <w:rPr>
          <w:rFonts w:ascii="Arial" w:eastAsia="Arial" w:hAnsi="Arial" w:cs="Arial"/>
          <w:i/>
          <w:sz w:val="20"/>
          <w:szCs w:val="20"/>
        </w:rPr>
        <w:t xml:space="preserve"> </w:t>
      </w:r>
      <w:r>
        <w:rPr>
          <w:rFonts w:ascii="Arial" w:eastAsia="Arial" w:hAnsi="Arial" w:cs="Arial"/>
          <w:i/>
          <w:sz w:val="20"/>
          <w:szCs w:val="20"/>
        </w:rPr>
        <w:t>concerned</w:t>
      </w:r>
      <w:r w:rsidR="009266CC">
        <w:rPr>
          <w:rFonts w:ascii="Arial" w:eastAsia="Arial" w:hAnsi="Arial" w:cs="Arial"/>
          <w:i/>
          <w:sz w:val="20"/>
          <w:szCs w:val="20"/>
        </w:rPr>
        <w:t xml:space="preserve"> </w:t>
      </w:r>
      <w:r>
        <w:rPr>
          <w:rFonts w:ascii="Arial" w:eastAsia="Arial" w:hAnsi="Arial" w:cs="Arial"/>
          <w:i/>
          <w:sz w:val="20"/>
          <w:szCs w:val="20"/>
        </w:rPr>
        <w:t>DSWD</w:t>
      </w:r>
      <w:r w:rsidR="009266CC">
        <w:rPr>
          <w:rFonts w:ascii="Arial" w:eastAsia="Arial" w:hAnsi="Arial" w:cs="Arial"/>
          <w:i/>
          <w:sz w:val="20"/>
          <w:szCs w:val="20"/>
        </w:rPr>
        <w:t xml:space="preserve"> </w:t>
      </w:r>
      <w:r>
        <w:rPr>
          <w:rFonts w:ascii="Arial" w:eastAsia="Arial" w:hAnsi="Arial" w:cs="Arial"/>
          <w:i/>
          <w:sz w:val="20"/>
          <w:szCs w:val="20"/>
        </w:rPr>
        <w:t>Field</w:t>
      </w:r>
      <w:r w:rsidR="009266CC">
        <w:rPr>
          <w:rFonts w:ascii="Arial" w:eastAsia="Arial" w:hAnsi="Arial" w:cs="Arial"/>
          <w:i/>
          <w:sz w:val="20"/>
          <w:szCs w:val="20"/>
        </w:rPr>
        <w:t xml:space="preserve"> </w:t>
      </w:r>
      <w:r>
        <w:rPr>
          <w:rFonts w:ascii="Arial" w:eastAsia="Arial" w:hAnsi="Arial" w:cs="Arial"/>
          <w:i/>
          <w:sz w:val="20"/>
          <w:szCs w:val="20"/>
        </w:rPr>
        <w:t>Offices</w:t>
      </w:r>
      <w:r w:rsidR="009266CC">
        <w:rPr>
          <w:rFonts w:ascii="Arial" w:eastAsia="Arial" w:hAnsi="Arial" w:cs="Arial"/>
          <w:i/>
          <w:sz w:val="20"/>
          <w:szCs w:val="20"/>
        </w:rPr>
        <w:t xml:space="preserve"> </w:t>
      </w:r>
      <w:r>
        <w:rPr>
          <w:rFonts w:ascii="Arial" w:eastAsia="Arial" w:hAnsi="Arial" w:cs="Arial"/>
          <w:i/>
          <w:sz w:val="20"/>
          <w:szCs w:val="20"/>
        </w:rPr>
        <w:t>for</w:t>
      </w:r>
      <w:r w:rsidR="009266CC">
        <w:rPr>
          <w:rFonts w:ascii="Arial" w:eastAsia="Arial" w:hAnsi="Arial" w:cs="Arial"/>
          <w:i/>
          <w:sz w:val="20"/>
          <w:szCs w:val="20"/>
        </w:rPr>
        <w:t xml:space="preserve"> </w:t>
      </w:r>
      <w:r>
        <w:rPr>
          <w:rFonts w:ascii="Arial" w:eastAsia="Arial" w:hAnsi="Arial" w:cs="Arial"/>
          <w:i/>
          <w:sz w:val="20"/>
          <w:szCs w:val="20"/>
        </w:rPr>
        <w:t>any</w:t>
      </w:r>
      <w:r w:rsidR="009266CC">
        <w:rPr>
          <w:rFonts w:ascii="Arial" w:eastAsia="Arial" w:hAnsi="Arial" w:cs="Arial"/>
          <w:i/>
          <w:sz w:val="20"/>
          <w:szCs w:val="20"/>
        </w:rPr>
        <w:t xml:space="preserve"> </w:t>
      </w:r>
      <w:r>
        <w:rPr>
          <w:rFonts w:ascii="Arial" w:eastAsia="Arial" w:hAnsi="Arial" w:cs="Arial"/>
          <w:i/>
          <w:sz w:val="20"/>
          <w:szCs w:val="20"/>
        </w:rPr>
        <w:t>significant</w:t>
      </w:r>
      <w:r w:rsidR="009266CC">
        <w:rPr>
          <w:rFonts w:ascii="Arial" w:eastAsia="Arial" w:hAnsi="Arial" w:cs="Arial"/>
          <w:i/>
          <w:sz w:val="20"/>
          <w:szCs w:val="20"/>
        </w:rPr>
        <w:t xml:space="preserve"> </w:t>
      </w:r>
      <w:r>
        <w:rPr>
          <w:rFonts w:ascii="Arial" w:eastAsia="Arial" w:hAnsi="Arial" w:cs="Arial"/>
          <w:i/>
          <w:sz w:val="20"/>
          <w:szCs w:val="20"/>
        </w:rPr>
        <w:t>updates</w:t>
      </w:r>
      <w:r w:rsidR="009266CC">
        <w:rPr>
          <w:rFonts w:ascii="Arial" w:eastAsia="Arial" w:hAnsi="Arial" w:cs="Arial"/>
          <w:i/>
          <w:sz w:val="20"/>
          <w:szCs w:val="20"/>
        </w:rPr>
        <w:t xml:space="preserve"> </w:t>
      </w:r>
      <w:r>
        <w:rPr>
          <w:rFonts w:ascii="Arial" w:eastAsia="Arial" w:hAnsi="Arial" w:cs="Arial"/>
          <w:i/>
          <w:sz w:val="20"/>
          <w:szCs w:val="20"/>
        </w:rPr>
        <w:t>and</w:t>
      </w:r>
      <w:r w:rsidR="009266CC">
        <w:rPr>
          <w:rFonts w:ascii="Arial" w:eastAsia="Arial" w:hAnsi="Arial" w:cs="Arial"/>
          <w:i/>
          <w:sz w:val="20"/>
          <w:szCs w:val="20"/>
        </w:rPr>
        <w:t xml:space="preserve"> </w:t>
      </w:r>
      <w:r>
        <w:rPr>
          <w:rFonts w:ascii="Arial" w:eastAsia="Arial" w:hAnsi="Arial" w:cs="Arial"/>
          <w:i/>
          <w:sz w:val="20"/>
          <w:szCs w:val="20"/>
        </w:rPr>
        <w:t>actions</w:t>
      </w:r>
      <w:r w:rsidR="009266CC">
        <w:rPr>
          <w:rFonts w:ascii="Arial" w:eastAsia="Arial" w:hAnsi="Arial" w:cs="Arial"/>
          <w:i/>
          <w:sz w:val="20"/>
          <w:szCs w:val="20"/>
        </w:rPr>
        <w:t xml:space="preserve"> </w:t>
      </w:r>
      <w:r>
        <w:rPr>
          <w:rFonts w:ascii="Arial" w:eastAsia="Arial" w:hAnsi="Arial" w:cs="Arial"/>
          <w:i/>
          <w:sz w:val="20"/>
          <w:szCs w:val="20"/>
        </w:rPr>
        <w:t>taken</w:t>
      </w:r>
      <w:r w:rsidR="009266CC">
        <w:rPr>
          <w:rFonts w:ascii="Arial" w:eastAsia="Arial" w:hAnsi="Arial" w:cs="Arial"/>
          <w:i/>
          <w:sz w:val="20"/>
          <w:szCs w:val="20"/>
        </w:rPr>
        <w:t xml:space="preserve"> </w:t>
      </w:r>
      <w:r>
        <w:rPr>
          <w:rFonts w:ascii="Arial" w:eastAsia="Arial" w:hAnsi="Arial" w:cs="Arial"/>
          <w:i/>
          <w:sz w:val="20"/>
          <w:szCs w:val="20"/>
        </w:rPr>
        <w:t>relative</w:t>
      </w:r>
      <w:r w:rsidR="009266CC">
        <w:rPr>
          <w:rFonts w:ascii="Arial" w:eastAsia="Arial" w:hAnsi="Arial" w:cs="Arial"/>
          <w:i/>
          <w:sz w:val="20"/>
          <w:szCs w:val="20"/>
        </w:rPr>
        <w:t xml:space="preserve"> </w:t>
      </w:r>
      <w:r>
        <w:rPr>
          <w:rFonts w:ascii="Arial" w:eastAsia="Arial" w:hAnsi="Arial" w:cs="Arial"/>
          <w:i/>
          <w:sz w:val="20"/>
          <w:szCs w:val="20"/>
        </w:rPr>
        <w:t>to</w:t>
      </w:r>
      <w:r w:rsidR="009266CC">
        <w:rPr>
          <w:rFonts w:ascii="Arial" w:eastAsia="Arial" w:hAnsi="Arial" w:cs="Arial"/>
          <w:i/>
          <w:sz w:val="20"/>
          <w:szCs w:val="20"/>
        </w:rPr>
        <w:t xml:space="preserve"> </w:t>
      </w:r>
      <w:r>
        <w:rPr>
          <w:rFonts w:ascii="Arial" w:eastAsia="Arial" w:hAnsi="Arial" w:cs="Arial"/>
          <w:i/>
          <w:sz w:val="20"/>
          <w:szCs w:val="20"/>
        </w:rPr>
        <w:t>COVID19</w:t>
      </w:r>
      <w:r w:rsidR="009266CC">
        <w:rPr>
          <w:rFonts w:ascii="Arial" w:eastAsia="Arial" w:hAnsi="Arial" w:cs="Arial"/>
          <w:i/>
          <w:sz w:val="20"/>
          <w:szCs w:val="20"/>
        </w:rPr>
        <w:t xml:space="preserve"> </w:t>
      </w:r>
      <w:r>
        <w:rPr>
          <w:rFonts w:ascii="Arial" w:eastAsia="Arial" w:hAnsi="Arial" w:cs="Arial"/>
          <w:i/>
          <w:sz w:val="20"/>
          <w:szCs w:val="20"/>
        </w:rPr>
        <w:t>pandemic.</w:t>
      </w:r>
    </w:p>
    <w:p w14:paraId="39297B63" w14:textId="77777777" w:rsidR="00173E41" w:rsidRPr="00303892" w:rsidRDefault="00173E41" w:rsidP="004572C6">
      <w:pPr>
        <w:spacing w:after="0" w:line="240" w:lineRule="auto"/>
        <w:contextualSpacing/>
        <w:jc w:val="both"/>
        <w:rPr>
          <w:rFonts w:ascii="Arial" w:eastAsia="Arial" w:hAnsi="Arial" w:cs="Arial"/>
          <w:sz w:val="12"/>
          <w:highlight w:val="white"/>
        </w:rPr>
      </w:pPr>
    </w:p>
    <w:p w14:paraId="37CD9646" w14:textId="77777777" w:rsidR="00102657" w:rsidRDefault="00102657" w:rsidP="00173E41">
      <w:pPr>
        <w:spacing w:after="0" w:line="240" w:lineRule="auto"/>
        <w:contextualSpacing/>
        <w:jc w:val="both"/>
        <w:rPr>
          <w:rFonts w:ascii="Arial" w:eastAsia="Arial" w:hAnsi="Arial" w:cs="Arial"/>
          <w:sz w:val="24"/>
          <w:szCs w:val="24"/>
          <w:highlight w:val="white"/>
        </w:rPr>
      </w:pPr>
    </w:p>
    <w:p w14:paraId="6A9F3720" w14:textId="327600F8" w:rsidR="00537C93" w:rsidRPr="00173E41" w:rsidRDefault="003E4C18" w:rsidP="00173E4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w:t>
      </w:r>
      <w:r w:rsidR="009266CC" w:rsidRPr="00173E41">
        <w:rPr>
          <w:rFonts w:ascii="Arial" w:eastAsia="Arial" w:hAnsi="Arial" w:cs="Arial"/>
          <w:sz w:val="24"/>
          <w:szCs w:val="24"/>
          <w:highlight w:val="white"/>
        </w:rPr>
        <w:t xml:space="preserve"> </w:t>
      </w:r>
      <w:r w:rsidR="00173E41" w:rsidRPr="00173E41">
        <w:rPr>
          <w:rFonts w:ascii="Arial" w:eastAsia="Arial" w:hAnsi="Arial" w:cs="Arial"/>
          <w:sz w:val="24"/>
          <w:szCs w:val="24"/>
          <w:highlight w:val="white"/>
        </w:rPr>
        <w:t>by:</w:t>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DF417D">
        <w:rPr>
          <w:rFonts w:ascii="Arial" w:eastAsia="Arial" w:hAnsi="Arial" w:cs="Arial"/>
          <w:sz w:val="24"/>
          <w:szCs w:val="24"/>
        </w:rPr>
        <w:tab/>
      </w:r>
      <w:r w:rsidR="00314116">
        <w:rPr>
          <w:rFonts w:ascii="Arial" w:eastAsia="Arial" w:hAnsi="Arial" w:cs="Arial"/>
          <w:sz w:val="24"/>
          <w:szCs w:val="24"/>
        </w:rPr>
        <w:tab/>
      </w:r>
    </w:p>
    <w:p w14:paraId="704C1739" w14:textId="5D319B4E" w:rsidR="00BC6D49" w:rsidRDefault="00BC6D49" w:rsidP="006C4033">
      <w:pPr>
        <w:widowControl/>
        <w:tabs>
          <w:tab w:val="left" w:pos="1935"/>
        </w:tabs>
        <w:spacing w:after="0" w:line="259" w:lineRule="auto"/>
        <w:contextualSpacing/>
        <w:rPr>
          <w:rFonts w:ascii="Arial" w:eastAsia="Arial" w:hAnsi="Arial" w:cs="Arial"/>
          <w:b/>
          <w:sz w:val="24"/>
          <w:szCs w:val="24"/>
        </w:rPr>
      </w:pPr>
    </w:p>
    <w:p w14:paraId="30C4D39C" w14:textId="6D5DE093" w:rsidR="00ED26E2" w:rsidRPr="00ED26E2" w:rsidRDefault="002A2E35" w:rsidP="00ED26E2">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JEM ERIC F. FAMORCAN</w:t>
      </w:r>
    </w:p>
    <w:p w14:paraId="0ED23EA0" w14:textId="59491EA2" w:rsidR="00BC6D49" w:rsidRDefault="002A2E35" w:rsidP="00ED26E2">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CLARRIE MAE A. CASTILLO</w:t>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r w:rsidR="00151D96">
        <w:rPr>
          <w:rFonts w:ascii="Arial" w:eastAsia="Arial" w:hAnsi="Arial" w:cs="Arial"/>
          <w:b/>
          <w:sz w:val="24"/>
          <w:szCs w:val="24"/>
        </w:rPr>
        <w:tab/>
      </w:r>
    </w:p>
    <w:p w14:paraId="587FB57A" w14:textId="77777777" w:rsidR="00ED26E2"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p>
    <w:p w14:paraId="3FFB62F9" w14:textId="5F083254" w:rsidR="00D47BB5" w:rsidRDefault="00151D96" w:rsidP="00E45D10">
      <w:pPr>
        <w:widowControl/>
        <w:tabs>
          <w:tab w:val="left" w:pos="1935"/>
        </w:tabs>
        <w:spacing w:after="0" w:line="259" w:lineRule="auto"/>
        <w:contextualSpacing/>
        <w:rPr>
          <w:rFonts w:ascii="Arial" w:eastAsia="Arial" w:hAnsi="Arial" w:cs="Arial"/>
          <w:b/>
          <w:sz w:val="24"/>
          <w:szCs w:val="24"/>
        </w:rPr>
      </w:pPr>
      <w:r>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r w:rsidR="00D47BB5">
        <w:rPr>
          <w:rFonts w:ascii="Arial" w:eastAsia="Arial" w:hAnsi="Arial" w:cs="Arial"/>
          <w:b/>
          <w:sz w:val="24"/>
          <w:szCs w:val="24"/>
        </w:rPr>
        <w:tab/>
      </w:r>
    </w:p>
    <w:p w14:paraId="7E739B59" w14:textId="6B682122" w:rsidR="00ED26E2" w:rsidRDefault="002A2E35" w:rsidP="00BC6D49">
      <w:pPr>
        <w:widowControl/>
        <w:spacing w:after="0" w:line="240" w:lineRule="auto"/>
        <w:contextualSpacing/>
        <w:rPr>
          <w:rFonts w:ascii="Arial" w:eastAsia="Arial" w:hAnsi="Arial" w:cs="Arial"/>
          <w:b/>
          <w:sz w:val="24"/>
          <w:szCs w:val="24"/>
        </w:rPr>
      </w:pPr>
      <w:r>
        <w:rPr>
          <w:rFonts w:ascii="Arial" w:eastAsia="Arial" w:hAnsi="Arial" w:cs="Arial"/>
          <w:b/>
          <w:sz w:val="24"/>
          <w:szCs w:val="24"/>
        </w:rPr>
        <w:t>RODEL V. CABADDU</w:t>
      </w:r>
    </w:p>
    <w:p w14:paraId="2BBEB08A" w14:textId="53CD1A37" w:rsidR="00DC0EB8" w:rsidRDefault="00BC6D49" w:rsidP="00BC6D49">
      <w:pPr>
        <w:widowControl/>
        <w:spacing w:after="0" w:line="240" w:lineRule="auto"/>
        <w:contextualSpacing/>
        <w:rPr>
          <w:rFonts w:ascii="Arial" w:eastAsia="Arial" w:hAnsi="Arial" w:cs="Arial"/>
          <w:b/>
          <w:color w:val="002060"/>
          <w:sz w:val="28"/>
          <w:szCs w:val="28"/>
        </w:rPr>
      </w:pPr>
      <w:r w:rsidRPr="00173E41">
        <w:rPr>
          <w:rFonts w:ascii="Arial" w:eastAsia="Arial" w:hAnsi="Arial" w:cs="Arial"/>
          <w:sz w:val="24"/>
          <w:szCs w:val="24"/>
        </w:rPr>
        <w:t>Releasing Officer</w:t>
      </w:r>
    </w:p>
    <w:p w14:paraId="6094B56C" w14:textId="77777777" w:rsidR="00E35E68" w:rsidRDefault="00E35E68" w:rsidP="008F1B26">
      <w:pPr>
        <w:widowControl/>
        <w:spacing w:after="160" w:line="259" w:lineRule="auto"/>
        <w:rPr>
          <w:rFonts w:ascii="Arial" w:eastAsia="Arial" w:hAnsi="Arial" w:cs="Arial"/>
          <w:b/>
          <w:color w:val="002060"/>
          <w:sz w:val="28"/>
          <w:szCs w:val="28"/>
        </w:rPr>
      </w:pPr>
    </w:p>
    <w:p w14:paraId="5B7EA4F7" w14:textId="77777777" w:rsidR="00E35E68" w:rsidRDefault="00E35E68" w:rsidP="008F1B26">
      <w:pPr>
        <w:widowControl/>
        <w:spacing w:after="160" w:line="259" w:lineRule="auto"/>
        <w:rPr>
          <w:rFonts w:ascii="Arial" w:eastAsia="Arial" w:hAnsi="Arial" w:cs="Arial"/>
          <w:b/>
          <w:color w:val="002060"/>
          <w:sz w:val="28"/>
          <w:szCs w:val="28"/>
        </w:rPr>
      </w:pPr>
    </w:p>
    <w:p w14:paraId="73DE3938" w14:textId="77777777" w:rsidR="00E35E68" w:rsidRDefault="00E35E68" w:rsidP="008F1B26">
      <w:pPr>
        <w:widowControl/>
        <w:spacing w:after="160" w:line="259" w:lineRule="auto"/>
        <w:rPr>
          <w:rFonts w:ascii="Arial" w:eastAsia="Arial" w:hAnsi="Arial" w:cs="Arial"/>
          <w:b/>
          <w:color w:val="002060"/>
          <w:sz w:val="28"/>
          <w:szCs w:val="28"/>
        </w:rPr>
      </w:pPr>
    </w:p>
    <w:p w14:paraId="3551CF56" w14:textId="4C213590" w:rsidR="00E35E68" w:rsidRDefault="00E35E68" w:rsidP="008F1B26">
      <w:pPr>
        <w:widowControl/>
        <w:spacing w:after="160" w:line="259" w:lineRule="auto"/>
        <w:rPr>
          <w:rFonts w:ascii="Arial" w:eastAsia="Arial" w:hAnsi="Arial" w:cs="Arial"/>
          <w:b/>
          <w:color w:val="002060"/>
          <w:sz w:val="28"/>
          <w:szCs w:val="28"/>
        </w:rPr>
      </w:pPr>
    </w:p>
    <w:p w14:paraId="3110B200" w14:textId="0E2CD05C" w:rsidR="00431363" w:rsidRDefault="00431363" w:rsidP="008F1B26">
      <w:pPr>
        <w:widowControl/>
        <w:spacing w:after="160" w:line="259" w:lineRule="auto"/>
        <w:rPr>
          <w:rFonts w:ascii="Arial" w:eastAsia="Arial" w:hAnsi="Arial" w:cs="Arial"/>
          <w:b/>
          <w:color w:val="002060"/>
          <w:sz w:val="28"/>
          <w:szCs w:val="28"/>
        </w:rPr>
      </w:pPr>
    </w:p>
    <w:p w14:paraId="68421B5B" w14:textId="09D0C2E1" w:rsidR="00431363" w:rsidRDefault="00431363" w:rsidP="008F1B26">
      <w:pPr>
        <w:widowControl/>
        <w:spacing w:after="160" w:line="259" w:lineRule="auto"/>
        <w:rPr>
          <w:rFonts w:ascii="Arial" w:eastAsia="Arial" w:hAnsi="Arial" w:cs="Arial"/>
          <w:b/>
          <w:color w:val="002060"/>
          <w:sz w:val="28"/>
          <w:szCs w:val="28"/>
        </w:rPr>
      </w:pPr>
    </w:p>
    <w:p w14:paraId="28D0E01F" w14:textId="77777777" w:rsidR="00431363" w:rsidRDefault="00431363" w:rsidP="008F1B26">
      <w:pPr>
        <w:widowControl/>
        <w:spacing w:after="160" w:line="259" w:lineRule="auto"/>
        <w:rPr>
          <w:rFonts w:ascii="Arial" w:eastAsia="Arial" w:hAnsi="Arial" w:cs="Arial"/>
          <w:b/>
          <w:color w:val="002060"/>
          <w:sz w:val="28"/>
          <w:szCs w:val="28"/>
        </w:rPr>
      </w:pPr>
    </w:p>
    <w:p w14:paraId="51D5969F" w14:textId="77777777" w:rsidR="00E35E68" w:rsidRDefault="00E35E68" w:rsidP="008F1B26">
      <w:pPr>
        <w:widowControl/>
        <w:spacing w:after="160" w:line="259" w:lineRule="auto"/>
        <w:rPr>
          <w:rFonts w:ascii="Arial" w:eastAsia="Arial" w:hAnsi="Arial" w:cs="Arial"/>
          <w:b/>
          <w:color w:val="002060"/>
          <w:sz w:val="28"/>
          <w:szCs w:val="28"/>
        </w:rPr>
      </w:pPr>
    </w:p>
    <w:p w14:paraId="40B4E5FB" w14:textId="4BA340F0" w:rsidR="00FB3E61" w:rsidRDefault="003E4C18" w:rsidP="008F1B26">
      <w:pPr>
        <w:widowControl/>
        <w:spacing w:after="160" w:line="259" w:lineRule="auto"/>
        <w:rPr>
          <w:rFonts w:ascii="Arial" w:eastAsia="Arial" w:hAnsi="Arial" w:cs="Arial"/>
          <w:b/>
          <w:color w:val="002060"/>
          <w:sz w:val="28"/>
          <w:szCs w:val="28"/>
        </w:rPr>
      </w:pPr>
      <w:r>
        <w:rPr>
          <w:rFonts w:ascii="Arial" w:eastAsia="Arial" w:hAnsi="Arial" w:cs="Arial"/>
          <w:b/>
          <w:color w:val="002060"/>
          <w:sz w:val="28"/>
          <w:szCs w:val="28"/>
        </w:rPr>
        <w:lastRenderedPageBreak/>
        <w:t>PHOTO</w:t>
      </w:r>
      <w:r w:rsidR="009266CC">
        <w:rPr>
          <w:rFonts w:ascii="Arial" w:eastAsia="Arial" w:hAnsi="Arial" w:cs="Arial"/>
          <w:b/>
          <w:color w:val="002060"/>
          <w:sz w:val="28"/>
          <w:szCs w:val="28"/>
        </w:rPr>
        <w:t xml:space="preserve"> </w:t>
      </w:r>
      <w:r w:rsidR="00A862BB">
        <w:rPr>
          <w:rFonts w:ascii="Arial" w:eastAsia="Arial" w:hAnsi="Arial" w:cs="Arial"/>
          <w:b/>
          <w:color w:val="002060"/>
          <w:sz w:val="28"/>
          <w:szCs w:val="28"/>
        </w:rPr>
        <w:t>DOCUMENTATIO</w:t>
      </w:r>
      <w:r w:rsidR="00141493">
        <w:rPr>
          <w:rFonts w:ascii="Arial" w:eastAsia="Arial" w:hAnsi="Arial" w:cs="Arial"/>
          <w:b/>
          <w:color w:val="002060"/>
          <w:sz w:val="28"/>
          <w:szCs w:val="28"/>
        </w:rPr>
        <w:t>N</w:t>
      </w:r>
    </w:p>
    <w:p w14:paraId="10236C8A" w14:textId="4E8FB394" w:rsidR="007044DE" w:rsidRDefault="00C554EA" w:rsidP="007044DE">
      <w:pPr>
        <w:widowControl/>
        <w:tabs>
          <w:tab w:val="left" w:pos="1935"/>
        </w:tabs>
        <w:spacing w:after="0" w:line="259" w:lineRule="auto"/>
        <w:contextualSpacing/>
        <w:jc w:val="center"/>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0288" behindDoc="0" locked="0" layoutInCell="1" allowOverlap="1" wp14:anchorId="78E7C09B" wp14:editId="26CF4072">
            <wp:simplePos x="0" y="0"/>
            <wp:positionH relativeFrom="margin">
              <wp:align>center</wp:align>
            </wp:positionH>
            <wp:positionV relativeFrom="paragraph">
              <wp:posOffset>43180</wp:posOffset>
            </wp:positionV>
            <wp:extent cx="5295900" cy="3971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0">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14278C57" w14:textId="7ADB228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6101D3C" w14:textId="7CB05FA8"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62BA21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0A8C09E"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DEF3FD4"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6EB64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2069800"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54CCCB7"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F6CF8C0" w14:textId="3F5505C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341CB9C"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266266D" w14:textId="55FBDF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7215981" w14:textId="6073588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1EDB722" w14:textId="25337D8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15A4D0A" w14:textId="156BCE26"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A151615" w14:textId="4EBE72EA"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4C6AE2" w14:textId="085096B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2EDF8315" w14:textId="447E9C3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0D15EE4" w14:textId="74DEEC2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90C76EE" w14:textId="4516708E" w:rsidR="00117C1A" w:rsidRDefault="00C554EA" w:rsidP="007044DE">
      <w:pPr>
        <w:widowControl/>
        <w:tabs>
          <w:tab w:val="left" w:pos="1935"/>
        </w:tabs>
        <w:spacing w:after="0" w:line="259" w:lineRule="auto"/>
        <w:contextualSpacing/>
        <w:jc w:val="center"/>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62336" behindDoc="0" locked="0" layoutInCell="1" allowOverlap="1" wp14:anchorId="3A5A3AD7" wp14:editId="56EA2A09">
            <wp:simplePos x="0" y="0"/>
            <wp:positionH relativeFrom="margin">
              <wp:align>center</wp:align>
            </wp:positionH>
            <wp:positionV relativeFrom="paragraph">
              <wp:posOffset>160655</wp:posOffset>
            </wp:positionV>
            <wp:extent cx="5295900" cy="397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WD COVID 19 Interventions- October 21, 2020 - FO VIII.JPG"/>
                    <pic:cNvPicPr/>
                  </pic:nvPicPr>
                  <pic:blipFill>
                    <a:blip r:embed="rId11">
                      <a:extLst>
                        <a:ext uri="{28A0092B-C50C-407E-A947-70E740481C1C}">
                          <a14:useLocalDpi xmlns:a14="http://schemas.microsoft.com/office/drawing/2010/main" val="0"/>
                        </a:ext>
                      </a:extLst>
                    </a:blip>
                    <a:stretch>
                      <a:fillRect/>
                    </a:stretch>
                  </pic:blipFill>
                  <pic:spPr>
                    <a:xfrm>
                      <a:off x="0" y="0"/>
                      <a:ext cx="5295900" cy="3971925"/>
                    </a:xfrm>
                    <a:prstGeom prst="rect">
                      <a:avLst/>
                    </a:prstGeom>
                  </pic:spPr>
                </pic:pic>
              </a:graphicData>
            </a:graphic>
            <wp14:sizeRelH relativeFrom="page">
              <wp14:pctWidth>0</wp14:pctWidth>
            </wp14:sizeRelH>
            <wp14:sizeRelV relativeFrom="page">
              <wp14:pctHeight>0</wp14:pctHeight>
            </wp14:sizeRelV>
          </wp:anchor>
        </w:drawing>
      </w:r>
    </w:p>
    <w:p w14:paraId="4581766B" w14:textId="2A49162E"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6377BD1" w14:textId="5C7ABFF1"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8520092"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10FD8E4" w14:textId="090112EF"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5D66D228"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70B9AA46"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66062854" w14:textId="2C1C42DD"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3E4AE31"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A8D30D9"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3E788BA0" w14:textId="22D785EC"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440820C5" w14:textId="77777777" w:rsidR="00117C1A" w:rsidRDefault="00117C1A" w:rsidP="007044DE">
      <w:pPr>
        <w:widowControl/>
        <w:tabs>
          <w:tab w:val="left" w:pos="1935"/>
        </w:tabs>
        <w:spacing w:after="0" w:line="259" w:lineRule="auto"/>
        <w:contextualSpacing/>
        <w:jc w:val="center"/>
        <w:rPr>
          <w:rFonts w:ascii="Arial" w:eastAsia="Arial" w:hAnsi="Arial" w:cs="Arial"/>
          <w:b/>
          <w:noProof/>
          <w:color w:val="002060"/>
          <w:sz w:val="28"/>
          <w:szCs w:val="28"/>
        </w:rPr>
      </w:pPr>
    </w:p>
    <w:p w14:paraId="177C37ED" w14:textId="0105B34D" w:rsidR="00117C1A" w:rsidRDefault="00117C1A" w:rsidP="007044DE">
      <w:pPr>
        <w:widowControl/>
        <w:tabs>
          <w:tab w:val="left" w:pos="1935"/>
        </w:tabs>
        <w:spacing w:after="0" w:line="259" w:lineRule="auto"/>
        <w:contextualSpacing/>
        <w:jc w:val="center"/>
        <w:rPr>
          <w:rFonts w:ascii="Arial" w:eastAsia="Arial" w:hAnsi="Arial" w:cs="Arial"/>
          <w:b/>
          <w:color w:val="002060"/>
          <w:sz w:val="28"/>
          <w:szCs w:val="28"/>
        </w:rPr>
      </w:pPr>
    </w:p>
    <w:p w14:paraId="27E0A5B2" w14:textId="37FF1A93" w:rsidR="00117C1A" w:rsidRPr="00117C1A" w:rsidRDefault="00117C1A" w:rsidP="004C2914">
      <w:pPr>
        <w:tabs>
          <w:tab w:val="left" w:pos="3444"/>
        </w:tabs>
        <w:rPr>
          <w:rFonts w:ascii="Arial" w:eastAsia="Arial" w:hAnsi="Arial" w:cs="Arial"/>
          <w:sz w:val="28"/>
          <w:szCs w:val="28"/>
        </w:rPr>
      </w:pPr>
    </w:p>
    <w:p w14:paraId="398AB2CD" w14:textId="7211FE77" w:rsidR="00117C1A" w:rsidRDefault="00117C1A" w:rsidP="00117C1A">
      <w:pPr>
        <w:rPr>
          <w:rFonts w:ascii="Arial" w:eastAsia="Arial" w:hAnsi="Arial" w:cs="Arial"/>
          <w:sz w:val="28"/>
          <w:szCs w:val="28"/>
        </w:rPr>
      </w:pPr>
    </w:p>
    <w:p w14:paraId="74D11B3E" w14:textId="53D03441" w:rsidR="00C554EA" w:rsidRDefault="00117C1A" w:rsidP="00FD4952">
      <w:pPr>
        <w:tabs>
          <w:tab w:val="left" w:pos="3732"/>
        </w:tabs>
        <w:rPr>
          <w:rFonts w:ascii="Arial" w:eastAsia="Arial" w:hAnsi="Arial" w:cs="Arial"/>
          <w:sz w:val="28"/>
          <w:szCs w:val="28"/>
        </w:rPr>
      </w:pPr>
      <w:r>
        <w:rPr>
          <w:rFonts w:ascii="Arial" w:eastAsia="Arial" w:hAnsi="Arial" w:cs="Arial"/>
          <w:sz w:val="28"/>
          <w:szCs w:val="28"/>
        </w:rPr>
        <w:tab/>
      </w:r>
    </w:p>
    <w:p w14:paraId="11187CB4" w14:textId="3EFD43C2" w:rsidR="00FD4952" w:rsidRPr="00FD4952" w:rsidRDefault="00FD4952" w:rsidP="00935BE0">
      <w:pPr>
        <w:widowControl/>
        <w:spacing w:after="160" w:line="259" w:lineRule="auto"/>
        <w:rPr>
          <w:rFonts w:ascii="Arial" w:eastAsia="Arial" w:hAnsi="Arial" w:cs="Arial"/>
          <w:sz w:val="28"/>
          <w:szCs w:val="28"/>
        </w:rPr>
      </w:pPr>
    </w:p>
    <w:sectPr w:rsidR="00FD4952" w:rsidRPr="00FD4952"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FD410" w14:textId="77777777" w:rsidR="0029645D" w:rsidRDefault="0029645D">
      <w:pPr>
        <w:spacing w:after="0" w:line="240" w:lineRule="auto"/>
      </w:pPr>
      <w:r>
        <w:separator/>
      </w:r>
    </w:p>
  </w:endnote>
  <w:endnote w:type="continuationSeparator" w:id="0">
    <w:p w14:paraId="5ED4C99C" w14:textId="77777777" w:rsidR="0029645D" w:rsidRDefault="00296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DF262A" w:rsidRDefault="00DF262A">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77777777" w:rsidR="00DF262A" w:rsidRDefault="00DF262A">
    <w:pPr>
      <w:pBdr>
        <w:bottom w:val="single" w:sz="6" w:space="1" w:color="000000"/>
      </w:pBdr>
      <w:tabs>
        <w:tab w:val="left" w:pos="2371"/>
        <w:tab w:val="center" w:pos="5233"/>
      </w:tabs>
      <w:spacing w:after="0" w:line="240" w:lineRule="auto"/>
      <w:jc w:val="right"/>
      <w:rPr>
        <w:sz w:val="16"/>
        <w:szCs w:val="16"/>
      </w:rPr>
    </w:pPr>
  </w:p>
  <w:p w14:paraId="7DE3E999" w14:textId="49E5516B" w:rsidR="00DF262A" w:rsidRDefault="00DF262A">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31AC2">
      <w:rPr>
        <w:b/>
        <w:noProof/>
        <w:sz w:val="16"/>
        <w:szCs w:val="16"/>
      </w:rPr>
      <w:t>38</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31AC2">
      <w:rPr>
        <w:b/>
        <w:noProof/>
        <w:sz w:val="16"/>
        <w:szCs w:val="16"/>
      </w:rPr>
      <w:t>39</w:t>
    </w:r>
    <w:r>
      <w:rPr>
        <w:b/>
        <w:sz w:val="16"/>
        <w:szCs w:val="16"/>
      </w:rPr>
      <w:fldChar w:fldCharType="end"/>
    </w:r>
    <w:r>
      <w:rPr>
        <w:b/>
        <w:sz w:val="16"/>
        <w:szCs w:val="16"/>
      </w:rPr>
      <w:t xml:space="preserve"> </w:t>
    </w:r>
    <w:r>
      <w:rPr>
        <w:sz w:val="16"/>
        <w:szCs w:val="16"/>
      </w:rPr>
      <w:t xml:space="preserve">| </w:t>
    </w:r>
    <w:r>
      <w:rPr>
        <w:rFonts w:ascii="Arial" w:eastAsia="Arial" w:hAnsi="Arial" w:cs="Arial"/>
        <w:sz w:val="14"/>
        <w:szCs w:val="14"/>
      </w:rPr>
      <w:t>DSWD DROMIC Report #407</w:t>
    </w:r>
    <w:r w:rsidRPr="00125C91">
      <w:rPr>
        <w:rFonts w:ascii="Arial" w:eastAsia="Arial" w:hAnsi="Arial" w:cs="Arial"/>
        <w:sz w:val="14"/>
        <w:szCs w:val="14"/>
      </w:rPr>
      <w:t xml:space="preserve"> on the Corona</w:t>
    </w:r>
    <w:r>
      <w:rPr>
        <w:rFonts w:ascii="Arial" w:eastAsia="Arial" w:hAnsi="Arial" w:cs="Arial"/>
        <w:sz w:val="14"/>
        <w:szCs w:val="14"/>
      </w:rPr>
      <w:t>virus Disease (COVID19) as of 28 October 2020, 6A</w:t>
    </w:r>
    <w:r w:rsidRPr="00125C91">
      <w:rPr>
        <w:rFonts w:ascii="Arial" w:eastAsia="Arial" w:hAnsi="Arial" w:cs="Arial"/>
        <w:sz w:val="14"/>
        <w:szCs w:val="14"/>
      </w:rPr>
      <w:t>M</w:t>
    </w:r>
  </w:p>
  <w:p w14:paraId="2B859230" w14:textId="77777777" w:rsidR="00DF262A" w:rsidRDefault="00DF262A">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DF262A" w:rsidRDefault="00DF262A">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A20F4" w14:textId="77777777" w:rsidR="0029645D" w:rsidRDefault="0029645D">
      <w:pPr>
        <w:spacing w:after="0" w:line="240" w:lineRule="auto"/>
      </w:pPr>
      <w:r>
        <w:separator/>
      </w:r>
    </w:p>
  </w:footnote>
  <w:footnote w:type="continuationSeparator" w:id="0">
    <w:p w14:paraId="180BD7E6" w14:textId="77777777" w:rsidR="0029645D" w:rsidRDefault="00296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DF262A" w:rsidRDefault="00DF262A">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DF262A" w:rsidRDefault="00DF262A">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DF262A" w:rsidRDefault="00DF262A">
    <w:pPr>
      <w:pBdr>
        <w:bottom w:val="single" w:sz="6" w:space="1" w:color="000000"/>
      </w:pBdr>
      <w:tabs>
        <w:tab w:val="center" w:pos="4680"/>
        <w:tab w:val="right" w:pos="9360"/>
      </w:tabs>
      <w:spacing w:after="0" w:line="240" w:lineRule="auto"/>
      <w:jc w:val="center"/>
      <w:rPr>
        <w:sz w:val="10"/>
      </w:rPr>
    </w:pPr>
  </w:p>
  <w:p w14:paraId="3A0C3660" w14:textId="77777777" w:rsidR="00DF262A" w:rsidRDefault="00DF262A">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DF262A" w:rsidRDefault="00DF262A">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4"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EAB5339"/>
    <w:multiLevelType w:val="multilevel"/>
    <w:tmpl w:val="393AB2DC"/>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6"/>
  </w:num>
  <w:num w:numId="2">
    <w:abstractNumId w:val="8"/>
  </w:num>
  <w:num w:numId="3">
    <w:abstractNumId w:val="18"/>
  </w:num>
  <w:num w:numId="4">
    <w:abstractNumId w:val="1"/>
  </w:num>
  <w:num w:numId="5">
    <w:abstractNumId w:val="19"/>
  </w:num>
  <w:num w:numId="6">
    <w:abstractNumId w:val="15"/>
  </w:num>
  <w:num w:numId="7">
    <w:abstractNumId w:val="10"/>
  </w:num>
  <w:num w:numId="8">
    <w:abstractNumId w:val="0"/>
  </w:num>
  <w:num w:numId="9">
    <w:abstractNumId w:val="20"/>
  </w:num>
  <w:num w:numId="10">
    <w:abstractNumId w:val="23"/>
  </w:num>
  <w:num w:numId="11">
    <w:abstractNumId w:val="11"/>
  </w:num>
  <w:num w:numId="12">
    <w:abstractNumId w:val="2"/>
  </w:num>
  <w:num w:numId="13">
    <w:abstractNumId w:val="6"/>
  </w:num>
  <w:num w:numId="14">
    <w:abstractNumId w:val="13"/>
  </w:num>
  <w:num w:numId="15">
    <w:abstractNumId w:val="5"/>
  </w:num>
  <w:num w:numId="16">
    <w:abstractNumId w:val="9"/>
  </w:num>
  <w:num w:numId="17">
    <w:abstractNumId w:val="3"/>
  </w:num>
  <w:num w:numId="18">
    <w:abstractNumId w:val="21"/>
  </w:num>
  <w:num w:numId="19">
    <w:abstractNumId w:val="17"/>
  </w:num>
  <w:num w:numId="20">
    <w:abstractNumId w:val="4"/>
  </w:num>
  <w:num w:numId="21">
    <w:abstractNumId w:val="14"/>
  </w:num>
  <w:num w:numId="22">
    <w:abstractNumId w:val="12"/>
  </w:num>
  <w:num w:numId="23">
    <w:abstractNumId w:val="24"/>
  </w:num>
  <w:num w:numId="24">
    <w:abstractNumId w:val="7"/>
  </w:num>
  <w:num w:numId="25">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131078" w:nlCheck="1" w:checkStyle="0"/>
  <w:activeWritingStyle w:appName="MSWord" w:lang="en-US" w:vendorID="64" w:dllVersion="131078" w:nlCheck="1" w:checkStyle="0"/>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qgUApzjXQSwAAAA="/>
  </w:docVars>
  <w:rsids>
    <w:rsidRoot w:val="00F85877"/>
    <w:rsid w:val="000000AE"/>
    <w:rsid w:val="000002BD"/>
    <w:rsid w:val="00000618"/>
    <w:rsid w:val="00000750"/>
    <w:rsid w:val="00000ADA"/>
    <w:rsid w:val="00000D00"/>
    <w:rsid w:val="00001094"/>
    <w:rsid w:val="0000142E"/>
    <w:rsid w:val="000018D4"/>
    <w:rsid w:val="00001A75"/>
    <w:rsid w:val="00001E24"/>
    <w:rsid w:val="00003219"/>
    <w:rsid w:val="0000339D"/>
    <w:rsid w:val="00003761"/>
    <w:rsid w:val="00003766"/>
    <w:rsid w:val="000043A7"/>
    <w:rsid w:val="000044B2"/>
    <w:rsid w:val="00004B0E"/>
    <w:rsid w:val="00004B4F"/>
    <w:rsid w:val="00004CC9"/>
    <w:rsid w:val="00004D9C"/>
    <w:rsid w:val="00004F3D"/>
    <w:rsid w:val="0000543B"/>
    <w:rsid w:val="00005465"/>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ABD"/>
    <w:rsid w:val="00011F4F"/>
    <w:rsid w:val="000121B4"/>
    <w:rsid w:val="00012596"/>
    <w:rsid w:val="00012C61"/>
    <w:rsid w:val="00012C7B"/>
    <w:rsid w:val="00013290"/>
    <w:rsid w:val="00013852"/>
    <w:rsid w:val="0001491C"/>
    <w:rsid w:val="000151B5"/>
    <w:rsid w:val="000152E3"/>
    <w:rsid w:val="000155DB"/>
    <w:rsid w:val="000157BE"/>
    <w:rsid w:val="000163E4"/>
    <w:rsid w:val="000168ED"/>
    <w:rsid w:val="00016A00"/>
    <w:rsid w:val="00016DF3"/>
    <w:rsid w:val="00017357"/>
    <w:rsid w:val="0001738A"/>
    <w:rsid w:val="000177FB"/>
    <w:rsid w:val="00017CCF"/>
    <w:rsid w:val="0002031D"/>
    <w:rsid w:val="0002058A"/>
    <w:rsid w:val="000213B8"/>
    <w:rsid w:val="00021B04"/>
    <w:rsid w:val="00021F72"/>
    <w:rsid w:val="00022060"/>
    <w:rsid w:val="00022AB9"/>
    <w:rsid w:val="00022FF7"/>
    <w:rsid w:val="0002363B"/>
    <w:rsid w:val="000237D9"/>
    <w:rsid w:val="00024906"/>
    <w:rsid w:val="00024AE6"/>
    <w:rsid w:val="00024D16"/>
    <w:rsid w:val="00024E4E"/>
    <w:rsid w:val="00025168"/>
    <w:rsid w:val="00025477"/>
    <w:rsid w:val="00025726"/>
    <w:rsid w:val="00025B9B"/>
    <w:rsid w:val="00025CFE"/>
    <w:rsid w:val="00025D78"/>
    <w:rsid w:val="00025E2D"/>
    <w:rsid w:val="000262E4"/>
    <w:rsid w:val="00026AAB"/>
    <w:rsid w:val="0002702E"/>
    <w:rsid w:val="00027199"/>
    <w:rsid w:val="000271B7"/>
    <w:rsid w:val="000276CD"/>
    <w:rsid w:val="00027812"/>
    <w:rsid w:val="0002797F"/>
    <w:rsid w:val="00027A74"/>
    <w:rsid w:val="00027A94"/>
    <w:rsid w:val="00027B19"/>
    <w:rsid w:val="00027C2E"/>
    <w:rsid w:val="00030144"/>
    <w:rsid w:val="00030485"/>
    <w:rsid w:val="0003071D"/>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7301"/>
    <w:rsid w:val="0003777C"/>
    <w:rsid w:val="00040033"/>
    <w:rsid w:val="0004007F"/>
    <w:rsid w:val="000401AF"/>
    <w:rsid w:val="00040445"/>
    <w:rsid w:val="00040BBA"/>
    <w:rsid w:val="00040F4A"/>
    <w:rsid w:val="0004101D"/>
    <w:rsid w:val="00041329"/>
    <w:rsid w:val="00042349"/>
    <w:rsid w:val="0004241A"/>
    <w:rsid w:val="0004260B"/>
    <w:rsid w:val="00042885"/>
    <w:rsid w:val="00042E92"/>
    <w:rsid w:val="000433B6"/>
    <w:rsid w:val="0004344B"/>
    <w:rsid w:val="000436CC"/>
    <w:rsid w:val="000437A3"/>
    <w:rsid w:val="00043984"/>
    <w:rsid w:val="00043AE5"/>
    <w:rsid w:val="00043F54"/>
    <w:rsid w:val="000442CB"/>
    <w:rsid w:val="0004445F"/>
    <w:rsid w:val="000446B7"/>
    <w:rsid w:val="0004480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C9A"/>
    <w:rsid w:val="00054F24"/>
    <w:rsid w:val="00054F5B"/>
    <w:rsid w:val="00055124"/>
    <w:rsid w:val="00055D07"/>
    <w:rsid w:val="00055FB8"/>
    <w:rsid w:val="0005637E"/>
    <w:rsid w:val="00056444"/>
    <w:rsid w:val="00056461"/>
    <w:rsid w:val="000569B6"/>
    <w:rsid w:val="00056A54"/>
    <w:rsid w:val="00056B9E"/>
    <w:rsid w:val="00056C0F"/>
    <w:rsid w:val="00056E49"/>
    <w:rsid w:val="0005711A"/>
    <w:rsid w:val="000573EF"/>
    <w:rsid w:val="000575B0"/>
    <w:rsid w:val="00057662"/>
    <w:rsid w:val="00057999"/>
    <w:rsid w:val="00057A71"/>
    <w:rsid w:val="00057BEE"/>
    <w:rsid w:val="00057C79"/>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29F"/>
    <w:rsid w:val="00065522"/>
    <w:rsid w:val="00065949"/>
    <w:rsid w:val="00066031"/>
    <w:rsid w:val="00066591"/>
    <w:rsid w:val="0006692C"/>
    <w:rsid w:val="000670BF"/>
    <w:rsid w:val="000673D7"/>
    <w:rsid w:val="00067755"/>
    <w:rsid w:val="00067C0B"/>
    <w:rsid w:val="00070AA6"/>
    <w:rsid w:val="00070BB0"/>
    <w:rsid w:val="00070BF1"/>
    <w:rsid w:val="00070E1D"/>
    <w:rsid w:val="000719E1"/>
    <w:rsid w:val="00071CB0"/>
    <w:rsid w:val="00072109"/>
    <w:rsid w:val="0007253D"/>
    <w:rsid w:val="00072626"/>
    <w:rsid w:val="000726C8"/>
    <w:rsid w:val="000727F3"/>
    <w:rsid w:val="000728A7"/>
    <w:rsid w:val="00072B53"/>
    <w:rsid w:val="00072BEC"/>
    <w:rsid w:val="00072C31"/>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F1"/>
    <w:rsid w:val="00080D87"/>
    <w:rsid w:val="00080F78"/>
    <w:rsid w:val="0008157E"/>
    <w:rsid w:val="00081A28"/>
    <w:rsid w:val="000826FE"/>
    <w:rsid w:val="00082F5F"/>
    <w:rsid w:val="0008380F"/>
    <w:rsid w:val="0008385F"/>
    <w:rsid w:val="00083CBB"/>
    <w:rsid w:val="00083DDF"/>
    <w:rsid w:val="00083DE5"/>
    <w:rsid w:val="000842BD"/>
    <w:rsid w:val="00084468"/>
    <w:rsid w:val="0008465B"/>
    <w:rsid w:val="00084FCF"/>
    <w:rsid w:val="0008546F"/>
    <w:rsid w:val="00085A51"/>
    <w:rsid w:val="00085F15"/>
    <w:rsid w:val="00085F1B"/>
    <w:rsid w:val="00086175"/>
    <w:rsid w:val="0008668B"/>
    <w:rsid w:val="000866A1"/>
    <w:rsid w:val="00086D9C"/>
    <w:rsid w:val="0008718B"/>
    <w:rsid w:val="00087286"/>
    <w:rsid w:val="00090096"/>
    <w:rsid w:val="0009021C"/>
    <w:rsid w:val="000902E3"/>
    <w:rsid w:val="00090804"/>
    <w:rsid w:val="00090C8F"/>
    <w:rsid w:val="00090FAE"/>
    <w:rsid w:val="00090FF4"/>
    <w:rsid w:val="0009105B"/>
    <w:rsid w:val="00091077"/>
    <w:rsid w:val="000910DF"/>
    <w:rsid w:val="00091934"/>
    <w:rsid w:val="0009233F"/>
    <w:rsid w:val="00092E8C"/>
    <w:rsid w:val="000940CD"/>
    <w:rsid w:val="000942C4"/>
    <w:rsid w:val="000947C4"/>
    <w:rsid w:val="00094B5D"/>
    <w:rsid w:val="00094BCE"/>
    <w:rsid w:val="00094F83"/>
    <w:rsid w:val="00095167"/>
    <w:rsid w:val="00095756"/>
    <w:rsid w:val="0009576D"/>
    <w:rsid w:val="000958E4"/>
    <w:rsid w:val="00096FA0"/>
    <w:rsid w:val="00096FEA"/>
    <w:rsid w:val="0009761C"/>
    <w:rsid w:val="00097A16"/>
    <w:rsid w:val="000A0218"/>
    <w:rsid w:val="000A039D"/>
    <w:rsid w:val="000A0586"/>
    <w:rsid w:val="000A11C5"/>
    <w:rsid w:val="000A19CD"/>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B63"/>
    <w:rsid w:val="000A71E2"/>
    <w:rsid w:val="000B004B"/>
    <w:rsid w:val="000B08EC"/>
    <w:rsid w:val="000B13F7"/>
    <w:rsid w:val="000B141A"/>
    <w:rsid w:val="000B15B1"/>
    <w:rsid w:val="000B2093"/>
    <w:rsid w:val="000B2983"/>
    <w:rsid w:val="000B29A1"/>
    <w:rsid w:val="000B3232"/>
    <w:rsid w:val="000B32E7"/>
    <w:rsid w:val="000B36F6"/>
    <w:rsid w:val="000B452F"/>
    <w:rsid w:val="000B4709"/>
    <w:rsid w:val="000B4AE9"/>
    <w:rsid w:val="000B5452"/>
    <w:rsid w:val="000B570B"/>
    <w:rsid w:val="000B58EF"/>
    <w:rsid w:val="000B5A6A"/>
    <w:rsid w:val="000B63F7"/>
    <w:rsid w:val="000B6DAB"/>
    <w:rsid w:val="000B73FD"/>
    <w:rsid w:val="000B74A6"/>
    <w:rsid w:val="000B75D0"/>
    <w:rsid w:val="000B776D"/>
    <w:rsid w:val="000B7911"/>
    <w:rsid w:val="000B7936"/>
    <w:rsid w:val="000B7958"/>
    <w:rsid w:val="000B7AB0"/>
    <w:rsid w:val="000B7CEB"/>
    <w:rsid w:val="000C06B9"/>
    <w:rsid w:val="000C0AC5"/>
    <w:rsid w:val="000C0EBE"/>
    <w:rsid w:val="000C1348"/>
    <w:rsid w:val="000C248B"/>
    <w:rsid w:val="000C28B3"/>
    <w:rsid w:val="000C29AC"/>
    <w:rsid w:val="000C2A27"/>
    <w:rsid w:val="000C2FC3"/>
    <w:rsid w:val="000C31EC"/>
    <w:rsid w:val="000C3AAB"/>
    <w:rsid w:val="000C3BC1"/>
    <w:rsid w:val="000C4553"/>
    <w:rsid w:val="000C4855"/>
    <w:rsid w:val="000C5176"/>
    <w:rsid w:val="000C528B"/>
    <w:rsid w:val="000C528C"/>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D1B"/>
    <w:rsid w:val="000D503D"/>
    <w:rsid w:val="000D50D2"/>
    <w:rsid w:val="000D5106"/>
    <w:rsid w:val="000D5E9A"/>
    <w:rsid w:val="000D6399"/>
    <w:rsid w:val="000D6565"/>
    <w:rsid w:val="000D6885"/>
    <w:rsid w:val="000D70DE"/>
    <w:rsid w:val="000E01B1"/>
    <w:rsid w:val="000E083D"/>
    <w:rsid w:val="000E0AAC"/>
    <w:rsid w:val="000E0CE6"/>
    <w:rsid w:val="000E0E27"/>
    <w:rsid w:val="000E0E80"/>
    <w:rsid w:val="000E1937"/>
    <w:rsid w:val="000E2D36"/>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8A"/>
    <w:rsid w:val="000E64CE"/>
    <w:rsid w:val="000E72A3"/>
    <w:rsid w:val="000E76C7"/>
    <w:rsid w:val="000E79FE"/>
    <w:rsid w:val="000E7B97"/>
    <w:rsid w:val="000F0020"/>
    <w:rsid w:val="000F053F"/>
    <w:rsid w:val="000F096E"/>
    <w:rsid w:val="000F0A7D"/>
    <w:rsid w:val="000F1077"/>
    <w:rsid w:val="000F1168"/>
    <w:rsid w:val="000F1628"/>
    <w:rsid w:val="000F1850"/>
    <w:rsid w:val="000F1DD4"/>
    <w:rsid w:val="000F2274"/>
    <w:rsid w:val="000F271B"/>
    <w:rsid w:val="000F2F97"/>
    <w:rsid w:val="000F327B"/>
    <w:rsid w:val="000F3637"/>
    <w:rsid w:val="000F36A9"/>
    <w:rsid w:val="000F3969"/>
    <w:rsid w:val="000F3BF4"/>
    <w:rsid w:val="000F407B"/>
    <w:rsid w:val="000F499F"/>
    <w:rsid w:val="000F52E2"/>
    <w:rsid w:val="000F534C"/>
    <w:rsid w:val="000F5412"/>
    <w:rsid w:val="000F54C6"/>
    <w:rsid w:val="000F5C9C"/>
    <w:rsid w:val="000F6250"/>
    <w:rsid w:val="000F62D4"/>
    <w:rsid w:val="000F6A25"/>
    <w:rsid w:val="000F6B9A"/>
    <w:rsid w:val="000F6F7C"/>
    <w:rsid w:val="000F719A"/>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D22"/>
    <w:rsid w:val="00102DC1"/>
    <w:rsid w:val="00102F2B"/>
    <w:rsid w:val="0010354F"/>
    <w:rsid w:val="00103CF7"/>
    <w:rsid w:val="00103D1F"/>
    <w:rsid w:val="0010417D"/>
    <w:rsid w:val="001043FC"/>
    <w:rsid w:val="00104B4E"/>
    <w:rsid w:val="00105014"/>
    <w:rsid w:val="001052C9"/>
    <w:rsid w:val="0010546D"/>
    <w:rsid w:val="001055EA"/>
    <w:rsid w:val="00105A5B"/>
    <w:rsid w:val="00105ABA"/>
    <w:rsid w:val="00105BB8"/>
    <w:rsid w:val="00105D2B"/>
    <w:rsid w:val="00105EEF"/>
    <w:rsid w:val="001065FE"/>
    <w:rsid w:val="00106816"/>
    <w:rsid w:val="0011052B"/>
    <w:rsid w:val="00110DF0"/>
    <w:rsid w:val="00110F49"/>
    <w:rsid w:val="00111250"/>
    <w:rsid w:val="001113B6"/>
    <w:rsid w:val="00111635"/>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549B"/>
    <w:rsid w:val="00115A8C"/>
    <w:rsid w:val="00115D3B"/>
    <w:rsid w:val="00117414"/>
    <w:rsid w:val="001175DC"/>
    <w:rsid w:val="00117C1A"/>
    <w:rsid w:val="00121937"/>
    <w:rsid w:val="00121F19"/>
    <w:rsid w:val="00121F43"/>
    <w:rsid w:val="001229E5"/>
    <w:rsid w:val="00122A95"/>
    <w:rsid w:val="0012313E"/>
    <w:rsid w:val="001239AA"/>
    <w:rsid w:val="00123A9C"/>
    <w:rsid w:val="00123FA1"/>
    <w:rsid w:val="0012427E"/>
    <w:rsid w:val="001245A9"/>
    <w:rsid w:val="0012489E"/>
    <w:rsid w:val="001248C2"/>
    <w:rsid w:val="00124B44"/>
    <w:rsid w:val="00124E81"/>
    <w:rsid w:val="0012535E"/>
    <w:rsid w:val="00125AF4"/>
    <w:rsid w:val="00125AFC"/>
    <w:rsid w:val="00125B61"/>
    <w:rsid w:val="00125C91"/>
    <w:rsid w:val="00125D5A"/>
    <w:rsid w:val="00125DC1"/>
    <w:rsid w:val="00126680"/>
    <w:rsid w:val="001267CA"/>
    <w:rsid w:val="00126995"/>
    <w:rsid w:val="00127029"/>
    <w:rsid w:val="0012744C"/>
    <w:rsid w:val="00127ADA"/>
    <w:rsid w:val="00127B9B"/>
    <w:rsid w:val="0013041B"/>
    <w:rsid w:val="0013097E"/>
    <w:rsid w:val="00130F5C"/>
    <w:rsid w:val="00130FFE"/>
    <w:rsid w:val="0013129E"/>
    <w:rsid w:val="00131943"/>
    <w:rsid w:val="00131D89"/>
    <w:rsid w:val="00131F24"/>
    <w:rsid w:val="00131FEB"/>
    <w:rsid w:val="00132040"/>
    <w:rsid w:val="001322A0"/>
    <w:rsid w:val="00132345"/>
    <w:rsid w:val="00132490"/>
    <w:rsid w:val="001324D1"/>
    <w:rsid w:val="00132A61"/>
    <w:rsid w:val="001334AB"/>
    <w:rsid w:val="00133792"/>
    <w:rsid w:val="00134078"/>
    <w:rsid w:val="00134B13"/>
    <w:rsid w:val="00134EAB"/>
    <w:rsid w:val="00134F97"/>
    <w:rsid w:val="00135297"/>
    <w:rsid w:val="00135F52"/>
    <w:rsid w:val="00136085"/>
    <w:rsid w:val="00136271"/>
    <w:rsid w:val="00136A12"/>
    <w:rsid w:val="00137061"/>
    <w:rsid w:val="00137336"/>
    <w:rsid w:val="0013749E"/>
    <w:rsid w:val="00140249"/>
    <w:rsid w:val="001403E0"/>
    <w:rsid w:val="0014119C"/>
    <w:rsid w:val="00141373"/>
    <w:rsid w:val="00141493"/>
    <w:rsid w:val="001417DB"/>
    <w:rsid w:val="00141D02"/>
    <w:rsid w:val="00142176"/>
    <w:rsid w:val="00142577"/>
    <w:rsid w:val="001430A6"/>
    <w:rsid w:val="001434BC"/>
    <w:rsid w:val="001437F8"/>
    <w:rsid w:val="00143B23"/>
    <w:rsid w:val="00143C82"/>
    <w:rsid w:val="00143E1F"/>
    <w:rsid w:val="00144188"/>
    <w:rsid w:val="00144223"/>
    <w:rsid w:val="00144481"/>
    <w:rsid w:val="001445BF"/>
    <w:rsid w:val="00144FCE"/>
    <w:rsid w:val="0014519E"/>
    <w:rsid w:val="00146153"/>
    <w:rsid w:val="001463AD"/>
    <w:rsid w:val="00146DC8"/>
    <w:rsid w:val="00147427"/>
    <w:rsid w:val="00147563"/>
    <w:rsid w:val="001477C3"/>
    <w:rsid w:val="00147C67"/>
    <w:rsid w:val="001501EA"/>
    <w:rsid w:val="001504A9"/>
    <w:rsid w:val="0015053B"/>
    <w:rsid w:val="001511FA"/>
    <w:rsid w:val="00151263"/>
    <w:rsid w:val="00151B0B"/>
    <w:rsid w:val="00151D96"/>
    <w:rsid w:val="0015209D"/>
    <w:rsid w:val="00152691"/>
    <w:rsid w:val="00152D8A"/>
    <w:rsid w:val="00153898"/>
    <w:rsid w:val="00153B0D"/>
    <w:rsid w:val="00153FB6"/>
    <w:rsid w:val="00154B51"/>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601ED"/>
    <w:rsid w:val="0016028E"/>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63B"/>
    <w:rsid w:val="00165A31"/>
    <w:rsid w:val="00165CE5"/>
    <w:rsid w:val="00165EC5"/>
    <w:rsid w:val="00165F3C"/>
    <w:rsid w:val="00165F51"/>
    <w:rsid w:val="0016648B"/>
    <w:rsid w:val="00166D1D"/>
    <w:rsid w:val="0016721E"/>
    <w:rsid w:val="00167466"/>
    <w:rsid w:val="00167BA9"/>
    <w:rsid w:val="00170471"/>
    <w:rsid w:val="00170728"/>
    <w:rsid w:val="00171C81"/>
    <w:rsid w:val="001720AA"/>
    <w:rsid w:val="00172105"/>
    <w:rsid w:val="001729DF"/>
    <w:rsid w:val="00172E73"/>
    <w:rsid w:val="00173284"/>
    <w:rsid w:val="001732AE"/>
    <w:rsid w:val="00173E41"/>
    <w:rsid w:val="00174839"/>
    <w:rsid w:val="001748E7"/>
    <w:rsid w:val="00174999"/>
    <w:rsid w:val="00174EA5"/>
    <w:rsid w:val="00175287"/>
    <w:rsid w:val="00175D8A"/>
    <w:rsid w:val="00176127"/>
    <w:rsid w:val="001764BC"/>
    <w:rsid w:val="00176AB6"/>
    <w:rsid w:val="00176F10"/>
    <w:rsid w:val="001775A9"/>
    <w:rsid w:val="00177829"/>
    <w:rsid w:val="00177DA0"/>
    <w:rsid w:val="0018019E"/>
    <w:rsid w:val="0018022F"/>
    <w:rsid w:val="001803D7"/>
    <w:rsid w:val="001806DD"/>
    <w:rsid w:val="0018085E"/>
    <w:rsid w:val="00180C95"/>
    <w:rsid w:val="00180F35"/>
    <w:rsid w:val="00181043"/>
    <w:rsid w:val="00181655"/>
    <w:rsid w:val="00181795"/>
    <w:rsid w:val="00181869"/>
    <w:rsid w:val="00181A3C"/>
    <w:rsid w:val="00181C9E"/>
    <w:rsid w:val="00182F41"/>
    <w:rsid w:val="00182FB6"/>
    <w:rsid w:val="00183390"/>
    <w:rsid w:val="00183F00"/>
    <w:rsid w:val="00183FA8"/>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D0A"/>
    <w:rsid w:val="0019001A"/>
    <w:rsid w:val="001903BF"/>
    <w:rsid w:val="0019094D"/>
    <w:rsid w:val="00190C16"/>
    <w:rsid w:val="00190D84"/>
    <w:rsid w:val="00191FEE"/>
    <w:rsid w:val="001922A6"/>
    <w:rsid w:val="00192404"/>
    <w:rsid w:val="00192647"/>
    <w:rsid w:val="00192A23"/>
    <w:rsid w:val="00192B12"/>
    <w:rsid w:val="00192DDE"/>
    <w:rsid w:val="00192EC0"/>
    <w:rsid w:val="001932BF"/>
    <w:rsid w:val="00193460"/>
    <w:rsid w:val="00194037"/>
    <w:rsid w:val="001944BE"/>
    <w:rsid w:val="00194596"/>
    <w:rsid w:val="00194C30"/>
    <w:rsid w:val="001953D4"/>
    <w:rsid w:val="001956C7"/>
    <w:rsid w:val="00195C45"/>
    <w:rsid w:val="0019637B"/>
    <w:rsid w:val="00196FC8"/>
    <w:rsid w:val="00196FF7"/>
    <w:rsid w:val="0019746D"/>
    <w:rsid w:val="00197591"/>
    <w:rsid w:val="00197E67"/>
    <w:rsid w:val="00197F93"/>
    <w:rsid w:val="001A09D9"/>
    <w:rsid w:val="001A143D"/>
    <w:rsid w:val="001A1A73"/>
    <w:rsid w:val="001A1A8C"/>
    <w:rsid w:val="001A26CE"/>
    <w:rsid w:val="001A2A6C"/>
    <w:rsid w:val="001A3007"/>
    <w:rsid w:val="001A3013"/>
    <w:rsid w:val="001A303A"/>
    <w:rsid w:val="001A3899"/>
    <w:rsid w:val="001A3E32"/>
    <w:rsid w:val="001A46B3"/>
    <w:rsid w:val="001A4746"/>
    <w:rsid w:val="001A47F9"/>
    <w:rsid w:val="001A4AF2"/>
    <w:rsid w:val="001A649F"/>
    <w:rsid w:val="001A6C50"/>
    <w:rsid w:val="001A7BB1"/>
    <w:rsid w:val="001A7CCA"/>
    <w:rsid w:val="001B013B"/>
    <w:rsid w:val="001B0153"/>
    <w:rsid w:val="001B1660"/>
    <w:rsid w:val="001B1D88"/>
    <w:rsid w:val="001B1D8F"/>
    <w:rsid w:val="001B2A0A"/>
    <w:rsid w:val="001B313C"/>
    <w:rsid w:val="001B3802"/>
    <w:rsid w:val="001B3983"/>
    <w:rsid w:val="001B3AB1"/>
    <w:rsid w:val="001B3DB0"/>
    <w:rsid w:val="001B40CE"/>
    <w:rsid w:val="001B41A5"/>
    <w:rsid w:val="001B425F"/>
    <w:rsid w:val="001B4600"/>
    <w:rsid w:val="001B48EF"/>
    <w:rsid w:val="001B4B2E"/>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911"/>
    <w:rsid w:val="001C196F"/>
    <w:rsid w:val="001C1B70"/>
    <w:rsid w:val="001C1F7A"/>
    <w:rsid w:val="001C20FE"/>
    <w:rsid w:val="001C2507"/>
    <w:rsid w:val="001C2894"/>
    <w:rsid w:val="001C34DE"/>
    <w:rsid w:val="001C3685"/>
    <w:rsid w:val="001C403E"/>
    <w:rsid w:val="001C41B0"/>
    <w:rsid w:val="001C4709"/>
    <w:rsid w:val="001C4C25"/>
    <w:rsid w:val="001C4D6A"/>
    <w:rsid w:val="001C5125"/>
    <w:rsid w:val="001C55E3"/>
    <w:rsid w:val="001C560B"/>
    <w:rsid w:val="001C5682"/>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7B2"/>
    <w:rsid w:val="001D2445"/>
    <w:rsid w:val="001D250C"/>
    <w:rsid w:val="001D2539"/>
    <w:rsid w:val="001D26AA"/>
    <w:rsid w:val="001D3F89"/>
    <w:rsid w:val="001D3FF7"/>
    <w:rsid w:val="001D40AD"/>
    <w:rsid w:val="001D4907"/>
    <w:rsid w:val="001D5009"/>
    <w:rsid w:val="001D52F6"/>
    <w:rsid w:val="001D565F"/>
    <w:rsid w:val="001D5676"/>
    <w:rsid w:val="001D57DA"/>
    <w:rsid w:val="001D58DD"/>
    <w:rsid w:val="001D5CB7"/>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2199"/>
    <w:rsid w:val="001E2297"/>
    <w:rsid w:val="001E239B"/>
    <w:rsid w:val="001E2CD1"/>
    <w:rsid w:val="001E2D6B"/>
    <w:rsid w:val="001E3071"/>
    <w:rsid w:val="001E32F3"/>
    <w:rsid w:val="001E3955"/>
    <w:rsid w:val="001E3E39"/>
    <w:rsid w:val="001E3FDA"/>
    <w:rsid w:val="001E402C"/>
    <w:rsid w:val="001E461F"/>
    <w:rsid w:val="001E49CD"/>
    <w:rsid w:val="001E4CD3"/>
    <w:rsid w:val="001E4CE9"/>
    <w:rsid w:val="001E54F2"/>
    <w:rsid w:val="001E56C0"/>
    <w:rsid w:val="001E5EA2"/>
    <w:rsid w:val="001E5EB7"/>
    <w:rsid w:val="001E5ED6"/>
    <w:rsid w:val="001E6345"/>
    <w:rsid w:val="001E66B1"/>
    <w:rsid w:val="001E66EA"/>
    <w:rsid w:val="001E6ACB"/>
    <w:rsid w:val="001E6B24"/>
    <w:rsid w:val="001E6CD1"/>
    <w:rsid w:val="001E78B2"/>
    <w:rsid w:val="001F0613"/>
    <w:rsid w:val="001F0927"/>
    <w:rsid w:val="001F09D7"/>
    <w:rsid w:val="001F0BCC"/>
    <w:rsid w:val="001F1A66"/>
    <w:rsid w:val="001F21C0"/>
    <w:rsid w:val="001F3097"/>
    <w:rsid w:val="001F40FE"/>
    <w:rsid w:val="001F538F"/>
    <w:rsid w:val="001F53D0"/>
    <w:rsid w:val="001F5A8F"/>
    <w:rsid w:val="001F5CBA"/>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F02"/>
    <w:rsid w:val="00202071"/>
    <w:rsid w:val="00203010"/>
    <w:rsid w:val="00203906"/>
    <w:rsid w:val="00203B5F"/>
    <w:rsid w:val="00203D34"/>
    <w:rsid w:val="00203E9D"/>
    <w:rsid w:val="00204562"/>
    <w:rsid w:val="00204694"/>
    <w:rsid w:val="002048EB"/>
    <w:rsid w:val="00204C18"/>
    <w:rsid w:val="00204CFA"/>
    <w:rsid w:val="00205975"/>
    <w:rsid w:val="00205A7E"/>
    <w:rsid w:val="002060DE"/>
    <w:rsid w:val="0020665A"/>
    <w:rsid w:val="00206C47"/>
    <w:rsid w:val="00206CA0"/>
    <w:rsid w:val="00206DB4"/>
    <w:rsid w:val="00207360"/>
    <w:rsid w:val="00207A81"/>
    <w:rsid w:val="00207AE9"/>
    <w:rsid w:val="00207B04"/>
    <w:rsid w:val="00207D71"/>
    <w:rsid w:val="00207DB0"/>
    <w:rsid w:val="00207FB6"/>
    <w:rsid w:val="00210923"/>
    <w:rsid w:val="00210E19"/>
    <w:rsid w:val="00211897"/>
    <w:rsid w:val="00211C82"/>
    <w:rsid w:val="00211FC8"/>
    <w:rsid w:val="002121BB"/>
    <w:rsid w:val="00212808"/>
    <w:rsid w:val="00212D60"/>
    <w:rsid w:val="00213A19"/>
    <w:rsid w:val="00213A9A"/>
    <w:rsid w:val="00213D5E"/>
    <w:rsid w:val="00214A3F"/>
    <w:rsid w:val="0021564B"/>
    <w:rsid w:val="00215A0E"/>
    <w:rsid w:val="00215C87"/>
    <w:rsid w:val="00216DAA"/>
    <w:rsid w:val="002175EB"/>
    <w:rsid w:val="002178CA"/>
    <w:rsid w:val="00217A19"/>
    <w:rsid w:val="00217BB5"/>
    <w:rsid w:val="002205BD"/>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B25"/>
    <w:rsid w:val="00225BBF"/>
    <w:rsid w:val="00225DD1"/>
    <w:rsid w:val="00225F76"/>
    <w:rsid w:val="00226577"/>
    <w:rsid w:val="002266D7"/>
    <w:rsid w:val="00226B18"/>
    <w:rsid w:val="00230046"/>
    <w:rsid w:val="00231272"/>
    <w:rsid w:val="00232727"/>
    <w:rsid w:val="00232845"/>
    <w:rsid w:val="0023297D"/>
    <w:rsid w:val="00232AF7"/>
    <w:rsid w:val="00233F65"/>
    <w:rsid w:val="00234AC4"/>
    <w:rsid w:val="00234E36"/>
    <w:rsid w:val="0023509D"/>
    <w:rsid w:val="002360C7"/>
    <w:rsid w:val="00236472"/>
    <w:rsid w:val="00236696"/>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2595"/>
    <w:rsid w:val="00243178"/>
    <w:rsid w:val="00243778"/>
    <w:rsid w:val="00243C2E"/>
    <w:rsid w:val="00244022"/>
    <w:rsid w:val="002449FD"/>
    <w:rsid w:val="002457F2"/>
    <w:rsid w:val="00245E54"/>
    <w:rsid w:val="0024686A"/>
    <w:rsid w:val="00246971"/>
    <w:rsid w:val="00246B4B"/>
    <w:rsid w:val="00246CC0"/>
    <w:rsid w:val="00247055"/>
    <w:rsid w:val="002471AE"/>
    <w:rsid w:val="002477BE"/>
    <w:rsid w:val="002478A2"/>
    <w:rsid w:val="00247A89"/>
    <w:rsid w:val="00247ED9"/>
    <w:rsid w:val="002510D3"/>
    <w:rsid w:val="0025132E"/>
    <w:rsid w:val="00251340"/>
    <w:rsid w:val="002523E7"/>
    <w:rsid w:val="00252839"/>
    <w:rsid w:val="002537FC"/>
    <w:rsid w:val="002538C1"/>
    <w:rsid w:val="00253CAC"/>
    <w:rsid w:val="0025434A"/>
    <w:rsid w:val="002548A3"/>
    <w:rsid w:val="00254DAD"/>
    <w:rsid w:val="00254DB3"/>
    <w:rsid w:val="00255437"/>
    <w:rsid w:val="002561AC"/>
    <w:rsid w:val="00257ED5"/>
    <w:rsid w:val="0026029F"/>
    <w:rsid w:val="00260B4F"/>
    <w:rsid w:val="00260C8C"/>
    <w:rsid w:val="00261751"/>
    <w:rsid w:val="00262035"/>
    <w:rsid w:val="00262628"/>
    <w:rsid w:val="0026287E"/>
    <w:rsid w:val="00262CBA"/>
    <w:rsid w:val="00262D71"/>
    <w:rsid w:val="0026365F"/>
    <w:rsid w:val="00263BF1"/>
    <w:rsid w:val="00263D3B"/>
    <w:rsid w:val="0026409D"/>
    <w:rsid w:val="002649EC"/>
    <w:rsid w:val="00264C25"/>
    <w:rsid w:val="002650BA"/>
    <w:rsid w:val="00265735"/>
    <w:rsid w:val="00265A8B"/>
    <w:rsid w:val="00266010"/>
    <w:rsid w:val="002660B1"/>
    <w:rsid w:val="0026612D"/>
    <w:rsid w:val="00266FC9"/>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EE0"/>
    <w:rsid w:val="00295238"/>
    <w:rsid w:val="0029552A"/>
    <w:rsid w:val="00295D67"/>
    <w:rsid w:val="00295D8D"/>
    <w:rsid w:val="00295FA6"/>
    <w:rsid w:val="002962CF"/>
    <w:rsid w:val="00296326"/>
    <w:rsid w:val="0029645D"/>
    <w:rsid w:val="00296916"/>
    <w:rsid w:val="00296CB8"/>
    <w:rsid w:val="00297AD0"/>
    <w:rsid w:val="00297B1A"/>
    <w:rsid w:val="002A00BB"/>
    <w:rsid w:val="002A017F"/>
    <w:rsid w:val="002A01F9"/>
    <w:rsid w:val="002A03B8"/>
    <w:rsid w:val="002A0470"/>
    <w:rsid w:val="002A0870"/>
    <w:rsid w:val="002A0895"/>
    <w:rsid w:val="002A08CF"/>
    <w:rsid w:val="002A0DC0"/>
    <w:rsid w:val="002A0F8C"/>
    <w:rsid w:val="002A1065"/>
    <w:rsid w:val="002A2E35"/>
    <w:rsid w:val="002A337E"/>
    <w:rsid w:val="002A3866"/>
    <w:rsid w:val="002A4195"/>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2072"/>
    <w:rsid w:val="002B238F"/>
    <w:rsid w:val="002B2C3C"/>
    <w:rsid w:val="002B3EE7"/>
    <w:rsid w:val="002B4035"/>
    <w:rsid w:val="002B4075"/>
    <w:rsid w:val="002B4172"/>
    <w:rsid w:val="002B44BF"/>
    <w:rsid w:val="002B47E1"/>
    <w:rsid w:val="002B56FF"/>
    <w:rsid w:val="002B5969"/>
    <w:rsid w:val="002B5BB6"/>
    <w:rsid w:val="002B5DB7"/>
    <w:rsid w:val="002B6D45"/>
    <w:rsid w:val="002B6FEB"/>
    <w:rsid w:val="002B757D"/>
    <w:rsid w:val="002B76B6"/>
    <w:rsid w:val="002B78FD"/>
    <w:rsid w:val="002B7AA2"/>
    <w:rsid w:val="002B7FEB"/>
    <w:rsid w:val="002C01ED"/>
    <w:rsid w:val="002C05B8"/>
    <w:rsid w:val="002C0646"/>
    <w:rsid w:val="002C0B21"/>
    <w:rsid w:val="002C0F29"/>
    <w:rsid w:val="002C13EC"/>
    <w:rsid w:val="002C1740"/>
    <w:rsid w:val="002C1CE2"/>
    <w:rsid w:val="002C31BF"/>
    <w:rsid w:val="002C321B"/>
    <w:rsid w:val="002C335C"/>
    <w:rsid w:val="002C33C1"/>
    <w:rsid w:val="002C3474"/>
    <w:rsid w:val="002C3F8A"/>
    <w:rsid w:val="002C41E3"/>
    <w:rsid w:val="002C45F8"/>
    <w:rsid w:val="002C4603"/>
    <w:rsid w:val="002C4C6C"/>
    <w:rsid w:val="002C4CC5"/>
    <w:rsid w:val="002C4E07"/>
    <w:rsid w:val="002C4FAF"/>
    <w:rsid w:val="002C51DF"/>
    <w:rsid w:val="002C585C"/>
    <w:rsid w:val="002C5985"/>
    <w:rsid w:val="002C5BFE"/>
    <w:rsid w:val="002C5FE8"/>
    <w:rsid w:val="002C6B5A"/>
    <w:rsid w:val="002C6DBF"/>
    <w:rsid w:val="002C78EE"/>
    <w:rsid w:val="002D0568"/>
    <w:rsid w:val="002D09BE"/>
    <w:rsid w:val="002D0B95"/>
    <w:rsid w:val="002D0C0D"/>
    <w:rsid w:val="002D1389"/>
    <w:rsid w:val="002D1724"/>
    <w:rsid w:val="002D1A50"/>
    <w:rsid w:val="002D1A8C"/>
    <w:rsid w:val="002D1DD9"/>
    <w:rsid w:val="002D23A2"/>
    <w:rsid w:val="002D2894"/>
    <w:rsid w:val="002D289A"/>
    <w:rsid w:val="002D2CB1"/>
    <w:rsid w:val="002D315F"/>
    <w:rsid w:val="002D3429"/>
    <w:rsid w:val="002D3498"/>
    <w:rsid w:val="002D3510"/>
    <w:rsid w:val="002D35FA"/>
    <w:rsid w:val="002D39F3"/>
    <w:rsid w:val="002D4AD5"/>
    <w:rsid w:val="002D50C2"/>
    <w:rsid w:val="002D5111"/>
    <w:rsid w:val="002D5D42"/>
    <w:rsid w:val="002D6513"/>
    <w:rsid w:val="002D6AC8"/>
    <w:rsid w:val="002D6C44"/>
    <w:rsid w:val="002D71AD"/>
    <w:rsid w:val="002D77AC"/>
    <w:rsid w:val="002D7BBD"/>
    <w:rsid w:val="002D7F33"/>
    <w:rsid w:val="002E0042"/>
    <w:rsid w:val="002E0168"/>
    <w:rsid w:val="002E0FFA"/>
    <w:rsid w:val="002E10A1"/>
    <w:rsid w:val="002E15DB"/>
    <w:rsid w:val="002E15DE"/>
    <w:rsid w:val="002E1950"/>
    <w:rsid w:val="002E2E9C"/>
    <w:rsid w:val="002E30ED"/>
    <w:rsid w:val="002E399F"/>
    <w:rsid w:val="002E3AF3"/>
    <w:rsid w:val="002E4178"/>
    <w:rsid w:val="002E4C5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23DB"/>
    <w:rsid w:val="002F2E29"/>
    <w:rsid w:val="002F3AA0"/>
    <w:rsid w:val="002F3C4E"/>
    <w:rsid w:val="002F42C1"/>
    <w:rsid w:val="002F46FE"/>
    <w:rsid w:val="002F4F32"/>
    <w:rsid w:val="002F59BE"/>
    <w:rsid w:val="002F6445"/>
    <w:rsid w:val="002F7AE8"/>
    <w:rsid w:val="002F7FCF"/>
    <w:rsid w:val="0030003A"/>
    <w:rsid w:val="003000FE"/>
    <w:rsid w:val="0030067D"/>
    <w:rsid w:val="00300B73"/>
    <w:rsid w:val="0030196E"/>
    <w:rsid w:val="00301975"/>
    <w:rsid w:val="003019D2"/>
    <w:rsid w:val="00301AF4"/>
    <w:rsid w:val="00302194"/>
    <w:rsid w:val="003022E5"/>
    <w:rsid w:val="00302843"/>
    <w:rsid w:val="00302972"/>
    <w:rsid w:val="00302F53"/>
    <w:rsid w:val="00302FFC"/>
    <w:rsid w:val="0030305D"/>
    <w:rsid w:val="003035C8"/>
    <w:rsid w:val="00303892"/>
    <w:rsid w:val="00303CB2"/>
    <w:rsid w:val="003040A3"/>
    <w:rsid w:val="003045E9"/>
    <w:rsid w:val="00305087"/>
    <w:rsid w:val="003050B4"/>
    <w:rsid w:val="003052F8"/>
    <w:rsid w:val="003053E6"/>
    <w:rsid w:val="0030572E"/>
    <w:rsid w:val="00305899"/>
    <w:rsid w:val="00305AB5"/>
    <w:rsid w:val="00306638"/>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61B"/>
    <w:rsid w:val="0031250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B22"/>
    <w:rsid w:val="00317D0D"/>
    <w:rsid w:val="00317F5D"/>
    <w:rsid w:val="003201EC"/>
    <w:rsid w:val="003205D4"/>
    <w:rsid w:val="003208DA"/>
    <w:rsid w:val="00320B1F"/>
    <w:rsid w:val="00320CAD"/>
    <w:rsid w:val="00320F48"/>
    <w:rsid w:val="003218B8"/>
    <w:rsid w:val="00321C8D"/>
    <w:rsid w:val="003224C3"/>
    <w:rsid w:val="003228BF"/>
    <w:rsid w:val="00322976"/>
    <w:rsid w:val="0032299D"/>
    <w:rsid w:val="00323236"/>
    <w:rsid w:val="00323934"/>
    <w:rsid w:val="00323F43"/>
    <w:rsid w:val="0032406D"/>
    <w:rsid w:val="00324414"/>
    <w:rsid w:val="00324494"/>
    <w:rsid w:val="00324989"/>
    <w:rsid w:val="00324BC6"/>
    <w:rsid w:val="00324C54"/>
    <w:rsid w:val="003256E6"/>
    <w:rsid w:val="00325CD1"/>
    <w:rsid w:val="00325CFA"/>
    <w:rsid w:val="00326C09"/>
    <w:rsid w:val="00326D98"/>
    <w:rsid w:val="00326FCD"/>
    <w:rsid w:val="0032731B"/>
    <w:rsid w:val="003302F6"/>
    <w:rsid w:val="00330897"/>
    <w:rsid w:val="003308B5"/>
    <w:rsid w:val="00330AAB"/>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128"/>
    <w:rsid w:val="00336B70"/>
    <w:rsid w:val="00336CA3"/>
    <w:rsid w:val="003371D2"/>
    <w:rsid w:val="0033722D"/>
    <w:rsid w:val="00337AC5"/>
    <w:rsid w:val="00337D38"/>
    <w:rsid w:val="00337F63"/>
    <w:rsid w:val="00340572"/>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2498"/>
    <w:rsid w:val="00352636"/>
    <w:rsid w:val="00352DCC"/>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F6"/>
    <w:rsid w:val="00360775"/>
    <w:rsid w:val="00361075"/>
    <w:rsid w:val="003611DE"/>
    <w:rsid w:val="00362933"/>
    <w:rsid w:val="0036320E"/>
    <w:rsid w:val="003632FB"/>
    <w:rsid w:val="0036395E"/>
    <w:rsid w:val="00363D6C"/>
    <w:rsid w:val="0036401A"/>
    <w:rsid w:val="0036437A"/>
    <w:rsid w:val="0036446D"/>
    <w:rsid w:val="00364752"/>
    <w:rsid w:val="00365097"/>
    <w:rsid w:val="00365222"/>
    <w:rsid w:val="00365B42"/>
    <w:rsid w:val="00366DBD"/>
    <w:rsid w:val="00366E5A"/>
    <w:rsid w:val="00367C42"/>
    <w:rsid w:val="00367D2B"/>
    <w:rsid w:val="00371063"/>
    <w:rsid w:val="00371077"/>
    <w:rsid w:val="003711BC"/>
    <w:rsid w:val="00373042"/>
    <w:rsid w:val="003730AD"/>
    <w:rsid w:val="0037321A"/>
    <w:rsid w:val="003738DE"/>
    <w:rsid w:val="00373AC8"/>
    <w:rsid w:val="00373C07"/>
    <w:rsid w:val="00373D02"/>
    <w:rsid w:val="00375AFC"/>
    <w:rsid w:val="00375CE8"/>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B3A"/>
    <w:rsid w:val="00383484"/>
    <w:rsid w:val="00383A93"/>
    <w:rsid w:val="00383CE2"/>
    <w:rsid w:val="00383FAA"/>
    <w:rsid w:val="003840B3"/>
    <w:rsid w:val="0038442D"/>
    <w:rsid w:val="003850BC"/>
    <w:rsid w:val="00385705"/>
    <w:rsid w:val="00385CA7"/>
    <w:rsid w:val="00386142"/>
    <w:rsid w:val="003864C8"/>
    <w:rsid w:val="003867AB"/>
    <w:rsid w:val="00386B47"/>
    <w:rsid w:val="0038708A"/>
    <w:rsid w:val="003872C4"/>
    <w:rsid w:val="00387465"/>
    <w:rsid w:val="0038768E"/>
    <w:rsid w:val="003879A3"/>
    <w:rsid w:val="00387FDD"/>
    <w:rsid w:val="003903ED"/>
    <w:rsid w:val="003909D0"/>
    <w:rsid w:val="00390B15"/>
    <w:rsid w:val="00390DEE"/>
    <w:rsid w:val="003910DC"/>
    <w:rsid w:val="003913C9"/>
    <w:rsid w:val="00391C30"/>
    <w:rsid w:val="00392364"/>
    <w:rsid w:val="00392414"/>
    <w:rsid w:val="003925AD"/>
    <w:rsid w:val="0039281E"/>
    <w:rsid w:val="003943FC"/>
    <w:rsid w:val="003952C1"/>
    <w:rsid w:val="00395450"/>
    <w:rsid w:val="00395A33"/>
    <w:rsid w:val="00396ADD"/>
    <w:rsid w:val="00396E68"/>
    <w:rsid w:val="00397243"/>
    <w:rsid w:val="00397401"/>
    <w:rsid w:val="00397769"/>
    <w:rsid w:val="00397A0E"/>
    <w:rsid w:val="00397BF4"/>
    <w:rsid w:val="003A015C"/>
    <w:rsid w:val="003A043D"/>
    <w:rsid w:val="003A047C"/>
    <w:rsid w:val="003A0C2D"/>
    <w:rsid w:val="003A0F63"/>
    <w:rsid w:val="003A1387"/>
    <w:rsid w:val="003A169F"/>
    <w:rsid w:val="003A18CB"/>
    <w:rsid w:val="003A1A4A"/>
    <w:rsid w:val="003A1A69"/>
    <w:rsid w:val="003A1F8F"/>
    <w:rsid w:val="003A201F"/>
    <w:rsid w:val="003A23A0"/>
    <w:rsid w:val="003A2CDB"/>
    <w:rsid w:val="003A2D87"/>
    <w:rsid w:val="003A2FC9"/>
    <w:rsid w:val="003A309E"/>
    <w:rsid w:val="003A349F"/>
    <w:rsid w:val="003A41F9"/>
    <w:rsid w:val="003A4516"/>
    <w:rsid w:val="003A498B"/>
    <w:rsid w:val="003A4C4D"/>
    <w:rsid w:val="003A4EA1"/>
    <w:rsid w:val="003A5166"/>
    <w:rsid w:val="003A51F0"/>
    <w:rsid w:val="003A5BB4"/>
    <w:rsid w:val="003A5E1B"/>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7284"/>
    <w:rsid w:val="003B7694"/>
    <w:rsid w:val="003B7A1D"/>
    <w:rsid w:val="003B7D23"/>
    <w:rsid w:val="003C0309"/>
    <w:rsid w:val="003C0755"/>
    <w:rsid w:val="003C0776"/>
    <w:rsid w:val="003C0990"/>
    <w:rsid w:val="003C09D8"/>
    <w:rsid w:val="003C0B54"/>
    <w:rsid w:val="003C1003"/>
    <w:rsid w:val="003C14FF"/>
    <w:rsid w:val="003C1CD4"/>
    <w:rsid w:val="003C2326"/>
    <w:rsid w:val="003C2615"/>
    <w:rsid w:val="003C26A4"/>
    <w:rsid w:val="003C311B"/>
    <w:rsid w:val="003C341D"/>
    <w:rsid w:val="003C3492"/>
    <w:rsid w:val="003C3632"/>
    <w:rsid w:val="003C3C41"/>
    <w:rsid w:val="003C5152"/>
    <w:rsid w:val="003C5A85"/>
    <w:rsid w:val="003C5ABD"/>
    <w:rsid w:val="003C5B0D"/>
    <w:rsid w:val="003C5EA3"/>
    <w:rsid w:val="003C6001"/>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FD9"/>
    <w:rsid w:val="003D258D"/>
    <w:rsid w:val="003D282B"/>
    <w:rsid w:val="003D2C23"/>
    <w:rsid w:val="003D2F24"/>
    <w:rsid w:val="003D2F96"/>
    <w:rsid w:val="003D304D"/>
    <w:rsid w:val="003D36AF"/>
    <w:rsid w:val="003D448F"/>
    <w:rsid w:val="003D471F"/>
    <w:rsid w:val="003D4996"/>
    <w:rsid w:val="003D547E"/>
    <w:rsid w:val="003D578C"/>
    <w:rsid w:val="003D6382"/>
    <w:rsid w:val="003D6476"/>
    <w:rsid w:val="003D66A2"/>
    <w:rsid w:val="003D66D2"/>
    <w:rsid w:val="003D6C13"/>
    <w:rsid w:val="003D6F11"/>
    <w:rsid w:val="003D781E"/>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C1"/>
    <w:rsid w:val="003E5590"/>
    <w:rsid w:val="003E6152"/>
    <w:rsid w:val="003E61C6"/>
    <w:rsid w:val="003E626C"/>
    <w:rsid w:val="003E77C8"/>
    <w:rsid w:val="003E790D"/>
    <w:rsid w:val="003F0242"/>
    <w:rsid w:val="003F0380"/>
    <w:rsid w:val="003F059F"/>
    <w:rsid w:val="003F07A6"/>
    <w:rsid w:val="003F0C5A"/>
    <w:rsid w:val="003F0C63"/>
    <w:rsid w:val="003F0E70"/>
    <w:rsid w:val="003F0E94"/>
    <w:rsid w:val="003F1D49"/>
    <w:rsid w:val="003F1F0D"/>
    <w:rsid w:val="003F21D2"/>
    <w:rsid w:val="003F25E6"/>
    <w:rsid w:val="003F2A14"/>
    <w:rsid w:val="003F334A"/>
    <w:rsid w:val="003F39D8"/>
    <w:rsid w:val="003F40C9"/>
    <w:rsid w:val="003F4448"/>
    <w:rsid w:val="003F4903"/>
    <w:rsid w:val="003F497E"/>
    <w:rsid w:val="003F4A09"/>
    <w:rsid w:val="003F582B"/>
    <w:rsid w:val="003F5AC1"/>
    <w:rsid w:val="003F5FE2"/>
    <w:rsid w:val="003F600D"/>
    <w:rsid w:val="003F6117"/>
    <w:rsid w:val="003F61F3"/>
    <w:rsid w:val="003F6816"/>
    <w:rsid w:val="003F6A38"/>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B6B"/>
    <w:rsid w:val="00405623"/>
    <w:rsid w:val="0040583A"/>
    <w:rsid w:val="0040583F"/>
    <w:rsid w:val="0040595E"/>
    <w:rsid w:val="00406FF6"/>
    <w:rsid w:val="004072B8"/>
    <w:rsid w:val="00407548"/>
    <w:rsid w:val="00407604"/>
    <w:rsid w:val="00407CF0"/>
    <w:rsid w:val="0041032C"/>
    <w:rsid w:val="004107C8"/>
    <w:rsid w:val="00410F07"/>
    <w:rsid w:val="00410FE1"/>
    <w:rsid w:val="00411102"/>
    <w:rsid w:val="00411518"/>
    <w:rsid w:val="00411633"/>
    <w:rsid w:val="004119CD"/>
    <w:rsid w:val="00411E0E"/>
    <w:rsid w:val="00412147"/>
    <w:rsid w:val="0041278C"/>
    <w:rsid w:val="00412CCB"/>
    <w:rsid w:val="0041319D"/>
    <w:rsid w:val="004136B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706A"/>
    <w:rsid w:val="00417539"/>
    <w:rsid w:val="00417829"/>
    <w:rsid w:val="004179DF"/>
    <w:rsid w:val="00420E2B"/>
    <w:rsid w:val="00420F88"/>
    <w:rsid w:val="004213DD"/>
    <w:rsid w:val="00421497"/>
    <w:rsid w:val="00421B99"/>
    <w:rsid w:val="00421FAF"/>
    <w:rsid w:val="00423265"/>
    <w:rsid w:val="004232E5"/>
    <w:rsid w:val="004233BC"/>
    <w:rsid w:val="00423D85"/>
    <w:rsid w:val="00423E8B"/>
    <w:rsid w:val="00423F74"/>
    <w:rsid w:val="0042434E"/>
    <w:rsid w:val="00424A78"/>
    <w:rsid w:val="00424E4E"/>
    <w:rsid w:val="00424EF5"/>
    <w:rsid w:val="00425D76"/>
    <w:rsid w:val="00425F86"/>
    <w:rsid w:val="004266E1"/>
    <w:rsid w:val="00426721"/>
    <w:rsid w:val="00426765"/>
    <w:rsid w:val="00426840"/>
    <w:rsid w:val="00426C14"/>
    <w:rsid w:val="00426E51"/>
    <w:rsid w:val="00430D20"/>
    <w:rsid w:val="00431093"/>
    <w:rsid w:val="00431363"/>
    <w:rsid w:val="004318A1"/>
    <w:rsid w:val="00432D8A"/>
    <w:rsid w:val="00432FFE"/>
    <w:rsid w:val="00433B61"/>
    <w:rsid w:val="00433D51"/>
    <w:rsid w:val="00433E74"/>
    <w:rsid w:val="00434E33"/>
    <w:rsid w:val="004364FA"/>
    <w:rsid w:val="004366D0"/>
    <w:rsid w:val="00437225"/>
    <w:rsid w:val="00437535"/>
    <w:rsid w:val="00437804"/>
    <w:rsid w:val="00437B85"/>
    <w:rsid w:val="00437C38"/>
    <w:rsid w:val="00437CFF"/>
    <w:rsid w:val="0044002E"/>
    <w:rsid w:val="004403A4"/>
    <w:rsid w:val="00440494"/>
    <w:rsid w:val="00440E44"/>
    <w:rsid w:val="00440FC7"/>
    <w:rsid w:val="0044152B"/>
    <w:rsid w:val="00441CE2"/>
    <w:rsid w:val="00441E56"/>
    <w:rsid w:val="00443C8E"/>
    <w:rsid w:val="004445DA"/>
    <w:rsid w:val="00444978"/>
    <w:rsid w:val="00444A11"/>
    <w:rsid w:val="00444DFB"/>
    <w:rsid w:val="00444E7B"/>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FB5"/>
    <w:rsid w:val="00454702"/>
    <w:rsid w:val="00454A97"/>
    <w:rsid w:val="004555EB"/>
    <w:rsid w:val="0045563B"/>
    <w:rsid w:val="00455A6E"/>
    <w:rsid w:val="00455AB2"/>
    <w:rsid w:val="00455D23"/>
    <w:rsid w:val="00455D4E"/>
    <w:rsid w:val="00455EA3"/>
    <w:rsid w:val="004563C9"/>
    <w:rsid w:val="00456472"/>
    <w:rsid w:val="00456642"/>
    <w:rsid w:val="0045672D"/>
    <w:rsid w:val="004567D1"/>
    <w:rsid w:val="00456BE8"/>
    <w:rsid w:val="00456FC2"/>
    <w:rsid w:val="004572C6"/>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70366"/>
    <w:rsid w:val="00470557"/>
    <w:rsid w:val="00470B1F"/>
    <w:rsid w:val="00470BB6"/>
    <w:rsid w:val="00471144"/>
    <w:rsid w:val="0047117F"/>
    <w:rsid w:val="00471E3B"/>
    <w:rsid w:val="00472A73"/>
    <w:rsid w:val="00472F36"/>
    <w:rsid w:val="00472F5F"/>
    <w:rsid w:val="00473092"/>
    <w:rsid w:val="004739E6"/>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809"/>
    <w:rsid w:val="00481AE2"/>
    <w:rsid w:val="00481CD0"/>
    <w:rsid w:val="0048275E"/>
    <w:rsid w:val="00482CAC"/>
    <w:rsid w:val="004837A4"/>
    <w:rsid w:val="00483946"/>
    <w:rsid w:val="00483D9B"/>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3A7"/>
    <w:rsid w:val="004937BD"/>
    <w:rsid w:val="00493B03"/>
    <w:rsid w:val="00493C32"/>
    <w:rsid w:val="00493DAC"/>
    <w:rsid w:val="0049418F"/>
    <w:rsid w:val="00494487"/>
    <w:rsid w:val="004951B3"/>
    <w:rsid w:val="004952CD"/>
    <w:rsid w:val="004957A0"/>
    <w:rsid w:val="00496369"/>
    <w:rsid w:val="004963C8"/>
    <w:rsid w:val="00496493"/>
    <w:rsid w:val="00496B6E"/>
    <w:rsid w:val="00496EB6"/>
    <w:rsid w:val="00497C36"/>
    <w:rsid w:val="004A035F"/>
    <w:rsid w:val="004A1183"/>
    <w:rsid w:val="004A11DC"/>
    <w:rsid w:val="004A1686"/>
    <w:rsid w:val="004A16A9"/>
    <w:rsid w:val="004A20D9"/>
    <w:rsid w:val="004A22A9"/>
    <w:rsid w:val="004A26DA"/>
    <w:rsid w:val="004A446F"/>
    <w:rsid w:val="004A4626"/>
    <w:rsid w:val="004A6503"/>
    <w:rsid w:val="004A6524"/>
    <w:rsid w:val="004A6583"/>
    <w:rsid w:val="004A7F16"/>
    <w:rsid w:val="004A7FDD"/>
    <w:rsid w:val="004B02D6"/>
    <w:rsid w:val="004B06A6"/>
    <w:rsid w:val="004B0964"/>
    <w:rsid w:val="004B0980"/>
    <w:rsid w:val="004B1236"/>
    <w:rsid w:val="004B1446"/>
    <w:rsid w:val="004B188B"/>
    <w:rsid w:val="004B1FAB"/>
    <w:rsid w:val="004B2C63"/>
    <w:rsid w:val="004B3092"/>
    <w:rsid w:val="004B37AD"/>
    <w:rsid w:val="004B3D5C"/>
    <w:rsid w:val="004B4CE4"/>
    <w:rsid w:val="004B4DAD"/>
    <w:rsid w:val="004B51E8"/>
    <w:rsid w:val="004B579C"/>
    <w:rsid w:val="004B6323"/>
    <w:rsid w:val="004B6611"/>
    <w:rsid w:val="004B6A91"/>
    <w:rsid w:val="004B6AA5"/>
    <w:rsid w:val="004B6DC8"/>
    <w:rsid w:val="004B6F98"/>
    <w:rsid w:val="004B7118"/>
    <w:rsid w:val="004B71D4"/>
    <w:rsid w:val="004B74CE"/>
    <w:rsid w:val="004C0279"/>
    <w:rsid w:val="004C0593"/>
    <w:rsid w:val="004C07BF"/>
    <w:rsid w:val="004C0A5B"/>
    <w:rsid w:val="004C0FB9"/>
    <w:rsid w:val="004C10AF"/>
    <w:rsid w:val="004C1630"/>
    <w:rsid w:val="004C168A"/>
    <w:rsid w:val="004C1748"/>
    <w:rsid w:val="004C17AD"/>
    <w:rsid w:val="004C1B9F"/>
    <w:rsid w:val="004C1D71"/>
    <w:rsid w:val="004C1E8B"/>
    <w:rsid w:val="004C2679"/>
    <w:rsid w:val="004C2914"/>
    <w:rsid w:val="004C2D65"/>
    <w:rsid w:val="004C2F29"/>
    <w:rsid w:val="004C30A0"/>
    <w:rsid w:val="004C4083"/>
    <w:rsid w:val="004C40C1"/>
    <w:rsid w:val="004C4AA5"/>
    <w:rsid w:val="004C4CA8"/>
    <w:rsid w:val="004C4D8B"/>
    <w:rsid w:val="004C57B3"/>
    <w:rsid w:val="004C5A14"/>
    <w:rsid w:val="004C68DD"/>
    <w:rsid w:val="004C69D3"/>
    <w:rsid w:val="004C6A17"/>
    <w:rsid w:val="004C6F05"/>
    <w:rsid w:val="004C750A"/>
    <w:rsid w:val="004C756A"/>
    <w:rsid w:val="004C774D"/>
    <w:rsid w:val="004C7A4E"/>
    <w:rsid w:val="004C7B8F"/>
    <w:rsid w:val="004D01EB"/>
    <w:rsid w:val="004D02C5"/>
    <w:rsid w:val="004D079E"/>
    <w:rsid w:val="004D0C88"/>
    <w:rsid w:val="004D0DE6"/>
    <w:rsid w:val="004D0EAD"/>
    <w:rsid w:val="004D1088"/>
    <w:rsid w:val="004D13A6"/>
    <w:rsid w:val="004D159C"/>
    <w:rsid w:val="004D1EF3"/>
    <w:rsid w:val="004D29EE"/>
    <w:rsid w:val="004D2D0A"/>
    <w:rsid w:val="004D2FC9"/>
    <w:rsid w:val="004D383A"/>
    <w:rsid w:val="004D3907"/>
    <w:rsid w:val="004D3DAA"/>
    <w:rsid w:val="004D3F16"/>
    <w:rsid w:val="004D40A1"/>
    <w:rsid w:val="004D42E0"/>
    <w:rsid w:val="004D44AB"/>
    <w:rsid w:val="004D468A"/>
    <w:rsid w:val="004D4B78"/>
    <w:rsid w:val="004D4F70"/>
    <w:rsid w:val="004D5A84"/>
    <w:rsid w:val="004D5AEF"/>
    <w:rsid w:val="004D660A"/>
    <w:rsid w:val="004D796D"/>
    <w:rsid w:val="004D79DA"/>
    <w:rsid w:val="004D7D73"/>
    <w:rsid w:val="004E0033"/>
    <w:rsid w:val="004E029E"/>
    <w:rsid w:val="004E02C0"/>
    <w:rsid w:val="004E049F"/>
    <w:rsid w:val="004E141A"/>
    <w:rsid w:val="004E1730"/>
    <w:rsid w:val="004E19D3"/>
    <w:rsid w:val="004E1AE8"/>
    <w:rsid w:val="004E1DD1"/>
    <w:rsid w:val="004E1E1D"/>
    <w:rsid w:val="004E285D"/>
    <w:rsid w:val="004E2BD8"/>
    <w:rsid w:val="004E2DB6"/>
    <w:rsid w:val="004E2E50"/>
    <w:rsid w:val="004E30C9"/>
    <w:rsid w:val="004E32E7"/>
    <w:rsid w:val="004E32ED"/>
    <w:rsid w:val="004E3DF4"/>
    <w:rsid w:val="004E3FA0"/>
    <w:rsid w:val="004E415B"/>
    <w:rsid w:val="004E453B"/>
    <w:rsid w:val="004E453E"/>
    <w:rsid w:val="004E4DB8"/>
    <w:rsid w:val="004E4EB8"/>
    <w:rsid w:val="004E501C"/>
    <w:rsid w:val="004E57F0"/>
    <w:rsid w:val="004E606E"/>
    <w:rsid w:val="004E6168"/>
    <w:rsid w:val="004E6462"/>
    <w:rsid w:val="004E740E"/>
    <w:rsid w:val="004E7607"/>
    <w:rsid w:val="004E76F9"/>
    <w:rsid w:val="004F04B1"/>
    <w:rsid w:val="004F05ED"/>
    <w:rsid w:val="004F06D1"/>
    <w:rsid w:val="004F089F"/>
    <w:rsid w:val="004F1318"/>
    <w:rsid w:val="004F1674"/>
    <w:rsid w:val="004F1B36"/>
    <w:rsid w:val="004F1DF1"/>
    <w:rsid w:val="004F1E60"/>
    <w:rsid w:val="004F2365"/>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73B"/>
    <w:rsid w:val="004F79AE"/>
    <w:rsid w:val="004F7CA2"/>
    <w:rsid w:val="004F7E9F"/>
    <w:rsid w:val="00500013"/>
    <w:rsid w:val="00500039"/>
    <w:rsid w:val="0050036B"/>
    <w:rsid w:val="00500409"/>
    <w:rsid w:val="005005EA"/>
    <w:rsid w:val="00500D6A"/>
    <w:rsid w:val="00500E11"/>
    <w:rsid w:val="00500E4F"/>
    <w:rsid w:val="00500E65"/>
    <w:rsid w:val="00500F3C"/>
    <w:rsid w:val="00501616"/>
    <w:rsid w:val="00502353"/>
    <w:rsid w:val="005027A0"/>
    <w:rsid w:val="00502853"/>
    <w:rsid w:val="00502A37"/>
    <w:rsid w:val="00502A8A"/>
    <w:rsid w:val="00502CE8"/>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FDF"/>
    <w:rsid w:val="00511027"/>
    <w:rsid w:val="005116F3"/>
    <w:rsid w:val="00511A4E"/>
    <w:rsid w:val="00511A87"/>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6188"/>
    <w:rsid w:val="00516A66"/>
    <w:rsid w:val="0051719C"/>
    <w:rsid w:val="005173AC"/>
    <w:rsid w:val="0051764C"/>
    <w:rsid w:val="00517C05"/>
    <w:rsid w:val="0052018F"/>
    <w:rsid w:val="00520319"/>
    <w:rsid w:val="0052138F"/>
    <w:rsid w:val="005213D6"/>
    <w:rsid w:val="00521408"/>
    <w:rsid w:val="00522942"/>
    <w:rsid w:val="00523281"/>
    <w:rsid w:val="005233AF"/>
    <w:rsid w:val="0052367C"/>
    <w:rsid w:val="00523853"/>
    <w:rsid w:val="005242F5"/>
    <w:rsid w:val="005247C6"/>
    <w:rsid w:val="0052538D"/>
    <w:rsid w:val="005253CD"/>
    <w:rsid w:val="00525467"/>
    <w:rsid w:val="00525F1E"/>
    <w:rsid w:val="005262D4"/>
    <w:rsid w:val="005264DB"/>
    <w:rsid w:val="005266E5"/>
    <w:rsid w:val="00526D65"/>
    <w:rsid w:val="00526EE9"/>
    <w:rsid w:val="00527162"/>
    <w:rsid w:val="005279ED"/>
    <w:rsid w:val="0053009E"/>
    <w:rsid w:val="005308B2"/>
    <w:rsid w:val="005313C6"/>
    <w:rsid w:val="0053146D"/>
    <w:rsid w:val="00531FDC"/>
    <w:rsid w:val="00532384"/>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64B2"/>
    <w:rsid w:val="005465CA"/>
    <w:rsid w:val="005465EB"/>
    <w:rsid w:val="0054669B"/>
    <w:rsid w:val="00546769"/>
    <w:rsid w:val="00546F67"/>
    <w:rsid w:val="00547020"/>
    <w:rsid w:val="00547EC7"/>
    <w:rsid w:val="00547F92"/>
    <w:rsid w:val="0055055E"/>
    <w:rsid w:val="00550739"/>
    <w:rsid w:val="005507BC"/>
    <w:rsid w:val="00550CDE"/>
    <w:rsid w:val="00551093"/>
    <w:rsid w:val="0055147A"/>
    <w:rsid w:val="0055152A"/>
    <w:rsid w:val="005519D4"/>
    <w:rsid w:val="00551AE8"/>
    <w:rsid w:val="00551EC3"/>
    <w:rsid w:val="00552008"/>
    <w:rsid w:val="00552209"/>
    <w:rsid w:val="005525FB"/>
    <w:rsid w:val="00552676"/>
    <w:rsid w:val="00552D37"/>
    <w:rsid w:val="00553432"/>
    <w:rsid w:val="00553731"/>
    <w:rsid w:val="0055382D"/>
    <w:rsid w:val="005538F4"/>
    <w:rsid w:val="00553D04"/>
    <w:rsid w:val="00553D27"/>
    <w:rsid w:val="005540E1"/>
    <w:rsid w:val="0055491E"/>
    <w:rsid w:val="00554CA0"/>
    <w:rsid w:val="00554F21"/>
    <w:rsid w:val="00554F46"/>
    <w:rsid w:val="00555BBA"/>
    <w:rsid w:val="00555E53"/>
    <w:rsid w:val="00555F53"/>
    <w:rsid w:val="00556172"/>
    <w:rsid w:val="005562C1"/>
    <w:rsid w:val="005563B6"/>
    <w:rsid w:val="00556651"/>
    <w:rsid w:val="00556D1D"/>
    <w:rsid w:val="0055762C"/>
    <w:rsid w:val="0055791A"/>
    <w:rsid w:val="005604FD"/>
    <w:rsid w:val="00560614"/>
    <w:rsid w:val="00560736"/>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655"/>
    <w:rsid w:val="0056473B"/>
    <w:rsid w:val="00564759"/>
    <w:rsid w:val="00564E83"/>
    <w:rsid w:val="0056548F"/>
    <w:rsid w:val="00565A8A"/>
    <w:rsid w:val="00565CA7"/>
    <w:rsid w:val="00565CD9"/>
    <w:rsid w:val="00566128"/>
    <w:rsid w:val="00566153"/>
    <w:rsid w:val="00566681"/>
    <w:rsid w:val="0056692A"/>
    <w:rsid w:val="00566B23"/>
    <w:rsid w:val="005670E3"/>
    <w:rsid w:val="0056739A"/>
    <w:rsid w:val="005674FD"/>
    <w:rsid w:val="005700C2"/>
    <w:rsid w:val="0057017A"/>
    <w:rsid w:val="00570213"/>
    <w:rsid w:val="00570895"/>
    <w:rsid w:val="005710D3"/>
    <w:rsid w:val="005725B3"/>
    <w:rsid w:val="005726D2"/>
    <w:rsid w:val="005728AD"/>
    <w:rsid w:val="00572B4B"/>
    <w:rsid w:val="00572C58"/>
    <w:rsid w:val="00572D15"/>
    <w:rsid w:val="00572DD5"/>
    <w:rsid w:val="00573152"/>
    <w:rsid w:val="00573513"/>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9C2"/>
    <w:rsid w:val="005816CA"/>
    <w:rsid w:val="00581AD1"/>
    <w:rsid w:val="005828BB"/>
    <w:rsid w:val="00582F52"/>
    <w:rsid w:val="0058347E"/>
    <w:rsid w:val="00583666"/>
    <w:rsid w:val="005837BB"/>
    <w:rsid w:val="00583C8B"/>
    <w:rsid w:val="00583F20"/>
    <w:rsid w:val="005843AD"/>
    <w:rsid w:val="00584B3D"/>
    <w:rsid w:val="00584D5C"/>
    <w:rsid w:val="00584F09"/>
    <w:rsid w:val="00585BEF"/>
    <w:rsid w:val="005861B7"/>
    <w:rsid w:val="00586711"/>
    <w:rsid w:val="005868EB"/>
    <w:rsid w:val="00586A7A"/>
    <w:rsid w:val="00587B67"/>
    <w:rsid w:val="00587FBD"/>
    <w:rsid w:val="005900AC"/>
    <w:rsid w:val="00590A4F"/>
    <w:rsid w:val="00590E4C"/>
    <w:rsid w:val="00591273"/>
    <w:rsid w:val="0059133E"/>
    <w:rsid w:val="0059135F"/>
    <w:rsid w:val="00591622"/>
    <w:rsid w:val="00591E67"/>
    <w:rsid w:val="00592098"/>
    <w:rsid w:val="005923A1"/>
    <w:rsid w:val="00592420"/>
    <w:rsid w:val="00592854"/>
    <w:rsid w:val="00592D8F"/>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592"/>
    <w:rsid w:val="005A0D5E"/>
    <w:rsid w:val="005A1311"/>
    <w:rsid w:val="005A133C"/>
    <w:rsid w:val="005A189B"/>
    <w:rsid w:val="005A1B38"/>
    <w:rsid w:val="005A1BFE"/>
    <w:rsid w:val="005A1EDD"/>
    <w:rsid w:val="005A2BC6"/>
    <w:rsid w:val="005A37D6"/>
    <w:rsid w:val="005A396A"/>
    <w:rsid w:val="005A3DBA"/>
    <w:rsid w:val="005A44DF"/>
    <w:rsid w:val="005A45F6"/>
    <w:rsid w:val="005A4712"/>
    <w:rsid w:val="005A4828"/>
    <w:rsid w:val="005A6E62"/>
    <w:rsid w:val="005A751B"/>
    <w:rsid w:val="005B07B2"/>
    <w:rsid w:val="005B1896"/>
    <w:rsid w:val="005B1AC5"/>
    <w:rsid w:val="005B2444"/>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BB1"/>
    <w:rsid w:val="005C1E89"/>
    <w:rsid w:val="005C2C8E"/>
    <w:rsid w:val="005C2F36"/>
    <w:rsid w:val="005C3B50"/>
    <w:rsid w:val="005C3BDF"/>
    <w:rsid w:val="005C441D"/>
    <w:rsid w:val="005C52B0"/>
    <w:rsid w:val="005C5DD5"/>
    <w:rsid w:val="005C6588"/>
    <w:rsid w:val="005C66D3"/>
    <w:rsid w:val="005C71AC"/>
    <w:rsid w:val="005C73D7"/>
    <w:rsid w:val="005C7925"/>
    <w:rsid w:val="005C7B73"/>
    <w:rsid w:val="005C7D13"/>
    <w:rsid w:val="005D01A3"/>
    <w:rsid w:val="005D080B"/>
    <w:rsid w:val="005D0F44"/>
    <w:rsid w:val="005D15C0"/>
    <w:rsid w:val="005D1967"/>
    <w:rsid w:val="005D1D5C"/>
    <w:rsid w:val="005D21A8"/>
    <w:rsid w:val="005D2DC3"/>
    <w:rsid w:val="005D3AEF"/>
    <w:rsid w:val="005D42C1"/>
    <w:rsid w:val="005D45BF"/>
    <w:rsid w:val="005D4A08"/>
    <w:rsid w:val="005D4B17"/>
    <w:rsid w:val="005D5177"/>
    <w:rsid w:val="005D5288"/>
    <w:rsid w:val="005D52EE"/>
    <w:rsid w:val="005D5538"/>
    <w:rsid w:val="005D55D4"/>
    <w:rsid w:val="005D5784"/>
    <w:rsid w:val="005D5E5B"/>
    <w:rsid w:val="005D5F73"/>
    <w:rsid w:val="005D62AA"/>
    <w:rsid w:val="005D6A28"/>
    <w:rsid w:val="005D6D12"/>
    <w:rsid w:val="005D6E0A"/>
    <w:rsid w:val="005D73A2"/>
    <w:rsid w:val="005D760C"/>
    <w:rsid w:val="005D7C86"/>
    <w:rsid w:val="005D7E14"/>
    <w:rsid w:val="005E01DD"/>
    <w:rsid w:val="005E028E"/>
    <w:rsid w:val="005E045A"/>
    <w:rsid w:val="005E0469"/>
    <w:rsid w:val="005E0B80"/>
    <w:rsid w:val="005E108F"/>
    <w:rsid w:val="005E10AA"/>
    <w:rsid w:val="005E1462"/>
    <w:rsid w:val="005E167C"/>
    <w:rsid w:val="005E182D"/>
    <w:rsid w:val="005E186D"/>
    <w:rsid w:val="005E1B0C"/>
    <w:rsid w:val="005E1EBE"/>
    <w:rsid w:val="005E204F"/>
    <w:rsid w:val="005E26FB"/>
    <w:rsid w:val="005E2B20"/>
    <w:rsid w:val="005E2B80"/>
    <w:rsid w:val="005E2C03"/>
    <w:rsid w:val="005E3DAD"/>
    <w:rsid w:val="005E429E"/>
    <w:rsid w:val="005E438D"/>
    <w:rsid w:val="005E4FBA"/>
    <w:rsid w:val="005E4FC8"/>
    <w:rsid w:val="005E53A6"/>
    <w:rsid w:val="005E54C7"/>
    <w:rsid w:val="005E5C75"/>
    <w:rsid w:val="005E6480"/>
    <w:rsid w:val="005E66DD"/>
    <w:rsid w:val="005E67AB"/>
    <w:rsid w:val="005E6A09"/>
    <w:rsid w:val="005E6D23"/>
    <w:rsid w:val="005E6E3C"/>
    <w:rsid w:val="005E7767"/>
    <w:rsid w:val="005F06D6"/>
    <w:rsid w:val="005F0F25"/>
    <w:rsid w:val="005F0FF5"/>
    <w:rsid w:val="005F10BE"/>
    <w:rsid w:val="005F115B"/>
    <w:rsid w:val="005F1356"/>
    <w:rsid w:val="005F2BFA"/>
    <w:rsid w:val="005F2CAB"/>
    <w:rsid w:val="005F2D1A"/>
    <w:rsid w:val="005F36DE"/>
    <w:rsid w:val="005F3737"/>
    <w:rsid w:val="005F3C02"/>
    <w:rsid w:val="005F3D54"/>
    <w:rsid w:val="005F420A"/>
    <w:rsid w:val="005F4673"/>
    <w:rsid w:val="005F4762"/>
    <w:rsid w:val="005F4D7A"/>
    <w:rsid w:val="005F4F9E"/>
    <w:rsid w:val="005F518E"/>
    <w:rsid w:val="005F5959"/>
    <w:rsid w:val="005F5C0F"/>
    <w:rsid w:val="005F6626"/>
    <w:rsid w:val="005F6DD8"/>
    <w:rsid w:val="005F71AE"/>
    <w:rsid w:val="005F7328"/>
    <w:rsid w:val="005F78C0"/>
    <w:rsid w:val="005F7D84"/>
    <w:rsid w:val="005F7F5A"/>
    <w:rsid w:val="00600907"/>
    <w:rsid w:val="00600F8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980"/>
    <w:rsid w:val="00606CAE"/>
    <w:rsid w:val="00607093"/>
    <w:rsid w:val="00607473"/>
    <w:rsid w:val="006077CA"/>
    <w:rsid w:val="0060782C"/>
    <w:rsid w:val="00607B74"/>
    <w:rsid w:val="00607CAE"/>
    <w:rsid w:val="00607EC1"/>
    <w:rsid w:val="00607FF9"/>
    <w:rsid w:val="006109A8"/>
    <w:rsid w:val="00610DFA"/>
    <w:rsid w:val="00611B5E"/>
    <w:rsid w:val="00611D9A"/>
    <w:rsid w:val="00612E37"/>
    <w:rsid w:val="0061353D"/>
    <w:rsid w:val="00613E30"/>
    <w:rsid w:val="0061408F"/>
    <w:rsid w:val="006140AB"/>
    <w:rsid w:val="00614A75"/>
    <w:rsid w:val="00614B2B"/>
    <w:rsid w:val="00614C08"/>
    <w:rsid w:val="00615270"/>
    <w:rsid w:val="00615810"/>
    <w:rsid w:val="00615FEF"/>
    <w:rsid w:val="00616317"/>
    <w:rsid w:val="00616464"/>
    <w:rsid w:val="00616821"/>
    <w:rsid w:val="00616945"/>
    <w:rsid w:val="006169B2"/>
    <w:rsid w:val="006169FA"/>
    <w:rsid w:val="00616C5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28FF"/>
    <w:rsid w:val="00622CBC"/>
    <w:rsid w:val="0062317A"/>
    <w:rsid w:val="006234C9"/>
    <w:rsid w:val="00623AF6"/>
    <w:rsid w:val="00623D03"/>
    <w:rsid w:val="00624AED"/>
    <w:rsid w:val="00624F5C"/>
    <w:rsid w:val="00624FB5"/>
    <w:rsid w:val="00625170"/>
    <w:rsid w:val="0062541D"/>
    <w:rsid w:val="00625762"/>
    <w:rsid w:val="0062586F"/>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CE3"/>
    <w:rsid w:val="00641D4B"/>
    <w:rsid w:val="006425AF"/>
    <w:rsid w:val="006426B0"/>
    <w:rsid w:val="00642826"/>
    <w:rsid w:val="006429EA"/>
    <w:rsid w:val="0064303D"/>
    <w:rsid w:val="00643B79"/>
    <w:rsid w:val="00643BC7"/>
    <w:rsid w:val="00643BE3"/>
    <w:rsid w:val="00644E14"/>
    <w:rsid w:val="0064521C"/>
    <w:rsid w:val="00645671"/>
    <w:rsid w:val="00645886"/>
    <w:rsid w:val="00645BFE"/>
    <w:rsid w:val="00646B68"/>
    <w:rsid w:val="0064702A"/>
    <w:rsid w:val="0064710C"/>
    <w:rsid w:val="00647117"/>
    <w:rsid w:val="0064772D"/>
    <w:rsid w:val="00647822"/>
    <w:rsid w:val="00650C51"/>
    <w:rsid w:val="0065107B"/>
    <w:rsid w:val="00651890"/>
    <w:rsid w:val="00651E46"/>
    <w:rsid w:val="00651F5C"/>
    <w:rsid w:val="006520C3"/>
    <w:rsid w:val="0065245B"/>
    <w:rsid w:val="00652597"/>
    <w:rsid w:val="00652FCE"/>
    <w:rsid w:val="00653031"/>
    <w:rsid w:val="006533DF"/>
    <w:rsid w:val="00653B40"/>
    <w:rsid w:val="00654482"/>
    <w:rsid w:val="006544B3"/>
    <w:rsid w:val="00654513"/>
    <w:rsid w:val="006545EF"/>
    <w:rsid w:val="006545F3"/>
    <w:rsid w:val="0065466A"/>
    <w:rsid w:val="00654868"/>
    <w:rsid w:val="00654E0B"/>
    <w:rsid w:val="00654FFC"/>
    <w:rsid w:val="006551C1"/>
    <w:rsid w:val="00655726"/>
    <w:rsid w:val="00655C4F"/>
    <w:rsid w:val="0065610B"/>
    <w:rsid w:val="006570D0"/>
    <w:rsid w:val="0065728F"/>
    <w:rsid w:val="00657E2F"/>
    <w:rsid w:val="006602E7"/>
    <w:rsid w:val="00660544"/>
    <w:rsid w:val="00660DC6"/>
    <w:rsid w:val="00660E47"/>
    <w:rsid w:val="00660F8D"/>
    <w:rsid w:val="006611F2"/>
    <w:rsid w:val="0066146F"/>
    <w:rsid w:val="00662365"/>
    <w:rsid w:val="00662680"/>
    <w:rsid w:val="006628DB"/>
    <w:rsid w:val="00662D8C"/>
    <w:rsid w:val="00662D95"/>
    <w:rsid w:val="00664564"/>
    <w:rsid w:val="00664F4A"/>
    <w:rsid w:val="00665094"/>
    <w:rsid w:val="00665154"/>
    <w:rsid w:val="0066543A"/>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427D"/>
    <w:rsid w:val="006743FF"/>
    <w:rsid w:val="00674DEA"/>
    <w:rsid w:val="00675853"/>
    <w:rsid w:val="006758D9"/>
    <w:rsid w:val="00675D36"/>
    <w:rsid w:val="00675D90"/>
    <w:rsid w:val="00676585"/>
    <w:rsid w:val="00676FCC"/>
    <w:rsid w:val="00677511"/>
    <w:rsid w:val="00677B95"/>
    <w:rsid w:val="00677EA6"/>
    <w:rsid w:val="00677EB0"/>
    <w:rsid w:val="0068011C"/>
    <w:rsid w:val="0068033D"/>
    <w:rsid w:val="0068056F"/>
    <w:rsid w:val="00680598"/>
    <w:rsid w:val="00680782"/>
    <w:rsid w:val="0068097D"/>
    <w:rsid w:val="006813BC"/>
    <w:rsid w:val="00681484"/>
    <w:rsid w:val="00681547"/>
    <w:rsid w:val="00681816"/>
    <w:rsid w:val="00681BD1"/>
    <w:rsid w:val="0068262B"/>
    <w:rsid w:val="0068271C"/>
    <w:rsid w:val="006830ED"/>
    <w:rsid w:val="00683360"/>
    <w:rsid w:val="006833BF"/>
    <w:rsid w:val="00683853"/>
    <w:rsid w:val="00683BC5"/>
    <w:rsid w:val="00683E6C"/>
    <w:rsid w:val="00683EB2"/>
    <w:rsid w:val="00683F7E"/>
    <w:rsid w:val="00684471"/>
    <w:rsid w:val="00684E46"/>
    <w:rsid w:val="00684ECC"/>
    <w:rsid w:val="00685363"/>
    <w:rsid w:val="006856D8"/>
    <w:rsid w:val="0068574C"/>
    <w:rsid w:val="00685C85"/>
    <w:rsid w:val="006866A9"/>
    <w:rsid w:val="0068686B"/>
    <w:rsid w:val="0068710F"/>
    <w:rsid w:val="0068716A"/>
    <w:rsid w:val="0069008D"/>
    <w:rsid w:val="006909EB"/>
    <w:rsid w:val="00690CD2"/>
    <w:rsid w:val="006911C5"/>
    <w:rsid w:val="0069146D"/>
    <w:rsid w:val="0069155E"/>
    <w:rsid w:val="0069165C"/>
    <w:rsid w:val="006919D5"/>
    <w:rsid w:val="00691F51"/>
    <w:rsid w:val="00692303"/>
    <w:rsid w:val="00692799"/>
    <w:rsid w:val="00692C76"/>
    <w:rsid w:val="00692D91"/>
    <w:rsid w:val="00693969"/>
    <w:rsid w:val="006939C3"/>
    <w:rsid w:val="00694089"/>
    <w:rsid w:val="0069432E"/>
    <w:rsid w:val="00694B67"/>
    <w:rsid w:val="0069517B"/>
    <w:rsid w:val="006952BB"/>
    <w:rsid w:val="0069530C"/>
    <w:rsid w:val="0069546D"/>
    <w:rsid w:val="006959F1"/>
    <w:rsid w:val="00695B56"/>
    <w:rsid w:val="00695C82"/>
    <w:rsid w:val="00695E79"/>
    <w:rsid w:val="0069613F"/>
    <w:rsid w:val="00697060"/>
    <w:rsid w:val="00697301"/>
    <w:rsid w:val="006978B0"/>
    <w:rsid w:val="00697A3E"/>
    <w:rsid w:val="00697C42"/>
    <w:rsid w:val="00697C61"/>
    <w:rsid w:val="00697F6B"/>
    <w:rsid w:val="006A0152"/>
    <w:rsid w:val="006A01E6"/>
    <w:rsid w:val="006A0375"/>
    <w:rsid w:val="006A045E"/>
    <w:rsid w:val="006A0491"/>
    <w:rsid w:val="006A06B6"/>
    <w:rsid w:val="006A08F1"/>
    <w:rsid w:val="006A0FAC"/>
    <w:rsid w:val="006A17D2"/>
    <w:rsid w:val="006A209E"/>
    <w:rsid w:val="006A2BFF"/>
    <w:rsid w:val="006A340D"/>
    <w:rsid w:val="006A3524"/>
    <w:rsid w:val="006A3EF4"/>
    <w:rsid w:val="006A3FCD"/>
    <w:rsid w:val="006A4077"/>
    <w:rsid w:val="006A426D"/>
    <w:rsid w:val="006A4A47"/>
    <w:rsid w:val="006A4C14"/>
    <w:rsid w:val="006A4E51"/>
    <w:rsid w:val="006A4F74"/>
    <w:rsid w:val="006A4FD1"/>
    <w:rsid w:val="006A5365"/>
    <w:rsid w:val="006A5C31"/>
    <w:rsid w:val="006A5D7D"/>
    <w:rsid w:val="006A6292"/>
    <w:rsid w:val="006A6457"/>
    <w:rsid w:val="006A68EF"/>
    <w:rsid w:val="006A7918"/>
    <w:rsid w:val="006A7B20"/>
    <w:rsid w:val="006A7F80"/>
    <w:rsid w:val="006B0330"/>
    <w:rsid w:val="006B0416"/>
    <w:rsid w:val="006B0543"/>
    <w:rsid w:val="006B0634"/>
    <w:rsid w:val="006B0E81"/>
    <w:rsid w:val="006B14AD"/>
    <w:rsid w:val="006B1A3F"/>
    <w:rsid w:val="006B1CE1"/>
    <w:rsid w:val="006B240C"/>
    <w:rsid w:val="006B24B9"/>
    <w:rsid w:val="006B29CD"/>
    <w:rsid w:val="006B2A6F"/>
    <w:rsid w:val="006B2B82"/>
    <w:rsid w:val="006B4307"/>
    <w:rsid w:val="006B44D9"/>
    <w:rsid w:val="006B45FA"/>
    <w:rsid w:val="006B4C7D"/>
    <w:rsid w:val="006B4E32"/>
    <w:rsid w:val="006B5562"/>
    <w:rsid w:val="006B5AC4"/>
    <w:rsid w:val="006B5F06"/>
    <w:rsid w:val="006B608E"/>
    <w:rsid w:val="006B61FF"/>
    <w:rsid w:val="006B6430"/>
    <w:rsid w:val="006B67A4"/>
    <w:rsid w:val="006B68D5"/>
    <w:rsid w:val="006B6FA3"/>
    <w:rsid w:val="006B7022"/>
    <w:rsid w:val="006B72F2"/>
    <w:rsid w:val="006B748D"/>
    <w:rsid w:val="006B7728"/>
    <w:rsid w:val="006C01AA"/>
    <w:rsid w:val="006C0272"/>
    <w:rsid w:val="006C0B59"/>
    <w:rsid w:val="006C0E4F"/>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56A"/>
    <w:rsid w:val="006C6ACE"/>
    <w:rsid w:val="006C6E91"/>
    <w:rsid w:val="006C7F17"/>
    <w:rsid w:val="006D0662"/>
    <w:rsid w:val="006D13E1"/>
    <w:rsid w:val="006D16EB"/>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61B"/>
    <w:rsid w:val="006D6D30"/>
    <w:rsid w:val="006D6F7E"/>
    <w:rsid w:val="006D7115"/>
    <w:rsid w:val="006D74C9"/>
    <w:rsid w:val="006D7BAB"/>
    <w:rsid w:val="006E0092"/>
    <w:rsid w:val="006E0486"/>
    <w:rsid w:val="006E0851"/>
    <w:rsid w:val="006E0C11"/>
    <w:rsid w:val="006E0D0E"/>
    <w:rsid w:val="006E0FCC"/>
    <w:rsid w:val="006E1389"/>
    <w:rsid w:val="006E2674"/>
    <w:rsid w:val="006E2A99"/>
    <w:rsid w:val="006E2B94"/>
    <w:rsid w:val="006E2BAB"/>
    <w:rsid w:val="006E2E63"/>
    <w:rsid w:val="006E2EA1"/>
    <w:rsid w:val="006E3606"/>
    <w:rsid w:val="006E38D7"/>
    <w:rsid w:val="006E4718"/>
    <w:rsid w:val="006E484F"/>
    <w:rsid w:val="006E4ACA"/>
    <w:rsid w:val="006E4E51"/>
    <w:rsid w:val="006E505D"/>
    <w:rsid w:val="006E508E"/>
    <w:rsid w:val="006E56C6"/>
    <w:rsid w:val="006E5CDF"/>
    <w:rsid w:val="006E61A6"/>
    <w:rsid w:val="006E6967"/>
    <w:rsid w:val="006E6D16"/>
    <w:rsid w:val="006E7048"/>
    <w:rsid w:val="006E7435"/>
    <w:rsid w:val="006E7486"/>
    <w:rsid w:val="006E7E49"/>
    <w:rsid w:val="006F010F"/>
    <w:rsid w:val="006F0A19"/>
    <w:rsid w:val="006F1C62"/>
    <w:rsid w:val="006F1E18"/>
    <w:rsid w:val="006F20AA"/>
    <w:rsid w:val="006F2524"/>
    <w:rsid w:val="006F2AD6"/>
    <w:rsid w:val="006F2B9F"/>
    <w:rsid w:val="006F362D"/>
    <w:rsid w:val="006F3B70"/>
    <w:rsid w:val="006F3EC0"/>
    <w:rsid w:val="006F4B15"/>
    <w:rsid w:val="006F620E"/>
    <w:rsid w:val="006F63B8"/>
    <w:rsid w:val="006F68D8"/>
    <w:rsid w:val="006F6956"/>
    <w:rsid w:val="006F6A21"/>
    <w:rsid w:val="006F722E"/>
    <w:rsid w:val="006F74F5"/>
    <w:rsid w:val="006F7BE6"/>
    <w:rsid w:val="006F7D8D"/>
    <w:rsid w:val="00702478"/>
    <w:rsid w:val="00702702"/>
    <w:rsid w:val="00702751"/>
    <w:rsid w:val="00703435"/>
    <w:rsid w:val="007038E9"/>
    <w:rsid w:val="00703C16"/>
    <w:rsid w:val="0070414D"/>
    <w:rsid w:val="00704445"/>
    <w:rsid w:val="007044DE"/>
    <w:rsid w:val="0070465B"/>
    <w:rsid w:val="00705489"/>
    <w:rsid w:val="00705978"/>
    <w:rsid w:val="00705A42"/>
    <w:rsid w:val="00705BAB"/>
    <w:rsid w:val="0070608B"/>
    <w:rsid w:val="007073EE"/>
    <w:rsid w:val="007101D9"/>
    <w:rsid w:val="0071024E"/>
    <w:rsid w:val="007104A7"/>
    <w:rsid w:val="0071152D"/>
    <w:rsid w:val="00711A77"/>
    <w:rsid w:val="00711DCC"/>
    <w:rsid w:val="007123F7"/>
    <w:rsid w:val="00712EBA"/>
    <w:rsid w:val="00713007"/>
    <w:rsid w:val="007132D1"/>
    <w:rsid w:val="007143A3"/>
    <w:rsid w:val="00714BD5"/>
    <w:rsid w:val="00715523"/>
    <w:rsid w:val="00715742"/>
    <w:rsid w:val="00716ADB"/>
    <w:rsid w:val="00716CB0"/>
    <w:rsid w:val="00717DC8"/>
    <w:rsid w:val="00720CAA"/>
    <w:rsid w:val="00720CC0"/>
    <w:rsid w:val="007215AB"/>
    <w:rsid w:val="00721810"/>
    <w:rsid w:val="007218E3"/>
    <w:rsid w:val="00721A31"/>
    <w:rsid w:val="00721D2F"/>
    <w:rsid w:val="0072215C"/>
    <w:rsid w:val="00722873"/>
    <w:rsid w:val="00722B7D"/>
    <w:rsid w:val="00722B7F"/>
    <w:rsid w:val="00722E78"/>
    <w:rsid w:val="0072331C"/>
    <w:rsid w:val="00723A7B"/>
    <w:rsid w:val="00723E6D"/>
    <w:rsid w:val="0072447C"/>
    <w:rsid w:val="007247D3"/>
    <w:rsid w:val="007256EA"/>
    <w:rsid w:val="00725AC9"/>
    <w:rsid w:val="00726D7F"/>
    <w:rsid w:val="0072774E"/>
    <w:rsid w:val="00727A32"/>
    <w:rsid w:val="00727A70"/>
    <w:rsid w:val="00730402"/>
    <w:rsid w:val="00730630"/>
    <w:rsid w:val="007307C7"/>
    <w:rsid w:val="00730840"/>
    <w:rsid w:val="00731060"/>
    <w:rsid w:val="0073144C"/>
    <w:rsid w:val="007316F3"/>
    <w:rsid w:val="00731A97"/>
    <w:rsid w:val="00731AC2"/>
    <w:rsid w:val="0073259C"/>
    <w:rsid w:val="007327CB"/>
    <w:rsid w:val="00732D1F"/>
    <w:rsid w:val="0073338E"/>
    <w:rsid w:val="00733E64"/>
    <w:rsid w:val="00734C46"/>
    <w:rsid w:val="00734CAE"/>
    <w:rsid w:val="00734D03"/>
    <w:rsid w:val="007350A2"/>
    <w:rsid w:val="00735255"/>
    <w:rsid w:val="007353CF"/>
    <w:rsid w:val="00735424"/>
    <w:rsid w:val="00735606"/>
    <w:rsid w:val="00735686"/>
    <w:rsid w:val="0073577B"/>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9AA"/>
    <w:rsid w:val="00750B00"/>
    <w:rsid w:val="00750C10"/>
    <w:rsid w:val="007518EE"/>
    <w:rsid w:val="007522F5"/>
    <w:rsid w:val="00752E3F"/>
    <w:rsid w:val="00753515"/>
    <w:rsid w:val="00754211"/>
    <w:rsid w:val="00754571"/>
    <w:rsid w:val="00754823"/>
    <w:rsid w:val="00754B6E"/>
    <w:rsid w:val="00754F61"/>
    <w:rsid w:val="00755949"/>
    <w:rsid w:val="007559AE"/>
    <w:rsid w:val="00755CE5"/>
    <w:rsid w:val="007560E3"/>
    <w:rsid w:val="00756878"/>
    <w:rsid w:val="0075772C"/>
    <w:rsid w:val="00757B62"/>
    <w:rsid w:val="00757DBF"/>
    <w:rsid w:val="0076119F"/>
    <w:rsid w:val="00761338"/>
    <w:rsid w:val="00761479"/>
    <w:rsid w:val="007618AA"/>
    <w:rsid w:val="00762AF4"/>
    <w:rsid w:val="00762F8E"/>
    <w:rsid w:val="007632CC"/>
    <w:rsid w:val="007635F6"/>
    <w:rsid w:val="00763D7A"/>
    <w:rsid w:val="00764B6E"/>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D7E"/>
    <w:rsid w:val="00771547"/>
    <w:rsid w:val="00771802"/>
    <w:rsid w:val="00771813"/>
    <w:rsid w:val="00771F81"/>
    <w:rsid w:val="007721BB"/>
    <w:rsid w:val="00772686"/>
    <w:rsid w:val="007726AB"/>
    <w:rsid w:val="00772A7E"/>
    <w:rsid w:val="00772BAB"/>
    <w:rsid w:val="007731D9"/>
    <w:rsid w:val="00773336"/>
    <w:rsid w:val="00773873"/>
    <w:rsid w:val="00773E74"/>
    <w:rsid w:val="00773F3D"/>
    <w:rsid w:val="00774161"/>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88B"/>
    <w:rsid w:val="00780CF3"/>
    <w:rsid w:val="007812EF"/>
    <w:rsid w:val="00781898"/>
    <w:rsid w:val="007818EA"/>
    <w:rsid w:val="00781E48"/>
    <w:rsid w:val="007821EC"/>
    <w:rsid w:val="00782457"/>
    <w:rsid w:val="00782F10"/>
    <w:rsid w:val="00783CB7"/>
    <w:rsid w:val="00784312"/>
    <w:rsid w:val="00784642"/>
    <w:rsid w:val="007846A5"/>
    <w:rsid w:val="00785531"/>
    <w:rsid w:val="00785EB0"/>
    <w:rsid w:val="007862AD"/>
    <w:rsid w:val="00786453"/>
    <w:rsid w:val="00786C8B"/>
    <w:rsid w:val="007873FA"/>
    <w:rsid w:val="00787508"/>
    <w:rsid w:val="00787A88"/>
    <w:rsid w:val="00787AB4"/>
    <w:rsid w:val="00787BDE"/>
    <w:rsid w:val="007900DD"/>
    <w:rsid w:val="0079051B"/>
    <w:rsid w:val="007907A9"/>
    <w:rsid w:val="0079156C"/>
    <w:rsid w:val="00791A49"/>
    <w:rsid w:val="0079209B"/>
    <w:rsid w:val="007921CC"/>
    <w:rsid w:val="0079271B"/>
    <w:rsid w:val="007928CB"/>
    <w:rsid w:val="00793298"/>
    <w:rsid w:val="007934A5"/>
    <w:rsid w:val="007944AA"/>
    <w:rsid w:val="00794552"/>
    <w:rsid w:val="00794DDC"/>
    <w:rsid w:val="00794DF9"/>
    <w:rsid w:val="00794E70"/>
    <w:rsid w:val="00795DF9"/>
    <w:rsid w:val="00795E7C"/>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45C2"/>
    <w:rsid w:val="007A4B7D"/>
    <w:rsid w:val="007A4D54"/>
    <w:rsid w:val="007A4DE2"/>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C79"/>
    <w:rsid w:val="007B740C"/>
    <w:rsid w:val="007B7573"/>
    <w:rsid w:val="007B7FE0"/>
    <w:rsid w:val="007C03EA"/>
    <w:rsid w:val="007C0523"/>
    <w:rsid w:val="007C0ABF"/>
    <w:rsid w:val="007C109C"/>
    <w:rsid w:val="007C19A8"/>
    <w:rsid w:val="007C26EF"/>
    <w:rsid w:val="007C283F"/>
    <w:rsid w:val="007C300F"/>
    <w:rsid w:val="007C352D"/>
    <w:rsid w:val="007C37F6"/>
    <w:rsid w:val="007C385A"/>
    <w:rsid w:val="007C4450"/>
    <w:rsid w:val="007C4735"/>
    <w:rsid w:val="007C526A"/>
    <w:rsid w:val="007C54E1"/>
    <w:rsid w:val="007C5709"/>
    <w:rsid w:val="007C575A"/>
    <w:rsid w:val="007C5783"/>
    <w:rsid w:val="007C5D08"/>
    <w:rsid w:val="007C5E47"/>
    <w:rsid w:val="007C63E3"/>
    <w:rsid w:val="007C647F"/>
    <w:rsid w:val="007C6796"/>
    <w:rsid w:val="007C7A60"/>
    <w:rsid w:val="007C7AE0"/>
    <w:rsid w:val="007C7B9C"/>
    <w:rsid w:val="007C7D95"/>
    <w:rsid w:val="007C7E98"/>
    <w:rsid w:val="007D05BC"/>
    <w:rsid w:val="007D089E"/>
    <w:rsid w:val="007D1296"/>
    <w:rsid w:val="007D12B4"/>
    <w:rsid w:val="007D1BA3"/>
    <w:rsid w:val="007D1C26"/>
    <w:rsid w:val="007D1DC7"/>
    <w:rsid w:val="007D1E71"/>
    <w:rsid w:val="007D2359"/>
    <w:rsid w:val="007D26FC"/>
    <w:rsid w:val="007D2745"/>
    <w:rsid w:val="007D281A"/>
    <w:rsid w:val="007D2ABC"/>
    <w:rsid w:val="007D317E"/>
    <w:rsid w:val="007D35D1"/>
    <w:rsid w:val="007D3612"/>
    <w:rsid w:val="007D3A7B"/>
    <w:rsid w:val="007D3B32"/>
    <w:rsid w:val="007D3F1A"/>
    <w:rsid w:val="007D417A"/>
    <w:rsid w:val="007D41F7"/>
    <w:rsid w:val="007D450F"/>
    <w:rsid w:val="007D4917"/>
    <w:rsid w:val="007D5020"/>
    <w:rsid w:val="007D6152"/>
    <w:rsid w:val="007D6651"/>
    <w:rsid w:val="007D6F11"/>
    <w:rsid w:val="007D70E8"/>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CAC"/>
    <w:rsid w:val="007E4492"/>
    <w:rsid w:val="007E49D8"/>
    <w:rsid w:val="007E4B2A"/>
    <w:rsid w:val="007E4BE5"/>
    <w:rsid w:val="007E4FC6"/>
    <w:rsid w:val="007E5FBC"/>
    <w:rsid w:val="007E606F"/>
    <w:rsid w:val="007E684E"/>
    <w:rsid w:val="007E68A8"/>
    <w:rsid w:val="007E7D1C"/>
    <w:rsid w:val="007F084F"/>
    <w:rsid w:val="007F0B6C"/>
    <w:rsid w:val="007F1145"/>
    <w:rsid w:val="007F1AEB"/>
    <w:rsid w:val="007F214E"/>
    <w:rsid w:val="007F32BC"/>
    <w:rsid w:val="007F3318"/>
    <w:rsid w:val="007F3CBE"/>
    <w:rsid w:val="007F3D67"/>
    <w:rsid w:val="007F3EDD"/>
    <w:rsid w:val="007F3FF1"/>
    <w:rsid w:val="007F40A6"/>
    <w:rsid w:val="007F42EA"/>
    <w:rsid w:val="007F4368"/>
    <w:rsid w:val="007F4B95"/>
    <w:rsid w:val="007F4BE8"/>
    <w:rsid w:val="007F4E70"/>
    <w:rsid w:val="007F5F77"/>
    <w:rsid w:val="007F607A"/>
    <w:rsid w:val="007F6C80"/>
    <w:rsid w:val="007F71AE"/>
    <w:rsid w:val="007F75CE"/>
    <w:rsid w:val="007F7949"/>
    <w:rsid w:val="007F7B71"/>
    <w:rsid w:val="007F7E20"/>
    <w:rsid w:val="00800AFC"/>
    <w:rsid w:val="00800DD8"/>
    <w:rsid w:val="008012AB"/>
    <w:rsid w:val="00801EAA"/>
    <w:rsid w:val="00801F44"/>
    <w:rsid w:val="0080228A"/>
    <w:rsid w:val="00802362"/>
    <w:rsid w:val="00802F66"/>
    <w:rsid w:val="008030D7"/>
    <w:rsid w:val="008036FA"/>
    <w:rsid w:val="00803EEE"/>
    <w:rsid w:val="008045CC"/>
    <w:rsid w:val="00804892"/>
    <w:rsid w:val="00804AF2"/>
    <w:rsid w:val="00805F44"/>
    <w:rsid w:val="00806BAE"/>
    <w:rsid w:val="00810A2D"/>
    <w:rsid w:val="00810F82"/>
    <w:rsid w:val="00810FBB"/>
    <w:rsid w:val="00812332"/>
    <w:rsid w:val="0081265F"/>
    <w:rsid w:val="00813073"/>
    <w:rsid w:val="0081348D"/>
    <w:rsid w:val="0081363E"/>
    <w:rsid w:val="008138BF"/>
    <w:rsid w:val="00813FA1"/>
    <w:rsid w:val="00814236"/>
    <w:rsid w:val="00814316"/>
    <w:rsid w:val="00814FD4"/>
    <w:rsid w:val="00815290"/>
    <w:rsid w:val="0081540B"/>
    <w:rsid w:val="008156CD"/>
    <w:rsid w:val="00815886"/>
    <w:rsid w:val="00815C5B"/>
    <w:rsid w:val="008160F6"/>
    <w:rsid w:val="00816127"/>
    <w:rsid w:val="008162AF"/>
    <w:rsid w:val="0081690D"/>
    <w:rsid w:val="00816963"/>
    <w:rsid w:val="00817195"/>
    <w:rsid w:val="008174D8"/>
    <w:rsid w:val="008177B3"/>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FDE"/>
    <w:rsid w:val="00825242"/>
    <w:rsid w:val="00826794"/>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D18"/>
    <w:rsid w:val="00831EB4"/>
    <w:rsid w:val="0083233F"/>
    <w:rsid w:val="00832D07"/>
    <w:rsid w:val="00833027"/>
    <w:rsid w:val="00833454"/>
    <w:rsid w:val="0083372A"/>
    <w:rsid w:val="00833C6C"/>
    <w:rsid w:val="00833D4D"/>
    <w:rsid w:val="00833F9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F58"/>
    <w:rsid w:val="00841253"/>
    <w:rsid w:val="008418C7"/>
    <w:rsid w:val="00841D5A"/>
    <w:rsid w:val="008422D2"/>
    <w:rsid w:val="0084236B"/>
    <w:rsid w:val="00842684"/>
    <w:rsid w:val="00842F01"/>
    <w:rsid w:val="0084365F"/>
    <w:rsid w:val="008438AC"/>
    <w:rsid w:val="00843AC0"/>
    <w:rsid w:val="00843B90"/>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4052"/>
    <w:rsid w:val="00854054"/>
    <w:rsid w:val="0085409B"/>
    <w:rsid w:val="0085419C"/>
    <w:rsid w:val="00854952"/>
    <w:rsid w:val="00854A30"/>
    <w:rsid w:val="00854FFC"/>
    <w:rsid w:val="008550FC"/>
    <w:rsid w:val="00855463"/>
    <w:rsid w:val="008555CA"/>
    <w:rsid w:val="008563CE"/>
    <w:rsid w:val="00857055"/>
    <w:rsid w:val="00857250"/>
    <w:rsid w:val="0085799C"/>
    <w:rsid w:val="00857B99"/>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83E"/>
    <w:rsid w:val="0086429F"/>
    <w:rsid w:val="008642DA"/>
    <w:rsid w:val="008644B1"/>
    <w:rsid w:val="00864746"/>
    <w:rsid w:val="0086561C"/>
    <w:rsid w:val="00865A67"/>
    <w:rsid w:val="00866031"/>
    <w:rsid w:val="00866667"/>
    <w:rsid w:val="00866731"/>
    <w:rsid w:val="00866734"/>
    <w:rsid w:val="00866761"/>
    <w:rsid w:val="008667BB"/>
    <w:rsid w:val="00866952"/>
    <w:rsid w:val="008669E6"/>
    <w:rsid w:val="00866F12"/>
    <w:rsid w:val="008674FB"/>
    <w:rsid w:val="008676BB"/>
    <w:rsid w:val="008677CC"/>
    <w:rsid w:val="00870157"/>
    <w:rsid w:val="0087043C"/>
    <w:rsid w:val="00870E14"/>
    <w:rsid w:val="00871BD3"/>
    <w:rsid w:val="00871D50"/>
    <w:rsid w:val="00871DAB"/>
    <w:rsid w:val="00871FD8"/>
    <w:rsid w:val="0087238A"/>
    <w:rsid w:val="008725D3"/>
    <w:rsid w:val="00872E93"/>
    <w:rsid w:val="00872FBD"/>
    <w:rsid w:val="008731AF"/>
    <w:rsid w:val="008733D2"/>
    <w:rsid w:val="00873E35"/>
    <w:rsid w:val="0087405D"/>
    <w:rsid w:val="008743EB"/>
    <w:rsid w:val="008744F5"/>
    <w:rsid w:val="0087485C"/>
    <w:rsid w:val="00875610"/>
    <w:rsid w:val="00875631"/>
    <w:rsid w:val="008757B2"/>
    <w:rsid w:val="00875882"/>
    <w:rsid w:val="00875F81"/>
    <w:rsid w:val="00875FD5"/>
    <w:rsid w:val="0087635E"/>
    <w:rsid w:val="00876EFD"/>
    <w:rsid w:val="00877563"/>
    <w:rsid w:val="00877758"/>
    <w:rsid w:val="00877778"/>
    <w:rsid w:val="008811A2"/>
    <w:rsid w:val="00881D0E"/>
    <w:rsid w:val="008825B1"/>
    <w:rsid w:val="00882735"/>
    <w:rsid w:val="00882ACC"/>
    <w:rsid w:val="00882C09"/>
    <w:rsid w:val="008832DF"/>
    <w:rsid w:val="0088344D"/>
    <w:rsid w:val="008838E7"/>
    <w:rsid w:val="00883A02"/>
    <w:rsid w:val="00883DB0"/>
    <w:rsid w:val="0088411A"/>
    <w:rsid w:val="00884390"/>
    <w:rsid w:val="00884731"/>
    <w:rsid w:val="0088480C"/>
    <w:rsid w:val="00885542"/>
    <w:rsid w:val="00885780"/>
    <w:rsid w:val="00885E2E"/>
    <w:rsid w:val="00885EDA"/>
    <w:rsid w:val="00886485"/>
    <w:rsid w:val="0088677E"/>
    <w:rsid w:val="008868E1"/>
    <w:rsid w:val="00887166"/>
    <w:rsid w:val="00890409"/>
    <w:rsid w:val="0089049E"/>
    <w:rsid w:val="008909BA"/>
    <w:rsid w:val="00890D8A"/>
    <w:rsid w:val="00890EB9"/>
    <w:rsid w:val="008912F0"/>
    <w:rsid w:val="00891A1C"/>
    <w:rsid w:val="00891AEA"/>
    <w:rsid w:val="00891C7F"/>
    <w:rsid w:val="00891D5F"/>
    <w:rsid w:val="00892048"/>
    <w:rsid w:val="008921E6"/>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9D8"/>
    <w:rsid w:val="00896525"/>
    <w:rsid w:val="00896B82"/>
    <w:rsid w:val="00896F61"/>
    <w:rsid w:val="008978B0"/>
    <w:rsid w:val="00897920"/>
    <w:rsid w:val="00897E51"/>
    <w:rsid w:val="008A0782"/>
    <w:rsid w:val="008A0A56"/>
    <w:rsid w:val="008A0A94"/>
    <w:rsid w:val="008A0BD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FD7"/>
    <w:rsid w:val="008B2643"/>
    <w:rsid w:val="008B338A"/>
    <w:rsid w:val="008B33E1"/>
    <w:rsid w:val="008B37CE"/>
    <w:rsid w:val="008B3E76"/>
    <w:rsid w:val="008B4EB0"/>
    <w:rsid w:val="008B5871"/>
    <w:rsid w:val="008B5C67"/>
    <w:rsid w:val="008B5FEE"/>
    <w:rsid w:val="008B6009"/>
    <w:rsid w:val="008B60E0"/>
    <w:rsid w:val="008B613F"/>
    <w:rsid w:val="008B6B37"/>
    <w:rsid w:val="008B6BC7"/>
    <w:rsid w:val="008B7A5B"/>
    <w:rsid w:val="008B7AD6"/>
    <w:rsid w:val="008B7FD9"/>
    <w:rsid w:val="008C05C6"/>
    <w:rsid w:val="008C083C"/>
    <w:rsid w:val="008C0AE0"/>
    <w:rsid w:val="008C14E7"/>
    <w:rsid w:val="008C15CD"/>
    <w:rsid w:val="008C179C"/>
    <w:rsid w:val="008C2C08"/>
    <w:rsid w:val="008C2E8D"/>
    <w:rsid w:val="008C422D"/>
    <w:rsid w:val="008C450F"/>
    <w:rsid w:val="008C4563"/>
    <w:rsid w:val="008C4ACC"/>
    <w:rsid w:val="008C4ADC"/>
    <w:rsid w:val="008C528C"/>
    <w:rsid w:val="008C5F4E"/>
    <w:rsid w:val="008C6D0C"/>
    <w:rsid w:val="008C71E9"/>
    <w:rsid w:val="008C7575"/>
    <w:rsid w:val="008C75AC"/>
    <w:rsid w:val="008C7C83"/>
    <w:rsid w:val="008D0658"/>
    <w:rsid w:val="008D0BCA"/>
    <w:rsid w:val="008D1382"/>
    <w:rsid w:val="008D168B"/>
    <w:rsid w:val="008D171A"/>
    <w:rsid w:val="008D202C"/>
    <w:rsid w:val="008D2711"/>
    <w:rsid w:val="008D27BA"/>
    <w:rsid w:val="008D2979"/>
    <w:rsid w:val="008D29A3"/>
    <w:rsid w:val="008D29A5"/>
    <w:rsid w:val="008D2D83"/>
    <w:rsid w:val="008D32F6"/>
    <w:rsid w:val="008D41AD"/>
    <w:rsid w:val="008D4245"/>
    <w:rsid w:val="008D4844"/>
    <w:rsid w:val="008D4906"/>
    <w:rsid w:val="008D4C78"/>
    <w:rsid w:val="008D4E3D"/>
    <w:rsid w:val="008D5869"/>
    <w:rsid w:val="008D5A85"/>
    <w:rsid w:val="008D5B0E"/>
    <w:rsid w:val="008D5D31"/>
    <w:rsid w:val="008D5EAF"/>
    <w:rsid w:val="008D68E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9B3"/>
    <w:rsid w:val="008F05BC"/>
    <w:rsid w:val="008F0634"/>
    <w:rsid w:val="008F081E"/>
    <w:rsid w:val="008F0A49"/>
    <w:rsid w:val="008F0FB1"/>
    <w:rsid w:val="008F126C"/>
    <w:rsid w:val="008F151A"/>
    <w:rsid w:val="008F15C4"/>
    <w:rsid w:val="008F175A"/>
    <w:rsid w:val="008F1B26"/>
    <w:rsid w:val="008F1C83"/>
    <w:rsid w:val="008F267D"/>
    <w:rsid w:val="008F2886"/>
    <w:rsid w:val="008F2B99"/>
    <w:rsid w:val="008F2FBB"/>
    <w:rsid w:val="008F31CD"/>
    <w:rsid w:val="008F3399"/>
    <w:rsid w:val="008F34B8"/>
    <w:rsid w:val="008F34FE"/>
    <w:rsid w:val="008F37B9"/>
    <w:rsid w:val="008F4953"/>
    <w:rsid w:val="008F4BD6"/>
    <w:rsid w:val="008F4F3A"/>
    <w:rsid w:val="008F5031"/>
    <w:rsid w:val="008F58F4"/>
    <w:rsid w:val="008F5B05"/>
    <w:rsid w:val="008F5C3B"/>
    <w:rsid w:val="008F65BC"/>
    <w:rsid w:val="008F6B2B"/>
    <w:rsid w:val="008F6C52"/>
    <w:rsid w:val="008F6DE2"/>
    <w:rsid w:val="008F70FF"/>
    <w:rsid w:val="008F756E"/>
    <w:rsid w:val="008F7D7A"/>
    <w:rsid w:val="0090030B"/>
    <w:rsid w:val="0090070A"/>
    <w:rsid w:val="00900A55"/>
    <w:rsid w:val="00900BCF"/>
    <w:rsid w:val="00900F18"/>
    <w:rsid w:val="009015AD"/>
    <w:rsid w:val="00901683"/>
    <w:rsid w:val="00901DBB"/>
    <w:rsid w:val="0090222E"/>
    <w:rsid w:val="00902CBD"/>
    <w:rsid w:val="00902CEB"/>
    <w:rsid w:val="00902E42"/>
    <w:rsid w:val="00903070"/>
    <w:rsid w:val="009031EC"/>
    <w:rsid w:val="0090344F"/>
    <w:rsid w:val="009036BC"/>
    <w:rsid w:val="00904259"/>
    <w:rsid w:val="0090425A"/>
    <w:rsid w:val="00904325"/>
    <w:rsid w:val="00904524"/>
    <w:rsid w:val="00904A05"/>
    <w:rsid w:val="00904CFE"/>
    <w:rsid w:val="00905266"/>
    <w:rsid w:val="00905C73"/>
    <w:rsid w:val="00906281"/>
    <w:rsid w:val="00906765"/>
    <w:rsid w:val="00907444"/>
    <w:rsid w:val="0090760D"/>
    <w:rsid w:val="00907C08"/>
    <w:rsid w:val="009100C5"/>
    <w:rsid w:val="009105F2"/>
    <w:rsid w:val="009109AC"/>
    <w:rsid w:val="00910F8E"/>
    <w:rsid w:val="00911209"/>
    <w:rsid w:val="00911884"/>
    <w:rsid w:val="009119CD"/>
    <w:rsid w:val="009122A2"/>
    <w:rsid w:val="00912478"/>
    <w:rsid w:val="00912F2B"/>
    <w:rsid w:val="009130B3"/>
    <w:rsid w:val="00913125"/>
    <w:rsid w:val="00913205"/>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CD"/>
    <w:rsid w:val="009205F4"/>
    <w:rsid w:val="009206DF"/>
    <w:rsid w:val="00920B34"/>
    <w:rsid w:val="00920E66"/>
    <w:rsid w:val="00920F0D"/>
    <w:rsid w:val="009210FC"/>
    <w:rsid w:val="00921E0C"/>
    <w:rsid w:val="00921EA5"/>
    <w:rsid w:val="00921F5C"/>
    <w:rsid w:val="00922043"/>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555"/>
    <w:rsid w:val="009266CC"/>
    <w:rsid w:val="00927334"/>
    <w:rsid w:val="0092762A"/>
    <w:rsid w:val="0092766C"/>
    <w:rsid w:val="009276DF"/>
    <w:rsid w:val="00927F83"/>
    <w:rsid w:val="009300DC"/>
    <w:rsid w:val="00930300"/>
    <w:rsid w:val="00930343"/>
    <w:rsid w:val="00930518"/>
    <w:rsid w:val="00930E9A"/>
    <w:rsid w:val="00930EA1"/>
    <w:rsid w:val="00931114"/>
    <w:rsid w:val="00931166"/>
    <w:rsid w:val="00931837"/>
    <w:rsid w:val="00932B5A"/>
    <w:rsid w:val="0093381B"/>
    <w:rsid w:val="00934163"/>
    <w:rsid w:val="009341A5"/>
    <w:rsid w:val="0093464B"/>
    <w:rsid w:val="009346C8"/>
    <w:rsid w:val="009358DB"/>
    <w:rsid w:val="00935BE0"/>
    <w:rsid w:val="00935DB5"/>
    <w:rsid w:val="00935FCA"/>
    <w:rsid w:val="00937049"/>
    <w:rsid w:val="00937355"/>
    <w:rsid w:val="00937F25"/>
    <w:rsid w:val="00940236"/>
    <w:rsid w:val="009404BB"/>
    <w:rsid w:val="00940B4F"/>
    <w:rsid w:val="009412D4"/>
    <w:rsid w:val="00941632"/>
    <w:rsid w:val="00942DB3"/>
    <w:rsid w:val="009431B9"/>
    <w:rsid w:val="009433B2"/>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DAB"/>
    <w:rsid w:val="00950982"/>
    <w:rsid w:val="009510F3"/>
    <w:rsid w:val="009513FC"/>
    <w:rsid w:val="009520D3"/>
    <w:rsid w:val="009528F6"/>
    <w:rsid w:val="0095384C"/>
    <w:rsid w:val="00953C46"/>
    <w:rsid w:val="00954075"/>
    <w:rsid w:val="0095414D"/>
    <w:rsid w:val="009548E3"/>
    <w:rsid w:val="00954A0B"/>
    <w:rsid w:val="00954B33"/>
    <w:rsid w:val="00956354"/>
    <w:rsid w:val="00956848"/>
    <w:rsid w:val="00956FA2"/>
    <w:rsid w:val="00957083"/>
    <w:rsid w:val="009576E6"/>
    <w:rsid w:val="009579F7"/>
    <w:rsid w:val="00957D18"/>
    <w:rsid w:val="00960E8F"/>
    <w:rsid w:val="00960FAA"/>
    <w:rsid w:val="00961593"/>
    <w:rsid w:val="00961774"/>
    <w:rsid w:val="0096188D"/>
    <w:rsid w:val="00962213"/>
    <w:rsid w:val="00962D53"/>
    <w:rsid w:val="00962E34"/>
    <w:rsid w:val="00962F81"/>
    <w:rsid w:val="00963019"/>
    <w:rsid w:val="009631C5"/>
    <w:rsid w:val="00963C1E"/>
    <w:rsid w:val="00963C54"/>
    <w:rsid w:val="00963D00"/>
    <w:rsid w:val="00963E8D"/>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2CC"/>
    <w:rsid w:val="009718BE"/>
    <w:rsid w:val="0097209F"/>
    <w:rsid w:val="00972998"/>
    <w:rsid w:val="00972E2F"/>
    <w:rsid w:val="00973CCE"/>
    <w:rsid w:val="00973FD5"/>
    <w:rsid w:val="009742BC"/>
    <w:rsid w:val="00974AAD"/>
    <w:rsid w:val="00974C93"/>
    <w:rsid w:val="00974ECC"/>
    <w:rsid w:val="00975100"/>
    <w:rsid w:val="00975668"/>
    <w:rsid w:val="009758D2"/>
    <w:rsid w:val="0097594A"/>
    <w:rsid w:val="00975C8A"/>
    <w:rsid w:val="00975E4A"/>
    <w:rsid w:val="00976C30"/>
    <w:rsid w:val="00976D5F"/>
    <w:rsid w:val="0097700F"/>
    <w:rsid w:val="00977047"/>
    <w:rsid w:val="00977957"/>
    <w:rsid w:val="00977D6B"/>
    <w:rsid w:val="0098011C"/>
    <w:rsid w:val="009802C6"/>
    <w:rsid w:val="0098048A"/>
    <w:rsid w:val="00980534"/>
    <w:rsid w:val="00980666"/>
    <w:rsid w:val="00980F30"/>
    <w:rsid w:val="0098139F"/>
    <w:rsid w:val="0098148D"/>
    <w:rsid w:val="009816C9"/>
    <w:rsid w:val="009818C0"/>
    <w:rsid w:val="00981A89"/>
    <w:rsid w:val="00981E97"/>
    <w:rsid w:val="009824A8"/>
    <w:rsid w:val="00982671"/>
    <w:rsid w:val="009828B3"/>
    <w:rsid w:val="00982FAE"/>
    <w:rsid w:val="00983435"/>
    <w:rsid w:val="00983648"/>
    <w:rsid w:val="00983789"/>
    <w:rsid w:val="009837B5"/>
    <w:rsid w:val="00984794"/>
    <w:rsid w:val="009848D8"/>
    <w:rsid w:val="00984AAC"/>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A10"/>
    <w:rsid w:val="009931BB"/>
    <w:rsid w:val="00993201"/>
    <w:rsid w:val="00993B8D"/>
    <w:rsid w:val="009947D0"/>
    <w:rsid w:val="00994B59"/>
    <w:rsid w:val="00995156"/>
    <w:rsid w:val="0099532E"/>
    <w:rsid w:val="0099583F"/>
    <w:rsid w:val="00995AD0"/>
    <w:rsid w:val="00996505"/>
    <w:rsid w:val="0099665C"/>
    <w:rsid w:val="00996E23"/>
    <w:rsid w:val="009972B7"/>
    <w:rsid w:val="00997382"/>
    <w:rsid w:val="009975FD"/>
    <w:rsid w:val="00997B51"/>
    <w:rsid w:val="00997E1D"/>
    <w:rsid w:val="009A01EC"/>
    <w:rsid w:val="009A059F"/>
    <w:rsid w:val="009A0B1D"/>
    <w:rsid w:val="009A0BE2"/>
    <w:rsid w:val="009A1436"/>
    <w:rsid w:val="009A21C2"/>
    <w:rsid w:val="009A25D2"/>
    <w:rsid w:val="009A2C08"/>
    <w:rsid w:val="009A2DEE"/>
    <w:rsid w:val="009A309F"/>
    <w:rsid w:val="009A33A7"/>
    <w:rsid w:val="009A3C72"/>
    <w:rsid w:val="009A3DC7"/>
    <w:rsid w:val="009A52FF"/>
    <w:rsid w:val="009A5714"/>
    <w:rsid w:val="009A57C4"/>
    <w:rsid w:val="009A5941"/>
    <w:rsid w:val="009A60DE"/>
    <w:rsid w:val="009A634C"/>
    <w:rsid w:val="009A6FFC"/>
    <w:rsid w:val="009A77A7"/>
    <w:rsid w:val="009A7E8E"/>
    <w:rsid w:val="009B0D8E"/>
    <w:rsid w:val="009B0F32"/>
    <w:rsid w:val="009B1971"/>
    <w:rsid w:val="009B1CEC"/>
    <w:rsid w:val="009B1EFA"/>
    <w:rsid w:val="009B1F5E"/>
    <w:rsid w:val="009B1FCE"/>
    <w:rsid w:val="009B2149"/>
    <w:rsid w:val="009B2535"/>
    <w:rsid w:val="009B2564"/>
    <w:rsid w:val="009B2C40"/>
    <w:rsid w:val="009B2F70"/>
    <w:rsid w:val="009B30DC"/>
    <w:rsid w:val="009B3501"/>
    <w:rsid w:val="009B35C7"/>
    <w:rsid w:val="009B3625"/>
    <w:rsid w:val="009B3782"/>
    <w:rsid w:val="009B3C7B"/>
    <w:rsid w:val="009B45E4"/>
    <w:rsid w:val="009B4929"/>
    <w:rsid w:val="009B5B1F"/>
    <w:rsid w:val="009B5E2F"/>
    <w:rsid w:val="009B6644"/>
    <w:rsid w:val="009B6667"/>
    <w:rsid w:val="009B692C"/>
    <w:rsid w:val="009B72D8"/>
    <w:rsid w:val="009C0090"/>
    <w:rsid w:val="009C1127"/>
    <w:rsid w:val="009C12FD"/>
    <w:rsid w:val="009C1FF3"/>
    <w:rsid w:val="009C2BAA"/>
    <w:rsid w:val="009C2CDE"/>
    <w:rsid w:val="009C2ED3"/>
    <w:rsid w:val="009C2F2D"/>
    <w:rsid w:val="009C34BE"/>
    <w:rsid w:val="009C4383"/>
    <w:rsid w:val="009C4397"/>
    <w:rsid w:val="009C4457"/>
    <w:rsid w:val="009C44CC"/>
    <w:rsid w:val="009C47F6"/>
    <w:rsid w:val="009C4F73"/>
    <w:rsid w:val="009C5479"/>
    <w:rsid w:val="009C5BC5"/>
    <w:rsid w:val="009C64FE"/>
    <w:rsid w:val="009C6614"/>
    <w:rsid w:val="009C670F"/>
    <w:rsid w:val="009C688A"/>
    <w:rsid w:val="009C6A8A"/>
    <w:rsid w:val="009C6FC5"/>
    <w:rsid w:val="009C7663"/>
    <w:rsid w:val="009C799E"/>
    <w:rsid w:val="009C7A36"/>
    <w:rsid w:val="009D009F"/>
    <w:rsid w:val="009D034B"/>
    <w:rsid w:val="009D0452"/>
    <w:rsid w:val="009D05CE"/>
    <w:rsid w:val="009D0D18"/>
    <w:rsid w:val="009D146C"/>
    <w:rsid w:val="009D16DE"/>
    <w:rsid w:val="009D1839"/>
    <w:rsid w:val="009D1858"/>
    <w:rsid w:val="009D1FD5"/>
    <w:rsid w:val="009D2971"/>
    <w:rsid w:val="009D2D0D"/>
    <w:rsid w:val="009D3110"/>
    <w:rsid w:val="009D3EFB"/>
    <w:rsid w:val="009D4768"/>
    <w:rsid w:val="009D4D5F"/>
    <w:rsid w:val="009D5389"/>
    <w:rsid w:val="009D5648"/>
    <w:rsid w:val="009D616C"/>
    <w:rsid w:val="009D6303"/>
    <w:rsid w:val="009D64FE"/>
    <w:rsid w:val="009D6661"/>
    <w:rsid w:val="009D685B"/>
    <w:rsid w:val="009D7408"/>
    <w:rsid w:val="009D7416"/>
    <w:rsid w:val="009D76C1"/>
    <w:rsid w:val="009E0106"/>
    <w:rsid w:val="009E0516"/>
    <w:rsid w:val="009E0660"/>
    <w:rsid w:val="009E1AC9"/>
    <w:rsid w:val="009E1E3B"/>
    <w:rsid w:val="009E1F27"/>
    <w:rsid w:val="009E1FA2"/>
    <w:rsid w:val="009E2403"/>
    <w:rsid w:val="009E2B6B"/>
    <w:rsid w:val="009E2F19"/>
    <w:rsid w:val="009E2FED"/>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9EE"/>
    <w:rsid w:val="009E7113"/>
    <w:rsid w:val="009E75C3"/>
    <w:rsid w:val="009E7D1B"/>
    <w:rsid w:val="009F046A"/>
    <w:rsid w:val="009F04C1"/>
    <w:rsid w:val="009F062D"/>
    <w:rsid w:val="009F08A8"/>
    <w:rsid w:val="009F19AE"/>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9D0"/>
    <w:rsid w:val="009F4F08"/>
    <w:rsid w:val="009F5207"/>
    <w:rsid w:val="009F5B1F"/>
    <w:rsid w:val="009F5C21"/>
    <w:rsid w:val="009F5C7E"/>
    <w:rsid w:val="009F6086"/>
    <w:rsid w:val="009F6417"/>
    <w:rsid w:val="009F6607"/>
    <w:rsid w:val="009F6BB7"/>
    <w:rsid w:val="009F7244"/>
    <w:rsid w:val="009F7360"/>
    <w:rsid w:val="009F74EA"/>
    <w:rsid w:val="009F7F1F"/>
    <w:rsid w:val="009F7FDE"/>
    <w:rsid w:val="00A000A0"/>
    <w:rsid w:val="00A018E5"/>
    <w:rsid w:val="00A01CB1"/>
    <w:rsid w:val="00A025E8"/>
    <w:rsid w:val="00A028EF"/>
    <w:rsid w:val="00A03593"/>
    <w:rsid w:val="00A03F71"/>
    <w:rsid w:val="00A04F60"/>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96F"/>
    <w:rsid w:val="00A11BE1"/>
    <w:rsid w:val="00A12118"/>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90F"/>
    <w:rsid w:val="00A16A95"/>
    <w:rsid w:val="00A17042"/>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889"/>
    <w:rsid w:val="00A24FFF"/>
    <w:rsid w:val="00A254C6"/>
    <w:rsid w:val="00A25FDF"/>
    <w:rsid w:val="00A26311"/>
    <w:rsid w:val="00A2638A"/>
    <w:rsid w:val="00A273FB"/>
    <w:rsid w:val="00A27568"/>
    <w:rsid w:val="00A278D5"/>
    <w:rsid w:val="00A30339"/>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858"/>
    <w:rsid w:val="00A34B4E"/>
    <w:rsid w:val="00A34F08"/>
    <w:rsid w:val="00A352C3"/>
    <w:rsid w:val="00A35498"/>
    <w:rsid w:val="00A356B7"/>
    <w:rsid w:val="00A35902"/>
    <w:rsid w:val="00A359DC"/>
    <w:rsid w:val="00A36022"/>
    <w:rsid w:val="00A3651E"/>
    <w:rsid w:val="00A366FB"/>
    <w:rsid w:val="00A36AFD"/>
    <w:rsid w:val="00A37324"/>
    <w:rsid w:val="00A37617"/>
    <w:rsid w:val="00A376B8"/>
    <w:rsid w:val="00A37702"/>
    <w:rsid w:val="00A40D75"/>
    <w:rsid w:val="00A4103E"/>
    <w:rsid w:val="00A41191"/>
    <w:rsid w:val="00A419D2"/>
    <w:rsid w:val="00A41C87"/>
    <w:rsid w:val="00A420D1"/>
    <w:rsid w:val="00A4220C"/>
    <w:rsid w:val="00A422C9"/>
    <w:rsid w:val="00A423A8"/>
    <w:rsid w:val="00A427F7"/>
    <w:rsid w:val="00A42C80"/>
    <w:rsid w:val="00A43312"/>
    <w:rsid w:val="00A43391"/>
    <w:rsid w:val="00A434A9"/>
    <w:rsid w:val="00A43588"/>
    <w:rsid w:val="00A435F0"/>
    <w:rsid w:val="00A4367A"/>
    <w:rsid w:val="00A43D55"/>
    <w:rsid w:val="00A44080"/>
    <w:rsid w:val="00A441ED"/>
    <w:rsid w:val="00A44C31"/>
    <w:rsid w:val="00A452BE"/>
    <w:rsid w:val="00A457B6"/>
    <w:rsid w:val="00A45A8E"/>
    <w:rsid w:val="00A45AE5"/>
    <w:rsid w:val="00A45B56"/>
    <w:rsid w:val="00A45DB2"/>
    <w:rsid w:val="00A46433"/>
    <w:rsid w:val="00A46A48"/>
    <w:rsid w:val="00A46A86"/>
    <w:rsid w:val="00A46ABB"/>
    <w:rsid w:val="00A46E52"/>
    <w:rsid w:val="00A476A9"/>
    <w:rsid w:val="00A479B9"/>
    <w:rsid w:val="00A47EC0"/>
    <w:rsid w:val="00A50507"/>
    <w:rsid w:val="00A507F0"/>
    <w:rsid w:val="00A50E53"/>
    <w:rsid w:val="00A5117F"/>
    <w:rsid w:val="00A51CB6"/>
    <w:rsid w:val="00A51F87"/>
    <w:rsid w:val="00A5256A"/>
    <w:rsid w:val="00A5303F"/>
    <w:rsid w:val="00A534BE"/>
    <w:rsid w:val="00A5354E"/>
    <w:rsid w:val="00A53C0C"/>
    <w:rsid w:val="00A5421E"/>
    <w:rsid w:val="00A5427D"/>
    <w:rsid w:val="00A54353"/>
    <w:rsid w:val="00A54659"/>
    <w:rsid w:val="00A558A1"/>
    <w:rsid w:val="00A55B0D"/>
    <w:rsid w:val="00A55E3B"/>
    <w:rsid w:val="00A55EF4"/>
    <w:rsid w:val="00A55FFD"/>
    <w:rsid w:val="00A5600E"/>
    <w:rsid w:val="00A56598"/>
    <w:rsid w:val="00A56CDD"/>
    <w:rsid w:val="00A57655"/>
    <w:rsid w:val="00A57C0E"/>
    <w:rsid w:val="00A57C27"/>
    <w:rsid w:val="00A57CDC"/>
    <w:rsid w:val="00A57ECF"/>
    <w:rsid w:val="00A60C26"/>
    <w:rsid w:val="00A60E9C"/>
    <w:rsid w:val="00A610D6"/>
    <w:rsid w:val="00A615EA"/>
    <w:rsid w:val="00A6263A"/>
    <w:rsid w:val="00A6372B"/>
    <w:rsid w:val="00A63797"/>
    <w:rsid w:val="00A6391E"/>
    <w:rsid w:val="00A63E96"/>
    <w:rsid w:val="00A63EDE"/>
    <w:rsid w:val="00A64009"/>
    <w:rsid w:val="00A6573F"/>
    <w:rsid w:val="00A65790"/>
    <w:rsid w:val="00A659AE"/>
    <w:rsid w:val="00A65B2B"/>
    <w:rsid w:val="00A662B4"/>
    <w:rsid w:val="00A66807"/>
    <w:rsid w:val="00A66F5E"/>
    <w:rsid w:val="00A6719D"/>
    <w:rsid w:val="00A671CA"/>
    <w:rsid w:val="00A675A5"/>
    <w:rsid w:val="00A67ACD"/>
    <w:rsid w:val="00A67ED6"/>
    <w:rsid w:val="00A70063"/>
    <w:rsid w:val="00A704C4"/>
    <w:rsid w:val="00A708F9"/>
    <w:rsid w:val="00A71882"/>
    <w:rsid w:val="00A71E90"/>
    <w:rsid w:val="00A72303"/>
    <w:rsid w:val="00A728DD"/>
    <w:rsid w:val="00A72E22"/>
    <w:rsid w:val="00A7347F"/>
    <w:rsid w:val="00A74556"/>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DE7"/>
    <w:rsid w:val="00A81F4E"/>
    <w:rsid w:val="00A82406"/>
    <w:rsid w:val="00A82469"/>
    <w:rsid w:val="00A82482"/>
    <w:rsid w:val="00A82497"/>
    <w:rsid w:val="00A83179"/>
    <w:rsid w:val="00A8346B"/>
    <w:rsid w:val="00A83695"/>
    <w:rsid w:val="00A83927"/>
    <w:rsid w:val="00A84288"/>
    <w:rsid w:val="00A84947"/>
    <w:rsid w:val="00A84BAD"/>
    <w:rsid w:val="00A851A7"/>
    <w:rsid w:val="00A85384"/>
    <w:rsid w:val="00A854A4"/>
    <w:rsid w:val="00A85BBC"/>
    <w:rsid w:val="00A8611A"/>
    <w:rsid w:val="00A86259"/>
    <w:rsid w:val="00A862BB"/>
    <w:rsid w:val="00A863F9"/>
    <w:rsid w:val="00A8738F"/>
    <w:rsid w:val="00A873A4"/>
    <w:rsid w:val="00A8767E"/>
    <w:rsid w:val="00A8796C"/>
    <w:rsid w:val="00A87A56"/>
    <w:rsid w:val="00A87AF3"/>
    <w:rsid w:val="00A90ED9"/>
    <w:rsid w:val="00A90F39"/>
    <w:rsid w:val="00A918D4"/>
    <w:rsid w:val="00A91A50"/>
    <w:rsid w:val="00A92B18"/>
    <w:rsid w:val="00A92B6E"/>
    <w:rsid w:val="00A92F08"/>
    <w:rsid w:val="00A93082"/>
    <w:rsid w:val="00A93786"/>
    <w:rsid w:val="00A938F9"/>
    <w:rsid w:val="00A93B00"/>
    <w:rsid w:val="00A9458E"/>
    <w:rsid w:val="00A95075"/>
    <w:rsid w:val="00A95530"/>
    <w:rsid w:val="00A95B56"/>
    <w:rsid w:val="00A9605F"/>
    <w:rsid w:val="00A96211"/>
    <w:rsid w:val="00A96ABB"/>
    <w:rsid w:val="00A973A3"/>
    <w:rsid w:val="00A97BFF"/>
    <w:rsid w:val="00AA074B"/>
    <w:rsid w:val="00AA10AC"/>
    <w:rsid w:val="00AA10C5"/>
    <w:rsid w:val="00AA1D0C"/>
    <w:rsid w:val="00AA20FD"/>
    <w:rsid w:val="00AA2873"/>
    <w:rsid w:val="00AA2EC5"/>
    <w:rsid w:val="00AA37F5"/>
    <w:rsid w:val="00AA4779"/>
    <w:rsid w:val="00AA47E5"/>
    <w:rsid w:val="00AA4A6F"/>
    <w:rsid w:val="00AA4E7E"/>
    <w:rsid w:val="00AA52D9"/>
    <w:rsid w:val="00AA5418"/>
    <w:rsid w:val="00AA5502"/>
    <w:rsid w:val="00AA5732"/>
    <w:rsid w:val="00AA57E2"/>
    <w:rsid w:val="00AA5C63"/>
    <w:rsid w:val="00AA5C8E"/>
    <w:rsid w:val="00AA5D5B"/>
    <w:rsid w:val="00AA6E78"/>
    <w:rsid w:val="00AA6EA6"/>
    <w:rsid w:val="00AA7338"/>
    <w:rsid w:val="00AA785B"/>
    <w:rsid w:val="00AB07C6"/>
    <w:rsid w:val="00AB08AA"/>
    <w:rsid w:val="00AB0AB7"/>
    <w:rsid w:val="00AB1040"/>
    <w:rsid w:val="00AB1408"/>
    <w:rsid w:val="00AB1E8D"/>
    <w:rsid w:val="00AB2704"/>
    <w:rsid w:val="00AB27F4"/>
    <w:rsid w:val="00AB355E"/>
    <w:rsid w:val="00AB47F3"/>
    <w:rsid w:val="00AB4898"/>
    <w:rsid w:val="00AB48F3"/>
    <w:rsid w:val="00AB5375"/>
    <w:rsid w:val="00AB547F"/>
    <w:rsid w:val="00AB683C"/>
    <w:rsid w:val="00AB6F2F"/>
    <w:rsid w:val="00AB7524"/>
    <w:rsid w:val="00AC00E4"/>
    <w:rsid w:val="00AC0188"/>
    <w:rsid w:val="00AC0590"/>
    <w:rsid w:val="00AC0760"/>
    <w:rsid w:val="00AC0F2D"/>
    <w:rsid w:val="00AC1139"/>
    <w:rsid w:val="00AC129F"/>
    <w:rsid w:val="00AC178C"/>
    <w:rsid w:val="00AC1B46"/>
    <w:rsid w:val="00AC1ECB"/>
    <w:rsid w:val="00AC22E1"/>
    <w:rsid w:val="00AC2B59"/>
    <w:rsid w:val="00AC2B89"/>
    <w:rsid w:val="00AC3EB2"/>
    <w:rsid w:val="00AC41CC"/>
    <w:rsid w:val="00AC4492"/>
    <w:rsid w:val="00AC45EB"/>
    <w:rsid w:val="00AC46D2"/>
    <w:rsid w:val="00AC4D8E"/>
    <w:rsid w:val="00AC535D"/>
    <w:rsid w:val="00AC54DF"/>
    <w:rsid w:val="00AC57A7"/>
    <w:rsid w:val="00AC58F7"/>
    <w:rsid w:val="00AC596D"/>
    <w:rsid w:val="00AC5B8A"/>
    <w:rsid w:val="00AC5C25"/>
    <w:rsid w:val="00AC608C"/>
    <w:rsid w:val="00AC634F"/>
    <w:rsid w:val="00AC689D"/>
    <w:rsid w:val="00AC7501"/>
    <w:rsid w:val="00AD008C"/>
    <w:rsid w:val="00AD045C"/>
    <w:rsid w:val="00AD04F0"/>
    <w:rsid w:val="00AD0CB6"/>
    <w:rsid w:val="00AD0E42"/>
    <w:rsid w:val="00AD1320"/>
    <w:rsid w:val="00AD1D58"/>
    <w:rsid w:val="00AD2085"/>
    <w:rsid w:val="00AD2277"/>
    <w:rsid w:val="00AD247C"/>
    <w:rsid w:val="00AD28B8"/>
    <w:rsid w:val="00AD2C9E"/>
    <w:rsid w:val="00AD2D14"/>
    <w:rsid w:val="00AD31B5"/>
    <w:rsid w:val="00AD31E9"/>
    <w:rsid w:val="00AD38AE"/>
    <w:rsid w:val="00AD3BEC"/>
    <w:rsid w:val="00AD3CC9"/>
    <w:rsid w:val="00AD3F3B"/>
    <w:rsid w:val="00AD4548"/>
    <w:rsid w:val="00AD4B60"/>
    <w:rsid w:val="00AD4EA3"/>
    <w:rsid w:val="00AD4F16"/>
    <w:rsid w:val="00AD5028"/>
    <w:rsid w:val="00AD51AE"/>
    <w:rsid w:val="00AD57B9"/>
    <w:rsid w:val="00AD582F"/>
    <w:rsid w:val="00AD5CD0"/>
    <w:rsid w:val="00AD5F9D"/>
    <w:rsid w:val="00AD6518"/>
    <w:rsid w:val="00AD7482"/>
    <w:rsid w:val="00AD7A1A"/>
    <w:rsid w:val="00AD7C34"/>
    <w:rsid w:val="00AD7E3A"/>
    <w:rsid w:val="00AE07A6"/>
    <w:rsid w:val="00AE0E89"/>
    <w:rsid w:val="00AE11A0"/>
    <w:rsid w:val="00AE131E"/>
    <w:rsid w:val="00AE1811"/>
    <w:rsid w:val="00AE1ADD"/>
    <w:rsid w:val="00AE24BB"/>
    <w:rsid w:val="00AE27BA"/>
    <w:rsid w:val="00AE2A05"/>
    <w:rsid w:val="00AE2AD4"/>
    <w:rsid w:val="00AE2B9A"/>
    <w:rsid w:val="00AE30B5"/>
    <w:rsid w:val="00AE318E"/>
    <w:rsid w:val="00AE366A"/>
    <w:rsid w:val="00AE3A50"/>
    <w:rsid w:val="00AE3F48"/>
    <w:rsid w:val="00AE3F72"/>
    <w:rsid w:val="00AE4A1B"/>
    <w:rsid w:val="00AE4B5B"/>
    <w:rsid w:val="00AE4EDD"/>
    <w:rsid w:val="00AE53C3"/>
    <w:rsid w:val="00AE5E94"/>
    <w:rsid w:val="00AE62CF"/>
    <w:rsid w:val="00AE6430"/>
    <w:rsid w:val="00AE65BD"/>
    <w:rsid w:val="00AE6D70"/>
    <w:rsid w:val="00AE6E7F"/>
    <w:rsid w:val="00AE6F39"/>
    <w:rsid w:val="00AE7219"/>
    <w:rsid w:val="00AE735D"/>
    <w:rsid w:val="00AE7828"/>
    <w:rsid w:val="00AE7C10"/>
    <w:rsid w:val="00AE7D0B"/>
    <w:rsid w:val="00AF00E6"/>
    <w:rsid w:val="00AF0309"/>
    <w:rsid w:val="00AF0530"/>
    <w:rsid w:val="00AF0546"/>
    <w:rsid w:val="00AF09A9"/>
    <w:rsid w:val="00AF0F3B"/>
    <w:rsid w:val="00AF100F"/>
    <w:rsid w:val="00AF11AF"/>
    <w:rsid w:val="00AF16EB"/>
    <w:rsid w:val="00AF1844"/>
    <w:rsid w:val="00AF1A5C"/>
    <w:rsid w:val="00AF1A64"/>
    <w:rsid w:val="00AF1F7F"/>
    <w:rsid w:val="00AF242D"/>
    <w:rsid w:val="00AF29A6"/>
    <w:rsid w:val="00AF2BCA"/>
    <w:rsid w:val="00AF2FCD"/>
    <w:rsid w:val="00AF30E1"/>
    <w:rsid w:val="00AF37B7"/>
    <w:rsid w:val="00AF3AC0"/>
    <w:rsid w:val="00AF3AE6"/>
    <w:rsid w:val="00AF3EBB"/>
    <w:rsid w:val="00AF41DF"/>
    <w:rsid w:val="00AF44D2"/>
    <w:rsid w:val="00AF4789"/>
    <w:rsid w:val="00AF4D14"/>
    <w:rsid w:val="00AF52CC"/>
    <w:rsid w:val="00AF587A"/>
    <w:rsid w:val="00AF5944"/>
    <w:rsid w:val="00AF5CA5"/>
    <w:rsid w:val="00AF68BB"/>
    <w:rsid w:val="00AF6A21"/>
    <w:rsid w:val="00AF6A4D"/>
    <w:rsid w:val="00AF701F"/>
    <w:rsid w:val="00AF750B"/>
    <w:rsid w:val="00AF763D"/>
    <w:rsid w:val="00AF7677"/>
    <w:rsid w:val="00AF7D80"/>
    <w:rsid w:val="00B00077"/>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6872"/>
    <w:rsid w:val="00B06B68"/>
    <w:rsid w:val="00B0737E"/>
    <w:rsid w:val="00B07413"/>
    <w:rsid w:val="00B10294"/>
    <w:rsid w:val="00B108BC"/>
    <w:rsid w:val="00B1096E"/>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413"/>
    <w:rsid w:val="00B17859"/>
    <w:rsid w:val="00B17989"/>
    <w:rsid w:val="00B17B88"/>
    <w:rsid w:val="00B20054"/>
    <w:rsid w:val="00B201BE"/>
    <w:rsid w:val="00B20D76"/>
    <w:rsid w:val="00B210A5"/>
    <w:rsid w:val="00B21328"/>
    <w:rsid w:val="00B213F7"/>
    <w:rsid w:val="00B21B62"/>
    <w:rsid w:val="00B226BC"/>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6AAD"/>
    <w:rsid w:val="00B26ABF"/>
    <w:rsid w:val="00B26D2F"/>
    <w:rsid w:val="00B274C0"/>
    <w:rsid w:val="00B27555"/>
    <w:rsid w:val="00B30454"/>
    <w:rsid w:val="00B30737"/>
    <w:rsid w:val="00B309E7"/>
    <w:rsid w:val="00B30DB2"/>
    <w:rsid w:val="00B30EDF"/>
    <w:rsid w:val="00B31106"/>
    <w:rsid w:val="00B316F9"/>
    <w:rsid w:val="00B32475"/>
    <w:rsid w:val="00B3264C"/>
    <w:rsid w:val="00B32BC3"/>
    <w:rsid w:val="00B32ED9"/>
    <w:rsid w:val="00B33096"/>
    <w:rsid w:val="00B3311D"/>
    <w:rsid w:val="00B340C5"/>
    <w:rsid w:val="00B34156"/>
    <w:rsid w:val="00B34174"/>
    <w:rsid w:val="00B341C3"/>
    <w:rsid w:val="00B349A1"/>
    <w:rsid w:val="00B34BC5"/>
    <w:rsid w:val="00B3530D"/>
    <w:rsid w:val="00B35A2A"/>
    <w:rsid w:val="00B35DAC"/>
    <w:rsid w:val="00B361F5"/>
    <w:rsid w:val="00B362A9"/>
    <w:rsid w:val="00B366D7"/>
    <w:rsid w:val="00B36FF1"/>
    <w:rsid w:val="00B37B69"/>
    <w:rsid w:val="00B37C20"/>
    <w:rsid w:val="00B37E37"/>
    <w:rsid w:val="00B37F6C"/>
    <w:rsid w:val="00B4003B"/>
    <w:rsid w:val="00B40F74"/>
    <w:rsid w:val="00B40FAF"/>
    <w:rsid w:val="00B411C6"/>
    <w:rsid w:val="00B4176C"/>
    <w:rsid w:val="00B41F93"/>
    <w:rsid w:val="00B423BB"/>
    <w:rsid w:val="00B426EC"/>
    <w:rsid w:val="00B42C8A"/>
    <w:rsid w:val="00B43120"/>
    <w:rsid w:val="00B43153"/>
    <w:rsid w:val="00B4455F"/>
    <w:rsid w:val="00B4463A"/>
    <w:rsid w:val="00B447A6"/>
    <w:rsid w:val="00B4483C"/>
    <w:rsid w:val="00B44C99"/>
    <w:rsid w:val="00B44DA8"/>
    <w:rsid w:val="00B45301"/>
    <w:rsid w:val="00B453FA"/>
    <w:rsid w:val="00B454A3"/>
    <w:rsid w:val="00B469A7"/>
    <w:rsid w:val="00B469A8"/>
    <w:rsid w:val="00B46A60"/>
    <w:rsid w:val="00B46D4E"/>
    <w:rsid w:val="00B471B0"/>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40C8"/>
    <w:rsid w:val="00B542FF"/>
    <w:rsid w:val="00B54F84"/>
    <w:rsid w:val="00B555A0"/>
    <w:rsid w:val="00B55CF4"/>
    <w:rsid w:val="00B56046"/>
    <w:rsid w:val="00B563A5"/>
    <w:rsid w:val="00B56AC6"/>
    <w:rsid w:val="00B56BBD"/>
    <w:rsid w:val="00B56DB1"/>
    <w:rsid w:val="00B573FB"/>
    <w:rsid w:val="00B57567"/>
    <w:rsid w:val="00B57B5B"/>
    <w:rsid w:val="00B57F8B"/>
    <w:rsid w:val="00B602BF"/>
    <w:rsid w:val="00B60349"/>
    <w:rsid w:val="00B606E7"/>
    <w:rsid w:val="00B6096F"/>
    <w:rsid w:val="00B611D0"/>
    <w:rsid w:val="00B615B7"/>
    <w:rsid w:val="00B61C4A"/>
    <w:rsid w:val="00B6206D"/>
    <w:rsid w:val="00B623AB"/>
    <w:rsid w:val="00B624C6"/>
    <w:rsid w:val="00B6294A"/>
    <w:rsid w:val="00B63B20"/>
    <w:rsid w:val="00B63B58"/>
    <w:rsid w:val="00B640A3"/>
    <w:rsid w:val="00B6490D"/>
    <w:rsid w:val="00B64B8A"/>
    <w:rsid w:val="00B654EF"/>
    <w:rsid w:val="00B659E2"/>
    <w:rsid w:val="00B65E07"/>
    <w:rsid w:val="00B66117"/>
    <w:rsid w:val="00B666A6"/>
    <w:rsid w:val="00B6679D"/>
    <w:rsid w:val="00B66CB2"/>
    <w:rsid w:val="00B66CE9"/>
    <w:rsid w:val="00B673EF"/>
    <w:rsid w:val="00B67856"/>
    <w:rsid w:val="00B6788A"/>
    <w:rsid w:val="00B679BC"/>
    <w:rsid w:val="00B702B4"/>
    <w:rsid w:val="00B704B0"/>
    <w:rsid w:val="00B709BA"/>
    <w:rsid w:val="00B70B05"/>
    <w:rsid w:val="00B7119F"/>
    <w:rsid w:val="00B71344"/>
    <w:rsid w:val="00B7187C"/>
    <w:rsid w:val="00B71BCB"/>
    <w:rsid w:val="00B71D8B"/>
    <w:rsid w:val="00B7236A"/>
    <w:rsid w:val="00B72608"/>
    <w:rsid w:val="00B72CE3"/>
    <w:rsid w:val="00B731EA"/>
    <w:rsid w:val="00B73619"/>
    <w:rsid w:val="00B73BE9"/>
    <w:rsid w:val="00B7449B"/>
    <w:rsid w:val="00B7489D"/>
    <w:rsid w:val="00B76079"/>
    <w:rsid w:val="00B772C1"/>
    <w:rsid w:val="00B776B8"/>
    <w:rsid w:val="00B7792F"/>
    <w:rsid w:val="00B77937"/>
    <w:rsid w:val="00B77FDE"/>
    <w:rsid w:val="00B80096"/>
    <w:rsid w:val="00B8046D"/>
    <w:rsid w:val="00B80716"/>
    <w:rsid w:val="00B80B53"/>
    <w:rsid w:val="00B81437"/>
    <w:rsid w:val="00B819B2"/>
    <w:rsid w:val="00B81DB8"/>
    <w:rsid w:val="00B82385"/>
    <w:rsid w:val="00B825DA"/>
    <w:rsid w:val="00B82C7C"/>
    <w:rsid w:val="00B8300C"/>
    <w:rsid w:val="00B8447E"/>
    <w:rsid w:val="00B844F2"/>
    <w:rsid w:val="00B847AB"/>
    <w:rsid w:val="00B84AF5"/>
    <w:rsid w:val="00B84F70"/>
    <w:rsid w:val="00B85429"/>
    <w:rsid w:val="00B85DB0"/>
    <w:rsid w:val="00B85E4E"/>
    <w:rsid w:val="00B86FF9"/>
    <w:rsid w:val="00B872CC"/>
    <w:rsid w:val="00B87420"/>
    <w:rsid w:val="00B879A0"/>
    <w:rsid w:val="00B87D81"/>
    <w:rsid w:val="00B90691"/>
    <w:rsid w:val="00B90A6B"/>
    <w:rsid w:val="00B91466"/>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583B"/>
    <w:rsid w:val="00B958F2"/>
    <w:rsid w:val="00B964B7"/>
    <w:rsid w:val="00B965CD"/>
    <w:rsid w:val="00B965E2"/>
    <w:rsid w:val="00B968E8"/>
    <w:rsid w:val="00B97203"/>
    <w:rsid w:val="00B97F8B"/>
    <w:rsid w:val="00BA02E3"/>
    <w:rsid w:val="00BA04B2"/>
    <w:rsid w:val="00BA1112"/>
    <w:rsid w:val="00BA11D8"/>
    <w:rsid w:val="00BA136E"/>
    <w:rsid w:val="00BA138F"/>
    <w:rsid w:val="00BA1820"/>
    <w:rsid w:val="00BA1E30"/>
    <w:rsid w:val="00BA21AB"/>
    <w:rsid w:val="00BA229C"/>
    <w:rsid w:val="00BA2E11"/>
    <w:rsid w:val="00BA3D83"/>
    <w:rsid w:val="00BA3FF5"/>
    <w:rsid w:val="00BA4406"/>
    <w:rsid w:val="00BA4491"/>
    <w:rsid w:val="00BA4B0B"/>
    <w:rsid w:val="00BA5EED"/>
    <w:rsid w:val="00BA6146"/>
    <w:rsid w:val="00BA6328"/>
    <w:rsid w:val="00BA6DDF"/>
    <w:rsid w:val="00BA6E30"/>
    <w:rsid w:val="00BA79E6"/>
    <w:rsid w:val="00BA7C94"/>
    <w:rsid w:val="00BA7DD1"/>
    <w:rsid w:val="00BB02D2"/>
    <w:rsid w:val="00BB08D7"/>
    <w:rsid w:val="00BB1B46"/>
    <w:rsid w:val="00BB3509"/>
    <w:rsid w:val="00BB3A62"/>
    <w:rsid w:val="00BB3ADE"/>
    <w:rsid w:val="00BB404E"/>
    <w:rsid w:val="00BB5A4F"/>
    <w:rsid w:val="00BB5DD2"/>
    <w:rsid w:val="00BB5F17"/>
    <w:rsid w:val="00BB643C"/>
    <w:rsid w:val="00BB653A"/>
    <w:rsid w:val="00BB6CEB"/>
    <w:rsid w:val="00BB705B"/>
    <w:rsid w:val="00BB71FC"/>
    <w:rsid w:val="00BB720F"/>
    <w:rsid w:val="00BB78A8"/>
    <w:rsid w:val="00BB7ADC"/>
    <w:rsid w:val="00BB7F8D"/>
    <w:rsid w:val="00BC0484"/>
    <w:rsid w:val="00BC0488"/>
    <w:rsid w:val="00BC0770"/>
    <w:rsid w:val="00BC0C76"/>
    <w:rsid w:val="00BC2514"/>
    <w:rsid w:val="00BC29AE"/>
    <w:rsid w:val="00BC2FA1"/>
    <w:rsid w:val="00BC317E"/>
    <w:rsid w:val="00BC3284"/>
    <w:rsid w:val="00BC34D2"/>
    <w:rsid w:val="00BC34ED"/>
    <w:rsid w:val="00BC3B22"/>
    <w:rsid w:val="00BC3B83"/>
    <w:rsid w:val="00BC3BCE"/>
    <w:rsid w:val="00BC4464"/>
    <w:rsid w:val="00BC4ACB"/>
    <w:rsid w:val="00BC4B44"/>
    <w:rsid w:val="00BC4C66"/>
    <w:rsid w:val="00BC4F4F"/>
    <w:rsid w:val="00BC5004"/>
    <w:rsid w:val="00BC53C2"/>
    <w:rsid w:val="00BC5916"/>
    <w:rsid w:val="00BC595C"/>
    <w:rsid w:val="00BC5A6F"/>
    <w:rsid w:val="00BC6140"/>
    <w:rsid w:val="00BC61CE"/>
    <w:rsid w:val="00BC659E"/>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E6D"/>
    <w:rsid w:val="00BD4454"/>
    <w:rsid w:val="00BD44B3"/>
    <w:rsid w:val="00BD4A31"/>
    <w:rsid w:val="00BD4C25"/>
    <w:rsid w:val="00BD582A"/>
    <w:rsid w:val="00BD5B8E"/>
    <w:rsid w:val="00BD5EDC"/>
    <w:rsid w:val="00BD664D"/>
    <w:rsid w:val="00BD6836"/>
    <w:rsid w:val="00BD6A46"/>
    <w:rsid w:val="00BD735E"/>
    <w:rsid w:val="00BD73DF"/>
    <w:rsid w:val="00BD751E"/>
    <w:rsid w:val="00BD7E64"/>
    <w:rsid w:val="00BE072F"/>
    <w:rsid w:val="00BE0AE1"/>
    <w:rsid w:val="00BE0B71"/>
    <w:rsid w:val="00BE0BDD"/>
    <w:rsid w:val="00BE1353"/>
    <w:rsid w:val="00BE192A"/>
    <w:rsid w:val="00BE1AA3"/>
    <w:rsid w:val="00BE1F44"/>
    <w:rsid w:val="00BE2200"/>
    <w:rsid w:val="00BE2607"/>
    <w:rsid w:val="00BE2946"/>
    <w:rsid w:val="00BE304A"/>
    <w:rsid w:val="00BE327D"/>
    <w:rsid w:val="00BE32C3"/>
    <w:rsid w:val="00BE3657"/>
    <w:rsid w:val="00BE3668"/>
    <w:rsid w:val="00BE466E"/>
    <w:rsid w:val="00BE4D69"/>
    <w:rsid w:val="00BE53D3"/>
    <w:rsid w:val="00BE5571"/>
    <w:rsid w:val="00BE561C"/>
    <w:rsid w:val="00BE591B"/>
    <w:rsid w:val="00BE5FF2"/>
    <w:rsid w:val="00BE60C9"/>
    <w:rsid w:val="00BE6DF3"/>
    <w:rsid w:val="00BE6EF4"/>
    <w:rsid w:val="00BE7073"/>
    <w:rsid w:val="00BE7121"/>
    <w:rsid w:val="00BE77F4"/>
    <w:rsid w:val="00BE7A98"/>
    <w:rsid w:val="00BF0C24"/>
    <w:rsid w:val="00BF0D5C"/>
    <w:rsid w:val="00BF13FC"/>
    <w:rsid w:val="00BF142F"/>
    <w:rsid w:val="00BF2246"/>
    <w:rsid w:val="00BF262E"/>
    <w:rsid w:val="00BF28FE"/>
    <w:rsid w:val="00BF2EF6"/>
    <w:rsid w:val="00BF30DE"/>
    <w:rsid w:val="00BF4397"/>
    <w:rsid w:val="00BF5641"/>
    <w:rsid w:val="00BF5BDC"/>
    <w:rsid w:val="00BF7AE6"/>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36A5"/>
    <w:rsid w:val="00C03D50"/>
    <w:rsid w:val="00C03E2B"/>
    <w:rsid w:val="00C040C6"/>
    <w:rsid w:val="00C041AD"/>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7D"/>
    <w:rsid w:val="00C07E34"/>
    <w:rsid w:val="00C07F7D"/>
    <w:rsid w:val="00C10211"/>
    <w:rsid w:val="00C1080C"/>
    <w:rsid w:val="00C10BF3"/>
    <w:rsid w:val="00C10C26"/>
    <w:rsid w:val="00C10CEA"/>
    <w:rsid w:val="00C10E18"/>
    <w:rsid w:val="00C114D5"/>
    <w:rsid w:val="00C1176A"/>
    <w:rsid w:val="00C11B64"/>
    <w:rsid w:val="00C11E07"/>
    <w:rsid w:val="00C12843"/>
    <w:rsid w:val="00C1341B"/>
    <w:rsid w:val="00C135E9"/>
    <w:rsid w:val="00C138E2"/>
    <w:rsid w:val="00C13C73"/>
    <w:rsid w:val="00C14140"/>
    <w:rsid w:val="00C14911"/>
    <w:rsid w:val="00C14CBF"/>
    <w:rsid w:val="00C15057"/>
    <w:rsid w:val="00C1533A"/>
    <w:rsid w:val="00C15F19"/>
    <w:rsid w:val="00C162B5"/>
    <w:rsid w:val="00C16C8D"/>
    <w:rsid w:val="00C17691"/>
    <w:rsid w:val="00C17A87"/>
    <w:rsid w:val="00C21347"/>
    <w:rsid w:val="00C215BF"/>
    <w:rsid w:val="00C217BC"/>
    <w:rsid w:val="00C21B85"/>
    <w:rsid w:val="00C222E7"/>
    <w:rsid w:val="00C2237D"/>
    <w:rsid w:val="00C22441"/>
    <w:rsid w:val="00C227C2"/>
    <w:rsid w:val="00C22B78"/>
    <w:rsid w:val="00C22ED8"/>
    <w:rsid w:val="00C231F7"/>
    <w:rsid w:val="00C23557"/>
    <w:rsid w:val="00C246FE"/>
    <w:rsid w:val="00C247D2"/>
    <w:rsid w:val="00C24FF1"/>
    <w:rsid w:val="00C25487"/>
    <w:rsid w:val="00C259C2"/>
    <w:rsid w:val="00C25ABB"/>
    <w:rsid w:val="00C25D6A"/>
    <w:rsid w:val="00C269AD"/>
    <w:rsid w:val="00C27235"/>
    <w:rsid w:val="00C275F6"/>
    <w:rsid w:val="00C27833"/>
    <w:rsid w:val="00C27857"/>
    <w:rsid w:val="00C30301"/>
    <w:rsid w:val="00C307BB"/>
    <w:rsid w:val="00C30B10"/>
    <w:rsid w:val="00C30BFB"/>
    <w:rsid w:val="00C30FB0"/>
    <w:rsid w:val="00C31473"/>
    <w:rsid w:val="00C31FC6"/>
    <w:rsid w:val="00C320C3"/>
    <w:rsid w:val="00C321B6"/>
    <w:rsid w:val="00C32C99"/>
    <w:rsid w:val="00C32EE1"/>
    <w:rsid w:val="00C32F1F"/>
    <w:rsid w:val="00C3348B"/>
    <w:rsid w:val="00C338D3"/>
    <w:rsid w:val="00C3412F"/>
    <w:rsid w:val="00C342B6"/>
    <w:rsid w:val="00C349E9"/>
    <w:rsid w:val="00C34B24"/>
    <w:rsid w:val="00C356AD"/>
    <w:rsid w:val="00C3588C"/>
    <w:rsid w:val="00C368B2"/>
    <w:rsid w:val="00C369CC"/>
    <w:rsid w:val="00C36EFB"/>
    <w:rsid w:val="00C378EC"/>
    <w:rsid w:val="00C37CF1"/>
    <w:rsid w:val="00C4010A"/>
    <w:rsid w:val="00C40190"/>
    <w:rsid w:val="00C406D7"/>
    <w:rsid w:val="00C40814"/>
    <w:rsid w:val="00C41C72"/>
    <w:rsid w:val="00C422E7"/>
    <w:rsid w:val="00C423E5"/>
    <w:rsid w:val="00C42622"/>
    <w:rsid w:val="00C43344"/>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550"/>
    <w:rsid w:val="00C50D3C"/>
    <w:rsid w:val="00C50EC7"/>
    <w:rsid w:val="00C51336"/>
    <w:rsid w:val="00C5149B"/>
    <w:rsid w:val="00C514DA"/>
    <w:rsid w:val="00C521DE"/>
    <w:rsid w:val="00C5284F"/>
    <w:rsid w:val="00C52C91"/>
    <w:rsid w:val="00C52F7F"/>
    <w:rsid w:val="00C53096"/>
    <w:rsid w:val="00C539B9"/>
    <w:rsid w:val="00C542D5"/>
    <w:rsid w:val="00C54411"/>
    <w:rsid w:val="00C54B78"/>
    <w:rsid w:val="00C54D78"/>
    <w:rsid w:val="00C54DB2"/>
    <w:rsid w:val="00C54EC4"/>
    <w:rsid w:val="00C55491"/>
    <w:rsid w:val="00C554EA"/>
    <w:rsid w:val="00C55A06"/>
    <w:rsid w:val="00C55BB3"/>
    <w:rsid w:val="00C56165"/>
    <w:rsid w:val="00C56477"/>
    <w:rsid w:val="00C56527"/>
    <w:rsid w:val="00C56A3A"/>
    <w:rsid w:val="00C56B02"/>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DB5"/>
    <w:rsid w:val="00C6622C"/>
    <w:rsid w:val="00C66272"/>
    <w:rsid w:val="00C6712B"/>
    <w:rsid w:val="00C679C8"/>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E24"/>
    <w:rsid w:val="00C73453"/>
    <w:rsid w:val="00C73B7F"/>
    <w:rsid w:val="00C73D08"/>
    <w:rsid w:val="00C73ED0"/>
    <w:rsid w:val="00C747DC"/>
    <w:rsid w:val="00C74D32"/>
    <w:rsid w:val="00C752E4"/>
    <w:rsid w:val="00C752F7"/>
    <w:rsid w:val="00C75DF9"/>
    <w:rsid w:val="00C76105"/>
    <w:rsid w:val="00C76259"/>
    <w:rsid w:val="00C767D2"/>
    <w:rsid w:val="00C76D16"/>
    <w:rsid w:val="00C773C9"/>
    <w:rsid w:val="00C77E03"/>
    <w:rsid w:val="00C805CE"/>
    <w:rsid w:val="00C80A13"/>
    <w:rsid w:val="00C815ED"/>
    <w:rsid w:val="00C817D2"/>
    <w:rsid w:val="00C81C5C"/>
    <w:rsid w:val="00C8213E"/>
    <w:rsid w:val="00C82749"/>
    <w:rsid w:val="00C82A1D"/>
    <w:rsid w:val="00C82C47"/>
    <w:rsid w:val="00C8341B"/>
    <w:rsid w:val="00C83A37"/>
    <w:rsid w:val="00C83D4E"/>
    <w:rsid w:val="00C848DC"/>
    <w:rsid w:val="00C854CE"/>
    <w:rsid w:val="00C864D3"/>
    <w:rsid w:val="00C86950"/>
    <w:rsid w:val="00C870CC"/>
    <w:rsid w:val="00C871F5"/>
    <w:rsid w:val="00C8763F"/>
    <w:rsid w:val="00C87D0C"/>
    <w:rsid w:val="00C87E59"/>
    <w:rsid w:val="00C90312"/>
    <w:rsid w:val="00C905F1"/>
    <w:rsid w:val="00C90BB6"/>
    <w:rsid w:val="00C90F68"/>
    <w:rsid w:val="00C913E9"/>
    <w:rsid w:val="00C91774"/>
    <w:rsid w:val="00C9177E"/>
    <w:rsid w:val="00C917EF"/>
    <w:rsid w:val="00C91A70"/>
    <w:rsid w:val="00C91B7E"/>
    <w:rsid w:val="00C91E8F"/>
    <w:rsid w:val="00C9204B"/>
    <w:rsid w:val="00C923A1"/>
    <w:rsid w:val="00C923A2"/>
    <w:rsid w:val="00C92580"/>
    <w:rsid w:val="00C92D4F"/>
    <w:rsid w:val="00C92EFA"/>
    <w:rsid w:val="00C93014"/>
    <w:rsid w:val="00C931C3"/>
    <w:rsid w:val="00C935FF"/>
    <w:rsid w:val="00C937DF"/>
    <w:rsid w:val="00C93822"/>
    <w:rsid w:val="00C9396D"/>
    <w:rsid w:val="00C93D3B"/>
    <w:rsid w:val="00C94031"/>
    <w:rsid w:val="00C94508"/>
    <w:rsid w:val="00C9458A"/>
    <w:rsid w:val="00C94812"/>
    <w:rsid w:val="00C94E86"/>
    <w:rsid w:val="00C95093"/>
    <w:rsid w:val="00C9553B"/>
    <w:rsid w:val="00C959B3"/>
    <w:rsid w:val="00C95A58"/>
    <w:rsid w:val="00C95B9E"/>
    <w:rsid w:val="00C963DC"/>
    <w:rsid w:val="00C96CD9"/>
    <w:rsid w:val="00C97189"/>
    <w:rsid w:val="00C97796"/>
    <w:rsid w:val="00C9784D"/>
    <w:rsid w:val="00C97A0E"/>
    <w:rsid w:val="00C97AFC"/>
    <w:rsid w:val="00C97DE2"/>
    <w:rsid w:val="00CA01FE"/>
    <w:rsid w:val="00CA0442"/>
    <w:rsid w:val="00CA0543"/>
    <w:rsid w:val="00CA0620"/>
    <w:rsid w:val="00CA091C"/>
    <w:rsid w:val="00CA10FF"/>
    <w:rsid w:val="00CA1687"/>
    <w:rsid w:val="00CA1CC6"/>
    <w:rsid w:val="00CA1CFE"/>
    <w:rsid w:val="00CA1F19"/>
    <w:rsid w:val="00CA2191"/>
    <w:rsid w:val="00CA2E8F"/>
    <w:rsid w:val="00CA31D3"/>
    <w:rsid w:val="00CA3B4A"/>
    <w:rsid w:val="00CA3CA7"/>
    <w:rsid w:val="00CA3FCD"/>
    <w:rsid w:val="00CA4563"/>
    <w:rsid w:val="00CA47B5"/>
    <w:rsid w:val="00CA4867"/>
    <w:rsid w:val="00CA5334"/>
    <w:rsid w:val="00CA5B6C"/>
    <w:rsid w:val="00CA5E3F"/>
    <w:rsid w:val="00CA6556"/>
    <w:rsid w:val="00CA655C"/>
    <w:rsid w:val="00CA6C24"/>
    <w:rsid w:val="00CA7116"/>
    <w:rsid w:val="00CA771E"/>
    <w:rsid w:val="00CA7FC7"/>
    <w:rsid w:val="00CB0004"/>
    <w:rsid w:val="00CB0029"/>
    <w:rsid w:val="00CB0162"/>
    <w:rsid w:val="00CB1010"/>
    <w:rsid w:val="00CB1A1E"/>
    <w:rsid w:val="00CB1D80"/>
    <w:rsid w:val="00CB20C2"/>
    <w:rsid w:val="00CB2133"/>
    <w:rsid w:val="00CB24C0"/>
    <w:rsid w:val="00CB276F"/>
    <w:rsid w:val="00CB2798"/>
    <w:rsid w:val="00CB27B3"/>
    <w:rsid w:val="00CB2E32"/>
    <w:rsid w:val="00CB3C38"/>
    <w:rsid w:val="00CB43CD"/>
    <w:rsid w:val="00CB441B"/>
    <w:rsid w:val="00CB4825"/>
    <w:rsid w:val="00CB48A2"/>
    <w:rsid w:val="00CB4CF3"/>
    <w:rsid w:val="00CB5A7D"/>
    <w:rsid w:val="00CB614F"/>
    <w:rsid w:val="00CB647B"/>
    <w:rsid w:val="00CB666D"/>
    <w:rsid w:val="00CB71DE"/>
    <w:rsid w:val="00CB72E8"/>
    <w:rsid w:val="00CB7487"/>
    <w:rsid w:val="00CB7A6A"/>
    <w:rsid w:val="00CB7EF8"/>
    <w:rsid w:val="00CC0094"/>
    <w:rsid w:val="00CC0911"/>
    <w:rsid w:val="00CC120A"/>
    <w:rsid w:val="00CC122A"/>
    <w:rsid w:val="00CC1316"/>
    <w:rsid w:val="00CC15C8"/>
    <w:rsid w:val="00CC18CA"/>
    <w:rsid w:val="00CC213D"/>
    <w:rsid w:val="00CC2348"/>
    <w:rsid w:val="00CC2354"/>
    <w:rsid w:val="00CC2563"/>
    <w:rsid w:val="00CC2C36"/>
    <w:rsid w:val="00CC2FBA"/>
    <w:rsid w:val="00CC3463"/>
    <w:rsid w:val="00CC34F3"/>
    <w:rsid w:val="00CC3664"/>
    <w:rsid w:val="00CC37EB"/>
    <w:rsid w:val="00CC402F"/>
    <w:rsid w:val="00CC438F"/>
    <w:rsid w:val="00CC4457"/>
    <w:rsid w:val="00CC499B"/>
    <w:rsid w:val="00CC51D3"/>
    <w:rsid w:val="00CC5378"/>
    <w:rsid w:val="00CC5715"/>
    <w:rsid w:val="00CC57AE"/>
    <w:rsid w:val="00CC5BE1"/>
    <w:rsid w:val="00CC5E2D"/>
    <w:rsid w:val="00CC6A6F"/>
    <w:rsid w:val="00CC719C"/>
    <w:rsid w:val="00CC7534"/>
    <w:rsid w:val="00CC7583"/>
    <w:rsid w:val="00CD0351"/>
    <w:rsid w:val="00CD0941"/>
    <w:rsid w:val="00CD0CDD"/>
    <w:rsid w:val="00CD0E42"/>
    <w:rsid w:val="00CD0F0C"/>
    <w:rsid w:val="00CD1172"/>
    <w:rsid w:val="00CD19E8"/>
    <w:rsid w:val="00CD1AC7"/>
    <w:rsid w:val="00CD1CFA"/>
    <w:rsid w:val="00CD2800"/>
    <w:rsid w:val="00CD34BC"/>
    <w:rsid w:val="00CD39A9"/>
    <w:rsid w:val="00CD41F8"/>
    <w:rsid w:val="00CD51B8"/>
    <w:rsid w:val="00CD529E"/>
    <w:rsid w:val="00CD56EF"/>
    <w:rsid w:val="00CD5EF0"/>
    <w:rsid w:val="00CD68B8"/>
    <w:rsid w:val="00CD6DA6"/>
    <w:rsid w:val="00CD7FA3"/>
    <w:rsid w:val="00CE0145"/>
    <w:rsid w:val="00CE0192"/>
    <w:rsid w:val="00CE0A98"/>
    <w:rsid w:val="00CE0BDA"/>
    <w:rsid w:val="00CE1BE3"/>
    <w:rsid w:val="00CE27D0"/>
    <w:rsid w:val="00CE375F"/>
    <w:rsid w:val="00CE39A6"/>
    <w:rsid w:val="00CE3EA6"/>
    <w:rsid w:val="00CE53C7"/>
    <w:rsid w:val="00CE577D"/>
    <w:rsid w:val="00CE636B"/>
    <w:rsid w:val="00CE664F"/>
    <w:rsid w:val="00CE6680"/>
    <w:rsid w:val="00CE66B5"/>
    <w:rsid w:val="00CE6C2F"/>
    <w:rsid w:val="00CE6CA1"/>
    <w:rsid w:val="00CE74A2"/>
    <w:rsid w:val="00CE77BB"/>
    <w:rsid w:val="00CE7D89"/>
    <w:rsid w:val="00CF036B"/>
    <w:rsid w:val="00CF0826"/>
    <w:rsid w:val="00CF0906"/>
    <w:rsid w:val="00CF0B29"/>
    <w:rsid w:val="00CF0C2B"/>
    <w:rsid w:val="00CF0E55"/>
    <w:rsid w:val="00CF10DC"/>
    <w:rsid w:val="00CF15E4"/>
    <w:rsid w:val="00CF1D7E"/>
    <w:rsid w:val="00CF1F5E"/>
    <w:rsid w:val="00CF2DC7"/>
    <w:rsid w:val="00CF3403"/>
    <w:rsid w:val="00CF3B45"/>
    <w:rsid w:val="00CF3EA9"/>
    <w:rsid w:val="00CF4927"/>
    <w:rsid w:val="00CF503B"/>
    <w:rsid w:val="00CF5641"/>
    <w:rsid w:val="00CF58B0"/>
    <w:rsid w:val="00CF5B93"/>
    <w:rsid w:val="00CF651C"/>
    <w:rsid w:val="00CF6651"/>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AC7"/>
    <w:rsid w:val="00D00C8F"/>
    <w:rsid w:val="00D00D84"/>
    <w:rsid w:val="00D01222"/>
    <w:rsid w:val="00D0188A"/>
    <w:rsid w:val="00D022B4"/>
    <w:rsid w:val="00D02A91"/>
    <w:rsid w:val="00D02FE7"/>
    <w:rsid w:val="00D0335D"/>
    <w:rsid w:val="00D04046"/>
    <w:rsid w:val="00D0430E"/>
    <w:rsid w:val="00D047CA"/>
    <w:rsid w:val="00D04F19"/>
    <w:rsid w:val="00D05AFC"/>
    <w:rsid w:val="00D063EE"/>
    <w:rsid w:val="00D06DA9"/>
    <w:rsid w:val="00D07395"/>
    <w:rsid w:val="00D07D6A"/>
    <w:rsid w:val="00D07E8C"/>
    <w:rsid w:val="00D1026E"/>
    <w:rsid w:val="00D102AD"/>
    <w:rsid w:val="00D10792"/>
    <w:rsid w:val="00D10B70"/>
    <w:rsid w:val="00D11178"/>
    <w:rsid w:val="00D11E21"/>
    <w:rsid w:val="00D11F08"/>
    <w:rsid w:val="00D12820"/>
    <w:rsid w:val="00D128E5"/>
    <w:rsid w:val="00D129B5"/>
    <w:rsid w:val="00D12A5F"/>
    <w:rsid w:val="00D12C0A"/>
    <w:rsid w:val="00D1320F"/>
    <w:rsid w:val="00D1382C"/>
    <w:rsid w:val="00D138B2"/>
    <w:rsid w:val="00D139B5"/>
    <w:rsid w:val="00D13DBD"/>
    <w:rsid w:val="00D15D89"/>
    <w:rsid w:val="00D15E18"/>
    <w:rsid w:val="00D161F1"/>
    <w:rsid w:val="00D16347"/>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F40"/>
    <w:rsid w:val="00D2223C"/>
    <w:rsid w:val="00D23D6B"/>
    <w:rsid w:val="00D24083"/>
    <w:rsid w:val="00D24865"/>
    <w:rsid w:val="00D248FC"/>
    <w:rsid w:val="00D25DE1"/>
    <w:rsid w:val="00D261E0"/>
    <w:rsid w:val="00D266A3"/>
    <w:rsid w:val="00D26C1E"/>
    <w:rsid w:val="00D27F4B"/>
    <w:rsid w:val="00D30632"/>
    <w:rsid w:val="00D30F93"/>
    <w:rsid w:val="00D315DD"/>
    <w:rsid w:val="00D31DA4"/>
    <w:rsid w:val="00D3206F"/>
    <w:rsid w:val="00D320B8"/>
    <w:rsid w:val="00D32525"/>
    <w:rsid w:val="00D32ACD"/>
    <w:rsid w:val="00D32E5B"/>
    <w:rsid w:val="00D338EC"/>
    <w:rsid w:val="00D33C4C"/>
    <w:rsid w:val="00D34467"/>
    <w:rsid w:val="00D35563"/>
    <w:rsid w:val="00D35814"/>
    <w:rsid w:val="00D35952"/>
    <w:rsid w:val="00D35ECD"/>
    <w:rsid w:val="00D35FB2"/>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F6"/>
    <w:rsid w:val="00D42C5B"/>
    <w:rsid w:val="00D42CFA"/>
    <w:rsid w:val="00D42D99"/>
    <w:rsid w:val="00D430EB"/>
    <w:rsid w:val="00D431DA"/>
    <w:rsid w:val="00D4321A"/>
    <w:rsid w:val="00D4375A"/>
    <w:rsid w:val="00D43768"/>
    <w:rsid w:val="00D43982"/>
    <w:rsid w:val="00D43CC0"/>
    <w:rsid w:val="00D44901"/>
    <w:rsid w:val="00D44A48"/>
    <w:rsid w:val="00D44AE3"/>
    <w:rsid w:val="00D4533D"/>
    <w:rsid w:val="00D45785"/>
    <w:rsid w:val="00D45B36"/>
    <w:rsid w:val="00D46339"/>
    <w:rsid w:val="00D46E5B"/>
    <w:rsid w:val="00D473C9"/>
    <w:rsid w:val="00D47BB5"/>
    <w:rsid w:val="00D50260"/>
    <w:rsid w:val="00D50544"/>
    <w:rsid w:val="00D5076B"/>
    <w:rsid w:val="00D50831"/>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601A"/>
    <w:rsid w:val="00D561DA"/>
    <w:rsid w:val="00D5644D"/>
    <w:rsid w:val="00D572A8"/>
    <w:rsid w:val="00D57F08"/>
    <w:rsid w:val="00D60160"/>
    <w:rsid w:val="00D6022C"/>
    <w:rsid w:val="00D60F0F"/>
    <w:rsid w:val="00D613E6"/>
    <w:rsid w:val="00D61447"/>
    <w:rsid w:val="00D61611"/>
    <w:rsid w:val="00D62014"/>
    <w:rsid w:val="00D6232C"/>
    <w:rsid w:val="00D62346"/>
    <w:rsid w:val="00D62494"/>
    <w:rsid w:val="00D62664"/>
    <w:rsid w:val="00D627C0"/>
    <w:rsid w:val="00D62A39"/>
    <w:rsid w:val="00D62D60"/>
    <w:rsid w:val="00D62EBB"/>
    <w:rsid w:val="00D63B10"/>
    <w:rsid w:val="00D63E47"/>
    <w:rsid w:val="00D6405F"/>
    <w:rsid w:val="00D6470F"/>
    <w:rsid w:val="00D647D9"/>
    <w:rsid w:val="00D648AD"/>
    <w:rsid w:val="00D653AF"/>
    <w:rsid w:val="00D660DB"/>
    <w:rsid w:val="00D66397"/>
    <w:rsid w:val="00D6650B"/>
    <w:rsid w:val="00D6665B"/>
    <w:rsid w:val="00D66FA4"/>
    <w:rsid w:val="00D67167"/>
    <w:rsid w:val="00D671DA"/>
    <w:rsid w:val="00D675A9"/>
    <w:rsid w:val="00D700A3"/>
    <w:rsid w:val="00D70B87"/>
    <w:rsid w:val="00D70C6D"/>
    <w:rsid w:val="00D71239"/>
    <w:rsid w:val="00D71854"/>
    <w:rsid w:val="00D71DA5"/>
    <w:rsid w:val="00D72186"/>
    <w:rsid w:val="00D7275D"/>
    <w:rsid w:val="00D729A6"/>
    <w:rsid w:val="00D7349D"/>
    <w:rsid w:val="00D737AF"/>
    <w:rsid w:val="00D73AED"/>
    <w:rsid w:val="00D7446E"/>
    <w:rsid w:val="00D74F68"/>
    <w:rsid w:val="00D75463"/>
    <w:rsid w:val="00D75686"/>
    <w:rsid w:val="00D757B5"/>
    <w:rsid w:val="00D76505"/>
    <w:rsid w:val="00D76695"/>
    <w:rsid w:val="00D76713"/>
    <w:rsid w:val="00D76C6C"/>
    <w:rsid w:val="00D76DA1"/>
    <w:rsid w:val="00D77427"/>
    <w:rsid w:val="00D77766"/>
    <w:rsid w:val="00D8032C"/>
    <w:rsid w:val="00D80367"/>
    <w:rsid w:val="00D803D4"/>
    <w:rsid w:val="00D805E4"/>
    <w:rsid w:val="00D80810"/>
    <w:rsid w:val="00D80AF2"/>
    <w:rsid w:val="00D810B5"/>
    <w:rsid w:val="00D8138A"/>
    <w:rsid w:val="00D814B7"/>
    <w:rsid w:val="00D817EC"/>
    <w:rsid w:val="00D829CC"/>
    <w:rsid w:val="00D82DC0"/>
    <w:rsid w:val="00D8302C"/>
    <w:rsid w:val="00D831C9"/>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35D"/>
    <w:rsid w:val="00D9007B"/>
    <w:rsid w:val="00D901D2"/>
    <w:rsid w:val="00D90BBA"/>
    <w:rsid w:val="00D90E4B"/>
    <w:rsid w:val="00D91CA1"/>
    <w:rsid w:val="00D91D1D"/>
    <w:rsid w:val="00D92048"/>
    <w:rsid w:val="00D92478"/>
    <w:rsid w:val="00D92821"/>
    <w:rsid w:val="00D92877"/>
    <w:rsid w:val="00D928DD"/>
    <w:rsid w:val="00D9304E"/>
    <w:rsid w:val="00D93903"/>
    <w:rsid w:val="00D93A42"/>
    <w:rsid w:val="00D93D15"/>
    <w:rsid w:val="00D93EAB"/>
    <w:rsid w:val="00D94024"/>
    <w:rsid w:val="00D94807"/>
    <w:rsid w:val="00D949C5"/>
    <w:rsid w:val="00D95195"/>
    <w:rsid w:val="00D95441"/>
    <w:rsid w:val="00D958C6"/>
    <w:rsid w:val="00D95929"/>
    <w:rsid w:val="00D9663B"/>
    <w:rsid w:val="00D969C8"/>
    <w:rsid w:val="00D9768D"/>
    <w:rsid w:val="00D977A3"/>
    <w:rsid w:val="00DA03EA"/>
    <w:rsid w:val="00DA0A4D"/>
    <w:rsid w:val="00DA0BE1"/>
    <w:rsid w:val="00DA0DBE"/>
    <w:rsid w:val="00DA14DB"/>
    <w:rsid w:val="00DA19CC"/>
    <w:rsid w:val="00DA1B9C"/>
    <w:rsid w:val="00DA1FB2"/>
    <w:rsid w:val="00DA2318"/>
    <w:rsid w:val="00DA3149"/>
    <w:rsid w:val="00DA3347"/>
    <w:rsid w:val="00DA3F16"/>
    <w:rsid w:val="00DA402A"/>
    <w:rsid w:val="00DA49E7"/>
    <w:rsid w:val="00DA5024"/>
    <w:rsid w:val="00DA5494"/>
    <w:rsid w:val="00DA55FD"/>
    <w:rsid w:val="00DA5B98"/>
    <w:rsid w:val="00DA5BCD"/>
    <w:rsid w:val="00DA5CDB"/>
    <w:rsid w:val="00DA5EAE"/>
    <w:rsid w:val="00DA5EB8"/>
    <w:rsid w:val="00DA6170"/>
    <w:rsid w:val="00DA63FD"/>
    <w:rsid w:val="00DA6400"/>
    <w:rsid w:val="00DA6435"/>
    <w:rsid w:val="00DA6BC4"/>
    <w:rsid w:val="00DA79A8"/>
    <w:rsid w:val="00DA7E85"/>
    <w:rsid w:val="00DB025B"/>
    <w:rsid w:val="00DB0757"/>
    <w:rsid w:val="00DB0CD2"/>
    <w:rsid w:val="00DB0D90"/>
    <w:rsid w:val="00DB0E87"/>
    <w:rsid w:val="00DB103E"/>
    <w:rsid w:val="00DB1056"/>
    <w:rsid w:val="00DB10FD"/>
    <w:rsid w:val="00DB2409"/>
    <w:rsid w:val="00DB24E8"/>
    <w:rsid w:val="00DB24EB"/>
    <w:rsid w:val="00DB2594"/>
    <w:rsid w:val="00DB33DC"/>
    <w:rsid w:val="00DB35C7"/>
    <w:rsid w:val="00DB3AA2"/>
    <w:rsid w:val="00DB3BE1"/>
    <w:rsid w:val="00DB45C0"/>
    <w:rsid w:val="00DB4619"/>
    <w:rsid w:val="00DB4864"/>
    <w:rsid w:val="00DB4BF3"/>
    <w:rsid w:val="00DB4D57"/>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FFD"/>
    <w:rsid w:val="00DC2AE0"/>
    <w:rsid w:val="00DC3021"/>
    <w:rsid w:val="00DC33D6"/>
    <w:rsid w:val="00DC3990"/>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E3"/>
    <w:rsid w:val="00DC7BED"/>
    <w:rsid w:val="00DD0604"/>
    <w:rsid w:val="00DD0C14"/>
    <w:rsid w:val="00DD15BF"/>
    <w:rsid w:val="00DD15E3"/>
    <w:rsid w:val="00DD163D"/>
    <w:rsid w:val="00DD1657"/>
    <w:rsid w:val="00DD19F7"/>
    <w:rsid w:val="00DD1E12"/>
    <w:rsid w:val="00DD258D"/>
    <w:rsid w:val="00DD34A0"/>
    <w:rsid w:val="00DD3CED"/>
    <w:rsid w:val="00DD41BF"/>
    <w:rsid w:val="00DD41CB"/>
    <w:rsid w:val="00DD41D4"/>
    <w:rsid w:val="00DD48C8"/>
    <w:rsid w:val="00DD4B14"/>
    <w:rsid w:val="00DD4B75"/>
    <w:rsid w:val="00DD510E"/>
    <w:rsid w:val="00DD5760"/>
    <w:rsid w:val="00DD5814"/>
    <w:rsid w:val="00DD5AEB"/>
    <w:rsid w:val="00DD5C94"/>
    <w:rsid w:val="00DD5E26"/>
    <w:rsid w:val="00DD60B2"/>
    <w:rsid w:val="00DD62E8"/>
    <w:rsid w:val="00DD6692"/>
    <w:rsid w:val="00DD6ADB"/>
    <w:rsid w:val="00DD6C75"/>
    <w:rsid w:val="00DD7206"/>
    <w:rsid w:val="00DD7BA5"/>
    <w:rsid w:val="00DD7CB7"/>
    <w:rsid w:val="00DD7DA3"/>
    <w:rsid w:val="00DE0236"/>
    <w:rsid w:val="00DE03C3"/>
    <w:rsid w:val="00DE06B0"/>
    <w:rsid w:val="00DE0F3B"/>
    <w:rsid w:val="00DE0FFB"/>
    <w:rsid w:val="00DE10BC"/>
    <w:rsid w:val="00DE194A"/>
    <w:rsid w:val="00DE1DF7"/>
    <w:rsid w:val="00DE2E14"/>
    <w:rsid w:val="00DE3593"/>
    <w:rsid w:val="00DE3648"/>
    <w:rsid w:val="00DE3E7A"/>
    <w:rsid w:val="00DE4061"/>
    <w:rsid w:val="00DE40AD"/>
    <w:rsid w:val="00DE4113"/>
    <w:rsid w:val="00DE4A9C"/>
    <w:rsid w:val="00DE4E9E"/>
    <w:rsid w:val="00DE4EB0"/>
    <w:rsid w:val="00DE62EA"/>
    <w:rsid w:val="00DE6830"/>
    <w:rsid w:val="00DE6E0D"/>
    <w:rsid w:val="00DE72E2"/>
    <w:rsid w:val="00DE771E"/>
    <w:rsid w:val="00DE7A1B"/>
    <w:rsid w:val="00DE7AB3"/>
    <w:rsid w:val="00DE7EE8"/>
    <w:rsid w:val="00DF015D"/>
    <w:rsid w:val="00DF0B71"/>
    <w:rsid w:val="00DF0E05"/>
    <w:rsid w:val="00DF103B"/>
    <w:rsid w:val="00DF113F"/>
    <w:rsid w:val="00DF1A67"/>
    <w:rsid w:val="00DF2270"/>
    <w:rsid w:val="00DF262A"/>
    <w:rsid w:val="00DF26F7"/>
    <w:rsid w:val="00DF2A4E"/>
    <w:rsid w:val="00DF30F3"/>
    <w:rsid w:val="00DF3A14"/>
    <w:rsid w:val="00DF3BE1"/>
    <w:rsid w:val="00DF3FA9"/>
    <w:rsid w:val="00DF417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D14"/>
    <w:rsid w:val="00E02143"/>
    <w:rsid w:val="00E02B8D"/>
    <w:rsid w:val="00E02C4D"/>
    <w:rsid w:val="00E03201"/>
    <w:rsid w:val="00E03283"/>
    <w:rsid w:val="00E03377"/>
    <w:rsid w:val="00E03634"/>
    <w:rsid w:val="00E03866"/>
    <w:rsid w:val="00E0397A"/>
    <w:rsid w:val="00E03E4A"/>
    <w:rsid w:val="00E03F27"/>
    <w:rsid w:val="00E0494E"/>
    <w:rsid w:val="00E0496D"/>
    <w:rsid w:val="00E051C5"/>
    <w:rsid w:val="00E051E7"/>
    <w:rsid w:val="00E052D7"/>
    <w:rsid w:val="00E0574C"/>
    <w:rsid w:val="00E05CA4"/>
    <w:rsid w:val="00E06967"/>
    <w:rsid w:val="00E06D40"/>
    <w:rsid w:val="00E071BB"/>
    <w:rsid w:val="00E102DE"/>
    <w:rsid w:val="00E10313"/>
    <w:rsid w:val="00E10718"/>
    <w:rsid w:val="00E108D0"/>
    <w:rsid w:val="00E10953"/>
    <w:rsid w:val="00E114C6"/>
    <w:rsid w:val="00E1187B"/>
    <w:rsid w:val="00E11B95"/>
    <w:rsid w:val="00E120EC"/>
    <w:rsid w:val="00E12979"/>
    <w:rsid w:val="00E12A66"/>
    <w:rsid w:val="00E12A97"/>
    <w:rsid w:val="00E12E82"/>
    <w:rsid w:val="00E12FD3"/>
    <w:rsid w:val="00E133FD"/>
    <w:rsid w:val="00E138E3"/>
    <w:rsid w:val="00E13CF1"/>
    <w:rsid w:val="00E13D69"/>
    <w:rsid w:val="00E143CE"/>
    <w:rsid w:val="00E14601"/>
    <w:rsid w:val="00E1466C"/>
    <w:rsid w:val="00E148F1"/>
    <w:rsid w:val="00E14B66"/>
    <w:rsid w:val="00E14DB2"/>
    <w:rsid w:val="00E1520F"/>
    <w:rsid w:val="00E1635D"/>
    <w:rsid w:val="00E163F3"/>
    <w:rsid w:val="00E163F4"/>
    <w:rsid w:val="00E1726B"/>
    <w:rsid w:val="00E17591"/>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349A"/>
    <w:rsid w:val="00E23C88"/>
    <w:rsid w:val="00E23D0F"/>
    <w:rsid w:val="00E24A93"/>
    <w:rsid w:val="00E24D31"/>
    <w:rsid w:val="00E24EFB"/>
    <w:rsid w:val="00E25107"/>
    <w:rsid w:val="00E25369"/>
    <w:rsid w:val="00E25500"/>
    <w:rsid w:val="00E2570F"/>
    <w:rsid w:val="00E25E1B"/>
    <w:rsid w:val="00E25E81"/>
    <w:rsid w:val="00E26153"/>
    <w:rsid w:val="00E263FC"/>
    <w:rsid w:val="00E26B6C"/>
    <w:rsid w:val="00E270C8"/>
    <w:rsid w:val="00E27609"/>
    <w:rsid w:val="00E27DC9"/>
    <w:rsid w:val="00E3054F"/>
    <w:rsid w:val="00E3093D"/>
    <w:rsid w:val="00E30DD3"/>
    <w:rsid w:val="00E316D0"/>
    <w:rsid w:val="00E31E92"/>
    <w:rsid w:val="00E3220E"/>
    <w:rsid w:val="00E32324"/>
    <w:rsid w:val="00E327F4"/>
    <w:rsid w:val="00E3379D"/>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3373"/>
    <w:rsid w:val="00E434A3"/>
    <w:rsid w:val="00E43B05"/>
    <w:rsid w:val="00E43C7D"/>
    <w:rsid w:val="00E44714"/>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D49"/>
    <w:rsid w:val="00E513F4"/>
    <w:rsid w:val="00E52444"/>
    <w:rsid w:val="00E52645"/>
    <w:rsid w:val="00E53343"/>
    <w:rsid w:val="00E5376C"/>
    <w:rsid w:val="00E53DCC"/>
    <w:rsid w:val="00E54B82"/>
    <w:rsid w:val="00E54F61"/>
    <w:rsid w:val="00E55686"/>
    <w:rsid w:val="00E56456"/>
    <w:rsid w:val="00E56641"/>
    <w:rsid w:val="00E5668A"/>
    <w:rsid w:val="00E56E3C"/>
    <w:rsid w:val="00E579F4"/>
    <w:rsid w:val="00E57A3A"/>
    <w:rsid w:val="00E600B8"/>
    <w:rsid w:val="00E6038D"/>
    <w:rsid w:val="00E60634"/>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89E"/>
    <w:rsid w:val="00E67B1D"/>
    <w:rsid w:val="00E67DB9"/>
    <w:rsid w:val="00E67F32"/>
    <w:rsid w:val="00E701AA"/>
    <w:rsid w:val="00E70872"/>
    <w:rsid w:val="00E70BD2"/>
    <w:rsid w:val="00E70EBF"/>
    <w:rsid w:val="00E7197C"/>
    <w:rsid w:val="00E71DBD"/>
    <w:rsid w:val="00E72617"/>
    <w:rsid w:val="00E72D96"/>
    <w:rsid w:val="00E732C2"/>
    <w:rsid w:val="00E73659"/>
    <w:rsid w:val="00E73793"/>
    <w:rsid w:val="00E738B9"/>
    <w:rsid w:val="00E73BC1"/>
    <w:rsid w:val="00E74123"/>
    <w:rsid w:val="00E7472B"/>
    <w:rsid w:val="00E74BA4"/>
    <w:rsid w:val="00E7517E"/>
    <w:rsid w:val="00E75283"/>
    <w:rsid w:val="00E75ADC"/>
    <w:rsid w:val="00E75CCB"/>
    <w:rsid w:val="00E75FB0"/>
    <w:rsid w:val="00E76549"/>
    <w:rsid w:val="00E767F6"/>
    <w:rsid w:val="00E7686D"/>
    <w:rsid w:val="00E8022F"/>
    <w:rsid w:val="00E80460"/>
    <w:rsid w:val="00E80636"/>
    <w:rsid w:val="00E8086F"/>
    <w:rsid w:val="00E80F97"/>
    <w:rsid w:val="00E81672"/>
    <w:rsid w:val="00E816D9"/>
    <w:rsid w:val="00E81AB7"/>
    <w:rsid w:val="00E81DE6"/>
    <w:rsid w:val="00E821FD"/>
    <w:rsid w:val="00E823EB"/>
    <w:rsid w:val="00E82775"/>
    <w:rsid w:val="00E82DE5"/>
    <w:rsid w:val="00E832C8"/>
    <w:rsid w:val="00E83ABD"/>
    <w:rsid w:val="00E8400C"/>
    <w:rsid w:val="00E848DC"/>
    <w:rsid w:val="00E84987"/>
    <w:rsid w:val="00E854C8"/>
    <w:rsid w:val="00E85613"/>
    <w:rsid w:val="00E8693D"/>
    <w:rsid w:val="00E86B61"/>
    <w:rsid w:val="00E86F1E"/>
    <w:rsid w:val="00E86F90"/>
    <w:rsid w:val="00E86FF6"/>
    <w:rsid w:val="00E87946"/>
    <w:rsid w:val="00E901FB"/>
    <w:rsid w:val="00E915B6"/>
    <w:rsid w:val="00E9190F"/>
    <w:rsid w:val="00E91EA2"/>
    <w:rsid w:val="00E922EE"/>
    <w:rsid w:val="00E928CA"/>
    <w:rsid w:val="00E92EA3"/>
    <w:rsid w:val="00E93DEA"/>
    <w:rsid w:val="00E9418D"/>
    <w:rsid w:val="00E94478"/>
    <w:rsid w:val="00E94781"/>
    <w:rsid w:val="00E947F3"/>
    <w:rsid w:val="00E949F3"/>
    <w:rsid w:val="00E94DBD"/>
    <w:rsid w:val="00E950EE"/>
    <w:rsid w:val="00E953A1"/>
    <w:rsid w:val="00E95417"/>
    <w:rsid w:val="00E95815"/>
    <w:rsid w:val="00E95C8F"/>
    <w:rsid w:val="00E960D2"/>
    <w:rsid w:val="00E96404"/>
    <w:rsid w:val="00E9667C"/>
    <w:rsid w:val="00E96740"/>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B59"/>
    <w:rsid w:val="00EA5D86"/>
    <w:rsid w:val="00EA613B"/>
    <w:rsid w:val="00EA68F9"/>
    <w:rsid w:val="00EA6BE9"/>
    <w:rsid w:val="00EA77F7"/>
    <w:rsid w:val="00EA7907"/>
    <w:rsid w:val="00EA7A77"/>
    <w:rsid w:val="00EA7EB1"/>
    <w:rsid w:val="00EB065C"/>
    <w:rsid w:val="00EB096B"/>
    <w:rsid w:val="00EB0C7F"/>
    <w:rsid w:val="00EB12E6"/>
    <w:rsid w:val="00EB14D6"/>
    <w:rsid w:val="00EB154C"/>
    <w:rsid w:val="00EB19CC"/>
    <w:rsid w:val="00EB20A1"/>
    <w:rsid w:val="00EB258D"/>
    <w:rsid w:val="00EB2775"/>
    <w:rsid w:val="00EB281D"/>
    <w:rsid w:val="00EB31EA"/>
    <w:rsid w:val="00EB36D6"/>
    <w:rsid w:val="00EB3EBB"/>
    <w:rsid w:val="00EB3EEE"/>
    <w:rsid w:val="00EB3FBF"/>
    <w:rsid w:val="00EB4572"/>
    <w:rsid w:val="00EB46C9"/>
    <w:rsid w:val="00EB4D7E"/>
    <w:rsid w:val="00EB4EB1"/>
    <w:rsid w:val="00EB542D"/>
    <w:rsid w:val="00EB54AA"/>
    <w:rsid w:val="00EB58AD"/>
    <w:rsid w:val="00EB5BD1"/>
    <w:rsid w:val="00EB5C8B"/>
    <w:rsid w:val="00EB60F1"/>
    <w:rsid w:val="00EB6467"/>
    <w:rsid w:val="00EB777D"/>
    <w:rsid w:val="00EB7832"/>
    <w:rsid w:val="00EB78B8"/>
    <w:rsid w:val="00EB7A06"/>
    <w:rsid w:val="00EB7C18"/>
    <w:rsid w:val="00EB7D1D"/>
    <w:rsid w:val="00EC030E"/>
    <w:rsid w:val="00EC036F"/>
    <w:rsid w:val="00EC09E0"/>
    <w:rsid w:val="00EC0B96"/>
    <w:rsid w:val="00EC1948"/>
    <w:rsid w:val="00EC1D02"/>
    <w:rsid w:val="00EC233C"/>
    <w:rsid w:val="00EC2559"/>
    <w:rsid w:val="00EC28A3"/>
    <w:rsid w:val="00EC2AA6"/>
    <w:rsid w:val="00EC347B"/>
    <w:rsid w:val="00EC34E5"/>
    <w:rsid w:val="00EC4157"/>
    <w:rsid w:val="00EC4395"/>
    <w:rsid w:val="00EC4424"/>
    <w:rsid w:val="00EC46F3"/>
    <w:rsid w:val="00EC46F6"/>
    <w:rsid w:val="00EC4941"/>
    <w:rsid w:val="00EC590A"/>
    <w:rsid w:val="00EC5B6B"/>
    <w:rsid w:val="00EC61E4"/>
    <w:rsid w:val="00EC6644"/>
    <w:rsid w:val="00EC666A"/>
    <w:rsid w:val="00EC6DDF"/>
    <w:rsid w:val="00EC73A6"/>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E95"/>
    <w:rsid w:val="00ED412E"/>
    <w:rsid w:val="00ED470D"/>
    <w:rsid w:val="00ED47BB"/>
    <w:rsid w:val="00ED4FB5"/>
    <w:rsid w:val="00ED50BE"/>
    <w:rsid w:val="00ED55BC"/>
    <w:rsid w:val="00ED5D39"/>
    <w:rsid w:val="00ED6ACD"/>
    <w:rsid w:val="00ED6C93"/>
    <w:rsid w:val="00ED6ED5"/>
    <w:rsid w:val="00ED7258"/>
    <w:rsid w:val="00ED7E8A"/>
    <w:rsid w:val="00EE00E0"/>
    <w:rsid w:val="00EE0358"/>
    <w:rsid w:val="00EE0368"/>
    <w:rsid w:val="00EE0E59"/>
    <w:rsid w:val="00EE1357"/>
    <w:rsid w:val="00EE19F6"/>
    <w:rsid w:val="00EE1C50"/>
    <w:rsid w:val="00EE20E3"/>
    <w:rsid w:val="00EE276C"/>
    <w:rsid w:val="00EE2F99"/>
    <w:rsid w:val="00EE31AB"/>
    <w:rsid w:val="00EE334F"/>
    <w:rsid w:val="00EE33E3"/>
    <w:rsid w:val="00EE41AC"/>
    <w:rsid w:val="00EE43EC"/>
    <w:rsid w:val="00EE442D"/>
    <w:rsid w:val="00EE4571"/>
    <w:rsid w:val="00EE4BBF"/>
    <w:rsid w:val="00EE516B"/>
    <w:rsid w:val="00EE631C"/>
    <w:rsid w:val="00EE766D"/>
    <w:rsid w:val="00EE76AD"/>
    <w:rsid w:val="00EE7817"/>
    <w:rsid w:val="00EE7BE0"/>
    <w:rsid w:val="00EF0202"/>
    <w:rsid w:val="00EF0264"/>
    <w:rsid w:val="00EF0390"/>
    <w:rsid w:val="00EF05C3"/>
    <w:rsid w:val="00EF0754"/>
    <w:rsid w:val="00EF0764"/>
    <w:rsid w:val="00EF07D4"/>
    <w:rsid w:val="00EF095B"/>
    <w:rsid w:val="00EF0ACD"/>
    <w:rsid w:val="00EF1240"/>
    <w:rsid w:val="00EF165E"/>
    <w:rsid w:val="00EF16A7"/>
    <w:rsid w:val="00EF18CC"/>
    <w:rsid w:val="00EF25FE"/>
    <w:rsid w:val="00EF3180"/>
    <w:rsid w:val="00EF364A"/>
    <w:rsid w:val="00EF368E"/>
    <w:rsid w:val="00EF3793"/>
    <w:rsid w:val="00EF39DB"/>
    <w:rsid w:val="00EF4B91"/>
    <w:rsid w:val="00EF4E7C"/>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F84"/>
    <w:rsid w:val="00F0138B"/>
    <w:rsid w:val="00F0198F"/>
    <w:rsid w:val="00F01A88"/>
    <w:rsid w:val="00F02C6E"/>
    <w:rsid w:val="00F02CD7"/>
    <w:rsid w:val="00F02ECA"/>
    <w:rsid w:val="00F02F18"/>
    <w:rsid w:val="00F03710"/>
    <w:rsid w:val="00F03B9E"/>
    <w:rsid w:val="00F04292"/>
    <w:rsid w:val="00F043A6"/>
    <w:rsid w:val="00F0447A"/>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7DAE"/>
    <w:rsid w:val="00F20564"/>
    <w:rsid w:val="00F2078F"/>
    <w:rsid w:val="00F20968"/>
    <w:rsid w:val="00F20A27"/>
    <w:rsid w:val="00F20C9E"/>
    <w:rsid w:val="00F20E47"/>
    <w:rsid w:val="00F214C2"/>
    <w:rsid w:val="00F21D82"/>
    <w:rsid w:val="00F21E08"/>
    <w:rsid w:val="00F22153"/>
    <w:rsid w:val="00F22341"/>
    <w:rsid w:val="00F227C7"/>
    <w:rsid w:val="00F22B18"/>
    <w:rsid w:val="00F22D17"/>
    <w:rsid w:val="00F22D89"/>
    <w:rsid w:val="00F22DEE"/>
    <w:rsid w:val="00F233A6"/>
    <w:rsid w:val="00F233FF"/>
    <w:rsid w:val="00F23607"/>
    <w:rsid w:val="00F238FE"/>
    <w:rsid w:val="00F239AC"/>
    <w:rsid w:val="00F23EA1"/>
    <w:rsid w:val="00F240D1"/>
    <w:rsid w:val="00F24350"/>
    <w:rsid w:val="00F24585"/>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3068D"/>
    <w:rsid w:val="00F30691"/>
    <w:rsid w:val="00F30ABE"/>
    <w:rsid w:val="00F30D15"/>
    <w:rsid w:val="00F30D7C"/>
    <w:rsid w:val="00F31852"/>
    <w:rsid w:val="00F318FF"/>
    <w:rsid w:val="00F31B27"/>
    <w:rsid w:val="00F31CDC"/>
    <w:rsid w:val="00F31E6F"/>
    <w:rsid w:val="00F3231F"/>
    <w:rsid w:val="00F32AE6"/>
    <w:rsid w:val="00F32C37"/>
    <w:rsid w:val="00F33AA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E7"/>
    <w:rsid w:val="00F412CE"/>
    <w:rsid w:val="00F41AF8"/>
    <w:rsid w:val="00F426EB"/>
    <w:rsid w:val="00F42757"/>
    <w:rsid w:val="00F429E2"/>
    <w:rsid w:val="00F431DA"/>
    <w:rsid w:val="00F43288"/>
    <w:rsid w:val="00F4341D"/>
    <w:rsid w:val="00F43720"/>
    <w:rsid w:val="00F438BF"/>
    <w:rsid w:val="00F4408D"/>
    <w:rsid w:val="00F4444A"/>
    <w:rsid w:val="00F448D3"/>
    <w:rsid w:val="00F45453"/>
    <w:rsid w:val="00F45490"/>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DB"/>
    <w:rsid w:val="00F51AF8"/>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976"/>
    <w:rsid w:val="00F54A47"/>
    <w:rsid w:val="00F54CC9"/>
    <w:rsid w:val="00F550FB"/>
    <w:rsid w:val="00F553D6"/>
    <w:rsid w:val="00F556E4"/>
    <w:rsid w:val="00F55872"/>
    <w:rsid w:val="00F558AB"/>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845"/>
    <w:rsid w:val="00F62230"/>
    <w:rsid w:val="00F627BB"/>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423F"/>
    <w:rsid w:val="00F743C6"/>
    <w:rsid w:val="00F7483B"/>
    <w:rsid w:val="00F748B5"/>
    <w:rsid w:val="00F7516F"/>
    <w:rsid w:val="00F753ED"/>
    <w:rsid w:val="00F7542B"/>
    <w:rsid w:val="00F75B55"/>
    <w:rsid w:val="00F75B9A"/>
    <w:rsid w:val="00F75F0E"/>
    <w:rsid w:val="00F760F8"/>
    <w:rsid w:val="00F76433"/>
    <w:rsid w:val="00F764E6"/>
    <w:rsid w:val="00F76D44"/>
    <w:rsid w:val="00F77AA3"/>
    <w:rsid w:val="00F77AB6"/>
    <w:rsid w:val="00F77B30"/>
    <w:rsid w:val="00F77C8C"/>
    <w:rsid w:val="00F77D1D"/>
    <w:rsid w:val="00F77E8E"/>
    <w:rsid w:val="00F80071"/>
    <w:rsid w:val="00F80DD1"/>
    <w:rsid w:val="00F80F24"/>
    <w:rsid w:val="00F8147F"/>
    <w:rsid w:val="00F824B8"/>
    <w:rsid w:val="00F82542"/>
    <w:rsid w:val="00F827F5"/>
    <w:rsid w:val="00F830BE"/>
    <w:rsid w:val="00F8386A"/>
    <w:rsid w:val="00F83BF2"/>
    <w:rsid w:val="00F83E37"/>
    <w:rsid w:val="00F83F5C"/>
    <w:rsid w:val="00F841DC"/>
    <w:rsid w:val="00F843A5"/>
    <w:rsid w:val="00F844D9"/>
    <w:rsid w:val="00F84ADB"/>
    <w:rsid w:val="00F851A1"/>
    <w:rsid w:val="00F857C4"/>
    <w:rsid w:val="00F85877"/>
    <w:rsid w:val="00F85D7F"/>
    <w:rsid w:val="00F86DC9"/>
    <w:rsid w:val="00F873F0"/>
    <w:rsid w:val="00F901DA"/>
    <w:rsid w:val="00F90636"/>
    <w:rsid w:val="00F90F66"/>
    <w:rsid w:val="00F90F81"/>
    <w:rsid w:val="00F9105D"/>
    <w:rsid w:val="00F915C8"/>
    <w:rsid w:val="00F915FF"/>
    <w:rsid w:val="00F918A9"/>
    <w:rsid w:val="00F91920"/>
    <w:rsid w:val="00F9213F"/>
    <w:rsid w:val="00F9262A"/>
    <w:rsid w:val="00F92865"/>
    <w:rsid w:val="00F92A23"/>
    <w:rsid w:val="00F92A64"/>
    <w:rsid w:val="00F93C17"/>
    <w:rsid w:val="00F94663"/>
    <w:rsid w:val="00F94759"/>
    <w:rsid w:val="00F94778"/>
    <w:rsid w:val="00F94BA4"/>
    <w:rsid w:val="00F94C3D"/>
    <w:rsid w:val="00F94D5B"/>
    <w:rsid w:val="00F94F6E"/>
    <w:rsid w:val="00F94FE3"/>
    <w:rsid w:val="00F95148"/>
    <w:rsid w:val="00F967FA"/>
    <w:rsid w:val="00F96844"/>
    <w:rsid w:val="00F972A2"/>
    <w:rsid w:val="00F97399"/>
    <w:rsid w:val="00F978EA"/>
    <w:rsid w:val="00F97F5C"/>
    <w:rsid w:val="00FA0533"/>
    <w:rsid w:val="00FA054E"/>
    <w:rsid w:val="00FA0B0D"/>
    <w:rsid w:val="00FA0F5D"/>
    <w:rsid w:val="00FA149E"/>
    <w:rsid w:val="00FA19C9"/>
    <w:rsid w:val="00FA1ACE"/>
    <w:rsid w:val="00FA1AFB"/>
    <w:rsid w:val="00FA1B26"/>
    <w:rsid w:val="00FA1D32"/>
    <w:rsid w:val="00FA31B0"/>
    <w:rsid w:val="00FA3301"/>
    <w:rsid w:val="00FA38C3"/>
    <w:rsid w:val="00FA3A8B"/>
    <w:rsid w:val="00FA416E"/>
    <w:rsid w:val="00FA4AB6"/>
    <w:rsid w:val="00FA4C3C"/>
    <w:rsid w:val="00FA4D54"/>
    <w:rsid w:val="00FA4FA9"/>
    <w:rsid w:val="00FA6204"/>
    <w:rsid w:val="00FA6473"/>
    <w:rsid w:val="00FA65E6"/>
    <w:rsid w:val="00FA6B1B"/>
    <w:rsid w:val="00FA6B3E"/>
    <w:rsid w:val="00FA71B1"/>
    <w:rsid w:val="00FA760A"/>
    <w:rsid w:val="00FB0A9E"/>
    <w:rsid w:val="00FB0C0A"/>
    <w:rsid w:val="00FB0D70"/>
    <w:rsid w:val="00FB0E14"/>
    <w:rsid w:val="00FB1A7F"/>
    <w:rsid w:val="00FB1EAD"/>
    <w:rsid w:val="00FB2E03"/>
    <w:rsid w:val="00FB31DE"/>
    <w:rsid w:val="00FB327A"/>
    <w:rsid w:val="00FB3876"/>
    <w:rsid w:val="00FB3E61"/>
    <w:rsid w:val="00FB4165"/>
    <w:rsid w:val="00FB4329"/>
    <w:rsid w:val="00FB4456"/>
    <w:rsid w:val="00FB4C5F"/>
    <w:rsid w:val="00FB4DA8"/>
    <w:rsid w:val="00FB5BC3"/>
    <w:rsid w:val="00FB5F8F"/>
    <w:rsid w:val="00FB5F9A"/>
    <w:rsid w:val="00FB6026"/>
    <w:rsid w:val="00FB68A2"/>
    <w:rsid w:val="00FB6CF8"/>
    <w:rsid w:val="00FB6D59"/>
    <w:rsid w:val="00FB7021"/>
    <w:rsid w:val="00FB731D"/>
    <w:rsid w:val="00FB7619"/>
    <w:rsid w:val="00FB7A65"/>
    <w:rsid w:val="00FB7AF2"/>
    <w:rsid w:val="00FB7B42"/>
    <w:rsid w:val="00FB7B6A"/>
    <w:rsid w:val="00FB7B6E"/>
    <w:rsid w:val="00FB7C2F"/>
    <w:rsid w:val="00FC02D3"/>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A5B"/>
    <w:rsid w:val="00FD0331"/>
    <w:rsid w:val="00FD0741"/>
    <w:rsid w:val="00FD0795"/>
    <w:rsid w:val="00FD08C6"/>
    <w:rsid w:val="00FD0A35"/>
    <w:rsid w:val="00FD0AD6"/>
    <w:rsid w:val="00FD0BBC"/>
    <w:rsid w:val="00FD1750"/>
    <w:rsid w:val="00FD1A46"/>
    <w:rsid w:val="00FD1A72"/>
    <w:rsid w:val="00FD2457"/>
    <w:rsid w:val="00FD284E"/>
    <w:rsid w:val="00FD28D2"/>
    <w:rsid w:val="00FD2DBC"/>
    <w:rsid w:val="00FD2F8A"/>
    <w:rsid w:val="00FD32BD"/>
    <w:rsid w:val="00FD3379"/>
    <w:rsid w:val="00FD3D9A"/>
    <w:rsid w:val="00FD4952"/>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970"/>
    <w:rsid w:val="00FE2B02"/>
    <w:rsid w:val="00FE2CF6"/>
    <w:rsid w:val="00FE2D45"/>
    <w:rsid w:val="00FE2E25"/>
    <w:rsid w:val="00FE33DD"/>
    <w:rsid w:val="00FE375C"/>
    <w:rsid w:val="00FE4162"/>
    <w:rsid w:val="00FE41D4"/>
    <w:rsid w:val="00FE45E5"/>
    <w:rsid w:val="00FE487D"/>
    <w:rsid w:val="00FE5CFE"/>
    <w:rsid w:val="00FE6575"/>
    <w:rsid w:val="00FE6749"/>
    <w:rsid w:val="00FE6CEC"/>
    <w:rsid w:val="00FE78B5"/>
    <w:rsid w:val="00FE7AC9"/>
    <w:rsid w:val="00FE7EEC"/>
    <w:rsid w:val="00FF02E7"/>
    <w:rsid w:val="00FF049E"/>
    <w:rsid w:val="00FF055E"/>
    <w:rsid w:val="00FF0A05"/>
    <w:rsid w:val="00FF0DCA"/>
    <w:rsid w:val="00FF1475"/>
    <w:rsid w:val="00FF19DE"/>
    <w:rsid w:val="00FF1B00"/>
    <w:rsid w:val="00FF2774"/>
    <w:rsid w:val="00FF28CB"/>
    <w:rsid w:val="00FF29EE"/>
    <w:rsid w:val="00FF3C24"/>
    <w:rsid w:val="00FF3D68"/>
    <w:rsid w:val="00FF3D94"/>
    <w:rsid w:val="00FF41E1"/>
    <w:rsid w:val="00FF4A4C"/>
    <w:rsid w:val="00FF4F39"/>
    <w:rsid w:val="00FF514E"/>
    <w:rsid w:val="00FF5AA8"/>
    <w:rsid w:val="00FF6211"/>
    <w:rsid w:val="00FF6261"/>
    <w:rsid w:val="00FF6386"/>
    <w:rsid w:val="00FF6560"/>
    <w:rsid w:val="00FF6C26"/>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9F8B064D-8F2C-43D7-B3DA-28BDB6F20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emiHidden/>
    <w:qFormat/>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91902005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321276200">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320086400">
          <w:marLeft w:val="0"/>
          <w:marRight w:val="0"/>
          <w:marTop w:val="0"/>
          <w:marBottom w:val="0"/>
          <w:divBdr>
            <w:top w:val="none" w:sz="0" w:space="0" w:color="auto"/>
            <w:left w:val="none" w:sz="0" w:space="0" w:color="auto"/>
            <w:bottom w:val="none" w:sz="0" w:space="0" w:color="auto"/>
            <w:right w:val="none" w:sz="0" w:space="0" w:color="auto"/>
          </w:divBdr>
        </w:div>
      </w:divsChild>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31125688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285238042">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096441045">
          <w:marLeft w:val="0"/>
          <w:marRight w:val="0"/>
          <w:marTop w:val="0"/>
          <w:marBottom w:val="0"/>
          <w:divBdr>
            <w:top w:val="none" w:sz="0" w:space="0" w:color="auto"/>
            <w:left w:val="none" w:sz="0" w:space="0" w:color="auto"/>
            <w:bottom w:val="none" w:sz="0" w:space="0" w:color="auto"/>
            <w:right w:val="none" w:sz="0" w:space="0" w:color="auto"/>
          </w:divBdr>
        </w:div>
        <w:div w:id="120614921">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648508165">
          <w:marLeft w:val="0"/>
          <w:marRight w:val="0"/>
          <w:marTop w:val="0"/>
          <w:marBottom w:val="0"/>
          <w:divBdr>
            <w:top w:val="none" w:sz="0" w:space="0" w:color="auto"/>
            <w:left w:val="none" w:sz="0" w:space="0" w:color="auto"/>
            <w:bottom w:val="none" w:sz="0" w:space="0" w:color="auto"/>
            <w:right w:val="none" w:sz="0" w:space="0" w:color="auto"/>
          </w:divBdr>
        </w:div>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755710051">
          <w:marLeft w:val="0"/>
          <w:marRight w:val="0"/>
          <w:marTop w:val="0"/>
          <w:marBottom w:val="0"/>
          <w:divBdr>
            <w:top w:val="none" w:sz="0" w:space="0" w:color="auto"/>
            <w:left w:val="none" w:sz="0" w:space="0" w:color="auto"/>
            <w:bottom w:val="none" w:sz="0" w:space="0" w:color="auto"/>
            <w:right w:val="none" w:sz="0" w:space="0" w:color="auto"/>
          </w:divBdr>
        </w:div>
        <w:div w:id="186019883">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2082629156">
          <w:marLeft w:val="0"/>
          <w:marRight w:val="0"/>
          <w:marTop w:val="0"/>
          <w:marBottom w:val="0"/>
          <w:divBdr>
            <w:top w:val="none" w:sz="0" w:space="0" w:color="auto"/>
            <w:left w:val="none" w:sz="0" w:space="0" w:color="auto"/>
            <w:bottom w:val="none" w:sz="0" w:space="0" w:color="auto"/>
            <w:right w:val="none" w:sz="0" w:space="0" w:color="auto"/>
          </w:divBdr>
        </w:div>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851071266">
          <w:marLeft w:val="0"/>
          <w:marRight w:val="0"/>
          <w:marTop w:val="0"/>
          <w:marBottom w:val="0"/>
          <w:divBdr>
            <w:top w:val="none" w:sz="0" w:space="0" w:color="auto"/>
            <w:left w:val="none" w:sz="0" w:space="0" w:color="auto"/>
            <w:bottom w:val="none" w:sz="0" w:space="0" w:color="auto"/>
            <w:right w:val="none" w:sz="0" w:space="0" w:color="auto"/>
          </w:divBdr>
        </w:div>
        <w:div w:id="343478686">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521364290">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159074885">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2135518557">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377172721">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sChild>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1950812914">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48312621">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23326979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04202449">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 w:id="748818441">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459307438">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1956592778">
          <w:marLeft w:val="0"/>
          <w:marRight w:val="0"/>
          <w:marTop w:val="0"/>
          <w:marBottom w:val="0"/>
          <w:divBdr>
            <w:top w:val="none" w:sz="0" w:space="0" w:color="auto"/>
            <w:left w:val="none" w:sz="0" w:space="0" w:color="auto"/>
            <w:bottom w:val="none" w:sz="0" w:space="0" w:color="auto"/>
            <w:right w:val="none" w:sz="0" w:space="0" w:color="auto"/>
          </w:divBdr>
        </w:div>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6EE98BB-B1CA-49C7-AF85-AFA273F7B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9</Pages>
  <Words>27265</Words>
  <Characters>155411</Characters>
  <Application>Microsoft Office Word</Application>
  <DocSecurity>0</DocSecurity>
  <Lines>1295</Lines>
  <Paragraphs>36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8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Jem Eric F. Famorcan</cp:lastModifiedBy>
  <cp:revision>12</cp:revision>
  <dcterms:created xsi:type="dcterms:W3CDTF">2020-10-27T10:11:00Z</dcterms:created>
  <dcterms:modified xsi:type="dcterms:W3CDTF">2020-10-2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